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28FF72B3" w:rsidR="00563E24" w:rsidRPr="000B0B46" w:rsidRDefault="00962BD8" w:rsidP="00563E24">
      <w:pPr>
        <w:jc w:val="center"/>
        <w:rPr>
          <w:b/>
          <w:sz w:val="32"/>
          <w:szCs w:val="32"/>
        </w:rPr>
      </w:pPr>
      <w:r w:rsidRPr="000B0B46">
        <w:rPr>
          <w:b/>
          <w:sz w:val="32"/>
          <w:szCs w:val="32"/>
        </w:rPr>
        <w:t xml:space="preserve">BASIS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256E6345" w14:textId="7562E8D6" w:rsidR="008051D7" w:rsidRPr="000B0B46" w:rsidRDefault="009E0018" w:rsidP="008051D7">
      <w:pPr>
        <w:jc w:val="center"/>
        <w:rPr>
          <w:b/>
          <w:bCs/>
          <w:sz w:val="28"/>
          <w:szCs w:val="28"/>
          <w:lang w:eastAsia="en-GB"/>
        </w:rPr>
      </w:pPr>
      <w:r w:rsidRPr="000B0B46">
        <w:rPr>
          <w:b/>
          <w:bCs/>
          <w:sz w:val="40"/>
          <w:szCs w:val="40"/>
        </w:rPr>
        <w:t xml:space="preserve">FORUMBOT: </w:t>
      </w:r>
      <w:r w:rsidR="008051D7" w:rsidRPr="000B0B46">
        <w:rPr>
          <w:b/>
          <w:bCs/>
          <w:sz w:val="40"/>
          <w:szCs w:val="40"/>
        </w:rPr>
        <w:t>CHATBOX FORUM ABOUT INTERNSHIP</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6199E7EF"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5C3FD6" w:rsidRPr="000B0B46">
        <w:rPr>
          <w:b/>
          <w:bCs/>
          <w:iCs/>
          <w:sz w:val="30"/>
          <w:szCs w:val="30"/>
        </w:rPr>
        <w:t>Tran Nguyen Minh Thu</w:t>
      </w:r>
    </w:p>
    <w:p w14:paraId="18850DA0" w14:textId="77777777" w:rsidR="00563E24" w:rsidRPr="000B0B46" w:rsidRDefault="00563E24" w:rsidP="00563E24">
      <w:pPr>
        <w:jc w:val="center"/>
        <w:rPr>
          <w:sz w:val="32"/>
          <w:szCs w:val="32"/>
        </w:rPr>
      </w:pPr>
    </w:p>
    <w:p w14:paraId="436880E7" w14:textId="36C15E8E"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3A5E06" w:rsidRPr="000B0B46">
        <w:rPr>
          <w:b/>
          <w:sz w:val="32"/>
          <w:szCs w:val="32"/>
        </w:rPr>
        <w:t>05/2019</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39DCE863" w:rsidR="006A79F5" w:rsidRPr="000B0B46" w:rsidRDefault="00962BD8" w:rsidP="00B46DA9">
      <w:pPr>
        <w:jc w:val="center"/>
        <w:rPr>
          <w:b/>
          <w:sz w:val="32"/>
          <w:szCs w:val="32"/>
        </w:rPr>
      </w:pPr>
      <w:r w:rsidRPr="000B0B46">
        <w:rPr>
          <w:b/>
          <w:sz w:val="32"/>
          <w:szCs w:val="32"/>
        </w:rPr>
        <w:t xml:space="preserve">BASIS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47CE5747" w14:textId="38C73273" w:rsidR="008051D7" w:rsidRPr="000B0B46" w:rsidRDefault="00453521" w:rsidP="008051D7">
      <w:pPr>
        <w:jc w:val="center"/>
        <w:rPr>
          <w:b/>
          <w:bCs/>
          <w:sz w:val="28"/>
          <w:szCs w:val="28"/>
          <w:lang w:eastAsia="en-GB"/>
        </w:rPr>
      </w:pPr>
      <w:r w:rsidRPr="000B0B46">
        <w:rPr>
          <w:b/>
          <w:bCs/>
          <w:sz w:val="40"/>
          <w:szCs w:val="40"/>
        </w:rPr>
        <w:t xml:space="preserve">FORUMBOT: </w:t>
      </w:r>
      <w:r w:rsidR="008051D7" w:rsidRPr="000B0B46">
        <w:rPr>
          <w:b/>
          <w:bCs/>
          <w:sz w:val="40"/>
          <w:szCs w:val="40"/>
        </w:rPr>
        <w:t>CHATBOX FORUM ABOUT INTERNSHIP</w:t>
      </w:r>
    </w:p>
    <w:p w14:paraId="2B495F20" w14:textId="77777777" w:rsidR="00B46DA9" w:rsidRPr="000B0B46" w:rsidRDefault="00B46DA9" w:rsidP="00B46DA9"/>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33E5F742" w:rsidR="00B46DA9" w:rsidRPr="000B0B46" w:rsidRDefault="00B46DA9" w:rsidP="00B46DA9">
      <w:pPr>
        <w:tabs>
          <w:tab w:val="left" w:pos="567"/>
          <w:tab w:val="left" w:pos="2268"/>
        </w:tabs>
        <w:jc w:val="center"/>
      </w:pPr>
      <w:r w:rsidRPr="000B0B46">
        <w:rPr>
          <w:b/>
          <w:bCs/>
          <w:iCs/>
          <w:sz w:val="30"/>
          <w:szCs w:val="30"/>
        </w:rPr>
        <w:t xml:space="preserve">Advisor: Dr. </w:t>
      </w:r>
      <w:r w:rsidR="005C3FD6" w:rsidRPr="000B0B46">
        <w:rPr>
          <w:b/>
          <w:bCs/>
          <w:iCs/>
          <w:sz w:val="30"/>
          <w:szCs w:val="30"/>
        </w:rPr>
        <w:t>Tran Nguyen Minh Thu</w:t>
      </w:r>
    </w:p>
    <w:p w14:paraId="572B5089" w14:textId="77777777" w:rsidR="00B46DA9" w:rsidRPr="000B0B46" w:rsidRDefault="00B46DA9" w:rsidP="00B46DA9">
      <w:pPr>
        <w:jc w:val="center"/>
        <w:rPr>
          <w:sz w:val="32"/>
          <w:szCs w:val="32"/>
        </w:rPr>
      </w:pPr>
    </w:p>
    <w:p w14:paraId="33BD8CBC" w14:textId="77777777"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Can Tho, 05/2019</w:t>
      </w:r>
    </w:p>
    <w:p w14:paraId="7E2679DB" w14:textId="77777777" w:rsidR="00BF0FC4" w:rsidRPr="000B0B46" w:rsidRDefault="00BF0FC4" w:rsidP="00BF0FC4">
      <w:pPr>
        <w:pStyle w:val="StrongEmphasis"/>
        <w:rPr>
          <w:color w:val="auto"/>
        </w:rPr>
      </w:pPr>
      <w:r w:rsidRPr="000B0B46">
        <w:rPr>
          <w:color w:val="auto"/>
        </w:rPr>
        <w:lastRenderedPageBreak/>
        <w:t>EVALUATION OF ADVISOR</w:t>
      </w:r>
    </w:p>
    <w:p w14:paraId="251DB8AD" w14:textId="77777777" w:rsidR="00BF0FC4" w:rsidRPr="000B0B46" w:rsidRDefault="00BF0FC4" w:rsidP="00BF0FC4">
      <w:pPr>
        <w:pStyle w:val="StrongEmphasis"/>
        <w:rPr>
          <w:color w:val="auto"/>
        </w:rPr>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768C1793" w:rsidR="00BF0FC4" w:rsidRPr="000B0B46" w:rsidRDefault="005C3FD6" w:rsidP="004B40A4">
      <w:pPr>
        <w:jc w:val="right"/>
      </w:pPr>
      <w:r w:rsidRPr="000B0B46">
        <w:t>Tran Nguyen Minh Thu</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rPr>
          <w:color w:val="auto"/>
        </w:rPr>
      </w:pPr>
      <w:r w:rsidRPr="000B0B46">
        <w:rPr>
          <w:color w:val="auto"/>
        </w:rPr>
        <w:lastRenderedPageBreak/>
        <w:t>ACK</w:t>
      </w:r>
      <w:r w:rsidR="007A62B5" w:rsidRPr="000B0B46">
        <w:rPr>
          <w:color w:val="auto"/>
        </w:rPr>
        <w:t>NOWLEDG</w:t>
      </w:r>
      <w:r w:rsidRPr="000B0B46">
        <w:rPr>
          <w:color w:val="auto"/>
        </w:rPr>
        <w:t>MENTS</w:t>
      </w:r>
    </w:p>
    <w:p w14:paraId="665BCA50" w14:textId="4C22C1C7" w:rsidR="00B5737F" w:rsidRPr="000B0B46" w:rsidRDefault="00B5737F" w:rsidP="00B5737F">
      <w:r w:rsidRPr="000B0B46">
        <w:t>I wish to express my deep gratitude and sincere thanks to my professor</w:t>
      </w:r>
      <w:r w:rsidR="007A62B5" w:rsidRPr="000B0B46">
        <w:t xml:space="preserve"> Tran Nguyen Minh Thu</w:t>
      </w:r>
      <w:r w:rsidRPr="000B0B46">
        <w:t xml:space="preserve"> –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1B2893">
        <w:t>ForumBot</w:t>
      </w:r>
      <w:r w:rsidR="001B2893" w:rsidRPr="001B2893">
        <w:t>:</w:t>
      </w:r>
      <w:r w:rsidR="001B2893">
        <w:t xml:space="preserve"> Chatbox forum about internship</w:t>
      </w:r>
      <w:r w:rsidRPr="000B0B46">
        <w:t xml:space="preserve">”, which also helped me in doing a lot of R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75E2850D"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u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7C9532BD" w:rsidR="00B5737F" w:rsidRPr="000B0B46" w:rsidRDefault="00A373BB" w:rsidP="00A373BB">
      <w:pPr>
        <w:jc w:val="right"/>
      </w:pPr>
      <w:r w:rsidRPr="000B0B46">
        <w:t>Can Tho, 16/05/2022</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7AD4569E" w:rsidR="0086711B" w:rsidRPr="000B0B46"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369E19CB" w14:textId="2A4FE179" w:rsidR="00E76AAD"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20691714" w:history="1">
            <w:r w:rsidR="00E76AAD" w:rsidRPr="00167F17">
              <w:rPr>
                <w:rStyle w:val="Hyperlink"/>
                <w:noProof/>
                <w14:scene3d>
                  <w14:camera w14:prst="orthographicFront"/>
                  <w14:lightRig w14:rig="threePt" w14:dir="t">
                    <w14:rot w14:lat="0" w14:lon="0" w14:rev="0"/>
                  </w14:lightRig>
                </w14:scene3d>
              </w:rPr>
              <w:t>CHAPTER 1:</w:t>
            </w:r>
            <w:r w:rsidR="00E76AAD" w:rsidRPr="00167F17">
              <w:rPr>
                <w:rStyle w:val="Hyperlink"/>
                <w:noProof/>
              </w:rPr>
              <w:t xml:space="preserve"> INTRODUCTION</w:t>
            </w:r>
            <w:r w:rsidR="00E76AAD">
              <w:rPr>
                <w:noProof/>
                <w:webHidden/>
              </w:rPr>
              <w:tab/>
            </w:r>
            <w:r w:rsidR="00E76AAD">
              <w:rPr>
                <w:noProof/>
                <w:webHidden/>
              </w:rPr>
              <w:fldChar w:fldCharType="begin"/>
            </w:r>
            <w:r w:rsidR="00E76AAD">
              <w:rPr>
                <w:noProof/>
                <w:webHidden/>
              </w:rPr>
              <w:instrText xml:space="preserve"> PAGEREF _Toc120691714 \h </w:instrText>
            </w:r>
            <w:r w:rsidR="00E76AAD">
              <w:rPr>
                <w:noProof/>
                <w:webHidden/>
              </w:rPr>
            </w:r>
            <w:r w:rsidR="00E76AAD">
              <w:rPr>
                <w:noProof/>
                <w:webHidden/>
              </w:rPr>
              <w:fldChar w:fldCharType="separate"/>
            </w:r>
            <w:r w:rsidR="00E76AAD">
              <w:rPr>
                <w:noProof/>
                <w:webHidden/>
              </w:rPr>
              <w:t>12</w:t>
            </w:r>
            <w:r w:rsidR="00E76AAD">
              <w:rPr>
                <w:noProof/>
                <w:webHidden/>
              </w:rPr>
              <w:fldChar w:fldCharType="end"/>
            </w:r>
          </w:hyperlink>
        </w:p>
        <w:p w14:paraId="6A5062C0" w14:textId="19219EB9"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15" w:history="1">
            <w:r w:rsidRPr="00167F17">
              <w:rPr>
                <w:rStyle w:val="Hyperlink"/>
                <w:noProof/>
              </w:rPr>
              <w:t>1.1. Problem</w:t>
            </w:r>
            <w:r>
              <w:rPr>
                <w:noProof/>
                <w:webHidden/>
              </w:rPr>
              <w:tab/>
            </w:r>
            <w:r>
              <w:rPr>
                <w:noProof/>
                <w:webHidden/>
              </w:rPr>
              <w:fldChar w:fldCharType="begin"/>
            </w:r>
            <w:r>
              <w:rPr>
                <w:noProof/>
                <w:webHidden/>
              </w:rPr>
              <w:instrText xml:space="preserve"> PAGEREF _Toc120691715 \h </w:instrText>
            </w:r>
            <w:r>
              <w:rPr>
                <w:noProof/>
                <w:webHidden/>
              </w:rPr>
            </w:r>
            <w:r>
              <w:rPr>
                <w:noProof/>
                <w:webHidden/>
              </w:rPr>
              <w:fldChar w:fldCharType="separate"/>
            </w:r>
            <w:r>
              <w:rPr>
                <w:noProof/>
                <w:webHidden/>
              </w:rPr>
              <w:t>12</w:t>
            </w:r>
            <w:r>
              <w:rPr>
                <w:noProof/>
                <w:webHidden/>
              </w:rPr>
              <w:fldChar w:fldCharType="end"/>
            </w:r>
          </w:hyperlink>
        </w:p>
        <w:p w14:paraId="28E95012" w14:textId="3D49E230"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16" w:history="1">
            <w:r w:rsidRPr="00167F17">
              <w:rPr>
                <w:rStyle w:val="Hyperlink"/>
                <w:noProof/>
              </w:rPr>
              <w:t>1.2. History of problem-solving</w:t>
            </w:r>
            <w:r>
              <w:rPr>
                <w:noProof/>
                <w:webHidden/>
              </w:rPr>
              <w:tab/>
            </w:r>
            <w:r>
              <w:rPr>
                <w:noProof/>
                <w:webHidden/>
              </w:rPr>
              <w:fldChar w:fldCharType="begin"/>
            </w:r>
            <w:r>
              <w:rPr>
                <w:noProof/>
                <w:webHidden/>
              </w:rPr>
              <w:instrText xml:space="preserve"> PAGEREF _Toc120691716 \h </w:instrText>
            </w:r>
            <w:r>
              <w:rPr>
                <w:noProof/>
                <w:webHidden/>
              </w:rPr>
            </w:r>
            <w:r>
              <w:rPr>
                <w:noProof/>
                <w:webHidden/>
              </w:rPr>
              <w:fldChar w:fldCharType="separate"/>
            </w:r>
            <w:r>
              <w:rPr>
                <w:noProof/>
                <w:webHidden/>
              </w:rPr>
              <w:t>12</w:t>
            </w:r>
            <w:r>
              <w:rPr>
                <w:noProof/>
                <w:webHidden/>
              </w:rPr>
              <w:fldChar w:fldCharType="end"/>
            </w:r>
          </w:hyperlink>
        </w:p>
        <w:p w14:paraId="19B180BB" w14:textId="476D9774"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17" w:history="1">
            <w:r w:rsidRPr="00167F17">
              <w:rPr>
                <w:rStyle w:val="Hyperlink"/>
                <w:noProof/>
              </w:rPr>
              <w:t>1.3. Purpose</w:t>
            </w:r>
            <w:r>
              <w:rPr>
                <w:noProof/>
                <w:webHidden/>
              </w:rPr>
              <w:tab/>
            </w:r>
            <w:r>
              <w:rPr>
                <w:noProof/>
                <w:webHidden/>
              </w:rPr>
              <w:fldChar w:fldCharType="begin"/>
            </w:r>
            <w:r>
              <w:rPr>
                <w:noProof/>
                <w:webHidden/>
              </w:rPr>
              <w:instrText xml:space="preserve"> PAGEREF _Toc120691717 \h </w:instrText>
            </w:r>
            <w:r>
              <w:rPr>
                <w:noProof/>
                <w:webHidden/>
              </w:rPr>
            </w:r>
            <w:r>
              <w:rPr>
                <w:noProof/>
                <w:webHidden/>
              </w:rPr>
              <w:fldChar w:fldCharType="separate"/>
            </w:r>
            <w:r>
              <w:rPr>
                <w:noProof/>
                <w:webHidden/>
              </w:rPr>
              <w:t>15</w:t>
            </w:r>
            <w:r>
              <w:rPr>
                <w:noProof/>
                <w:webHidden/>
              </w:rPr>
              <w:fldChar w:fldCharType="end"/>
            </w:r>
          </w:hyperlink>
        </w:p>
        <w:p w14:paraId="49A456A2" w14:textId="60B0F47C"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18" w:history="1">
            <w:r w:rsidRPr="00167F17">
              <w:rPr>
                <w:rStyle w:val="Hyperlink"/>
                <w:noProof/>
              </w:rPr>
              <w:t>1.4. The objectives and scope</w:t>
            </w:r>
            <w:r>
              <w:rPr>
                <w:noProof/>
                <w:webHidden/>
              </w:rPr>
              <w:tab/>
            </w:r>
            <w:r>
              <w:rPr>
                <w:noProof/>
                <w:webHidden/>
              </w:rPr>
              <w:fldChar w:fldCharType="begin"/>
            </w:r>
            <w:r>
              <w:rPr>
                <w:noProof/>
                <w:webHidden/>
              </w:rPr>
              <w:instrText xml:space="preserve"> PAGEREF _Toc120691718 \h </w:instrText>
            </w:r>
            <w:r>
              <w:rPr>
                <w:noProof/>
                <w:webHidden/>
              </w:rPr>
            </w:r>
            <w:r>
              <w:rPr>
                <w:noProof/>
                <w:webHidden/>
              </w:rPr>
              <w:fldChar w:fldCharType="separate"/>
            </w:r>
            <w:r>
              <w:rPr>
                <w:noProof/>
                <w:webHidden/>
              </w:rPr>
              <w:t>15</w:t>
            </w:r>
            <w:r>
              <w:rPr>
                <w:noProof/>
                <w:webHidden/>
              </w:rPr>
              <w:fldChar w:fldCharType="end"/>
            </w:r>
          </w:hyperlink>
        </w:p>
        <w:p w14:paraId="409C5061" w14:textId="6496F8F8"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19" w:history="1">
            <w:r w:rsidRPr="00167F17">
              <w:rPr>
                <w:rStyle w:val="Hyperlink"/>
                <w:noProof/>
              </w:rPr>
              <w:t>1.5. Research Methods:</w:t>
            </w:r>
            <w:r>
              <w:rPr>
                <w:noProof/>
                <w:webHidden/>
              </w:rPr>
              <w:tab/>
            </w:r>
            <w:r>
              <w:rPr>
                <w:noProof/>
                <w:webHidden/>
              </w:rPr>
              <w:fldChar w:fldCharType="begin"/>
            </w:r>
            <w:r>
              <w:rPr>
                <w:noProof/>
                <w:webHidden/>
              </w:rPr>
              <w:instrText xml:space="preserve"> PAGEREF _Toc120691719 \h </w:instrText>
            </w:r>
            <w:r>
              <w:rPr>
                <w:noProof/>
                <w:webHidden/>
              </w:rPr>
            </w:r>
            <w:r>
              <w:rPr>
                <w:noProof/>
                <w:webHidden/>
              </w:rPr>
              <w:fldChar w:fldCharType="separate"/>
            </w:r>
            <w:r>
              <w:rPr>
                <w:noProof/>
                <w:webHidden/>
              </w:rPr>
              <w:t>16</w:t>
            </w:r>
            <w:r>
              <w:rPr>
                <w:noProof/>
                <w:webHidden/>
              </w:rPr>
              <w:fldChar w:fldCharType="end"/>
            </w:r>
          </w:hyperlink>
        </w:p>
        <w:p w14:paraId="47C476AC" w14:textId="42DFAFD5"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20" w:history="1">
            <w:r w:rsidRPr="00167F17">
              <w:rPr>
                <w:rStyle w:val="Hyperlink"/>
                <w:rFonts w:eastAsia="MS Mincho"/>
                <w:noProof/>
                <w:lang w:eastAsia="ja-JP"/>
              </w:rPr>
              <w:t>1.6. Result</w:t>
            </w:r>
            <w:r>
              <w:rPr>
                <w:noProof/>
                <w:webHidden/>
              </w:rPr>
              <w:tab/>
            </w:r>
            <w:r>
              <w:rPr>
                <w:noProof/>
                <w:webHidden/>
              </w:rPr>
              <w:fldChar w:fldCharType="begin"/>
            </w:r>
            <w:r>
              <w:rPr>
                <w:noProof/>
                <w:webHidden/>
              </w:rPr>
              <w:instrText xml:space="preserve"> PAGEREF _Toc120691720 \h </w:instrText>
            </w:r>
            <w:r>
              <w:rPr>
                <w:noProof/>
                <w:webHidden/>
              </w:rPr>
            </w:r>
            <w:r>
              <w:rPr>
                <w:noProof/>
                <w:webHidden/>
              </w:rPr>
              <w:fldChar w:fldCharType="separate"/>
            </w:r>
            <w:r>
              <w:rPr>
                <w:noProof/>
                <w:webHidden/>
              </w:rPr>
              <w:t>16</w:t>
            </w:r>
            <w:r>
              <w:rPr>
                <w:noProof/>
                <w:webHidden/>
              </w:rPr>
              <w:fldChar w:fldCharType="end"/>
            </w:r>
          </w:hyperlink>
        </w:p>
        <w:p w14:paraId="570991BB" w14:textId="4ECC71FC" w:rsidR="00E76AAD" w:rsidRDefault="00E76AAD">
          <w:pPr>
            <w:pStyle w:val="TOC1"/>
            <w:tabs>
              <w:tab w:val="right" w:leader="dot" w:pos="9111"/>
            </w:tabs>
            <w:rPr>
              <w:rFonts w:asciiTheme="minorHAnsi" w:eastAsiaTheme="minorEastAsia" w:hAnsiTheme="minorHAnsi" w:cstheme="minorBidi"/>
              <w:noProof/>
              <w:sz w:val="22"/>
              <w:szCs w:val="22"/>
            </w:rPr>
          </w:pPr>
          <w:hyperlink w:anchor="_Toc120691721" w:history="1">
            <w:r w:rsidRPr="00167F17">
              <w:rPr>
                <w:rStyle w:val="Hyperlink"/>
                <w:noProof/>
                <w14:scene3d>
                  <w14:camera w14:prst="orthographicFront"/>
                  <w14:lightRig w14:rig="threePt" w14:dir="t">
                    <w14:rot w14:lat="0" w14:lon="0" w14:rev="0"/>
                  </w14:lightRig>
                </w14:scene3d>
              </w:rPr>
              <w:t>CHAPTER 2:</w:t>
            </w:r>
            <w:r w:rsidRPr="00167F17">
              <w:rPr>
                <w:rStyle w:val="Hyperlink"/>
                <w:noProof/>
              </w:rPr>
              <w:t xml:space="preserve"> PROBLEM DESCRIPTION</w:t>
            </w:r>
            <w:r>
              <w:rPr>
                <w:noProof/>
                <w:webHidden/>
              </w:rPr>
              <w:tab/>
            </w:r>
            <w:r>
              <w:rPr>
                <w:noProof/>
                <w:webHidden/>
              </w:rPr>
              <w:fldChar w:fldCharType="begin"/>
            </w:r>
            <w:r>
              <w:rPr>
                <w:noProof/>
                <w:webHidden/>
              </w:rPr>
              <w:instrText xml:space="preserve"> PAGEREF _Toc120691721 \h </w:instrText>
            </w:r>
            <w:r>
              <w:rPr>
                <w:noProof/>
                <w:webHidden/>
              </w:rPr>
            </w:r>
            <w:r>
              <w:rPr>
                <w:noProof/>
                <w:webHidden/>
              </w:rPr>
              <w:fldChar w:fldCharType="separate"/>
            </w:r>
            <w:r>
              <w:rPr>
                <w:noProof/>
                <w:webHidden/>
              </w:rPr>
              <w:t>17</w:t>
            </w:r>
            <w:r>
              <w:rPr>
                <w:noProof/>
                <w:webHidden/>
              </w:rPr>
              <w:fldChar w:fldCharType="end"/>
            </w:r>
          </w:hyperlink>
        </w:p>
        <w:p w14:paraId="25288655" w14:textId="2C7BB56A"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22" w:history="1">
            <w:r w:rsidRPr="00167F17">
              <w:rPr>
                <w:rStyle w:val="Hyperlink"/>
                <w:noProof/>
              </w:rPr>
              <w:t>2.1. Detailed description of the problem</w:t>
            </w:r>
            <w:r>
              <w:rPr>
                <w:noProof/>
                <w:webHidden/>
              </w:rPr>
              <w:tab/>
            </w:r>
            <w:r>
              <w:rPr>
                <w:noProof/>
                <w:webHidden/>
              </w:rPr>
              <w:fldChar w:fldCharType="begin"/>
            </w:r>
            <w:r>
              <w:rPr>
                <w:noProof/>
                <w:webHidden/>
              </w:rPr>
              <w:instrText xml:space="preserve"> PAGEREF _Toc120691722 \h </w:instrText>
            </w:r>
            <w:r>
              <w:rPr>
                <w:noProof/>
                <w:webHidden/>
              </w:rPr>
            </w:r>
            <w:r>
              <w:rPr>
                <w:noProof/>
                <w:webHidden/>
              </w:rPr>
              <w:fldChar w:fldCharType="separate"/>
            </w:r>
            <w:r>
              <w:rPr>
                <w:noProof/>
                <w:webHidden/>
              </w:rPr>
              <w:t>17</w:t>
            </w:r>
            <w:r>
              <w:rPr>
                <w:noProof/>
                <w:webHidden/>
              </w:rPr>
              <w:fldChar w:fldCharType="end"/>
            </w:r>
          </w:hyperlink>
        </w:p>
        <w:p w14:paraId="1EB624BA" w14:textId="65A135CB"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23" w:history="1">
            <w:r w:rsidRPr="00167F17">
              <w:rPr>
                <w:rStyle w:val="Hyperlink"/>
                <w:noProof/>
              </w:rPr>
              <w:t>2.2. Background</w:t>
            </w:r>
            <w:r>
              <w:rPr>
                <w:noProof/>
                <w:webHidden/>
              </w:rPr>
              <w:tab/>
            </w:r>
            <w:r>
              <w:rPr>
                <w:noProof/>
                <w:webHidden/>
              </w:rPr>
              <w:fldChar w:fldCharType="begin"/>
            </w:r>
            <w:r>
              <w:rPr>
                <w:noProof/>
                <w:webHidden/>
              </w:rPr>
              <w:instrText xml:space="preserve"> PAGEREF _Toc120691723 \h </w:instrText>
            </w:r>
            <w:r>
              <w:rPr>
                <w:noProof/>
                <w:webHidden/>
              </w:rPr>
            </w:r>
            <w:r>
              <w:rPr>
                <w:noProof/>
                <w:webHidden/>
              </w:rPr>
              <w:fldChar w:fldCharType="separate"/>
            </w:r>
            <w:r>
              <w:rPr>
                <w:noProof/>
                <w:webHidden/>
              </w:rPr>
              <w:t>21</w:t>
            </w:r>
            <w:r>
              <w:rPr>
                <w:noProof/>
                <w:webHidden/>
              </w:rPr>
              <w:fldChar w:fldCharType="end"/>
            </w:r>
          </w:hyperlink>
        </w:p>
        <w:p w14:paraId="4CABAFBD" w14:textId="5357721E"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24" w:history="1">
            <w:r w:rsidRPr="00167F17">
              <w:rPr>
                <w:rStyle w:val="Hyperlink"/>
                <w:noProof/>
              </w:rPr>
              <w:t>2.2.1. MongoDB</w:t>
            </w:r>
            <w:r>
              <w:rPr>
                <w:noProof/>
                <w:webHidden/>
              </w:rPr>
              <w:tab/>
            </w:r>
            <w:r>
              <w:rPr>
                <w:noProof/>
                <w:webHidden/>
              </w:rPr>
              <w:fldChar w:fldCharType="begin"/>
            </w:r>
            <w:r>
              <w:rPr>
                <w:noProof/>
                <w:webHidden/>
              </w:rPr>
              <w:instrText xml:space="preserve"> PAGEREF _Toc120691724 \h </w:instrText>
            </w:r>
            <w:r>
              <w:rPr>
                <w:noProof/>
                <w:webHidden/>
              </w:rPr>
            </w:r>
            <w:r>
              <w:rPr>
                <w:noProof/>
                <w:webHidden/>
              </w:rPr>
              <w:fldChar w:fldCharType="separate"/>
            </w:r>
            <w:r>
              <w:rPr>
                <w:noProof/>
                <w:webHidden/>
              </w:rPr>
              <w:t>21</w:t>
            </w:r>
            <w:r>
              <w:rPr>
                <w:noProof/>
                <w:webHidden/>
              </w:rPr>
              <w:fldChar w:fldCharType="end"/>
            </w:r>
          </w:hyperlink>
        </w:p>
        <w:p w14:paraId="7181BA07" w14:textId="4AF32E5B"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25" w:history="1">
            <w:r w:rsidRPr="00167F17">
              <w:rPr>
                <w:rStyle w:val="Hyperlink"/>
                <w:noProof/>
              </w:rPr>
              <w:t>2.2.2. Vue</w:t>
            </w:r>
            <w:r>
              <w:rPr>
                <w:noProof/>
                <w:webHidden/>
              </w:rPr>
              <w:tab/>
            </w:r>
            <w:r>
              <w:rPr>
                <w:noProof/>
                <w:webHidden/>
              </w:rPr>
              <w:fldChar w:fldCharType="begin"/>
            </w:r>
            <w:r>
              <w:rPr>
                <w:noProof/>
                <w:webHidden/>
              </w:rPr>
              <w:instrText xml:space="preserve"> PAGEREF _Toc120691725 \h </w:instrText>
            </w:r>
            <w:r>
              <w:rPr>
                <w:noProof/>
                <w:webHidden/>
              </w:rPr>
            </w:r>
            <w:r>
              <w:rPr>
                <w:noProof/>
                <w:webHidden/>
              </w:rPr>
              <w:fldChar w:fldCharType="separate"/>
            </w:r>
            <w:r>
              <w:rPr>
                <w:noProof/>
                <w:webHidden/>
              </w:rPr>
              <w:t>22</w:t>
            </w:r>
            <w:r>
              <w:rPr>
                <w:noProof/>
                <w:webHidden/>
              </w:rPr>
              <w:fldChar w:fldCharType="end"/>
            </w:r>
          </w:hyperlink>
        </w:p>
        <w:p w14:paraId="18CA8C9E" w14:textId="51FF8B05"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26" w:history="1">
            <w:r w:rsidRPr="00167F17">
              <w:rPr>
                <w:rStyle w:val="Hyperlink"/>
                <w:noProof/>
              </w:rPr>
              <w:t>2.2.3. NodeJS</w:t>
            </w:r>
            <w:r>
              <w:rPr>
                <w:noProof/>
                <w:webHidden/>
              </w:rPr>
              <w:tab/>
            </w:r>
            <w:r>
              <w:rPr>
                <w:noProof/>
                <w:webHidden/>
              </w:rPr>
              <w:fldChar w:fldCharType="begin"/>
            </w:r>
            <w:r>
              <w:rPr>
                <w:noProof/>
                <w:webHidden/>
              </w:rPr>
              <w:instrText xml:space="preserve"> PAGEREF _Toc120691726 \h </w:instrText>
            </w:r>
            <w:r>
              <w:rPr>
                <w:noProof/>
                <w:webHidden/>
              </w:rPr>
            </w:r>
            <w:r>
              <w:rPr>
                <w:noProof/>
                <w:webHidden/>
              </w:rPr>
              <w:fldChar w:fldCharType="separate"/>
            </w:r>
            <w:r>
              <w:rPr>
                <w:noProof/>
                <w:webHidden/>
              </w:rPr>
              <w:t>22</w:t>
            </w:r>
            <w:r>
              <w:rPr>
                <w:noProof/>
                <w:webHidden/>
              </w:rPr>
              <w:fldChar w:fldCharType="end"/>
            </w:r>
          </w:hyperlink>
        </w:p>
        <w:p w14:paraId="2D81366F" w14:textId="6F38DBF9"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27" w:history="1">
            <w:r w:rsidRPr="00167F17">
              <w:rPr>
                <w:rStyle w:val="Hyperlink"/>
                <w:noProof/>
                <w:lang w:eastAsia="vi-VN"/>
              </w:rPr>
              <w:t>2.2.4. Python</w:t>
            </w:r>
            <w:r>
              <w:rPr>
                <w:noProof/>
                <w:webHidden/>
              </w:rPr>
              <w:tab/>
            </w:r>
            <w:r>
              <w:rPr>
                <w:noProof/>
                <w:webHidden/>
              </w:rPr>
              <w:fldChar w:fldCharType="begin"/>
            </w:r>
            <w:r>
              <w:rPr>
                <w:noProof/>
                <w:webHidden/>
              </w:rPr>
              <w:instrText xml:space="preserve"> PAGEREF _Toc120691727 \h </w:instrText>
            </w:r>
            <w:r>
              <w:rPr>
                <w:noProof/>
                <w:webHidden/>
              </w:rPr>
            </w:r>
            <w:r>
              <w:rPr>
                <w:noProof/>
                <w:webHidden/>
              </w:rPr>
              <w:fldChar w:fldCharType="separate"/>
            </w:r>
            <w:r>
              <w:rPr>
                <w:noProof/>
                <w:webHidden/>
              </w:rPr>
              <w:t>24</w:t>
            </w:r>
            <w:r>
              <w:rPr>
                <w:noProof/>
                <w:webHidden/>
              </w:rPr>
              <w:fldChar w:fldCharType="end"/>
            </w:r>
          </w:hyperlink>
        </w:p>
        <w:p w14:paraId="5111FA2B" w14:textId="29FBC82A"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28" w:history="1">
            <w:r w:rsidRPr="00167F17">
              <w:rPr>
                <w:rStyle w:val="Hyperlink"/>
                <w:noProof/>
                <w:lang w:eastAsia="vi-VN"/>
              </w:rPr>
              <w:t>2.2.5. Machine Learning</w:t>
            </w:r>
            <w:r>
              <w:rPr>
                <w:noProof/>
                <w:webHidden/>
              </w:rPr>
              <w:tab/>
            </w:r>
            <w:r>
              <w:rPr>
                <w:noProof/>
                <w:webHidden/>
              </w:rPr>
              <w:fldChar w:fldCharType="begin"/>
            </w:r>
            <w:r>
              <w:rPr>
                <w:noProof/>
                <w:webHidden/>
              </w:rPr>
              <w:instrText xml:space="preserve"> PAGEREF _Toc120691728 \h </w:instrText>
            </w:r>
            <w:r>
              <w:rPr>
                <w:noProof/>
                <w:webHidden/>
              </w:rPr>
            </w:r>
            <w:r>
              <w:rPr>
                <w:noProof/>
                <w:webHidden/>
              </w:rPr>
              <w:fldChar w:fldCharType="separate"/>
            </w:r>
            <w:r>
              <w:rPr>
                <w:noProof/>
                <w:webHidden/>
              </w:rPr>
              <w:t>25</w:t>
            </w:r>
            <w:r>
              <w:rPr>
                <w:noProof/>
                <w:webHidden/>
              </w:rPr>
              <w:fldChar w:fldCharType="end"/>
            </w:r>
          </w:hyperlink>
        </w:p>
        <w:p w14:paraId="39B72627" w14:textId="3186E60F"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29" w:history="1">
            <w:r w:rsidRPr="00167F17">
              <w:rPr>
                <w:rStyle w:val="Hyperlink"/>
                <w:noProof/>
                <w:lang w:eastAsia="vi-VN"/>
              </w:rPr>
              <w:t>2.2.6. Rasa</w:t>
            </w:r>
            <w:r>
              <w:rPr>
                <w:noProof/>
                <w:webHidden/>
              </w:rPr>
              <w:tab/>
            </w:r>
            <w:r>
              <w:rPr>
                <w:noProof/>
                <w:webHidden/>
              </w:rPr>
              <w:fldChar w:fldCharType="begin"/>
            </w:r>
            <w:r>
              <w:rPr>
                <w:noProof/>
                <w:webHidden/>
              </w:rPr>
              <w:instrText xml:space="preserve"> PAGEREF _Toc120691729 \h </w:instrText>
            </w:r>
            <w:r>
              <w:rPr>
                <w:noProof/>
                <w:webHidden/>
              </w:rPr>
            </w:r>
            <w:r>
              <w:rPr>
                <w:noProof/>
                <w:webHidden/>
              </w:rPr>
              <w:fldChar w:fldCharType="separate"/>
            </w:r>
            <w:r>
              <w:rPr>
                <w:noProof/>
                <w:webHidden/>
              </w:rPr>
              <w:t>27</w:t>
            </w:r>
            <w:r>
              <w:rPr>
                <w:noProof/>
                <w:webHidden/>
              </w:rPr>
              <w:fldChar w:fldCharType="end"/>
            </w:r>
          </w:hyperlink>
        </w:p>
        <w:p w14:paraId="423F7A8A" w14:textId="79D0D340"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30" w:history="1">
            <w:r w:rsidRPr="00167F17">
              <w:rPr>
                <w:rStyle w:val="Hyperlink"/>
                <w:noProof/>
              </w:rPr>
              <w:t>2.2.7. Other technologies</w:t>
            </w:r>
            <w:r>
              <w:rPr>
                <w:noProof/>
                <w:webHidden/>
              </w:rPr>
              <w:tab/>
            </w:r>
            <w:r>
              <w:rPr>
                <w:noProof/>
                <w:webHidden/>
              </w:rPr>
              <w:fldChar w:fldCharType="begin"/>
            </w:r>
            <w:r>
              <w:rPr>
                <w:noProof/>
                <w:webHidden/>
              </w:rPr>
              <w:instrText xml:space="preserve"> PAGEREF _Toc120691730 \h </w:instrText>
            </w:r>
            <w:r>
              <w:rPr>
                <w:noProof/>
                <w:webHidden/>
              </w:rPr>
            </w:r>
            <w:r>
              <w:rPr>
                <w:noProof/>
                <w:webHidden/>
              </w:rPr>
              <w:fldChar w:fldCharType="separate"/>
            </w:r>
            <w:r>
              <w:rPr>
                <w:noProof/>
                <w:webHidden/>
              </w:rPr>
              <w:t>28</w:t>
            </w:r>
            <w:r>
              <w:rPr>
                <w:noProof/>
                <w:webHidden/>
              </w:rPr>
              <w:fldChar w:fldCharType="end"/>
            </w:r>
          </w:hyperlink>
        </w:p>
        <w:p w14:paraId="184CC7D8" w14:textId="101E0EAC" w:rsidR="00E76AAD" w:rsidRDefault="00E76AAD">
          <w:pPr>
            <w:pStyle w:val="TOC1"/>
            <w:tabs>
              <w:tab w:val="right" w:leader="dot" w:pos="9111"/>
            </w:tabs>
            <w:rPr>
              <w:rFonts w:asciiTheme="minorHAnsi" w:eastAsiaTheme="minorEastAsia" w:hAnsiTheme="minorHAnsi" w:cstheme="minorBidi"/>
              <w:noProof/>
              <w:sz w:val="22"/>
              <w:szCs w:val="22"/>
            </w:rPr>
          </w:pPr>
          <w:hyperlink w:anchor="_Toc120691731" w:history="1">
            <w:r w:rsidRPr="00167F17">
              <w:rPr>
                <w:rStyle w:val="Hyperlink"/>
                <w:noProof/>
                <w14:scene3d>
                  <w14:camera w14:prst="orthographicFront"/>
                  <w14:lightRig w14:rig="threePt" w14:dir="t">
                    <w14:rot w14:lat="0" w14:lon="0" w14:rev="0"/>
                  </w14:lightRig>
                </w14:scene3d>
              </w:rPr>
              <w:t>CHAPTER 3:</w:t>
            </w:r>
            <w:r w:rsidRPr="00167F17">
              <w:rPr>
                <w:rStyle w:val="Hyperlink"/>
                <w:noProof/>
              </w:rPr>
              <w:t xml:space="preserve"> DESIGN AND IMPLEMENT OF THE WEBSITE</w:t>
            </w:r>
            <w:r>
              <w:rPr>
                <w:noProof/>
                <w:webHidden/>
              </w:rPr>
              <w:tab/>
            </w:r>
            <w:r>
              <w:rPr>
                <w:noProof/>
                <w:webHidden/>
              </w:rPr>
              <w:fldChar w:fldCharType="begin"/>
            </w:r>
            <w:r>
              <w:rPr>
                <w:noProof/>
                <w:webHidden/>
              </w:rPr>
              <w:instrText xml:space="preserve"> PAGEREF _Toc120691731 \h </w:instrText>
            </w:r>
            <w:r>
              <w:rPr>
                <w:noProof/>
                <w:webHidden/>
              </w:rPr>
            </w:r>
            <w:r>
              <w:rPr>
                <w:noProof/>
                <w:webHidden/>
              </w:rPr>
              <w:fldChar w:fldCharType="separate"/>
            </w:r>
            <w:r>
              <w:rPr>
                <w:noProof/>
                <w:webHidden/>
              </w:rPr>
              <w:t>29</w:t>
            </w:r>
            <w:r>
              <w:rPr>
                <w:noProof/>
                <w:webHidden/>
              </w:rPr>
              <w:fldChar w:fldCharType="end"/>
            </w:r>
          </w:hyperlink>
        </w:p>
        <w:p w14:paraId="549B566D" w14:textId="7B873BEE"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32" w:history="1">
            <w:r w:rsidRPr="00167F17">
              <w:rPr>
                <w:rStyle w:val="Hyperlink"/>
                <w:rFonts w:eastAsia="Times New Roman"/>
                <w:noProof/>
              </w:rPr>
              <w:t>3.1. Overview</w:t>
            </w:r>
            <w:r>
              <w:rPr>
                <w:noProof/>
                <w:webHidden/>
              </w:rPr>
              <w:tab/>
            </w:r>
            <w:r>
              <w:rPr>
                <w:noProof/>
                <w:webHidden/>
              </w:rPr>
              <w:fldChar w:fldCharType="begin"/>
            </w:r>
            <w:r>
              <w:rPr>
                <w:noProof/>
                <w:webHidden/>
              </w:rPr>
              <w:instrText xml:space="preserve"> PAGEREF _Toc120691732 \h </w:instrText>
            </w:r>
            <w:r>
              <w:rPr>
                <w:noProof/>
                <w:webHidden/>
              </w:rPr>
            </w:r>
            <w:r>
              <w:rPr>
                <w:noProof/>
                <w:webHidden/>
              </w:rPr>
              <w:fldChar w:fldCharType="separate"/>
            </w:r>
            <w:r>
              <w:rPr>
                <w:noProof/>
                <w:webHidden/>
              </w:rPr>
              <w:t>29</w:t>
            </w:r>
            <w:r>
              <w:rPr>
                <w:noProof/>
                <w:webHidden/>
              </w:rPr>
              <w:fldChar w:fldCharType="end"/>
            </w:r>
          </w:hyperlink>
        </w:p>
        <w:p w14:paraId="664F6CD6" w14:textId="7C944277"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33" w:history="1">
            <w:r w:rsidRPr="00167F17">
              <w:rPr>
                <w:rStyle w:val="Hyperlink"/>
                <w:rFonts w:eastAsia="Times New Roman"/>
                <w:noProof/>
              </w:rPr>
              <w:t>3.2. Analyst and Design</w:t>
            </w:r>
            <w:r>
              <w:rPr>
                <w:noProof/>
                <w:webHidden/>
              </w:rPr>
              <w:tab/>
            </w:r>
            <w:r>
              <w:rPr>
                <w:noProof/>
                <w:webHidden/>
              </w:rPr>
              <w:fldChar w:fldCharType="begin"/>
            </w:r>
            <w:r>
              <w:rPr>
                <w:noProof/>
                <w:webHidden/>
              </w:rPr>
              <w:instrText xml:space="preserve"> PAGEREF _Toc120691733 \h </w:instrText>
            </w:r>
            <w:r>
              <w:rPr>
                <w:noProof/>
                <w:webHidden/>
              </w:rPr>
            </w:r>
            <w:r>
              <w:rPr>
                <w:noProof/>
                <w:webHidden/>
              </w:rPr>
              <w:fldChar w:fldCharType="separate"/>
            </w:r>
            <w:r>
              <w:rPr>
                <w:noProof/>
                <w:webHidden/>
              </w:rPr>
              <w:t>30</w:t>
            </w:r>
            <w:r>
              <w:rPr>
                <w:noProof/>
                <w:webHidden/>
              </w:rPr>
              <w:fldChar w:fldCharType="end"/>
            </w:r>
          </w:hyperlink>
        </w:p>
        <w:p w14:paraId="100F3466" w14:textId="653D67C6"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34" w:history="1">
            <w:r w:rsidRPr="00167F17">
              <w:rPr>
                <w:rStyle w:val="Hyperlink"/>
                <w:noProof/>
              </w:rPr>
              <w:t>3.2.1. Database Design</w:t>
            </w:r>
            <w:r>
              <w:rPr>
                <w:noProof/>
                <w:webHidden/>
              </w:rPr>
              <w:tab/>
            </w:r>
            <w:r>
              <w:rPr>
                <w:noProof/>
                <w:webHidden/>
              </w:rPr>
              <w:fldChar w:fldCharType="begin"/>
            </w:r>
            <w:r>
              <w:rPr>
                <w:noProof/>
                <w:webHidden/>
              </w:rPr>
              <w:instrText xml:space="preserve"> PAGEREF _Toc120691734 \h </w:instrText>
            </w:r>
            <w:r>
              <w:rPr>
                <w:noProof/>
                <w:webHidden/>
              </w:rPr>
            </w:r>
            <w:r>
              <w:rPr>
                <w:noProof/>
                <w:webHidden/>
              </w:rPr>
              <w:fldChar w:fldCharType="separate"/>
            </w:r>
            <w:r>
              <w:rPr>
                <w:noProof/>
                <w:webHidden/>
              </w:rPr>
              <w:t>30</w:t>
            </w:r>
            <w:r>
              <w:rPr>
                <w:noProof/>
                <w:webHidden/>
              </w:rPr>
              <w:fldChar w:fldCharType="end"/>
            </w:r>
          </w:hyperlink>
        </w:p>
        <w:p w14:paraId="3259DAB0" w14:textId="2D14DF32"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35" w:history="1">
            <w:r w:rsidRPr="00167F17">
              <w:rPr>
                <w:rStyle w:val="Hyperlink"/>
                <w:noProof/>
              </w:rPr>
              <w:t>3.2.2. Database Model</w:t>
            </w:r>
            <w:r>
              <w:rPr>
                <w:noProof/>
                <w:webHidden/>
              </w:rPr>
              <w:tab/>
            </w:r>
            <w:r>
              <w:rPr>
                <w:noProof/>
                <w:webHidden/>
              </w:rPr>
              <w:fldChar w:fldCharType="begin"/>
            </w:r>
            <w:r>
              <w:rPr>
                <w:noProof/>
                <w:webHidden/>
              </w:rPr>
              <w:instrText xml:space="preserve"> PAGEREF _Toc120691735 \h </w:instrText>
            </w:r>
            <w:r>
              <w:rPr>
                <w:noProof/>
                <w:webHidden/>
              </w:rPr>
            </w:r>
            <w:r>
              <w:rPr>
                <w:noProof/>
                <w:webHidden/>
              </w:rPr>
              <w:fldChar w:fldCharType="separate"/>
            </w:r>
            <w:r>
              <w:rPr>
                <w:noProof/>
                <w:webHidden/>
              </w:rPr>
              <w:t>31</w:t>
            </w:r>
            <w:r>
              <w:rPr>
                <w:noProof/>
                <w:webHidden/>
              </w:rPr>
              <w:fldChar w:fldCharType="end"/>
            </w:r>
          </w:hyperlink>
        </w:p>
        <w:p w14:paraId="3C275D2B" w14:textId="068CB4A4"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36" w:history="1">
            <w:r w:rsidRPr="00167F17">
              <w:rPr>
                <w:rStyle w:val="Hyperlink"/>
                <w:noProof/>
              </w:rPr>
              <w:t>3.2.3. Use Cases diagram</w:t>
            </w:r>
            <w:r>
              <w:rPr>
                <w:noProof/>
                <w:webHidden/>
              </w:rPr>
              <w:tab/>
            </w:r>
            <w:r>
              <w:rPr>
                <w:noProof/>
                <w:webHidden/>
              </w:rPr>
              <w:fldChar w:fldCharType="begin"/>
            </w:r>
            <w:r>
              <w:rPr>
                <w:noProof/>
                <w:webHidden/>
              </w:rPr>
              <w:instrText xml:space="preserve"> PAGEREF _Toc120691736 \h </w:instrText>
            </w:r>
            <w:r>
              <w:rPr>
                <w:noProof/>
                <w:webHidden/>
              </w:rPr>
            </w:r>
            <w:r>
              <w:rPr>
                <w:noProof/>
                <w:webHidden/>
              </w:rPr>
              <w:fldChar w:fldCharType="separate"/>
            </w:r>
            <w:r>
              <w:rPr>
                <w:noProof/>
                <w:webHidden/>
              </w:rPr>
              <w:t>46</w:t>
            </w:r>
            <w:r>
              <w:rPr>
                <w:noProof/>
                <w:webHidden/>
              </w:rPr>
              <w:fldChar w:fldCharType="end"/>
            </w:r>
          </w:hyperlink>
        </w:p>
        <w:p w14:paraId="4D2DFC2F" w14:textId="35DBBBC5"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37" w:history="1">
            <w:r w:rsidRPr="00167F17">
              <w:rPr>
                <w:rStyle w:val="Hyperlink"/>
                <w:noProof/>
              </w:rPr>
              <w:t>3.2.4. Detail Use Cases</w:t>
            </w:r>
            <w:r>
              <w:rPr>
                <w:noProof/>
                <w:webHidden/>
              </w:rPr>
              <w:tab/>
            </w:r>
            <w:r>
              <w:rPr>
                <w:noProof/>
                <w:webHidden/>
              </w:rPr>
              <w:fldChar w:fldCharType="begin"/>
            </w:r>
            <w:r>
              <w:rPr>
                <w:noProof/>
                <w:webHidden/>
              </w:rPr>
              <w:instrText xml:space="preserve"> PAGEREF _Toc120691737 \h </w:instrText>
            </w:r>
            <w:r>
              <w:rPr>
                <w:noProof/>
                <w:webHidden/>
              </w:rPr>
            </w:r>
            <w:r>
              <w:rPr>
                <w:noProof/>
                <w:webHidden/>
              </w:rPr>
              <w:fldChar w:fldCharType="separate"/>
            </w:r>
            <w:r>
              <w:rPr>
                <w:noProof/>
                <w:webHidden/>
              </w:rPr>
              <w:t>49</w:t>
            </w:r>
            <w:r>
              <w:rPr>
                <w:noProof/>
                <w:webHidden/>
              </w:rPr>
              <w:fldChar w:fldCharType="end"/>
            </w:r>
          </w:hyperlink>
        </w:p>
        <w:p w14:paraId="78306E70" w14:textId="2BA28B12"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38" w:history="1">
            <w:r w:rsidRPr="00167F17">
              <w:rPr>
                <w:rStyle w:val="Hyperlink"/>
                <w:rFonts w:eastAsia="Times New Roman"/>
                <w:noProof/>
              </w:rPr>
              <w:t>3.3. ForumBot: Chatbot to answer questions automatically</w:t>
            </w:r>
            <w:r>
              <w:rPr>
                <w:noProof/>
                <w:webHidden/>
              </w:rPr>
              <w:tab/>
            </w:r>
            <w:r>
              <w:rPr>
                <w:noProof/>
                <w:webHidden/>
              </w:rPr>
              <w:fldChar w:fldCharType="begin"/>
            </w:r>
            <w:r>
              <w:rPr>
                <w:noProof/>
                <w:webHidden/>
              </w:rPr>
              <w:instrText xml:space="preserve"> PAGEREF _Toc120691738 \h </w:instrText>
            </w:r>
            <w:r>
              <w:rPr>
                <w:noProof/>
                <w:webHidden/>
              </w:rPr>
            </w:r>
            <w:r>
              <w:rPr>
                <w:noProof/>
                <w:webHidden/>
              </w:rPr>
              <w:fldChar w:fldCharType="separate"/>
            </w:r>
            <w:r>
              <w:rPr>
                <w:noProof/>
                <w:webHidden/>
              </w:rPr>
              <w:t>67</w:t>
            </w:r>
            <w:r>
              <w:rPr>
                <w:noProof/>
                <w:webHidden/>
              </w:rPr>
              <w:fldChar w:fldCharType="end"/>
            </w:r>
          </w:hyperlink>
        </w:p>
        <w:p w14:paraId="7509B6F2" w14:textId="01AC6254"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39" w:history="1">
            <w:r w:rsidRPr="00167F17">
              <w:rPr>
                <w:rStyle w:val="Hyperlink"/>
                <w:noProof/>
              </w:rPr>
              <w:t>3.3.1. Overview</w:t>
            </w:r>
            <w:r>
              <w:rPr>
                <w:noProof/>
                <w:webHidden/>
              </w:rPr>
              <w:tab/>
            </w:r>
            <w:r>
              <w:rPr>
                <w:noProof/>
                <w:webHidden/>
              </w:rPr>
              <w:fldChar w:fldCharType="begin"/>
            </w:r>
            <w:r>
              <w:rPr>
                <w:noProof/>
                <w:webHidden/>
              </w:rPr>
              <w:instrText xml:space="preserve"> PAGEREF _Toc120691739 \h </w:instrText>
            </w:r>
            <w:r>
              <w:rPr>
                <w:noProof/>
                <w:webHidden/>
              </w:rPr>
            </w:r>
            <w:r>
              <w:rPr>
                <w:noProof/>
                <w:webHidden/>
              </w:rPr>
              <w:fldChar w:fldCharType="separate"/>
            </w:r>
            <w:r>
              <w:rPr>
                <w:noProof/>
                <w:webHidden/>
              </w:rPr>
              <w:t>67</w:t>
            </w:r>
            <w:r>
              <w:rPr>
                <w:noProof/>
                <w:webHidden/>
              </w:rPr>
              <w:fldChar w:fldCharType="end"/>
            </w:r>
          </w:hyperlink>
        </w:p>
        <w:p w14:paraId="10BC5049" w14:textId="2616DD50"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40" w:history="1">
            <w:r w:rsidRPr="00167F17">
              <w:rPr>
                <w:rStyle w:val="Hyperlink"/>
                <w:noProof/>
              </w:rPr>
              <w:t>3.3.2. Training data</w:t>
            </w:r>
            <w:r>
              <w:rPr>
                <w:noProof/>
                <w:webHidden/>
              </w:rPr>
              <w:tab/>
            </w:r>
            <w:r>
              <w:rPr>
                <w:noProof/>
                <w:webHidden/>
              </w:rPr>
              <w:fldChar w:fldCharType="begin"/>
            </w:r>
            <w:r>
              <w:rPr>
                <w:noProof/>
                <w:webHidden/>
              </w:rPr>
              <w:instrText xml:space="preserve"> PAGEREF _Toc120691740 \h </w:instrText>
            </w:r>
            <w:r>
              <w:rPr>
                <w:noProof/>
                <w:webHidden/>
              </w:rPr>
            </w:r>
            <w:r>
              <w:rPr>
                <w:noProof/>
                <w:webHidden/>
              </w:rPr>
              <w:fldChar w:fldCharType="separate"/>
            </w:r>
            <w:r>
              <w:rPr>
                <w:noProof/>
                <w:webHidden/>
              </w:rPr>
              <w:t>67</w:t>
            </w:r>
            <w:r>
              <w:rPr>
                <w:noProof/>
                <w:webHidden/>
              </w:rPr>
              <w:fldChar w:fldCharType="end"/>
            </w:r>
          </w:hyperlink>
        </w:p>
        <w:p w14:paraId="2360C96D" w14:textId="595EC335"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41" w:history="1">
            <w:r w:rsidRPr="00167F17">
              <w:rPr>
                <w:rStyle w:val="Hyperlink"/>
                <w:rFonts w:eastAsia="Times New Roman"/>
                <w:noProof/>
              </w:rPr>
              <w:t>3.4. Detail Of Functions In The System</w:t>
            </w:r>
            <w:r>
              <w:rPr>
                <w:noProof/>
                <w:webHidden/>
              </w:rPr>
              <w:tab/>
            </w:r>
            <w:r>
              <w:rPr>
                <w:noProof/>
                <w:webHidden/>
              </w:rPr>
              <w:fldChar w:fldCharType="begin"/>
            </w:r>
            <w:r>
              <w:rPr>
                <w:noProof/>
                <w:webHidden/>
              </w:rPr>
              <w:instrText xml:space="preserve"> PAGEREF _Toc120691741 \h </w:instrText>
            </w:r>
            <w:r>
              <w:rPr>
                <w:noProof/>
                <w:webHidden/>
              </w:rPr>
            </w:r>
            <w:r>
              <w:rPr>
                <w:noProof/>
                <w:webHidden/>
              </w:rPr>
              <w:fldChar w:fldCharType="separate"/>
            </w:r>
            <w:r>
              <w:rPr>
                <w:noProof/>
                <w:webHidden/>
              </w:rPr>
              <w:t>74</w:t>
            </w:r>
            <w:r>
              <w:rPr>
                <w:noProof/>
                <w:webHidden/>
              </w:rPr>
              <w:fldChar w:fldCharType="end"/>
            </w:r>
          </w:hyperlink>
        </w:p>
        <w:p w14:paraId="531C2A52" w14:textId="07DF1B70"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42" w:history="1">
            <w:r w:rsidRPr="00167F17">
              <w:rPr>
                <w:rStyle w:val="Hyperlink"/>
                <w:noProof/>
              </w:rPr>
              <w:t>3.4.1. Authenticate</w:t>
            </w:r>
            <w:r>
              <w:rPr>
                <w:noProof/>
                <w:webHidden/>
              </w:rPr>
              <w:tab/>
            </w:r>
            <w:r>
              <w:rPr>
                <w:noProof/>
                <w:webHidden/>
              </w:rPr>
              <w:fldChar w:fldCharType="begin"/>
            </w:r>
            <w:r>
              <w:rPr>
                <w:noProof/>
                <w:webHidden/>
              </w:rPr>
              <w:instrText xml:space="preserve"> PAGEREF _Toc120691742 \h </w:instrText>
            </w:r>
            <w:r>
              <w:rPr>
                <w:noProof/>
                <w:webHidden/>
              </w:rPr>
            </w:r>
            <w:r>
              <w:rPr>
                <w:noProof/>
                <w:webHidden/>
              </w:rPr>
              <w:fldChar w:fldCharType="separate"/>
            </w:r>
            <w:r>
              <w:rPr>
                <w:noProof/>
                <w:webHidden/>
              </w:rPr>
              <w:t>74</w:t>
            </w:r>
            <w:r>
              <w:rPr>
                <w:noProof/>
                <w:webHidden/>
              </w:rPr>
              <w:fldChar w:fldCharType="end"/>
            </w:r>
          </w:hyperlink>
        </w:p>
        <w:p w14:paraId="7A906FD1" w14:textId="2A3F8EFD"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43" w:history="1">
            <w:r w:rsidRPr="00167F17">
              <w:rPr>
                <w:rStyle w:val="Hyperlink"/>
                <w:noProof/>
              </w:rPr>
              <w:t>3.4.2. Chat function</w:t>
            </w:r>
            <w:r>
              <w:rPr>
                <w:noProof/>
                <w:webHidden/>
              </w:rPr>
              <w:tab/>
            </w:r>
            <w:r>
              <w:rPr>
                <w:noProof/>
                <w:webHidden/>
              </w:rPr>
              <w:fldChar w:fldCharType="begin"/>
            </w:r>
            <w:r>
              <w:rPr>
                <w:noProof/>
                <w:webHidden/>
              </w:rPr>
              <w:instrText xml:space="preserve"> PAGEREF _Toc120691743 \h </w:instrText>
            </w:r>
            <w:r>
              <w:rPr>
                <w:noProof/>
                <w:webHidden/>
              </w:rPr>
            </w:r>
            <w:r>
              <w:rPr>
                <w:noProof/>
                <w:webHidden/>
              </w:rPr>
              <w:fldChar w:fldCharType="separate"/>
            </w:r>
            <w:r>
              <w:rPr>
                <w:noProof/>
                <w:webHidden/>
              </w:rPr>
              <w:t>74</w:t>
            </w:r>
            <w:r>
              <w:rPr>
                <w:noProof/>
                <w:webHidden/>
              </w:rPr>
              <w:fldChar w:fldCharType="end"/>
            </w:r>
          </w:hyperlink>
        </w:p>
        <w:p w14:paraId="121E9193" w14:textId="3B5B6D05"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44" w:history="1">
            <w:r w:rsidRPr="00167F17">
              <w:rPr>
                <w:rStyle w:val="Hyperlink"/>
                <w:noProof/>
              </w:rPr>
              <w:t>3.4.3. Question function</w:t>
            </w:r>
            <w:r>
              <w:rPr>
                <w:noProof/>
                <w:webHidden/>
              </w:rPr>
              <w:tab/>
            </w:r>
            <w:r>
              <w:rPr>
                <w:noProof/>
                <w:webHidden/>
              </w:rPr>
              <w:fldChar w:fldCharType="begin"/>
            </w:r>
            <w:r>
              <w:rPr>
                <w:noProof/>
                <w:webHidden/>
              </w:rPr>
              <w:instrText xml:space="preserve"> PAGEREF _Toc120691744 \h </w:instrText>
            </w:r>
            <w:r>
              <w:rPr>
                <w:noProof/>
                <w:webHidden/>
              </w:rPr>
            </w:r>
            <w:r>
              <w:rPr>
                <w:noProof/>
                <w:webHidden/>
              </w:rPr>
              <w:fldChar w:fldCharType="separate"/>
            </w:r>
            <w:r>
              <w:rPr>
                <w:noProof/>
                <w:webHidden/>
              </w:rPr>
              <w:t>74</w:t>
            </w:r>
            <w:r>
              <w:rPr>
                <w:noProof/>
                <w:webHidden/>
              </w:rPr>
              <w:fldChar w:fldCharType="end"/>
            </w:r>
          </w:hyperlink>
        </w:p>
        <w:p w14:paraId="39C37691" w14:textId="35B3BFFC"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45" w:history="1">
            <w:r w:rsidRPr="00167F17">
              <w:rPr>
                <w:rStyle w:val="Hyperlink"/>
                <w:noProof/>
              </w:rPr>
              <w:t>3.4.4. Answer function</w:t>
            </w:r>
            <w:r>
              <w:rPr>
                <w:noProof/>
                <w:webHidden/>
              </w:rPr>
              <w:tab/>
            </w:r>
            <w:r>
              <w:rPr>
                <w:noProof/>
                <w:webHidden/>
              </w:rPr>
              <w:fldChar w:fldCharType="begin"/>
            </w:r>
            <w:r>
              <w:rPr>
                <w:noProof/>
                <w:webHidden/>
              </w:rPr>
              <w:instrText xml:space="preserve"> PAGEREF _Toc120691745 \h </w:instrText>
            </w:r>
            <w:r>
              <w:rPr>
                <w:noProof/>
                <w:webHidden/>
              </w:rPr>
            </w:r>
            <w:r>
              <w:rPr>
                <w:noProof/>
                <w:webHidden/>
              </w:rPr>
              <w:fldChar w:fldCharType="separate"/>
            </w:r>
            <w:r>
              <w:rPr>
                <w:noProof/>
                <w:webHidden/>
              </w:rPr>
              <w:t>75</w:t>
            </w:r>
            <w:r>
              <w:rPr>
                <w:noProof/>
                <w:webHidden/>
              </w:rPr>
              <w:fldChar w:fldCharType="end"/>
            </w:r>
          </w:hyperlink>
        </w:p>
        <w:p w14:paraId="1AA85B11" w14:textId="4E609033"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46" w:history="1">
            <w:r w:rsidRPr="00167F17">
              <w:rPr>
                <w:rStyle w:val="Hyperlink"/>
                <w:noProof/>
              </w:rPr>
              <w:t>3.4.5. Comment function</w:t>
            </w:r>
            <w:r>
              <w:rPr>
                <w:noProof/>
                <w:webHidden/>
              </w:rPr>
              <w:tab/>
            </w:r>
            <w:r>
              <w:rPr>
                <w:noProof/>
                <w:webHidden/>
              </w:rPr>
              <w:fldChar w:fldCharType="begin"/>
            </w:r>
            <w:r>
              <w:rPr>
                <w:noProof/>
                <w:webHidden/>
              </w:rPr>
              <w:instrText xml:space="preserve"> PAGEREF _Toc120691746 \h </w:instrText>
            </w:r>
            <w:r>
              <w:rPr>
                <w:noProof/>
                <w:webHidden/>
              </w:rPr>
            </w:r>
            <w:r>
              <w:rPr>
                <w:noProof/>
                <w:webHidden/>
              </w:rPr>
              <w:fldChar w:fldCharType="separate"/>
            </w:r>
            <w:r>
              <w:rPr>
                <w:noProof/>
                <w:webHidden/>
              </w:rPr>
              <w:t>75</w:t>
            </w:r>
            <w:r>
              <w:rPr>
                <w:noProof/>
                <w:webHidden/>
              </w:rPr>
              <w:fldChar w:fldCharType="end"/>
            </w:r>
          </w:hyperlink>
        </w:p>
        <w:p w14:paraId="47BA4C1B" w14:textId="7486BFD5"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47" w:history="1">
            <w:r w:rsidRPr="00167F17">
              <w:rPr>
                <w:rStyle w:val="Hyperlink"/>
                <w:noProof/>
              </w:rPr>
              <w:t>3.4.6. Recruitment function</w:t>
            </w:r>
            <w:r>
              <w:rPr>
                <w:noProof/>
                <w:webHidden/>
              </w:rPr>
              <w:tab/>
            </w:r>
            <w:r>
              <w:rPr>
                <w:noProof/>
                <w:webHidden/>
              </w:rPr>
              <w:fldChar w:fldCharType="begin"/>
            </w:r>
            <w:r>
              <w:rPr>
                <w:noProof/>
                <w:webHidden/>
              </w:rPr>
              <w:instrText xml:space="preserve"> PAGEREF _Toc120691747 \h </w:instrText>
            </w:r>
            <w:r>
              <w:rPr>
                <w:noProof/>
                <w:webHidden/>
              </w:rPr>
            </w:r>
            <w:r>
              <w:rPr>
                <w:noProof/>
                <w:webHidden/>
              </w:rPr>
              <w:fldChar w:fldCharType="separate"/>
            </w:r>
            <w:r>
              <w:rPr>
                <w:noProof/>
                <w:webHidden/>
              </w:rPr>
              <w:t>75</w:t>
            </w:r>
            <w:r>
              <w:rPr>
                <w:noProof/>
                <w:webHidden/>
              </w:rPr>
              <w:fldChar w:fldCharType="end"/>
            </w:r>
          </w:hyperlink>
        </w:p>
        <w:p w14:paraId="510672BC" w14:textId="26ECB147"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48" w:history="1">
            <w:r w:rsidRPr="00167F17">
              <w:rPr>
                <w:rStyle w:val="Hyperlink"/>
                <w:noProof/>
              </w:rPr>
              <w:t>3.4.7. Apply recruitment</w:t>
            </w:r>
            <w:r>
              <w:rPr>
                <w:noProof/>
                <w:webHidden/>
              </w:rPr>
              <w:tab/>
            </w:r>
            <w:r>
              <w:rPr>
                <w:noProof/>
                <w:webHidden/>
              </w:rPr>
              <w:fldChar w:fldCharType="begin"/>
            </w:r>
            <w:r>
              <w:rPr>
                <w:noProof/>
                <w:webHidden/>
              </w:rPr>
              <w:instrText xml:space="preserve"> PAGEREF _Toc120691748 \h </w:instrText>
            </w:r>
            <w:r>
              <w:rPr>
                <w:noProof/>
                <w:webHidden/>
              </w:rPr>
            </w:r>
            <w:r>
              <w:rPr>
                <w:noProof/>
                <w:webHidden/>
              </w:rPr>
              <w:fldChar w:fldCharType="separate"/>
            </w:r>
            <w:r>
              <w:rPr>
                <w:noProof/>
                <w:webHidden/>
              </w:rPr>
              <w:t>75</w:t>
            </w:r>
            <w:r>
              <w:rPr>
                <w:noProof/>
                <w:webHidden/>
              </w:rPr>
              <w:fldChar w:fldCharType="end"/>
            </w:r>
          </w:hyperlink>
        </w:p>
        <w:p w14:paraId="7F6C88B5" w14:textId="5372A5CF"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49" w:history="1">
            <w:r w:rsidRPr="00167F17">
              <w:rPr>
                <w:rStyle w:val="Hyperlink"/>
                <w:noProof/>
              </w:rPr>
              <w:t>3.4.8. User content management</w:t>
            </w:r>
            <w:r>
              <w:rPr>
                <w:noProof/>
                <w:webHidden/>
              </w:rPr>
              <w:tab/>
            </w:r>
            <w:r>
              <w:rPr>
                <w:noProof/>
                <w:webHidden/>
              </w:rPr>
              <w:fldChar w:fldCharType="begin"/>
            </w:r>
            <w:r>
              <w:rPr>
                <w:noProof/>
                <w:webHidden/>
              </w:rPr>
              <w:instrText xml:space="preserve"> PAGEREF _Toc120691749 \h </w:instrText>
            </w:r>
            <w:r>
              <w:rPr>
                <w:noProof/>
                <w:webHidden/>
              </w:rPr>
            </w:r>
            <w:r>
              <w:rPr>
                <w:noProof/>
                <w:webHidden/>
              </w:rPr>
              <w:fldChar w:fldCharType="separate"/>
            </w:r>
            <w:r>
              <w:rPr>
                <w:noProof/>
                <w:webHidden/>
              </w:rPr>
              <w:t>76</w:t>
            </w:r>
            <w:r>
              <w:rPr>
                <w:noProof/>
                <w:webHidden/>
              </w:rPr>
              <w:fldChar w:fldCharType="end"/>
            </w:r>
          </w:hyperlink>
        </w:p>
        <w:p w14:paraId="01C595F9" w14:textId="2C2C00BD"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50" w:history="1">
            <w:r w:rsidRPr="00167F17">
              <w:rPr>
                <w:rStyle w:val="Hyperlink"/>
                <w:noProof/>
              </w:rPr>
              <w:t>3.4.9. Recruiter management</w:t>
            </w:r>
            <w:r>
              <w:rPr>
                <w:noProof/>
                <w:webHidden/>
              </w:rPr>
              <w:tab/>
            </w:r>
            <w:r>
              <w:rPr>
                <w:noProof/>
                <w:webHidden/>
              </w:rPr>
              <w:fldChar w:fldCharType="begin"/>
            </w:r>
            <w:r>
              <w:rPr>
                <w:noProof/>
                <w:webHidden/>
              </w:rPr>
              <w:instrText xml:space="preserve"> PAGEREF _Toc120691750 \h </w:instrText>
            </w:r>
            <w:r>
              <w:rPr>
                <w:noProof/>
                <w:webHidden/>
              </w:rPr>
            </w:r>
            <w:r>
              <w:rPr>
                <w:noProof/>
                <w:webHidden/>
              </w:rPr>
              <w:fldChar w:fldCharType="separate"/>
            </w:r>
            <w:r>
              <w:rPr>
                <w:noProof/>
                <w:webHidden/>
              </w:rPr>
              <w:t>76</w:t>
            </w:r>
            <w:r>
              <w:rPr>
                <w:noProof/>
                <w:webHidden/>
              </w:rPr>
              <w:fldChar w:fldCharType="end"/>
            </w:r>
          </w:hyperlink>
        </w:p>
        <w:p w14:paraId="14171BA5" w14:textId="0DE576F9"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51" w:history="1">
            <w:r w:rsidRPr="00167F17">
              <w:rPr>
                <w:rStyle w:val="Hyperlink"/>
                <w:noProof/>
              </w:rPr>
              <w:t>3.4.10. Admin management</w:t>
            </w:r>
            <w:r>
              <w:rPr>
                <w:noProof/>
                <w:webHidden/>
              </w:rPr>
              <w:tab/>
            </w:r>
            <w:r>
              <w:rPr>
                <w:noProof/>
                <w:webHidden/>
              </w:rPr>
              <w:fldChar w:fldCharType="begin"/>
            </w:r>
            <w:r>
              <w:rPr>
                <w:noProof/>
                <w:webHidden/>
              </w:rPr>
              <w:instrText xml:space="preserve"> PAGEREF _Toc120691751 \h </w:instrText>
            </w:r>
            <w:r>
              <w:rPr>
                <w:noProof/>
                <w:webHidden/>
              </w:rPr>
            </w:r>
            <w:r>
              <w:rPr>
                <w:noProof/>
                <w:webHidden/>
              </w:rPr>
              <w:fldChar w:fldCharType="separate"/>
            </w:r>
            <w:r>
              <w:rPr>
                <w:noProof/>
                <w:webHidden/>
              </w:rPr>
              <w:t>76</w:t>
            </w:r>
            <w:r>
              <w:rPr>
                <w:noProof/>
                <w:webHidden/>
              </w:rPr>
              <w:fldChar w:fldCharType="end"/>
            </w:r>
          </w:hyperlink>
        </w:p>
        <w:p w14:paraId="558C4689" w14:textId="2B9D5D7D"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52" w:history="1">
            <w:r w:rsidRPr="00167F17">
              <w:rPr>
                <w:rStyle w:val="Hyperlink"/>
                <w:noProof/>
              </w:rPr>
              <w:t>3.4.11. User Interface</w:t>
            </w:r>
            <w:r>
              <w:rPr>
                <w:noProof/>
                <w:webHidden/>
              </w:rPr>
              <w:tab/>
            </w:r>
            <w:r>
              <w:rPr>
                <w:noProof/>
                <w:webHidden/>
              </w:rPr>
              <w:fldChar w:fldCharType="begin"/>
            </w:r>
            <w:r>
              <w:rPr>
                <w:noProof/>
                <w:webHidden/>
              </w:rPr>
              <w:instrText xml:space="preserve"> PAGEREF _Toc120691752 \h </w:instrText>
            </w:r>
            <w:r>
              <w:rPr>
                <w:noProof/>
                <w:webHidden/>
              </w:rPr>
            </w:r>
            <w:r>
              <w:rPr>
                <w:noProof/>
                <w:webHidden/>
              </w:rPr>
              <w:fldChar w:fldCharType="separate"/>
            </w:r>
            <w:r>
              <w:rPr>
                <w:noProof/>
                <w:webHidden/>
              </w:rPr>
              <w:t>76</w:t>
            </w:r>
            <w:r>
              <w:rPr>
                <w:noProof/>
                <w:webHidden/>
              </w:rPr>
              <w:fldChar w:fldCharType="end"/>
            </w:r>
          </w:hyperlink>
        </w:p>
        <w:p w14:paraId="017ACC17" w14:textId="2A1DE84E" w:rsidR="00E76AAD" w:rsidRDefault="00E76AAD">
          <w:pPr>
            <w:pStyle w:val="TOC1"/>
            <w:tabs>
              <w:tab w:val="right" w:leader="dot" w:pos="9111"/>
            </w:tabs>
            <w:rPr>
              <w:rFonts w:asciiTheme="minorHAnsi" w:eastAsiaTheme="minorEastAsia" w:hAnsiTheme="minorHAnsi" w:cstheme="minorBidi"/>
              <w:noProof/>
              <w:sz w:val="22"/>
              <w:szCs w:val="22"/>
            </w:rPr>
          </w:pPr>
          <w:hyperlink w:anchor="_Toc120691753" w:history="1">
            <w:r w:rsidRPr="00167F17">
              <w:rPr>
                <w:rStyle w:val="Hyperlink"/>
                <w:rFonts w:eastAsia="Times New Roman"/>
                <w:noProof/>
                <w14:scene3d>
                  <w14:camera w14:prst="orthographicFront"/>
                  <w14:lightRig w14:rig="threePt" w14:dir="t">
                    <w14:rot w14:lat="0" w14:lon="0" w14:rev="0"/>
                  </w14:lightRig>
                </w14:scene3d>
              </w:rPr>
              <w:t>CHAPTER 4:</w:t>
            </w:r>
            <w:r w:rsidRPr="00167F17">
              <w:rPr>
                <w:rStyle w:val="Hyperlink"/>
                <w:rFonts w:eastAsia="Times New Roman"/>
                <w:noProof/>
              </w:rPr>
              <w:t xml:space="preserve"> TESTING</w:t>
            </w:r>
            <w:r>
              <w:rPr>
                <w:noProof/>
                <w:webHidden/>
              </w:rPr>
              <w:tab/>
            </w:r>
            <w:r>
              <w:rPr>
                <w:noProof/>
                <w:webHidden/>
              </w:rPr>
              <w:fldChar w:fldCharType="begin"/>
            </w:r>
            <w:r>
              <w:rPr>
                <w:noProof/>
                <w:webHidden/>
              </w:rPr>
              <w:instrText xml:space="preserve"> PAGEREF _Toc120691753 \h </w:instrText>
            </w:r>
            <w:r>
              <w:rPr>
                <w:noProof/>
                <w:webHidden/>
              </w:rPr>
            </w:r>
            <w:r>
              <w:rPr>
                <w:noProof/>
                <w:webHidden/>
              </w:rPr>
              <w:fldChar w:fldCharType="separate"/>
            </w:r>
            <w:r>
              <w:rPr>
                <w:noProof/>
                <w:webHidden/>
              </w:rPr>
              <w:t>116</w:t>
            </w:r>
            <w:r>
              <w:rPr>
                <w:noProof/>
                <w:webHidden/>
              </w:rPr>
              <w:fldChar w:fldCharType="end"/>
            </w:r>
          </w:hyperlink>
        </w:p>
        <w:p w14:paraId="5EF44B6C" w14:textId="44001C1D"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54" w:history="1">
            <w:r w:rsidRPr="00167F17">
              <w:rPr>
                <w:rStyle w:val="Hyperlink"/>
                <w:noProof/>
              </w:rPr>
              <w:t>4.1. Purpose of Testing</w:t>
            </w:r>
            <w:r>
              <w:rPr>
                <w:noProof/>
                <w:webHidden/>
              </w:rPr>
              <w:tab/>
            </w:r>
            <w:r>
              <w:rPr>
                <w:noProof/>
                <w:webHidden/>
              </w:rPr>
              <w:fldChar w:fldCharType="begin"/>
            </w:r>
            <w:r>
              <w:rPr>
                <w:noProof/>
                <w:webHidden/>
              </w:rPr>
              <w:instrText xml:space="preserve"> PAGEREF _Toc120691754 \h </w:instrText>
            </w:r>
            <w:r>
              <w:rPr>
                <w:noProof/>
                <w:webHidden/>
              </w:rPr>
            </w:r>
            <w:r>
              <w:rPr>
                <w:noProof/>
                <w:webHidden/>
              </w:rPr>
              <w:fldChar w:fldCharType="separate"/>
            </w:r>
            <w:r>
              <w:rPr>
                <w:noProof/>
                <w:webHidden/>
              </w:rPr>
              <w:t>116</w:t>
            </w:r>
            <w:r>
              <w:rPr>
                <w:noProof/>
                <w:webHidden/>
              </w:rPr>
              <w:fldChar w:fldCharType="end"/>
            </w:r>
          </w:hyperlink>
        </w:p>
        <w:p w14:paraId="5CFE497F" w14:textId="0DA7F6D7"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55" w:history="1">
            <w:r w:rsidRPr="00167F17">
              <w:rPr>
                <w:rStyle w:val="Hyperlink"/>
                <w:noProof/>
              </w:rPr>
              <w:t>4.2. Testing scenario</w:t>
            </w:r>
            <w:r>
              <w:rPr>
                <w:noProof/>
                <w:webHidden/>
              </w:rPr>
              <w:tab/>
            </w:r>
            <w:r>
              <w:rPr>
                <w:noProof/>
                <w:webHidden/>
              </w:rPr>
              <w:fldChar w:fldCharType="begin"/>
            </w:r>
            <w:r>
              <w:rPr>
                <w:noProof/>
                <w:webHidden/>
              </w:rPr>
              <w:instrText xml:space="preserve"> PAGEREF _Toc120691755 \h </w:instrText>
            </w:r>
            <w:r>
              <w:rPr>
                <w:noProof/>
                <w:webHidden/>
              </w:rPr>
            </w:r>
            <w:r>
              <w:rPr>
                <w:noProof/>
                <w:webHidden/>
              </w:rPr>
              <w:fldChar w:fldCharType="separate"/>
            </w:r>
            <w:r>
              <w:rPr>
                <w:noProof/>
                <w:webHidden/>
              </w:rPr>
              <w:t>117</w:t>
            </w:r>
            <w:r>
              <w:rPr>
                <w:noProof/>
                <w:webHidden/>
              </w:rPr>
              <w:fldChar w:fldCharType="end"/>
            </w:r>
          </w:hyperlink>
        </w:p>
        <w:p w14:paraId="22567B95" w14:textId="50ABAE86"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56" w:history="1">
            <w:r w:rsidRPr="00167F17">
              <w:rPr>
                <w:rStyle w:val="Hyperlink"/>
                <w:noProof/>
              </w:rPr>
              <w:t>4.3. Testing results</w:t>
            </w:r>
            <w:r>
              <w:rPr>
                <w:noProof/>
                <w:webHidden/>
              </w:rPr>
              <w:tab/>
            </w:r>
            <w:r>
              <w:rPr>
                <w:noProof/>
                <w:webHidden/>
              </w:rPr>
              <w:fldChar w:fldCharType="begin"/>
            </w:r>
            <w:r>
              <w:rPr>
                <w:noProof/>
                <w:webHidden/>
              </w:rPr>
              <w:instrText xml:space="preserve"> PAGEREF _Toc120691756 \h </w:instrText>
            </w:r>
            <w:r>
              <w:rPr>
                <w:noProof/>
                <w:webHidden/>
              </w:rPr>
            </w:r>
            <w:r>
              <w:rPr>
                <w:noProof/>
                <w:webHidden/>
              </w:rPr>
              <w:fldChar w:fldCharType="separate"/>
            </w:r>
            <w:r>
              <w:rPr>
                <w:noProof/>
                <w:webHidden/>
              </w:rPr>
              <w:t>118</w:t>
            </w:r>
            <w:r>
              <w:rPr>
                <w:noProof/>
                <w:webHidden/>
              </w:rPr>
              <w:fldChar w:fldCharType="end"/>
            </w:r>
          </w:hyperlink>
        </w:p>
        <w:p w14:paraId="6ACFD2ED" w14:textId="76E26D82"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57" w:history="1">
            <w:r w:rsidRPr="00167F17">
              <w:rPr>
                <w:rStyle w:val="Hyperlink"/>
                <w:noProof/>
              </w:rPr>
              <w:t>4.3.1. Register feature</w:t>
            </w:r>
            <w:r>
              <w:rPr>
                <w:noProof/>
                <w:webHidden/>
              </w:rPr>
              <w:tab/>
            </w:r>
            <w:r>
              <w:rPr>
                <w:noProof/>
                <w:webHidden/>
              </w:rPr>
              <w:fldChar w:fldCharType="begin"/>
            </w:r>
            <w:r>
              <w:rPr>
                <w:noProof/>
                <w:webHidden/>
              </w:rPr>
              <w:instrText xml:space="preserve"> PAGEREF _Toc120691757 \h </w:instrText>
            </w:r>
            <w:r>
              <w:rPr>
                <w:noProof/>
                <w:webHidden/>
              </w:rPr>
            </w:r>
            <w:r>
              <w:rPr>
                <w:noProof/>
                <w:webHidden/>
              </w:rPr>
              <w:fldChar w:fldCharType="separate"/>
            </w:r>
            <w:r>
              <w:rPr>
                <w:noProof/>
                <w:webHidden/>
              </w:rPr>
              <w:t>118</w:t>
            </w:r>
            <w:r>
              <w:rPr>
                <w:noProof/>
                <w:webHidden/>
              </w:rPr>
              <w:fldChar w:fldCharType="end"/>
            </w:r>
          </w:hyperlink>
        </w:p>
        <w:p w14:paraId="41DBB918" w14:textId="339106A1"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58" w:history="1">
            <w:r w:rsidRPr="00167F17">
              <w:rPr>
                <w:rStyle w:val="Hyperlink"/>
                <w:noProof/>
              </w:rPr>
              <w:t>4.3.2. Login feature</w:t>
            </w:r>
            <w:r>
              <w:rPr>
                <w:noProof/>
                <w:webHidden/>
              </w:rPr>
              <w:tab/>
            </w:r>
            <w:r>
              <w:rPr>
                <w:noProof/>
                <w:webHidden/>
              </w:rPr>
              <w:fldChar w:fldCharType="begin"/>
            </w:r>
            <w:r>
              <w:rPr>
                <w:noProof/>
                <w:webHidden/>
              </w:rPr>
              <w:instrText xml:space="preserve"> PAGEREF _Toc120691758 \h </w:instrText>
            </w:r>
            <w:r>
              <w:rPr>
                <w:noProof/>
                <w:webHidden/>
              </w:rPr>
            </w:r>
            <w:r>
              <w:rPr>
                <w:noProof/>
                <w:webHidden/>
              </w:rPr>
              <w:fldChar w:fldCharType="separate"/>
            </w:r>
            <w:r>
              <w:rPr>
                <w:noProof/>
                <w:webHidden/>
              </w:rPr>
              <w:t>119</w:t>
            </w:r>
            <w:r>
              <w:rPr>
                <w:noProof/>
                <w:webHidden/>
              </w:rPr>
              <w:fldChar w:fldCharType="end"/>
            </w:r>
          </w:hyperlink>
        </w:p>
        <w:p w14:paraId="2558B63F" w14:textId="05C0586E"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59" w:history="1">
            <w:r w:rsidRPr="00167F17">
              <w:rPr>
                <w:rStyle w:val="Hyperlink"/>
                <w:noProof/>
              </w:rPr>
              <w:t>4.3.3. Update profile feature</w:t>
            </w:r>
            <w:r>
              <w:rPr>
                <w:noProof/>
                <w:webHidden/>
              </w:rPr>
              <w:tab/>
            </w:r>
            <w:r>
              <w:rPr>
                <w:noProof/>
                <w:webHidden/>
              </w:rPr>
              <w:fldChar w:fldCharType="begin"/>
            </w:r>
            <w:r>
              <w:rPr>
                <w:noProof/>
                <w:webHidden/>
              </w:rPr>
              <w:instrText xml:space="preserve"> PAGEREF _Toc120691759 \h </w:instrText>
            </w:r>
            <w:r>
              <w:rPr>
                <w:noProof/>
                <w:webHidden/>
              </w:rPr>
            </w:r>
            <w:r>
              <w:rPr>
                <w:noProof/>
                <w:webHidden/>
              </w:rPr>
              <w:fldChar w:fldCharType="separate"/>
            </w:r>
            <w:r>
              <w:rPr>
                <w:noProof/>
                <w:webHidden/>
              </w:rPr>
              <w:t>119</w:t>
            </w:r>
            <w:r>
              <w:rPr>
                <w:noProof/>
                <w:webHidden/>
              </w:rPr>
              <w:fldChar w:fldCharType="end"/>
            </w:r>
          </w:hyperlink>
        </w:p>
        <w:p w14:paraId="57545146" w14:textId="2C849162"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60" w:history="1">
            <w:r w:rsidRPr="00167F17">
              <w:rPr>
                <w:rStyle w:val="Hyperlink"/>
                <w:noProof/>
              </w:rPr>
              <w:t>4.3.4. Chat feature</w:t>
            </w:r>
            <w:r>
              <w:rPr>
                <w:noProof/>
                <w:webHidden/>
              </w:rPr>
              <w:tab/>
            </w:r>
            <w:r>
              <w:rPr>
                <w:noProof/>
                <w:webHidden/>
              </w:rPr>
              <w:fldChar w:fldCharType="begin"/>
            </w:r>
            <w:r>
              <w:rPr>
                <w:noProof/>
                <w:webHidden/>
              </w:rPr>
              <w:instrText xml:space="preserve"> PAGEREF _Toc120691760 \h </w:instrText>
            </w:r>
            <w:r>
              <w:rPr>
                <w:noProof/>
                <w:webHidden/>
              </w:rPr>
            </w:r>
            <w:r>
              <w:rPr>
                <w:noProof/>
                <w:webHidden/>
              </w:rPr>
              <w:fldChar w:fldCharType="separate"/>
            </w:r>
            <w:r>
              <w:rPr>
                <w:noProof/>
                <w:webHidden/>
              </w:rPr>
              <w:t>119</w:t>
            </w:r>
            <w:r>
              <w:rPr>
                <w:noProof/>
                <w:webHidden/>
              </w:rPr>
              <w:fldChar w:fldCharType="end"/>
            </w:r>
          </w:hyperlink>
        </w:p>
        <w:p w14:paraId="58BEC1B8" w14:textId="4FDC6850"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61" w:history="1">
            <w:r w:rsidRPr="00167F17">
              <w:rPr>
                <w:rStyle w:val="Hyperlink"/>
                <w:noProof/>
              </w:rPr>
              <w:t>4.3.5. Question feature</w:t>
            </w:r>
            <w:r>
              <w:rPr>
                <w:noProof/>
                <w:webHidden/>
              </w:rPr>
              <w:tab/>
            </w:r>
            <w:r>
              <w:rPr>
                <w:noProof/>
                <w:webHidden/>
              </w:rPr>
              <w:fldChar w:fldCharType="begin"/>
            </w:r>
            <w:r>
              <w:rPr>
                <w:noProof/>
                <w:webHidden/>
              </w:rPr>
              <w:instrText xml:space="preserve"> PAGEREF _Toc120691761 \h </w:instrText>
            </w:r>
            <w:r>
              <w:rPr>
                <w:noProof/>
                <w:webHidden/>
              </w:rPr>
            </w:r>
            <w:r>
              <w:rPr>
                <w:noProof/>
                <w:webHidden/>
              </w:rPr>
              <w:fldChar w:fldCharType="separate"/>
            </w:r>
            <w:r>
              <w:rPr>
                <w:noProof/>
                <w:webHidden/>
              </w:rPr>
              <w:t>120</w:t>
            </w:r>
            <w:r>
              <w:rPr>
                <w:noProof/>
                <w:webHidden/>
              </w:rPr>
              <w:fldChar w:fldCharType="end"/>
            </w:r>
          </w:hyperlink>
        </w:p>
        <w:p w14:paraId="291AA123" w14:textId="56D660BA"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62" w:history="1">
            <w:r w:rsidRPr="00167F17">
              <w:rPr>
                <w:rStyle w:val="Hyperlink"/>
                <w:noProof/>
              </w:rPr>
              <w:t>4.3.6. Answer feature</w:t>
            </w:r>
            <w:r>
              <w:rPr>
                <w:noProof/>
                <w:webHidden/>
              </w:rPr>
              <w:tab/>
            </w:r>
            <w:r>
              <w:rPr>
                <w:noProof/>
                <w:webHidden/>
              </w:rPr>
              <w:fldChar w:fldCharType="begin"/>
            </w:r>
            <w:r>
              <w:rPr>
                <w:noProof/>
                <w:webHidden/>
              </w:rPr>
              <w:instrText xml:space="preserve"> PAGEREF _Toc120691762 \h </w:instrText>
            </w:r>
            <w:r>
              <w:rPr>
                <w:noProof/>
                <w:webHidden/>
              </w:rPr>
            </w:r>
            <w:r>
              <w:rPr>
                <w:noProof/>
                <w:webHidden/>
              </w:rPr>
              <w:fldChar w:fldCharType="separate"/>
            </w:r>
            <w:r>
              <w:rPr>
                <w:noProof/>
                <w:webHidden/>
              </w:rPr>
              <w:t>120</w:t>
            </w:r>
            <w:r>
              <w:rPr>
                <w:noProof/>
                <w:webHidden/>
              </w:rPr>
              <w:fldChar w:fldCharType="end"/>
            </w:r>
          </w:hyperlink>
        </w:p>
        <w:p w14:paraId="7DA487C3" w14:textId="30969D26"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63" w:history="1">
            <w:r w:rsidRPr="00167F17">
              <w:rPr>
                <w:rStyle w:val="Hyperlink"/>
                <w:noProof/>
              </w:rPr>
              <w:t>4.3.7. Comment feature</w:t>
            </w:r>
            <w:r>
              <w:rPr>
                <w:noProof/>
                <w:webHidden/>
              </w:rPr>
              <w:tab/>
            </w:r>
            <w:r>
              <w:rPr>
                <w:noProof/>
                <w:webHidden/>
              </w:rPr>
              <w:fldChar w:fldCharType="begin"/>
            </w:r>
            <w:r>
              <w:rPr>
                <w:noProof/>
                <w:webHidden/>
              </w:rPr>
              <w:instrText xml:space="preserve"> PAGEREF _Toc120691763 \h </w:instrText>
            </w:r>
            <w:r>
              <w:rPr>
                <w:noProof/>
                <w:webHidden/>
              </w:rPr>
            </w:r>
            <w:r>
              <w:rPr>
                <w:noProof/>
                <w:webHidden/>
              </w:rPr>
              <w:fldChar w:fldCharType="separate"/>
            </w:r>
            <w:r>
              <w:rPr>
                <w:noProof/>
                <w:webHidden/>
              </w:rPr>
              <w:t>121</w:t>
            </w:r>
            <w:r>
              <w:rPr>
                <w:noProof/>
                <w:webHidden/>
              </w:rPr>
              <w:fldChar w:fldCharType="end"/>
            </w:r>
          </w:hyperlink>
        </w:p>
        <w:p w14:paraId="2BF9520E" w14:textId="59873945"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64" w:history="1">
            <w:r w:rsidRPr="00167F17">
              <w:rPr>
                <w:rStyle w:val="Hyperlink"/>
                <w:noProof/>
              </w:rPr>
              <w:t>4.3.8. Recruitment feature</w:t>
            </w:r>
            <w:r>
              <w:rPr>
                <w:noProof/>
                <w:webHidden/>
              </w:rPr>
              <w:tab/>
            </w:r>
            <w:r>
              <w:rPr>
                <w:noProof/>
                <w:webHidden/>
              </w:rPr>
              <w:fldChar w:fldCharType="begin"/>
            </w:r>
            <w:r>
              <w:rPr>
                <w:noProof/>
                <w:webHidden/>
              </w:rPr>
              <w:instrText xml:space="preserve"> PAGEREF _Toc120691764 \h </w:instrText>
            </w:r>
            <w:r>
              <w:rPr>
                <w:noProof/>
                <w:webHidden/>
              </w:rPr>
            </w:r>
            <w:r>
              <w:rPr>
                <w:noProof/>
                <w:webHidden/>
              </w:rPr>
              <w:fldChar w:fldCharType="separate"/>
            </w:r>
            <w:r>
              <w:rPr>
                <w:noProof/>
                <w:webHidden/>
              </w:rPr>
              <w:t>122</w:t>
            </w:r>
            <w:r>
              <w:rPr>
                <w:noProof/>
                <w:webHidden/>
              </w:rPr>
              <w:fldChar w:fldCharType="end"/>
            </w:r>
          </w:hyperlink>
        </w:p>
        <w:p w14:paraId="16CDB3A3" w14:textId="04A639B0" w:rsidR="00E76AAD" w:rsidRDefault="00E76AAD">
          <w:pPr>
            <w:pStyle w:val="TOC3"/>
            <w:tabs>
              <w:tab w:val="right" w:leader="dot" w:pos="9111"/>
            </w:tabs>
            <w:rPr>
              <w:rFonts w:asciiTheme="minorHAnsi" w:eastAsiaTheme="minorEastAsia" w:hAnsiTheme="minorHAnsi" w:cstheme="minorBidi"/>
              <w:noProof/>
              <w:sz w:val="22"/>
              <w:szCs w:val="22"/>
            </w:rPr>
          </w:pPr>
          <w:hyperlink w:anchor="_Toc120691765" w:history="1">
            <w:r w:rsidRPr="00167F17">
              <w:rPr>
                <w:rStyle w:val="Hyperlink"/>
                <w:rFonts w:eastAsia="Times New Roman"/>
                <w:noProof/>
              </w:rPr>
              <w:t>4.3.9. Apply recruitment feature</w:t>
            </w:r>
            <w:r>
              <w:rPr>
                <w:noProof/>
                <w:webHidden/>
              </w:rPr>
              <w:tab/>
            </w:r>
            <w:r>
              <w:rPr>
                <w:noProof/>
                <w:webHidden/>
              </w:rPr>
              <w:fldChar w:fldCharType="begin"/>
            </w:r>
            <w:r>
              <w:rPr>
                <w:noProof/>
                <w:webHidden/>
              </w:rPr>
              <w:instrText xml:space="preserve"> PAGEREF _Toc120691765 \h </w:instrText>
            </w:r>
            <w:r>
              <w:rPr>
                <w:noProof/>
                <w:webHidden/>
              </w:rPr>
            </w:r>
            <w:r>
              <w:rPr>
                <w:noProof/>
                <w:webHidden/>
              </w:rPr>
              <w:fldChar w:fldCharType="separate"/>
            </w:r>
            <w:r>
              <w:rPr>
                <w:noProof/>
                <w:webHidden/>
              </w:rPr>
              <w:t>122</w:t>
            </w:r>
            <w:r>
              <w:rPr>
                <w:noProof/>
                <w:webHidden/>
              </w:rPr>
              <w:fldChar w:fldCharType="end"/>
            </w:r>
          </w:hyperlink>
        </w:p>
        <w:p w14:paraId="6C7131CE" w14:textId="67FACD02" w:rsidR="00E76AAD" w:rsidRDefault="00E76AAD">
          <w:pPr>
            <w:pStyle w:val="TOC1"/>
            <w:tabs>
              <w:tab w:val="right" w:leader="dot" w:pos="9111"/>
            </w:tabs>
            <w:rPr>
              <w:rFonts w:asciiTheme="minorHAnsi" w:eastAsiaTheme="minorEastAsia" w:hAnsiTheme="minorHAnsi" w:cstheme="minorBidi"/>
              <w:noProof/>
              <w:sz w:val="22"/>
              <w:szCs w:val="22"/>
            </w:rPr>
          </w:pPr>
          <w:hyperlink w:anchor="_Toc120691766" w:history="1">
            <w:r w:rsidRPr="00167F17">
              <w:rPr>
                <w:rStyle w:val="Hyperlink"/>
                <w:noProof/>
                <w14:scene3d>
                  <w14:camera w14:prst="orthographicFront"/>
                  <w14:lightRig w14:rig="threePt" w14:dir="t">
                    <w14:rot w14:lat="0" w14:lon="0" w14:rev="0"/>
                  </w14:lightRig>
                </w14:scene3d>
              </w:rPr>
              <w:t>CHAPTER 5:</w:t>
            </w:r>
            <w:r w:rsidRPr="00167F17">
              <w:rPr>
                <w:rStyle w:val="Hyperlink"/>
                <w:noProof/>
              </w:rPr>
              <w:t xml:space="preserve"> CONCLUSION AND FUTURE WORK</w:t>
            </w:r>
            <w:r>
              <w:rPr>
                <w:noProof/>
                <w:webHidden/>
              </w:rPr>
              <w:tab/>
            </w:r>
            <w:r>
              <w:rPr>
                <w:noProof/>
                <w:webHidden/>
              </w:rPr>
              <w:fldChar w:fldCharType="begin"/>
            </w:r>
            <w:r>
              <w:rPr>
                <w:noProof/>
                <w:webHidden/>
              </w:rPr>
              <w:instrText xml:space="preserve"> PAGEREF _Toc120691766 \h </w:instrText>
            </w:r>
            <w:r>
              <w:rPr>
                <w:noProof/>
                <w:webHidden/>
              </w:rPr>
            </w:r>
            <w:r>
              <w:rPr>
                <w:noProof/>
                <w:webHidden/>
              </w:rPr>
              <w:fldChar w:fldCharType="separate"/>
            </w:r>
            <w:r>
              <w:rPr>
                <w:noProof/>
                <w:webHidden/>
              </w:rPr>
              <w:t>124</w:t>
            </w:r>
            <w:r>
              <w:rPr>
                <w:noProof/>
                <w:webHidden/>
              </w:rPr>
              <w:fldChar w:fldCharType="end"/>
            </w:r>
          </w:hyperlink>
        </w:p>
        <w:p w14:paraId="4D909183" w14:textId="12CA97E1"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67" w:history="1">
            <w:r w:rsidRPr="00167F17">
              <w:rPr>
                <w:rStyle w:val="Hyperlink"/>
                <w:noProof/>
              </w:rPr>
              <w:t>5.1. Conclusion</w:t>
            </w:r>
            <w:r>
              <w:rPr>
                <w:noProof/>
                <w:webHidden/>
              </w:rPr>
              <w:tab/>
            </w:r>
            <w:r>
              <w:rPr>
                <w:noProof/>
                <w:webHidden/>
              </w:rPr>
              <w:fldChar w:fldCharType="begin"/>
            </w:r>
            <w:r>
              <w:rPr>
                <w:noProof/>
                <w:webHidden/>
              </w:rPr>
              <w:instrText xml:space="preserve"> PAGEREF _Toc120691767 \h </w:instrText>
            </w:r>
            <w:r>
              <w:rPr>
                <w:noProof/>
                <w:webHidden/>
              </w:rPr>
            </w:r>
            <w:r>
              <w:rPr>
                <w:noProof/>
                <w:webHidden/>
              </w:rPr>
              <w:fldChar w:fldCharType="separate"/>
            </w:r>
            <w:r>
              <w:rPr>
                <w:noProof/>
                <w:webHidden/>
              </w:rPr>
              <w:t>124</w:t>
            </w:r>
            <w:r>
              <w:rPr>
                <w:noProof/>
                <w:webHidden/>
              </w:rPr>
              <w:fldChar w:fldCharType="end"/>
            </w:r>
          </w:hyperlink>
        </w:p>
        <w:p w14:paraId="3E2B3B29" w14:textId="52C0BB30" w:rsidR="00E76AAD" w:rsidRDefault="00E76AAD">
          <w:pPr>
            <w:pStyle w:val="TOC2"/>
            <w:tabs>
              <w:tab w:val="right" w:leader="dot" w:pos="9111"/>
            </w:tabs>
            <w:rPr>
              <w:rFonts w:asciiTheme="minorHAnsi" w:eastAsiaTheme="minorEastAsia" w:hAnsiTheme="minorHAnsi" w:cstheme="minorBidi"/>
              <w:noProof/>
              <w:sz w:val="22"/>
              <w:szCs w:val="22"/>
            </w:rPr>
          </w:pPr>
          <w:hyperlink w:anchor="_Toc120691768" w:history="1">
            <w:r w:rsidRPr="00167F17">
              <w:rPr>
                <w:rStyle w:val="Hyperlink"/>
                <w:noProof/>
              </w:rPr>
              <w:t>5.2. Future work</w:t>
            </w:r>
            <w:r>
              <w:rPr>
                <w:noProof/>
                <w:webHidden/>
              </w:rPr>
              <w:tab/>
            </w:r>
            <w:r>
              <w:rPr>
                <w:noProof/>
                <w:webHidden/>
              </w:rPr>
              <w:fldChar w:fldCharType="begin"/>
            </w:r>
            <w:r>
              <w:rPr>
                <w:noProof/>
                <w:webHidden/>
              </w:rPr>
              <w:instrText xml:space="preserve"> PAGEREF _Toc120691768 \h </w:instrText>
            </w:r>
            <w:r>
              <w:rPr>
                <w:noProof/>
                <w:webHidden/>
              </w:rPr>
            </w:r>
            <w:r>
              <w:rPr>
                <w:noProof/>
                <w:webHidden/>
              </w:rPr>
              <w:fldChar w:fldCharType="separate"/>
            </w:r>
            <w:r>
              <w:rPr>
                <w:noProof/>
                <w:webHidden/>
              </w:rPr>
              <w:t>124</w:t>
            </w:r>
            <w:r>
              <w:rPr>
                <w:noProof/>
                <w:webHidden/>
              </w:rPr>
              <w:fldChar w:fldCharType="end"/>
            </w:r>
          </w:hyperlink>
        </w:p>
        <w:p w14:paraId="1B89754E" w14:textId="609ED1B4" w:rsidR="00E76AAD" w:rsidRDefault="00E76AAD">
          <w:pPr>
            <w:pStyle w:val="TOC1"/>
            <w:tabs>
              <w:tab w:val="right" w:leader="dot" w:pos="9111"/>
            </w:tabs>
            <w:rPr>
              <w:rFonts w:asciiTheme="minorHAnsi" w:eastAsiaTheme="minorEastAsia" w:hAnsiTheme="minorHAnsi" w:cstheme="minorBidi"/>
              <w:noProof/>
              <w:sz w:val="22"/>
              <w:szCs w:val="22"/>
            </w:rPr>
          </w:pPr>
          <w:hyperlink w:anchor="_Toc120691769" w:history="1">
            <w:r w:rsidRPr="00167F17">
              <w:rPr>
                <w:rStyle w:val="Hyperlink"/>
                <w:noProof/>
              </w:rPr>
              <w:t>REFERENCES</w:t>
            </w:r>
            <w:r>
              <w:rPr>
                <w:noProof/>
                <w:webHidden/>
              </w:rPr>
              <w:tab/>
            </w:r>
            <w:r>
              <w:rPr>
                <w:noProof/>
                <w:webHidden/>
              </w:rPr>
              <w:fldChar w:fldCharType="begin"/>
            </w:r>
            <w:r>
              <w:rPr>
                <w:noProof/>
                <w:webHidden/>
              </w:rPr>
              <w:instrText xml:space="preserve"> PAGEREF _Toc120691769 \h </w:instrText>
            </w:r>
            <w:r>
              <w:rPr>
                <w:noProof/>
                <w:webHidden/>
              </w:rPr>
            </w:r>
            <w:r>
              <w:rPr>
                <w:noProof/>
                <w:webHidden/>
              </w:rPr>
              <w:fldChar w:fldCharType="separate"/>
            </w:r>
            <w:r>
              <w:rPr>
                <w:noProof/>
                <w:webHidden/>
              </w:rPr>
              <w:t>125</w:t>
            </w:r>
            <w:r>
              <w:rPr>
                <w:noProof/>
                <w:webHidden/>
              </w:rPr>
              <w:fldChar w:fldCharType="end"/>
            </w:r>
          </w:hyperlink>
        </w:p>
        <w:p w14:paraId="39BF1A61" w14:textId="09630406" w:rsidR="0086711B" w:rsidRPr="000B0B46" w:rsidRDefault="0086711B">
          <w:r w:rsidRPr="000B0B46">
            <w:rPr>
              <w:b/>
              <w:bCs/>
              <w:noProof/>
            </w:rPr>
            <w:fldChar w:fldCharType="end"/>
          </w:r>
        </w:p>
      </w:sdtContent>
    </w:sdt>
    <w:p w14:paraId="1909816D" w14:textId="375657FD" w:rsidR="00B5737F" w:rsidRDefault="00B5737F" w:rsidP="004A01F5"/>
    <w:p w14:paraId="067A45E0" w14:textId="61DF1208" w:rsidR="001B2893" w:rsidRDefault="001B2893" w:rsidP="004A01F5"/>
    <w:p w14:paraId="45C39AF1" w14:textId="7C1BE7D0" w:rsidR="001B2893" w:rsidRDefault="001B2893" w:rsidP="004A01F5"/>
    <w:p w14:paraId="559915B7" w14:textId="00EB8021" w:rsidR="001B2893" w:rsidRDefault="001B2893" w:rsidP="004A01F5"/>
    <w:p w14:paraId="659F16C7" w14:textId="17ED5366" w:rsidR="00CF55B8" w:rsidRDefault="00CF55B8" w:rsidP="004A01F5"/>
    <w:p w14:paraId="06A52AE1" w14:textId="096A9D68" w:rsidR="00CF55B8" w:rsidRDefault="00CF55B8" w:rsidP="004A01F5"/>
    <w:p w14:paraId="5A2563F0" w14:textId="6777E120" w:rsidR="00CF55B8" w:rsidRDefault="00CF55B8" w:rsidP="004A01F5"/>
    <w:p w14:paraId="7D047AE3" w14:textId="2FEB56BE" w:rsidR="00CF55B8" w:rsidRDefault="00CF55B8" w:rsidP="004A01F5"/>
    <w:p w14:paraId="726B8FA9" w14:textId="23734207" w:rsidR="00CF55B8" w:rsidRDefault="00CF55B8" w:rsidP="004A01F5"/>
    <w:p w14:paraId="17B8D54C" w14:textId="77777777" w:rsidR="00CF55B8" w:rsidRDefault="00CF55B8" w:rsidP="004A01F5"/>
    <w:p w14:paraId="593B362A" w14:textId="4F99D47B" w:rsidR="001B2893" w:rsidRDefault="001B2893" w:rsidP="004A01F5"/>
    <w:p w14:paraId="5B7949C0" w14:textId="570F2723" w:rsidR="001B2893" w:rsidRDefault="001B2893" w:rsidP="004A01F5"/>
    <w:p w14:paraId="7B5D4220" w14:textId="43BED2B7" w:rsidR="001B2893" w:rsidRDefault="001B2893" w:rsidP="004A01F5"/>
    <w:p w14:paraId="0AA69186" w14:textId="33296965" w:rsidR="001B2893" w:rsidRDefault="001B2893" w:rsidP="004A01F5"/>
    <w:p w14:paraId="56BD0582" w14:textId="2C892073" w:rsidR="001B2893" w:rsidRDefault="001B2893" w:rsidP="004A01F5"/>
    <w:p w14:paraId="23AE958D" w14:textId="7BABF76B" w:rsidR="001B2893" w:rsidRDefault="001B2893" w:rsidP="004A01F5"/>
    <w:p w14:paraId="0F3FC2BA" w14:textId="1C1E20FB" w:rsidR="001B2893" w:rsidRDefault="001B2893" w:rsidP="004A01F5"/>
    <w:p w14:paraId="4AE3F4A1" w14:textId="262CAE37" w:rsidR="001B2893" w:rsidRDefault="001B2893" w:rsidP="004A01F5"/>
    <w:p w14:paraId="1B2432C6" w14:textId="56BC91A5" w:rsidR="001B2893" w:rsidRDefault="001B2893" w:rsidP="004A01F5"/>
    <w:p w14:paraId="1B2C5E3B" w14:textId="77777777" w:rsidR="001B2893" w:rsidRPr="000B0B46" w:rsidRDefault="001B2893" w:rsidP="004A01F5"/>
    <w:p w14:paraId="67F51BFE" w14:textId="76DC2B3E" w:rsidR="00684F89" w:rsidRPr="000B0B46" w:rsidRDefault="00684F89" w:rsidP="00684F89">
      <w:pPr>
        <w:pStyle w:val="StrongEmphasis"/>
        <w:rPr>
          <w:color w:val="auto"/>
        </w:rPr>
      </w:pPr>
      <w:r w:rsidRPr="000B0B46">
        <w:rPr>
          <w:color w:val="auto"/>
        </w:rPr>
        <w:lastRenderedPageBreak/>
        <w:t>LIST OF FIGURES</w:t>
      </w:r>
    </w:p>
    <w:p w14:paraId="2FC7C168" w14:textId="31831BFD" w:rsidR="00CF55B8" w:rsidRDefault="001B3654">
      <w:pPr>
        <w:pStyle w:val="TableofFigures"/>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h \z \c "Figure" </w:instrText>
      </w:r>
      <w:r w:rsidRPr="000B0B46">
        <w:fldChar w:fldCharType="separate"/>
      </w:r>
      <w:hyperlink w:anchor="_Toc120691232" w:history="1">
        <w:r w:rsidR="00CF55B8" w:rsidRPr="00BD78CD">
          <w:rPr>
            <w:rStyle w:val="Hyperlink"/>
            <w:noProof/>
          </w:rPr>
          <w:t>Figure 1. Indeed website</w:t>
        </w:r>
        <w:r w:rsidR="00CF55B8">
          <w:rPr>
            <w:noProof/>
            <w:webHidden/>
          </w:rPr>
          <w:tab/>
        </w:r>
        <w:r w:rsidR="00CF55B8">
          <w:rPr>
            <w:noProof/>
            <w:webHidden/>
          </w:rPr>
          <w:fldChar w:fldCharType="begin"/>
        </w:r>
        <w:r w:rsidR="00CF55B8">
          <w:rPr>
            <w:noProof/>
            <w:webHidden/>
          </w:rPr>
          <w:instrText xml:space="preserve"> PAGEREF _Toc120691232 \h </w:instrText>
        </w:r>
        <w:r w:rsidR="00CF55B8">
          <w:rPr>
            <w:noProof/>
            <w:webHidden/>
          </w:rPr>
        </w:r>
        <w:r w:rsidR="00CF55B8">
          <w:rPr>
            <w:noProof/>
            <w:webHidden/>
          </w:rPr>
          <w:fldChar w:fldCharType="separate"/>
        </w:r>
        <w:r w:rsidR="00710996">
          <w:rPr>
            <w:noProof/>
            <w:webHidden/>
          </w:rPr>
          <w:t>13</w:t>
        </w:r>
        <w:r w:rsidR="00CF55B8">
          <w:rPr>
            <w:noProof/>
            <w:webHidden/>
          </w:rPr>
          <w:fldChar w:fldCharType="end"/>
        </w:r>
      </w:hyperlink>
    </w:p>
    <w:p w14:paraId="1D5390BE" w14:textId="5101F43F"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33" w:history="1">
        <w:r w:rsidRPr="00BD78CD">
          <w:rPr>
            <w:rStyle w:val="Hyperlink"/>
            <w:noProof/>
          </w:rPr>
          <w:t>Figure 2. Flexjob website</w:t>
        </w:r>
        <w:r>
          <w:rPr>
            <w:noProof/>
            <w:webHidden/>
          </w:rPr>
          <w:tab/>
        </w:r>
        <w:r>
          <w:rPr>
            <w:noProof/>
            <w:webHidden/>
          </w:rPr>
          <w:fldChar w:fldCharType="begin"/>
        </w:r>
        <w:r>
          <w:rPr>
            <w:noProof/>
            <w:webHidden/>
          </w:rPr>
          <w:instrText xml:space="preserve"> PAGEREF _Toc120691233 \h </w:instrText>
        </w:r>
        <w:r>
          <w:rPr>
            <w:noProof/>
            <w:webHidden/>
          </w:rPr>
        </w:r>
        <w:r>
          <w:rPr>
            <w:noProof/>
            <w:webHidden/>
          </w:rPr>
          <w:fldChar w:fldCharType="separate"/>
        </w:r>
        <w:r w:rsidR="00710996">
          <w:rPr>
            <w:noProof/>
            <w:webHidden/>
          </w:rPr>
          <w:t>13</w:t>
        </w:r>
        <w:r>
          <w:rPr>
            <w:noProof/>
            <w:webHidden/>
          </w:rPr>
          <w:fldChar w:fldCharType="end"/>
        </w:r>
      </w:hyperlink>
    </w:p>
    <w:p w14:paraId="29E49A53" w14:textId="5A17F9A9"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34" w:history="1">
        <w:r w:rsidRPr="00BD78CD">
          <w:rPr>
            <w:rStyle w:val="Hyperlink"/>
            <w:noProof/>
          </w:rPr>
          <w:t>Figure 3. LinkedIn website</w:t>
        </w:r>
        <w:r>
          <w:rPr>
            <w:noProof/>
            <w:webHidden/>
          </w:rPr>
          <w:tab/>
        </w:r>
        <w:r>
          <w:rPr>
            <w:noProof/>
            <w:webHidden/>
          </w:rPr>
          <w:fldChar w:fldCharType="begin"/>
        </w:r>
        <w:r>
          <w:rPr>
            <w:noProof/>
            <w:webHidden/>
          </w:rPr>
          <w:instrText xml:space="preserve"> PAGEREF _Toc120691234 \h </w:instrText>
        </w:r>
        <w:r>
          <w:rPr>
            <w:noProof/>
            <w:webHidden/>
          </w:rPr>
        </w:r>
        <w:r>
          <w:rPr>
            <w:noProof/>
            <w:webHidden/>
          </w:rPr>
          <w:fldChar w:fldCharType="separate"/>
        </w:r>
        <w:r w:rsidR="00710996">
          <w:rPr>
            <w:noProof/>
            <w:webHidden/>
          </w:rPr>
          <w:t>14</w:t>
        </w:r>
        <w:r>
          <w:rPr>
            <w:noProof/>
            <w:webHidden/>
          </w:rPr>
          <w:fldChar w:fldCharType="end"/>
        </w:r>
      </w:hyperlink>
    </w:p>
    <w:p w14:paraId="420118B3" w14:textId="5D5D1A86"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35" w:history="1">
        <w:r w:rsidRPr="00BD78CD">
          <w:rPr>
            <w:rStyle w:val="Hyperlink"/>
            <w:noProof/>
          </w:rPr>
          <w:t>Figure 4. Database CDM diagram</w:t>
        </w:r>
        <w:r>
          <w:rPr>
            <w:noProof/>
            <w:webHidden/>
          </w:rPr>
          <w:tab/>
        </w:r>
        <w:r>
          <w:rPr>
            <w:noProof/>
            <w:webHidden/>
          </w:rPr>
          <w:fldChar w:fldCharType="begin"/>
        </w:r>
        <w:r>
          <w:rPr>
            <w:noProof/>
            <w:webHidden/>
          </w:rPr>
          <w:instrText xml:space="preserve"> PAGEREF _Toc120691235 \h </w:instrText>
        </w:r>
        <w:r>
          <w:rPr>
            <w:noProof/>
            <w:webHidden/>
          </w:rPr>
        </w:r>
        <w:r>
          <w:rPr>
            <w:noProof/>
            <w:webHidden/>
          </w:rPr>
          <w:fldChar w:fldCharType="separate"/>
        </w:r>
        <w:r w:rsidR="00710996">
          <w:rPr>
            <w:noProof/>
            <w:webHidden/>
          </w:rPr>
          <w:t>30</w:t>
        </w:r>
        <w:r>
          <w:rPr>
            <w:noProof/>
            <w:webHidden/>
          </w:rPr>
          <w:fldChar w:fldCharType="end"/>
        </w:r>
      </w:hyperlink>
    </w:p>
    <w:p w14:paraId="3F1D6DDC" w14:textId="49AE0060"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36" w:history="1">
        <w:r w:rsidRPr="00BD78CD">
          <w:rPr>
            <w:rStyle w:val="Hyperlink"/>
            <w:noProof/>
          </w:rPr>
          <w:t>Figure 5. Database PDM diagram</w:t>
        </w:r>
        <w:r>
          <w:rPr>
            <w:noProof/>
            <w:webHidden/>
          </w:rPr>
          <w:tab/>
        </w:r>
        <w:r>
          <w:rPr>
            <w:noProof/>
            <w:webHidden/>
          </w:rPr>
          <w:fldChar w:fldCharType="begin"/>
        </w:r>
        <w:r>
          <w:rPr>
            <w:noProof/>
            <w:webHidden/>
          </w:rPr>
          <w:instrText xml:space="preserve"> PAGEREF _Toc120691236 \h </w:instrText>
        </w:r>
        <w:r>
          <w:rPr>
            <w:noProof/>
            <w:webHidden/>
          </w:rPr>
        </w:r>
        <w:r>
          <w:rPr>
            <w:noProof/>
            <w:webHidden/>
          </w:rPr>
          <w:fldChar w:fldCharType="separate"/>
        </w:r>
        <w:r w:rsidR="00710996">
          <w:rPr>
            <w:noProof/>
            <w:webHidden/>
          </w:rPr>
          <w:t>31</w:t>
        </w:r>
        <w:r>
          <w:rPr>
            <w:noProof/>
            <w:webHidden/>
          </w:rPr>
          <w:fldChar w:fldCharType="end"/>
        </w:r>
      </w:hyperlink>
    </w:p>
    <w:p w14:paraId="670C5ACD" w14:textId="505C1597"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37" w:history="1">
        <w:r w:rsidRPr="00BD78CD">
          <w:rPr>
            <w:rStyle w:val="Hyperlink"/>
            <w:noProof/>
          </w:rPr>
          <w:t>Figure 6. Rasa intents example</w:t>
        </w:r>
        <w:r>
          <w:rPr>
            <w:noProof/>
            <w:webHidden/>
          </w:rPr>
          <w:tab/>
        </w:r>
        <w:r>
          <w:rPr>
            <w:noProof/>
            <w:webHidden/>
          </w:rPr>
          <w:fldChar w:fldCharType="begin"/>
        </w:r>
        <w:r>
          <w:rPr>
            <w:noProof/>
            <w:webHidden/>
          </w:rPr>
          <w:instrText xml:space="preserve"> PAGEREF _Toc120691237 \h </w:instrText>
        </w:r>
        <w:r>
          <w:rPr>
            <w:noProof/>
            <w:webHidden/>
          </w:rPr>
        </w:r>
        <w:r>
          <w:rPr>
            <w:noProof/>
            <w:webHidden/>
          </w:rPr>
          <w:fldChar w:fldCharType="separate"/>
        </w:r>
        <w:r w:rsidR="00710996">
          <w:rPr>
            <w:noProof/>
            <w:webHidden/>
          </w:rPr>
          <w:t>38</w:t>
        </w:r>
        <w:r>
          <w:rPr>
            <w:noProof/>
            <w:webHidden/>
          </w:rPr>
          <w:fldChar w:fldCharType="end"/>
        </w:r>
      </w:hyperlink>
    </w:p>
    <w:p w14:paraId="6004480E" w14:textId="796D3369"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38" w:history="1">
        <w:r w:rsidRPr="00BD78CD">
          <w:rPr>
            <w:rStyle w:val="Hyperlink"/>
            <w:noProof/>
          </w:rPr>
          <w:t>Figure 7. Rasa responses example</w:t>
        </w:r>
        <w:r>
          <w:rPr>
            <w:noProof/>
            <w:webHidden/>
          </w:rPr>
          <w:tab/>
        </w:r>
        <w:r>
          <w:rPr>
            <w:noProof/>
            <w:webHidden/>
          </w:rPr>
          <w:fldChar w:fldCharType="begin"/>
        </w:r>
        <w:r>
          <w:rPr>
            <w:noProof/>
            <w:webHidden/>
          </w:rPr>
          <w:instrText xml:space="preserve"> PAGEREF _Toc120691238 \h </w:instrText>
        </w:r>
        <w:r>
          <w:rPr>
            <w:noProof/>
            <w:webHidden/>
          </w:rPr>
        </w:r>
        <w:r>
          <w:rPr>
            <w:noProof/>
            <w:webHidden/>
          </w:rPr>
          <w:fldChar w:fldCharType="separate"/>
        </w:r>
        <w:r w:rsidR="00710996">
          <w:rPr>
            <w:noProof/>
            <w:webHidden/>
          </w:rPr>
          <w:t>39</w:t>
        </w:r>
        <w:r>
          <w:rPr>
            <w:noProof/>
            <w:webHidden/>
          </w:rPr>
          <w:fldChar w:fldCharType="end"/>
        </w:r>
      </w:hyperlink>
    </w:p>
    <w:p w14:paraId="1F4D3C45" w14:textId="3B0FFC7E"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39" w:history="1">
        <w:r w:rsidRPr="00BD78CD">
          <w:rPr>
            <w:rStyle w:val="Hyperlink"/>
            <w:noProof/>
          </w:rPr>
          <w:t>Figure 8. Rasa training data example</w:t>
        </w:r>
        <w:r>
          <w:rPr>
            <w:noProof/>
            <w:webHidden/>
          </w:rPr>
          <w:tab/>
        </w:r>
        <w:r>
          <w:rPr>
            <w:noProof/>
            <w:webHidden/>
          </w:rPr>
          <w:fldChar w:fldCharType="begin"/>
        </w:r>
        <w:r>
          <w:rPr>
            <w:noProof/>
            <w:webHidden/>
          </w:rPr>
          <w:instrText xml:space="preserve"> PAGEREF _Toc120691239 \h </w:instrText>
        </w:r>
        <w:r>
          <w:rPr>
            <w:noProof/>
            <w:webHidden/>
          </w:rPr>
        </w:r>
        <w:r>
          <w:rPr>
            <w:noProof/>
            <w:webHidden/>
          </w:rPr>
          <w:fldChar w:fldCharType="separate"/>
        </w:r>
        <w:r w:rsidR="00710996">
          <w:rPr>
            <w:noProof/>
            <w:webHidden/>
          </w:rPr>
          <w:t>40</w:t>
        </w:r>
        <w:r>
          <w:rPr>
            <w:noProof/>
            <w:webHidden/>
          </w:rPr>
          <w:fldChar w:fldCharType="end"/>
        </w:r>
      </w:hyperlink>
    </w:p>
    <w:p w14:paraId="710DEE38" w14:textId="5C28A227"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40" w:history="1">
        <w:r w:rsidRPr="00BD78CD">
          <w:rPr>
            <w:rStyle w:val="Hyperlink"/>
            <w:noProof/>
          </w:rPr>
          <w:t>Figure 9. Rasa story example</w:t>
        </w:r>
        <w:r>
          <w:rPr>
            <w:noProof/>
            <w:webHidden/>
          </w:rPr>
          <w:tab/>
        </w:r>
        <w:r>
          <w:rPr>
            <w:noProof/>
            <w:webHidden/>
          </w:rPr>
          <w:fldChar w:fldCharType="begin"/>
        </w:r>
        <w:r>
          <w:rPr>
            <w:noProof/>
            <w:webHidden/>
          </w:rPr>
          <w:instrText xml:space="preserve"> PAGEREF _Toc120691240 \h </w:instrText>
        </w:r>
        <w:r>
          <w:rPr>
            <w:noProof/>
            <w:webHidden/>
          </w:rPr>
        </w:r>
        <w:r>
          <w:rPr>
            <w:noProof/>
            <w:webHidden/>
          </w:rPr>
          <w:fldChar w:fldCharType="separate"/>
        </w:r>
        <w:r w:rsidR="00710996">
          <w:rPr>
            <w:noProof/>
            <w:webHidden/>
          </w:rPr>
          <w:t>41</w:t>
        </w:r>
        <w:r>
          <w:rPr>
            <w:noProof/>
            <w:webHidden/>
          </w:rPr>
          <w:fldChar w:fldCharType="end"/>
        </w:r>
      </w:hyperlink>
    </w:p>
    <w:p w14:paraId="3E78BB4D" w14:textId="74CFCBD7"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41" w:history="1">
        <w:r w:rsidRPr="00BD78CD">
          <w:rPr>
            <w:rStyle w:val="Hyperlink"/>
            <w:noProof/>
          </w:rPr>
          <w:t>Figure 10. Flowchart of an example of a conversation between chatbox and user</w:t>
        </w:r>
        <w:r>
          <w:rPr>
            <w:noProof/>
            <w:webHidden/>
          </w:rPr>
          <w:tab/>
        </w:r>
        <w:r>
          <w:rPr>
            <w:noProof/>
            <w:webHidden/>
          </w:rPr>
          <w:fldChar w:fldCharType="begin"/>
        </w:r>
        <w:r>
          <w:rPr>
            <w:noProof/>
            <w:webHidden/>
          </w:rPr>
          <w:instrText xml:space="preserve"> PAGEREF _Toc120691241 \h </w:instrText>
        </w:r>
        <w:r>
          <w:rPr>
            <w:noProof/>
            <w:webHidden/>
          </w:rPr>
        </w:r>
        <w:r>
          <w:rPr>
            <w:noProof/>
            <w:webHidden/>
          </w:rPr>
          <w:fldChar w:fldCharType="separate"/>
        </w:r>
        <w:r w:rsidR="00710996">
          <w:rPr>
            <w:noProof/>
            <w:webHidden/>
          </w:rPr>
          <w:t>71</w:t>
        </w:r>
        <w:r>
          <w:rPr>
            <w:noProof/>
            <w:webHidden/>
          </w:rPr>
          <w:fldChar w:fldCharType="end"/>
        </w:r>
      </w:hyperlink>
    </w:p>
    <w:p w14:paraId="38B6549C" w14:textId="41ED50B6"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42" w:history="1">
        <w:r w:rsidRPr="00BD78CD">
          <w:rPr>
            <w:rStyle w:val="Hyperlink"/>
            <w:noProof/>
          </w:rPr>
          <w:t>Figure 11. Home page prototype</w:t>
        </w:r>
        <w:r>
          <w:rPr>
            <w:noProof/>
            <w:webHidden/>
          </w:rPr>
          <w:tab/>
        </w:r>
        <w:r>
          <w:rPr>
            <w:noProof/>
            <w:webHidden/>
          </w:rPr>
          <w:fldChar w:fldCharType="begin"/>
        </w:r>
        <w:r>
          <w:rPr>
            <w:noProof/>
            <w:webHidden/>
          </w:rPr>
          <w:instrText xml:space="preserve"> PAGEREF _Toc120691242 \h </w:instrText>
        </w:r>
        <w:r>
          <w:rPr>
            <w:noProof/>
            <w:webHidden/>
          </w:rPr>
        </w:r>
        <w:r>
          <w:rPr>
            <w:noProof/>
            <w:webHidden/>
          </w:rPr>
          <w:fldChar w:fldCharType="separate"/>
        </w:r>
        <w:r w:rsidR="00710996">
          <w:rPr>
            <w:noProof/>
            <w:webHidden/>
          </w:rPr>
          <w:t>42</w:t>
        </w:r>
        <w:r>
          <w:rPr>
            <w:noProof/>
            <w:webHidden/>
          </w:rPr>
          <w:fldChar w:fldCharType="end"/>
        </w:r>
      </w:hyperlink>
    </w:p>
    <w:p w14:paraId="45D8C421" w14:textId="136C8B12"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43" w:history="1">
        <w:r w:rsidRPr="00BD78CD">
          <w:rPr>
            <w:rStyle w:val="Hyperlink"/>
            <w:noProof/>
          </w:rPr>
          <w:t>Figure 12. Detail question page prototype</w:t>
        </w:r>
        <w:r>
          <w:rPr>
            <w:noProof/>
            <w:webHidden/>
          </w:rPr>
          <w:tab/>
        </w:r>
        <w:r>
          <w:rPr>
            <w:noProof/>
            <w:webHidden/>
          </w:rPr>
          <w:fldChar w:fldCharType="begin"/>
        </w:r>
        <w:r>
          <w:rPr>
            <w:noProof/>
            <w:webHidden/>
          </w:rPr>
          <w:instrText xml:space="preserve"> PAGEREF _Toc120691243 \h </w:instrText>
        </w:r>
        <w:r>
          <w:rPr>
            <w:noProof/>
            <w:webHidden/>
          </w:rPr>
        </w:r>
        <w:r>
          <w:rPr>
            <w:noProof/>
            <w:webHidden/>
          </w:rPr>
          <w:fldChar w:fldCharType="separate"/>
        </w:r>
        <w:r w:rsidR="00710996">
          <w:rPr>
            <w:noProof/>
            <w:webHidden/>
          </w:rPr>
          <w:t>43</w:t>
        </w:r>
        <w:r>
          <w:rPr>
            <w:noProof/>
            <w:webHidden/>
          </w:rPr>
          <w:fldChar w:fldCharType="end"/>
        </w:r>
      </w:hyperlink>
    </w:p>
    <w:p w14:paraId="27E90F90" w14:textId="4F514B41"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44" w:history="1">
        <w:r w:rsidRPr="00BD78CD">
          <w:rPr>
            <w:rStyle w:val="Hyperlink"/>
            <w:noProof/>
          </w:rPr>
          <w:t>Figure 13. Recruitments page prototype</w:t>
        </w:r>
        <w:r>
          <w:rPr>
            <w:noProof/>
            <w:webHidden/>
          </w:rPr>
          <w:tab/>
        </w:r>
        <w:r>
          <w:rPr>
            <w:noProof/>
            <w:webHidden/>
          </w:rPr>
          <w:fldChar w:fldCharType="begin"/>
        </w:r>
        <w:r>
          <w:rPr>
            <w:noProof/>
            <w:webHidden/>
          </w:rPr>
          <w:instrText xml:space="preserve"> PAGEREF _Toc120691244 \h </w:instrText>
        </w:r>
        <w:r>
          <w:rPr>
            <w:noProof/>
            <w:webHidden/>
          </w:rPr>
        </w:r>
        <w:r>
          <w:rPr>
            <w:noProof/>
            <w:webHidden/>
          </w:rPr>
          <w:fldChar w:fldCharType="separate"/>
        </w:r>
        <w:r w:rsidR="00710996">
          <w:rPr>
            <w:noProof/>
            <w:webHidden/>
          </w:rPr>
          <w:t>43</w:t>
        </w:r>
        <w:r>
          <w:rPr>
            <w:noProof/>
            <w:webHidden/>
          </w:rPr>
          <w:fldChar w:fldCharType="end"/>
        </w:r>
      </w:hyperlink>
    </w:p>
    <w:p w14:paraId="3306DE88" w14:textId="10232CF5"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45" w:history="1">
        <w:r w:rsidRPr="00BD78CD">
          <w:rPr>
            <w:rStyle w:val="Hyperlink"/>
            <w:noProof/>
          </w:rPr>
          <w:t>Figure 14. Detail recruitment prototype</w:t>
        </w:r>
        <w:r>
          <w:rPr>
            <w:noProof/>
            <w:webHidden/>
          </w:rPr>
          <w:tab/>
        </w:r>
        <w:r>
          <w:rPr>
            <w:noProof/>
            <w:webHidden/>
          </w:rPr>
          <w:fldChar w:fldCharType="begin"/>
        </w:r>
        <w:r>
          <w:rPr>
            <w:noProof/>
            <w:webHidden/>
          </w:rPr>
          <w:instrText xml:space="preserve"> PAGEREF _Toc120691245 \h </w:instrText>
        </w:r>
        <w:r>
          <w:rPr>
            <w:noProof/>
            <w:webHidden/>
          </w:rPr>
        </w:r>
        <w:r>
          <w:rPr>
            <w:noProof/>
            <w:webHidden/>
          </w:rPr>
          <w:fldChar w:fldCharType="separate"/>
        </w:r>
        <w:r w:rsidR="00710996">
          <w:rPr>
            <w:noProof/>
            <w:webHidden/>
          </w:rPr>
          <w:t>44</w:t>
        </w:r>
        <w:r>
          <w:rPr>
            <w:noProof/>
            <w:webHidden/>
          </w:rPr>
          <w:fldChar w:fldCharType="end"/>
        </w:r>
      </w:hyperlink>
    </w:p>
    <w:p w14:paraId="2993CB5E" w14:textId="4B103586"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46" w:history="1">
        <w:r w:rsidRPr="00BD78CD">
          <w:rPr>
            <w:rStyle w:val="Hyperlink"/>
            <w:noProof/>
          </w:rPr>
          <w:t>Figure 15. Admin panel prototype</w:t>
        </w:r>
        <w:r>
          <w:rPr>
            <w:noProof/>
            <w:webHidden/>
          </w:rPr>
          <w:tab/>
        </w:r>
        <w:r>
          <w:rPr>
            <w:noProof/>
            <w:webHidden/>
          </w:rPr>
          <w:fldChar w:fldCharType="begin"/>
        </w:r>
        <w:r>
          <w:rPr>
            <w:noProof/>
            <w:webHidden/>
          </w:rPr>
          <w:instrText xml:space="preserve"> PAGEREF _Toc120691246 \h </w:instrText>
        </w:r>
        <w:r>
          <w:rPr>
            <w:noProof/>
            <w:webHidden/>
          </w:rPr>
        </w:r>
        <w:r>
          <w:rPr>
            <w:noProof/>
            <w:webHidden/>
          </w:rPr>
          <w:fldChar w:fldCharType="separate"/>
        </w:r>
        <w:r w:rsidR="00710996">
          <w:rPr>
            <w:noProof/>
            <w:webHidden/>
          </w:rPr>
          <w:t>45</w:t>
        </w:r>
        <w:r>
          <w:rPr>
            <w:noProof/>
            <w:webHidden/>
          </w:rPr>
          <w:fldChar w:fldCharType="end"/>
        </w:r>
      </w:hyperlink>
    </w:p>
    <w:p w14:paraId="25EDA553" w14:textId="4D5C7AEF"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47" w:history="1">
        <w:r w:rsidRPr="00BD78CD">
          <w:rPr>
            <w:rStyle w:val="Hyperlink"/>
            <w:noProof/>
          </w:rPr>
          <w:t>Figure 16. Recruiter panel prototype</w:t>
        </w:r>
        <w:r>
          <w:rPr>
            <w:noProof/>
            <w:webHidden/>
          </w:rPr>
          <w:tab/>
        </w:r>
        <w:r>
          <w:rPr>
            <w:noProof/>
            <w:webHidden/>
          </w:rPr>
          <w:fldChar w:fldCharType="begin"/>
        </w:r>
        <w:r>
          <w:rPr>
            <w:noProof/>
            <w:webHidden/>
          </w:rPr>
          <w:instrText xml:space="preserve"> PAGEREF _Toc120691247 \h </w:instrText>
        </w:r>
        <w:r>
          <w:rPr>
            <w:noProof/>
            <w:webHidden/>
          </w:rPr>
        </w:r>
        <w:r>
          <w:rPr>
            <w:noProof/>
            <w:webHidden/>
          </w:rPr>
          <w:fldChar w:fldCharType="separate"/>
        </w:r>
        <w:r w:rsidR="00710996">
          <w:rPr>
            <w:noProof/>
            <w:webHidden/>
          </w:rPr>
          <w:t>45</w:t>
        </w:r>
        <w:r>
          <w:rPr>
            <w:noProof/>
            <w:webHidden/>
          </w:rPr>
          <w:fldChar w:fldCharType="end"/>
        </w:r>
      </w:hyperlink>
    </w:p>
    <w:p w14:paraId="28EC2244" w14:textId="3EC956EA"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48" w:history="1">
        <w:r w:rsidRPr="00BD78CD">
          <w:rPr>
            <w:rStyle w:val="Hyperlink"/>
            <w:noProof/>
          </w:rPr>
          <w:t>Figure 17. User use case diagram</w:t>
        </w:r>
        <w:r>
          <w:rPr>
            <w:noProof/>
            <w:webHidden/>
          </w:rPr>
          <w:tab/>
        </w:r>
        <w:r>
          <w:rPr>
            <w:noProof/>
            <w:webHidden/>
          </w:rPr>
          <w:fldChar w:fldCharType="begin"/>
        </w:r>
        <w:r>
          <w:rPr>
            <w:noProof/>
            <w:webHidden/>
          </w:rPr>
          <w:instrText xml:space="preserve"> PAGEREF _Toc120691248 \h </w:instrText>
        </w:r>
        <w:r>
          <w:rPr>
            <w:noProof/>
            <w:webHidden/>
          </w:rPr>
        </w:r>
        <w:r>
          <w:rPr>
            <w:noProof/>
            <w:webHidden/>
          </w:rPr>
          <w:fldChar w:fldCharType="separate"/>
        </w:r>
        <w:r w:rsidR="00710996">
          <w:rPr>
            <w:noProof/>
            <w:webHidden/>
          </w:rPr>
          <w:t>46</w:t>
        </w:r>
        <w:r>
          <w:rPr>
            <w:noProof/>
            <w:webHidden/>
          </w:rPr>
          <w:fldChar w:fldCharType="end"/>
        </w:r>
      </w:hyperlink>
    </w:p>
    <w:p w14:paraId="05EB5EA0" w14:textId="305FFB79"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49" w:history="1">
        <w:r w:rsidRPr="00BD78CD">
          <w:rPr>
            <w:rStyle w:val="Hyperlink"/>
            <w:noProof/>
          </w:rPr>
          <w:t>Figure 18. Recruiter use case diagram</w:t>
        </w:r>
        <w:r>
          <w:rPr>
            <w:noProof/>
            <w:webHidden/>
          </w:rPr>
          <w:tab/>
        </w:r>
        <w:r>
          <w:rPr>
            <w:noProof/>
            <w:webHidden/>
          </w:rPr>
          <w:fldChar w:fldCharType="begin"/>
        </w:r>
        <w:r>
          <w:rPr>
            <w:noProof/>
            <w:webHidden/>
          </w:rPr>
          <w:instrText xml:space="preserve"> PAGEREF _Toc120691249 \h </w:instrText>
        </w:r>
        <w:r>
          <w:rPr>
            <w:noProof/>
            <w:webHidden/>
          </w:rPr>
        </w:r>
        <w:r>
          <w:rPr>
            <w:noProof/>
            <w:webHidden/>
          </w:rPr>
          <w:fldChar w:fldCharType="separate"/>
        </w:r>
        <w:r w:rsidR="00710996">
          <w:rPr>
            <w:noProof/>
            <w:webHidden/>
          </w:rPr>
          <w:t>47</w:t>
        </w:r>
        <w:r>
          <w:rPr>
            <w:noProof/>
            <w:webHidden/>
          </w:rPr>
          <w:fldChar w:fldCharType="end"/>
        </w:r>
      </w:hyperlink>
    </w:p>
    <w:p w14:paraId="3199E463" w14:textId="2BA4626C"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50" w:history="1">
        <w:r w:rsidRPr="00BD78CD">
          <w:rPr>
            <w:rStyle w:val="Hyperlink"/>
            <w:noProof/>
          </w:rPr>
          <w:t>Figure 19. Admin use case diagram</w:t>
        </w:r>
        <w:r>
          <w:rPr>
            <w:noProof/>
            <w:webHidden/>
          </w:rPr>
          <w:tab/>
        </w:r>
        <w:r>
          <w:rPr>
            <w:noProof/>
            <w:webHidden/>
          </w:rPr>
          <w:fldChar w:fldCharType="begin"/>
        </w:r>
        <w:r>
          <w:rPr>
            <w:noProof/>
            <w:webHidden/>
          </w:rPr>
          <w:instrText xml:space="preserve"> PAGEREF _Toc120691250 \h </w:instrText>
        </w:r>
        <w:r>
          <w:rPr>
            <w:noProof/>
            <w:webHidden/>
          </w:rPr>
        </w:r>
        <w:r>
          <w:rPr>
            <w:noProof/>
            <w:webHidden/>
          </w:rPr>
          <w:fldChar w:fldCharType="separate"/>
        </w:r>
        <w:r w:rsidR="00710996">
          <w:rPr>
            <w:noProof/>
            <w:webHidden/>
          </w:rPr>
          <w:t>48</w:t>
        </w:r>
        <w:r>
          <w:rPr>
            <w:noProof/>
            <w:webHidden/>
          </w:rPr>
          <w:fldChar w:fldCharType="end"/>
        </w:r>
      </w:hyperlink>
    </w:p>
    <w:p w14:paraId="77DB6FA5" w14:textId="7DBC96DA"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51" w:history="1">
        <w:r w:rsidRPr="00BD78CD">
          <w:rPr>
            <w:rStyle w:val="Hyperlink"/>
            <w:noProof/>
          </w:rPr>
          <w:t>Figure 20. ForumBot intents</w:t>
        </w:r>
        <w:r>
          <w:rPr>
            <w:noProof/>
            <w:webHidden/>
          </w:rPr>
          <w:tab/>
        </w:r>
        <w:r>
          <w:rPr>
            <w:noProof/>
            <w:webHidden/>
          </w:rPr>
          <w:fldChar w:fldCharType="begin"/>
        </w:r>
        <w:r>
          <w:rPr>
            <w:noProof/>
            <w:webHidden/>
          </w:rPr>
          <w:instrText xml:space="preserve"> PAGEREF _Toc120691251 \h </w:instrText>
        </w:r>
        <w:r>
          <w:rPr>
            <w:noProof/>
            <w:webHidden/>
          </w:rPr>
        </w:r>
        <w:r>
          <w:rPr>
            <w:noProof/>
            <w:webHidden/>
          </w:rPr>
          <w:fldChar w:fldCharType="separate"/>
        </w:r>
        <w:r w:rsidR="00710996">
          <w:rPr>
            <w:noProof/>
            <w:webHidden/>
          </w:rPr>
          <w:t>69</w:t>
        </w:r>
        <w:r>
          <w:rPr>
            <w:noProof/>
            <w:webHidden/>
          </w:rPr>
          <w:fldChar w:fldCharType="end"/>
        </w:r>
      </w:hyperlink>
    </w:p>
    <w:p w14:paraId="38570A4C" w14:textId="214F2F82"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52" w:history="1">
        <w:r w:rsidRPr="00BD78CD">
          <w:rPr>
            <w:rStyle w:val="Hyperlink"/>
            <w:noProof/>
          </w:rPr>
          <w:t>Figure 21. Response example of ForumBot</w:t>
        </w:r>
        <w:r>
          <w:rPr>
            <w:noProof/>
            <w:webHidden/>
          </w:rPr>
          <w:tab/>
        </w:r>
        <w:r>
          <w:rPr>
            <w:noProof/>
            <w:webHidden/>
          </w:rPr>
          <w:fldChar w:fldCharType="begin"/>
        </w:r>
        <w:r>
          <w:rPr>
            <w:noProof/>
            <w:webHidden/>
          </w:rPr>
          <w:instrText xml:space="preserve"> PAGEREF _Toc120691252 \h </w:instrText>
        </w:r>
        <w:r>
          <w:rPr>
            <w:noProof/>
            <w:webHidden/>
          </w:rPr>
        </w:r>
        <w:r>
          <w:rPr>
            <w:noProof/>
            <w:webHidden/>
          </w:rPr>
          <w:fldChar w:fldCharType="separate"/>
        </w:r>
        <w:r w:rsidR="00710996">
          <w:rPr>
            <w:noProof/>
            <w:webHidden/>
          </w:rPr>
          <w:t>69</w:t>
        </w:r>
        <w:r>
          <w:rPr>
            <w:noProof/>
            <w:webHidden/>
          </w:rPr>
          <w:fldChar w:fldCharType="end"/>
        </w:r>
      </w:hyperlink>
    </w:p>
    <w:p w14:paraId="7E32DB19" w14:textId="6E319E07"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53" w:history="1">
        <w:r w:rsidRPr="00BD78CD">
          <w:rPr>
            <w:rStyle w:val="Hyperlink"/>
            <w:noProof/>
          </w:rPr>
          <w:t>Figure 22. Story example fo ForumBot</w:t>
        </w:r>
        <w:r>
          <w:rPr>
            <w:noProof/>
            <w:webHidden/>
          </w:rPr>
          <w:tab/>
        </w:r>
        <w:r>
          <w:rPr>
            <w:noProof/>
            <w:webHidden/>
          </w:rPr>
          <w:fldChar w:fldCharType="begin"/>
        </w:r>
        <w:r>
          <w:rPr>
            <w:noProof/>
            <w:webHidden/>
          </w:rPr>
          <w:instrText xml:space="preserve"> PAGEREF _Toc120691253 \h </w:instrText>
        </w:r>
        <w:r>
          <w:rPr>
            <w:noProof/>
            <w:webHidden/>
          </w:rPr>
        </w:r>
        <w:r>
          <w:rPr>
            <w:noProof/>
            <w:webHidden/>
          </w:rPr>
          <w:fldChar w:fldCharType="separate"/>
        </w:r>
        <w:r w:rsidR="00710996">
          <w:rPr>
            <w:noProof/>
            <w:webHidden/>
          </w:rPr>
          <w:t>72</w:t>
        </w:r>
        <w:r>
          <w:rPr>
            <w:noProof/>
            <w:webHidden/>
          </w:rPr>
          <w:fldChar w:fldCharType="end"/>
        </w:r>
      </w:hyperlink>
    </w:p>
    <w:p w14:paraId="000C57F4" w14:textId="0E19D5F7"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54" w:history="1">
        <w:r w:rsidRPr="00BD78CD">
          <w:rPr>
            <w:rStyle w:val="Hyperlink"/>
            <w:noProof/>
          </w:rPr>
          <w:t>Figure 23. Rule example of ForumBot</w:t>
        </w:r>
        <w:r>
          <w:rPr>
            <w:noProof/>
            <w:webHidden/>
          </w:rPr>
          <w:tab/>
        </w:r>
        <w:r>
          <w:rPr>
            <w:noProof/>
            <w:webHidden/>
          </w:rPr>
          <w:fldChar w:fldCharType="begin"/>
        </w:r>
        <w:r>
          <w:rPr>
            <w:noProof/>
            <w:webHidden/>
          </w:rPr>
          <w:instrText xml:space="preserve"> PAGEREF _Toc120691254 \h </w:instrText>
        </w:r>
        <w:r>
          <w:rPr>
            <w:noProof/>
            <w:webHidden/>
          </w:rPr>
        </w:r>
        <w:r>
          <w:rPr>
            <w:noProof/>
            <w:webHidden/>
          </w:rPr>
          <w:fldChar w:fldCharType="separate"/>
        </w:r>
        <w:r w:rsidR="00710996">
          <w:rPr>
            <w:noProof/>
            <w:webHidden/>
          </w:rPr>
          <w:t>73</w:t>
        </w:r>
        <w:r>
          <w:rPr>
            <w:noProof/>
            <w:webHidden/>
          </w:rPr>
          <w:fldChar w:fldCharType="end"/>
        </w:r>
      </w:hyperlink>
    </w:p>
    <w:p w14:paraId="7496E781" w14:textId="6C1CAED5"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55" w:history="1">
        <w:r w:rsidRPr="00BD78CD">
          <w:rPr>
            <w:rStyle w:val="Hyperlink"/>
            <w:noProof/>
          </w:rPr>
          <w:t>Figure 24. Chatbox evaluation results</w:t>
        </w:r>
        <w:r>
          <w:rPr>
            <w:noProof/>
            <w:webHidden/>
          </w:rPr>
          <w:tab/>
        </w:r>
        <w:r>
          <w:rPr>
            <w:noProof/>
            <w:webHidden/>
          </w:rPr>
          <w:fldChar w:fldCharType="begin"/>
        </w:r>
        <w:r>
          <w:rPr>
            <w:noProof/>
            <w:webHidden/>
          </w:rPr>
          <w:instrText xml:space="preserve"> PAGEREF _Toc120691255 \h </w:instrText>
        </w:r>
        <w:r>
          <w:rPr>
            <w:noProof/>
            <w:webHidden/>
          </w:rPr>
        </w:r>
        <w:r>
          <w:rPr>
            <w:noProof/>
            <w:webHidden/>
          </w:rPr>
          <w:fldChar w:fldCharType="separate"/>
        </w:r>
        <w:r w:rsidR="00710996">
          <w:rPr>
            <w:noProof/>
            <w:webHidden/>
          </w:rPr>
          <w:t>73</w:t>
        </w:r>
        <w:r>
          <w:rPr>
            <w:noProof/>
            <w:webHidden/>
          </w:rPr>
          <w:fldChar w:fldCharType="end"/>
        </w:r>
      </w:hyperlink>
    </w:p>
    <w:p w14:paraId="5C3C4516" w14:textId="02983DB7"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56" w:history="1">
        <w:r w:rsidRPr="00BD78CD">
          <w:rPr>
            <w:rStyle w:val="Hyperlink"/>
            <w:noProof/>
          </w:rPr>
          <w:t>Figure 25. Navigation bar before signing in</w:t>
        </w:r>
        <w:r>
          <w:rPr>
            <w:noProof/>
            <w:webHidden/>
          </w:rPr>
          <w:tab/>
        </w:r>
        <w:r>
          <w:rPr>
            <w:noProof/>
            <w:webHidden/>
          </w:rPr>
          <w:fldChar w:fldCharType="begin"/>
        </w:r>
        <w:r>
          <w:rPr>
            <w:noProof/>
            <w:webHidden/>
          </w:rPr>
          <w:instrText xml:space="preserve"> PAGEREF _Toc120691256 \h </w:instrText>
        </w:r>
        <w:r>
          <w:rPr>
            <w:noProof/>
            <w:webHidden/>
          </w:rPr>
        </w:r>
        <w:r>
          <w:rPr>
            <w:noProof/>
            <w:webHidden/>
          </w:rPr>
          <w:fldChar w:fldCharType="separate"/>
        </w:r>
        <w:r w:rsidR="00710996">
          <w:rPr>
            <w:noProof/>
            <w:webHidden/>
          </w:rPr>
          <w:t>76</w:t>
        </w:r>
        <w:r>
          <w:rPr>
            <w:noProof/>
            <w:webHidden/>
          </w:rPr>
          <w:fldChar w:fldCharType="end"/>
        </w:r>
      </w:hyperlink>
    </w:p>
    <w:p w14:paraId="0F3342F9" w14:textId="5D26A53D"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57" w:history="1">
        <w:r w:rsidRPr="00BD78CD">
          <w:rPr>
            <w:rStyle w:val="Hyperlink"/>
            <w:noProof/>
          </w:rPr>
          <w:t>Figure 26. Navigation bar after signing in</w:t>
        </w:r>
        <w:r>
          <w:rPr>
            <w:noProof/>
            <w:webHidden/>
          </w:rPr>
          <w:tab/>
        </w:r>
        <w:r>
          <w:rPr>
            <w:noProof/>
            <w:webHidden/>
          </w:rPr>
          <w:fldChar w:fldCharType="begin"/>
        </w:r>
        <w:r>
          <w:rPr>
            <w:noProof/>
            <w:webHidden/>
          </w:rPr>
          <w:instrText xml:space="preserve"> PAGEREF _Toc120691257 \h </w:instrText>
        </w:r>
        <w:r>
          <w:rPr>
            <w:noProof/>
            <w:webHidden/>
          </w:rPr>
        </w:r>
        <w:r>
          <w:rPr>
            <w:noProof/>
            <w:webHidden/>
          </w:rPr>
          <w:fldChar w:fldCharType="separate"/>
        </w:r>
        <w:r w:rsidR="00710996">
          <w:rPr>
            <w:noProof/>
            <w:webHidden/>
          </w:rPr>
          <w:t>76</w:t>
        </w:r>
        <w:r>
          <w:rPr>
            <w:noProof/>
            <w:webHidden/>
          </w:rPr>
          <w:fldChar w:fldCharType="end"/>
        </w:r>
      </w:hyperlink>
    </w:p>
    <w:p w14:paraId="3C9D061A" w14:textId="7FBDB870"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58" w:history="1">
        <w:r w:rsidRPr="00BD78CD">
          <w:rPr>
            <w:rStyle w:val="Hyperlink"/>
            <w:noProof/>
          </w:rPr>
          <w:t>Figure 27. Navigation bar after signing in with recruiter role</w:t>
        </w:r>
        <w:r>
          <w:rPr>
            <w:noProof/>
            <w:webHidden/>
          </w:rPr>
          <w:tab/>
        </w:r>
        <w:r>
          <w:rPr>
            <w:noProof/>
            <w:webHidden/>
          </w:rPr>
          <w:fldChar w:fldCharType="begin"/>
        </w:r>
        <w:r>
          <w:rPr>
            <w:noProof/>
            <w:webHidden/>
          </w:rPr>
          <w:instrText xml:space="preserve"> PAGEREF _Toc120691258 \h </w:instrText>
        </w:r>
        <w:r>
          <w:rPr>
            <w:noProof/>
            <w:webHidden/>
          </w:rPr>
        </w:r>
        <w:r>
          <w:rPr>
            <w:noProof/>
            <w:webHidden/>
          </w:rPr>
          <w:fldChar w:fldCharType="separate"/>
        </w:r>
        <w:r w:rsidR="00710996">
          <w:rPr>
            <w:noProof/>
            <w:webHidden/>
          </w:rPr>
          <w:t>77</w:t>
        </w:r>
        <w:r>
          <w:rPr>
            <w:noProof/>
            <w:webHidden/>
          </w:rPr>
          <w:fldChar w:fldCharType="end"/>
        </w:r>
      </w:hyperlink>
    </w:p>
    <w:p w14:paraId="6EFFDD66" w14:textId="06EE0C06"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59" w:history="1">
        <w:r w:rsidRPr="00BD78CD">
          <w:rPr>
            <w:rStyle w:val="Hyperlink"/>
            <w:noProof/>
          </w:rPr>
          <w:t>Figure 28. Navigation bar after signing in with admin role</w:t>
        </w:r>
        <w:r>
          <w:rPr>
            <w:noProof/>
            <w:webHidden/>
          </w:rPr>
          <w:tab/>
        </w:r>
        <w:r>
          <w:rPr>
            <w:noProof/>
            <w:webHidden/>
          </w:rPr>
          <w:fldChar w:fldCharType="begin"/>
        </w:r>
        <w:r>
          <w:rPr>
            <w:noProof/>
            <w:webHidden/>
          </w:rPr>
          <w:instrText xml:space="preserve"> PAGEREF _Toc120691259 \h </w:instrText>
        </w:r>
        <w:r>
          <w:rPr>
            <w:noProof/>
            <w:webHidden/>
          </w:rPr>
        </w:r>
        <w:r>
          <w:rPr>
            <w:noProof/>
            <w:webHidden/>
          </w:rPr>
          <w:fldChar w:fldCharType="separate"/>
        </w:r>
        <w:r w:rsidR="00710996">
          <w:rPr>
            <w:noProof/>
            <w:webHidden/>
          </w:rPr>
          <w:t>77</w:t>
        </w:r>
        <w:r>
          <w:rPr>
            <w:noProof/>
            <w:webHidden/>
          </w:rPr>
          <w:fldChar w:fldCharType="end"/>
        </w:r>
      </w:hyperlink>
    </w:p>
    <w:p w14:paraId="68DD769B" w14:textId="19FA03E7"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60" w:history="1">
        <w:r w:rsidRPr="00BD78CD">
          <w:rPr>
            <w:rStyle w:val="Hyperlink"/>
            <w:noProof/>
          </w:rPr>
          <w:t>Figure 29. Main page</w:t>
        </w:r>
        <w:r>
          <w:rPr>
            <w:noProof/>
            <w:webHidden/>
          </w:rPr>
          <w:tab/>
        </w:r>
        <w:r>
          <w:rPr>
            <w:noProof/>
            <w:webHidden/>
          </w:rPr>
          <w:fldChar w:fldCharType="begin"/>
        </w:r>
        <w:r>
          <w:rPr>
            <w:noProof/>
            <w:webHidden/>
          </w:rPr>
          <w:instrText xml:space="preserve"> PAGEREF _Toc120691260 \h </w:instrText>
        </w:r>
        <w:r>
          <w:rPr>
            <w:noProof/>
            <w:webHidden/>
          </w:rPr>
        </w:r>
        <w:r>
          <w:rPr>
            <w:noProof/>
            <w:webHidden/>
          </w:rPr>
          <w:fldChar w:fldCharType="separate"/>
        </w:r>
        <w:r w:rsidR="00710996">
          <w:rPr>
            <w:noProof/>
            <w:webHidden/>
          </w:rPr>
          <w:t>78</w:t>
        </w:r>
        <w:r>
          <w:rPr>
            <w:noProof/>
            <w:webHidden/>
          </w:rPr>
          <w:fldChar w:fldCharType="end"/>
        </w:r>
      </w:hyperlink>
    </w:p>
    <w:p w14:paraId="131C0F86" w14:textId="373A8359"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61" w:history="1">
        <w:r w:rsidRPr="00BD78CD">
          <w:rPr>
            <w:rStyle w:val="Hyperlink"/>
            <w:noProof/>
          </w:rPr>
          <w:t>Figure 30. Chatbox popup message</w:t>
        </w:r>
        <w:r>
          <w:rPr>
            <w:noProof/>
            <w:webHidden/>
          </w:rPr>
          <w:tab/>
        </w:r>
        <w:r>
          <w:rPr>
            <w:noProof/>
            <w:webHidden/>
          </w:rPr>
          <w:fldChar w:fldCharType="begin"/>
        </w:r>
        <w:r>
          <w:rPr>
            <w:noProof/>
            <w:webHidden/>
          </w:rPr>
          <w:instrText xml:space="preserve"> PAGEREF _Toc120691261 \h </w:instrText>
        </w:r>
        <w:r>
          <w:rPr>
            <w:noProof/>
            <w:webHidden/>
          </w:rPr>
        </w:r>
        <w:r>
          <w:rPr>
            <w:noProof/>
            <w:webHidden/>
          </w:rPr>
          <w:fldChar w:fldCharType="separate"/>
        </w:r>
        <w:r w:rsidR="00710996">
          <w:rPr>
            <w:noProof/>
            <w:webHidden/>
          </w:rPr>
          <w:t>78</w:t>
        </w:r>
        <w:r>
          <w:rPr>
            <w:noProof/>
            <w:webHidden/>
          </w:rPr>
          <w:fldChar w:fldCharType="end"/>
        </w:r>
      </w:hyperlink>
    </w:p>
    <w:p w14:paraId="368C3AC8" w14:textId="222842A0"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62" w:history="1">
        <w:r w:rsidRPr="00BD78CD">
          <w:rPr>
            <w:rStyle w:val="Hyperlink"/>
            <w:noProof/>
          </w:rPr>
          <w:t>Figure 31. Sign-up form on the sign-up page</w:t>
        </w:r>
        <w:r>
          <w:rPr>
            <w:noProof/>
            <w:webHidden/>
          </w:rPr>
          <w:tab/>
        </w:r>
        <w:r>
          <w:rPr>
            <w:noProof/>
            <w:webHidden/>
          </w:rPr>
          <w:fldChar w:fldCharType="begin"/>
        </w:r>
        <w:r>
          <w:rPr>
            <w:noProof/>
            <w:webHidden/>
          </w:rPr>
          <w:instrText xml:space="preserve"> PAGEREF _Toc120691262 \h </w:instrText>
        </w:r>
        <w:r>
          <w:rPr>
            <w:noProof/>
            <w:webHidden/>
          </w:rPr>
        </w:r>
        <w:r>
          <w:rPr>
            <w:noProof/>
            <w:webHidden/>
          </w:rPr>
          <w:fldChar w:fldCharType="separate"/>
        </w:r>
        <w:r w:rsidR="00710996">
          <w:rPr>
            <w:noProof/>
            <w:webHidden/>
          </w:rPr>
          <w:t>79</w:t>
        </w:r>
        <w:r>
          <w:rPr>
            <w:noProof/>
            <w:webHidden/>
          </w:rPr>
          <w:fldChar w:fldCharType="end"/>
        </w:r>
      </w:hyperlink>
    </w:p>
    <w:p w14:paraId="3CB7DFDA" w14:textId="34DEA990"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63" w:history="1">
        <w:r w:rsidRPr="00BD78CD">
          <w:rPr>
            <w:rStyle w:val="Hyperlink"/>
            <w:noProof/>
          </w:rPr>
          <w:t>Figure 32. Login form on the login page</w:t>
        </w:r>
        <w:r>
          <w:rPr>
            <w:noProof/>
            <w:webHidden/>
          </w:rPr>
          <w:tab/>
        </w:r>
        <w:r>
          <w:rPr>
            <w:noProof/>
            <w:webHidden/>
          </w:rPr>
          <w:fldChar w:fldCharType="begin"/>
        </w:r>
        <w:r>
          <w:rPr>
            <w:noProof/>
            <w:webHidden/>
          </w:rPr>
          <w:instrText xml:space="preserve"> PAGEREF _Toc120691263 \h </w:instrText>
        </w:r>
        <w:r>
          <w:rPr>
            <w:noProof/>
            <w:webHidden/>
          </w:rPr>
        </w:r>
        <w:r>
          <w:rPr>
            <w:noProof/>
            <w:webHidden/>
          </w:rPr>
          <w:fldChar w:fldCharType="separate"/>
        </w:r>
        <w:r w:rsidR="00710996">
          <w:rPr>
            <w:noProof/>
            <w:webHidden/>
          </w:rPr>
          <w:t>80</w:t>
        </w:r>
        <w:r>
          <w:rPr>
            <w:noProof/>
            <w:webHidden/>
          </w:rPr>
          <w:fldChar w:fldCharType="end"/>
        </w:r>
      </w:hyperlink>
    </w:p>
    <w:p w14:paraId="751375D3" w14:textId="0CE56ED9"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64" w:history="1">
        <w:r w:rsidRPr="00BD78CD">
          <w:rPr>
            <w:rStyle w:val="Hyperlink"/>
            <w:noProof/>
          </w:rPr>
          <w:t>Figure 33. Chat page</w:t>
        </w:r>
        <w:r>
          <w:rPr>
            <w:noProof/>
            <w:webHidden/>
          </w:rPr>
          <w:tab/>
        </w:r>
        <w:r>
          <w:rPr>
            <w:noProof/>
            <w:webHidden/>
          </w:rPr>
          <w:fldChar w:fldCharType="begin"/>
        </w:r>
        <w:r>
          <w:rPr>
            <w:noProof/>
            <w:webHidden/>
          </w:rPr>
          <w:instrText xml:space="preserve"> PAGEREF _Toc120691264 \h </w:instrText>
        </w:r>
        <w:r>
          <w:rPr>
            <w:noProof/>
            <w:webHidden/>
          </w:rPr>
        </w:r>
        <w:r>
          <w:rPr>
            <w:noProof/>
            <w:webHidden/>
          </w:rPr>
          <w:fldChar w:fldCharType="separate"/>
        </w:r>
        <w:r w:rsidR="00710996">
          <w:rPr>
            <w:noProof/>
            <w:webHidden/>
          </w:rPr>
          <w:t>81</w:t>
        </w:r>
        <w:r>
          <w:rPr>
            <w:noProof/>
            <w:webHidden/>
          </w:rPr>
          <w:fldChar w:fldCharType="end"/>
        </w:r>
      </w:hyperlink>
    </w:p>
    <w:p w14:paraId="069C125F" w14:textId="44AB2452"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65" w:history="1">
        <w:r w:rsidRPr="00BD78CD">
          <w:rPr>
            <w:rStyle w:val="Hyperlink"/>
            <w:noProof/>
          </w:rPr>
          <w:t>Figure 34. List of questions and categories on the home page</w:t>
        </w:r>
        <w:r>
          <w:rPr>
            <w:noProof/>
            <w:webHidden/>
          </w:rPr>
          <w:tab/>
        </w:r>
        <w:r>
          <w:rPr>
            <w:noProof/>
            <w:webHidden/>
          </w:rPr>
          <w:fldChar w:fldCharType="begin"/>
        </w:r>
        <w:r>
          <w:rPr>
            <w:noProof/>
            <w:webHidden/>
          </w:rPr>
          <w:instrText xml:space="preserve"> PAGEREF _Toc120691265 \h </w:instrText>
        </w:r>
        <w:r>
          <w:rPr>
            <w:noProof/>
            <w:webHidden/>
          </w:rPr>
        </w:r>
        <w:r>
          <w:rPr>
            <w:noProof/>
            <w:webHidden/>
          </w:rPr>
          <w:fldChar w:fldCharType="separate"/>
        </w:r>
        <w:r w:rsidR="00710996">
          <w:rPr>
            <w:noProof/>
            <w:webHidden/>
          </w:rPr>
          <w:t>82</w:t>
        </w:r>
        <w:r>
          <w:rPr>
            <w:noProof/>
            <w:webHidden/>
          </w:rPr>
          <w:fldChar w:fldCharType="end"/>
        </w:r>
      </w:hyperlink>
    </w:p>
    <w:p w14:paraId="2C797D96" w14:textId="4E0471D1"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66" w:history="1">
        <w:r w:rsidRPr="00BD78CD">
          <w:rPr>
            <w:rStyle w:val="Hyperlink"/>
            <w:noProof/>
          </w:rPr>
          <w:t>Figure 35. List of answers, and comments on the detail question page</w:t>
        </w:r>
        <w:r>
          <w:rPr>
            <w:noProof/>
            <w:webHidden/>
          </w:rPr>
          <w:tab/>
        </w:r>
        <w:r>
          <w:rPr>
            <w:noProof/>
            <w:webHidden/>
          </w:rPr>
          <w:fldChar w:fldCharType="begin"/>
        </w:r>
        <w:r>
          <w:rPr>
            <w:noProof/>
            <w:webHidden/>
          </w:rPr>
          <w:instrText xml:space="preserve"> PAGEREF _Toc120691266 \h </w:instrText>
        </w:r>
        <w:r>
          <w:rPr>
            <w:noProof/>
            <w:webHidden/>
          </w:rPr>
        </w:r>
        <w:r>
          <w:rPr>
            <w:noProof/>
            <w:webHidden/>
          </w:rPr>
          <w:fldChar w:fldCharType="separate"/>
        </w:r>
        <w:r w:rsidR="00710996">
          <w:rPr>
            <w:noProof/>
            <w:webHidden/>
          </w:rPr>
          <w:t>82</w:t>
        </w:r>
        <w:r>
          <w:rPr>
            <w:noProof/>
            <w:webHidden/>
          </w:rPr>
          <w:fldChar w:fldCharType="end"/>
        </w:r>
      </w:hyperlink>
    </w:p>
    <w:p w14:paraId="4BD3AA60" w14:textId="5FB2922F"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67" w:history="1">
        <w:r w:rsidRPr="00BD78CD">
          <w:rPr>
            <w:rStyle w:val="Hyperlink"/>
            <w:noProof/>
          </w:rPr>
          <w:t>Figure 36. Questions topic page</w:t>
        </w:r>
        <w:r>
          <w:rPr>
            <w:noProof/>
            <w:webHidden/>
          </w:rPr>
          <w:tab/>
        </w:r>
        <w:r>
          <w:rPr>
            <w:noProof/>
            <w:webHidden/>
          </w:rPr>
          <w:fldChar w:fldCharType="begin"/>
        </w:r>
        <w:r>
          <w:rPr>
            <w:noProof/>
            <w:webHidden/>
          </w:rPr>
          <w:instrText xml:space="preserve"> PAGEREF _Toc120691267 \h </w:instrText>
        </w:r>
        <w:r>
          <w:rPr>
            <w:noProof/>
            <w:webHidden/>
          </w:rPr>
        </w:r>
        <w:r>
          <w:rPr>
            <w:noProof/>
            <w:webHidden/>
          </w:rPr>
          <w:fldChar w:fldCharType="separate"/>
        </w:r>
        <w:r w:rsidR="00710996">
          <w:rPr>
            <w:noProof/>
            <w:webHidden/>
          </w:rPr>
          <w:t>83</w:t>
        </w:r>
        <w:r>
          <w:rPr>
            <w:noProof/>
            <w:webHidden/>
          </w:rPr>
          <w:fldChar w:fldCharType="end"/>
        </w:r>
      </w:hyperlink>
    </w:p>
    <w:p w14:paraId="123BF846" w14:textId="5067E8D4"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68" w:history="1">
        <w:r w:rsidRPr="00BD78CD">
          <w:rPr>
            <w:rStyle w:val="Hyperlink"/>
            <w:noProof/>
          </w:rPr>
          <w:t>Figure 37. List of recruitments on the recruitments page</w:t>
        </w:r>
        <w:r>
          <w:rPr>
            <w:noProof/>
            <w:webHidden/>
          </w:rPr>
          <w:tab/>
        </w:r>
        <w:r>
          <w:rPr>
            <w:noProof/>
            <w:webHidden/>
          </w:rPr>
          <w:fldChar w:fldCharType="begin"/>
        </w:r>
        <w:r>
          <w:rPr>
            <w:noProof/>
            <w:webHidden/>
          </w:rPr>
          <w:instrText xml:space="preserve"> PAGEREF _Toc120691268 \h </w:instrText>
        </w:r>
        <w:r>
          <w:rPr>
            <w:noProof/>
            <w:webHidden/>
          </w:rPr>
        </w:r>
        <w:r>
          <w:rPr>
            <w:noProof/>
            <w:webHidden/>
          </w:rPr>
          <w:fldChar w:fldCharType="separate"/>
        </w:r>
        <w:r w:rsidR="00710996">
          <w:rPr>
            <w:noProof/>
            <w:webHidden/>
          </w:rPr>
          <w:t>84</w:t>
        </w:r>
        <w:r>
          <w:rPr>
            <w:noProof/>
            <w:webHidden/>
          </w:rPr>
          <w:fldChar w:fldCharType="end"/>
        </w:r>
      </w:hyperlink>
    </w:p>
    <w:p w14:paraId="21B04F47" w14:textId="0B18A133"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69" w:history="1">
        <w:r w:rsidRPr="00BD78CD">
          <w:rPr>
            <w:rStyle w:val="Hyperlink"/>
            <w:noProof/>
          </w:rPr>
          <w:t>Figure 38. Detail recruitment info on the detail recruitment page</w:t>
        </w:r>
        <w:r>
          <w:rPr>
            <w:noProof/>
            <w:webHidden/>
          </w:rPr>
          <w:tab/>
        </w:r>
        <w:r>
          <w:rPr>
            <w:noProof/>
            <w:webHidden/>
          </w:rPr>
          <w:fldChar w:fldCharType="begin"/>
        </w:r>
        <w:r>
          <w:rPr>
            <w:noProof/>
            <w:webHidden/>
          </w:rPr>
          <w:instrText xml:space="preserve"> PAGEREF _Toc120691269 \h </w:instrText>
        </w:r>
        <w:r>
          <w:rPr>
            <w:noProof/>
            <w:webHidden/>
          </w:rPr>
        </w:r>
        <w:r>
          <w:rPr>
            <w:noProof/>
            <w:webHidden/>
          </w:rPr>
          <w:fldChar w:fldCharType="separate"/>
        </w:r>
        <w:r w:rsidR="00710996">
          <w:rPr>
            <w:noProof/>
            <w:webHidden/>
          </w:rPr>
          <w:t>85</w:t>
        </w:r>
        <w:r>
          <w:rPr>
            <w:noProof/>
            <w:webHidden/>
          </w:rPr>
          <w:fldChar w:fldCharType="end"/>
        </w:r>
      </w:hyperlink>
    </w:p>
    <w:p w14:paraId="03DE12F7" w14:textId="78CBAF04"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70" w:history="1">
        <w:r w:rsidRPr="00BD78CD">
          <w:rPr>
            <w:rStyle w:val="Hyperlink"/>
            <w:noProof/>
          </w:rPr>
          <w:t>Figure 39. Apply recruitment form</w:t>
        </w:r>
        <w:r>
          <w:rPr>
            <w:noProof/>
            <w:webHidden/>
          </w:rPr>
          <w:tab/>
        </w:r>
        <w:r>
          <w:rPr>
            <w:noProof/>
            <w:webHidden/>
          </w:rPr>
          <w:fldChar w:fldCharType="begin"/>
        </w:r>
        <w:r>
          <w:rPr>
            <w:noProof/>
            <w:webHidden/>
          </w:rPr>
          <w:instrText xml:space="preserve"> PAGEREF _Toc120691270 \h </w:instrText>
        </w:r>
        <w:r>
          <w:rPr>
            <w:noProof/>
            <w:webHidden/>
          </w:rPr>
        </w:r>
        <w:r>
          <w:rPr>
            <w:noProof/>
            <w:webHidden/>
          </w:rPr>
          <w:fldChar w:fldCharType="separate"/>
        </w:r>
        <w:r w:rsidR="00710996">
          <w:rPr>
            <w:noProof/>
            <w:webHidden/>
          </w:rPr>
          <w:t>86</w:t>
        </w:r>
        <w:r>
          <w:rPr>
            <w:noProof/>
            <w:webHidden/>
          </w:rPr>
          <w:fldChar w:fldCharType="end"/>
        </w:r>
      </w:hyperlink>
    </w:p>
    <w:p w14:paraId="798A3BBC" w14:textId="3E5BEA3A"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71" w:history="1">
        <w:r w:rsidRPr="00BD78CD">
          <w:rPr>
            <w:rStyle w:val="Hyperlink"/>
            <w:noProof/>
          </w:rPr>
          <w:t>Figure 40. Search questions result page</w:t>
        </w:r>
        <w:r>
          <w:rPr>
            <w:noProof/>
            <w:webHidden/>
          </w:rPr>
          <w:tab/>
        </w:r>
        <w:r>
          <w:rPr>
            <w:noProof/>
            <w:webHidden/>
          </w:rPr>
          <w:fldChar w:fldCharType="begin"/>
        </w:r>
        <w:r>
          <w:rPr>
            <w:noProof/>
            <w:webHidden/>
          </w:rPr>
          <w:instrText xml:space="preserve"> PAGEREF _Toc120691271 \h </w:instrText>
        </w:r>
        <w:r>
          <w:rPr>
            <w:noProof/>
            <w:webHidden/>
          </w:rPr>
        </w:r>
        <w:r>
          <w:rPr>
            <w:noProof/>
            <w:webHidden/>
          </w:rPr>
          <w:fldChar w:fldCharType="separate"/>
        </w:r>
        <w:r w:rsidR="00710996">
          <w:rPr>
            <w:noProof/>
            <w:webHidden/>
          </w:rPr>
          <w:t>87</w:t>
        </w:r>
        <w:r>
          <w:rPr>
            <w:noProof/>
            <w:webHidden/>
          </w:rPr>
          <w:fldChar w:fldCharType="end"/>
        </w:r>
      </w:hyperlink>
    </w:p>
    <w:p w14:paraId="4722895E" w14:textId="0915DEBB"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72" w:history="1">
        <w:r w:rsidRPr="00BD78CD">
          <w:rPr>
            <w:rStyle w:val="Hyperlink"/>
            <w:noProof/>
          </w:rPr>
          <w:t>Figure 41. Search the recruitments result page</w:t>
        </w:r>
        <w:r>
          <w:rPr>
            <w:noProof/>
            <w:webHidden/>
          </w:rPr>
          <w:tab/>
        </w:r>
        <w:r>
          <w:rPr>
            <w:noProof/>
            <w:webHidden/>
          </w:rPr>
          <w:fldChar w:fldCharType="begin"/>
        </w:r>
        <w:r>
          <w:rPr>
            <w:noProof/>
            <w:webHidden/>
          </w:rPr>
          <w:instrText xml:space="preserve"> PAGEREF _Toc120691272 \h </w:instrText>
        </w:r>
        <w:r>
          <w:rPr>
            <w:noProof/>
            <w:webHidden/>
          </w:rPr>
        </w:r>
        <w:r>
          <w:rPr>
            <w:noProof/>
            <w:webHidden/>
          </w:rPr>
          <w:fldChar w:fldCharType="separate"/>
        </w:r>
        <w:r w:rsidR="00710996">
          <w:rPr>
            <w:noProof/>
            <w:webHidden/>
          </w:rPr>
          <w:t>88</w:t>
        </w:r>
        <w:r>
          <w:rPr>
            <w:noProof/>
            <w:webHidden/>
          </w:rPr>
          <w:fldChar w:fldCharType="end"/>
        </w:r>
      </w:hyperlink>
    </w:p>
    <w:p w14:paraId="12FCAE8C" w14:textId="6CD0F7ED"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73" w:history="1">
        <w:r w:rsidRPr="00BD78CD">
          <w:rPr>
            <w:rStyle w:val="Hyperlink"/>
            <w:noProof/>
          </w:rPr>
          <w:t>Figure 42. User profile setting page</w:t>
        </w:r>
        <w:r>
          <w:rPr>
            <w:noProof/>
            <w:webHidden/>
          </w:rPr>
          <w:tab/>
        </w:r>
        <w:r>
          <w:rPr>
            <w:noProof/>
            <w:webHidden/>
          </w:rPr>
          <w:fldChar w:fldCharType="begin"/>
        </w:r>
        <w:r>
          <w:rPr>
            <w:noProof/>
            <w:webHidden/>
          </w:rPr>
          <w:instrText xml:space="preserve"> PAGEREF _Toc120691273 \h </w:instrText>
        </w:r>
        <w:r>
          <w:rPr>
            <w:noProof/>
            <w:webHidden/>
          </w:rPr>
        </w:r>
        <w:r>
          <w:rPr>
            <w:noProof/>
            <w:webHidden/>
          </w:rPr>
          <w:fldChar w:fldCharType="separate"/>
        </w:r>
        <w:r w:rsidR="00710996">
          <w:rPr>
            <w:noProof/>
            <w:webHidden/>
          </w:rPr>
          <w:t>89</w:t>
        </w:r>
        <w:r>
          <w:rPr>
            <w:noProof/>
            <w:webHidden/>
          </w:rPr>
          <w:fldChar w:fldCharType="end"/>
        </w:r>
      </w:hyperlink>
    </w:p>
    <w:p w14:paraId="02C0EAB5" w14:textId="2E24E5A6"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74" w:history="1">
        <w:r w:rsidRPr="00BD78CD">
          <w:rPr>
            <w:rStyle w:val="Hyperlink"/>
            <w:noProof/>
          </w:rPr>
          <w:t>Figure 43. Questions management page for users</w:t>
        </w:r>
        <w:r>
          <w:rPr>
            <w:noProof/>
            <w:webHidden/>
          </w:rPr>
          <w:tab/>
        </w:r>
        <w:r>
          <w:rPr>
            <w:noProof/>
            <w:webHidden/>
          </w:rPr>
          <w:fldChar w:fldCharType="begin"/>
        </w:r>
        <w:r>
          <w:rPr>
            <w:noProof/>
            <w:webHidden/>
          </w:rPr>
          <w:instrText xml:space="preserve"> PAGEREF _Toc120691274 \h </w:instrText>
        </w:r>
        <w:r>
          <w:rPr>
            <w:noProof/>
            <w:webHidden/>
          </w:rPr>
        </w:r>
        <w:r>
          <w:rPr>
            <w:noProof/>
            <w:webHidden/>
          </w:rPr>
          <w:fldChar w:fldCharType="separate"/>
        </w:r>
        <w:r w:rsidR="00710996">
          <w:rPr>
            <w:noProof/>
            <w:webHidden/>
          </w:rPr>
          <w:t>90</w:t>
        </w:r>
        <w:r>
          <w:rPr>
            <w:noProof/>
            <w:webHidden/>
          </w:rPr>
          <w:fldChar w:fldCharType="end"/>
        </w:r>
      </w:hyperlink>
    </w:p>
    <w:p w14:paraId="3DF8DDEC" w14:textId="64ADD923"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75" w:history="1">
        <w:r w:rsidRPr="00BD78CD">
          <w:rPr>
            <w:rStyle w:val="Hyperlink"/>
            <w:noProof/>
          </w:rPr>
          <w:t>Figure 44. Question form for users</w:t>
        </w:r>
        <w:r>
          <w:rPr>
            <w:noProof/>
            <w:webHidden/>
          </w:rPr>
          <w:tab/>
        </w:r>
        <w:r>
          <w:rPr>
            <w:noProof/>
            <w:webHidden/>
          </w:rPr>
          <w:fldChar w:fldCharType="begin"/>
        </w:r>
        <w:r>
          <w:rPr>
            <w:noProof/>
            <w:webHidden/>
          </w:rPr>
          <w:instrText xml:space="preserve"> PAGEREF _Toc120691275 \h </w:instrText>
        </w:r>
        <w:r>
          <w:rPr>
            <w:noProof/>
            <w:webHidden/>
          </w:rPr>
        </w:r>
        <w:r>
          <w:rPr>
            <w:noProof/>
            <w:webHidden/>
          </w:rPr>
          <w:fldChar w:fldCharType="separate"/>
        </w:r>
        <w:r w:rsidR="00710996">
          <w:rPr>
            <w:noProof/>
            <w:webHidden/>
          </w:rPr>
          <w:t>91</w:t>
        </w:r>
        <w:r>
          <w:rPr>
            <w:noProof/>
            <w:webHidden/>
          </w:rPr>
          <w:fldChar w:fldCharType="end"/>
        </w:r>
      </w:hyperlink>
    </w:p>
    <w:p w14:paraId="0F667B1C" w14:textId="6FF2EFFC"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76" w:history="1">
        <w:r w:rsidRPr="00BD78CD">
          <w:rPr>
            <w:rStyle w:val="Hyperlink"/>
            <w:noProof/>
          </w:rPr>
          <w:t>Figure 45. Answers management page for users</w:t>
        </w:r>
        <w:r>
          <w:rPr>
            <w:noProof/>
            <w:webHidden/>
          </w:rPr>
          <w:tab/>
        </w:r>
        <w:r>
          <w:rPr>
            <w:noProof/>
            <w:webHidden/>
          </w:rPr>
          <w:fldChar w:fldCharType="begin"/>
        </w:r>
        <w:r>
          <w:rPr>
            <w:noProof/>
            <w:webHidden/>
          </w:rPr>
          <w:instrText xml:space="preserve"> PAGEREF _Toc120691276 \h </w:instrText>
        </w:r>
        <w:r>
          <w:rPr>
            <w:noProof/>
            <w:webHidden/>
          </w:rPr>
        </w:r>
        <w:r>
          <w:rPr>
            <w:noProof/>
            <w:webHidden/>
          </w:rPr>
          <w:fldChar w:fldCharType="separate"/>
        </w:r>
        <w:r w:rsidR="00710996">
          <w:rPr>
            <w:noProof/>
            <w:webHidden/>
          </w:rPr>
          <w:t>92</w:t>
        </w:r>
        <w:r>
          <w:rPr>
            <w:noProof/>
            <w:webHidden/>
          </w:rPr>
          <w:fldChar w:fldCharType="end"/>
        </w:r>
      </w:hyperlink>
    </w:p>
    <w:p w14:paraId="698D9984" w14:textId="13FFB50E"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77" w:history="1">
        <w:r w:rsidRPr="00BD78CD">
          <w:rPr>
            <w:rStyle w:val="Hyperlink"/>
            <w:noProof/>
          </w:rPr>
          <w:t>Figure 46. Edit the answer page for the user</w:t>
        </w:r>
        <w:r>
          <w:rPr>
            <w:noProof/>
            <w:webHidden/>
          </w:rPr>
          <w:tab/>
        </w:r>
        <w:r>
          <w:rPr>
            <w:noProof/>
            <w:webHidden/>
          </w:rPr>
          <w:fldChar w:fldCharType="begin"/>
        </w:r>
        <w:r>
          <w:rPr>
            <w:noProof/>
            <w:webHidden/>
          </w:rPr>
          <w:instrText xml:space="preserve"> PAGEREF _Toc120691277 \h </w:instrText>
        </w:r>
        <w:r>
          <w:rPr>
            <w:noProof/>
            <w:webHidden/>
          </w:rPr>
        </w:r>
        <w:r>
          <w:rPr>
            <w:noProof/>
            <w:webHidden/>
          </w:rPr>
          <w:fldChar w:fldCharType="separate"/>
        </w:r>
        <w:r w:rsidR="00710996">
          <w:rPr>
            <w:noProof/>
            <w:webHidden/>
          </w:rPr>
          <w:t>93</w:t>
        </w:r>
        <w:r>
          <w:rPr>
            <w:noProof/>
            <w:webHidden/>
          </w:rPr>
          <w:fldChar w:fldCharType="end"/>
        </w:r>
      </w:hyperlink>
    </w:p>
    <w:p w14:paraId="78474D91" w14:textId="2B6125C4"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78" w:history="1">
        <w:r w:rsidRPr="00BD78CD">
          <w:rPr>
            <w:rStyle w:val="Hyperlink"/>
            <w:noProof/>
          </w:rPr>
          <w:t>Figure 47. Comments management page for users</w:t>
        </w:r>
        <w:r>
          <w:rPr>
            <w:noProof/>
            <w:webHidden/>
          </w:rPr>
          <w:tab/>
        </w:r>
        <w:r>
          <w:rPr>
            <w:noProof/>
            <w:webHidden/>
          </w:rPr>
          <w:fldChar w:fldCharType="begin"/>
        </w:r>
        <w:r>
          <w:rPr>
            <w:noProof/>
            <w:webHidden/>
          </w:rPr>
          <w:instrText xml:space="preserve"> PAGEREF _Toc120691278 \h </w:instrText>
        </w:r>
        <w:r>
          <w:rPr>
            <w:noProof/>
            <w:webHidden/>
          </w:rPr>
        </w:r>
        <w:r>
          <w:rPr>
            <w:noProof/>
            <w:webHidden/>
          </w:rPr>
          <w:fldChar w:fldCharType="separate"/>
        </w:r>
        <w:r w:rsidR="00710996">
          <w:rPr>
            <w:noProof/>
            <w:webHidden/>
          </w:rPr>
          <w:t>94</w:t>
        </w:r>
        <w:r>
          <w:rPr>
            <w:noProof/>
            <w:webHidden/>
          </w:rPr>
          <w:fldChar w:fldCharType="end"/>
        </w:r>
      </w:hyperlink>
    </w:p>
    <w:p w14:paraId="6277B41A" w14:textId="20AE96F4"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79" w:history="1">
        <w:r w:rsidRPr="00BD78CD">
          <w:rPr>
            <w:rStyle w:val="Hyperlink"/>
            <w:noProof/>
          </w:rPr>
          <w:t>Figure 48. Edit the comment page for the user</w:t>
        </w:r>
        <w:r>
          <w:rPr>
            <w:noProof/>
            <w:webHidden/>
          </w:rPr>
          <w:tab/>
        </w:r>
        <w:r>
          <w:rPr>
            <w:noProof/>
            <w:webHidden/>
          </w:rPr>
          <w:fldChar w:fldCharType="begin"/>
        </w:r>
        <w:r>
          <w:rPr>
            <w:noProof/>
            <w:webHidden/>
          </w:rPr>
          <w:instrText xml:space="preserve"> PAGEREF _Toc120691279 \h </w:instrText>
        </w:r>
        <w:r>
          <w:rPr>
            <w:noProof/>
            <w:webHidden/>
          </w:rPr>
        </w:r>
        <w:r>
          <w:rPr>
            <w:noProof/>
            <w:webHidden/>
          </w:rPr>
          <w:fldChar w:fldCharType="separate"/>
        </w:r>
        <w:r w:rsidR="00710996">
          <w:rPr>
            <w:noProof/>
            <w:webHidden/>
          </w:rPr>
          <w:t>95</w:t>
        </w:r>
        <w:r>
          <w:rPr>
            <w:noProof/>
            <w:webHidden/>
          </w:rPr>
          <w:fldChar w:fldCharType="end"/>
        </w:r>
      </w:hyperlink>
    </w:p>
    <w:p w14:paraId="2545302D" w14:textId="4816BA13"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80" w:history="1">
        <w:r w:rsidRPr="00BD78CD">
          <w:rPr>
            <w:rStyle w:val="Hyperlink"/>
            <w:noProof/>
          </w:rPr>
          <w:t>Figure 49. Categories management page</w:t>
        </w:r>
        <w:r>
          <w:rPr>
            <w:noProof/>
            <w:webHidden/>
          </w:rPr>
          <w:tab/>
        </w:r>
        <w:r>
          <w:rPr>
            <w:noProof/>
            <w:webHidden/>
          </w:rPr>
          <w:fldChar w:fldCharType="begin"/>
        </w:r>
        <w:r>
          <w:rPr>
            <w:noProof/>
            <w:webHidden/>
          </w:rPr>
          <w:instrText xml:space="preserve"> PAGEREF _Toc120691280 \h </w:instrText>
        </w:r>
        <w:r>
          <w:rPr>
            <w:noProof/>
            <w:webHidden/>
          </w:rPr>
        </w:r>
        <w:r>
          <w:rPr>
            <w:noProof/>
            <w:webHidden/>
          </w:rPr>
          <w:fldChar w:fldCharType="separate"/>
        </w:r>
        <w:r w:rsidR="00710996">
          <w:rPr>
            <w:noProof/>
            <w:webHidden/>
          </w:rPr>
          <w:t>96</w:t>
        </w:r>
        <w:r>
          <w:rPr>
            <w:noProof/>
            <w:webHidden/>
          </w:rPr>
          <w:fldChar w:fldCharType="end"/>
        </w:r>
      </w:hyperlink>
    </w:p>
    <w:p w14:paraId="6A55E2F2" w14:textId="69C0F239"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81" w:history="1">
        <w:r w:rsidRPr="00BD78CD">
          <w:rPr>
            <w:rStyle w:val="Hyperlink"/>
            <w:noProof/>
          </w:rPr>
          <w:t>Figure 50. Edit category form</w:t>
        </w:r>
        <w:r>
          <w:rPr>
            <w:noProof/>
            <w:webHidden/>
          </w:rPr>
          <w:tab/>
        </w:r>
        <w:r>
          <w:rPr>
            <w:noProof/>
            <w:webHidden/>
          </w:rPr>
          <w:fldChar w:fldCharType="begin"/>
        </w:r>
        <w:r>
          <w:rPr>
            <w:noProof/>
            <w:webHidden/>
          </w:rPr>
          <w:instrText xml:space="preserve"> PAGEREF _Toc120691281 \h </w:instrText>
        </w:r>
        <w:r>
          <w:rPr>
            <w:noProof/>
            <w:webHidden/>
          </w:rPr>
        </w:r>
        <w:r>
          <w:rPr>
            <w:noProof/>
            <w:webHidden/>
          </w:rPr>
          <w:fldChar w:fldCharType="separate"/>
        </w:r>
        <w:r w:rsidR="00710996">
          <w:rPr>
            <w:noProof/>
            <w:webHidden/>
          </w:rPr>
          <w:t>96</w:t>
        </w:r>
        <w:r>
          <w:rPr>
            <w:noProof/>
            <w:webHidden/>
          </w:rPr>
          <w:fldChar w:fldCharType="end"/>
        </w:r>
      </w:hyperlink>
    </w:p>
    <w:p w14:paraId="7BF04B62" w14:textId="291AB4B2"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82" w:history="1">
        <w:r w:rsidRPr="00BD78CD">
          <w:rPr>
            <w:rStyle w:val="Hyperlink"/>
            <w:noProof/>
          </w:rPr>
          <w:t>Figure 51. Accounts management page</w:t>
        </w:r>
        <w:r>
          <w:rPr>
            <w:noProof/>
            <w:webHidden/>
          </w:rPr>
          <w:tab/>
        </w:r>
        <w:r>
          <w:rPr>
            <w:noProof/>
            <w:webHidden/>
          </w:rPr>
          <w:fldChar w:fldCharType="begin"/>
        </w:r>
        <w:r>
          <w:rPr>
            <w:noProof/>
            <w:webHidden/>
          </w:rPr>
          <w:instrText xml:space="preserve"> PAGEREF _Toc120691282 \h </w:instrText>
        </w:r>
        <w:r>
          <w:rPr>
            <w:noProof/>
            <w:webHidden/>
          </w:rPr>
        </w:r>
        <w:r>
          <w:rPr>
            <w:noProof/>
            <w:webHidden/>
          </w:rPr>
          <w:fldChar w:fldCharType="separate"/>
        </w:r>
        <w:r w:rsidR="00710996">
          <w:rPr>
            <w:noProof/>
            <w:webHidden/>
          </w:rPr>
          <w:t>97</w:t>
        </w:r>
        <w:r>
          <w:rPr>
            <w:noProof/>
            <w:webHidden/>
          </w:rPr>
          <w:fldChar w:fldCharType="end"/>
        </w:r>
      </w:hyperlink>
    </w:p>
    <w:p w14:paraId="4C88D6E7" w14:textId="1C52AA08"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83" w:history="1">
        <w:r w:rsidRPr="00BD78CD">
          <w:rPr>
            <w:rStyle w:val="Hyperlink"/>
            <w:noProof/>
          </w:rPr>
          <w:t>Figure 52. Companies management page</w:t>
        </w:r>
        <w:r>
          <w:rPr>
            <w:noProof/>
            <w:webHidden/>
          </w:rPr>
          <w:tab/>
        </w:r>
        <w:r>
          <w:rPr>
            <w:noProof/>
            <w:webHidden/>
          </w:rPr>
          <w:fldChar w:fldCharType="begin"/>
        </w:r>
        <w:r>
          <w:rPr>
            <w:noProof/>
            <w:webHidden/>
          </w:rPr>
          <w:instrText xml:space="preserve"> PAGEREF _Toc120691283 \h </w:instrText>
        </w:r>
        <w:r>
          <w:rPr>
            <w:noProof/>
            <w:webHidden/>
          </w:rPr>
        </w:r>
        <w:r>
          <w:rPr>
            <w:noProof/>
            <w:webHidden/>
          </w:rPr>
          <w:fldChar w:fldCharType="separate"/>
        </w:r>
        <w:r w:rsidR="00710996">
          <w:rPr>
            <w:noProof/>
            <w:webHidden/>
          </w:rPr>
          <w:t>98</w:t>
        </w:r>
        <w:r>
          <w:rPr>
            <w:noProof/>
            <w:webHidden/>
          </w:rPr>
          <w:fldChar w:fldCharType="end"/>
        </w:r>
      </w:hyperlink>
    </w:p>
    <w:p w14:paraId="38A92FC3" w14:textId="1E5E7F1B"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84" w:history="1">
        <w:r w:rsidRPr="00BD78CD">
          <w:rPr>
            <w:rStyle w:val="Hyperlink"/>
            <w:noProof/>
          </w:rPr>
          <w:t>Figure 53. Add company form</w:t>
        </w:r>
        <w:r>
          <w:rPr>
            <w:noProof/>
            <w:webHidden/>
          </w:rPr>
          <w:tab/>
        </w:r>
        <w:r>
          <w:rPr>
            <w:noProof/>
            <w:webHidden/>
          </w:rPr>
          <w:fldChar w:fldCharType="begin"/>
        </w:r>
        <w:r>
          <w:rPr>
            <w:noProof/>
            <w:webHidden/>
          </w:rPr>
          <w:instrText xml:space="preserve"> PAGEREF _Toc120691284 \h </w:instrText>
        </w:r>
        <w:r>
          <w:rPr>
            <w:noProof/>
            <w:webHidden/>
          </w:rPr>
        </w:r>
        <w:r>
          <w:rPr>
            <w:noProof/>
            <w:webHidden/>
          </w:rPr>
          <w:fldChar w:fldCharType="separate"/>
        </w:r>
        <w:r w:rsidR="00710996">
          <w:rPr>
            <w:noProof/>
            <w:webHidden/>
          </w:rPr>
          <w:t>99</w:t>
        </w:r>
        <w:r>
          <w:rPr>
            <w:noProof/>
            <w:webHidden/>
          </w:rPr>
          <w:fldChar w:fldCharType="end"/>
        </w:r>
      </w:hyperlink>
    </w:p>
    <w:p w14:paraId="4D9A2F7E" w14:textId="4E0697E1"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85" w:history="1">
        <w:r w:rsidRPr="00BD78CD">
          <w:rPr>
            <w:rStyle w:val="Hyperlink"/>
            <w:noProof/>
          </w:rPr>
          <w:t>Figure 54. Edit company form</w:t>
        </w:r>
        <w:r>
          <w:rPr>
            <w:noProof/>
            <w:webHidden/>
          </w:rPr>
          <w:tab/>
        </w:r>
        <w:r>
          <w:rPr>
            <w:noProof/>
            <w:webHidden/>
          </w:rPr>
          <w:fldChar w:fldCharType="begin"/>
        </w:r>
        <w:r>
          <w:rPr>
            <w:noProof/>
            <w:webHidden/>
          </w:rPr>
          <w:instrText xml:space="preserve"> PAGEREF _Toc120691285 \h </w:instrText>
        </w:r>
        <w:r>
          <w:rPr>
            <w:noProof/>
            <w:webHidden/>
          </w:rPr>
        </w:r>
        <w:r>
          <w:rPr>
            <w:noProof/>
            <w:webHidden/>
          </w:rPr>
          <w:fldChar w:fldCharType="separate"/>
        </w:r>
        <w:r w:rsidR="00710996">
          <w:rPr>
            <w:noProof/>
            <w:webHidden/>
          </w:rPr>
          <w:t>99</w:t>
        </w:r>
        <w:r>
          <w:rPr>
            <w:noProof/>
            <w:webHidden/>
          </w:rPr>
          <w:fldChar w:fldCharType="end"/>
        </w:r>
      </w:hyperlink>
    </w:p>
    <w:p w14:paraId="2F1CE4F1" w14:textId="2E706902"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86" w:history="1">
        <w:r w:rsidRPr="00BD78CD">
          <w:rPr>
            <w:rStyle w:val="Hyperlink"/>
            <w:noProof/>
          </w:rPr>
          <w:t>Figure 55.Fields management</w:t>
        </w:r>
        <w:r>
          <w:rPr>
            <w:noProof/>
            <w:webHidden/>
          </w:rPr>
          <w:tab/>
        </w:r>
        <w:r>
          <w:rPr>
            <w:noProof/>
            <w:webHidden/>
          </w:rPr>
          <w:fldChar w:fldCharType="begin"/>
        </w:r>
        <w:r>
          <w:rPr>
            <w:noProof/>
            <w:webHidden/>
          </w:rPr>
          <w:instrText xml:space="preserve"> PAGEREF _Toc120691286 \h </w:instrText>
        </w:r>
        <w:r>
          <w:rPr>
            <w:noProof/>
            <w:webHidden/>
          </w:rPr>
        </w:r>
        <w:r>
          <w:rPr>
            <w:noProof/>
            <w:webHidden/>
          </w:rPr>
          <w:fldChar w:fldCharType="separate"/>
        </w:r>
        <w:r w:rsidR="00710996">
          <w:rPr>
            <w:noProof/>
            <w:webHidden/>
          </w:rPr>
          <w:t>100</w:t>
        </w:r>
        <w:r>
          <w:rPr>
            <w:noProof/>
            <w:webHidden/>
          </w:rPr>
          <w:fldChar w:fldCharType="end"/>
        </w:r>
      </w:hyperlink>
    </w:p>
    <w:p w14:paraId="0287C82C" w14:textId="2CD6510A"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87" w:history="1">
        <w:r w:rsidRPr="00BD78CD">
          <w:rPr>
            <w:rStyle w:val="Hyperlink"/>
            <w:noProof/>
          </w:rPr>
          <w:t>Figure 56. Add field form</w:t>
        </w:r>
        <w:r>
          <w:rPr>
            <w:noProof/>
            <w:webHidden/>
          </w:rPr>
          <w:tab/>
        </w:r>
        <w:r>
          <w:rPr>
            <w:noProof/>
            <w:webHidden/>
          </w:rPr>
          <w:fldChar w:fldCharType="begin"/>
        </w:r>
        <w:r>
          <w:rPr>
            <w:noProof/>
            <w:webHidden/>
          </w:rPr>
          <w:instrText xml:space="preserve"> PAGEREF _Toc120691287 \h </w:instrText>
        </w:r>
        <w:r>
          <w:rPr>
            <w:noProof/>
            <w:webHidden/>
          </w:rPr>
        </w:r>
        <w:r>
          <w:rPr>
            <w:noProof/>
            <w:webHidden/>
          </w:rPr>
          <w:fldChar w:fldCharType="separate"/>
        </w:r>
        <w:r w:rsidR="00710996">
          <w:rPr>
            <w:noProof/>
            <w:webHidden/>
          </w:rPr>
          <w:t>100</w:t>
        </w:r>
        <w:r>
          <w:rPr>
            <w:noProof/>
            <w:webHidden/>
          </w:rPr>
          <w:fldChar w:fldCharType="end"/>
        </w:r>
      </w:hyperlink>
    </w:p>
    <w:p w14:paraId="2E16F290" w14:textId="6BFA3482"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88" w:history="1">
        <w:r w:rsidRPr="00BD78CD">
          <w:rPr>
            <w:rStyle w:val="Hyperlink"/>
            <w:noProof/>
          </w:rPr>
          <w:t>Figure 57. Edit field form</w:t>
        </w:r>
        <w:r>
          <w:rPr>
            <w:noProof/>
            <w:webHidden/>
          </w:rPr>
          <w:tab/>
        </w:r>
        <w:r>
          <w:rPr>
            <w:noProof/>
            <w:webHidden/>
          </w:rPr>
          <w:fldChar w:fldCharType="begin"/>
        </w:r>
        <w:r>
          <w:rPr>
            <w:noProof/>
            <w:webHidden/>
          </w:rPr>
          <w:instrText xml:space="preserve"> PAGEREF _Toc120691288 \h </w:instrText>
        </w:r>
        <w:r>
          <w:rPr>
            <w:noProof/>
            <w:webHidden/>
          </w:rPr>
        </w:r>
        <w:r>
          <w:rPr>
            <w:noProof/>
            <w:webHidden/>
          </w:rPr>
          <w:fldChar w:fldCharType="separate"/>
        </w:r>
        <w:r w:rsidR="00710996">
          <w:rPr>
            <w:noProof/>
            <w:webHidden/>
          </w:rPr>
          <w:t>101</w:t>
        </w:r>
        <w:r>
          <w:rPr>
            <w:noProof/>
            <w:webHidden/>
          </w:rPr>
          <w:fldChar w:fldCharType="end"/>
        </w:r>
      </w:hyperlink>
    </w:p>
    <w:p w14:paraId="41644918" w14:textId="121FE670"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89" w:history="1">
        <w:r w:rsidRPr="00BD78CD">
          <w:rPr>
            <w:rStyle w:val="Hyperlink"/>
            <w:noProof/>
          </w:rPr>
          <w:t>Figure 58. Skills management</w:t>
        </w:r>
        <w:r>
          <w:rPr>
            <w:noProof/>
            <w:webHidden/>
          </w:rPr>
          <w:tab/>
        </w:r>
        <w:r>
          <w:rPr>
            <w:noProof/>
            <w:webHidden/>
          </w:rPr>
          <w:fldChar w:fldCharType="begin"/>
        </w:r>
        <w:r>
          <w:rPr>
            <w:noProof/>
            <w:webHidden/>
          </w:rPr>
          <w:instrText xml:space="preserve"> PAGEREF _Toc120691289 \h </w:instrText>
        </w:r>
        <w:r>
          <w:rPr>
            <w:noProof/>
            <w:webHidden/>
          </w:rPr>
        </w:r>
        <w:r>
          <w:rPr>
            <w:noProof/>
            <w:webHidden/>
          </w:rPr>
          <w:fldChar w:fldCharType="separate"/>
        </w:r>
        <w:r w:rsidR="00710996">
          <w:rPr>
            <w:noProof/>
            <w:webHidden/>
          </w:rPr>
          <w:t>102</w:t>
        </w:r>
        <w:r>
          <w:rPr>
            <w:noProof/>
            <w:webHidden/>
          </w:rPr>
          <w:fldChar w:fldCharType="end"/>
        </w:r>
      </w:hyperlink>
    </w:p>
    <w:p w14:paraId="3F54F2D6" w14:textId="384CB072"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90" w:history="1">
        <w:r w:rsidRPr="00BD78CD">
          <w:rPr>
            <w:rStyle w:val="Hyperlink"/>
            <w:noProof/>
          </w:rPr>
          <w:t>Figure 59. Add skill form</w:t>
        </w:r>
        <w:r>
          <w:rPr>
            <w:noProof/>
            <w:webHidden/>
          </w:rPr>
          <w:tab/>
        </w:r>
        <w:r>
          <w:rPr>
            <w:noProof/>
            <w:webHidden/>
          </w:rPr>
          <w:fldChar w:fldCharType="begin"/>
        </w:r>
        <w:r>
          <w:rPr>
            <w:noProof/>
            <w:webHidden/>
          </w:rPr>
          <w:instrText xml:space="preserve"> PAGEREF _Toc120691290 \h </w:instrText>
        </w:r>
        <w:r>
          <w:rPr>
            <w:noProof/>
            <w:webHidden/>
          </w:rPr>
        </w:r>
        <w:r>
          <w:rPr>
            <w:noProof/>
            <w:webHidden/>
          </w:rPr>
          <w:fldChar w:fldCharType="separate"/>
        </w:r>
        <w:r w:rsidR="00710996">
          <w:rPr>
            <w:noProof/>
            <w:webHidden/>
          </w:rPr>
          <w:t>102</w:t>
        </w:r>
        <w:r>
          <w:rPr>
            <w:noProof/>
            <w:webHidden/>
          </w:rPr>
          <w:fldChar w:fldCharType="end"/>
        </w:r>
      </w:hyperlink>
    </w:p>
    <w:p w14:paraId="38F4E2C5" w14:textId="085D14E0"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91" w:history="1">
        <w:r w:rsidRPr="00BD78CD">
          <w:rPr>
            <w:rStyle w:val="Hyperlink"/>
            <w:noProof/>
          </w:rPr>
          <w:t>Figure 60. Edit skill form</w:t>
        </w:r>
        <w:r>
          <w:rPr>
            <w:noProof/>
            <w:webHidden/>
          </w:rPr>
          <w:tab/>
        </w:r>
        <w:r>
          <w:rPr>
            <w:noProof/>
            <w:webHidden/>
          </w:rPr>
          <w:fldChar w:fldCharType="begin"/>
        </w:r>
        <w:r>
          <w:rPr>
            <w:noProof/>
            <w:webHidden/>
          </w:rPr>
          <w:instrText xml:space="preserve"> PAGEREF _Toc120691291 \h </w:instrText>
        </w:r>
        <w:r>
          <w:rPr>
            <w:noProof/>
            <w:webHidden/>
          </w:rPr>
        </w:r>
        <w:r>
          <w:rPr>
            <w:noProof/>
            <w:webHidden/>
          </w:rPr>
          <w:fldChar w:fldCharType="separate"/>
        </w:r>
        <w:r w:rsidR="00710996">
          <w:rPr>
            <w:noProof/>
            <w:webHidden/>
          </w:rPr>
          <w:t>103</w:t>
        </w:r>
        <w:r>
          <w:rPr>
            <w:noProof/>
            <w:webHidden/>
          </w:rPr>
          <w:fldChar w:fldCharType="end"/>
        </w:r>
      </w:hyperlink>
    </w:p>
    <w:p w14:paraId="25AC700B" w14:textId="0EBBDB8F"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92" w:history="1">
        <w:r w:rsidRPr="00BD78CD">
          <w:rPr>
            <w:rStyle w:val="Hyperlink"/>
            <w:noProof/>
          </w:rPr>
          <w:t>Figure 61. Questions management page</w:t>
        </w:r>
        <w:r>
          <w:rPr>
            <w:noProof/>
            <w:webHidden/>
          </w:rPr>
          <w:tab/>
        </w:r>
        <w:r>
          <w:rPr>
            <w:noProof/>
            <w:webHidden/>
          </w:rPr>
          <w:fldChar w:fldCharType="begin"/>
        </w:r>
        <w:r>
          <w:rPr>
            <w:noProof/>
            <w:webHidden/>
          </w:rPr>
          <w:instrText xml:space="preserve"> PAGEREF _Toc120691292 \h </w:instrText>
        </w:r>
        <w:r>
          <w:rPr>
            <w:noProof/>
            <w:webHidden/>
          </w:rPr>
        </w:r>
        <w:r>
          <w:rPr>
            <w:noProof/>
            <w:webHidden/>
          </w:rPr>
          <w:fldChar w:fldCharType="separate"/>
        </w:r>
        <w:r w:rsidR="00710996">
          <w:rPr>
            <w:noProof/>
            <w:webHidden/>
          </w:rPr>
          <w:t>103</w:t>
        </w:r>
        <w:r>
          <w:rPr>
            <w:noProof/>
            <w:webHidden/>
          </w:rPr>
          <w:fldChar w:fldCharType="end"/>
        </w:r>
      </w:hyperlink>
    </w:p>
    <w:p w14:paraId="63530C9E" w14:textId="30128633"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93" w:history="1">
        <w:r w:rsidRPr="00BD78CD">
          <w:rPr>
            <w:rStyle w:val="Hyperlink"/>
            <w:noProof/>
          </w:rPr>
          <w:t>Figure 62. Add question form</w:t>
        </w:r>
        <w:r>
          <w:rPr>
            <w:noProof/>
            <w:webHidden/>
          </w:rPr>
          <w:tab/>
        </w:r>
        <w:r>
          <w:rPr>
            <w:noProof/>
            <w:webHidden/>
          </w:rPr>
          <w:fldChar w:fldCharType="begin"/>
        </w:r>
        <w:r>
          <w:rPr>
            <w:noProof/>
            <w:webHidden/>
          </w:rPr>
          <w:instrText xml:space="preserve"> PAGEREF _Toc120691293 \h </w:instrText>
        </w:r>
        <w:r>
          <w:rPr>
            <w:noProof/>
            <w:webHidden/>
          </w:rPr>
        </w:r>
        <w:r>
          <w:rPr>
            <w:noProof/>
            <w:webHidden/>
          </w:rPr>
          <w:fldChar w:fldCharType="separate"/>
        </w:r>
        <w:r w:rsidR="00710996">
          <w:rPr>
            <w:noProof/>
            <w:webHidden/>
          </w:rPr>
          <w:t>104</w:t>
        </w:r>
        <w:r>
          <w:rPr>
            <w:noProof/>
            <w:webHidden/>
          </w:rPr>
          <w:fldChar w:fldCharType="end"/>
        </w:r>
      </w:hyperlink>
    </w:p>
    <w:p w14:paraId="0417F333" w14:textId="60A0307E"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94" w:history="1">
        <w:r w:rsidRPr="00BD78CD">
          <w:rPr>
            <w:rStyle w:val="Hyperlink"/>
            <w:noProof/>
          </w:rPr>
          <w:t>Figure 63. Update question form</w:t>
        </w:r>
        <w:r>
          <w:rPr>
            <w:noProof/>
            <w:webHidden/>
          </w:rPr>
          <w:tab/>
        </w:r>
        <w:r>
          <w:rPr>
            <w:noProof/>
            <w:webHidden/>
          </w:rPr>
          <w:fldChar w:fldCharType="begin"/>
        </w:r>
        <w:r>
          <w:rPr>
            <w:noProof/>
            <w:webHidden/>
          </w:rPr>
          <w:instrText xml:space="preserve"> PAGEREF _Toc120691294 \h </w:instrText>
        </w:r>
        <w:r>
          <w:rPr>
            <w:noProof/>
            <w:webHidden/>
          </w:rPr>
        </w:r>
        <w:r>
          <w:rPr>
            <w:noProof/>
            <w:webHidden/>
          </w:rPr>
          <w:fldChar w:fldCharType="separate"/>
        </w:r>
        <w:r w:rsidR="00710996">
          <w:rPr>
            <w:noProof/>
            <w:webHidden/>
          </w:rPr>
          <w:t>105</w:t>
        </w:r>
        <w:r>
          <w:rPr>
            <w:noProof/>
            <w:webHidden/>
          </w:rPr>
          <w:fldChar w:fldCharType="end"/>
        </w:r>
      </w:hyperlink>
    </w:p>
    <w:p w14:paraId="25D9B14A" w14:textId="1F99D591"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95" w:history="1">
        <w:r w:rsidRPr="00BD78CD">
          <w:rPr>
            <w:rStyle w:val="Hyperlink"/>
            <w:noProof/>
          </w:rPr>
          <w:t>Figure 64. Answers management page</w:t>
        </w:r>
        <w:r>
          <w:rPr>
            <w:noProof/>
            <w:webHidden/>
          </w:rPr>
          <w:tab/>
        </w:r>
        <w:r>
          <w:rPr>
            <w:noProof/>
            <w:webHidden/>
          </w:rPr>
          <w:fldChar w:fldCharType="begin"/>
        </w:r>
        <w:r>
          <w:rPr>
            <w:noProof/>
            <w:webHidden/>
          </w:rPr>
          <w:instrText xml:space="preserve"> PAGEREF _Toc120691295 \h </w:instrText>
        </w:r>
        <w:r>
          <w:rPr>
            <w:noProof/>
            <w:webHidden/>
          </w:rPr>
        </w:r>
        <w:r>
          <w:rPr>
            <w:noProof/>
            <w:webHidden/>
          </w:rPr>
          <w:fldChar w:fldCharType="separate"/>
        </w:r>
        <w:r w:rsidR="00710996">
          <w:rPr>
            <w:noProof/>
            <w:webHidden/>
          </w:rPr>
          <w:t>105</w:t>
        </w:r>
        <w:r>
          <w:rPr>
            <w:noProof/>
            <w:webHidden/>
          </w:rPr>
          <w:fldChar w:fldCharType="end"/>
        </w:r>
      </w:hyperlink>
    </w:p>
    <w:p w14:paraId="2B731B7B" w14:textId="639532F0"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96" w:history="1">
        <w:r w:rsidRPr="00BD78CD">
          <w:rPr>
            <w:rStyle w:val="Hyperlink"/>
            <w:noProof/>
          </w:rPr>
          <w:t>Figure 65. Add answer form</w:t>
        </w:r>
        <w:r>
          <w:rPr>
            <w:noProof/>
            <w:webHidden/>
          </w:rPr>
          <w:tab/>
        </w:r>
        <w:r>
          <w:rPr>
            <w:noProof/>
            <w:webHidden/>
          </w:rPr>
          <w:fldChar w:fldCharType="begin"/>
        </w:r>
        <w:r>
          <w:rPr>
            <w:noProof/>
            <w:webHidden/>
          </w:rPr>
          <w:instrText xml:space="preserve"> PAGEREF _Toc120691296 \h </w:instrText>
        </w:r>
        <w:r>
          <w:rPr>
            <w:noProof/>
            <w:webHidden/>
          </w:rPr>
        </w:r>
        <w:r>
          <w:rPr>
            <w:noProof/>
            <w:webHidden/>
          </w:rPr>
          <w:fldChar w:fldCharType="separate"/>
        </w:r>
        <w:r w:rsidR="00710996">
          <w:rPr>
            <w:noProof/>
            <w:webHidden/>
          </w:rPr>
          <w:t>106</w:t>
        </w:r>
        <w:r>
          <w:rPr>
            <w:noProof/>
            <w:webHidden/>
          </w:rPr>
          <w:fldChar w:fldCharType="end"/>
        </w:r>
      </w:hyperlink>
    </w:p>
    <w:p w14:paraId="79F20EFA" w14:textId="5FF200CC"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97" w:history="1">
        <w:r w:rsidRPr="00BD78CD">
          <w:rPr>
            <w:rStyle w:val="Hyperlink"/>
            <w:noProof/>
          </w:rPr>
          <w:t>Figure 66. Update answer form</w:t>
        </w:r>
        <w:r>
          <w:rPr>
            <w:noProof/>
            <w:webHidden/>
          </w:rPr>
          <w:tab/>
        </w:r>
        <w:r>
          <w:rPr>
            <w:noProof/>
            <w:webHidden/>
          </w:rPr>
          <w:fldChar w:fldCharType="begin"/>
        </w:r>
        <w:r>
          <w:rPr>
            <w:noProof/>
            <w:webHidden/>
          </w:rPr>
          <w:instrText xml:space="preserve"> PAGEREF _Toc120691297 \h </w:instrText>
        </w:r>
        <w:r>
          <w:rPr>
            <w:noProof/>
            <w:webHidden/>
          </w:rPr>
        </w:r>
        <w:r>
          <w:rPr>
            <w:noProof/>
            <w:webHidden/>
          </w:rPr>
          <w:fldChar w:fldCharType="separate"/>
        </w:r>
        <w:r w:rsidR="00710996">
          <w:rPr>
            <w:noProof/>
            <w:webHidden/>
          </w:rPr>
          <w:t>107</w:t>
        </w:r>
        <w:r>
          <w:rPr>
            <w:noProof/>
            <w:webHidden/>
          </w:rPr>
          <w:fldChar w:fldCharType="end"/>
        </w:r>
      </w:hyperlink>
    </w:p>
    <w:p w14:paraId="56359018" w14:textId="6EC36DF1"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98" w:history="1">
        <w:r w:rsidRPr="00BD78CD">
          <w:rPr>
            <w:rStyle w:val="Hyperlink"/>
            <w:noProof/>
          </w:rPr>
          <w:t>Figure 67. Recruitments management page</w:t>
        </w:r>
        <w:r>
          <w:rPr>
            <w:noProof/>
            <w:webHidden/>
          </w:rPr>
          <w:tab/>
        </w:r>
        <w:r>
          <w:rPr>
            <w:noProof/>
            <w:webHidden/>
          </w:rPr>
          <w:fldChar w:fldCharType="begin"/>
        </w:r>
        <w:r>
          <w:rPr>
            <w:noProof/>
            <w:webHidden/>
          </w:rPr>
          <w:instrText xml:space="preserve"> PAGEREF _Toc120691298 \h </w:instrText>
        </w:r>
        <w:r>
          <w:rPr>
            <w:noProof/>
            <w:webHidden/>
          </w:rPr>
        </w:r>
        <w:r>
          <w:rPr>
            <w:noProof/>
            <w:webHidden/>
          </w:rPr>
          <w:fldChar w:fldCharType="separate"/>
        </w:r>
        <w:r w:rsidR="00710996">
          <w:rPr>
            <w:noProof/>
            <w:webHidden/>
          </w:rPr>
          <w:t>108</w:t>
        </w:r>
        <w:r>
          <w:rPr>
            <w:noProof/>
            <w:webHidden/>
          </w:rPr>
          <w:fldChar w:fldCharType="end"/>
        </w:r>
      </w:hyperlink>
    </w:p>
    <w:p w14:paraId="5FE5CB8C" w14:textId="55F435FC"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299" w:history="1">
        <w:r w:rsidRPr="00BD78CD">
          <w:rPr>
            <w:rStyle w:val="Hyperlink"/>
            <w:noProof/>
          </w:rPr>
          <w:t>Figure 68. Add recruitment form (1)</w:t>
        </w:r>
        <w:r>
          <w:rPr>
            <w:noProof/>
            <w:webHidden/>
          </w:rPr>
          <w:tab/>
        </w:r>
        <w:r>
          <w:rPr>
            <w:noProof/>
            <w:webHidden/>
          </w:rPr>
          <w:fldChar w:fldCharType="begin"/>
        </w:r>
        <w:r>
          <w:rPr>
            <w:noProof/>
            <w:webHidden/>
          </w:rPr>
          <w:instrText xml:space="preserve"> PAGEREF _Toc120691299 \h </w:instrText>
        </w:r>
        <w:r>
          <w:rPr>
            <w:noProof/>
            <w:webHidden/>
          </w:rPr>
        </w:r>
        <w:r>
          <w:rPr>
            <w:noProof/>
            <w:webHidden/>
          </w:rPr>
          <w:fldChar w:fldCharType="separate"/>
        </w:r>
        <w:r w:rsidR="00710996">
          <w:rPr>
            <w:noProof/>
            <w:webHidden/>
          </w:rPr>
          <w:t>109</w:t>
        </w:r>
        <w:r>
          <w:rPr>
            <w:noProof/>
            <w:webHidden/>
          </w:rPr>
          <w:fldChar w:fldCharType="end"/>
        </w:r>
      </w:hyperlink>
    </w:p>
    <w:p w14:paraId="0DBEAA1B" w14:textId="51EAB64D"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00" w:history="1">
        <w:r w:rsidRPr="00BD78CD">
          <w:rPr>
            <w:rStyle w:val="Hyperlink"/>
            <w:noProof/>
          </w:rPr>
          <w:t>Figure 69. Add recruitment form (2)</w:t>
        </w:r>
        <w:r>
          <w:rPr>
            <w:noProof/>
            <w:webHidden/>
          </w:rPr>
          <w:tab/>
        </w:r>
        <w:r>
          <w:rPr>
            <w:noProof/>
            <w:webHidden/>
          </w:rPr>
          <w:fldChar w:fldCharType="begin"/>
        </w:r>
        <w:r>
          <w:rPr>
            <w:noProof/>
            <w:webHidden/>
          </w:rPr>
          <w:instrText xml:space="preserve"> PAGEREF _Toc120691300 \h </w:instrText>
        </w:r>
        <w:r>
          <w:rPr>
            <w:noProof/>
            <w:webHidden/>
          </w:rPr>
        </w:r>
        <w:r>
          <w:rPr>
            <w:noProof/>
            <w:webHidden/>
          </w:rPr>
          <w:fldChar w:fldCharType="separate"/>
        </w:r>
        <w:r w:rsidR="00710996">
          <w:rPr>
            <w:noProof/>
            <w:webHidden/>
          </w:rPr>
          <w:t>109</w:t>
        </w:r>
        <w:r>
          <w:rPr>
            <w:noProof/>
            <w:webHidden/>
          </w:rPr>
          <w:fldChar w:fldCharType="end"/>
        </w:r>
      </w:hyperlink>
    </w:p>
    <w:p w14:paraId="66908507" w14:textId="7671EDF2"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01" w:history="1">
        <w:r w:rsidRPr="00BD78CD">
          <w:rPr>
            <w:rStyle w:val="Hyperlink"/>
            <w:noProof/>
          </w:rPr>
          <w:t>Figure 70. Update recruitment form</w:t>
        </w:r>
        <w:r>
          <w:rPr>
            <w:noProof/>
            <w:webHidden/>
          </w:rPr>
          <w:tab/>
        </w:r>
        <w:r>
          <w:rPr>
            <w:noProof/>
            <w:webHidden/>
          </w:rPr>
          <w:fldChar w:fldCharType="begin"/>
        </w:r>
        <w:r>
          <w:rPr>
            <w:noProof/>
            <w:webHidden/>
          </w:rPr>
          <w:instrText xml:space="preserve"> PAGEREF _Toc120691301 \h </w:instrText>
        </w:r>
        <w:r>
          <w:rPr>
            <w:noProof/>
            <w:webHidden/>
          </w:rPr>
        </w:r>
        <w:r>
          <w:rPr>
            <w:noProof/>
            <w:webHidden/>
          </w:rPr>
          <w:fldChar w:fldCharType="separate"/>
        </w:r>
        <w:r w:rsidR="00710996">
          <w:rPr>
            <w:noProof/>
            <w:webHidden/>
          </w:rPr>
          <w:t>110</w:t>
        </w:r>
        <w:r>
          <w:rPr>
            <w:noProof/>
            <w:webHidden/>
          </w:rPr>
          <w:fldChar w:fldCharType="end"/>
        </w:r>
      </w:hyperlink>
    </w:p>
    <w:p w14:paraId="514C58B9" w14:textId="393C07ED"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02" w:history="1">
        <w:r w:rsidRPr="00BD78CD">
          <w:rPr>
            <w:rStyle w:val="Hyperlink"/>
            <w:noProof/>
          </w:rPr>
          <w:t>Figure 71. Update recruitment form (2)</w:t>
        </w:r>
        <w:r>
          <w:rPr>
            <w:noProof/>
            <w:webHidden/>
          </w:rPr>
          <w:tab/>
        </w:r>
        <w:r>
          <w:rPr>
            <w:noProof/>
            <w:webHidden/>
          </w:rPr>
          <w:fldChar w:fldCharType="begin"/>
        </w:r>
        <w:r>
          <w:rPr>
            <w:noProof/>
            <w:webHidden/>
          </w:rPr>
          <w:instrText xml:space="preserve"> PAGEREF _Toc120691302 \h </w:instrText>
        </w:r>
        <w:r>
          <w:rPr>
            <w:noProof/>
            <w:webHidden/>
          </w:rPr>
        </w:r>
        <w:r>
          <w:rPr>
            <w:noProof/>
            <w:webHidden/>
          </w:rPr>
          <w:fldChar w:fldCharType="separate"/>
        </w:r>
        <w:r w:rsidR="00710996">
          <w:rPr>
            <w:noProof/>
            <w:webHidden/>
          </w:rPr>
          <w:t>111</w:t>
        </w:r>
        <w:r>
          <w:rPr>
            <w:noProof/>
            <w:webHidden/>
          </w:rPr>
          <w:fldChar w:fldCharType="end"/>
        </w:r>
      </w:hyperlink>
    </w:p>
    <w:p w14:paraId="78F4A2B8" w14:textId="235BB6AE"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03" w:history="1">
        <w:r w:rsidRPr="00BD78CD">
          <w:rPr>
            <w:rStyle w:val="Hyperlink"/>
            <w:noProof/>
          </w:rPr>
          <w:t>Figure 72. Recruitments management page</w:t>
        </w:r>
        <w:r>
          <w:rPr>
            <w:noProof/>
            <w:webHidden/>
          </w:rPr>
          <w:tab/>
        </w:r>
        <w:r>
          <w:rPr>
            <w:noProof/>
            <w:webHidden/>
          </w:rPr>
          <w:fldChar w:fldCharType="begin"/>
        </w:r>
        <w:r>
          <w:rPr>
            <w:noProof/>
            <w:webHidden/>
          </w:rPr>
          <w:instrText xml:space="preserve"> PAGEREF _Toc120691303 \h </w:instrText>
        </w:r>
        <w:r>
          <w:rPr>
            <w:noProof/>
            <w:webHidden/>
          </w:rPr>
        </w:r>
        <w:r>
          <w:rPr>
            <w:noProof/>
            <w:webHidden/>
          </w:rPr>
          <w:fldChar w:fldCharType="separate"/>
        </w:r>
        <w:r w:rsidR="00710996">
          <w:rPr>
            <w:noProof/>
            <w:webHidden/>
          </w:rPr>
          <w:t>112</w:t>
        </w:r>
        <w:r>
          <w:rPr>
            <w:noProof/>
            <w:webHidden/>
          </w:rPr>
          <w:fldChar w:fldCharType="end"/>
        </w:r>
      </w:hyperlink>
    </w:p>
    <w:p w14:paraId="5C13742A" w14:textId="00BB2F2B"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04" w:history="1">
        <w:r w:rsidRPr="00BD78CD">
          <w:rPr>
            <w:rStyle w:val="Hyperlink"/>
            <w:noProof/>
          </w:rPr>
          <w:t>Figure 73. Add question form</w:t>
        </w:r>
        <w:r>
          <w:rPr>
            <w:noProof/>
            <w:webHidden/>
          </w:rPr>
          <w:tab/>
        </w:r>
        <w:r>
          <w:rPr>
            <w:noProof/>
            <w:webHidden/>
          </w:rPr>
          <w:fldChar w:fldCharType="begin"/>
        </w:r>
        <w:r>
          <w:rPr>
            <w:noProof/>
            <w:webHidden/>
          </w:rPr>
          <w:instrText xml:space="preserve"> PAGEREF _Toc120691304 \h </w:instrText>
        </w:r>
        <w:r>
          <w:rPr>
            <w:noProof/>
            <w:webHidden/>
          </w:rPr>
        </w:r>
        <w:r>
          <w:rPr>
            <w:noProof/>
            <w:webHidden/>
          </w:rPr>
          <w:fldChar w:fldCharType="separate"/>
        </w:r>
        <w:r w:rsidR="00710996">
          <w:rPr>
            <w:noProof/>
            <w:webHidden/>
          </w:rPr>
          <w:t>114</w:t>
        </w:r>
        <w:r>
          <w:rPr>
            <w:noProof/>
            <w:webHidden/>
          </w:rPr>
          <w:fldChar w:fldCharType="end"/>
        </w:r>
      </w:hyperlink>
    </w:p>
    <w:p w14:paraId="715C4AE4" w14:textId="1CD21868"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05" w:history="1">
        <w:r w:rsidRPr="00BD78CD">
          <w:rPr>
            <w:rStyle w:val="Hyperlink"/>
            <w:noProof/>
          </w:rPr>
          <w:t>Figure 74. Update question form</w:t>
        </w:r>
        <w:r>
          <w:rPr>
            <w:noProof/>
            <w:webHidden/>
          </w:rPr>
          <w:tab/>
        </w:r>
        <w:r>
          <w:rPr>
            <w:noProof/>
            <w:webHidden/>
          </w:rPr>
          <w:fldChar w:fldCharType="begin"/>
        </w:r>
        <w:r>
          <w:rPr>
            <w:noProof/>
            <w:webHidden/>
          </w:rPr>
          <w:instrText xml:space="preserve"> PAGEREF _Toc120691305 \h </w:instrText>
        </w:r>
        <w:r>
          <w:rPr>
            <w:noProof/>
            <w:webHidden/>
          </w:rPr>
        </w:r>
        <w:r>
          <w:rPr>
            <w:noProof/>
            <w:webHidden/>
          </w:rPr>
          <w:fldChar w:fldCharType="separate"/>
        </w:r>
        <w:r w:rsidR="00710996">
          <w:rPr>
            <w:noProof/>
            <w:webHidden/>
          </w:rPr>
          <w:t>114</w:t>
        </w:r>
        <w:r>
          <w:rPr>
            <w:noProof/>
            <w:webHidden/>
          </w:rPr>
          <w:fldChar w:fldCharType="end"/>
        </w:r>
      </w:hyperlink>
    </w:p>
    <w:p w14:paraId="7CB212A6" w14:textId="4D852FB4"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06" w:history="1">
        <w:r w:rsidRPr="00BD78CD">
          <w:rPr>
            <w:rStyle w:val="Hyperlink"/>
            <w:noProof/>
          </w:rPr>
          <w:t>Figure 75. Recruitments management page</w:t>
        </w:r>
        <w:r>
          <w:rPr>
            <w:noProof/>
            <w:webHidden/>
          </w:rPr>
          <w:tab/>
        </w:r>
        <w:r>
          <w:rPr>
            <w:noProof/>
            <w:webHidden/>
          </w:rPr>
          <w:fldChar w:fldCharType="begin"/>
        </w:r>
        <w:r>
          <w:rPr>
            <w:noProof/>
            <w:webHidden/>
          </w:rPr>
          <w:instrText xml:space="preserve"> PAGEREF _Toc120691306 \h </w:instrText>
        </w:r>
        <w:r>
          <w:rPr>
            <w:noProof/>
            <w:webHidden/>
          </w:rPr>
        </w:r>
        <w:r>
          <w:rPr>
            <w:noProof/>
            <w:webHidden/>
          </w:rPr>
          <w:fldChar w:fldCharType="separate"/>
        </w:r>
        <w:r w:rsidR="00710996">
          <w:rPr>
            <w:noProof/>
            <w:webHidden/>
          </w:rPr>
          <w:t>115</w:t>
        </w:r>
        <w:r>
          <w:rPr>
            <w:noProof/>
            <w:webHidden/>
          </w:rPr>
          <w:fldChar w:fldCharType="end"/>
        </w:r>
      </w:hyperlink>
    </w:p>
    <w:p w14:paraId="24F0B3DF" w14:textId="77777777" w:rsidR="00CF55B8" w:rsidRDefault="00CF55B8" w:rsidP="00A50228">
      <w:pPr>
        <w:pStyle w:val="StrongEmphasis"/>
        <w:rPr>
          <w:noProof/>
          <w:color w:val="auto"/>
        </w:rPr>
      </w:pPr>
    </w:p>
    <w:p w14:paraId="17E20248" w14:textId="77777777" w:rsidR="00CF55B8" w:rsidRDefault="00CF55B8" w:rsidP="00A50228">
      <w:pPr>
        <w:pStyle w:val="StrongEmphasis"/>
        <w:rPr>
          <w:noProof/>
          <w:color w:val="auto"/>
        </w:rPr>
      </w:pPr>
    </w:p>
    <w:p w14:paraId="088AFAA4" w14:textId="77777777" w:rsidR="00CF55B8" w:rsidRDefault="00CF55B8" w:rsidP="00A50228">
      <w:pPr>
        <w:pStyle w:val="StrongEmphasis"/>
        <w:rPr>
          <w:noProof/>
          <w:color w:val="auto"/>
        </w:rPr>
      </w:pPr>
    </w:p>
    <w:p w14:paraId="553BA69C" w14:textId="77777777" w:rsidR="00CF55B8" w:rsidRDefault="00CF55B8" w:rsidP="00A50228">
      <w:pPr>
        <w:pStyle w:val="StrongEmphasis"/>
        <w:rPr>
          <w:noProof/>
          <w:color w:val="auto"/>
        </w:rPr>
      </w:pPr>
    </w:p>
    <w:p w14:paraId="2B340E21" w14:textId="77777777" w:rsidR="00CF55B8" w:rsidRDefault="00CF55B8" w:rsidP="00A50228">
      <w:pPr>
        <w:pStyle w:val="StrongEmphasis"/>
        <w:rPr>
          <w:noProof/>
          <w:color w:val="auto"/>
        </w:rPr>
      </w:pPr>
    </w:p>
    <w:p w14:paraId="5E1A74CB" w14:textId="77777777" w:rsidR="00CF55B8" w:rsidRDefault="00CF55B8" w:rsidP="00A50228">
      <w:pPr>
        <w:pStyle w:val="StrongEmphasis"/>
        <w:rPr>
          <w:noProof/>
          <w:color w:val="auto"/>
        </w:rPr>
      </w:pPr>
    </w:p>
    <w:p w14:paraId="5F5110D5" w14:textId="77777777" w:rsidR="00CF55B8" w:rsidRDefault="00CF55B8" w:rsidP="00A50228">
      <w:pPr>
        <w:pStyle w:val="StrongEmphasis"/>
        <w:rPr>
          <w:noProof/>
          <w:color w:val="auto"/>
        </w:rPr>
      </w:pPr>
    </w:p>
    <w:p w14:paraId="3FCFCE39" w14:textId="77777777" w:rsidR="00CF55B8" w:rsidRDefault="00CF55B8" w:rsidP="00A50228">
      <w:pPr>
        <w:pStyle w:val="StrongEmphasis"/>
        <w:rPr>
          <w:noProof/>
          <w:color w:val="auto"/>
        </w:rPr>
      </w:pPr>
    </w:p>
    <w:p w14:paraId="542C337B" w14:textId="77777777" w:rsidR="00CF55B8" w:rsidRDefault="00CF55B8" w:rsidP="00A50228">
      <w:pPr>
        <w:pStyle w:val="StrongEmphasis"/>
        <w:rPr>
          <w:noProof/>
          <w:color w:val="auto"/>
        </w:rPr>
      </w:pPr>
    </w:p>
    <w:p w14:paraId="61C7FF7C" w14:textId="77777777" w:rsidR="00CF55B8" w:rsidRDefault="00CF55B8" w:rsidP="00A50228">
      <w:pPr>
        <w:pStyle w:val="StrongEmphasis"/>
        <w:rPr>
          <w:noProof/>
          <w:color w:val="auto"/>
        </w:rPr>
      </w:pPr>
    </w:p>
    <w:p w14:paraId="511DA1C5" w14:textId="77777777" w:rsidR="00CF55B8" w:rsidRDefault="00CF55B8" w:rsidP="00A50228">
      <w:pPr>
        <w:pStyle w:val="StrongEmphasis"/>
        <w:rPr>
          <w:noProof/>
          <w:color w:val="auto"/>
        </w:rPr>
      </w:pPr>
    </w:p>
    <w:p w14:paraId="744DC158" w14:textId="77777777" w:rsidR="00CF55B8" w:rsidRDefault="00CF55B8" w:rsidP="00A50228">
      <w:pPr>
        <w:pStyle w:val="StrongEmphasis"/>
        <w:rPr>
          <w:noProof/>
          <w:color w:val="auto"/>
        </w:rPr>
      </w:pPr>
    </w:p>
    <w:p w14:paraId="0DFB65D7" w14:textId="77777777" w:rsidR="00CF55B8" w:rsidRDefault="00CF55B8" w:rsidP="00A50228">
      <w:pPr>
        <w:pStyle w:val="StrongEmphasis"/>
        <w:rPr>
          <w:noProof/>
          <w:color w:val="auto"/>
        </w:rPr>
      </w:pPr>
    </w:p>
    <w:p w14:paraId="0DD185D4" w14:textId="65FF4B5F" w:rsidR="00B5737F" w:rsidRPr="000B0B46" w:rsidRDefault="001B3654" w:rsidP="00A50228">
      <w:pPr>
        <w:pStyle w:val="StrongEmphasis"/>
        <w:rPr>
          <w:color w:val="auto"/>
        </w:rPr>
      </w:pPr>
      <w:r w:rsidRPr="000B0B46">
        <w:rPr>
          <w:color w:val="auto"/>
        </w:rPr>
        <w:lastRenderedPageBreak/>
        <w:fldChar w:fldCharType="end"/>
      </w:r>
      <w:r w:rsidR="00684F89" w:rsidRPr="000B0B46">
        <w:rPr>
          <w:color w:val="auto"/>
        </w:rPr>
        <w:t>LIST OF TABLES</w:t>
      </w:r>
    </w:p>
    <w:p w14:paraId="1268E46A" w14:textId="22B72788" w:rsidR="00CF55B8" w:rsidRDefault="00684F89">
      <w:pPr>
        <w:pStyle w:val="TableofFigures"/>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h \z \c "Table" </w:instrText>
      </w:r>
      <w:r w:rsidRPr="000B0B46">
        <w:fldChar w:fldCharType="separate"/>
      </w:r>
      <w:hyperlink w:anchor="_Toc120691307" w:history="1">
        <w:r w:rsidR="00CF55B8" w:rsidRPr="00862455">
          <w:rPr>
            <w:rStyle w:val="Hyperlink"/>
            <w:noProof/>
          </w:rPr>
          <w:t>Table 1. Table role</w:t>
        </w:r>
        <w:r w:rsidR="00CF55B8">
          <w:rPr>
            <w:noProof/>
            <w:webHidden/>
          </w:rPr>
          <w:tab/>
        </w:r>
        <w:r w:rsidR="00CF55B8">
          <w:rPr>
            <w:noProof/>
            <w:webHidden/>
          </w:rPr>
          <w:fldChar w:fldCharType="begin"/>
        </w:r>
        <w:r w:rsidR="00CF55B8">
          <w:rPr>
            <w:noProof/>
            <w:webHidden/>
          </w:rPr>
          <w:instrText xml:space="preserve"> PAGEREF _Toc120691307 \h </w:instrText>
        </w:r>
        <w:r w:rsidR="00CF55B8">
          <w:rPr>
            <w:noProof/>
            <w:webHidden/>
          </w:rPr>
        </w:r>
        <w:r w:rsidR="00CF55B8">
          <w:rPr>
            <w:noProof/>
            <w:webHidden/>
          </w:rPr>
          <w:fldChar w:fldCharType="separate"/>
        </w:r>
        <w:r w:rsidR="00710996">
          <w:rPr>
            <w:noProof/>
            <w:webHidden/>
          </w:rPr>
          <w:t>31</w:t>
        </w:r>
        <w:r w:rsidR="00CF55B8">
          <w:rPr>
            <w:noProof/>
            <w:webHidden/>
          </w:rPr>
          <w:fldChar w:fldCharType="end"/>
        </w:r>
      </w:hyperlink>
    </w:p>
    <w:p w14:paraId="5D0F6A82" w14:textId="75640900"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08" w:history="1">
        <w:r w:rsidRPr="00862455">
          <w:rPr>
            <w:rStyle w:val="Hyperlink"/>
            <w:noProof/>
          </w:rPr>
          <w:t>Table 2. User table</w:t>
        </w:r>
        <w:r>
          <w:rPr>
            <w:noProof/>
            <w:webHidden/>
          </w:rPr>
          <w:tab/>
        </w:r>
        <w:r>
          <w:rPr>
            <w:noProof/>
            <w:webHidden/>
          </w:rPr>
          <w:fldChar w:fldCharType="begin"/>
        </w:r>
        <w:r>
          <w:rPr>
            <w:noProof/>
            <w:webHidden/>
          </w:rPr>
          <w:instrText xml:space="preserve"> PAGEREF _Toc120691308 \h </w:instrText>
        </w:r>
        <w:r>
          <w:rPr>
            <w:noProof/>
            <w:webHidden/>
          </w:rPr>
        </w:r>
        <w:r>
          <w:rPr>
            <w:noProof/>
            <w:webHidden/>
          </w:rPr>
          <w:fldChar w:fldCharType="separate"/>
        </w:r>
        <w:r w:rsidR="00710996">
          <w:rPr>
            <w:noProof/>
            <w:webHidden/>
          </w:rPr>
          <w:t>32</w:t>
        </w:r>
        <w:r>
          <w:rPr>
            <w:noProof/>
            <w:webHidden/>
          </w:rPr>
          <w:fldChar w:fldCharType="end"/>
        </w:r>
      </w:hyperlink>
    </w:p>
    <w:p w14:paraId="3375D951" w14:textId="15EA3C83"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09" w:history="1">
        <w:r w:rsidRPr="00862455">
          <w:rPr>
            <w:rStyle w:val="Hyperlink"/>
            <w:noProof/>
          </w:rPr>
          <w:t>Table 3. Author table</w:t>
        </w:r>
        <w:r>
          <w:rPr>
            <w:noProof/>
            <w:webHidden/>
          </w:rPr>
          <w:tab/>
        </w:r>
        <w:r>
          <w:rPr>
            <w:noProof/>
            <w:webHidden/>
          </w:rPr>
          <w:fldChar w:fldCharType="begin"/>
        </w:r>
        <w:r>
          <w:rPr>
            <w:noProof/>
            <w:webHidden/>
          </w:rPr>
          <w:instrText xml:space="preserve"> PAGEREF _Toc120691309 \h </w:instrText>
        </w:r>
        <w:r>
          <w:rPr>
            <w:noProof/>
            <w:webHidden/>
          </w:rPr>
        </w:r>
        <w:r>
          <w:rPr>
            <w:noProof/>
            <w:webHidden/>
          </w:rPr>
          <w:fldChar w:fldCharType="separate"/>
        </w:r>
        <w:r w:rsidR="00710996">
          <w:rPr>
            <w:noProof/>
            <w:webHidden/>
          </w:rPr>
          <w:t>32</w:t>
        </w:r>
        <w:r>
          <w:rPr>
            <w:noProof/>
            <w:webHidden/>
          </w:rPr>
          <w:fldChar w:fldCharType="end"/>
        </w:r>
      </w:hyperlink>
    </w:p>
    <w:p w14:paraId="4B1EB4F8" w14:textId="29877C03"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10" w:history="1">
        <w:r w:rsidRPr="00862455">
          <w:rPr>
            <w:rStyle w:val="Hyperlink"/>
            <w:noProof/>
          </w:rPr>
          <w:t>Table 4. Recruiter table</w:t>
        </w:r>
        <w:r>
          <w:rPr>
            <w:noProof/>
            <w:webHidden/>
          </w:rPr>
          <w:tab/>
        </w:r>
        <w:r>
          <w:rPr>
            <w:noProof/>
            <w:webHidden/>
          </w:rPr>
          <w:fldChar w:fldCharType="begin"/>
        </w:r>
        <w:r>
          <w:rPr>
            <w:noProof/>
            <w:webHidden/>
          </w:rPr>
          <w:instrText xml:space="preserve"> PAGEREF _Toc120691310 \h </w:instrText>
        </w:r>
        <w:r>
          <w:rPr>
            <w:noProof/>
            <w:webHidden/>
          </w:rPr>
        </w:r>
        <w:r>
          <w:rPr>
            <w:noProof/>
            <w:webHidden/>
          </w:rPr>
          <w:fldChar w:fldCharType="separate"/>
        </w:r>
        <w:r w:rsidR="00710996">
          <w:rPr>
            <w:noProof/>
            <w:webHidden/>
          </w:rPr>
          <w:t>33</w:t>
        </w:r>
        <w:r>
          <w:rPr>
            <w:noProof/>
            <w:webHidden/>
          </w:rPr>
          <w:fldChar w:fldCharType="end"/>
        </w:r>
      </w:hyperlink>
    </w:p>
    <w:p w14:paraId="74115EF0" w14:textId="0DF7571C"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11" w:history="1">
        <w:r w:rsidRPr="00862455">
          <w:rPr>
            <w:rStyle w:val="Hyperlink"/>
            <w:noProof/>
          </w:rPr>
          <w:t>Table 5. User detail table</w:t>
        </w:r>
        <w:r>
          <w:rPr>
            <w:noProof/>
            <w:webHidden/>
          </w:rPr>
          <w:tab/>
        </w:r>
        <w:r>
          <w:rPr>
            <w:noProof/>
            <w:webHidden/>
          </w:rPr>
          <w:fldChar w:fldCharType="begin"/>
        </w:r>
        <w:r>
          <w:rPr>
            <w:noProof/>
            <w:webHidden/>
          </w:rPr>
          <w:instrText xml:space="preserve"> PAGEREF _Toc120691311 \h </w:instrText>
        </w:r>
        <w:r>
          <w:rPr>
            <w:noProof/>
            <w:webHidden/>
          </w:rPr>
        </w:r>
        <w:r>
          <w:rPr>
            <w:noProof/>
            <w:webHidden/>
          </w:rPr>
          <w:fldChar w:fldCharType="separate"/>
        </w:r>
        <w:r w:rsidR="00710996">
          <w:rPr>
            <w:noProof/>
            <w:webHidden/>
          </w:rPr>
          <w:t>33</w:t>
        </w:r>
        <w:r>
          <w:rPr>
            <w:noProof/>
            <w:webHidden/>
          </w:rPr>
          <w:fldChar w:fldCharType="end"/>
        </w:r>
      </w:hyperlink>
    </w:p>
    <w:p w14:paraId="59741D04" w14:textId="7058B395"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12" w:history="1">
        <w:r w:rsidRPr="00862455">
          <w:rPr>
            <w:rStyle w:val="Hyperlink"/>
            <w:noProof/>
          </w:rPr>
          <w:t>Table 6. Category table</w:t>
        </w:r>
        <w:r>
          <w:rPr>
            <w:noProof/>
            <w:webHidden/>
          </w:rPr>
          <w:tab/>
        </w:r>
        <w:r>
          <w:rPr>
            <w:noProof/>
            <w:webHidden/>
          </w:rPr>
          <w:fldChar w:fldCharType="begin"/>
        </w:r>
        <w:r>
          <w:rPr>
            <w:noProof/>
            <w:webHidden/>
          </w:rPr>
          <w:instrText xml:space="preserve"> PAGEREF _Toc120691312 \h </w:instrText>
        </w:r>
        <w:r>
          <w:rPr>
            <w:noProof/>
            <w:webHidden/>
          </w:rPr>
        </w:r>
        <w:r>
          <w:rPr>
            <w:noProof/>
            <w:webHidden/>
          </w:rPr>
          <w:fldChar w:fldCharType="separate"/>
        </w:r>
        <w:r w:rsidR="00710996">
          <w:rPr>
            <w:noProof/>
            <w:webHidden/>
          </w:rPr>
          <w:t>33</w:t>
        </w:r>
        <w:r>
          <w:rPr>
            <w:noProof/>
            <w:webHidden/>
          </w:rPr>
          <w:fldChar w:fldCharType="end"/>
        </w:r>
      </w:hyperlink>
    </w:p>
    <w:p w14:paraId="5689F7CC" w14:textId="72BA0E7D"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13" w:history="1">
        <w:r w:rsidRPr="00862455">
          <w:rPr>
            <w:rStyle w:val="Hyperlink"/>
            <w:noProof/>
          </w:rPr>
          <w:t>Table 7. Question table</w:t>
        </w:r>
        <w:r>
          <w:rPr>
            <w:noProof/>
            <w:webHidden/>
          </w:rPr>
          <w:tab/>
        </w:r>
        <w:r>
          <w:rPr>
            <w:noProof/>
            <w:webHidden/>
          </w:rPr>
          <w:fldChar w:fldCharType="begin"/>
        </w:r>
        <w:r>
          <w:rPr>
            <w:noProof/>
            <w:webHidden/>
          </w:rPr>
          <w:instrText xml:space="preserve"> PAGEREF _Toc120691313 \h </w:instrText>
        </w:r>
        <w:r>
          <w:rPr>
            <w:noProof/>
            <w:webHidden/>
          </w:rPr>
        </w:r>
        <w:r>
          <w:rPr>
            <w:noProof/>
            <w:webHidden/>
          </w:rPr>
          <w:fldChar w:fldCharType="separate"/>
        </w:r>
        <w:r w:rsidR="00710996">
          <w:rPr>
            <w:noProof/>
            <w:webHidden/>
          </w:rPr>
          <w:t>34</w:t>
        </w:r>
        <w:r>
          <w:rPr>
            <w:noProof/>
            <w:webHidden/>
          </w:rPr>
          <w:fldChar w:fldCharType="end"/>
        </w:r>
      </w:hyperlink>
    </w:p>
    <w:p w14:paraId="05F422AE" w14:textId="0E3161DA"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14" w:history="1">
        <w:r w:rsidRPr="00862455">
          <w:rPr>
            <w:rStyle w:val="Hyperlink"/>
            <w:noProof/>
          </w:rPr>
          <w:t>Table 8. Answer table</w:t>
        </w:r>
        <w:r>
          <w:rPr>
            <w:noProof/>
            <w:webHidden/>
          </w:rPr>
          <w:tab/>
        </w:r>
        <w:r>
          <w:rPr>
            <w:noProof/>
            <w:webHidden/>
          </w:rPr>
          <w:fldChar w:fldCharType="begin"/>
        </w:r>
        <w:r>
          <w:rPr>
            <w:noProof/>
            <w:webHidden/>
          </w:rPr>
          <w:instrText xml:space="preserve"> PAGEREF _Toc120691314 \h </w:instrText>
        </w:r>
        <w:r>
          <w:rPr>
            <w:noProof/>
            <w:webHidden/>
          </w:rPr>
        </w:r>
        <w:r>
          <w:rPr>
            <w:noProof/>
            <w:webHidden/>
          </w:rPr>
          <w:fldChar w:fldCharType="separate"/>
        </w:r>
        <w:r w:rsidR="00710996">
          <w:rPr>
            <w:noProof/>
            <w:webHidden/>
          </w:rPr>
          <w:t>34</w:t>
        </w:r>
        <w:r>
          <w:rPr>
            <w:noProof/>
            <w:webHidden/>
          </w:rPr>
          <w:fldChar w:fldCharType="end"/>
        </w:r>
      </w:hyperlink>
    </w:p>
    <w:p w14:paraId="01E33153" w14:textId="2F1785BC"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15" w:history="1">
        <w:r w:rsidRPr="00862455">
          <w:rPr>
            <w:rStyle w:val="Hyperlink"/>
            <w:noProof/>
          </w:rPr>
          <w:t>Table 9. Comment</w:t>
        </w:r>
        <w:r>
          <w:rPr>
            <w:noProof/>
            <w:webHidden/>
          </w:rPr>
          <w:tab/>
        </w:r>
        <w:r>
          <w:rPr>
            <w:noProof/>
            <w:webHidden/>
          </w:rPr>
          <w:fldChar w:fldCharType="begin"/>
        </w:r>
        <w:r>
          <w:rPr>
            <w:noProof/>
            <w:webHidden/>
          </w:rPr>
          <w:instrText xml:space="preserve"> PAGEREF _Toc120691315 \h </w:instrText>
        </w:r>
        <w:r>
          <w:rPr>
            <w:noProof/>
            <w:webHidden/>
          </w:rPr>
        </w:r>
        <w:r>
          <w:rPr>
            <w:noProof/>
            <w:webHidden/>
          </w:rPr>
          <w:fldChar w:fldCharType="separate"/>
        </w:r>
        <w:r w:rsidR="00710996">
          <w:rPr>
            <w:noProof/>
            <w:webHidden/>
          </w:rPr>
          <w:t>35</w:t>
        </w:r>
        <w:r>
          <w:rPr>
            <w:noProof/>
            <w:webHidden/>
          </w:rPr>
          <w:fldChar w:fldCharType="end"/>
        </w:r>
      </w:hyperlink>
    </w:p>
    <w:p w14:paraId="03E7F4E7" w14:textId="20691831"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16" w:history="1">
        <w:r w:rsidRPr="00862455">
          <w:rPr>
            <w:rStyle w:val="Hyperlink"/>
            <w:noProof/>
          </w:rPr>
          <w:t>Table 10. Company table</w:t>
        </w:r>
        <w:r>
          <w:rPr>
            <w:noProof/>
            <w:webHidden/>
          </w:rPr>
          <w:tab/>
        </w:r>
        <w:r>
          <w:rPr>
            <w:noProof/>
            <w:webHidden/>
          </w:rPr>
          <w:fldChar w:fldCharType="begin"/>
        </w:r>
        <w:r>
          <w:rPr>
            <w:noProof/>
            <w:webHidden/>
          </w:rPr>
          <w:instrText xml:space="preserve"> PAGEREF _Toc120691316 \h </w:instrText>
        </w:r>
        <w:r>
          <w:rPr>
            <w:noProof/>
            <w:webHidden/>
          </w:rPr>
        </w:r>
        <w:r>
          <w:rPr>
            <w:noProof/>
            <w:webHidden/>
          </w:rPr>
          <w:fldChar w:fldCharType="separate"/>
        </w:r>
        <w:r w:rsidR="00710996">
          <w:rPr>
            <w:noProof/>
            <w:webHidden/>
          </w:rPr>
          <w:t>35</w:t>
        </w:r>
        <w:r>
          <w:rPr>
            <w:noProof/>
            <w:webHidden/>
          </w:rPr>
          <w:fldChar w:fldCharType="end"/>
        </w:r>
      </w:hyperlink>
    </w:p>
    <w:p w14:paraId="74AAFACA" w14:textId="5FD24335"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17" w:history="1">
        <w:r w:rsidRPr="00862455">
          <w:rPr>
            <w:rStyle w:val="Hyperlink"/>
            <w:noProof/>
          </w:rPr>
          <w:t>Table 11. Skill table</w:t>
        </w:r>
        <w:r>
          <w:rPr>
            <w:noProof/>
            <w:webHidden/>
          </w:rPr>
          <w:tab/>
        </w:r>
        <w:r>
          <w:rPr>
            <w:noProof/>
            <w:webHidden/>
          </w:rPr>
          <w:fldChar w:fldCharType="begin"/>
        </w:r>
        <w:r>
          <w:rPr>
            <w:noProof/>
            <w:webHidden/>
          </w:rPr>
          <w:instrText xml:space="preserve"> PAGEREF _Toc120691317 \h </w:instrText>
        </w:r>
        <w:r>
          <w:rPr>
            <w:noProof/>
            <w:webHidden/>
          </w:rPr>
        </w:r>
        <w:r>
          <w:rPr>
            <w:noProof/>
            <w:webHidden/>
          </w:rPr>
          <w:fldChar w:fldCharType="separate"/>
        </w:r>
        <w:r w:rsidR="00710996">
          <w:rPr>
            <w:noProof/>
            <w:webHidden/>
          </w:rPr>
          <w:t>35</w:t>
        </w:r>
        <w:r>
          <w:rPr>
            <w:noProof/>
            <w:webHidden/>
          </w:rPr>
          <w:fldChar w:fldCharType="end"/>
        </w:r>
      </w:hyperlink>
    </w:p>
    <w:p w14:paraId="5E64030B" w14:textId="0075548B"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18" w:history="1">
        <w:r w:rsidRPr="00862455">
          <w:rPr>
            <w:rStyle w:val="Hyperlink"/>
            <w:noProof/>
          </w:rPr>
          <w:t>Table 12. Field table</w:t>
        </w:r>
        <w:r>
          <w:rPr>
            <w:noProof/>
            <w:webHidden/>
          </w:rPr>
          <w:tab/>
        </w:r>
        <w:r>
          <w:rPr>
            <w:noProof/>
            <w:webHidden/>
          </w:rPr>
          <w:fldChar w:fldCharType="begin"/>
        </w:r>
        <w:r>
          <w:rPr>
            <w:noProof/>
            <w:webHidden/>
          </w:rPr>
          <w:instrText xml:space="preserve"> PAGEREF _Toc120691318 \h </w:instrText>
        </w:r>
        <w:r>
          <w:rPr>
            <w:noProof/>
            <w:webHidden/>
          </w:rPr>
        </w:r>
        <w:r>
          <w:rPr>
            <w:noProof/>
            <w:webHidden/>
          </w:rPr>
          <w:fldChar w:fldCharType="separate"/>
        </w:r>
        <w:r w:rsidR="00710996">
          <w:rPr>
            <w:noProof/>
            <w:webHidden/>
          </w:rPr>
          <w:t>35</w:t>
        </w:r>
        <w:r>
          <w:rPr>
            <w:noProof/>
            <w:webHidden/>
          </w:rPr>
          <w:fldChar w:fldCharType="end"/>
        </w:r>
      </w:hyperlink>
    </w:p>
    <w:p w14:paraId="3DD5AEAA" w14:textId="18F19119"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19" w:history="1">
        <w:r w:rsidRPr="00862455">
          <w:rPr>
            <w:rStyle w:val="Hyperlink"/>
            <w:noProof/>
          </w:rPr>
          <w:t>Table 13. Recruitment table</w:t>
        </w:r>
        <w:r>
          <w:rPr>
            <w:noProof/>
            <w:webHidden/>
          </w:rPr>
          <w:tab/>
        </w:r>
        <w:r>
          <w:rPr>
            <w:noProof/>
            <w:webHidden/>
          </w:rPr>
          <w:fldChar w:fldCharType="begin"/>
        </w:r>
        <w:r>
          <w:rPr>
            <w:noProof/>
            <w:webHidden/>
          </w:rPr>
          <w:instrText xml:space="preserve"> PAGEREF _Toc120691319 \h </w:instrText>
        </w:r>
        <w:r>
          <w:rPr>
            <w:noProof/>
            <w:webHidden/>
          </w:rPr>
        </w:r>
        <w:r>
          <w:rPr>
            <w:noProof/>
            <w:webHidden/>
          </w:rPr>
          <w:fldChar w:fldCharType="separate"/>
        </w:r>
        <w:r w:rsidR="00710996">
          <w:rPr>
            <w:noProof/>
            <w:webHidden/>
          </w:rPr>
          <w:t>36</w:t>
        </w:r>
        <w:r>
          <w:rPr>
            <w:noProof/>
            <w:webHidden/>
          </w:rPr>
          <w:fldChar w:fldCharType="end"/>
        </w:r>
      </w:hyperlink>
    </w:p>
    <w:p w14:paraId="499A784A" w14:textId="7D9014C0"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20" w:history="1">
        <w:r w:rsidRPr="00862455">
          <w:rPr>
            <w:rStyle w:val="Hyperlink"/>
            <w:noProof/>
          </w:rPr>
          <w:t>Table 14. Apply table</w:t>
        </w:r>
        <w:r>
          <w:rPr>
            <w:noProof/>
            <w:webHidden/>
          </w:rPr>
          <w:tab/>
        </w:r>
        <w:r>
          <w:rPr>
            <w:noProof/>
            <w:webHidden/>
          </w:rPr>
          <w:fldChar w:fldCharType="begin"/>
        </w:r>
        <w:r>
          <w:rPr>
            <w:noProof/>
            <w:webHidden/>
          </w:rPr>
          <w:instrText xml:space="preserve"> PAGEREF _Toc120691320 \h </w:instrText>
        </w:r>
        <w:r>
          <w:rPr>
            <w:noProof/>
            <w:webHidden/>
          </w:rPr>
        </w:r>
        <w:r>
          <w:rPr>
            <w:noProof/>
            <w:webHidden/>
          </w:rPr>
          <w:fldChar w:fldCharType="separate"/>
        </w:r>
        <w:r w:rsidR="00710996">
          <w:rPr>
            <w:noProof/>
            <w:webHidden/>
          </w:rPr>
          <w:t>36</w:t>
        </w:r>
        <w:r>
          <w:rPr>
            <w:noProof/>
            <w:webHidden/>
          </w:rPr>
          <w:fldChar w:fldCharType="end"/>
        </w:r>
      </w:hyperlink>
    </w:p>
    <w:p w14:paraId="46058221" w14:textId="0EFF662A"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21" w:history="1">
        <w:r w:rsidRPr="00862455">
          <w:rPr>
            <w:rStyle w:val="Hyperlink"/>
            <w:noProof/>
          </w:rPr>
          <w:t>Table 15. Recruitment detail table</w:t>
        </w:r>
        <w:r>
          <w:rPr>
            <w:noProof/>
            <w:webHidden/>
          </w:rPr>
          <w:tab/>
        </w:r>
        <w:r>
          <w:rPr>
            <w:noProof/>
            <w:webHidden/>
          </w:rPr>
          <w:fldChar w:fldCharType="begin"/>
        </w:r>
        <w:r>
          <w:rPr>
            <w:noProof/>
            <w:webHidden/>
          </w:rPr>
          <w:instrText xml:space="preserve"> PAGEREF _Toc120691321 \h </w:instrText>
        </w:r>
        <w:r>
          <w:rPr>
            <w:noProof/>
            <w:webHidden/>
          </w:rPr>
        </w:r>
        <w:r>
          <w:rPr>
            <w:noProof/>
            <w:webHidden/>
          </w:rPr>
          <w:fldChar w:fldCharType="separate"/>
        </w:r>
        <w:r w:rsidR="00710996">
          <w:rPr>
            <w:noProof/>
            <w:webHidden/>
          </w:rPr>
          <w:t>37</w:t>
        </w:r>
        <w:r>
          <w:rPr>
            <w:noProof/>
            <w:webHidden/>
          </w:rPr>
          <w:fldChar w:fldCharType="end"/>
        </w:r>
      </w:hyperlink>
    </w:p>
    <w:p w14:paraId="5C5DFE42" w14:textId="31227F46"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22" w:history="1">
        <w:r w:rsidRPr="00862455">
          <w:rPr>
            <w:rStyle w:val="Hyperlink"/>
            <w:noProof/>
          </w:rPr>
          <w:t>Table 16. Recruitment skill</w:t>
        </w:r>
        <w:r>
          <w:rPr>
            <w:noProof/>
            <w:webHidden/>
          </w:rPr>
          <w:tab/>
        </w:r>
        <w:r>
          <w:rPr>
            <w:noProof/>
            <w:webHidden/>
          </w:rPr>
          <w:fldChar w:fldCharType="begin"/>
        </w:r>
        <w:r>
          <w:rPr>
            <w:noProof/>
            <w:webHidden/>
          </w:rPr>
          <w:instrText xml:space="preserve"> PAGEREF _Toc120691322 \h </w:instrText>
        </w:r>
        <w:r>
          <w:rPr>
            <w:noProof/>
            <w:webHidden/>
          </w:rPr>
        </w:r>
        <w:r>
          <w:rPr>
            <w:noProof/>
            <w:webHidden/>
          </w:rPr>
          <w:fldChar w:fldCharType="separate"/>
        </w:r>
        <w:r w:rsidR="00710996">
          <w:rPr>
            <w:noProof/>
            <w:webHidden/>
          </w:rPr>
          <w:t>37</w:t>
        </w:r>
        <w:r>
          <w:rPr>
            <w:noProof/>
            <w:webHidden/>
          </w:rPr>
          <w:fldChar w:fldCharType="end"/>
        </w:r>
      </w:hyperlink>
    </w:p>
    <w:p w14:paraId="1CF014C0" w14:textId="32D962D5"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23" w:history="1">
        <w:r w:rsidRPr="00862455">
          <w:rPr>
            <w:rStyle w:val="Hyperlink"/>
            <w:noProof/>
          </w:rPr>
          <w:t>Table 17. Functionalities testing scenario</w:t>
        </w:r>
        <w:r>
          <w:rPr>
            <w:noProof/>
            <w:webHidden/>
          </w:rPr>
          <w:tab/>
        </w:r>
        <w:r>
          <w:rPr>
            <w:noProof/>
            <w:webHidden/>
          </w:rPr>
          <w:fldChar w:fldCharType="begin"/>
        </w:r>
        <w:r>
          <w:rPr>
            <w:noProof/>
            <w:webHidden/>
          </w:rPr>
          <w:instrText xml:space="preserve"> PAGEREF _Toc120691323 \h </w:instrText>
        </w:r>
        <w:r>
          <w:rPr>
            <w:noProof/>
            <w:webHidden/>
          </w:rPr>
        </w:r>
        <w:r>
          <w:rPr>
            <w:noProof/>
            <w:webHidden/>
          </w:rPr>
          <w:fldChar w:fldCharType="separate"/>
        </w:r>
        <w:r w:rsidR="00710996">
          <w:rPr>
            <w:noProof/>
            <w:webHidden/>
          </w:rPr>
          <w:t>117</w:t>
        </w:r>
        <w:r>
          <w:rPr>
            <w:noProof/>
            <w:webHidden/>
          </w:rPr>
          <w:fldChar w:fldCharType="end"/>
        </w:r>
      </w:hyperlink>
    </w:p>
    <w:p w14:paraId="4158DD5F" w14:textId="23886818"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24" w:history="1">
        <w:r w:rsidRPr="00862455">
          <w:rPr>
            <w:rStyle w:val="Hyperlink"/>
            <w:noProof/>
          </w:rPr>
          <w:t>Table 18. Usability testing scenario</w:t>
        </w:r>
        <w:r>
          <w:rPr>
            <w:noProof/>
            <w:webHidden/>
          </w:rPr>
          <w:tab/>
        </w:r>
        <w:r>
          <w:rPr>
            <w:noProof/>
            <w:webHidden/>
          </w:rPr>
          <w:fldChar w:fldCharType="begin"/>
        </w:r>
        <w:r>
          <w:rPr>
            <w:noProof/>
            <w:webHidden/>
          </w:rPr>
          <w:instrText xml:space="preserve"> PAGEREF _Toc120691324 \h </w:instrText>
        </w:r>
        <w:r>
          <w:rPr>
            <w:noProof/>
            <w:webHidden/>
          </w:rPr>
        </w:r>
        <w:r>
          <w:rPr>
            <w:noProof/>
            <w:webHidden/>
          </w:rPr>
          <w:fldChar w:fldCharType="separate"/>
        </w:r>
        <w:r w:rsidR="00710996">
          <w:rPr>
            <w:noProof/>
            <w:webHidden/>
          </w:rPr>
          <w:t>117</w:t>
        </w:r>
        <w:r>
          <w:rPr>
            <w:noProof/>
            <w:webHidden/>
          </w:rPr>
          <w:fldChar w:fldCharType="end"/>
        </w:r>
      </w:hyperlink>
    </w:p>
    <w:p w14:paraId="09315444" w14:textId="0EADCDE4"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25" w:history="1">
        <w:r w:rsidRPr="00862455">
          <w:rPr>
            <w:rStyle w:val="Hyperlink"/>
            <w:noProof/>
          </w:rPr>
          <w:t>Table 19. Compatible testing scenario</w:t>
        </w:r>
        <w:r>
          <w:rPr>
            <w:noProof/>
            <w:webHidden/>
          </w:rPr>
          <w:tab/>
        </w:r>
        <w:r>
          <w:rPr>
            <w:noProof/>
            <w:webHidden/>
          </w:rPr>
          <w:fldChar w:fldCharType="begin"/>
        </w:r>
        <w:r>
          <w:rPr>
            <w:noProof/>
            <w:webHidden/>
          </w:rPr>
          <w:instrText xml:space="preserve"> PAGEREF _Toc120691325 \h </w:instrText>
        </w:r>
        <w:r>
          <w:rPr>
            <w:noProof/>
            <w:webHidden/>
          </w:rPr>
        </w:r>
        <w:r>
          <w:rPr>
            <w:noProof/>
            <w:webHidden/>
          </w:rPr>
          <w:fldChar w:fldCharType="separate"/>
        </w:r>
        <w:r w:rsidR="00710996">
          <w:rPr>
            <w:noProof/>
            <w:webHidden/>
          </w:rPr>
          <w:t>117</w:t>
        </w:r>
        <w:r>
          <w:rPr>
            <w:noProof/>
            <w:webHidden/>
          </w:rPr>
          <w:fldChar w:fldCharType="end"/>
        </w:r>
      </w:hyperlink>
    </w:p>
    <w:p w14:paraId="447A6482" w14:textId="3A2719E8"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26" w:history="1">
        <w:r w:rsidRPr="00862455">
          <w:rPr>
            <w:rStyle w:val="Hyperlink"/>
            <w:noProof/>
          </w:rPr>
          <w:t>Table 20. Data testing scenario</w:t>
        </w:r>
        <w:r>
          <w:rPr>
            <w:noProof/>
            <w:webHidden/>
          </w:rPr>
          <w:tab/>
        </w:r>
        <w:r>
          <w:rPr>
            <w:noProof/>
            <w:webHidden/>
          </w:rPr>
          <w:fldChar w:fldCharType="begin"/>
        </w:r>
        <w:r>
          <w:rPr>
            <w:noProof/>
            <w:webHidden/>
          </w:rPr>
          <w:instrText xml:space="preserve"> PAGEREF _Toc120691326 \h </w:instrText>
        </w:r>
        <w:r>
          <w:rPr>
            <w:noProof/>
            <w:webHidden/>
          </w:rPr>
        </w:r>
        <w:r>
          <w:rPr>
            <w:noProof/>
            <w:webHidden/>
          </w:rPr>
          <w:fldChar w:fldCharType="separate"/>
        </w:r>
        <w:r w:rsidR="00710996">
          <w:rPr>
            <w:noProof/>
            <w:webHidden/>
          </w:rPr>
          <w:t>118</w:t>
        </w:r>
        <w:r>
          <w:rPr>
            <w:noProof/>
            <w:webHidden/>
          </w:rPr>
          <w:fldChar w:fldCharType="end"/>
        </w:r>
      </w:hyperlink>
    </w:p>
    <w:p w14:paraId="266EA4B9" w14:textId="369564FE"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27" w:history="1">
        <w:r w:rsidRPr="00862455">
          <w:rPr>
            <w:rStyle w:val="Hyperlink"/>
            <w:noProof/>
          </w:rPr>
          <w:t>Table 21. Security testing scenario</w:t>
        </w:r>
        <w:r>
          <w:rPr>
            <w:noProof/>
            <w:webHidden/>
          </w:rPr>
          <w:tab/>
        </w:r>
        <w:r>
          <w:rPr>
            <w:noProof/>
            <w:webHidden/>
          </w:rPr>
          <w:fldChar w:fldCharType="begin"/>
        </w:r>
        <w:r>
          <w:rPr>
            <w:noProof/>
            <w:webHidden/>
          </w:rPr>
          <w:instrText xml:space="preserve"> PAGEREF _Toc120691327 \h </w:instrText>
        </w:r>
        <w:r>
          <w:rPr>
            <w:noProof/>
            <w:webHidden/>
          </w:rPr>
        </w:r>
        <w:r>
          <w:rPr>
            <w:noProof/>
            <w:webHidden/>
          </w:rPr>
          <w:fldChar w:fldCharType="separate"/>
        </w:r>
        <w:r w:rsidR="00710996">
          <w:rPr>
            <w:noProof/>
            <w:webHidden/>
          </w:rPr>
          <w:t>118</w:t>
        </w:r>
        <w:r>
          <w:rPr>
            <w:noProof/>
            <w:webHidden/>
          </w:rPr>
          <w:fldChar w:fldCharType="end"/>
        </w:r>
      </w:hyperlink>
    </w:p>
    <w:p w14:paraId="7DB20A58" w14:textId="4A2455F8"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28" w:history="1">
        <w:r w:rsidRPr="00862455">
          <w:rPr>
            <w:rStyle w:val="Hyperlink"/>
            <w:noProof/>
          </w:rPr>
          <w:t>Table 22. Test case register feature</w:t>
        </w:r>
        <w:r>
          <w:rPr>
            <w:noProof/>
            <w:webHidden/>
          </w:rPr>
          <w:tab/>
        </w:r>
        <w:r>
          <w:rPr>
            <w:noProof/>
            <w:webHidden/>
          </w:rPr>
          <w:fldChar w:fldCharType="begin"/>
        </w:r>
        <w:r>
          <w:rPr>
            <w:noProof/>
            <w:webHidden/>
          </w:rPr>
          <w:instrText xml:space="preserve"> PAGEREF _Toc120691328 \h </w:instrText>
        </w:r>
        <w:r>
          <w:rPr>
            <w:noProof/>
            <w:webHidden/>
          </w:rPr>
        </w:r>
        <w:r>
          <w:rPr>
            <w:noProof/>
            <w:webHidden/>
          </w:rPr>
          <w:fldChar w:fldCharType="separate"/>
        </w:r>
        <w:r w:rsidR="00710996">
          <w:rPr>
            <w:noProof/>
            <w:webHidden/>
          </w:rPr>
          <w:t>119</w:t>
        </w:r>
        <w:r>
          <w:rPr>
            <w:noProof/>
            <w:webHidden/>
          </w:rPr>
          <w:fldChar w:fldCharType="end"/>
        </w:r>
      </w:hyperlink>
    </w:p>
    <w:p w14:paraId="3243DA90" w14:textId="5F209EF5"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29" w:history="1">
        <w:r w:rsidRPr="00862455">
          <w:rPr>
            <w:rStyle w:val="Hyperlink"/>
            <w:noProof/>
          </w:rPr>
          <w:t>Table 23. Test case login feature</w:t>
        </w:r>
        <w:r>
          <w:rPr>
            <w:noProof/>
            <w:webHidden/>
          </w:rPr>
          <w:tab/>
        </w:r>
        <w:r>
          <w:rPr>
            <w:noProof/>
            <w:webHidden/>
          </w:rPr>
          <w:fldChar w:fldCharType="begin"/>
        </w:r>
        <w:r>
          <w:rPr>
            <w:noProof/>
            <w:webHidden/>
          </w:rPr>
          <w:instrText xml:space="preserve"> PAGEREF _Toc120691329 \h </w:instrText>
        </w:r>
        <w:r>
          <w:rPr>
            <w:noProof/>
            <w:webHidden/>
          </w:rPr>
        </w:r>
        <w:r>
          <w:rPr>
            <w:noProof/>
            <w:webHidden/>
          </w:rPr>
          <w:fldChar w:fldCharType="separate"/>
        </w:r>
        <w:r w:rsidR="00710996">
          <w:rPr>
            <w:noProof/>
            <w:webHidden/>
          </w:rPr>
          <w:t>119</w:t>
        </w:r>
        <w:r>
          <w:rPr>
            <w:noProof/>
            <w:webHidden/>
          </w:rPr>
          <w:fldChar w:fldCharType="end"/>
        </w:r>
      </w:hyperlink>
    </w:p>
    <w:p w14:paraId="7024A53E" w14:textId="0154712D"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30" w:history="1">
        <w:r w:rsidRPr="00862455">
          <w:rPr>
            <w:rStyle w:val="Hyperlink"/>
            <w:noProof/>
          </w:rPr>
          <w:t>Table 24. Test case update profile feature</w:t>
        </w:r>
        <w:r>
          <w:rPr>
            <w:noProof/>
            <w:webHidden/>
          </w:rPr>
          <w:tab/>
        </w:r>
        <w:r>
          <w:rPr>
            <w:noProof/>
            <w:webHidden/>
          </w:rPr>
          <w:fldChar w:fldCharType="begin"/>
        </w:r>
        <w:r>
          <w:rPr>
            <w:noProof/>
            <w:webHidden/>
          </w:rPr>
          <w:instrText xml:space="preserve"> PAGEREF _Toc120691330 \h </w:instrText>
        </w:r>
        <w:r>
          <w:rPr>
            <w:noProof/>
            <w:webHidden/>
          </w:rPr>
        </w:r>
        <w:r>
          <w:rPr>
            <w:noProof/>
            <w:webHidden/>
          </w:rPr>
          <w:fldChar w:fldCharType="separate"/>
        </w:r>
        <w:r w:rsidR="00710996">
          <w:rPr>
            <w:noProof/>
            <w:webHidden/>
          </w:rPr>
          <w:t>119</w:t>
        </w:r>
        <w:r>
          <w:rPr>
            <w:noProof/>
            <w:webHidden/>
          </w:rPr>
          <w:fldChar w:fldCharType="end"/>
        </w:r>
      </w:hyperlink>
    </w:p>
    <w:p w14:paraId="48E4410C" w14:textId="054F06BE"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31" w:history="1">
        <w:r w:rsidRPr="00862455">
          <w:rPr>
            <w:rStyle w:val="Hyperlink"/>
            <w:noProof/>
          </w:rPr>
          <w:t>Table 25. Test case chat feature</w:t>
        </w:r>
        <w:r>
          <w:rPr>
            <w:noProof/>
            <w:webHidden/>
          </w:rPr>
          <w:tab/>
        </w:r>
        <w:r>
          <w:rPr>
            <w:noProof/>
            <w:webHidden/>
          </w:rPr>
          <w:fldChar w:fldCharType="begin"/>
        </w:r>
        <w:r>
          <w:rPr>
            <w:noProof/>
            <w:webHidden/>
          </w:rPr>
          <w:instrText xml:space="preserve"> PAGEREF _Toc120691331 \h </w:instrText>
        </w:r>
        <w:r>
          <w:rPr>
            <w:noProof/>
            <w:webHidden/>
          </w:rPr>
        </w:r>
        <w:r>
          <w:rPr>
            <w:noProof/>
            <w:webHidden/>
          </w:rPr>
          <w:fldChar w:fldCharType="separate"/>
        </w:r>
        <w:r w:rsidR="00710996">
          <w:rPr>
            <w:noProof/>
            <w:webHidden/>
          </w:rPr>
          <w:t>120</w:t>
        </w:r>
        <w:r>
          <w:rPr>
            <w:noProof/>
            <w:webHidden/>
          </w:rPr>
          <w:fldChar w:fldCharType="end"/>
        </w:r>
      </w:hyperlink>
    </w:p>
    <w:p w14:paraId="77A03735" w14:textId="113DABF0"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32" w:history="1">
        <w:r w:rsidRPr="00862455">
          <w:rPr>
            <w:rStyle w:val="Hyperlink"/>
            <w:noProof/>
          </w:rPr>
          <w:t>Table 26. Test case question feature</w:t>
        </w:r>
        <w:r>
          <w:rPr>
            <w:noProof/>
            <w:webHidden/>
          </w:rPr>
          <w:tab/>
        </w:r>
        <w:r>
          <w:rPr>
            <w:noProof/>
            <w:webHidden/>
          </w:rPr>
          <w:fldChar w:fldCharType="begin"/>
        </w:r>
        <w:r>
          <w:rPr>
            <w:noProof/>
            <w:webHidden/>
          </w:rPr>
          <w:instrText xml:space="preserve"> PAGEREF _Toc120691332 \h </w:instrText>
        </w:r>
        <w:r>
          <w:rPr>
            <w:noProof/>
            <w:webHidden/>
          </w:rPr>
        </w:r>
        <w:r>
          <w:rPr>
            <w:noProof/>
            <w:webHidden/>
          </w:rPr>
          <w:fldChar w:fldCharType="separate"/>
        </w:r>
        <w:r w:rsidR="00710996">
          <w:rPr>
            <w:noProof/>
            <w:webHidden/>
          </w:rPr>
          <w:t>120</w:t>
        </w:r>
        <w:r>
          <w:rPr>
            <w:noProof/>
            <w:webHidden/>
          </w:rPr>
          <w:fldChar w:fldCharType="end"/>
        </w:r>
      </w:hyperlink>
    </w:p>
    <w:p w14:paraId="5872E1E4" w14:textId="5E2CC8BA"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33" w:history="1">
        <w:r w:rsidRPr="00862455">
          <w:rPr>
            <w:rStyle w:val="Hyperlink"/>
            <w:noProof/>
          </w:rPr>
          <w:t>Table 27. Test case answer feature</w:t>
        </w:r>
        <w:r>
          <w:rPr>
            <w:noProof/>
            <w:webHidden/>
          </w:rPr>
          <w:tab/>
        </w:r>
        <w:r>
          <w:rPr>
            <w:noProof/>
            <w:webHidden/>
          </w:rPr>
          <w:fldChar w:fldCharType="begin"/>
        </w:r>
        <w:r>
          <w:rPr>
            <w:noProof/>
            <w:webHidden/>
          </w:rPr>
          <w:instrText xml:space="preserve"> PAGEREF _Toc120691333 \h </w:instrText>
        </w:r>
        <w:r>
          <w:rPr>
            <w:noProof/>
            <w:webHidden/>
          </w:rPr>
        </w:r>
        <w:r>
          <w:rPr>
            <w:noProof/>
            <w:webHidden/>
          </w:rPr>
          <w:fldChar w:fldCharType="separate"/>
        </w:r>
        <w:r w:rsidR="00710996">
          <w:rPr>
            <w:noProof/>
            <w:webHidden/>
          </w:rPr>
          <w:t>121</w:t>
        </w:r>
        <w:r>
          <w:rPr>
            <w:noProof/>
            <w:webHidden/>
          </w:rPr>
          <w:fldChar w:fldCharType="end"/>
        </w:r>
      </w:hyperlink>
    </w:p>
    <w:p w14:paraId="4A50C88F" w14:textId="3D3D2A2C"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34" w:history="1">
        <w:r w:rsidRPr="00862455">
          <w:rPr>
            <w:rStyle w:val="Hyperlink"/>
            <w:noProof/>
          </w:rPr>
          <w:t>Table 28. Test case comment feature</w:t>
        </w:r>
        <w:r>
          <w:rPr>
            <w:noProof/>
            <w:webHidden/>
          </w:rPr>
          <w:tab/>
        </w:r>
        <w:r>
          <w:rPr>
            <w:noProof/>
            <w:webHidden/>
          </w:rPr>
          <w:fldChar w:fldCharType="begin"/>
        </w:r>
        <w:r>
          <w:rPr>
            <w:noProof/>
            <w:webHidden/>
          </w:rPr>
          <w:instrText xml:space="preserve"> PAGEREF _Toc120691334 \h </w:instrText>
        </w:r>
        <w:r>
          <w:rPr>
            <w:noProof/>
            <w:webHidden/>
          </w:rPr>
        </w:r>
        <w:r>
          <w:rPr>
            <w:noProof/>
            <w:webHidden/>
          </w:rPr>
          <w:fldChar w:fldCharType="separate"/>
        </w:r>
        <w:r w:rsidR="00710996">
          <w:rPr>
            <w:noProof/>
            <w:webHidden/>
          </w:rPr>
          <w:t>121</w:t>
        </w:r>
        <w:r>
          <w:rPr>
            <w:noProof/>
            <w:webHidden/>
          </w:rPr>
          <w:fldChar w:fldCharType="end"/>
        </w:r>
      </w:hyperlink>
    </w:p>
    <w:p w14:paraId="182B02E6" w14:textId="63E59B89"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35" w:history="1">
        <w:r w:rsidRPr="00862455">
          <w:rPr>
            <w:rStyle w:val="Hyperlink"/>
            <w:noProof/>
          </w:rPr>
          <w:t>Table 29. Test case recruitment feature</w:t>
        </w:r>
        <w:r>
          <w:rPr>
            <w:noProof/>
            <w:webHidden/>
          </w:rPr>
          <w:tab/>
        </w:r>
        <w:r>
          <w:rPr>
            <w:noProof/>
            <w:webHidden/>
          </w:rPr>
          <w:fldChar w:fldCharType="begin"/>
        </w:r>
        <w:r>
          <w:rPr>
            <w:noProof/>
            <w:webHidden/>
          </w:rPr>
          <w:instrText xml:space="preserve"> PAGEREF _Toc120691335 \h </w:instrText>
        </w:r>
        <w:r>
          <w:rPr>
            <w:noProof/>
            <w:webHidden/>
          </w:rPr>
        </w:r>
        <w:r>
          <w:rPr>
            <w:noProof/>
            <w:webHidden/>
          </w:rPr>
          <w:fldChar w:fldCharType="separate"/>
        </w:r>
        <w:r w:rsidR="00710996">
          <w:rPr>
            <w:noProof/>
            <w:webHidden/>
          </w:rPr>
          <w:t>122</w:t>
        </w:r>
        <w:r>
          <w:rPr>
            <w:noProof/>
            <w:webHidden/>
          </w:rPr>
          <w:fldChar w:fldCharType="end"/>
        </w:r>
      </w:hyperlink>
    </w:p>
    <w:p w14:paraId="451AE914" w14:textId="02C79DB1" w:rsidR="00CF55B8" w:rsidRDefault="00CF55B8">
      <w:pPr>
        <w:pStyle w:val="TableofFigures"/>
        <w:tabs>
          <w:tab w:val="right" w:leader="dot" w:pos="9111"/>
        </w:tabs>
        <w:rPr>
          <w:rFonts w:asciiTheme="minorHAnsi" w:eastAsiaTheme="minorEastAsia" w:hAnsiTheme="minorHAnsi" w:cstheme="minorBidi"/>
          <w:noProof/>
          <w:sz w:val="22"/>
          <w:szCs w:val="22"/>
        </w:rPr>
      </w:pPr>
      <w:hyperlink w:anchor="_Toc120691336" w:history="1">
        <w:r w:rsidRPr="00862455">
          <w:rPr>
            <w:rStyle w:val="Hyperlink"/>
            <w:noProof/>
          </w:rPr>
          <w:t>Table 30. Test case apply recruitment feature</w:t>
        </w:r>
        <w:r>
          <w:rPr>
            <w:noProof/>
            <w:webHidden/>
          </w:rPr>
          <w:tab/>
        </w:r>
        <w:r>
          <w:rPr>
            <w:noProof/>
            <w:webHidden/>
          </w:rPr>
          <w:fldChar w:fldCharType="begin"/>
        </w:r>
        <w:r>
          <w:rPr>
            <w:noProof/>
            <w:webHidden/>
          </w:rPr>
          <w:instrText xml:space="preserve"> PAGEREF _Toc120691336 \h </w:instrText>
        </w:r>
        <w:r>
          <w:rPr>
            <w:noProof/>
            <w:webHidden/>
          </w:rPr>
        </w:r>
        <w:r>
          <w:rPr>
            <w:noProof/>
            <w:webHidden/>
          </w:rPr>
          <w:fldChar w:fldCharType="separate"/>
        </w:r>
        <w:r w:rsidR="00710996">
          <w:rPr>
            <w:noProof/>
            <w:webHidden/>
          </w:rPr>
          <w:t>123</w:t>
        </w:r>
        <w:r>
          <w:rPr>
            <w:noProof/>
            <w:webHidden/>
          </w:rPr>
          <w:fldChar w:fldCharType="end"/>
        </w:r>
      </w:hyperlink>
    </w:p>
    <w:p w14:paraId="3E161FA7" w14:textId="50636274" w:rsidR="004B40A4" w:rsidRDefault="00684F89" w:rsidP="004A01F5">
      <w:r w:rsidRPr="000B0B46">
        <w:fldChar w:fldCharType="end"/>
      </w:r>
    </w:p>
    <w:p w14:paraId="0FC4DEF9" w14:textId="77777777" w:rsidR="00F50A60" w:rsidRPr="000B0B46" w:rsidRDefault="00F50A60" w:rsidP="004A01F5"/>
    <w:p w14:paraId="4CF0DD90" w14:textId="3BF0248C" w:rsidR="004B40A4" w:rsidRPr="00A6599C" w:rsidRDefault="008B6790" w:rsidP="00A6599C">
      <w:pPr>
        <w:jc w:val="center"/>
        <w:rPr>
          <w:b/>
          <w:bCs/>
          <w:sz w:val="32"/>
          <w:szCs w:val="32"/>
        </w:rPr>
      </w:pPr>
      <w:r w:rsidRPr="000B0B46">
        <w:rPr>
          <w:b/>
          <w:bCs/>
          <w:sz w:val="32"/>
          <w:szCs w:val="32"/>
        </w:rPr>
        <w:lastRenderedPageBreak/>
        <w:t>OVERVIEW</w:t>
      </w:r>
    </w:p>
    <w:p w14:paraId="4F70ACA9" w14:textId="3DB4E6E9" w:rsidR="004B40A4" w:rsidRPr="000B0B46" w:rsidRDefault="004B40A4" w:rsidP="004B40A4">
      <w:pPr>
        <w:pStyle w:val="FucntionName"/>
      </w:pPr>
      <w:r w:rsidRPr="000B0B46">
        <w:t>Chatbox Forum – a chatbox website for post question, answer</w:t>
      </w:r>
      <w:r w:rsidR="007A62B5" w:rsidRPr="000B0B46">
        <w:t>,</w:t>
      </w:r>
      <w:r w:rsidRPr="000B0B46">
        <w:t xml:space="preserve"> and recruitment about internship</w:t>
      </w:r>
      <w:r w:rsidR="007A62B5" w:rsidRPr="000B0B46">
        <w:t>s</w:t>
      </w:r>
      <w:r w:rsidRPr="000B0B46">
        <w:t xml:space="preserve"> using HTML, CSS, JS, Node JS and Python</w:t>
      </w:r>
      <w:r w:rsidR="007A62B5" w:rsidRPr="000B0B46">
        <w:t>,</w:t>
      </w:r>
      <w:r w:rsidRPr="000B0B46">
        <w:t xml:space="preserve"> and ML</w:t>
      </w:r>
    </w:p>
    <w:p w14:paraId="7ACB9148" w14:textId="1B62F7EA" w:rsidR="004B40A4" w:rsidRPr="000B0B46" w:rsidRDefault="004B40A4" w:rsidP="004B40A4">
      <w:r w:rsidRPr="000B0B46">
        <w:t>Nowadays, the necessity for an internship is becoming more and more important, especially in technology fields, because of the rapid development of IT and the need for experienced and skillful IT employees. However, there are many questions and problems that IT students need to know and understand before participating in an internship. They need to search for the info and prepare for the internship to take the most of it before they graduate and get a job.</w:t>
      </w:r>
    </w:p>
    <w:p w14:paraId="02898444" w14:textId="5D114092" w:rsidR="00611928" w:rsidRPr="000B0B46" w:rsidRDefault="00611928" w:rsidP="00611928">
      <w:pPr>
        <w:spacing w:after="0" w:line="240" w:lineRule="atLeast"/>
        <w:jc w:val="both"/>
      </w:pPr>
      <w:r w:rsidRPr="000B0B46">
        <w:t>Chatbox forum was created to provide a useful tool to assist those who want to find and answer questions about practical internships in the most effective, fast</w:t>
      </w:r>
      <w:r w:rsidR="007A62B5" w:rsidRPr="000B0B46">
        <w:t>,</w:t>
      </w:r>
      <w:r w:rsidRPr="000B0B46">
        <w:t xml:space="preserve"> and convenient way. In addition, the website also supports collecting and updating practical internship information suitable for students, </w:t>
      </w:r>
      <w:r w:rsidR="007A62B5" w:rsidRPr="000B0B46">
        <w:t xml:space="preserve">and </w:t>
      </w:r>
      <w:r w:rsidRPr="000B0B46">
        <w:t>recruitment information. Besides, the website also allows students to search for internship information according to their desire to help students find answers quickly.</w:t>
      </w:r>
    </w:p>
    <w:p w14:paraId="70A3CFDC" w14:textId="035648E5" w:rsidR="00611928" w:rsidRPr="000B0B46" w:rsidRDefault="00611928" w:rsidP="00611928">
      <w:pPr>
        <w:spacing w:after="0" w:line="240" w:lineRule="atLeast"/>
        <w:jc w:val="both"/>
      </w:pPr>
      <w:r w:rsidRPr="000B0B46">
        <w:t>The web application has the following main functions:</w:t>
      </w:r>
    </w:p>
    <w:p w14:paraId="203720AF" w14:textId="77777777" w:rsidR="00611928" w:rsidRPr="000B0B46" w:rsidRDefault="00611928" w:rsidP="00611928">
      <w:pPr>
        <w:spacing w:after="0" w:line="240" w:lineRule="atLeast"/>
        <w:jc w:val="both"/>
      </w:pPr>
    </w:p>
    <w:p w14:paraId="733485D3" w14:textId="065DA7E8" w:rsidR="003531E3" w:rsidRPr="000B0B46" w:rsidRDefault="003531E3" w:rsidP="00C04906">
      <w:pPr>
        <w:pStyle w:val="FucntionName"/>
        <w:numPr>
          <w:ilvl w:val="0"/>
          <w:numId w:val="37"/>
        </w:numPr>
        <w:rPr>
          <w:b w:val="0"/>
        </w:rPr>
      </w:pPr>
      <w:r w:rsidRPr="000B0B46">
        <w:rPr>
          <w:b w:val="0"/>
        </w:rPr>
        <w:t>Ask chatbox questions</w:t>
      </w:r>
    </w:p>
    <w:p w14:paraId="70981616" w14:textId="44AA73E1" w:rsidR="003531E3" w:rsidRPr="000B0B46" w:rsidRDefault="00611928" w:rsidP="003531E3">
      <w:pPr>
        <w:pStyle w:val="FucntionName"/>
        <w:numPr>
          <w:ilvl w:val="0"/>
          <w:numId w:val="37"/>
        </w:numPr>
        <w:rPr>
          <w:b w:val="0"/>
        </w:rPr>
      </w:pPr>
      <w:r w:rsidRPr="000B0B46">
        <w:rPr>
          <w:b w:val="0"/>
        </w:rPr>
        <w:t xml:space="preserve">View the </w:t>
      </w:r>
      <w:r w:rsidR="00B74EEA" w:rsidRPr="000B0B46">
        <w:rPr>
          <w:b w:val="0"/>
        </w:rPr>
        <w:t>questions</w:t>
      </w:r>
    </w:p>
    <w:p w14:paraId="1CDD6C22" w14:textId="37AD77A9" w:rsidR="00611928" w:rsidRPr="000B0B46" w:rsidRDefault="00611928" w:rsidP="00C04906">
      <w:pPr>
        <w:pStyle w:val="FucntionName"/>
        <w:numPr>
          <w:ilvl w:val="0"/>
          <w:numId w:val="37"/>
        </w:numPr>
        <w:rPr>
          <w:b w:val="0"/>
        </w:rPr>
      </w:pPr>
      <w:r w:rsidRPr="000B0B46">
        <w:rPr>
          <w:b w:val="0"/>
        </w:rPr>
        <w:t>View recruitment information</w:t>
      </w:r>
    </w:p>
    <w:p w14:paraId="758A1649" w14:textId="69EBDF75" w:rsidR="00611928" w:rsidRPr="000B0B46" w:rsidRDefault="00611928" w:rsidP="00C04906">
      <w:pPr>
        <w:pStyle w:val="FucntionName"/>
        <w:numPr>
          <w:ilvl w:val="0"/>
          <w:numId w:val="37"/>
        </w:numPr>
        <w:rPr>
          <w:b w:val="0"/>
        </w:rPr>
      </w:pPr>
      <w:r w:rsidRPr="000B0B46">
        <w:rPr>
          <w:b w:val="0"/>
        </w:rPr>
        <w:t>Apply</w:t>
      </w:r>
      <w:r w:rsidR="00B74EEA" w:rsidRPr="000B0B46">
        <w:rPr>
          <w:b w:val="0"/>
        </w:rPr>
        <w:t xml:space="preserve"> for a recruitment</w:t>
      </w:r>
    </w:p>
    <w:p w14:paraId="4D85E8BA" w14:textId="2B153650" w:rsidR="00611928" w:rsidRPr="000B0B46" w:rsidRDefault="00611928" w:rsidP="00C04906">
      <w:pPr>
        <w:pStyle w:val="FucntionName"/>
        <w:numPr>
          <w:ilvl w:val="0"/>
          <w:numId w:val="37"/>
        </w:numPr>
        <w:rPr>
          <w:b w:val="0"/>
        </w:rPr>
      </w:pPr>
      <w:r w:rsidRPr="000B0B46">
        <w:rPr>
          <w:b w:val="0"/>
        </w:rPr>
        <w:t>Post a question</w:t>
      </w:r>
    </w:p>
    <w:p w14:paraId="253E0B4D" w14:textId="3C1C00B2" w:rsidR="00611928" w:rsidRPr="000B0B46" w:rsidRDefault="00611928" w:rsidP="00C04906">
      <w:pPr>
        <w:pStyle w:val="FucntionName"/>
        <w:numPr>
          <w:ilvl w:val="0"/>
          <w:numId w:val="37"/>
        </w:numPr>
        <w:rPr>
          <w:b w:val="0"/>
        </w:rPr>
      </w:pPr>
      <w:r w:rsidRPr="000B0B46">
        <w:rPr>
          <w:b w:val="0"/>
        </w:rPr>
        <w:t>Post an answer</w:t>
      </w:r>
    </w:p>
    <w:p w14:paraId="584459BF" w14:textId="64540538" w:rsidR="00611928" w:rsidRPr="000B0B46" w:rsidRDefault="00611928" w:rsidP="00C04906">
      <w:pPr>
        <w:pStyle w:val="FucntionName"/>
        <w:numPr>
          <w:ilvl w:val="0"/>
          <w:numId w:val="37"/>
        </w:numPr>
        <w:rPr>
          <w:b w:val="0"/>
        </w:rPr>
      </w:pPr>
      <w:r w:rsidRPr="000B0B46">
        <w:rPr>
          <w:b w:val="0"/>
        </w:rPr>
        <w:t>Post</w:t>
      </w:r>
      <w:r w:rsidR="00B74EEA" w:rsidRPr="000B0B46">
        <w:rPr>
          <w:b w:val="0"/>
        </w:rPr>
        <w:t xml:space="preserve"> recruitments</w:t>
      </w:r>
    </w:p>
    <w:p w14:paraId="5133C6E2" w14:textId="77548E33" w:rsidR="00611928" w:rsidRPr="000B0B46" w:rsidRDefault="00611928" w:rsidP="00C04906">
      <w:pPr>
        <w:pStyle w:val="FucntionName"/>
        <w:numPr>
          <w:ilvl w:val="0"/>
          <w:numId w:val="37"/>
        </w:numPr>
        <w:rPr>
          <w:b w:val="0"/>
        </w:rPr>
      </w:pPr>
      <w:r w:rsidRPr="000B0B46">
        <w:rPr>
          <w:b w:val="0"/>
        </w:rPr>
        <w:t>Search questions</w:t>
      </w:r>
    </w:p>
    <w:p w14:paraId="0E8940A4" w14:textId="32F5258E" w:rsidR="00AC35D1" w:rsidRPr="000B0B46" w:rsidRDefault="00AC35D1" w:rsidP="00C04906">
      <w:pPr>
        <w:pStyle w:val="FucntionName"/>
        <w:numPr>
          <w:ilvl w:val="0"/>
          <w:numId w:val="37"/>
        </w:numPr>
        <w:rPr>
          <w:b w:val="0"/>
        </w:rPr>
      </w:pPr>
      <w:r w:rsidRPr="000B0B46">
        <w:rPr>
          <w:b w:val="0"/>
        </w:rPr>
        <w:t>Filter questions by topic</w:t>
      </w:r>
    </w:p>
    <w:p w14:paraId="19D8990D" w14:textId="3C6476BC" w:rsidR="00AC35D1" w:rsidRPr="000B0B46" w:rsidRDefault="00AC35D1" w:rsidP="00C04906">
      <w:pPr>
        <w:pStyle w:val="FucntionName"/>
        <w:numPr>
          <w:ilvl w:val="0"/>
          <w:numId w:val="37"/>
        </w:numPr>
        <w:rPr>
          <w:b w:val="0"/>
        </w:rPr>
      </w:pPr>
      <w:r w:rsidRPr="000B0B46">
        <w:rPr>
          <w:b w:val="0"/>
        </w:rPr>
        <w:t>Search recruitments</w:t>
      </w:r>
    </w:p>
    <w:p w14:paraId="752BE542" w14:textId="272A37E1" w:rsidR="001037E0" w:rsidRPr="000B0B46" w:rsidRDefault="001037E0" w:rsidP="00C04906">
      <w:pPr>
        <w:pStyle w:val="FucntionName"/>
        <w:numPr>
          <w:ilvl w:val="0"/>
          <w:numId w:val="37"/>
        </w:numPr>
        <w:rPr>
          <w:b w:val="0"/>
        </w:rPr>
      </w:pPr>
      <w:r w:rsidRPr="000B0B46">
        <w:rPr>
          <w:b w:val="0"/>
        </w:rPr>
        <w:t>Filter recruitments by company</w:t>
      </w:r>
    </w:p>
    <w:p w14:paraId="65AE7BF0" w14:textId="77B49B2E" w:rsidR="001037E0" w:rsidRPr="000B0B46" w:rsidRDefault="001037E0" w:rsidP="00C04906">
      <w:pPr>
        <w:pStyle w:val="FucntionName"/>
        <w:numPr>
          <w:ilvl w:val="0"/>
          <w:numId w:val="37"/>
        </w:numPr>
        <w:rPr>
          <w:b w:val="0"/>
        </w:rPr>
      </w:pPr>
      <w:r w:rsidRPr="000B0B46">
        <w:rPr>
          <w:b w:val="0"/>
        </w:rPr>
        <w:t>Filter recruitments by skills</w:t>
      </w:r>
    </w:p>
    <w:p w14:paraId="27439660" w14:textId="66842CB9" w:rsidR="001037E0" w:rsidRPr="000B0B46" w:rsidRDefault="001037E0" w:rsidP="00C04906">
      <w:pPr>
        <w:pStyle w:val="FucntionName"/>
        <w:numPr>
          <w:ilvl w:val="0"/>
          <w:numId w:val="37"/>
        </w:numPr>
        <w:rPr>
          <w:b w:val="0"/>
        </w:rPr>
      </w:pPr>
      <w:r w:rsidRPr="000B0B46">
        <w:rPr>
          <w:b w:val="0"/>
        </w:rPr>
        <w:lastRenderedPageBreak/>
        <w:t>Filter recruitments by fields</w:t>
      </w:r>
    </w:p>
    <w:p w14:paraId="1F13C121" w14:textId="10A14AD2" w:rsidR="00611928" w:rsidRPr="000B0B46" w:rsidRDefault="00AB283E" w:rsidP="00C04906">
      <w:pPr>
        <w:pStyle w:val="FucntionName"/>
        <w:numPr>
          <w:ilvl w:val="0"/>
          <w:numId w:val="37"/>
        </w:numPr>
        <w:rPr>
          <w:b w:val="0"/>
        </w:rPr>
      </w:pPr>
      <w:r w:rsidRPr="000B0B46">
        <w:rPr>
          <w:b w:val="0"/>
        </w:rPr>
        <w:t>User management</w:t>
      </w:r>
    </w:p>
    <w:p w14:paraId="53E4DEDC" w14:textId="09442BDC" w:rsidR="00611928" w:rsidRPr="000B0B46" w:rsidRDefault="00AB283E" w:rsidP="00C04906">
      <w:pPr>
        <w:pStyle w:val="ListParagraph"/>
        <w:numPr>
          <w:ilvl w:val="0"/>
          <w:numId w:val="40"/>
        </w:numPr>
      </w:pPr>
      <w:r w:rsidRPr="000B0B46">
        <w:t>Manage posted questions</w:t>
      </w:r>
    </w:p>
    <w:p w14:paraId="0E468FE4" w14:textId="250D2411" w:rsidR="00611928" w:rsidRPr="000B0B46" w:rsidRDefault="00AB283E" w:rsidP="00C04906">
      <w:pPr>
        <w:pStyle w:val="ListParagraph"/>
        <w:numPr>
          <w:ilvl w:val="0"/>
          <w:numId w:val="40"/>
        </w:numPr>
      </w:pPr>
      <w:r w:rsidRPr="000B0B46">
        <w:t>Manage posted answers</w:t>
      </w:r>
    </w:p>
    <w:p w14:paraId="440ADBDE" w14:textId="4F42FB45" w:rsidR="00611928" w:rsidRPr="000B0B46" w:rsidRDefault="00AB283E" w:rsidP="00C04906">
      <w:pPr>
        <w:pStyle w:val="ListParagraph"/>
        <w:numPr>
          <w:ilvl w:val="0"/>
          <w:numId w:val="40"/>
        </w:numPr>
      </w:pPr>
      <w:r w:rsidRPr="000B0B46">
        <w:t>Manage posted comments</w:t>
      </w:r>
    </w:p>
    <w:p w14:paraId="6FA1BCC5" w14:textId="66E695D3" w:rsidR="00611928" w:rsidRPr="000B0B46" w:rsidRDefault="00AB283E" w:rsidP="00C04906">
      <w:pPr>
        <w:pStyle w:val="FucntionName"/>
        <w:numPr>
          <w:ilvl w:val="0"/>
          <w:numId w:val="37"/>
        </w:numPr>
        <w:rPr>
          <w:b w:val="0"/>
        </w:rPr>
      </w:pPr>
      <w:r w:rsidRPr="000B0B46">
        <w:rPr>
          <w:b w:val="0"/>
        </w:rPr>
        <w:t>Recruiter management</w:t>
      </w:r>
    </w:p>
    <w:p w14:paraId="12E5A7C9" w14:textId="6BB88146" w:rsidR="00C04906" w:rsidRPr="000B0B46" w:rsidRDefault="00AB283E" w:rsidP="00C04906">
      <w:pPr>
        <w:pStyle w:val="ListParagraph"/>
        <w:numPr>
          <w:ilvl w:val="0"/>
          <w:numId w:val="40"/>
        </w:numPr>
      </w:pPr>
      <w:r w:rsidRPr="000B0B46">
        <w:t xml:space="preserve">Manage </w:t>
      </w:r>
      <w:r w:rsidR="00272243" w:rsidRPr="000B0B46">
        <w:t>recruitments</w:t>
      </w:r>
      <w:bookmarkStart w:id="0" w:name="_GoBack"/>
      <w:bookmarkEnd w:id="0"/>
    </w:p>
    <w:p w14:paraId="503BC565" w14:textId="2B68BEB0" w:rsidR="00C04906" w:rsidRPr="000B0B46" w:rsidRDefault="00AB283E" w:rsidP="000841DB">
      <w:pPr>
        <w:pStyle w:val="ListParagraph"/>
        <w:numPr>
          <w:ilvl w:val="0"/>
          <w:numId w:val="40"/>
        </w:numPr>
      </w:pPr>
      <w:r w:rsidRPr="000B0B46">
        <w:t>Manage applicants</w:t>
      </w:r>
    </w:p>
    <w:p w14:paraId="1AF8AFCF" w14:textId="5012B8E5" w:rsidR="00611928" w:rsidRPr="000B0B46" w:rsidRDefault="00AB283E" w:rsidP="00C04906">
      <w:pPr>
        <w:pStyle w:val="FucntionName"/>
        <w:numPr>
          <w:ilvl w:val="0"/>
          <w:numId w:val="37"/>
        </w:numPr>
        <w:rPr>
          <w:b w:val="0"/>
        </w:rPr>
      </w:pPr>
      <w:r w:rsidRPr="000B0B46">
        <w:rPr>
          <w:b w:val="0"/>
        </w:rPr>
        <w:t>Admin management</w:t>
      </w:r>
    </w:p>
    <w:p w14:paraId="40A5AD11" w14:textId="01DAA118" w:rsidR="00AB283E" w:rsidRPr="000B0B46" w:rsidRDefault="00AB283E" w:rsidP="00AB283E">
      <w:pPr>
        <w:pStyle w:val="ListParagraph"/>
        <w:numPr>
          <w:ilvl w:val="0"/>
          <w:numId w:val="40"/>
        </w:numPr>
      </w:pPr>
      <w:r w:rsidRPr="000B0B46">
        <w:t>Manage companies</w:t>
      </w:r>
    </w:p>
    <w:p w14:paraId="2EED2A69" w14:textId="7978490B" w:rsidR="00AB283E" w:rsidRPr="000B0B46" w:rsidRDefault="00AB283E" w:rsidP="00AB283E">
      <w:pPr>
        <w:pStyle w:val="ListParagraph"/>
        <w:numPr>
          <w:ilvl w:val="0"/>
          <w:numId w:val="40"/>
        </w:numPr>
      </w:pPr>
      <w:r w:rsidRPr="000B0B46">
        <w:t xml:space="preserve">Manage </w:t>
      </w:r>
      <w:r w:rsidR="00272243" w:rsidRPr="000B0B46">
        <w:t>question</w:t>
      </w:r>
      <w:r w:rsidRPr="000B0B46">
        <w:t xml:space="preserve"> topic (category)</w:t>
      </w:r>
    </w:p>
    <w:p w14:paraId="5B80D1B0" w14:textId="3B62BF88" w:rsidR="00AB283E" w:rsidRPr="000B0B46" w:rsidRDefault="00AB283E" w:rsidP="00AB283E">
      <w:pPr>
        <w:pStyle w:val="ListParagraph"/>
        <w:numPr>
          <w:ilvl w:val="0"/>
          <w:numId w:val="40"/>
        </w:numPr>
      </w:pPr>
      <w:r w:rsidRPr="000B0B46">
        <w:t>Manage skills</w:t>
      </w:r>
    </w:p>
    <w:p w14:paraId="565A8585" w14:textId="6759B64E" w:rsidR="00AB283E" w:rsidRPr="000B0B46" w:rsidRDefault="00AB283E" w:rsidP="00AB283E">
      <w:pPr>
        <w:pStyle w:val="ListParagraph"/>
        <w:numPr>
          <w:ilvl w:val="0"/>
          <w:numId w:val="40"/>
        </w:numPr>
      </w:pPr>
      <w:r w:rsidRPr="000B0B46">
        <w:t>Manage fields (position for recruitment)</w:t>
      </w:r>
    </w:p>
    <w:p w14:paraId="77B3CC83" w14:textId="759DDE18" w:rsidR="00AB283E" w:rsidRPr="000B0B46" w:rsidRDefault="00AB283E" w:rsidP="00AB283E">
      <w:pPr>
        <w:pStyle w:val="ListParagraph"/>
        <w:numPr>
          <w:ilvl w:val="0"/>
          <w:numId w:val="40"/>
        </w:numPr>
      </w:pPr>
      <w:r w:rsidRPr="000B0B46">
        <w:t>Manage questions</w:t>
      </w:r>
    </w:p>
    <w:p w14:paraId="445E4511" w14:textId="33012942" w:rsidR="00AB283E" w:rsidRPr="000B0B46" w:rsidRDefault="00AB283E" w:rsidP="00AB283E">
      <w:pPr>
        <w:pStyle w:val="ListParagraph"/>
        <w:numPr>
          <w:ilvl w:val="0"/>
          <w:numId w:val="40"/>
        </w:numPr>
      </w:pPr>
      <w:r w:rsidRPr="000B0B46">
        <w:t>Manage recruitments</w:t>
      </w:r>
    </w:p>
    <w:p w14:paraId="4E988C56" w14:textId="0953D6DB" w:rsidR="00AB283E" w:rsidRPr="000B0B46" w:rsidRDefault="00AB283E" w:rsidP="00AB283E">
      <w:pPr>
        <w:pStyle w:val="ListParagraph"/>
        <w:numPr>
          <w:ilvl w:val="0"/>
          <w:numId w:val="40"/>
        </w:numPr>
      </w:pPr>
      <w:r w:rsidRPr="000B0B46">
        <w:t>Manage answers</w:t>
      </w:r>
    </w:p>
    <w:p w14:paraId="70664EB8" w14:textId="0F4F18D2" w:rsidR="00AB283E" w:rsidRPr="000B0B46" w:rsidRDefault="00AB283E" w:rsidP="00AB283E">
      <w:pPr>
        <w:pStyle w:val="ListParagraph"/>
        <w:numPr>
          <w:ilvl w:val="0"/>
          <w:numId w:val="40"/>
        </w:numPr>
      </w:pPr>
      <w:r w:rsidRPr="000B0B46">
        <w:t>Statistic</w:t>
      </w:r>
    </w:p>
    <w:p w14:paraId="794C116A" w14:textId="09F03162" w:rsidR="00AB283E" w:rsidRPr="000B0B46" w:rsidRDefault="00AB283E" w:rsidP="00AB283E">
      <w:pPr>
        <w:pStyle w:val="FucntionName"/>
        <w:ind w:left="1080"/>
        <w:rPr>
          <w:b w:val="0"/>
        </w:rPr>
      </w:pPr>
    </w:p>
    <w:p w14:paraId="5EA33C10" w14:textId="4D1AEC6F" w:rsidR="00AB283E" w:rsidRPr="000B0B46" w:rsidRDefault="00AB283E" w:rsidP="00AB283E">
      <w:pPr>
        <w:pStyle w:val="FucntionName"/>
        <w:ind w:left="1080"/>
        <w:rPr>
          <w:b w:val="0"/>
        </w:rPr>
      </w:pP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3B374BAB" w14:textId="0F061163" w:rsidR="00AB283E" w:rsidRPr="000B0B46" w:rsidRDefault="00AB283E" w:rsidP="00AB283E">
      <w:pPr>
        <w:pStyle w:val="FucntionName"/>
        <w:ind w:left="1080"/>
        <w:rPr>
          <w:b w:val="0"/>
        </w:rPr>
      </w:pPr>
    </w:p>
    <w:p w14:paraId="76D5C86C" w14:textId="06B6F358" w:rsidR="00AB283E" w:rsidRDefault="00AB283E" w:rsidP="00AB283E">
      <w:pPr>
        <w:pStyle w:val="FucntionName"/>
        <w:ind w:left="1080"/>
        <w:rPr>
          <w:b w:val="0"/>
        </w:rPr>
      </w:pPr>
    </w:p>
    <w:p w14:paraId="33A23157" w14:textId="704B9D2F" w:rsidR="00A6599C" w:rsidRDefault="00A6599C"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1FDA1853" w14:textId="55E20063" w:rsidR="00A6599C" w:rsidRPr="000B0B46" w:rsidRDefault="00A6599C" w:rsidP="00620AB3">
      <w:pPr>
        <w:pStyle w:val="FucntionName"/>
        <w:rPr>
          <w:b w:val="0"/>
        </w:rPr>
      </w:pPr>
    </w:p>
    <w:p w14:paraId="13E53B4E" w14:textId="77777777" w:rsidR="000C2D1D" w:rsidRPr="000B0B46" w:rsidRDefault="000C2D1D" w:rsidP="00614E4F">
      <w:pPr>
        <w:pStyle w:val="FucntionName"/>
        <w:rPr>
          <w:b w:val="0"/>
        </w:rPr>
      </w:pPr>
    </w:p>
    <w:p w14:paraId="0980F87C" w14:textId="50813313" w:rsidR="00D32890" w:rsidRPr="000B0B46" w:rsidRDefault="00D32890" w:rsidP="00C416BD">
      <w:pPr>
        <w:pStyle w:val="Heading1"/>
      </w:pPr>
      <w:bookmarkStart w:id="1" w:name="_Toc120691714"/>
      <w:r w:rsidRPr="000B0B46">
        <w:t>INTRODUCTION</w:t>
      </w:r>
      <w:bookmarkEnd w:id="1"/>
    </w:p>
    <w:p w14:paraId="0DA14454" w14:textId="10706D7F" w:rsidR="00D32890" w:rsidRPr="000B0B46" w:rsidRDefault="00D32890" w:rsidP="00D32890"/>
    <w:p w14:paraId="4425507E" w14:textId="73D932CF" w:rsidR="00C416BD" w:rsidRPr="000B0B46" w:rsidRDefault="00A33992" w:rsidP="00C416BD">
      <w:pPr>
        <w:pStyle w:val="Heading2"/>
      </w:pPr>
      <w:bookmarkStart w:id="2" w:name="_Toc120691715"/>
      <w:r w:rsidRPr="000B0B46">
        <w:t>Problem</w:t>
      </w:r>
      <w:bookmarkEnd w:id="2"/>
    </w:p>
    <w:p w14:paraId="6E7F2F2D" w14:textId="754FCE23" w:rsidR="005C3FD6" w:rsidRPr="000B0B46" w:rsidRDefault="005C3FD6" w:rsidP="005C3FD6">
      <w:r w:rsidRPr="000B0B46">
        <w:t>Students across the country in general and students of Can Tho University</w:t>
      </w:r>
      <w:r w:rsidR="007A62B5" w:rsidRPr="000B0B46">
        <w:t>, in particular,</w:t>
      </w:r>
      <w:r w:rsidRPr="000B0B46">
        <w:t xml:space="preserve"> have dreams, want to have a good job, and get a suitable internship to hone their skills. Most want to have a stable job right after graduation but do not have much experience in </w:t>
      </w:r>
      <w:r w:rsidR="007A62B5" w:rsidRPr="000B0B46">
        <w:t xml:space="preserve">the </w:t>
      </w:r>
      <w:r w:rsidRPr="000B0B46">
        <w:t xml:space="preserve">job search. Therefore, it is very necessary to have a website to update news about internship-related issues for you to track information, supplement knowledge, </w:t>
      </w:r>
      <w:r w:rsidR="007A62B5" w:rsidRPr="000B0B46">
        <w:t xml:space="preserve">and </w:t>
      </w:r>
      <w:r w:rsidRPr="000B0B46">
        <w:t>update recruitment information of businesses, from which students can Register directly on the website. Therefore, the website exchanges information, updates actual internship news, advertises recruitment</w:t>
      </w:r>
      <w:r w:rsidR="007A62B5" w:rsidRPr="000B0B46">
        <w:t>,</w:t>
      </w:r>
      <w:r w:rsidRPr="000B0B46">
        <w:t xml:space="preserve"> </w:t>
      </w:r>
      <w:r w:rsidR="007A62B5" w:rsidRPr="000B0B46">
        <w:t xml:space="preserve">and </w:t>
      </w:r>
      <w:r w:rsidRPr="000B0B46">
        <w:t xml:space="preserve">supports searching for information at will so that others can participate in answering questions, from which students </w:t>
      </w:r>
      <w:r w:rsidR="007A62B5" w:rsidRPr="000B0B46">
        <w:t>can</w:t>
      </w:r>
      <w:r w:rsidRPr="000B0B46">
        <w:t xml:space="preserve"> understand the actual internship situation, the work to be prepared as well as the requirements related to the actual internship. At the same time, the website also has an integrated chatbox trained from a database of common problems to help students get answers as quickly as possible.</w:t>
      </w:r>
    </w:p>
    <w:p w14:paraId="312F65B4" w14:textId="768AE331" w:rsidR="00C416BD" w:rsidRPr="000B0B46" w:rsidRDefault="00C416BD" w:rsidP="00C416BD">
      <w:pPr>
        <w:pStyle w:val="Heading2"/>
      </w:pPr>
      <w:bookmarkStart w:id="3" w:name="_Toc120691716"/>
      <w:r w:rsidRPr="000B0B46">
        <w:t>History of problem</w:t>
      </w:r>
      <w:r w:rsidR="007A62B5" w:rsidRPr="000B0B46">
        <w:t>-</w:t>
      </w:r>
      <w:r w:rsidRPr="000B0B46">
        <w:t>solving</w:t>
      </w:r>
      <w:bookmarkEnd w:id="3"/>
    </w:p>
    <w:p w14:paraId="4DCB66AD" w14:textId="3904A53D" w:rsidR="00C416BD" w:rsidRPr="000B0B46" w:rsidRDefault="002E5778" w:rsidP="00C416BD">
      <w:pPr>
        <w:rPr>
          <w:b/>
          <w:iCs/>
        </w:rPr>
      </w:pPr>
      <w:r w:rsidRPr="000B0B46">
        <w:rPr>
          <w:rStyle w:val="Emphasis"/>
        </w:rPr>
        <w:t>Related websites</w:t>
      </w:r>
      <w:r w:rsidR="00C416BD" w:rsidRPr="000B0B46">
        <w:rPr>
          <w:rStyle w:val="Emphasis"/>
        </w:rPr>
        <w:t>:</w:t>
      </w:r>
    </w:p>
    <w:p w14:paraId="120CBC56" w14:textId="7E87E222" w:rsidR="00C416BD" w:rsidRPr="000B0B46" w:rsidRDefault="00C416BD" w:rsidP="00C416BD">
      <w:pPr>
        <w:rPr>
          <w:rStyle w:val="Emphasis"/>
        </w:rPr>
      </w:pPr>
      <w:r w:rsidRPr="000B0B46">
        <w:rPr>
          <w:rStyle w:val="Emphasis"/>
        </w:rPr>
        <w:t>Indeed</w:t>
      </w:r>
    </w:p>
    <w:p w14:paraId="0BB18BD0" w14:textId="77777777" w:rsidR="0064367B" w:rsidRPr="000B0B46" w:rsidRDefault="0064367B" w:rsidP="00C416BD">
      <w:pPr>
        <w:rPr>
          <w:rStyle w:val="Emphasis"/>
          <w:b w:val="0"/>
        </w:rPr>
      </w:pPr>
      <w:r w:rsidRPr="000B0B46">
        <w:rPr>
          <w:rStyle w:val="Emphasis"/>
          <w:b w:val="0"/>
        </w:rPr>
        <w:t>Indeed is the job site in the world with over 300M unique visitors every month. Indeed strives to put job seekers first, giving them free access to search for jobs, post resumes, and research companies.</w:t>
      </w:r>
    </w:p>
    <w:p w14:paraId="0304E7AF" w14:textId="3BC409B4" w:rsidR="00642E6A" w:rsidRPr="000B0B46" w:rsidRDefault="00C416BD" w:rsidP="00642E6A">
      <w:pPr>
        <w:keepNext/>
      </w:pPr>
      <w:r w:rsidRPr="000B0B46">
        <w:rPr>
          <w:rStyle w:val="Emphasis"/>
          <w:noProof/>
        </w:rPr>
        <w:lastRenderedPageBreak/>
        <w:drawing>
          <wp:inline distT="0" distB="0" distL="0" distR="0" wp14:anchorId="3CC54EB5" wp14:editId="786951FD">
            <wp:extent cx="5579745" cy="3138805"/>
            <wp:effectExtent l="0" t="0" r="190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3138805"/>
                    </a:xfrm>
                    <a:prstGeom prst="rect">
                      <a:avLst/>
                    </a:prstGeom>
                  </pic:spPr>
                </pic:pic>
              </a:graphicData>
            </a:graphic>
          </wp:inline>
        </w:drawing>
      </w:r>
    </w:p>
    <w:p w14:paraId="5AC284CE" w14:textId="7D2B65F9" w:rsidR="00C416BD" w:rsidRPr="000B0B46" w:rsidRDefault="00642E6A" w:rsidP="00642E6A">
      <w:pPr>
        <w:pStyle w:val="Caption"/>
        <w:rPr>
          <w:rStyle w:val="Emphasis"/>
          <w:b w:val="0"/>
          <w:iCs/>
          <w:sz w:val="20"/>
        </w:rPr>
      </w:pPr>
      <w:bookmarkStart w:id="4" w:name="_Toc120691232"/>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1</w:t>
      </w:r>
      <w:r w:rsidR="00A50228" w:rsidRPr="000B0B46">
        <w:rPr>
          <w:noProof/>
        </w:rPr>
        <w:fldChar w:fldCharType="end"/>
      </w:r>
      <w:r w:rsidRPr="000B0B46">
        <w:t>. Indeed website</w:t>
      </w:r>
      <w:bookmarkEnd w:id="4"/>
    </w:p>
    <w:p w14:paraId="55408F95" w14:textId="38B42B99" w:rsidR="00C416BD" w:rsidRPr="000B0B46" w:rsidRDefault="00C416BD" w:rsidP="00C416BD">
      <w:pPr>
        <w:rPr>
          <w:rStyle w:val="Emphasis"/>
        </w:rPr>
      </w:pPr>
      <w:r w:rsidRPr="000B0B46">
        <w:rPr>
          <w:rStyle w:val="Emphasis"/>
        </w:rPr>
        <w:t>Flexjob:</w:t>
      </w:r>
    </w:p>
    <w:p w14:paraId="7BCD8609" w14:textId="57EC378D" w:rsidR="00C416BD" w:rsidRPr="000B0B46" w:rsidRDefault="0064367B" w:rsidP="00C416BD">
      <w:pPr>
        <w:rPr>
          <w:rStyle w:val="Emphasis"/>
          <w:b w:val="0"/>
        </w:rPr>
      </w:pPr>
      <w:r w:rsidRPr="000B0B46">
        <w:rPr>
          <w:rStyle w:val="Emphasis"/>
          <w:b w:val="0"/>
        </w:rPr>
        <w:t>Flexjob is the job search site for manually screened flexible, remote jobs (work from home). Flexjob also supports posting resumes, training</w:t>
      </w:r>
      <w:r w:rsidR="007A62B5" w:rsidRPr="000B0B46">
        <w:rPr>
          <w:rStyle w:val="Emphasis"/>
          <w:b w:val="0"/>
        </w:rPr>
        <w:t>,</w:t>
      </w:r>
      <w:r w:rsidRPr="000B0B46">
        <w:rPr>
          <w:rStyle w:val="Emphasis"/>
          <w:b w:val="0"/>
        </w:rPr>
        <w:t xml:space="preserve"> and career help for </w:t>
      </w:r>
      <w:r w:rsidR="00642E6A" w:rsidRPr="000B0B46">
        <w:rPr>
          <w:rStyle w:val="Emphasis"/>
          <w:b w:val="0"/>
        </w:rPr>
        <w:t>users</w:t>
      </w:r>
    </w:p>
    <w:p w14:paraId="3EAE39D4" w14:textId="2F1981E3" w:rsidR="00642E6A" w:rsidRPr="000B0B46" w:rsidRDefault="00C416BD" w:rsidP="00642E6A">
      <w:pPr>
        <w:keepNext/>
      </w:pPr>
      <w:r w:rsidRPr="000B0B46">
        <w:rPr>
          <w:rStyle w:val="Emphasis"/>
          <w:noProof/>
        </w:rPr>
        <w:drawing>
          <wp:inline distT="0" distB="0" distL="0" distR="0" wp14:anchorId="7B7B47C0" wp14:editId="437C7FDE">
            <wp:extent cx="5579745" cy="3138805"/>
            <wp:effectExtent l="0" t="0" r="1905"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9745" cy="3138805"/>
                    </a:xfrm>
                    <a:prstGeom prst="rect">
                      <a:avLst/>
                    </a:prstGeom>
                  </pic:spPr>
                </pic:pic>
              </a:graphicData>
            </a:graphic>
          </wp:inline>
        </w:drawing>
      </w:r>
    </w:p>
    <w:p w14:paraId="06276D97" w14:textId="65B2170B" w:rsidR="00D44A44" w:rsidRPr="000B0B46" w:rsidRDefault="00642E6A" w:rsidP="00642E6A">
      <w:pPr>
        <w:pStyle w:val="Caption"/>
        <w:rPr>
          <w:rStyle w:val="Emphasis"/>
        </w:rPr>
      </w:pPr>
      <w:bookmarkStart w:id="5" w:name="_Toc120691233"/>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2</w:t>
      </w:r>
      <w:r w:rsidR="00A50228" w:rsidRPr="000B0B46">
        <w:rPr>
          <w:noProof/>
        </w:rPr>
        <w:fldChar w:fldCharType="end"/>
      </w:r>
      <w:r w:rsidRPr="000B0B46">
        <w:t>. Flexjob website</w:t>
      </w:r>
      <w:bookmarkEnd w:id="5"/>
    </w:p>
    <w:p w14:paraId="392EBC33" w14:textId="316F7C27" w:rsidR="00C416BD" w:rsidRPr="000B0B46" w:rsidRDefault="00C416BD" w:rsidP="00C416BD">
      <w:pPr>
        <w:rPr>
          <w:rStyle w:val="Emphasis"/>
        </w:rPr>
      </w:pPr>
      <w:r w:rsidRPr="000B0B46">
        <w:rPr>
          <w:rStyle w:val="Emphasis"/>
        </w:rPr>
        <w:lastRenderedPageBreak/>
        <w:t>Linkedin</w:t>
      </w:r>
    </w:p>
    <w:p w14:paraId="27C99DCB" w14:textId="7347A302" w:rsidR="00C416BD" w:rsidRPr="000B0B46" w:rsidRDefault="00C251F5" w:rsidP="00C416BD">
      <w:pPr>
        <w:rPr>
          <w:rStyle w:val="Emphasis"/>
          <w:b w:val="0"/>
        </w:rPr>
      </w:pPr>
      <w:r w:rsidRPr="000B0B46">
        <w:rPr>
          <w:rStyle w:val="Emphasis"/>
          <w:b w:val="0"/>
        </w:rPr>
        <w:t xml:space="preserve">LinkedIn is an online service website for businesses and job seekers. LinkedIn allows users to post CVs to help find the right job and allows employers to post job </w:t>
      </w:r>
      <w:r w:rsidR="00037562" w:rsidRPr="000B0B46">
        <w:rPr>
          <w:rStyle w:val="Emphasis"/>
          <w:b w:val="0"/>
        </w:rPr>
        <w:t>recruitments</w:t>
      </w:r>
      <w:r w:rsidRPr="000B0B46">
        <w:rPr>
          <w:rStyle w:val="Emphasis"/>
          <w:b w:val="0"/>
        </w:rPr>
        <w:t>.</w:t>
      </w:r>
    </w:p>
    <w:p w14:paraId="39CF6F0C" w14:textId="5653E90D" w:rsidR="00642E6A" w:rsidRPr="000B0B46" w:rsidRDefault="00C416BD" w:rsidP="00642E6A">
      <w:pPr>
        <w:keepNext/>
      </w:pPr>
      <w:r w:rsidRPr="000B0B46">
        <w:rPr>
          <w:rStyle w:val="Emphasis"/>
          <w:noProof/>
        </w:rPr>
        <w:drawing>
          <wp:inline distT="0" distB="0" distL="0" distR="0" wp14:anchorId="1A424FE0" wp14:editId="7CFF113F">
            <wp:extent cx="5579745" cy="3138805"/>
            <wp:effectExtent l="0" t="0" r="1905"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3138805"/>
                    </a:xfrm>
                    <a:prstGeom prst="rect">
                      <a:avLst/>
                    </a:prstGeom>
                  </pic:spPr>
                </pic:pic>
              </a:graphicData>
            </a:graphic>
          </wp:inline>
        </w:drawing>
      </w:r>
    </w:p>
    <w:p w14:paraId="1F4BC24C" w14:textId="0519DEB0" w:rsidR="00C416BD" w:rsidRPr="000B0B46" w:rsidRDefault="00642E6A" w:rsidP="00642E6A">
      <w:pPr>
        <w:pStyle w:val="Caption"/>
        <w:rPr>
          <w:b/>
          <w:iCs w:val="0"/>
          <w:sz w:val="26"/>
        </w:rPr>
      </w:pPr>
      <w:bookmarkStart w:id="6" w:name="_Toc120691234"/>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3</w:t>
      </w:r>
      <w:r w:rsidR="00A50228" w:rsidRPr="000B0B46">
        <w:rPr>
          <w:noProof/>
        </w:rPr>
        <w:fldChar w:fldCharType="end"/>
      </w:r>
      <w:r w:rsidRPr="000B0B46">
        <w:t xml:space="preserve">. </w:t>
      </w:r>
      <w:r w:rsidR="00272243" w:rsidRPr="000B0B46">
        <w:t>LinkedIn</w:t>
      </w:r>
      <w:r w:rsidRPr="000B0B46">
        <w:t xml:space="preserve"> website</w:t>
      </w:r>
      <w:bookmarkEnd w:id="6"/>
    </w:p>
    <w:p w14:paraId="457F8433" w14:textId="38E6DCC6" w:rsidR="00C416BD" w:rsidRPr="000B0B46" w:rsidRDefault="00177A9E" w:rsidP="00C416BD">
      <w:pPr>
        <w:tabs>
          <w:tab w:val="left" w:pos="720"/>
          <w:tab w:val="left" w:pos="990"/>
        </w:tabs>
        <w:rPr>
          <w:rStyle w:val="Emphasis"/>
        </w:rPr>
      </w:pPr>
      <w:r w:rsidRPr="000B0B46">
        <w:rPr>
          <w:rStyle w:val="Emphasis"/>
        </w:rPr>
        <w:t>Related c</w:t>
      </w:r>
      <w:r w:rsidR="00C416BD" w:rsidRPr="000B0B46">
        <w:rPr>
          <w:rStyle w:val="Emphasis"/>
        </w:rPr>
        <w:t xml:space="preserve">hatbox: </w:t>
      </w:r>
    </w:p>
    <w:p w14:paraId="2B9FEB2B" w14:textId="0977A845" w:rsidR="00C416BD" w:rsidRPr="000B0B46" w:rsidRDefault="00C416BD" w:rsidP="00C416BD">
      <w:pPr>
        <w:tabs>
          <w:tab w:val="left" w:pos="720"/>
          <w:tab w:val="left" w:pos="990"/>
        </w:tabs>
        <w:rPr>
          <w:rStyle w:val="Emphasis"/>
        </w:rPr>
      </w:pPr>
      <w:r w:rsidRPr="000B0B46">
        <w:tab/>
      </w:r>
      <w:r w:rsidRPr="000B0B46">
        <w:rPr>
          <w:rStyle w:val="Emphasis"/>
        </w:rPr>
        <w:t>Building a chatbot for student support</w:t>
      </w:r>
    </w:p>
    <w:p w14:paraId="08DB6EA1" w14:textId="77777777" w:rsidR="00D05E17" w:rsidRPr="000B0B46" w:rsidRDefault="00D05E17" w:rsidP="00D05E17">
      <w:pPr>
        <w:tabs>
          <w:tab w:val="left" w:pos="720"/>
          <w:tab w:val="left" w:pos="990"/>
        </w:tabs>
        <w:ind w:left="720"/>
      </w:pPr>
      <w:r w:rsidRPr="000B0B46">
        <w:t>- The purpose of the article is to create a chatbox to support students during online learning, to automatically direct frequently asked questions that students encounter.</w:t>
      </w:r>
    </w:p>
    <w:p w14:paraId="652FD5A7" w14:textId="5E1E9FFB" w:rsidR="00D05E17" w:rsidRPr="000B0B46" w:rsidRDefault="00D05E17" w:rsidP="00D05E17">
      <w:pPr>
        <w:tabs>
          <w:tab w:val="left" w:pos="720"/>
          <w:tab w:val="left" w:pos="990"/>
        </w:tabs>
        <w:ind w:left="720"/>
      </w:pPr>
      <w:r w:rsidRPr="000B0B46">
        <w:t xml:space="preserve">- The data for </w:t>
      </w:r>
      <w:r w:rsidR="007A62B5" w:rsidRPr="000B0B46">
        <w:t xml:space="preserve">the </w:t>
      </w:r>
      <w:r w:rsidRPr="000B0B46">
        <w:t xml:space="preserve">training chatbox will be collected using surveys. The data processing and analysis </w:t>
      </w:r>
      <w:r w:rsidR="007A62B5" w:rsidRPr="000B0B46">
        <w:t>are</w:t>
      </w:r>
      <w:r w:rsidRPr="000B0B46">
        <w:t xml:space="preserve"> carried out by qualitative analysis of the responses from the surveyors</w:t>
      </w:r>
    </w:p>
    <w:p w14:paraId="77244639" w14:textId="77777777" w:rsidR="00D05E17" w:rsidRPr="000B0B46" w:rsidRDefault="00D05E17" w:rsidP="00D05E17">
      <w:pPr>
        <w:tabs>
          <w:tab w:val="left" w:pos="720"/>
          <w:tab w:val="left" w:pos="990"/>
        </w:tabs>
        <w:ind w:left="720"/>
      </w:pPr>
      <w:r w:rsidRPr="000B0B46">
        <w:t>- Chatbox is built based on Design Science Research Methodology (DSRM) called UAbot. UAbot is installed using Módulo de Ambientação Online (MAO - bootcamp training module)</w:t>
      </w:r>
    </w:p>
    <w:p w14:paraId="57A75505" w14:textId="00AFE82B" w:rsidR="00C416BD" w:rsidRPr="000B0B46" w:rsidRDefault="00D05E17" w:rsidP="00D05E17">
      <w:pPr>
        <w:tabs>
          <w:tab w:val="left" w:pos="720"/>
          <w:tab w:val="left" w:pos="990"/>
        </w:tabs>
        <w:ind w:left="720"/>
      </w:pPr>
      <w:r w:rsidRPr="000B0B46">
        <w:lastRenderedPageBreak/>
        <w:t>- Chatbox UAbot has been successful in supporting students in an online learning environment, providing quick and effective answers</w:t>
      </w:r>
      <w:r w:rsidR="007A62B5" w:rsidRPr="000B0B46">
        <w:t>,</w:t>
      </w:r>
      <w:r w:rsidRPr="000B0B46">
        <w:t xml:space="preserve"> and working 24/7.</w:t>
      </w:r>
    </w:p>
    <w:p w14:paraId="3F0B615F" w14:textId="2C6481F8" w:rsidR="00C416BD" w:rsidRPr="000B0B46" w:rsidRDefault="00C416BD" w:rsidP="00C416BD">
      <w:pPr>
        <w:tabs>
          <w:tab w:val="left" w:pos="720"/>
          <w:tab w:val="left" w:pos="990"/>
        </w:tabs>
        <w:rPr>
          <w:rStyle w:val="Emphasis"/>
        </w:rPr>
      </w:pPr>
      <w:r w:rsidRPr="000B0B46">
        <w:tab/>
      </w:r>
      <w:r w:rsidRPr="000B0B46">
        <w:rPr>
          <w:rStyle w:val="Emphasis"/>
        </w:rPr>
        <w:t>Singibot - a student services chatbot</w:t>
      </w:r>
    </w:p>
    <w:p w14:paraId="554C3F40" w14:textId="77777777" w:rsidR="00D05E17" w:rsidRPr="000B0B46" w:rsidRDefault="00D05E17" w:rsidP="00D05E17">
      <w:pPr>
        <w:tabs>
          <w:tab w:val="left" w:pos="720"/>
          <w:tab w:val="left" w:pos="990"/>
        </w:tabs>
        <w:ind w:left="720"/>
      </w:pPr>
      <w:r w:rsidRPr="000B0B46">
        <w:t>- The purpose of the article is to create a chatbox to support students of Singidunum University with a restful website platform, to automatically direct frequently asked questions that students and students encounter, and evolve and adapt. Respond to students' questions.</w:t>
      </w:r>
    </w:p>
    <w:p w14:paraId="408AF2E8" w14:textId="406869CE" w:rsidR="00C416BD" w:rsidRPr="000B0B46" w:rsidRDefault="00D05E17" w:rsidP="00D05E17">
      <w:pPr>
        <w:tabs>
          <w:tab w:val="left" w:pos="720"/>
          <w:tab w:val="left" w:pos="990"/>
        </w:tabs>
        <w:ind w:left="720"/>
      </w:pPr>
      <w:r w:rsidRPr="000B0B46">
        <w:t xml:space="preserve">- Chatbox is built based on </w:t>
      </w:r>
      <w:r w:rsidR="007A62B5" w:rsidRPr="000B0B46">
        <w:t xml:space="preserve">the </w:t>
      </w:r>
      <w:r w:rsidRPr="000B0B46">
        <w:t>AIML Artificial intelligence Mark-up Language (AIML) method called Alicebot.</w:t>
      </w:r>
    </w:p>
    <w:p w14:paraId="5CE73B2F" w14:textId="74C43C35" w:rsidR="00C416BD" w:rsidRPr="000B0B46" w:rsidRDefault="00C416BD" w:rsidP="00C416BD">
      <w:pPr>
        <w:tabs>
          <w:tab w:val="left" w:pos="720"/>
          <w:tab w:val="left" w:pos="990"/>
        </w:tabs>
        <w:rPr>
          <w:rStyle w:val="Emphasis"/>
        </w:rPr>
      </w:pPr>
      <w:r w:rsidRPr="000B0B46">
        <w:tab/>
      </w:r>
      <w:r w:rsidRPr="000B0B46">
        <w:rPr>
          <w:rStyle w:val="Emphasis"/>
        </w:rPr>
        <w:t>Design and Development of CHATBOT: A Review</w:t>
      </w:r>
    </w:p>
    <w:p w14:paraId="605A2FCF" w14:textId="79A169E5" w:rsidR="00D05E17" w:rsidRPr="000B0B46" w:rsidRDefault="00D05E17" w:rsidP="00D05E17">
      <w:pPr>
        <w:ind w:left="720"/>
      </w:pPr>
      <w:r w:rsidRPr="000B0B46">
        <w:t>- The purpose of the article is to examine and evaluate techniques, technologies, terminology</w:t>
      </w:r>
      <w:r w:rsidR="007A62B5" w:rsidRPr="000B0B46">
        <w:t>,</w:t>
      </w:r>
      <w:r w:rsidRPr="000B0B46">
        <w:t xml:space="preserve"> and platforms for developing</w:t>
      </w:r>
      <w:r w:rsidR="007A62B5" w:rsidRPr="000B0B46">
        <w:t xml:space="preserve"> a</w:t>
      </w:r>
      <w:r w:rsidRPr="000B0B46">
        <w:t xml:space="preserve"> chatbox.</w:t>
      </w:r>
    </w:p>
    <w:p w14:paraId="75F24B00" w14:textId="697A4204" w:rsidR="00C416BD" w:rsidRPr="000B0B46" w:rsidRDefault="00D05E17" w:rsidP="00D05E17">
      <w:pPr>
        <w:ind w:left="720"/>
      </w:pPr>
      <w:r w:rsidRPr="000B0B46">
        <w:t>- Provides practical aspects of chatbox applications and examples for Computer-Aided Design (CAD) applications.</w:t>
      </w:r>
    </w:p>
    <w:p w14:paraId="4D219358" w14:textId="48D50060" w:rsidR="00C416BD" w:rsidRPr="000B0B46" w:rsidRDefault="00C416BD" w:rsidP="00C416BD">
      <w:pPr>
        <w:pStyle w:val="Heading2"/>
      </w:pPr>
      <w:bookmarkStart w:id="7" w:name="_Toc120691717"/>
      <w:r w:rsidRPr="000B0B46">
        <w:t>Purpose</w:t>
      </w:r>
      <w:bookmarkEnd w:id="7"/>
    </w:p>
    <w:p w14:paraId="2E7C4AE0" w14:textId="73B315F6" w:rsidR="00D05E17" w:rsidRPr="000B0B46" w:rsidRDefault="00D05E17" w:rsidP="00D05E17">
      <w:r w:rsidRPr="000B0B46">
        <w:t>The</w:t>
      </w:r>
      <w:r w:rsidR="00E0315B" w:rsidRPr="000B0B46">
        <w:t xml:space="preserve"> application</w:t>
      </w:r>
      <w:r w:rsidRPr="000B0B46">
        <w:t xml:space="preserve"> "</w:t>
      </w:r>
      <w:r w:rsidR="001B2893">
        <w:t xml:space="preserve">ForumBot: </w:t>
      </w:r>
      <w:r w:rsidRPr="000B0B46">
        <w:t>Chatbox forum</w:t>
      </w:r>
      <w:r w:rsidR="001B2893">
        <w:t xml:space="preserve"> about</w:t>
      </w:r>
      <w:r w:rsidRPr="000B0B46">
        <w:t xml:space="preserve"> internships" is used for students of Can Tho University in particular and students across the country in general to search for practical internship issues, </w:t>
      </w:r>
      <w:r w:rsidR="007A62B5" w:rsidRPr="000B0B46">
        <w:t xml:space="preserve">and </w:t>
      </w:r>
      <w:r w:rsidRPr="000B0B46">
        <w:t xml:space="preserve">follow </w:t>
      </w:r>
      <w:r w:rsidR="007A62B5" w:rsidRPr="000B0B46">
        <w:t xml:space="preserve">the </w:t>
      </w:r>
      <w:r w:rsidRPr="000B0B46">
        <w:t xml:space="preserve">news. Practical internship news, </w:t>
      </w:r>
      <w:r w:rsidR="00272243" w:rsidRPr="000B0B46">
        <w:t>internship</w:t>
      </w:r>
      <w:r w:rsidRPr="000B0B46">
        <w:t xml:space="preserve">, </w:t>
      </w:r>
      <w:r w:rsidR="007A62B5" w:rsidRPr="000B0B46">
        <w:t xml:space="preserve">and </w:t>
      </w:r>
      <w:r w:rsidRPr="000B0B46">
        <w:t xml:space="preserve">recruitment information to find yourself the most suitable internship place. At the same time, helping students get quick answers by integrating </w:t>
      </w:r>
      <w:r w:rsidR="007A62B5" w:rsidRPr="000B0B46">
        <w:t xml:space="preserve">an </w:t>
      </w:r>
      <w:r w:rsidRPr="000B0B46">
        <w:t>AI chatbox trained from a set of frequently asked questions about practical internships.</w:t>
      </w:r>
    </w:p>
    <w:p w14:paraId="1262FDE4" w14:textId="7E161BA4" w:rsidR="00D60048" w:rsidRPr="000B0B46" w:rsidRDefault="00D60048" w:rsidP="00D60048">
      <w:pPr>
        <w:pStyle w:val="Heading2"/>
      </w:pPr>
      <w:bookmarkStart w:id="8" w:name="_Toc120691718"/>
      <w:r w:rsidRPr="000B0B46">
        <w:t>The objectives and scope</w:t>
      </w:r>
      <w:bookmarkEnd w:id="8"/>
    </w:p>
    <w:p w14:paraId="13928269" w14:textId="72834527" w:rsidR="00D32890" w:rsidRPr="000B0B46" w:rsidRDefault="00D60048" w:rsidP="00D60048">
      <w:r w:rsidRPr="000B0B46">
        <w:t xml:space="preserve">The application provides main functions to help users find, search and explore wonderful courses. This thesis will be focused on the problem of searching and learning from the course. The scope of the study is: researching the problem of searching and learning online </w:t>
      </w:r>
      <w:r w:rsidR="007A62B5" w:rsidRPr="000B0B46">
        <w:t xml:space="preserve">and </w:t>
      </w:r>
      <w:r w:rsidRPr="000B0B46">
        <w:t xml:space="preserve">solving the problem by implementing </w:t>
      </w:r>
      <w:r w:rsidR="007A62B5" w:rsidRPr="000B0B46">
        <w:t xml:space="preserve">a </w:t>
      </w:r>
      <w:r w:rsidRPr="000B0B46">
        <w:t>website with friendly UI/UX.</w:t>
      </w:r>
    </w:p>
    <w:p w14:paraId="071A6A13" w14:textId="37D980C4" w:rsidR="00740936" w:rsidRPr="000B0B46" w:rsidRDefault="00740936" w:rsidP="00740936">
      <w:pPr>
        <w:pStyle w:val="Heading2"/>
      </w:pPr>
      <w:bookmarkStart w:id="9" w:name="_Toc120691719"/>
      <w:r w:rsidRPr="000B0B46">
        <w:lastRenderedPageBreak/>
        <w:t>Research Methods:</w:t>
      </w:r>
      <w:bookmarkEnd w:id="9"/>
    </w:p>
    <w:p w14:paraId="24D413F5" w14:textId="4986EBCF" w:rsidR="000A6948" w:rsidRPr="000B0B46" w:rsidRDefault="000A6948" w:rsidP="000A6948">
      <w:r w:rsidRPr="000B0B46">
        <w:t xml:space="preserve">- Requirements analysis: study the problem on the network, paper, analyze the function, </w:t>
      </w:r>
      <w:r w:rsidR="007A62B5" w:rsidRPr="000B0B46">
        <w:t xml:space="preserve">and </w:t>
      </w:r>
      <w:r w:rsidRPr="000B0B46">
        <w:t>describe the requirements to build the system.</w:t>
      </w:r>
    </w:p>
    <w:p w14:paraId="770E6F99" w14:textId="60D79549" w:rsidR="000A6948" w:rsidRPr="000B0B46" w:rsidRDefault="000A6948" w:rsidP="000A6948">
      <w:r w:rsidRPr="000B0B46">
        <w:t>- Data collection: Collect questions, answers</w:t>
      </w:r>
      <w:r w:rsidR="007A62B5" w:rsidRPr="000B0B46">
        <w:t>,</w:t>
      </w:r>
      <w:r w:rsidRPr="000B0B46">
        <w:t xml:space="preserve"> and relevant information about the internship problem to train AI chatbox</w:t>
      </w:r>
    </w:p>
    <w:p w14:paraId="7FDC395D" w14:textId="77777777" w:rsidR="000A6948" w:rsidRPr="000B0B46" w:rsidRDefault="000A6948" w:rsidP="000A6948">
      <w:r w:rsidRPr="000B0B46">
        <w:t>- Design: UI/UX design; Model analysis and design: PDM.</w:t>
      </w:r>
    </w:p>
    <w:p w14:paraId="55263F78" w14:textId="3E919D7F" w:rsidR="000A6948" w:rsidRPr="000B0B46" w:rsidRDefault="000A6948" w:rsidP="000A6948">
      <w:r w:rsidRPr="000B0B46">
        <w:t>- Implementation: Using HTML, CSS, JS for UI and Python for server with MongoDB database training core chatbox with Python</w:t>
      </w:r>
    </w:p>
    <w:p w14:paraId="3BAC4346" w14:textId="0DF2A7B0" w:rsidR="00D44A44" w:rsidRPr="000B0B46" w:rsidRDefault="00D44A44" w:rsidP="00D44A44">
      <w:pPr>
        <w:pStyle w:val="Heading2"/>
        <w:rPr>
          <w:rFonts w:eastAsia="MS Mincho"/>
          <w:lang w:eastAsia="ja-JP"/>
        </w:rPr>
      </w:pPr>
      <w:bookmarkStart w:id="10" w:name="_Toc120691720"/>
      <w:r w:rsidRPr="000B0B46">
        <w:rPr>
          <w:rFonts w:eastAsia="MS Mincho"/>
          <w:lang w:eastAsia="ja-JP"/>
        </w:rPr>
        <w:t>Result</w:t>
      </w:r>
      <w:bookmarkEnd w:id="10"/>
    </w:p>
    <w:p w14:paraId="3117B6FF" w14:textId="4FE00974" w:rsidR="00D44A44"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eb applications with chatbox using: HTML, JavaScript, CSS, Python</w:t>
      </w:r>
      <w:r w:rsidR="007A62B5" w:rsidRPr="000B0B46">
        <w:t>,</w:t>
      </w:r>
      <w:r w:rsidR="000A6948" w:rsidRPr="000B0B46">
        <w:t xml:space="preserve"> and Machine Learning</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1BC6733E" w14:textId="5075BCFD" w:rsidR="008F44DE" w:rsidRPr="000B0B46" w:rsidRDefault="008F44DE" w:rsidP="008F44DE">
      <w:r w:rsidRPr="000B0B46">
        <w:t xml:space="preserve">technologies </w:t>
      </w:r>
      <w:r w:rsidR="007A62B5" w:rsidRPr="000B0B46">
        <w:t>that</w:t>
      </w:r>
      <w:r w:rsidRPr="000B0B46">
        <w:t xml:space="preserve"> will be used in the study, use case diagrams, database</w:t>
      </w:r>
      <w:r w:rsidR="007A62B5" w:rsidRPr="000B0B46">
        <w:t>s</w:t>
      </w:r>
      <w:r w:rsidRPr="000B0B46">
        <w:t xml:space="preserve"> and</w:t>
      </w:r>
    </w:p>
    <w:p w14:paraId="0F798DFE" w14:textId="0B1DA7CC" w:rsidR="00D32890" w:rsidRPr="000B0B46" w:rsidRDefault="008F44DE" w:rsidP="004A01F5">
      <w:r w:rsidRPr="000B0B46">
        <w:t>details of function in the system.</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5625422" w14:textId="7B2D7706" w:rsidR="00D32890" w:rsidRPr="000B0B46" w:rsidRDefault="00D32890" w:rsidP="004A01F5"/>
    <w:p w14:paraId="1A3C0EF4" w14:textId="0D165E2A" w:rsidR="00750CA6" w:rsidRPr="000B0B46" w:rsidRDefault="00750CA6" w:rsidP="004A01F5"/>
    <w:p w14:paraId="2E273B97" w14:textId="77777777" w:rsidR="00750CA6" w:rsidRPr="000B0B46" w:rsidRDefault="00750CA6" w:rsidP="004A01F5"/>
    <w:p w14:paraId="61CEF9BA" w14:textId="5627FEF0" w:rsidR="00530D3D" w:rsidRPr="000B0B46" w:rsidRDefault="00592C4A" w:rsidP="005A30A3">
      <w:pPr>
        <w:pStyle w:val="Heading1"/>
      </w:pPr>
      <w:bookmarkStart w:id="11" w:name="_Toc120691721"/>
      <w:r w:rsidRPr="000B0B46">
        <w:lastRenderedPageBreak/>
        <w:t>PROBLEM DESCRIPTION</w:t>
      </w:r>
      <w:bookmarkEnd w:id="11"/>
    </w:p>
    <w:p w14:paraId="576C2A95" w14:textId="54E34D39" w:rsidR="00592C4A" w:rsidRPr="000B0B46" w:rsidRDefault="00592C4A" w:rsidP="00592C4A">
      <w:pPr>
        <w:pStyle w:val="Heading2"/>
      </w:pPr>
      <w:bookmarkStart w:id="12" w:name="_Toc120691722"/>
      <w:r w:rsidRPr="000B0B46">
        <w:t>Detailed description of the problem</w:t>
      </w:r>
      <w:bookmarkEnd w:id="12"/>
    </w:p>
    <w:p w14:paraId="6A231D0B" w14:textId="50DFE779" w:rsidR="00592C4A" w:rsidRPr="000B0B46" w:rsidRDefault="00592C4A" w:rsidP="00592C4A">
      <w:r w:rsidRPr="000B0B46">
        <w:t xml:space="preserve">Chatbox forum website provides users with functions such as posting questions, answers, news, searching for recruitment internship information questions, statistics of questions, </w:t>
      </w:r>
      <w:r w:rsidR="007A62B5" w:rsidRPr="000B0B46">
        <w:t xml:space="preserve">and </w:t>
      </w:r>
      <w:r w:rsidRPr="000B0B46">
        <w:t>answers in an easy, fast</w:t>
      </w:r>
      <w:r w:rsidR="007A62B5" w:rsidRPr="000B0B46">
        <w:t>,</w:t>
      </w:r>
      <w:r w:rsidRPr="000B0B46">
        <w:t xml:space="preserve"> and easy way. effective. In addition, the chatbox feature is integrated into the website to help students get answers related to actual practice accurately and quickly.</w:t>
      </w:r>
    </w:p>
    <w:p w14:paraId="5DC594F4" w14:textId="7212A8BA" w:rsidR="005244BA" w:rsidRPr="000B0B46" w:rsidRDefault="005244BA" w:rsidP="00592C4A">
      <w:r w:rsidRPr="000B0B46">
        <w:t xml:space="preserve">Chatbox forum website consists of 2 main parts: </w:t>
      </w:r>
      <w:r w:rsidR="007A62B5" w:rsidRPr="000B0B46">
        <w:t xml:space="preserve">the </w:t>
      </w:r>
      <w:r w:rsidRPr="000B0B46">
        <w:t>website and chatbox.</w:t>
      </w:r>
    </w:p>
    <w:p w14:paraId="1CAD799F" w14:textId="6FA45937" w:rsidR="000841DB" w:rsidRPr="000B0B46" w:rsidRDefault="00592C4A" w:rsidP="00592C4A">
      <w:r w:rsidRPr="000B0B46">
        <w:t xml:space="preserve">The website section helps users interact with the chatbox and supports the collection of questions and answers to improve the effectiveness of </w:t>
      </w:r>
      <w:r w:rsidR="007A62B5" w:rsidRPr="000B0B46">
        <w:t xml:space="preserve">the </w:t>
      </w:r>
      <w:r w:rsidRPr="000B0B46">
        <w:t>training chatbox. In addition, the website section also supports users to find questions, answers</w:t>
      </w:r>
      <w:r w:rsidR="007A62B5" w:rsidRPr="000B0B46">
        <w:t>,</w:t>
      </w:r>
      <w:r w:rsidRPr="000B0B46">
        <w:t xml:space="preserve"> and news related to practical internships. In addition, users can also search for recruitment companies, </w:t>
      </w:r>
      <w:r w:rsidR="007A62B5" w:rsidRPr="000B0B46">
        <w:t xml:space="preserve">and </w:t>
      </w:r>
      <w:r w:rsidRPr="000B0B46">
        <w:t>job postings as well as the requirements and skills required to prepare themselves for the skills before participating in the actual internship. The website section will also support an administrator function to post job vacancies for students and an admin function to manage questions and answers, and also help admins moderate responses.</w:t>
      </w:r>
    </w:p>
    <w:p w14:paraId="52E0C169" w14:textId="4A520D63" w:rsidR="0034260E" w:rsidRPr="000B0B46" w:rsidRDefault="0034260E" w:rsidP="0034260E">
      <w:pPr>
        <w:pStyle w:val="FucntionName"/>
      </w:pPr>
      <w:r w:rsidRPr="000B0B46">
        <w:t>System functions include:</w:t>
      </w:r>
    </w:p>
    <w:p w14:paraId="24A3F1D0" w14:textId="2A0935BE" w:rsidR="00627140" w:rsidRPr="000B0B46" w:rsidRDefault="002D5877" w:rsidP="006D05F0">
      <w:pPr>
        <w:pStyle w:val="FucntionName"/>
        <w:numPr>
          <w:ilvl w:val="0"/>
          <w:numId w:val="41"/>
        </w:numPr>
        <w:rPr>
          <w:b w:val="0"/>
        </w:rPr>
      </w:pPr>
      <w:r w:rsidRPr="000B0B46">
        <w:rPr>
          <w:b w:val="0"/>
        </w:rPr>
        <w:t xml:space="preserve">Ask </w:t>
      </w:r>
      <w:r w:rsidR="0034260E" w:rsidRPr="000B0B46">
        <w:rPr>
          <w:b w:val="0"/>
        </w:rPr>
        <w:t>chatbox</w:t>
      </w:r>
      <w:r w:rsidR="008D7D48" w:rsidRPr="000B0B46">
        <w:rPr>
          <w:b w:val="0"/>
        </w:rPr>
        <w:t xml:space="preserve"> questions</w:t>
      </w:r>
      <w:r w:rsidR="0034260E" w:rsidRPr="000B0B46">
        <w:rPr>
          <w:b w:val="0"/>
        </w:rPr>
        <w:t xml:space="preserve">: </w:t>
      </w:r>
    </w:p>
    <w:p w14:paraId="3CBFA87B" w14:textId="79C8BA67" w:rsidR="0034260E" w:rsidRPr="000B0B46" w:rsidRDefault="0034260E" w:rsidP="00627140">
      <w:pPr>
        <w:pStyle w:val="FucntionName"/>
        <w:ind w:left="720"/>
        <w:rPr>
          <w:b w:val="0"/>
        </w:rPr>
      </w:pPr>
      <w:r w:rsidRPr="000B0B46">
        <w:rPr>
          <w:b w:val="0"/>
        </w:rPr>
        <w:t>Users can interact and ask questions about issues related to actual internships so that the chatbox provides appropriate answers, respectively. Functions are available to all users</w:t>
      </w:r>
    </w:p>
    <w:p w14:paraId="005B6036" w14:textId="71F356D0" w:rsidR="000841DB" w:rsidRPr="000B0B46" w:rsidRDefault="000841DB" w:rsidP="006D05F0">
      <w:pPr>
        <w:pStyle w:val="FucntionName"/>
        <w:numPr>
          <w:ilvl w:val="0"/>
          <w:numId w:val="41"/>
        </w:numPr>
        <w:rPr>
          <w:b w:val="0"/>
        </w:rPr>
      </w:pPr>
      <w:r w:rsidRPr="000B0B46">
        <w:rPr>
          <w:b w:val="0"/>
        </w:rPr>
        <w:t>View questions</w:t>
      </w:r>
      <w:r w:rsidR="00AE1B2B" w:rsidRPr="000B0B46">
        <w:rPr>
          <w:b w:val="0"/>
        </w:rPr>
        <w:t xml:space="preserve"> and answers</w:t>
      </w:r>
      <w:r w:rsidRPr="000B0B46">
        <w:rPr>
          <w:b w:val="0"/>
        </w:rPr>
        <w:t>:</w:t>
      </w:r>
    </w:p>
    <w:p w14:paraId="76D41E57" w14:textId="650B9073" w:rsidR="000841DB" w:rsidRPr="000B0B46" w:rsidRDefault="000841DB" w:rsidP="000841DB">
      <w:pPr>
        <w:pStyle w:val="FucntionName"/>
        <w:ind w:left="720"/>
        <w:rPr>
          <w:b w:val="0"/>
        </w:rPr>
      </w:pPr>
      <w:r w:rsidRPr="000B0B46">
        <w:rPr>
          <w:b w:val="0"/>
        </w:rPr>
        <w:t>Users can see and view detail</w:t>
      </w:r>
      <w:r w:rsidR="007A62B5" w:rsidRPr="000B0B46">
        <w:rPr>
          <w:b w:val="0"/>
        </w:rPr>
        <w:t>ed</w:t>
      </w:r>
      <w:r w:rsidRPr="000B0B46">
        <w:rPr>
          <w:b w:val="0"/>
        </w:rPr>
        <w:t xml:space="preserve"> question</w:t>
      </w:r>
      <w:r w:rsidR="007A62B5" w:rsidRPr="000B0B46">
        <w:rPr>
          <w:b w:val="0"/>
        </w:rPr>
        <w:t>s</w:t>
      </w:r>
      <w:r w:rsidRPr="000B0B46">
        <w:rPr>
          <w:b w:val="0"/>
        </w:rPr>
        <w:t xml:space="preserve"> and answers that other users or admin</w:t>
      </w:r>
      <w:r w:rsidR="007A62B5" w:rsidRPr="000B0B46">
        <w:rPr>
          <w:b w:val="0"/>
        </w:rPr>
        <w:t>s</w:t>
      </w:r>
      <w:r w:rsidRPr="000B0B46">
        <w:rPr>
          <w:b w:val="0"/>
        </w:rPr>
        <w:t xml:space="preserve"> posted on the website</w:t>
      </w:r>
    </w:p>
    <w:p w14:paraId="50555F43" w14:textId="0AC34ADA" w:rsidR="00AE1B2B" w:rsidRPr="000B0B46" w:rsidRDefault="00AE1B2B" w:rsidP="006D05F0">
      <w:pPr>
        <w:pStyle w:val="FucntionName"/>
        <w:numPr>
          <w:ilvl w:val="0"/>
          <w:numId w:val="41"/>
        </w:numPr>
        <w:rPr>
          <w:b w:val="0"/>
        </w:rPr>
      </w:pPr>
      <w:r w:rsidRPr="000B0B46">
        <w:rPr>
          <w:b w:val="0"/>
        </w:rPr>
        <w:t>View recruitments</w:t>
      </w:r>
    </w:p>
    <w:p w14:paraId="011B4B3D" w14:textId="3F65056B" w:rsidR="00AE1B2B" w:rsidRPr="000B0B46" w:rsidRDefault="00AE1B2B" w:rsidP="00AE1B2B">
      <w:pPr>
        <w:pStyle w:val="FucntionName"/>
        <w:ind w:left="720"/>
        <w:rPr>
          <w:b w:val="0"/>
        </w:rPr>
      </w:pPr>
      <w:r w:rsidRPr="000B0B46">
        <w:rPr>
          <w:b w:val="0"/>
        </w:rPr>
        <w:t xml:space="preserve">Users can see and view detail recruitments info that </w:t>
      </w:r>
      <w:r w:rsidR="007A62B5" w:rsidRPr="000B0B46">
        <w:rPr>
          <w:b w:val="0"/>
        </w:rPr>
        <w:t xml:space="preserve">the </w:t>
      </w:r>
      <w:r w:rsidRPr="000B0B46">
        <w:rPr>
          <w:b w:val="0"/>
        </w:rPr>
        <w:t>recruiter or admin posted on the website</w:t>
      </w:r>
    </w:p>
    <w:p w14:paraId="3A66188D" w14:textId="1F56645F" w:rsidR="00627140" w:rsidRPr="000B0B46" w:rsidRDefault="0034260E" w:rsidP="006D05F0">
      <w:pPr>
        <w:pStyle w:val="FucntionName"/>
        <w:numPr>
          <w:ilvl w:val="0"/>
          <w:numId w:val="41"/>
        </w:numPr>
        <w:rPr>
          <w:b w:val="0"/>
        </w:rPr>
      </w:pPr>
      <w:r w:rsidRPr="000B0B46">
        <w:rPr>
          <w:b w:val="0"/>
        </w:rPr>
        <w:t xml:space="preserve">Post questions: </w:t>
      </w:r>
    </w:p>
    <w:p w14:paraId="1FAF39D2" w14:textId="6E72A65C" w:rsidR="0034260E" w:rsidRPr="000B0B46" w:rsidRDefault="0034260E" w:rsidP="00627140">
      <w:pPr>
        <w:pStyle w:val="FucntionName"/>
        <w:ind w:left="720"/>
        <w:rPr>
          <w:b w:val="0"/>
        </w:rPr>
      </w:pPr>
      <w:r w:rsidRPr="000B0B46">
        <w:rPr>
          <w:b w:val="0"/>
        </w:rPr>
        <w:lastRenderedPageBreak/>
        <w:t>Users can post questions related to practical internships if they have not received satisfactory answers from the chatbox so that other users or admins can help provide appropriate answers. more suitable. Users must be logged in to post questions</w:t>
      </w:r>
    </w:p>
    <w:p w14:paraId="621FC128" w14:textId="77777777" w:rsidR="00627140" w:rsidRPr="000B0B46" w:rsidRDefault="0034260E" w:rsidP="006D05F0">
      <w:pPr>
        <w:pStyle w:val="FucntionName"/>
        <w:numPr>
          <w:ilvl w:val="0"/>
          <w:numId w:val="41"/>
        </w:numPr>
        <w:rPr>
          <w:b w:val="0"/>
        </w:rPr>
      </w:pPr>
      <w:r w:rsidRPr="000B0B46">
        <w:rPr>
          <w:b w:val="0"/>
        </w:rPr>
        <w:t xml:space="preserve">Provide answers: </w:t>
      </w:r>
    </w:p>
    <w:p w14:paraId="2049FD8A" w14:textId="52825E90" w:rsidR="0034260E" w:rsidRPr="000B0B46" w:rsidRDefault="0034260E" w:rsidP="00627140">
      <w:pPr>
        <w:pStyle w:val="FucntionName"/>
        <w:ind w:left="720"/>
        <w:rPr>
          <w:b w:val="0"/>
        </w:rPr>
      </w:pPr>
      <w:r w:rsidRPr="000B0B46">
        <w:rPr>
          <w:b w:val="0"/>
        </w:rPr>
        <w:t xml:space="preserve">Users can answer questions posted on the website to help other users clarify issues that the chatbox has not fully provided. </w:t>
      </w:r>
      <w:r w:rsidR="007A62B5" w:rsidRPr="000B0B46">
        <w:rPr>
          <w:b w:val="0"/>
        </w:rPr>
        <w:t>The u</w:t>
      </w:r>
      <w:r w:rsidRPr="000B0B46">
        <w:rPr>
          <w:b w:val="0"/>
        </w:rPr>
        <w:t>ser must be logged in to reply</w:t>
      </w:r>
    </w:p>
    <w:p w14:paraId="5B627071" w14:textId="5245BC48" w:rsidR="00627140" w:rsidRPr="000B0B46" w:rsidRDefault="0034260E" w:rsidP="006D05F0">
      <w:pPr>
        <w:pStyle w:val="FucntionName"/>
        <w:numPr>
          <w:ilvl w:val="0"/>
          <w:numId w:val="41"/>
        </w:numPr>
        <w:rPr>
          <w:b w:val="0"/>
        </w:rPr>
      </w:pPr>
      <w:r w:rsidRPr="000B0B46">
        <w:rPr>
          <w:b w:val="0"/>
        </w:rPr>
        <w:t xml:space="preserve">Posting job </w:t>
      </w:r>
      <w:r w:rsidR="00627140" w:rsidRPr="000B0B46">
        <w:rPr>
          <w:b w:val="0"/>
        </w:rPr>
        <w:t>recruitments</w:t>
      </w:r>
      <w:r w:rsidRPr="000B0B46">
        <w:rPr>
          <w:b w:val="0"/>
        </w:rPr>
        <w:t xml:space="preserve">: </w:t>
      </w:r>
    </w:p>
    <w:p w14:paraId="48D86E46" w14:textId="321C4A02" w:rsidR="0034260E" w:rsidRPr="000B0B46" w:rsidRDefault="0034260E" w:rsidP="00627140">
      <w:pPr>
        <w:pStyle w:val="FucntionName"/>
        <w:ind w:left="720"/>
        <w:rPr>
          <w:b w:val="0"/>
        </w:rPr>
      </w:pPr>
      <w:r w:rsidRPr="000B0B46">
        <w:rPr>
          <w:b w:val="0"/>
        </w:rPr>
        <w:t>Management users can post jobs related to actual internships so that other users can help know and apply for jobs.</w:t>
      </w:r>
    </w:p>
    <w:p w14:paraId="5BD01187" w14:textId="1157497A" w:rsidR="00627140" w:rsidRPr="000B0B46" w:rsidRDefault="004559E5" w:rsidP="00AF552E">
      <w:pPr>
        <w:pStyle w:val="FucntionName"/>
        <w:numPr>
          <w:ilvl w:val="0"/>
          <w:numId w:val="41"/>
        </w:numPr>
        <w:rPr>
          <w:b w:val="0"/>
        </w:rPr>
      </w:pPr>
      <w:r w:rsidRPr="000B0B46">
        <w:rPr>
          <w:b w:val="0"/>
        </w:rPr>
        <w:t>Apply</w:t>
      </w:r>
      <w:r w:rsidR="000C02A3" w:rsidRPr="000B0B46">
        <w:rPr>
          <w:b w:val="0"/>
        </w:rPr>
        <w:t xml:space="preserve"> recruitments</w:t>
      </w:r>
    </w:p>
    <w:p w14:paraId="1C0AC309" w14:textId="20B5A354" w:rsidR="004559E5" w:rsidRPr="000B0B46" w:rsidRDefault="004559E5" w:rsidP="00627140">
      <w:pPr>
        <w:pStyle w:val="FucntionName"/>
        <w:ind w:left="720"/>
        <w:rPr>
          <w:b w:val="0"/>
        </w:rPr>
      </w:pPr>
      <w:r w:rsidRPr="000B0B46">
        <w:rPr>
          <w:b w:val="0"/>
        </w:rPr>
        <w:t>Users can apply to job postings</w:t>
      </w:r>
      <w:r w:rsidR="004F54AE" w:rsidRPr="000B0B46">
        <w:rPr>
          <w:b w:val="0"/>
        </w:rPr>
        <w:t xml:space="preserve"> (</w:t>
      </w:r>
      <w:r w:rsidR="00272243" w:rsidRPr="000B0B46">
        <w:rPr>
          <w:b w:val="0"/>
        </w:rPr>
        <w:t>recruitments</w:t>
      </w:r>
      <w:r w:rsidR="004F54AE" w:rsidRPr="000B0B46">
        <w:rPr>
          <w:b w:val="0"/>
        </w:rPr>
        <w:t>)</w:t>
      </w:r>
      <w:r w:rsidRPr="000B0B46">
        <w:rPr>
          <w:b w:val="0"/>
        </w:rPr>
        <w:t xml:space="preserve"> to</w:t>
      </w:r>
      <w:r w:rsidR="004F54AE" w:rsidRPr="000B0B46">
        <w:rPr>
          <w:b w:val="0"/>
        </w:rPr>
        <w:t xml:space="preserve"> know and learn</w:t>
      </w:r>
      <w:r w:rsidRPr="000B0B46">
        <w:rPr>
          <w:b w:val="0"/>
        </w:rPr>
        <w:t xml:space="preserve"> the skills needed to participate in internships or participate in interviews with companies to learn more.</w:t>
      </w:r>
    </w:p>
    <w:p w14:paraId="785E38B2" w14:textId="6798B6BC" w:rsidR="00AE1B2B" w:rsidRPr="000B0B46" w:rsidRDefault="00AE1B2B" w:rsidP="006D05F0">
      <w:pPr>
        <w:pStyle w:val="FucntionName"/>
        <w:numPr>
          <w:ilvl w:val="0"/>
          <w:numId w:val="41"/>
        </w:numPr>
        <w:rPr>
          <w:b w:val="0"/>
        </w:rPr>
      </w:pPr>
      <w:r w:rsidRPr="000B0B46">
        <w:rPr>
          <w:b w:val="0"/>
        </w:rPr>
        <w:t>Search questions</w:t>
      </w:r>
    </w:p>
    <w:p w14:paraId="68A741E1" w14:textId="0B50B429" w:rsidR="00AE1B2B" w:rsidRPr="000B0B46" w:rsidRDefault="00AE1B2B" w:rsidP="00AE1B2B">
      <w:pPr>
        <w:pStyle w:val="FucntionName"/>
        <w:ind w:left="720"/>
        <w:rPr>
          <w:b w:val="0"/>
        </w:rPr>
      </w:pPr>
      <w:r w:rsidRPr="000B0B46">
        <w:rPr>
          <w:b w:val="0"/>
        </w:rPr>
        <w:t>Users can search questions by name by input</w:t>
      </w:r>
      <w:r w:rsidR="007A62B5" w:rsidRPr="000B0B46">
        <w:rPr>
          <w:b w:val="0"/>
        </w:rPr>
        <w:t>ting</w:t>
      </w:r>
      <w:r w:rsidRPr="000B0B46">
        <w:rPr>
          <w:b w:val="0"/>
        </w:rPr>
        <w:t xml:space="preserve"> the search keyword on the search bar to find the questions that they </w:t>
      </w:r>
      <w:r w:rsidR="007A62B5" w:rsidRPr="000B0B46">
        <w:rPr>
          <w:b w:val="0"/>
        </w:rPr>
        <w:t xml:space="preserve">are </w:t>
      </w:r>
      <w:r w:rsidRPr="000B0B46">
        <w:rPr>
          <w:b w:val="0"/>
        </w:rPr>
        <w:t>interested in.</w:t>
      </w:r>
    </w:p>
    <w:p w14:paraId="658851BF" w14:textId="4369DE9F" w:rsidR="00055805" w:rsidRPr="000B0B46" w:rsidRDefault="00055805" w:rsidP="00055805">
      <w:pPr>
        <w:pStyle w:val="FucntionName"/>
        <w:numPr>
          <w:ilvl w:val="0"/>
          <w:numId w:val="41"/>
        </w:numPr>
        <w:rPr>
          <w:b w:val="0"/>
        </w:rPr>
      </w:pPr>
      <w:r w:rsidRPr="000B0B46">
        <w:rPr>
          <w:b w:val="0"/>
        </w:rPr>
        <w:t>Filter questions by topic</w:t>
      </w:r>
    </w:p>
    <w:p w14:paraId="1891EB91" w14:textId="33DE9C37" w:rsidR="00055805" w:rsidRPr="000B0B46" w:rsidRDefault="00055805" w:rsidP="00055805">
      <w:pPr>
        <w:pStyle w:val="FucntionName"/>
        <w:ind w:left="720"/>
        <w:rPr>
          <w:b w:val="0"/>
        </w:rPr>
      </w:pPr>
      <w:r w:rsidRPr="000B0B46">
        <w:rPr>
          <w:b w:val="0"/>
        </w:rPr>
        <w:t>Users can filter questions by specific topic</w:t>
      </w:r>
      <w:r w:rsidR="007A62B5" w:rsidRPr="000B0B46">
        <w:rPr>
          <w:b w:val="0"/>
        </w:rPr>
        <w:t>s</w:t>
      </w:r>
      <w:r w:rsidRPr="000B0B46">
        <w:rPr>
          <w:b w:val="0"/>
        </w:rPr>
        <w:t xml:space="preserve"> that they </w:t>
      </w:r>
      <w:r w:rsidR="007A62B5" w:rsidRPr="000B0B46">
        <w:rPr>
          <w:b w:val="0"/>
        </w:rPr>
        <w:t xml:space="preserve">are </w:t>
      </w:r>
      <w:r w:rsidRPr="000B0B46">
        <w:rPr>
          <w:b w:val="0"/>
        </w:rPr>
        <w:t>interested in.</w:t>
      </w:r>
    </w:p>
    <w:p w14:paraId="4E02F861" w14:textId="24B9B475" w:rsidR="00055805" w:rsidRPr="000B0B46" w:rsidRDefault="00055805" w:rsidP="00055805">
      <w:pPr>
        <w:pStyle w:val="FucntionName"/>
        <w:numPr>
          <w:ilvl w:val="0"/>
          <w:numId w:val="41"/>
        </w:numPr>
        <w:rPr>
          <w:b w:val="0"/>
        </w:rPr>
      </w:pPr>
      <w:r w:rsidRPr="000B0B46">
        <w:rPr>
          <w:b w:val="0"/>
        </w:rPr>
        <w:t>Search recruitments</w:t>
      </w:r>
    </w:p>
    <w:p w14:paraId="68CF4427" w14:textId="7857DE7F" w:rsidR="00055805" w:rsidRPr="000B0B46" w:rsidRDefault="00055805" w:rsidP="00055805">
      <w:pPr>
        <w:pStyle w:val="FucntionName"/>
        <w:ind w:left="720"/>
        <w:rPr>
          <w:b w:val="0"/>
        </w:rPr>
      </w:pPr>
      <w:r w:rsidRPr="000B0B46">
        <w:rPr>
          <w:b w:val="0"/>
        </w:rPr>
        <w:t xml:space="preserve">Users can also search </w:t>
      </w:r>
      <w:r w:rsidR="007A62B5" w:rsidRPr="000B0B46">
        <w:rPr>
          <w:b w:val="0"/>
        </w:rPr>
        <w:t xml:space="preserve">for </w:t>
      </w:r>
      <w:r w:rsidRPr="000B0B46">
        <w:rPr>
          <w:b w:val="0"/>
        </w:rPr>
        <w:t>recruitments by name by input</w:t>
      </w:r>
      <w:r w:rsidR="007A62B5" w:rsidRPr="000B0B46">
        <w:rPr>
          <w:b w:val="0"/>
        </w:rPr>
        <w:t>ting</w:t>
      </w:r>
      <w:r w:rsidRPr="000B0B46">
        <w:rPr>
          <w:b w:val="0"/>
        </w:rPr>
        <w:t xml:space="preserve"> the search keyword on the search bar to find the questions that they </w:t>
      </w:r>
      <w:r w:rsidR="007A62B5" w:rsidRPr="000B0B46">
        <w:rPr>
          <w:b w:val="0"/>
        </w:rPr>
        <w:t xml:space="preserve">are </w:t>
      </w:r>
      <w:r w:rsidRPr="000B0B46">
        <w:rPr>
          <w:b w:val="0"/>
        </w:rPr>
        <w:t>interested in.</w:t>
      </w:r>
    </w:p>
    <w:p w14:paraId="08375A27" w14:textId="35D59549" w:rsidR="003B6FC3" w:rsidRPr="000B0B46" w:rsidRDefault="003B6FC3" w:rsidP="003B6FC3">
      <w:pPr>
        <w:pStyle w:val="FucntionName"/>
        <w:numPr>
          <w:ilvl w:val="0"/>
          <w:numId w:val="41"/>
        </w:numPr>
        <w:rPr>
          <w:b w:val="0"/>
        </w:rPr>
      </w:pPr>
      <w:r w:rsidRPr="000B0B46">
        <w:rPr>
          <w:b w:val="0"/>
        </w:rPr>
        <w:t>Filter recruitments by company</w:t>
      </w:r>
    </w:p>
    <w:p w14:paraId="111FB389" w14:textId="2DFFE628" w:rsidR="003B6FC3" w:rsidRPr="000B0B46" w:rsidRDefault="003B6FC3" w:rsidP="003B6FC3">
      <w:pPr>
        <w:pStyle w:val="FucntionName"/>
        <w:ind w:left="720"/>
        <w:rPr>
          <w:b w:val="0"/>
        </w:rPr>
      </w:pPr>
      <w:r w:rsidRPr="000B0B46">
        <w:rPr>
          <w:b w:val="0"/>
        </w:rPr>
        <w:t xml:space="preserve">Users can filter recruitment by specific </w:t>
      </w:r>
      <w:r w:rsidR="00272243" w:rsidRPr="000B0B46">
        <w:rPr>
          <w:b w:val="0"/>
        </w:rPr>
        <w:t>compan</w:t>
      </w:r>
      <w:r w:rsidR="007A62B5" w:rsidRPr="000B0B46">
        <w:rPr>
          <w:b w:val="0"/>
        </w:rPr>
        <w:t>ies</w:t>
      </w:r>
      <w:r w:rsidRPr="000B0B46">
        <w:rPr>
          <w:b w:val="0"/>
        </w:rPr>
        <w:t xml:space="preserve"> that they </w:t>
      </w:r>
      <w:r w:rsidR="007A62B5" w:rsidRPr="000B0B46">
        <w:rPr>
          <w:b w:val="0"/>
        </w:rPr>
        <w:t xml:space="preserve">are </w:t>
      </w:r>
      <w:r w:rsidRPr="000B0B46">
        <w:rPr>
          <w:b w:val="0"/>
        </w:rPr>
        <w:t>interested in.</w:t>
      </w:r>
    </w:p>
    <w:p w14:paraId="4C79DE37" w14:textId="6C976184" w:rsidR="003B6FC3" w:rsidRPr="000B0B46" w:rsidRDefault="003B6FC3" w:rsidP="003B6FC3">
      <w:pPr>
        <w:pStyle w:val="FucntionName"/>
        <w:numPr>
          <w:ilvl w:val="0"/>
          <w:numId w:val="41"/>
        </w:numPr>
        <w:rPr>
          <w:b w:val="0"/>
        </w:rPr>
      </w:pPr>
      <w:r w:rsidRPr="000B0B46">
        <w:rPr>
          <w:b w:val="0"/>
        </w:rPr>
        <w:t>Filter recruitments by skill</w:t>
      </w:r>
    </w:p>
    <w:p w14:paraId="3A2F8839" w14:textId="5DEC4F44" w:rsidR="003B6FC3" w:rsidRPr="000B0B46" w:rsidRDefault="003B6FC3" w:rsidP="003B6FC3">
      <w:pPr>
        <w:pStyle w:val="FucntionName"/>
        <w:ind w:left="720"/>
        <w:rPr>
          <w:b w:val="0"/>
        </w:rPr>
      </w:pPr>
      <w:r w:rsidRPr="000B0B46">
        <w:rPr>
          <w:b w:val="0"/>
        </w:rPr>
        <w:t xml:space="preserve">Users can filter recruitment by specific skills that they want to know and learn. </w:t>
      </w:r>
    </w:p>
    <w:p w14:paraId="47CB92DA" w14:textId="14AF6879" w:rsidR="000329C5" w:rsidRPr="000B0B46" w:rsidRDefault="000329C5" w:rsidP="000329C5">
      <w:pPr>
        <w:pStyle w:val="FucntionName"/>
        <w:numPr>
          <w:ilvl w:val="0"/>
          <w:numId w:val="41"/>
        </w:numPr>
        <w:rPr>
          <w:b w:val="0"/>
        </w:rPr>
      </w:pPr>
      <w:r w:rsidRPr="000B0B46">
        <w:rPr>
          <w:b w:val="0"/>
        </w:rPr>
        <w:lastRenderedPageBreak/>
        <w:t>Filter recruitments by field (position)</w:t>
      </w:r>
    </w:p>
    <w:p w14:paraId="26312E57" w14:textId="27BB77B6" w:rsidR="000329C5" w:rsidRPr="000B0B46" w:rsidRDefault="000329C5" w:rsidP="000329C5">
      <w:pPr>
        <w:pStyle w:val="FucntionName"/>
        <w:ind w:left="720"/>
        <w:rPr>
          <w:b w:val="0"/>
        </w:rPr>
      </w:pPr>
      <w:r w:rsidRPr="000B0B46">
        <w:rPr>
          <w:b w:val="0"/>
        </w:rPr>
        <w:t>Users can filter recruitments by specific field</w:t>
      </w:r>
      <w:r w:rsidR="00F42F72" w:rsidRPr="000B0B46">
        <w:rPr>
          <w:b w:val="0"/>
        </w:rPr>
        <w:t xml:space="preserve"> (position)</w:t>
      </w:r>
      <w:r w:rsidRPr="000B0B46">
        <w:rPr>
          <w:b w:val="0"/>
        </w:rPr>
        <w:t xml:space="preserve"> that they</w:t>
      </w:r>
      <w:r w:rsidR="00F42F72" w:rsidRPr="000B0B46">
        <w:rPr>
          <w:b w:val="0"/>
        </w:rPr>
        <w:t xml:space="preserve"> want to work in this position in </w:t>
      </w:r>
      <w:r w:rsidR="007A62B5" w:rsidRPr="000B0B46">
        <w:rPr>
          <w:b w:val="0"/>
        </w:rPr>
        <w:t xml:space="preserve">the </w:t>
      </w:r>
      <w:r w:rsidR="00F42F72" w:rsidRPr="000B0B46">
        <w:rPr>
          <w:b w:val="0"/>
        </w:rPr>
        <w:t>future</w:t>
      </w:r>
      <w:r w:rsidRPr="000B0B46">
        <w:rPr>
          <w:b w:val="0"/>
        </w:rPr>
        <w:t>.</w:t>
      </w:r>
    </w:p>
    <w:p w14:paraId="4004FFAE" w14:textId="77777777" w:rsidR="00C86EE1" w:rsidRPr="000B0B46" w:rsidRDefault="00C86EE1" w:rsidP="00C86EE1">
      <w:pPr>
        <w:pStyle w:val="FucntionName"/>
        <w:numPr>
          <w:ilvl w:val="0"/>
          <w:numId w:val="41"/>
        </w:numPr>
        <w:rPr>
          <w:b w:val="0"/>
        </w:rPr>
      </w:pPr>
      <w:r w:rsidRPr="000B0B46">
        <w:rPr>
          <w:b w:val="0"/>
        </w:rPr>
        <w:t>View recruitment information</w:t>
      </w:r>
    </w:p>
    <w:p w14:paraId="1AD19333" w14:textId="77777777" w:rsidR="00C86EE1" w:rsidRPr="000B0B46" w:rsidRDefault="00C86EE1" w:rsidP="00C86EE1">
      <w:pPr>
        <w:pStyle w:val="FucntionName"/>
        <w:ind w:left="720"/>
        <w:rPr>
          <w:b w:val="0"/>
        </w:rPr>
      </w:pPr>
      <w:r w:rsidRPr="000B0B46">
        <w:rPr>
          <w:b w:val="0"/>
        </w:rPr>
        <w:t>Users do not need to log in to the system to still view recruitment information. Recruitment information is sorted by field.</w:t>
      </w:r>
    </w:p>
    <w:p w14:paraId="7508CEF6" w14:textId="77777777" w:rsidR="00C86EE1" w:rsidRPr="000B0B46" w:rsidRDefault="00C86EE1" w:rsidP="00C86EE1">
      <w:pPr>
        <w:pStyle w:val="FucntionName"/>
        <w:numPr>
          <w:ilvl w:val="0"/>
          <w:numId w:val="41"/>
        </w:numPr>
        <w:rPr>
          <w:b w:val="0"/>
        </w:rPr>
      </w:pPr>
      <w:r w:rsidRPr="000B0B46">
        <w:rPr>
          <w:b w:val="0"/>
        </w:rPr>
        <w:t>Register to apply</w:t>
      </w:r>
    </w:p>
    <w:p w14:paraId="6DC2EE7C" w14:textId="4E430C21" w:rsidR="00C86EE1" w:rsidRPr="000B0B46" w:rsidRDefault="00C86EE1" w:rsidP="00C86EE1">
      <w:pPr>
        <w:pStyle w:val="FucntionName"/>
        <w:ind w:left="720"/>
        <w:rPr>
          <w:b w:val="0"/>
        </w:rPr>
      </w:pPr>
      <w:r w:rsidRPr="000B0B46">
        <w:rPr>
          <w:b w:val="0"/>
        </w:rPr>
        <w:t>People need to log in to the system to be able to apply for the desired job position.</w:t>
      </w:r>
    </w:p>
    <w:p w14:paraId="79F290F2" w14:textId="77777777" w:rsidR="00C86EE1" w:rsidRPr="000B0B46" w:rsidRDefault="00C86EE1" w:rsidP="00C86EE1">
      <w:pPr>
        <w:pStyle w:val="FucntionName"/>
        <w:numPr>
          <w:ilvl w:val="0"/>
          <w:numId w:val="41"/>
        </w:numPr>
        <w:rPr>
          <w:b w:val="0"/>
        </w:rPr>
      </w:pPr>
      <w:r w:rsidRPr="000B0B46">
        <w:rPr>
          <w:b w:val="0"/>
        </w:rPr>
        <w:t>Search recruitment information</w:t>
      </w:r>
    </w:p>
    <w:p w14:paraId="7D351EFB" w14:textId="7AB25D8A" w:rsidR="00C86EE1" w:rsidRPr="000B0B46" w:rsidRDefault="00C86EE1" w:rsidP="00C86EE1">
      <w:pPr>
        <w:pStyle w:val="FucntionName"/>
        <w:ind w:left="720"/>
        <w:rPr>
          <w:b w:val="0"/>
        </w:rPr>
      </w:pPr>
      <w:r w:rsidRPr="000B0B46">
        <w:rPr>
          <w:b w:val="0"/>
        </w:rPr>
        <w:t xml:space="preserve">Users do not need to log in to the system to search. The user can find search </w:t>
      </w:r>
      <w:r w:rsidR="007A62B5" w:rsidRPr="000B0B46">
        <w:rPr>
          <w:b w:val="0"/>
        </w:rPr>
        <w:t>for</w:t>
      </w:r>
      <w:r w:rsidRPr="000B0B46">
        <w:rPr>
          <w:b w:val="0"/>
        </w:rPr>
        <w:t xml:space="preserve"> the company, position, or salary.</w:t>
      </w:r>
    </w:p>
    <w:p w14:paraId="51537823" w14:textId="0AA6908E" w:rsidR="00F55239" w:rsidRPr="000B0B46" w:rsidRDefault="00F55239" w:rsidP="00F55239">
      <w:pPr>
        <w:pStyle w:val="FucntionName"/>
        <w:numPr>
          <w:ilvl w:val="0"/>
          <w:numId w:val="41"/>
        </w:numPr>
        <w:rPr>
          <w:b w:val="0"/>
        </w:rPr>
      </w:pPr>
      <w:r w:rsidRPr="000B0B46">
        <w:rPr>
          <w:b w:val="0"/>
        </w:rPr>
        <w:t>User Management</w:t>
      </w:r>
    </w:p>
    <w:p w14:paraId="7611AE4C" w14:textId="57507CAC" w:rsidR="00F55239" w:rsidRPr="000B0B46" w:rsidRDefault="00F55239" w:rsidP="00F55239">
      <w:pPr>
        <w:pStyle w:val="FucntionName"/>
        <w:ind w:left="720"/>
        <w:rPr>
          <w:b w:val="0"/>
        </w:rPr>
      </w:pPr>
      <w:r w:rsidRPr="000B0B46">
        <w:rPr>
          <w:b w:val="0"/>
        </w:rPr>
        <w:t>The user has the right to manage the content that they have posted on the website such as managing questions and answers or comments.</w:t>
      </w:r>
    </w:p>
    <w:p w14:paraId="219FB22F" w14:textId="43643352" w:rsidR="00F55239" w:rsidRPr="000B0B46" w:rsidRDefault="00F55239" w:rsidP="00F55239">
      <w:pPr>
        <w:pStyle w:val="FucntionName"/>
        <w:ind w:left="720"/>
        <w:rPr>
          <w:b w:val="0"/>
        </w:rPr>
      </w:pPr>
      <w:r w:rsidRPr="000B0B46">
        <w:rPr>
          <w:b w:val="0"/>
        </w:rPr>
        <w:t xml:space="preserve">Question Management: </w:t>
      </w:r>
    </w:p>
    <w:p w14:paraId="62A29278" w14:textId="1D4325FB" w:rsidR="00B50C89" w:rsidRPr="000B0B46" w:rsidRDefault="00F55239" w:rsidP="00B50C89">
      <w:pPr>
        <w:pStyle w:val="FucntionName"/>
        <w:ind w:left="1080"/>
        <w:rPr>
          <w:b w:val="0"/>
        </w:rPr>
      </w:pPr>
      <w:r w:rsidRPr="000B0B46">
        <w:rPr>
          <w:b w:val="0"/>
        </w:rPr>
        <w:t xml:space="preserve">Users will have the right to post, edit </w:t>
      </w:r>
      <w:r w:rsidR="00C930D3" w:rsidRPr="000B0B46">
        <w:rPr>
          <w:b w:val="0"/>
        </w:rPr>
        <w:t>or delete the</w:t>
      </w:r>
      <w:r w:rsidRPr="000B0B46">
        <w:rPr>
          <w:b w:val="0"/>
        </w:rPr>
        <w:t xml:space="preserve"> questions </w:t>
      </w:r>
      <w:r w:rsidR="00B50C89" w:rsidRPr="000B0B46">
        <w:rPr>
          <w:b w:val="0"/>
        </w:rPr>
        <w:t xml:space="preserve">that they have posted </w:t>
      </w:r>
      <w:r w:rsidRPr="000B0B46">
        <w:rPr>
          <w:b w:val="0"/>
        </w:rPr>
        <w:t xml:space="preserve">in the system. </w:t>
      </w:r>
      <w:r w:rsidR="00B50C89" w:rsidRPr="000B0B46">
        <w:rPr>
          <w:b w:val="0"/>
        </w:rPr>
        <w:t>Questions will be approve</w:t>
      </w:r>
      <w:r w:rsidR="007A62B5" w:rsidRPr="000B0B46">
        <w:rPr>
          <w:b w:val="0"/>
        </w:rPr>
        <w:t>d</w:t>
      </w:r>
      <w:r w:rsidR="00B50C89" w:rsidRPr="000B0B46">
        <w:rPr>
          <w:b w:val="0"/>
        </w:rPr>
        <w:t xml:space="preserve"> by </w:t>
      </w:r>
      <w:r w:rsidR="007A62B5" w:rsidRPr="000B0B46">
        <w:rPr>
          <w:b w:val="0"/>
        </w:rPr>
        <w:t xml:space="preserve">the </w:t>
      </w:r>
      <w:r w:rsidR="00B50C89" w:rsidRPr="000B0B46">
        <w:rPr>
          <w:b w:val="0"/>
        </w:rPr>
        <w:t>admin and can be seen by other users on the website</w:t>
      </w:r>
    </w:p>
    <w:p w14:paraId="71158FD5" w14:textId="7511614E" w:rsidR="00B50C89" w:rsidRPr="000B0B46" w:rsidRDefault="00B50C89" w:rsidP="00B50C89">
      <w:pPr>
        <w:pStyle w:val="FucntionName"/>
        <w:ind w:left="720"/>
        <w:rPr>
          <w:b w:val="0"/>
        </w:rPr>
      </w:pPr>
      <w:r w:rsidRPr="000B0B46">
        <w:rPr>
          <w:b w:val="0"/>
        </w:rPr>
        <w:t xml:space="preserve">Answer Management: </w:t>
      </w:r>
    </w:p>
    <w:p w14:paraId="633BE4CC" w14:textId="1A9B6A7A" w:rsidR="00B50C89" w:rsidRPr="000B0B46" w:rsidRDefault="00B50C89" w:rsidP="00B50C89">
      <w:pPr>
        <w:pStyle w:val="FucntionName"/>
        <w:ind w:left="1080"/>
        <w:rPr>
          <w:b w:val="0"/>
        </w:rPr>
      </w:pPr>
      <w:r w:rsidRPr="000B0B46">
        <w:rPr>
          <w:b w:val="0"/>
        </w:rPr>
        <w:t xml:space="preserve">Users will have the right to post, edit </w:t>
      </w:r>
      <w:r w:rsidR="00C930D3" w:rsidRPr="000B0B46">
        <w:rPr>
          <w:b w:val="0"/>
        </w:rPr>
        <w:t>or delete the</w:t>
      </w:r>
      <w:r w:rsidRPr="000B0B46">
        <w:rPr>
          <w:b w:val="0"/>
        </w:rPr>
        <w:t xml:space="preserve"> answers that they have posted in the system. Answers will be display</w:t>
      </w:r>
      <w:r w:rsidR="007A62B5" w:rsidRPr="000B0B46">
        <w:rPr>
          <w:b w:val="0"/>
        </w:rPr>
        <w:t>ed</w:t>
      </w:r>
      <w:r w:rsidRPr="000B0B46">
        <w:rPr>
          <w:b w:val="0"/>
        </w:rPr>
        <w:t xml:space="preserve"> on </w:t>
      </w:r>
      <w:r w:rsidR="007A62B5" w:rsidRPr="000B0B46">
        <w:rPr>
          <w:b w:val="0"/>
        </w:rPr>
        <w:t xml:space="preserve">the </w:t>
      </w:r>
      <w:r w:rsidRPr="000B0B46">
        <w:rPr>
          <w:b w:val="0"/>
        </w:rPr>
        <w:t>detail</w:t>
      </w:r>
      <w:r w:rsidR="007A62B5" w:rsidRPr="000B0B46">
        <w:rPr>
          <w:b w:val="0"/>
        </w:rPr>
        <w:t>ed</w:t>
      </w:r>
      <w:r w:rsidRPr="000B0B46">
        <w:rPr>
          <w:b w:val="0"/>
        </w:rPr>
        <w:t xml:space="preserve"> question page and can be seen by other users on the website. Answers will be mark</w:t>
      </w:r>
      <w:r w:rsidR="007A62B5" w:rsidRPr="000B0B46">
        <w:rPr>
          <w:b w:val="0"/>
        </w:rPr>
        <w:t>ed</w:t>
      </w:r>
      <w:r w:rsidRPr="000B0B46">
        <w:rPr>
          <w:b w:val="0"/>
        </w:rPr>
        <w:t xml:space="preserve"> correct by </w:t>
      </w:r>
      <w:r w:rsidR="007A62B5" w:rsidRPr="000B0B46">
        <w:rPr>
          <w:b w:val="0"/>
        </w:rPr>
        <w:t xml:space="preserve">the </w:t>
      </w:r>
      <w:r w:rsidRPr="000B0B46">
        <w:rPr>
          <w:b w:val="0"/>
        </w:rPr>
        <w:t>admin.</w:t>
      </w:r>
    </w:p>
    <w:p w14:paraId="1D4961F4" w14:textId="0F4714E7" w:rsidR="00B50C89" w:rsidRPr="000B0B46" w:rsidRDefault="00B50C89" w:rsidP="00B50C89">
      <w:pPr>
        <w:pStyle w:val="FucntionName"/>
        <w:ind w:left="720"/>
        <w:rPr>
          <w:b w:val="0"/>
        </w:rPr>
      </w:pPr>
      <w:r w:rsidRPr="000B0B46">
        <w:rPr>
          <w:b w:val="0"/>
        </w:rPr>
        <w:t xml:space="preserve">Comment Management: </w:t>
      </w:r>
    </w:p>
    <w:p w14:paraId="23D0AD04" w14:textId="24E6729F" w:rsidR="00B50C89" w:rsidRPr="000B0B46" w:rsidRDefault="00B50C89" w:rsidP="00B50C89">
      <w:pPr>
        <w:pStyle w:val="FucntionName"/>
        <w:ind w:left="1080"/>
        <w:rPr>
          <w:b w:val="0"/>
        </w:rPr>
      </w:pPr>
      <w:r w:rsidRPr="000B0B46">
        <w:rPr>
          <w:b w:val="0"/>
        </w:rPr>
        <w:t xml:space="preserve">Users will have the right to post, edit </w:t>
      </w:r>
      <w:r w:rsidR="00C930D3" w:rsidRPr="000B0B46">
        <w:rPr>
          <w:b w:val="0"/>
        </w:rPr>
        <w:t>or delete the</w:t>
      </w:r>
      <w:r w:rsidRPr="000B0B46">
        <w:rPr>
          <w:b w:val="0"/>
        </w:rPr>
        <w:t xml:space="preserve"> comments that they have posted in the system. Comments will be display</w:t>
      </w:r>
      <w:r w:rsidR="007A62B5" w:rsidRPr="000B0B46">
        <w:rPr>
          <w:b w:val="0"/>
        </w:rPr>
        <w:t>ed</w:t>
      </w:r>
      <w:r w:rsidRPr="000B0B46">
        <w:rPr>
          <w:b w:val="0"/>
        </w:rPr>
        <w:t xml:space="preserve"> on </w:t>
      </w:r>
      <w:r w:rsidR="007A62B5" w:rsidRPr="000B0B46">
        <w:rPr>
          <w:b w:val="0"/>
        </w:rPr>
        <w:t xml:space="preserve">the </w:t>
      </w:r>
      <w:r w:rsidRPr="000B0B46">
        <w:rPr>
          <w:b w:val="0"/>
        </w:rPr>
        <w:t>detail question page and can be seen by other users on the website.</w:t>
      </w:r>
    </w:p>
    <w:p w14:paraId="5396DA96" w14:textId="2B56397D" w:rsidR="006B43D1" w:rsidRPr="000B0B46" w:rsidRDefault="006B43D1" w:rsidP="006B43D1">
      <w:pPr>
        <w:pStyle w:val="FucntionName"/>
        <w:numPr>
          <w:ilvl w:val="0"/>
          <w:numId w:val="41"/>
        </w:numPr>
        <w:rPr>
          <w:b w:val="0"/>
        </w:rPr>
      </w:pPr>
      <w:r w:rsidRPr="000B0B46">
        <w:rPr>
          <w:b w:val="0"/>
        </w:rPr>
        <w:lastRenderedPageBreak/>
        <w:t>Recruiter Management</w:t>
      </w:r>
    </w:p>
    <w:p w14:paraId="5D4C90AB" w14:textId="07A1674E" w:rsidR="006B43D1" w:rsidRPr="000B0B46" w:rsidRDefault="006B43D1" w:rsidP="006B43D1">
      <w:pPr>
        <w:pStyle w:val="FucntionName"/>
        <w:ind w:left="720"/>
        <w:rPr>
          <w:b w:val="0"/>
        </w:rPr>
      </w:pPr>
      <w:r w:rsidRPr="000B0B46">
        <w:rPr>
          <w:b w:val="0"/>
        </w:rPr>
        <w:t>The recruiter has the right to manage the content that they have posted on the website such as managing recruitments and applicants.</w:t>
      </w:r>
    </w:p>
    <w:p w14:paraId="5D56EAB4" w14:textId="1AA06A93" w:rsidR="006B43D1" w:rsidRPr="000B0B46" w:rsidRDefault="006B43D1" w:rsidP="006B43D1">
      <w:pPr>
        <w:pStyle w:val="FucntionName"/>
        <w:ind w:left="720"/>
        <w:rPr>
          <w:b w:val="0"/>
        </w:rPr>
      </w:pPr>
      <w:r w:rsidRPr="000B0B46">
        <w:rPr>
          <w:b w:val="0"/>
        </w:rPr>
        <w:t xml:space="preserve">Recruitment Management: </w:t>
      </w:r>
    </w:p>
    <w:p w14:paraId="610CC97A" w14:textId="5BB84C1D" w:rsidR="006B43D1" w:rsidRPr="000B0B46" w:rsidRDefault="006B43D1" w:rsidP="006B43D1">
      <w:pPr>
        <w:pStyle w:val="FucntionName"/>
        <w:ind w:left="1080"/>
        <w:rPr>
          <w:b w:val="0"/>
        </w:rPr>
      </w:pPr>
      <w:r w:rsidRPr="000B0B46">
        <w:rPr>
          <w:b w:val="0"/>
        </w:rPr>
        <w:t>Recruiter</w:t>
      </w:r>
      <w:r w:rsidR="007A62B5" w:rsidRPr="000B0B46">
        <w:rPr>
          <w:b w:val="0"/>
        </w:rPr>
        <w:t>s</w:t>
      </w:r>
      <w:r w:rsidRPr="000B0B46">
        <w:rPr>
          <w:b w:val="0"/>
        </w:rPr>
        <w:t xml:space="preserve"> will have the right to view, post, edit </w:t>
      </w:r>
      <w:r w:rsidR="00C930D3" w:rsidRPr="000B0B46">
        <w:rPr>
          <w:b w:val="0"/>
        </w:rPr>
        <w:t>or delete the</w:t>
      </w:r>
      <w:r w:rsidRPr="000B0B46">
        <w:rPr>
          <w:b w:val="0"/>
        </w:rPr>
        <w:t xml:space="preserve"> recruitments that they have posted in the system. Recruitments will be approve</w:t>
      </w:r>
      <w:r w:rsidR="007A62B5" w:rsidRPr="000B0B46">
        <w:rPr>
          <w:b w:val="0"/>
        </w:rPr>
        <w:t>d</w:t>
      </w:r>
      <w:r w:rsidRPr="000B0B46">
        <w:rPr>
          <w:b w:val="0"/>
        </w:rPr>
        <w:t xml:space="preserve"> by </w:t>
      </w:r>
      <w:r w:rsidR="007A62B5" w:rsidRPr="000B0B46">
        <w:rPr>
          <w:b w:val="0"/>
        </w:rPr>
        <w:t xml:space="preserve">the </w:t>
      </w:r>
      <w:r w:rsidRPr="000B0B46">
        <w:rPr>
          <w:b w:val="0"/>
        </w:rPr>
        <w:t>admin and can be seen by other users on the website. Other users can also apply to the recruitment.</w:t>
      </w:r>
    </w:p>
    <w:p w14:paraId="6CD07F3D" w14:textId="3E3C04DF" w:rsidR="006B43D1" w:rsidRPr="000B0B46" w:rsidRDefault="006B43D1" w:rsidP="006B43D1">
      <w:pPr>
        <w:pStyle w:val="FucntionName"/>
        <w:ind w:left="720"/>
        <w:rPr>
          <w:b w:val="0"/>
        </w:rPr>
      </w:pPr>
      <w:r w:rsidRPr="000B0B46">
        <w:rPr>
          <w:b w:val="0"/>
        </w:rPr>
        <w:t xml:space="preserve">Applicants Management: </w:t>
      </w:r>
    </w:p>
    <w:p w14:paraId="15AE4604" w14:textId="49C7B44C" w:rsidR="006B43D1" w:rsidRPr="000B0B46" w:rsidRDefault="006B43D1" w:rsidP="006B43D1">
      <w:pPr>
        <w:pStyle w:val="FucntionName"/>
        <w:ind w:left="1080"/>
        <w:rPr>
          <w:b w:val="0"/>
        </w:rPr>
      </w:pPr>
      <w:r w:rsidRPr="000B0B46">
        <w:rPr>
          <w:b w:val="0"/>
        </w:rPr>
        <w:t xml:space="preserve">Recruiter will have the right to view, download or approve applicants that apply on the recruitments they have posted in the system. </w:t>
      </w:r>
    </w:p>
    <w:p w14:paraId="0E853F84" w14:textId="527EB996" w:rsidR="00627140" w:rsidRPr="000B0B46" w:rsidRDefault="00064A2A" w:rsidP="00B50C89">
      <w:pPr>
        <w:pStyle w:val="FucntionName"/>
        <w:numPr>
          <w:ilvl w:val="0"/>
          <w:numId w:val="41"/>
        </w:numPr>
        <w:rPr>
          <w:b w:val="0"/>
        </w:rPr>
      </w:pPr>
      <w:r w:rsidRPr="000B0B46">
        <w:rPr>
          <w:b w:val="0"/>
        </w:rPr>
        <w:t xml:space="preserve">Admin </w:t>
      </w:r>
      <w:r w:rsidR="004559E5" w:rsidRPr="000B0B46">
        <w:rPr>
          <w:b w:val="0"/>
        </w:rPr>
        <w:t>Management</w:t>
      </w:r>
    </w:p>
    <w:p w14:paraId="63E8F9EC" w14:textId="6729FB09" w:rsidR="004559E5" w:rsidRPr="000B0B46" w:rsidRDefault="004559E5" w:rsidP="00627140">
      <w:pPr>
        <w:pStyle w:val="FucntionName"/>
        <w:ind w:left="720"/>
        <w:rPr>
          <w:b w:val="0"/>
        </w:rPr>
      </w:pPr>
      <w:r w:rsidRPr="000B0B46">
        <w:rPr>
          <w:b w:val="0"/>
        </w:rPr>
        <w:t>The admin user has the rights to manage the content on the website such as managing questions and answers, browsing which answers are relevant, statistics questions and answers</w:t>
      </w:r>
    </w:p>
    <w:p w14:paraId="6678B119" w14:textId="743445D3" w:rsidR="00627140" w:rsidRPr="000B0B46" w:rsidRDefault="007C120F" w:rsidP="00613B76">
      <w:pPr>
        <w:pStyle w:val="FucntionName"/>
        <w:numPr>
          <w:ilvl w:val="0"/>
          <w:numId w:val="57"/>
        </w:numPr>
        <w:rPr>
          <w:b w:val="0"/>
        </w:rPr>
      </w:pPr>
      <w:r w:rsidRPr="000B0B46">
        <w:rPr>
          <w:b w:val="0"/>
        </w:rPr>
        <w:t xml:space="preserve">Question </w:t>
      </w:r>
      <w:r w:rsidR="004559E5" w:rsidRPr="000B0B46">
        <w:rPr>
          <w:b w:val="0"/>
        </w:rPr>
        <w:t>Management</w:t>
      </w:r>
      <w:r w:rsidR="00627140" w:rsidRPr="000B0B46">
        <w:rPr>
          <w:b w:val="0"/>
        </w:rPr>
        <w:t xml:space="preserve">: </w:t>
      </w:r>
    </w:p>
    <w:p w14:paraId="5FBED079" w14:textId="1BA01F65" w:rsidR="004559E5" w:rsidRPr="000B0B46" w:rsidRDefault="004559E5" w:rsidP="00767121">
      <w:pPr>
        <w:pStyle w:val="FucntionName"/>
        <w:ind w:left="1080"/>
        <w:rPr>
          <w:b w:val="0"/>
        </w:rPr>
      </w:pPr>
      <w:r w:rsidRPr="000B0B46">
        <w:rPr>
          <w:b w:val="0"/>
        </w:rPr>
        <w:t xml:space="preserve">Users with </w:t>
      </w:r>
      <w:r w:rsidR="00767121" w:rsidRPr="000B0B46">
        <w:rPr>
          <w:b w:val="0"/>
        </w:rPr>
        <w:t>a</w:t>
      </w:r>
      <w:r w:rsidRPr="000B0B46">
        <w:rPr>
          <w:b w:val="0"/>
        </w:rPr>
        <w:t xml:space="preserve">dmin rights will have the right to post, edit </w:t>
      </w:r>
      <w:r w:rsidR="00C930D3" w:rsidRPr="000B0B46">
        <w:rPr>
          <w:b w:val="0"/>
        </w:rPr>
        <w:t>or delete the</w:t>
      </w:r>
      <w:r w:rsidR="00767121" w:rsidRPr="000B0B46">
        <w:rPr>
          <w:b w:val="0"/>
        </w:rPr>
        <w:t xml:space="preserve"> questions</w:t>
      </w:r>
      <w:r w:rsidRPr="000B0B46">
        <w:rPr>
          <w:b w:val="0"/>
        </w:rPr>
        <w:t xml:space="preserve"> in the system. </w:t>
      </w:r>
      <w:r w:rsidR="007A62B5" w:rsidRPr="000B0B46">
        <w:rPr>
          <w:b w:val="0"/>
        </w:rPr>
        <w:t>The l</w:t>
      </w:r>
      <w:r w:rsidRPr="000B0B46">
        <w:rPr>
          <w:b w:val="0"/>
        </w:rPr>
        <w:t>atest</w:t>
      </w:r>
      <w:r w:rsidR="00767121" w:rsidRPr="000B0B46">
        <w:rPr>
          <w:b w:val="0"/>
        </w:rPr>
        <w:t xml:space="preserve"> questions</w:t>
      </w:r>
      <w:r w:rsidRPr="000B0B46">
        <w:rPr>
          <w:b w:val="0"/>
        </w:rPr>
        <w:t xml:space="preserve"> will be added to the top of the news page.</w:t>
      </w:r>
    </w:p>
    <w:p w14:paraId="6DF949FA" w14:textId="09DD6D5F" w:rsidR="00767121" w:rsidRPr="000B0B46" w:rsidRDefault="00767121" w:rsidP="00613B76">
      <w:pPr>
        <w:pStyle w:val="FucntionName"/>
        <w:numPr>
          <w:ilvl w:val="0"/>
          <w:numId w:val="57"/>
        </w:numPr>
        <w:rPr>
          <w:b w:val="0"/>
        </w:rPr>
      </w:pPr>
      <w:r w:rsidRPr="000B0B46">
        <w:rPr>
          <w:b w:val="0"/>
        </w:rPr>
        <w:t xml:space="preserve">Recruitment Management: </w:t>
      </w:r>
    </w:p>
    <w:p w14:paraId="1C58E502" w14:textId="1088BFEA" w:rsidR="00767121" w:rsidRPr="000B0B46" w:rsidRDefault="00767121" w:rsidP="00767121">
      <w:pPr>
        <w:pStyle w:val="FucntionName"/>
        <w:ind w:left="1080"/>
        <w:rPr>
          <w:b w:val="0"/>
        </w:rPr>
      </w:pPr>
      <w:r w:rsidRPr="000B0B46">
        <w:rPr>
          <w:b w:val="0"/>
        </w:rPr>
        <w:t xml:space="preserve">Users with admin rights will have the right to post, edit </w:t>
      </w:r>
      <w:r w:rsidR="00C930D3" w:rsidRPr="000B0B46">
        <w:rPr>
          <w:b w:val="0"/>
        </w:rPr>
        <w:t>or delete the</w:t>
      </w:r>
      <w:r w:rsidRPr="000B0B46">
        <w:rPr>
          <w:b w:val="0"/>
        </w:rPr>
        <w:t xml:space="preserve"> recruitments in the system. </w:t>
      </w:r>
      <w:r w:rsidR="007A62B5" w:rsidRPr="000B0B46">
        <w:rPr>
          <w:b w:val="0"/>
        </w:rPr>
        <w:t>The l</w:t>
      </w:r>
      <w:r w:rsidRPr="000B0B46">
        <w:rPr>
          <w:b w:val="0"/>
        </w:rPr>
        <w:t>atest recruitments will be added to the top of the news page.</w:t>
      </w:r>
    </w:p>
    <w:p w14:paraId="4DC4817B" w14:textId="6463392A" w:rsidR="00767121" w:rsidRPr="000B0B46" w:rsidRDefault="00767121" w:rsidP="00613B76">
      <w:pPr>
        <w:pStyle w:val="FucntionName"/>
        <w:numPr>
          <w:ilvl w:val="0"/>
          <w:numId w:val="57"/>
        </w:numPr>
        <w:rPr>
          <w:b w:val="0"/>
        </w:rPr>
      </w:pPr>
      <w:r w:rsidRPr="000B0B46">
        <w:rPr>
          <w:b w:val="0"/>
        </w:rPr>
        <w:t xml:space="preserve">Answer Management: </w:t>
      </w:r>
    </w:p>
    <w:p w14:paraId="6CF6A929" w14:textId="1C9EB79A" w:rsidR="00767121" w:rsidRPr="000B0B46" w:rsidRDefault="00767121" w:rsidP="00767121">
      <w:pPr>
        <w:pStyle w:val="FucntionName"/>
        <w:ind w:left="1080"/>
        <w:rPr>
          <w:b w:val="0"/>
        </w:rPr>
      </w:pPr>
      <w:r w:rsidRPr="000B0B46">
        <w:rPr>
          <w:b w:val="0"/>
        </w:rPr>
        <w:t xml:space="preserve">Users with admin rights will have the right to post, edit </w:t>
      </w:r>
      <w:r w:rsidR="00C930D3" w:rsidRPr="000B0B46">
        <w:rPr>
          <w:b w:val="0"/>
        </w:rPr>
        <w:t>or delete the</w:t>
      </w:r>
      <w:r w:rsidRPr="000B0B46">
        <w:rPr>
          <w:b w:val="0"/>
        </w:rPr>
        <w:t xml:space="preserve"> answers in the system. Admin can also approve or mark which answers </w:t>
      </w:r>
      <w:r w:rsidR="007A62B5" w:rsidRPr="000B0B46">
        <w:rPr>
          <w:b w:val="0"/>
        </w:rPr>
        <w:t>are</w:t>
      </w:r>
      <w:r w:rsidRPr="000B0B46">
        <w:rPr>
          <w:b w:val="0"/>
        </w:rPr>
        <w:t xml:space="preserve"> correct</w:t>
      </w:r>
    </w:p>
    <w:p w14:paraId="5823223C" w14:textId="4643B113" w:rsidR="00767121" w:rsidRPr="000B0B46" w:rsidRDefault="00767121" w:rsidP="00613B76">
      <w:pPr>
        <w:pStyle w:val="FucntionName"/>
        <w:numPr>
          <w:ilvl w:val="0"/>
          <w:numId w:val="57"/>
        </w:numPr>
        <w:rPr>
          <w:b w:val="0"/>
        </w:rPr>
      </w:pPr>
      <w:r w:rsidRPr="000B0B46">
        <w:rPr>
          <w:b w:val="0"/>
        </w:rPr>
        <w:t xml:space="preserve">Companies Management: </w:t>
      </w:r>
    </w:p>
    <w:p w14:paraId="206B86E7" w14:textId="6937400F" w:rsidR="00767121" w:rsidRPr="000B0B46" w:rsidRDefault="00767121" w:rsidP="00767121">
      <w:pPr>
        <w:pStyle w:val="FucntionName"/>
        <w:ind w:left="1080"/>
        <w:rPr>
          <w:b w:val="0"/>
        </w:rPr>
      </w:pPr>
      <w:r w:rsidRPr="000B0B46">
        <w:rPr>
          <w:b w:val="0"/>
        </w:rPr>
        <w:lastRenderedPageBreak/>
        <w:t xml:space="preserve">Users with admin rights will have the right to post, edit </w:t>
      </w:r>
      <w:r w:rsidR="00C930D3" w:rsidRPr="000B0B46">
        <w:rPr>
          <w:b w:val="0"/>
        </w:rPr>
        <w:t>or delete the</w:t>
      </w:r>
      <w:r w:rsidRPr="000B0B46">
        <w:rPr>
          <w:b w:val="0"/>
        </w:rPr>
        <w:t xml:space="preserve"> companies in the system.</w:t>
      </w:r>
    </w:p>
    <w:p w14:paraId="12178534" w14:textId="319D0F14" w:rsidR="00767121" w:rsidRPr="000B0B46" w:rsidRDefault="00767121" w:rsidP="00613B76">
      <w:pPr>
        <w:pStyle w:val="FucntionName"/>
        <w:numPr>
          <w:ilvl w:val="0"/>
          <w:numId w:val="57"/>
        </w:numPr>
        <w:rPr>
          <w:b w:val="0"/>
        </w:rPr>
      </w:pPr>
      <w:r w:rsidRPr="000B0B46">
        <w:rPr>
          <w:b w:val="0"/>
        </w:rPr>
        <w:t xml:space="preserve">Skill Management: </w:t>
      </w:r>
    </w:p>
    <w:p w14:paraId="2B5DE5D9" w14:textId="4ADA7D55" w:rsidR="00767121" w:rsidRPr="000B0B46" w:rsidRDefault="00767121" w:rsidP="00767121">
      <w:pPr>
        <w:pStyle w:val="FucntionName"/>
        <w:ind w:left="1080"/>
        <w:rPr>
          <w:b w:val="0"/>
        </w:rPr>
      </w:pPr>
      <w:r w:rsidRPr="000B0B46">
        <w:rPr>
          <w:b w:val="0"/>
        </w:rPr>
        <w:t xml:space="preserve">Users with admin rights will have the right to post, edit </w:t>
      </w:r>
      <w:r w:rsidR="00C930D3" w:rsidRPr="000B0B46">
        <w:rPr>
          <w:b w:val="0"/>
        </w:rPr>
        <w:t>or delete the</w:t>
      </w:r>
      <w:r w:rsidRPr="000B0B46">
        <w:rPr>
          <w:b w:val="0"/>
        </w:rPr>
        <w:t xml:space="preserve"> skills in the system.</w:t>
      </w:r>
    </w:p>
    <w:p w14:paraId="28EBB545" w14:textId="2EF04785" w:rsidR="00767121" w:rsidRPr="000B0B46" w:rsidRDefault="00767121" w:rsidP="00613B76">
      <w:pPr>
        <w:pStyle w:val="FucntionName"/>
        <w:numPr>
          <w:ilvl w:val="0"/>
          <w:numId w:val="57"/>
        </w:numPr>
        <w:rPr>
          <w:b w:val="0"/>
        </w:rPr>
      </w:pPr>
      <w:r w:rsidRPr="000B0B46">
        <w:rPr>
          <w:b w:val="0"/>
        </w:rPr>
        <w:t xml:space="preserve">Field Management: </w:t>
      </w:r>
    </w:p>
    <w:p w14:paraId="7595CF23" w14:textId="703C0D63" w:rsidR="00767121" w:rsidRPr="000B0B46" w:rsidRDefault="00767121" w:rsidP="00767121">
      <w:pPr>
        <w:pStyle w:val="FucntionName"/>
        <w:ind w:left="1080"/>
        <w:rPr>
          <w:b w:val="0"/>
        </w:rPr>
      </w:pPr>
      <w:r w:rsidRPr="000B0B46">
        <w:rPr>
          <w:b w:val="0"/>
        </w:rPr>
        <w:t xml:space="preserve">Users with admin rights will have the right to post, edit </w:t>
      </w:r>
      <w:r w:rsidR="00C930D3" w:rsidRPr="000B0B46">
        <w:rPr>
          <w:b w:val="0"/>
        </w:rPr>
        <w:t>or delete the</w:t>
      </w:r>
      <w:r w:rsidRPr="000B0B46">
        <w:rPr>
          <w:b w:val="0"/>
        </w:rPr>
        <w:t xml:space="preserve"> fields in the system.</w:t>
      </w:r>
    </w:p>
    <w:p w14:paraId="0F0496CB" w14:textId="2A209113" w:rsidR="00767121" w:rsidRPr="000B0B46" w:rsidRDefault="00767121" w:rsidP="00613B76">
      <w:pPr>
        <w:pStyle w:val="FucntionName"/>
        <w:numPr>
          <w:ilvl w:val="0"/>
          <w:numId w:val="57"/>
        </w:numPr>
        <w:rPr>
          <w:b w:val="0"/>
        </w:rPr>
      </w:pPr>
      <w:r w:rsidRPr="000B0B46">
        <w:rPr>
          <w:b w:val="0"/>
        </w:rPr>
        <w:t xml:space="preserve">Question topic Management: </w:t>
      </w:r>
    </w:p>
    <w:p w14:paraId="05CED4AB" w14:textId="704DB595" w:rsidR="00767121" w:rsidRPr="000B0B46" w:rsidRDefault="00767121" w:rsidP="00767121">
      <w:pPr>
        <w:pStyle w:val="FucntionName"/>
        <w:ind w:left="1080"/>
        <w:rPr>
          <w:b w:val="0"/>
        </w:rPr>
      </w:pPr>
      <w:r w:rsidRPr="000B0B46">
        <w:rPr>
          <w:b w:val="0"/>
        </w:rPr>
        <w:t xml:space="preserve">Users with admin rights will have the right to post, edit </w:t>
      </w:r>
      <w:r w:rsidR="00C930D3" w:rsidRPr="000B0B46">
        <w:rPr>
          <w:b w:val="0"/>
        </w:rPr>
        <w:t>or delete the</w:t>
      </w:r>
      <w:r w:rsidRPr="000B0B46">
        <w:rPr>
          <w:b w:val="0"/>
        </w:rPr>
        <w:t xml:space="preserve"> categories in the system.</w:t>
      </w:r>
    </w:p>
    <w:p w14:paraId="438835AB" w14:textId="2FED9745" w:rsidR="00C86EE1" w:rsidRPr="000B0B46" w:rsidRDefault="00C86EE1" w:rsidP="00613B76">
      <w:pPr>
        <w:pStyle w:val="FucntionName"/>
        <w:numPr>
          <w:ilvl w:val="0"/>
          <w:numId w:val="57"/>
        </w:numPr>
        <w:rPr>
          <w:b w:val="0"/>
        </w:rPr>
      </w:pPr>
      <w:r w:rsidRPr="000B0B46">
        <w:rPr>
          <w:b w:val="0"/>
        </w:rPr>
        <w:t>Account Management:</w:t>
      </w:r>
    </w:p>
    <w:p w14:paraId="45B4C8CD" w14:textId="5767BC7D" w:rsidR="00C86EE1" w:rsidRPr="000B0B46" w:rsidRDefault="00C86EE1" w:rsidP="00C86EE1">
      <w:pPr>
        <w:pStyle w:val="FucntionName"/>
        <w:ind w:left="1080"/>
        <w:rPr>
          <w:b w:val="0"/>
        </w:rPr>
      </w:pPr>
      <w:r w:rsidRPr="000B0B46">
        <w:rPr>
          <w:b w:val="0"/>
        </w:rPr>
        <w:t>Accounts can only be deleted by the Administrator or the user himself, and the Administrator has the right to add, edit, and delete accounts in the system. However, Administrators cannot delete their own accounts and other Administrators.</w:t>
      </w:r>
    </w:p>
    <w:p w14:paraId="23479F41" w14:textId="258F1A88" w:rsidR="00C86EE1" w:rsidRPr="000B0B46" w:rsidRDefault="00C86EE1" w:rsidP="00613B76">
      <w:pPr>
        <w:pStyle w:val="FucntionName"/>
        <w:numPr>
          <w:ilvl w:val="0"/>
          <w:numId w:val="57"/>
        </w:numPr>
        <w:rPr>
          <w:b w:val="0"/>
        </w:rPr>
      </w:pPr>
      <w:r w:rsidRPr="000B0B46">
        <w:rPr>
          <w:b w:val="0"/>
        </w:rPr>
        <w:t>Statistics:</w:t>
      </w:r>
    </w:p>
    <w:p w14:paraId="41B6F7A7" w14:textId="19C32288" w:rsidR="00C86EE1" w:rsidRPr="000B0B46" w:rsidRDefault="00C86EE1" w:rsidP="00C86EE1">
      <w:pPr>
        <w:pStyle w:val="FucntionName"/>
        <w:ind w:left="1080"/>
        <w:rPr>
          <w:b w:val="0"/>
        </w:rPr>
      </w:pPr>
      <w:r w:rsidRPr="000B0B46">
        <w:rPr>
          <w:b w:val="0"/>
        </w:rPr>
        <w:t>Users must log in to the system with Administrator right</w:t>
      </w:r>
      <w:r w:rsidR="007A62B5" w:rsidRPr="000B0B46">
        <w:rPr>
          <w:b w:val="0"/>
        </w:rPr>
        <w:t>s</w:t>
      </w:r>
      <w:r w:rsidRPr="000B0B46">
        <w:rPr>
          <w:b w:val="0"/>
        </w:rPr>
        <w:t xml:space="preserve"> to be able to statistic the number of</w:t>
      </w:r>
      <w:r w:rsidR="00F55239" w:rsidRPr="000B0B46">
        <w:rPr>
          <w:b w:val="0"/>
        </w:rPr>
        <w:t xml:space="preserve"> questions, recruitments</w:t>
      </w:r>
      <w:r w:rsidRPr="000B0B46">
        <w:rPr>
          <w:b w:val="0"/>
        </w:rPr>
        <w:t xml:space="preserve">, </w:t>
      </w:r>
      <w:r w:rsidR="00F55239" w:rsidRPr="000B0B46">
        <w:rPr>
          <w:b w:val="0"/>
        </w:rPr>
        <w:t>answers</w:t>
      </w:r>
      <w:r w:rsidRPr="000B0B46">
        <w:rPr>
          <w:b w:val="0"/>
        </w:rPr>
        <w:t xml:space="preserve">, </w:t>
      </w:r>
      <w:r w:rsidR="007A62B5" w:rsidRPr="000B0B46">
        <w:rPr>
          <w:b w:val="0"/>
        </w:rPr>
        <w:t xml:space="preserve">and </w:t>
      </w:r>
      <w:r w:rsidRPr="000B0B46">
        <w:rPr>
          <w:b w:val="0"/>
        </w:rPr>
        <w:t>the number of job postings in each field according to the desired time period.</w:t>
      </w:r>
    </w:p>
    <w:p w14:paraId="255336E7" w14:textId="0CCE24DD" w:rsidR="004559E5" w:rsidRPr="000B0B46" w:rsidRDefault="004559E5" w:rsidP="006B43D1">
      <w:pPr>
        <w:pStyle w:val="FucntionName"/>
        <w:rPr>
          <w:b w:val="0"/>
        </w:rPr>
      </w:pPr>
    </w:p>
    <w:p w14:paraId="399A929A" w14:textId="3F6D82BE" w:rsidR="006A4A06" w:rsidRPr="000B0B46" w:rsidRDefault="006A4A06" w:rsidP="006A4A06">
      <w:pPr>
        <w:pStyle w:val="Heading2"/>
      </w:pPr>
      <w:bookmarkStart w:id="13" w:name="_Toc120691723"/>
      <w:r w:rsidRPr="000B0B46">
        <w:t>Background</w:t>
      </w:r>
      <w:bookmarkEnd w:id="13"/>
    </w:p>
    <w:p w14:paraId="2E373447" w14:textId="6E8FABBC" w:rsidR="006A4A06" w:rsidRPr="000B0B46" w:rsidRDefault="001952F3" w:rsidP="006A4A06">
      <w:pPr>
        <w:pStyle w:val="Heading3"/>
      </w:pPr>
      <w:bookmarkStart w:id="14" w:name="_Toc120691724"/>
      <w:r w:rsidRPr="000B0B46">
        <w:t>MongoDB</w:t>
      </w:r>
      <w:bookmarkEnd w:id="14"/>
    </w:p>
    <w:p w14:paraId="61A4F55E" w14:textId="329BE829" w:rsidR="001952F3" w:rsidRPr="000B0B46" w:rsidRDefault="001952F3" w:rsidP="001952F3">
      <w:r w:rsidRPr="000B0B46">
        <w:t>MongoDB is a source-available cross-platform document-oriented database program. Classified as a NoSQL database program, MongoDB uses JSON-like documents with optional schemas. MongoDB is developed by MongoDB Inc. and licensed under the Server Side Public License (SSPL) which is deemed non-free by several distributions.</w:t>
      </w:r>
    </w:p>
    <w:p w14:paraId="360B1B58" w14:textId="5800CE52" w:rsidR="001952F3" w:rsidRPr="000B0B46" w:rsidRDefault="001952F3" w:rsidP="001952F3">
      <w:r w:rsidRPr="000B0B46">
        <w:lastRenderedPageBreak/>
        <w:t xml:space="preserve">MongoDB provides high availability with replica sets. A replica set consists of two or more copies of the data. Each replica-set member may act in the role of </w:t>
      </w:r>
      <w:r w:rsidR="00C579C2" w:rsidRPr="000B0B46">
        <w:t xml:space="preserve">the </w:t>
      </w:r>
      <w:r w:rsidRPr="000B0B46">
        <w:t>primary or secondary replica at any time. All writes and reads are done on the primary replica by default. Secondary replicas maintain a copy of the data of the primary using built-in replication. When a primary replica fails, the replica set automatically conducts an election process to determine which secondary should become the primary. Secondaries can optionally serve read operations, but that data is only eventually consistent by default.</w:t>
      </w:r>
    </w:p>
    <w:p w14:paraId="6324D5BC" w14:textId="5BD5C089" w:rsidR="001952F3" w:rsidRPr="000B0B46" w:rsidRDefault="001952F3" w:rsidP="001952F3">
      <w:r w:rsidRPr="000B0B46">
        <w:t>MongoDB scales horizontally using sharding.</w:t>
      </w:r>
      <w:r w:rsidR="00272243" w:rsidRPr="000B0B46">
        <w:t xml:space="preserve"> </w:t>
      </w:r>
      <w:r w:rsidRPr="000B0B46">
        <w:t>The user chooses a shard key, which determines how the data in a collection will be distributed. The data is split into ranges (based on the shard key) and distributed across multiple shards. (A shard is a master with one or more replicas.) Alternatively, the shard key can be hashed to map to a shard – enabling an even data distribution.</w:t>
      </w:r>
    </w:p>
    <w:p w14:paraId="53D8A5DC" w14:textId="45E4453D" w:rsidR="001268BA" w:rsidRPr="000B0B46" w:rsidRDefault="009575E4" w:rsidP="001268BA">
      <w:pPr>
        <w:pStyle w:val="Heading3"/>
      </w:pPr>
      <w:bookmarkStart w:id="15" w:name="_Toc120691725"/>
      <w:r w:rsidRPr="000B0B46">
        <w:t>Vue</w:t>
      </w:r>
      <w:bookmarkEnd w:id="15"/>
    </w:p>
    <w:p w14:paraId="02ABA8CE" w14:textId="5EE9D1D4" w:rsidR="009575E4" w:rsidRPr="000B0B46" w:rsidRDefault="009575E4" w:rsidP="009575E4">
      <w:r w:rsidRPr="000B0B46">
        <w:t>Vue is a progressive framework for building user interfaces. It is designed from the ground up to be incrementally adoptable, and can easily scale between a library and a framework depending on different use cases. It consists of an approachable core library that focuses on the view layer only, and an ecosystem of supporting libraries that helps you tackle complexity in large Single-Page Applications.</w:t>
      </w:r>
    </w:p>
    <w:p w14:paraId="1F1CAD15" w14:textId="31F7F270" w:rsidR="009575E4" w:rsidRPr="000B0B46" w:rsidRDefault="009575E4" w:rsidP="009575E4">
      <w:r w:rsidRPr="000B0B46">
        <w:t>Vue.js features an incrementally adaptable architecture that focuses on declarative rendering and component composition. The core library is focused on the view layer only. Advanced features required for complex applications such as routing, state management</w:t>
      </w:r>
      <w:r w:rsidR="00C579C2" w:rsidRPr="000B0B46">
        <w:t>,</w:t>
      </w:r>
      <w:r w:rsidRPr="000B0B46">
        <w:t xml:space="preserve"> and build tooling are offered via officially maintained supporting libraries and packages.</w:t>
      </w:r>
    </w:p>
    <w:p w14:paraId="77C3D647" w14:textId="1A1FD048" w:rsidR="009575E4" w:rsidRPr="000B0B46" w:rsidRDefault="009575E4" w:rsidP="009575E4">
      <w:r w:rsidRPr="000B0B46">
        <w:t>Vue.js allows for extending HTML with HTML attributes called directives. The directives offer functionality to HTML applications and come as either built-in or user</w:t>
      </w:r>
      <w:r w:rsidR="00C579C2" w:rsidRPr="000B0B46">
        <w:t>-</w:t>
      </w:r>
      <w:r w:rsidRPr="000B0B46">
        <w:t>defined directives.</w:t>
      </w:r>
    </w:p>
    <w:p w14:paraId="3A875778" w14:textId="25B41C38" w:rsidR="00AC757B" w:rsidRPr="000B0B46" w:rsidRDefault="00AC757B" w:rsidP="00AC757B">
      <w:pPr>
        <w:pStyle w:val="Heading3"/>
      </w:pPr>
      <w:bookmarkStart w:id="16" w:name="_Toc120691726"/>
      <w:r w:rsidRPr="000B0B46">
        <w:t>NodeJS</w:t>
      </w:r>
      <w:bookmarkEnd w:id="16"/>
    </w:p>
    <w:p w14:paraId="19ACA6A3" w14:textId="53E0C06F" w:rsidR="00AC757B" w:rsidRPr="000B0B46" w:rsidRDefault="00AC757B" w:rsidP="00AC757B">
      <w:pPr>
        <w:rPr>
          <w:lang w:eastAsia="vi-VN"/>
        </w:rPr>
      </w:pPr>
      <w:r w:rsidRPr="000B0B46">
        <w:rPr>
          <w:lang w:eastAsia="vi-VN"/>
        </w:rPr>
        <w:t xml:space="preserve">Node.js is an open-source, cross-platform, back-end JavaScript runtime environment that runs on a JavaScript Engine (i.e. V8 engine) and executes JavaScript code outside a web browser, which was designed to build scalable network applications. Node.js lets </w:t>
      </w:r>
      <w:r w:rsidRPr="000B0B46">
        <w:rPr>
          <w:lang w:eastAsia="vi-VN"/>
        </w:rPr>
        <w:lastRenderedPageBreak/>
        <w:t>developers use JavaScript to write command line tools and for server-side scripting—running scripts server-side to produce dynamic web page content before the page is sent to the user's web browser. Consequently, Node.js represents a "JavaScript everywhere" paradigm,[6] unifying web-application development around a single programming language, rather than different languages for server-side and client-side scripts.</w:t>
      </w:r>
    </w:p>
    <w:p w14:paraId="75B8046E" w14:textId="7343F2B5" w:rsidR="00AC757B" w:rsidRPr="000B0B46" w:rsidRDefault="00AC757B" w:rsidP="00AC757B">
      <w:pPr>
        <w:rPr>
          <w:lang w:eastAsia="vi-VN"/>
        </w:rPr>
      </w:pPr>
      <w:r w:rsidRPr="000B0B46">
        <w:rPr>
          <w:lang w:eastAsia="vi-VN"/>
        </w:rPr>
        <w:t>Node.js has an event-driven architecture capable of asynchronous I/O. These design choices aim to optimize throughput and scalability in web applications with many input/output operations, as well as for real-time Web applications (e.g., real-time communication programs and browser games)</w:t>
      </w:r>
    </w:p>
    <w:p w14:paraId="15718D38" w14:textId="51861EB7" w:rsidR="00AC757B" w:rsidRPr="000B0B46" w:rsidRDefault="00AC757B" w:rsidP="00AC757B">
      <w:pPr>
        <w:rPr>
          <w:lang w:eastAsia="vi-VN"/>
        </w:rPr>
      </w:pPr>
      <w:r w:rsidRPr="000B0B46">
        <w:rPr>
          <w:lang w:eastAsia="vi-VN"/>
        </w:rPr>
        <w:t>The Node.js distributed development project was previously governed by the Node.js Foundation and has now merged with the JS Foundation to form the OpenJS Foundation, which is facilitated by the Linux Foundation's Collaborative Projects program.</w:t>
      </w:r>
    </w:p>
    <w:p w14:paraId="7315A7B9" w14:textId="4AA33D30" w:rsidR="00AC757B" w:rsidRPr="000B0B46" w:rsidRDefault="00AC757B" w:rsidP="00AC757B">
      <w:pPr>
        <w:rPr>
          <w:lang w:eastAsia="vi-VN"/>
        </w:rPr>
      </w:pPr>
      <w:r w:rsidRPr="000B0B46">
        <w:rPr>
          <w:lang w:eastAsia="vi-VN"/>
        </w:rPr>
        <w:t>Node.js allows the creation of Web servers and networking tools using JavaScript and a collection of "modules" that handle various core functionalities. Modules are provided for file system I/O, networking (DNS, HTTP, TCP, TLS/SSL, or UDP), binary data (buffers), cryptography functions, data streams, and other core functions. Node.js's modules use an API designed to reduce the complexity of writing server applications.</w:t>
      </w:r>
    </w:p>
    <w:p w14:paraId="74C00C70" w14:textId="2155340A" w:rsidR="00AC757B" w:rsidRPr="000B0B46" w:rsidRDefault="00AC757B" w:rsidP="00AC757B">
      <w:pPr>
        <w:rPr>
          <w:lang w:eastAsia="vi-VN"/>
        </w:rPr>
      </w:pPr>
      <w:r w:rsidRPr="000B0B46">
        <w:rPr>
          <w:lang w:eastAsia="vi-VN"/>
        </w:rPr>
        <w:t>JavaScript is the only language that Node.js supports natively, but many compile-to-JS languages are available. As a result, Node.js applications can be written in CoffeeScript, Dart, TypeScript, ClojureScript</w:t>
      </w:r>
      <w:r w:rsidR="00C579C2" w:rsidRPr="000B0B46">
        <w:rPr>
          <w:lang w:eastAsia="vi-VN"/>
        </w:rPr>
        <w:t>,</w:t>
      </w:r>
      <w:r w:rsidRPr="000B0B46">
        <w:rPr>
          <w:lang w:eastAsia="vi-VN"/>
        </w:rPr>
        <w:t xml:space="preserve"> and others.</w:t>
      </w:r>
    </w:p>
    <w:p w14:paraId="48A3AD28" w14:textId="2532A33A" w:rsidR="00AC757B" w:rsidRPr="000B0B46" w:rsidRDefault="00AC757B" w:rsidP="00AC757B">
      <w:pPr>
        <w:rPr>
          <w:lang w:eastAsia="vi-VN"/>
        </w:rPr>
      </w:pPr>
      <w:r w:rsidRPr="000B0B46">
        <w:rPr>
          <w:lang w:eastAsia="vi-VN"/>
        </w:rPr>
        <w:t>Node.js is primarily used to build network programs such as Web servers.[45] The most significant difference between Node.js and PHP is that most functions in PHP block until completion (commands execute only after previous commands finish), while Node.js functions are non-blocking (commands execute concurrently or even in parallel, and use callbacks to signal completion or failure).</w:t>
      </w:r>
    </w:p>
    <w:p w14:paraId="31D75D4F" w14:textId="6301A2D7" w:rsidR="00AC757B" w:rsidRPr="000B0B46" w:rsidRDefault="00AC757B" w:rsidP="00AC757B">
      <w:pPr>
        <w:rPr>
          <w:lang w:eastAsia="vi-VN"/>
        </w:rPr>
      </w:pPr>
      <w:r w:rsidRPr="000B0B46">
        <w:rPr>
          <w:lang w:eastAsia="vi-VN"/>
        </w:rPr>
        <w:t>Node.js is officially supported on Linux, macOS</w:t>
      </w:r>
      <w:r w:rsidR="00C579C2" w:rsidRPr="000B0B46">
        <w:rPr>
          <w:lang w:eastAsia="vi-VN"/>
        </w:rPr>
        <w:t>,</w:t>
      </w:r>
      <w:r w:rsidRPr="000B0B46">
        <w:rPr>
          <w:lang w:eastAsia="vi-VN"/>
        </w:rPr>
        <w:t xml:space="preserve"> and Microsoft Windows 8.1 and Server 2012 (and later), with tier 2 support for SmartOS and IBM AIX and experimental support for FreeBSD. OpenBSD also works, and LTS versions </w:t>
      </w:r>
      <w:r w:rsidR="00C579C2" w:rsidRPr="000B0B46">
        <w:rPr>
          <w:lang w:eastAsia="vi-VN"/>
        </w:rPr>
        <w:t xml:space="preserve">are </w:t>
      </w:r>
      <w:r w:rsidRPr="000B0B46">
        <w:rPr>
          <w:lang w:eastAsia="vi-VN"/>
        </w:rPr>
        <w:t xml:space="preserve">available for IBM (AS/400). The provided source code may also be built on similar </w:t>
      </w:r>
      <w:r w:rsidRPr="000B0B46">
        <w:rPr>
          <w:lang w:eastAsia="vi-VN"/>
        </w:rPr>
        <w:lastRenderedPageBreak/>
        <w:t>operating systems to those officially supported or be modified by third parties to support others such as NonStop OS and Unix servers.</w:t>
      </w:r>
    </w:p>
    <w:p w14:paraId="22FA494C" w14:textId="3AC16E16" w:rsidR="00AC757B" w:rsidRPr="000B0B46" w:rsidRDefault="00AC757B" w:rsidP="00AC757B">
      <w:pPr>
        <w:rPr>
          <w:lang w:eastAsia="vi-VN"/>
        </w:rPr>
      </w:pPr>
      <w:r w:rsidRPr="000B0B46">
        <w:rPr>
          <w:lang w:eastAsia="vi-VN"/>
        </w:rPr>
        <w:t xml:space="preserve">Node.js brings event-driven programming to web servers, enabling </w:t>
      </w:r>
      <w:r w:rsidR="00C579C2" w:rsidRPr="000B0B46">
        <w:rPr>
          <w:lang w:eastAsia="vi-VN"/>
        </w:rPr>
        <w:t xml:space="preserve">the </w:t>
      </w:r>
      <w:r w:rsidRPr="000B0B46">
        <w:rPr>
          <w:lang w:eastAsia="vi-VN"/>
        </w:rPr>
        <w:t>development of fast web servers in JavaScript. Developers can create scalable servers without using threading, by using a simplified model of event-driven programming that uses callbacks to signal the completion of a task. Node.js connects the ease of a scripting language (JavaScript) with the power of Unix network programming.</w:t>
      </w:r>
    </w:p>
    <w:p w14:paraId="09AB4E01" w14:textId="39549FFF" w:rsidR="00AC757B" w:rsidRPr="000B0B46" w:rsidRDefault="00AC757B" w:rsidP="00AC757B">
      <w:pPr>
        <w:rPr>
          <w:lang w:eastAsia="vi-VN"/>
        </w:rPr>
      </w:pPr>
      <w:r w:rsidRPr="000B0B46">
        <w:rPr>
          <w:lang w:eastAsia="vi-VN"/>
        </w:rPr>
        <w:t>Node.js was built on top of Google's V8 JavaScript engine since it was open-sourced under the BSD license. It is proficient with internet fundamentals such as HTTP, DNS, and TCP. JavaScript was also a well-known language, making Node.js accessible to the web development community.</w:t>
      </w:r>
    </w:p>
    <w:p w14:paraId="7E8AC59C" w14:textId="226EF038" w:rsidR="003B5AFA" w:rsidRPr="000B0B46" w:rsidRDefault="003B5AFA" w:rsidP="003B5AFA">
      <w:pPr>
        <w:pStyle w:val="Heading3"/>
        <w:rPr>
          <w:lang w:eastAsia="vi-VN"/>
        </w:rPr>
      </w:pPr>
      <w:bookmarkStart w:id="17" w:name="_Toc120691727"/>
      <w:r w:rsidRPr="000B0B46">
        <w:rPr>
          <w:lang w:eastAsia="vi-VN"/>
        </w:rPr>
        <w:t>Python</w:t>
      </w:r>
      <w:bookmarkEnd w:id="17"/>
    </w:p>
    <w:p w14:paraId="18382D41" w14:textId="710C0432" w:rsidR="003B5AFA" w:rsidRPr="000B0B46" w:rsidRDefault="003B5AFA" w:rsidP="003B5AFA">
      <w:pPr>
        <w:rPr>
          <w:lang w:eastAsia="vi-VN"/>
        </w:rPr>
      </w:pPr>
      <w:r w:rsidRPr="000B0B46">
        <w:rPr>
          <w:lang w:eastAsia="vi-VN"/>
        </w:rPr>
        <w:t>Python is a high-level, general-purpose programming language. Its design philosophy emphasizes code readability with the use of significant indentation.</w:t>
      </w:r>
    </w:p>
    <w:p w14:paraId="5B11BAD5" w14:textId="2FC7BFD8" w:rsidR="003B5AFA" w:rsidRPr="000B0B46" w:rsidRDefault="003B5AFA" w:rsidP="003B5AFA">
      <w:pPr>
        <w:rPr>
          <w:lang w:eastAsia="vi-VN"/>
        </w:rPr>
      </w:pPr>
      <w:r w:rsidRPr="000B0B46">
        <w:rPr>
          <w:lang w:eastAsia="vi-VN"/>
        </w:rPr>
        <w:t>Python is dynamically-typed and garbage-collected. It supports multiple programming paradigms, including structured (particularly procedural), object-oriented and functional programming. It is often described as a "batteries included" language due to its comprehensive standard library.</w:t>
      </w:r>
    </w:p>
    <w:p w14:paraId="7D74C9C5" w14:textId="1C6263EE" w:rsidR="003B5AFA" w:rsidRPr="000B0B46" w:rsidRDefault="003B5AFA" w:rsidP="003B5AFA">
      <w:pPr>
        <w:rPr>
          <w:lang w:eastAsia="vi-VN"/>
        </w:rPr>
      </w:pPr>
      <w:r w:rsidRPr="000B0B46">
        <w:rPr>
          <w:lang w:eastAsia="vi-VN"/>
        </w:rPr>
        <w:t>Python is a multi-paradigm programming language. Object-oriented programming and structured programming are fully supported, and many of its features support functional programming and aspect-oriented programming (including metaprogramming and metaobjects). Many other paradigms are supported via extensions, including design by contract and logic programming.</w:t>
      </w:r>
    </w:p>
    <w:p w14:paraId="79493B1F" w14:textId="0C305BFD" w:rsidR="003B5AFA" w:rsidRPr="000B0B46" w:rsidRDefault="003B5AFA" w:rsidP="003B5AFA">
      <w:pPr>
        <w:rPr>
          <w:lang w:eastAsia="vi-VN"/>
        </w:rPr>
      </w:pPr>
      <w:r w:rsidRPr="000B0B46">
        <w:rPr>
          <w:lang w:eastAsia="vi-VN"/>
        </w:rPr>
        <w:t>Python uses dynamic typing and a combination of reference counting and a cycle-detecting garbage collector for memory management. It uses dynamic name resolution (late binding), which binds method and variable names during program execution.</w:t>
      </w:r>
    </w:p>
    <w:p w14:paraId="5D33E080" w14:textId="138DAD21" w:rsidR="003B5AFA" w:rsidRPr="000B0B46" w:rsidRDefault="003B5AFA" w:rsidP="003B5AFA">
      <w:pPr>
        <w:rPr>
          <w:lang w:eastAsia="vi-VN"/>
        </w:rPr>
      </w:pPr>
      <w:r w:rsidRPr="000B0B46">
        <w:rPr>
          <w:lang w:eastAsia="vi-VN"/>
        </w:rPr>
        <w:t xml:space="preserve">Python strives for a simpler, less-cluttered syntax and grammar while giving developers a choice in their coding methodology. In contrast to Perl's "there is more than one way to do it" motto, Python embraces a "there should be one—and preferably only one—obvious way to do it" philosophy. Alex Martelli, a Fellow at the Python </w:t>
      </w:r>
      <w:r w:rsidRPr="000B0B46">
        <w:rPr>
          <w:lang w:eastAsia="vi-VN"/>
        </w:rPr>
        <w:lastRenderedPageBreak/>
        <w:t>Software Foundation and Python book author, wrote: "To describe something as 'clever' is not considered a compliment in the Python culture."</w:t>
      </w:r>
    </w:p>
    <w:p w14:paraId="509D4810" w14:textId="2EA79819" w:rsidR="003B5AFA" w:rsidRPr="000B0B46" w:rsidRDefault="003B5AFA" w:rsidP="003B5AFA">
      <w:pPr>
        <w:rPr>
          <w:lang w:eastAsia="vi-VN"/>
        </w:rPr>
      </w:pPr>
      <w:r w:rsidRPr="000B0B46">
        <w:rPr>
          <w:lang w:eastAsia="vi-VN"/>
        </w:rPr>
        <w:t>Python's developers strive to avoid premature optimization and reject patches to non-critical parts of the CPython reference implementation that would offer marginal increases in speed at the cost of clarity. When speed is important, a Python programmer can move time-critical functions to extension modules written in languages such as C; or use PyPy, a just-in-time compiler. Cython is also available, which translates a Python script into C and makes direct C-level API calls into the Python interpreter.</w:t>
      </w:r>
    </w:p>
    <w:p w14:paraId="5478A5CC" w14:textId="07EE5BDA" w:rsidR="003B5AFA" w:rsidRPr="000B0B46" w:rsidRDefault="003B5AFA" w:rsidP="003B5AFA">
      <w:pPr>
        <w:rPr>
          <w:lang w:eastAsia="vi-VN"/>
        </w:rPr>
      </w:pPr>
      <w:r w:rsidRPr="000B0B46">
        <w:rPr>
          <w:lang w:eastAsia="vi-VN"/>
        </w:rPr>
        <w:t>Python's developers aim for it to be fun to use. This is reflected in its name—a tribute to the British comedy group Monty Python—and in occasionally playful approaches to tutorials and reference materials, such as examples that refer to spam and eggs (a reference to a Monty Python sketch) instead of the standard foo and bar.</w:t>
      </w:r>
    </w:p>
    <w:p w14:paraId="6B8EC602" w14:textId="58A60027" w:rsidR="003B5AFA" w:rsidRPr="000B0B46" w:rsidRDefault="003B5AFA" w:rsidP="003B5AFA">
      <w:pPr>
        <w:rPr>
          <w:lang w:eastAsia="vi-VN"/>
        </w:rPr>
      </w:pPr>
      <w:r w:rsidRPr="000B0B46">
        <w:rPr>
          <w:lang w:eastAsia="vi-VN"/>
        </w:rPr>
        <w:t>The programming language's name 'Python' came from the BBC Comedy series Monty Python's Flying Circus. Guido van Rossum thought he needed a name that was short, unique</w:t>
      </w:r>
      <w:r w:rsidR="00C579C2" w:rsidRPr="000B0B46">
        <w:rPr>
          <w:lang w:eastAsia="vi-VN"/>
        </w:rPr>
        <w:t>,</w:t>
      </w:r>
      <w:r w:rsidRPr="000B0B46">
        <w:rPr>
          <w:lang w:eastAsia="vi-VN"/>
        </w:rPr>
        <w:t xml:space="preserve"> and slightly mysterious, so, he decided to name the programming language 'Python'.</w:t>
      </w:r>
    </w:p>
    <w:p w14:paraId="79FF9762" w14:textId="42C74244" w:rsidR="003B5AFA" w:rsidRPr="000B0B46" w:rsidRDefault="003B5AFA" w:rsidP="003B5AFA">
      <w:pPr>
        <w:rPr>
          <w:lang w:eastAsia="vi-VN"/>
        </w:rPr>
      </w:pPr>
      <w:r w:rsidRPr="000B0B46">
        <w:rPr>
          <w:lang w:eastAsia="vi-VN"/>
        </w:rPr>
        <w:t>A common neologism in the Python community is pythonic, which has a wide range of meanings related to program style. "Pythonic" code may use Python idioms well, be natural or show fluency in the language, or conform with Python's minimalist philosophy and emphasis on readability. Code that is difficult to understand or reads like a rough transcription from another programming language is called unpythonic.</w:t>
      </w:r>
    </w:p>
    <w:p w14:paraId="1502698A" w14:textId="714605AA" w:rsidR="003B5AFA" w:rsidRPr="000B0B46" w:rsidRDefault="003B5AFA" w:rsidP="003B5AFA">
      <w:pPr>
        <w:rPr>
          <w:lang w:eastAsia="vi-VN"/>
        </w:rPr>
      </w:pPr>
      <w:r w:rsidRPr="000B0B46">
        <w:rPr>
          <w:lang w:eastAsia="vi-VN"/>
        </w:rPr>
        <w:t>Python users and admirers, especially those considered knowledgeable or experienced, are often referred to as Pythonistas.</w:t>
      </w:r>
    </w:p>
    <w:p w14:paraId="2654383B" w14:textId="6C5A14ED" w:rsidR="003B5AFA" w:rsidRPr="000B0B46" w:rsidRDefault="003B5AFA" w:rsidP="003B5AFA">
      <w:pPr>
        <w:pStyle w:val="Heading3"/>
        <w:rPr>
          <w:lang w:eastAsia="vi-VN"/>
        </w:rPr>
      </w:pPr>
      <w:bookmarkStart w:id="18" w:name="_Toc120691728"/>
      <w:r w:rsidRPr="000B0B46">
        <w:rPr>
          <w:lang w:eastAsia="vi-VN"/>
        </w:rPr>
        <w:t>Machine Learning</w:t>
      </w:r>
      <w:bookmarkEnd w:id="18"/>
    </w:p>
    <w:p w14:paraId="3664709C" w14:textId="34AF7F15" w:rsidR="003B5AFA" w:rsidRPr="000B0B46" w:rsidRDefault="003B5AFA" w:rsidP="003B5AFA">
      <w:pPr>
        <w:rPr>
          <w:lang w:eastAsia="vi-VN"/>
        </w:rPr>
      </w:pPr>
      <w:r w:rsidRPr="000B0B46">
        <w:rPr>
          <w:lang w:eastAsia="vi-VN"/>
        </w:rPr>
        <w:t xml:space="preserve">Machine learning (ML) is a field of inquiry devoted to understanding and building methods that 'learn', that is, methods that leverage data to improve performance on some set of tasks. It is seen as a part of artificial intelligence. Machine learning algorithms build a model based on sample data, known as training data, in order to make predictions or decisions without being explicitly programmed to do so. Machine learning algorithms are used in a wide variety of applications, such as in medicine, </w:t>
      </w:r>
      <w:r w:rsidRPr="000B0B46">
        <w:rPr>
          <w:lang w:eastAsia="vi-VN"/>
        </w:rPr>
        <w:lastRenderedPageBreak/>
        <w:t>email filtering, speech recognition, and computer vision, where it is difficult or unfeasible to develop conventional algorithms to perform the needed tasks.</w:t>
      </w:r>
    </w:p>
    <w:p w14:paraId="3FD99EA5" w14:textId="5E452CB9" w:rsidR="003B5AFA" w:rsidRPr="000B0B46" w:rsidRDefault="003B5AFA" w:rsidP="003B5AFA">
      <w:pPr>
        <w:rPr>
          <w:lang w:eastAsia="vi-VN"/>
        </w:rPr>
      </w:pPr>
      <w:r w:rsidRPr="000B0B46">
        <w:rPr>
          <w:lang w:eastAsia="vi-VN"/>
        </w:rPr>
        <w:t>Machine learning programs can perform tasks without being explicitly programmed to do so. It involves computers learning from data provided so that they carry out certain tasks. For simple tasks assigned to computers, it is possible to program algorithms telling the machine how to execute all steps required to solve the problem at hand; on the computer's part, no learning is needed. For more advanced tasks, it can be challenging for a human to manually create the needed algorithms. In practice, it can turn out to be more effective to help the machine develop its own algorithm, rather than having human programmers specify every needed step.</w:t>
      </w:r>
    </w:p>
    <w:p w14:paraId="3B3CE746" w14:textId="7749BA1E" w:rsidR="003B5AFA" w:rsidRPr="000B0B46" w:rsidRDefault="003B5AFA" w:rsidP="003B5AFA">
      <w:pPr>
        <w:rPr>
          <w:lang w:eastAsia="vi-VN"/>
        </w:rPr>
      </w:pPr>
      <w:r w:rsidRPr="000B0B46">
        <w:rPr>
          <w:lang w:eastAsia="vi-VN"/>
        </w:rPr>
        <w:t>The discipline of machine learning employs various approaches to teach computers to accomplish tasks where no fully satisfactory algorithm is available. In cases where vast numbers of potential answers exist, one approach is to label some of the correct answers as valid. This can then be used as training data for the computer to improve the algorithm(s) it uses to determine correct answers. For example, to train a system for the task of digital character recognition, the MNIST dataset of handwritten digits has often been used.</w:t>
      </w:r>
    </w:p>
    <w:p w14:paraId="3BE3A239" w14:textId="1111DE69" w:rsidR="003B5AFA" w:rsidRPr="000B0B46" w:rsidRDefault="003B5AFA" w:rsidP="003B5AFA">
      <w:pPr>
        <w:rPr>
          <w:lang w:eastAsia="vi-VN"/>
        </w:rPr>
      </w:pPr>
      <w:r w:rsidRPr="000B0B46">
        <w:rPr>
          <w:lang w:eastAsia="vi-VN"/>
        </w:rPr>
        <w:t>Supervised learning algorithms build a mathematical model of a set of data that contains both the inputs and the desired outputs. The data is known as training data and consists of a set of training examples. Each training example has one or more inputs and the desired output, also known as a supervisory signal. In the mathematical model, each training example is represented by an array or vector, sometimes called a feature vector, and the training data is represented by a matrix. Through iterative optimization of an objective function, supervised learning algorithms learn a function that can be used to predict the output associated with new inputs.[36] An optimal function will allow the algorithm to correctly determine the output for inputs that were not a part of the training data. An algorithm that improves the accuracy of its outputs or predictions over time is said to have learned to perform that task.</w:t>
      </w:r>
    </w:p>
    <w:p w14:paraId="0E89AFC3" w14:textId="758E158B" w:rsidR="003B5AFA" w:rsidRPr="000B0B46" w:rsidRDefault="003B5AFA" w:rsidP="003B5AFA">
      <w:pPr>
        <w:rPr>
          <w:lang w:eastAsia="vi-VN"/>
        </w:rPr>
      </w:pPr>
      <w:r w:rsidRPr="000B0B46">
        <w:rPr>
          <w:lang w:eastAsia="vi-VN"/>
        </w:rPr>
        <w:t>Types of supervised-learning algorithms include active learning, classification</w:t>
      </w:r>
      <w:r w:rsidR="00C579C2" w:rsidRPr="000B0B46">
        <w:rPr>
          <w:lang w:eastAsia="vi-VN"/>
        </w:rPr>
        <w:t>,</w:t>
      </w:r>
      <w:r w:rsidRPr="000B0B46">
        <w:rPr>
          <w:lang w:eastAsia="vi-VN"/>
        </w:rPr>
        <w:t xml:space="preserve"> and regression.[ Classification algorithms are used when the outputs are restricted to a limited set of values, and regression algorithms are used when the outputs may have any numerical value within a range. As an example, for a classification algorithm that </w:t>
      </w:r>
      <w:r w:rsidRPr="000B0B46">
        <w:rPr>
          <w:lang w:eastAsia="vi-VN"/>
        </w:rPr>
        <w:lastRenderedPageBreak/>
        <w:t>filters emails, the input would be an incoming email, and the output would be the name of the folder in which to file the email.</w:t>
      </w:r>
    </w:p>
    <w:p w14:paraId="56E1C6A7" w14:textId="7273630D" w:rsidR="003B5AFA" w:rsidRPr="000B0B46" w:rsidRDefault="003B5AFA" w:rsidP="003B5AFA">
      <w:pPr>
        <w:rPr>
          <w:lang w:eastAsia="vi-VN"/>
        </w:rPr>
      </w:pPr>
      <w:r w:rsidRPr="000B0B46">
        <w:rPr>
          <w:lang w:eastAsia="vi-VN"/>
        </w:rPr>
        <w:t>Similarity learning is an area of supervised machine learning closely related to regression and classification, but the goal is to learn from examples using a similarity function that measures how similar or related two objects are. It has applications in ranking, recommendation systems, visual identity tracking, face verification, and speaker verification.</w:t>
      </w:r>
    </w:p>
    <w:p w14:paraId="4FABD698" w14:textId="3102FAD8" w:rsidR="003B5AFA" w:rsidRPr="000B0B46" w:rsidRDefault="003B5AFA" w:rsidP="003B5AFA">
      <w:pPr>
        <w:pStyle w:val="Heading3"/>
        <w:rPr>
          <w:lang w:eastAsia="vi-VN"/>
        </w:rPr>
      </w:pPr>
      <w:bookmarkStart w:id="19" w:name="_Toc120691729"/>
      <w:r w:rsidRPr="000B0B46">
        <w:rPr>
          <w:lang w:eastAsia="vi-VN"/>
        </w:rPr>
        <w:t>Rasa</w:t>
      </w:r>
      <w:bookmarkEnd w:id="19"/>
    </w:p>
    <w:p w14:paraId="2B064CF0" w14:textId="56B47FE6" w:rsidR="003B5AFA" w:rsidRPr="000B0B46" w:rsidRDefault="003B5AFA" w:rsidP="003B5AFA">
      <w:pPr>
        <w:rPr>
          <w:lang w:eastAsia="vi-VN"/>
        </w:rPr>
      </w:pPr>
      <w:r w:rsidRPr="000B0B46">
        <w:rPr>
          <w:lang w:eastAsia="vi-VN"/>
        </w:rPr>
        <w:t>State-of-the-art conversational AI framework built with Rasa Open Source. Rasa Pro is the commercial conversational AI infrastructure that is extensible, flexible</w:t>
      </w:r>
      <w:r w:rsidR="00C579C2" w:rsidRPr="000B0B46">
        <w:rPr>
          <w:lang w:eastAsia="vi-VN"/>
        </w:rPr>
        <w:t>,</w:t>
      </w:r>
      <w:r w:rsidRPr="000B0B46">
        <w:rPr>
          <w:lang w:eastAsia="vi-VN"/>
        </w:rPr>
        <w:t xml:space="preserve"> and enterprise-grade. It has been built and tested to effectively respond to enterprise needs for security, observability</w:t>
      </w:r>
      <w:r w:rsidR="00C579C2" w:rsidRPr="000B0B46">
        <w:rPr>
          <w:lang w:eastAsia="vi-VN"/>
        </w:rPr>
        <w:t>,</w:t>
      </w:r>
      <w:r w:rsidRPr="000B0B46">
        <w:rPr>
          <w:lang w:eastAsia="vi-VN"/>
        </w:rPr>
        <w:t xml:space="preserve"> and scalability.</w:t>
      </w:r>
    </w:p>
    <w:p w14:paraId="58542B76" w14:textId="0997A6F1" w:rsidR="003B5AFA" w:rsidRPr="000B0B46" w:rsidRDefault="003B5AFA" w:rsidP="003B5AFA">
      <w:pPr>
        <w:rPr>
          <w:lang w:eastAsia="vi-VN"/>
        </w:rPr>
      </w:pPr>
      <w:r w:rsidRPr="000B0B46">
        <w:rPr>
          <w:lang w:eastAsia="vi-VN"/>
        </w:rPr>
        <w:t>Rasa is the leading platform for building, shipping, and scaling enterprise-grade virtual assistants. We work with some of the world’s largest brands to automate conversational experiences.</w:t>
      </w:r>
    </w:p>
    <w:p w14:paraId="127D42D3" w14:textId="0D199046" w:rsidR="003B5AFA" w:rsidRPr="000B0B46" w:rsidRDefault="003B5AFA" w:rsidP="003B5AFA">
      <w:pPr>
        <w:rPr>
          <w:lang w:eastAsia="vi-VN"/>
        </w:rPr>
      </w:pPr>
      <w:r w:rsidRPr="000B0B46">
        <w:rPr>
          <w:lang w:eastAsia="vi-VN"/>
        </w:rPr>
        <w:t>Rasa uses a composable set of primitives for natural language understanding and dialogue management, allowing you to build and scale sophisticated conversational AI.</w:t>
      </w:r>
    </w:p>
    <w:p w14:paraId="48CC7248" w14:textId="55BECA80" w:rsidR="003B5AFA" w:rsidRPr="000B0B46" w:rsidRDefault="003B5AFA" w:rsidP="003B5AFA">
      <w:pPr>
        <w:rPr>
          <w:lang w:eastAsia="vi-VN"/>
        </w:rPr>
      </w:pPr>
      <w:r w:rsidRPr="000B0B46">
        <w:rPr>
          <w:lang w:eastAsia="vi-VN"/>
        </w:rPr>
        <w:t xml:space="preserve">Have full control over your machine learning models. Tweak any part of your pipeline, and use the tools you love to </w:t>
      </w:r>
      <w:r w:rsidR="00272243" w:rsidRPr="000B0B46">
        <w:rPr>
          <w:lang w:eastAsia="vi-VN"/>
        </w:rPr>
        <w:t>analy</w:t>
      </w:r>
      <w:r w:rsidR="00C579C2" w:rsidRPr="000B0B46">
        <w:rPr>
          <w:lang w:eastAsia="vi-VN"/>
        </w:rPr>
        <w:t>z</w:t>
      </w:r>
      <w:r w:rsidR="00272243" w:rsidRPr="000B0B46">
        <w:rPr>
          <w:lang w:eastAsia="vi-VN"/>
        </w:rPr>
        <w:t>e</w:t>
      </w:r>
      <w:r w:rsidRPr="000B0B46">
        <w:rPr>
          <w:lang w:eastAsia="vi-VN"/>
        </w:rPr>
        <w:t xml:space="preserve"> model performance.</w:t>
      </w:r>
    </w:p>
    <w:p w14:paraId="1E4B630C" w14:textId="1B1A9A6F" w:rsidR="003B5AFA" w:rsidRPr="000B0B46" w:rsidRDefault="003B5AFA" w:rsidP="003B5AFA">
      <w:pPr>
        <w:rPr>
          <w:lang w:eastAsia="vi-VN"/>
        </w:rPr>
      </w:pPr>
      <w:r w:rsidRPr="000B0B46">
        <w:rPr>
          <w:lang w:eastAsia="vi-VN"/>
        </w:rPr>
        <w:t>Rasa is an open</w:t>
      </w:r>
      <w:r w:rsidR="00C579C2" w:rsidRPr="000B0B46">
        <w:rPr>
          <w:lang w:eastAsia="vi-VN"/>
        </w:rPr>
        <w:t>-</w:t>
      </w:r>
      <w:r w:rsidRPr="000B0B46">
        <w:rPr>
          <w:lang w:eastAsia="vi-VN"/>
        </w:rPr>
        <w:t>source machine learning framework to automate text and voice-based conversations. With Rasa, you can build contextual assistants on:</w:t>
      </w:r>
    </w:p>
    <w:p w14:paraId="4D239781" w14:textId="77777777" w:rsidR="003B5AFA" w:rsidRPr="000B0B46" w:rsidRDefault="003B5AFA" w:rsidP="00C04906">
      <w:pPr>
        <w:pStyle w:val="ListParagraph"/>
        <w:numPr>
          <w:ilvl w:val="0"/>
          <w:numId w:val="35"/>
        </w:numPr>
        <w:spacing w:after="0" w:line="240" w:lineRule="atLeast"/>
        <w:contextualSpacing w:val="0"/>
        <w:jc w:val="both"/>
        <w:rPr>
          <w:lang w:eastAsia="vi-VN"/>
        </w:rPr>
      </w:pPr>
      <w:r w:rsidRPr="000B0B46">
        <w:rPr>
          <w:lang w:eastAsia="vi-VN"/>
        </w:rPr>
        <w:t>Facebook Messenger</w:t>
      </w:r>
    </w:p>
    <w:p w14:paraId="69780907" w14:textId="77777777" w:rsidR="003B5AFA" w:rsidRPr="000B0B46" w:rsidRDefault="003B5AFA" w:rsidP="00C04906">
      <w:pPr>
        <w:pStyle w:val="ListParagraph"/>
        <w:numPr>
          <w:ilvl w:val="0"/>
          <w:numId w:val="35"/>
        </w:numPr>
        <w:spacing w:after="0" w:line="240" w:lineRule="atLeast"/>
        <w:contextualSpacing w:val="0"/>
        <w:jc w:val="both"/>
        <w:rPr>
          <w:lang w:eastAsia="vi-VN"/>
        </w:rPr>
      </w:pPr>
      <w:r w:rsidRPr="000B0B46">
        <w:rPr>
          <w:lang w:eastAsia="vi-VN"/>
        </w:rPr>
        <w:t>Slack</w:t>
      </w:r>
    </w:p>
    <w:p w14:paraId="3CFF313A" w14:textId="77777777" w:rsidR="003B5AFA" w:rsidRPr="000B0B46" w:rsidRDefault="003B5AFA" w:rsidP="00C04906">
      <w:pPr>
        <w:pStyle w:val="ListParagraph"/>
        <w:numPr>
          <w:ilvl w:val="0"/>
          <w:numId w:val="35"/>
        </w:numPr>
        <w:spacing w:after="0" w:line="240" w:lineRule="atLeast"/>
        <w:contextualSpacing w:val="0"/>
        <w:jc w:val="both"/>
        <w:rPr>
          <w:lang w:eastAsia="vi-VN"/>
        </w:rPr>
      </w:pPr>
      <w:r w:rsidRPr="000B0B46">
        <w:rPr>
          <w:lang w:eastAsia="vi-VN"/>
        </w:rPr>
        <w:t>Google Hangouts</w:t>
      </w:r>
    </w:p>
    <w:p w14:paraId="25105630" w14:textId="77777777" w:rsidR="003B5AFA" w:rsidRPr="000B0B46" w:rsidRDefault="003B5AFA" w:rsidP="00C04906">
      <w:pPr>
        <w:pStyle w:val="ListParagraph"/>
        <w:numPr>
          <w:ilvl w:val="0"/>
          <w:numId w:val="35"/>
        </w:numPr>
        <w:spacing w:after="0" w:line="240" w:lineRule="atLeast"/>
        <w:contextualSpacing w:val="0"/>
        <w:jc w:val="both"/>
        <w:rPr>
          <w:lang w:eastAsia="vi-VN"/>
        </w:rPr>
      </w:pPr>
      <w:r w:rsidRPr="000B0B46">
        <w:rPr>
          <w:lang w:eastAsia="vi-VN"/>
        </w:rPr>
        <w:t>Webex Teams</w:t>
      </w:r>
    </w:p>
    <w:p w14:paraId="7EC73A4A" w14:textId="77777777" w:rsidR="003B5AFA" w:rsidRPr="000B0B46" w:rsidRDefault="003B5AFA" w:rsidP="00C04906">
      <w:pPr>
        <w:pStyle w:val="ListParagraph"/>
        <w:numPr>
          <w:ilvl w:val="0"/>
          <w:numId w:val="35"/>
        </w:numPr>
        <w:spacing w:after="0" w:line="240" w:lineRule="atLeast"/>
        <w:contextualSpacing w:val="0"/>
        <w:jc w:val="both"/>
        <w:rPr>
          <w:lang w:eastAsia="vi-VN"/>
        </w:rPr>
      </w:pPr>
      <w:r w:rsidRPr="000B0B46">
        <w:rPr>
          <w:lang w:eastAsia="vi-VN"/>
        </w:rPr>
        <w:t>Microsoft Bot Framework</w:t>
      </w:r>
    </w:p>
    <w:p w14:paraId="3C141455" w14:textId="77777777" w:rsidR="003B5AFA" w:rsidRPr="000B0B46" w:rsidRDefault="003B5AFA" w:rsidP="00C04906">
      <w:pPr>
        <w:pStyle w:val="ListParagraph"/>
        <w:numPr>
          <w:ilvl w:val="0"/>
          <w:numId w:val="35"/>
        </w:numPr>
        <w:spacing w:after="0" w:line="240" w:lineRule="atLeast"/>
        <w:contextualSpacing w:val="0"/>
        <w:jc w:val="both"/>
        <w:rPr>
          <w:lang w:eastAsia="vi-VN"/>
        </w:rPr>
      </w:pPr>
      <w:r w:rsidRPr="000B0B46">
        <w:rPr>
          <w:lang w:eastAsia="vi-VN"/>
        </w:rPr>
        <w:t>Rocket.Chat</w:t>
      </w:r>
    </w:p>
    <w:p w14:paraId="695CC6A3" w14:textId="77777777" w:rsidR="003B5AFA" w:rsidRPr="000B0B46" w:rsidRDefault="003B5AFA" w:rsidP="00C04906">
      <w:pPr>
        <w:pStyle w:val="ListParagraph"/>
        <w:numPr>
          <w:ilvl w:val="0"/>
          <w:numId w:val="35"/>
        </w:numPr>
        <w:spacing w:after="0" w:line="240" w:lineRule="atLeast"/>
        <w:contextualSpacing w:val="0"/>
        <w:jc w:val="both"/>
        <w:rPr>
          <w:lang w:eastAsia="vi-VN"/>
        </w:rPr>
      </w:pPr>
      <w:r w:rsidRPr="000B0B46">
        <w:rPr>
          <w:lang w:eastAsia="vi-VN"/>
        </w:rPr>
        <w:t>Mattermost</w:t>
      </w:r>
    </w:p>
    <w:p w14:paraId="273D392D" w14:textId="77777777" w:rsidR="003B5AFA" w:rsidRPr="000B0B46" w:rsidRDefault="003B5AFA" w:rsidP="00C04906">
      <w:pPr>
        <w:pStyle w:val="ListParagraph"/>
        <w:numPr>
          <w:ilvl w:val="0"/>
          <w:numId w:val="35"/>
        </w:numPr>
        <w:spacing w:after="0" w:line="240" w:lineRule="atLeast"/>
        <w:contextualSpacing w:val="0"/>
        <w:jc w:val="both"/>
        <w:rPr>
          <w:lang w:eastAsia="vi-VN"/>
        </w:rPr>
      </w:pPr>
      <w:r w:rsidRPr="000B0B46">
        <w:rPr>
          <w:lang w:eastAsia="vi-VN"/>
        </w:rPr>
        <w:t>Telegram</w:t>
      </w:r>
    </w:p>
    <w:p w14:paraId="72C744A4" w14:textId="77777777" w:rsidR="003B5AFA" w:rsidRPr="000B0B46" w:rsidRDefault="003B5AFA" w:rsidP="00C04906">
      <w:pPr>
        <w:pStyle w:val="ListParagraph"/>
        <w:numPr>
          <w:ilvl w:val="0"/>
          <w:numId w:val="35"/>
        </w:numPr>
        <w:spacing w:after="0" w:line="240" w:lineRule="atLeast"/>
        <w:contextualSpacing w:val="0"/>
        <w:jc w:val="both"/>
        <w:rPr>
          <w:lang w:eastAsia="vi-VN"/>
        </w:rPr>
      </w:pPr>
      <w:r w:rsidRPr="000B0B46">
        <w:rPr>
          <w:lang w:eastAsia="vi-VN"/>
        </w:rPr>
        <w:t>Twilio</w:t>
      </w:r>
    </w:p>
    <w:p w14:paraId="61A14ADA" w14:textId="50B5ABB5" w:rsidR="003B5AFA" w:rsidRPr="000B0B46" w:rsidRDefault="003B5AFA" w:rsidP="00C04906">
      <w:pPr>
        <w:pStyle w:val="ListParagraph"/>
        <w:numPr>
          <w:ilvl w:val="0"/>
          <w:numId w:val="35"/>
        </w:numPr>
        <w:spacing w:after="0" w:line="240" w:lineRule="atLeast"/>
        <w:contextualSpacing w:val="0"/>
        <w:jc w:val="both"/>
        <w:rPr>
          <w:lang w:eastAsia="vi-VN"/>
        </w:rPr>
      </w:pPr>
      <w:r w:rsidRPr="000B0B46">
        <w:rPr>
          <w:lang w:eastAsia="vi-VN"/>
        </w:rPr>
        <w:t>Your own custom conversational channels</w:t>
      </w:r>
    </w:p>
    <w:p w14:paraId="64890DCD" w14:textId="77777777" w:rsidR="003B5AFA" w:rsidRPr="000B0B46" w:rsidRDefault="003B5AFA" w:rsidP="003B5AFA">
      <w:pPr>
        <w:spacing w:after="0" w:line="240" w:lineRule="atLeast"/>
        <w:jc w:val="both"/>
        <w:rPr>
          <w:lang w:eastAsia="vi-VN"/>
        </w:rPr>
      </w:pPr>
    </w:p>
    <w:p w14:paraId="2EF3866C" w14:textId="5995AC51" w:rsidR="003B5AFA" w:rsidRPr="000B0B46" w:rsidRDefault="003B5AFA" w:rsidP="003B5AFA">
      <w:pPr>
        <w:rPr>
          <w:lang w:eastAsia="vi-VN"/>
        </w:rPr>
      </w:pPr>
      <w:r w:rsidRPr="000B0B46">
        <w:rPr>
          <w:lang w:eastAsia="vi-VN"/>
        </w:rPr>
        <w:lastRenderedPageBreak/>
        <w:t>Or voice assistants as:</w:t>
      </w:r>
    </w:p>
    <w:p w14:paraId="4F78BAD2" w14:textId="77777777" w:rsidR="003B5AFA" w:rsidRPr="000B0B46" w:rsidRDefault="003B5AFA" w:rsidP="00C04906">
      <w:pPr>
        <w:pStyle w:val="ListParagraph"/>
        <w:numPr>
          <w:ilvl w:val="0"/>
          <w:numId w:val="36"/>
        </w:numPr>
        <w:spacing w:after="0" w:line="240" w:lineRule="atLeast"/>
        <w:contextualSpacing w:val="0"/>
        <w:jc w:val="both"/>
        <w:rPr>
          <w:lang w:eastAsia="vi-VN"/>
        </w:rPr>
      </w:pPr>
      <w:r w:rsidRPr="000B0B46">
        <w:rPr>
          <w:lang w:eastAsia="vi-VN"/>
        </w:rPr>
        <w:t>Alexa Skills</w:t>
      </w:r>
    </w:p>
    <w:p w14:paraId="5AB30053" w14:textId="1890EB9A" w:rsidR="003B5AFA" w:rsidRPr="000B0B46" w:rsidRDefault="003B5AFA" w:rsidP="00C04906">
      <w:pPr>
        <w:pStyle w:val="ListParagraph"/>
        <w:numPr>
          <w:ilvl w:val="0"/>
          <w:numId w:val="36"/>
        </w:numPr>
        <w:spacing w:after="0" w:line="240" w:lineRule="atLeast"/>
        <w:contextualSpacing w:val="0"/>
        <w:jc w:val="both"/>
        <w:rPr>
          <w:lang w:eastAsia="vi-VN"/>
        </w:rPr>
      </w:pPr>
      <w:r w:rsidRPr="000B0B46">
        <w:rPr>
          <w:lang w:eastAsia="vi-VN"/>
        </w:rPr>
        <w:t>Google Home Actions</w:t>
      </w:r>
    </w:p>
    <w:p w14:paraId="0AAB3363" w14:textId="77777777" w:rsidR="003B5AFA" w:rsidRPr="000B0B46" w:rsidRDefault="003B5AFA" w:rsidP="003B5AFA">
      <w:pPr>
        <w:pStyle w:val="ListParagraph"/>
        <w:spacing w:after="0" w:line="240" w:lineRule="atLeast"/>
        <w:contextualSpacing w:val="0"/>
        <w:jc w:val="both"/>
        <w:rPr>
          <w:lang w:eastAsia="vi-VN"/>
        </w:rPr>
      </w:pPr>
    </w:p>
    <w:p w14:paraId="5A5DEF8F" w14:textId="433EE66F" w:rsidR="003B5AFA" w:rsidRPr="000B0B46" w:rsidRDefault="003B5AFA" w:rsidP="003B5AFA">
      <w:pPr>
        <w:rPr>
          <w:lang w:eastAsia="vi-VN"/>
        </w:rPr>
      </w:pPr>
      <w:r w:rsidRPr="000B0B46">
        <w:rPr>
          <w:lang w:eastAsia="vi-VN"/>
        </w:rPr>
        <w:t>Rasa helps you build contextual assistants capable of having layered conversations with lots of back-and-forth</w:t>
      </w:r>
      <w:r w:rsidR="007A62B5" w:rsidRPr="000B0B46">
        <w:rPr>
          <w:lang w:eastAsia="vi-VN"/>
        </w:rPr>
        <w:t>s</w:t>
      </w:r>
      <w:r w:rsidRPr="000B0B46">
        <w:rPr>
          <w:lang w:eastAsia="vi-VN"/>
        </w:rPr>
        <w:t xml:space="preserve">. </w:t>
      </w:r>
      <w:r w:rsidR="007A62B5" w:rsidRPr="000B0B46">
        <w:rPr>
          <w:lang w:eastAsia="vi-VN"/>
        </w:rPr>
        <w:t>F</w:t>
      </w:r>
      <w:r w:rsidRPr="000B0B46">
        <w:rPr>
          <w:lang w:eastAsia="vi-VN"/>
        </w:rPr>
        <w:t>or a human to have a meaningful exchange with a contextual assistant, the assistant needs to be able to use context to build on things that were previously discussed – Rasa enables you to build assistants that can do this in a scalable way.</w:t>
      </w:r>
    </w:p>
    <w:p w14:paraId="779662CF" w14:textId="282227B5" w:rsidR="005D3B8B" w:rsidRPr="000B0B46" w:rsidRDefault="005D3B8B" w:rsidP="005D3B8B">
      <w:pPr>
        <w:pStyle w:val="Heading3"/>
      </w:pPr>
      <w:bookmarkStart w:id="20" w:name="_Toc120691730"/>
      <w:r w:rsidRPr="000B0B46">
        <w:t>Other technologies</w:t>
      </w:r>
      <w:bookmarkEnd w:id="20"/>
    </w:p>
    <w:p w14:paraId="719C1FC3" w14:textId="2DC6962F" w:rsidR="005D3B8B" w:rsidRPr="000B0B46" w:rsidRDefault="005D3B8B" w:rsidP="00CF33D2">
      <w:r w:rsidRPr="000B0B46">
        <w:rPr>
          <w:b/>
          <w:bCs/>
        </w:rPr>
        <w:t>Bootstrap:</w:t>
      </w:r>
      <w:r w:rsidRPr="000B0B46">
        <w:t xml:space="preserve"> Bootstrap is the most popular CSS Framework for developing responsive and mobile-first websites. Bootstrap 4 is the newest version of Bootstrap.</w:t>
      </w:r>
    </w:p>
    <w:p w14:paraId="367C4DEF" w14:textId="306FC74F" w:rsidR="006457AC" w:rsidRPr="000B0B46" w:rsidRDefault="006457AC" w:rsidP="00CF33D2">
      <w:r w:rsidRPr="000B0B46">
        <w:rPr>
          <w:b/>
          <w:bCs/>
        </w:rPr>
        <w:t>Tailwind CSS:</w:t>
      </w:r>
      <w:r w:rsidRPr="000B0B46">
        <w:t xml:space="preserve"> Utility classes help you work within the constraints of a system instead of littering your stylesheets with arbitrary values. They make it easy to be consistent with color choices, spacing, typography, shadows, and everything else that makes up a well-engineered design system.</w:t>
      </w:r>
    </w:p>
    <w:p w14:paraId="2E67C865" w14:textId="2D8664FF" w:rsidR="005D3B8B" w:rsidRPr="000B0B46" w:rsidRDefault="005D3B8B" w:rsidP="00CF33D2">
      <w:r w:rsidRPr="000B0B46">
        <w:rPr>
          <w:b/>
          <w:bCs/>
        </w:rPr>
        <w:t>Draw.io:</w:t>
      </w:r>
      <w:r w:rsidRPr="000B0B46">
        <w:t xml:space="preserve"> is proprietary software for making diagrams and charts.</w:t>
      </w:r>
    </w:p>
    <w:p w14:paraId="17DD59FD" w14:textId="3CF29389" w:rsidR="001268BA" w:rsidRPr="000B0B46" w:rsidRDefault="001268BA" w:rsidP="00CF33D2">
      <w:r w:rsidRPr="000B0B46">
        <w:rPr>
          <w:b/>
          <w:bCs/>
        </w:rPr>
        <w:t>Font Awesome:</w:t>
      </w:r>
      <w:r w:rsidRPr="000B0B46">
        <w:t xml:space="preserve"> </w:t>
      </w:r>
      <w:r w:rsidR="007A62B5" w:rsidRPr="000B0B46">
        <w:t xml:space="preserve">this </w:t>
      </w:r>
      <w:r w:rsidRPr="000B0B46">
        <w:t>is</w:t>
      </w:r>
      <w:r w:rsidR="006D42C1" w:rsidRPr="000B0B46">
        <w:t xml:space="preserve"> the icon library and toolkit to quickly </w:t>
      </w:r>
      <w:r w:rsidRPr="000B0B46">
        <w:t>mak</w:t>
      </w:r>
      <w:r w:rsidR="007A62B5" w:rsidRPr="000B0B46">
        <w:t>e</w:t>
      </w:r>
      <w:r w:rsidRPr="000B0B46">
        <w:t xml:space="preserve"> simple</w:t>
      </w:r>
      <w:r w:rsidR="006D42C1" w:rsidRPr="000B0B46">
        <w:t xml:space="preserve"> scalable vector images that can be customized with CSS for the web app</w:t>
      </w:r>
      <w:r w:rsidRPr="000B0B46">
        <w:t>.</w:t>
      </w:r>
    </w:p>
    <w:p w14:paraId="6951AEA9" w14:textId="41B4E33F" w:rsidR="00530D3D" w:rsidRPr="000B0B46" w:rsidRDefault="005D3B8B" w:rsidP="00CF33D2">
      <w:r w:rsidRPr="000B0B46">
        <w:rPr>
          <w:b/>
          <w:bCs/>
        </w:rPr>
        <w:t>Git</w:t>
      </w:r>
      <w:r w:rsidR="007A62B5" w:rsidRPr="000B0B46">
        <w:rPr>
          <w:b/>
          <w:bCs/>
        </w:rPr>
        <w:t>H</w:t>
      </w:r>
      <w:r w:rsidRPr="000B0B46">
        <w:rPr>
          <w:b/>
          <w:bCs/>
        </w:rPr>
        <w:t>ub:</w:t>
      </w:r>
      <w:r w:rsidRPr="000B0B46">
        <w:t xml:space="preserve"> is a website and cloud-based service that helps store and manage code, as well as track and control changes of code.</w:t>
      </w:r>
    </w:p>
    <w:p w14:paraId="780AEEFC" w14:textId="567F3627" w:rsidR="00530D3D" w:rsidRPr="000B0B46" w:rsidRDefault="00530D3D" w:rsidP="004A01F5"/>
    <w:p w14:paraId="365CBD21" w14:textId="7F2FFA88" w:rsidR="00530D3D" w:rsidRPr="000B0B46" w:rsidRDefault="00530D3D" w:rsidP="004A01F5"/>
    <w:p w14:paraId="6EAB2C1D" w14:textId="37C8465A" w:rsidR="003B5AFA" w:rsidRPr="000B0B46" w:rsidRDefault="003B5AFA" w:rsidP="004A01F5"/>
    <w:p w14:paraId="193FC13D" w14:textId="7DC4515A" w:rsidR="003B5AFA" w:rsidRPr="000B0B46" w:rsidRDefault="003B5AFA" w:rsidP="004A01F5"/>
    <w:p w14:paraId="6F71DD4F" w14:textId="56E924DD" w:rsidR="003B5AFA" w:rsidRPr="000B0B46" w:rsidRDefault="003B5AFA" w:rsidP="004A01F5"/>
    <w:p w14:paraId="49381172" w14:textId="7648B69E" w:rsidR="003B5AFA" w:rsidRPr="000B0B46" w:rsidRDefault="003B5AFA" w:rsidP="004A01F5"/>
    <w:p w14:paraId="275647C5" w14:textId="77777777" w:rsidR="003B5AFA" w:rsidRPr="000B0B46" w:rsidRDefault="003B5AFA" w:rsidP="004A01F5"/>
    <w:p w14:paraId="018532DA" w14:textId="35FEB3C6" w:rsidR="00C72DC2" w:rsidRPr="000B0B46" w:rsidRDefault="00AF6B34" w:rsidP="00AF6B34">
      <w:pPr>
        <w:pStyle w:val="Heading1"/>
      </w:pPr>
      <w:bookmarkStart w:id="21" w:name="_Toc120691731"/>
      <w:r w:rsidRPr="000B0B46">
        <w:lastRenderedPageBreak/>
        <w:t>DESIGN AND IMPLEMENT OF THE WEBSITE</w:t>
      </w:r>
      <w:bookmarkEnd w:id="21"/>
    </w:p>
    <w:p w14:paraId="04EBC5EF" w14:textId="62A500E5" w:rsidR="00DC0311" w:rsidRPr="000B0B46" w:rsidRDefault="008E004A" w:rsidP="008E004A">
      <w:pPr>
        <w:pStyle w:val="Heading2"/>
        <w:rPr>
          <w:rFonts w:eastAsia="Times New Roman"/>
        </w:rPr>
      </w:pPr>
      <w:bookmarkStart w:id="22" w:name="_Toc120691732"/>
      <w:r w:rsidRPr="000B0B46">
        <w:rPr>
          <w:rFonts w:eastAsia="Times New Roman"/>
        </w:rPr>
        <w:t>Overview</w:t>
      </w:r>
      <w:bookmarkEnd w:id="22"/>
    </w:p>
    <w:p w14:paraId="37CC18A3" w14:textId="3BAECAA1" w:rsidR="002E38FB" w:rsidRPr="000B0B46" w:rsidRDefault="00F94316" w:rsidP="008E004A">
      <w:pPr>
        <w:spacing w:line="240" w:lineRule="auto"/>
        <w:rPr>
          <w:rFonts w:eastAsia="Times New Roman"/>
        </w:rPr>
      </w:pPr>
      <w:r w:rsidRPr="000B0B46">
        <w:rPr>
          <w:rFonts w:eastAsia="Times New Roman"/>
        </w:rPr>
        <w:t>Chatbox forum</w:t>
      </w:r>
      <w:r w:rsidR="002E38FB" w:rsidRPr="000B0B46">
        <w:rPr>
          <w:rFonts w:eastAsia="Times New Roman"/>
        </w:rPr>
        <w:t xml:space="preserve"> is a website application that aid</w:t>
      </w:r>
      <w:r w:rsidR="00C930D3" w:rsidRPr="000B0B46">
        <w:rPr>
          <w:rFonts w:eastAsia="Times New Roman"/>
        </w:rPr>
        <w:t>s</w:t>
      </w:r>
      <w:r w:rsidR="002E38FB" w:rsidRPr="000B0B46">
        <w:rPr>
          <w:rFonts w:eastAsia="Times New Roman"/>
        </w:rPr>
        <w:t xml:space="preserve"> users </w:t>
      </w:r>
      <w:r w:rsidR="00C930D3" w:rsidRPr="000B0B46">
        <w:rPr>
          <w:rFonts w:eastAsia="Times New Roman"/>
        </w:rPr>
        <w:t>in</w:t>
      </w:r>
      <w:r w:rsidR="002E38FB" w:rsidRPr="000B0B46">
        <w:rPr>
          <w:rFonts w:eastAsia="Times New Roman"/>
        </w:rPr>
        <w:t xml:space="preserve"> searching and </w:t>
      </w:r>
      <w:r w:rsidRPr="000B0B46">
        <w:rPr>
          <w:rFonts w:eastAsia="Times New Roman"/>
        </w:rPr>
        <w:t>finding answers</w:t>
      </w:r>
      <w:r w:rsidR="00703625" w:rsidRPr="000B0B46">
        <w:rPr>
          <w:rFonts w:eastAsia="Times New Roman"/>
        </w:rPr>
        <w:t xml:space="preserve"> </w:t>
      </w:r>
      <w:r w:rsidR="00C930D3" w:rsidRPr="000B0B46">
        <w:rPr>
          <w:rFonts w:eastAsia="Times New Roman"/>
        </w:rPr>
        <w:t>to</w:t>
      </w:r>
      <w:r w:rsidR="00703625" w:rsidRPr="000B0B46">
        <w:rPr>
          <w:rFonts w:eastAsia="Times New Roman"/>
        </w:rPr>
        <w:t xml:space="preserve"> problems related to </w:t>
      </w:r>
      <w:r w:rsidR="00C930D3" w:rsidRPr="000B0B46">
        <w:rPr>
          <w:rFonts w:eastAsia="Times New Roman"/>
        </w:rPr>
        <w:t xml:space="preserve">the </w:t>
      </w:r>
      <w:r w:rsidR="00272243" w:rsidRPr="000B0B46">
        <w:rPr>
          <w:rFonts w:eastAsia="Times New Roman"/>
        </w:rPr>
        <w:t>internship</w:t>
      </w:r>
      <w:r w:rsidR="002E38FB" w:rsidRPr="000B0B46">
        <w:rPr>
          <w:rFonts w:eastAsia="Times New Roman"/>
        </w:rPr>
        <w:t xml:space="preserve">. The system provides core functionalities for users: search </w:t>
      </w:r>
      <w:r w:rsidR="00703625" w:rsidRPr="000B0B46">
        <w:rPr>
          <w:rFonts w:eastAsia="Times New Roman"/>
        </w:rPr>
        <w:t>question</w:t>
      </w:r>
      <w:r w:rsidR="00C930D3" w:rsidRPr="000B0B46">
        <w:rPr>
          <w:rFonts w:eastAsia="Times New Roman"/>
        </w:rPr>
        <w:t>s</w:t>
      </w:r>
      <w:r w:rsidR="00703625" w:rsidRPr="000B0B46">
        <w:rPr>
          <w:rFonts w:eastAsia="Times New Roman"/>
        </w:rPr>
        <w:t xml:space="preserve"> (post)</w:t>
      </w:r>
      <w:r w:rsidR="002E38FB" w:rsidRPr="000B0B46">
        <w:rPr>
          <w:rFonts w:eastAsia="Times New Roman"/>
        </w:rPr>
        <w:t>, read</w:t>
      </w:r>
      <w:r w:rsidR="00703625" w:rsidRPr="000B0B46">
        <w:rPr>
          <w:rFonts w:eastAsia="Times New Roman"/>
        </w:rPr>
        <w:t xml:space="preserve"> question</w:t>
      </w:r>
      <w:r w:rsidR="00C930D3" w:rsidRPr="000B0B46">
        <w:rPr>
          <w:rFonts w:eastAsia="Times New Roman"/>
        </w:rPr>
        <w:t>s</w:t>
      </w:r>
      <w:r w:rsidR="00703625" w:rsidRPr="000B0B46">
        <w:rPr>
          <w:rFonts w:eastAsia="Times New Roman"/>
        </w:rPr>
        <w:t xml:space="preserve"> and</w:t>
      </w:r>
      <w:r w:rsidR="002E38FB" w:rsidRPr="000B0B46">
        <w:rPr>
          <w:rFonts w:eastAsia="Times New Roman"/>
        </w:rPr>
        <w:t xml:space="preserve"> </w:t>
      </w:r>
      <w:r w:rsidR="00703625" w:rsidRPr="000B0B46">
        <w:rPr>
          <w:rFonts w:eastAsia="Times New Roman"/>
        </w:rPr>
        <w:t>answer</w:t>
      </w:r>
      <w:r w:rsidR="00C930D3" w:rsidRPr="000B0B46">
        <w:rPr>
          <w:rFonts w:eastAsia="Times New Roman"/>
        </w:rPr>
        <w:t>s</w:t>
      </w:r>
      <w:r w:rsidR="002E38FB" w:rsidRPr="000B0B46">
        <w:rPr>
          <w:rFonts w:eastAsia="Times New Roman"/>
        </w:rPr>
        <w:t xml:space="preserve">, </w:t>
      </w:r>
      <w:r w:rsidR="00703625" w:rsidRPr="000B0B46">
        <w:rPr>
          <w:rFonts w:eastAsia="Times New Roman"/>
        </w:rPr>
        <w:t>search recruitment, apply for recruitment</w:t>
      </w:r>
      <w:r w:rsidR="00C930D3" w:rsidRPr="000B0B46">
        <w:rPr>
          <w:rFonts w:eastAsia="Times New Roman"/>
        </w:rPr>
        <w:t>,</w:t>
      </w:r>
      <w:r w:rsidR="002E38FB" w:rsidRPr="000B0B46">
        <w:rPr>
          <w:rFonts w:eastAsia="Times New Roman"/>
        </w:rPr>
        <w:t xml:space="preserve"> and admin: </w:t>
      </w:r>
      <w:r w:rsidR="00703625" w:rsidRPr="000B0B46">
        <w:rPr>
          <w:rFonts w:eastAsia="Times New Roman"/>
        </w:rPr>
        <w:t>manage content on the web such as company, field, skill</w:t>
      </w:r>
      <w:r w:rsidR="002E38FB" w:rsidRPr="000B0B46">
        <w:rPr>
          <w:rFonts w:eastAsia="Times New Roman"/>
        </w:rPr>
        <w:t xml:space="preserve">, </w:t>
      </w:r>
      <w:r w:rsidR="00C930D3" w:rsidRPr="000B0B46">
        <w:rPr>
          <w:rFonts w:eastAsia="Times New Roman"/>
        </w:rPr>
        <w:t xml:space="preserve">and </w:t>
      </w:r>
      <w:r w:rsidR="00703625" w:rsidRPr="000B0B46">
        <w:rPr>
          <w:rFonts w:eastAsia="Times New Roman"/>
        </w:rPr>
        <w:t xml:space="preserve">accept </w:t>
      </w:r>
      <w:r w:rsidR="00C930D3" w:rsidRPr="000B0B46">
        <w:rPr>
          <w:rFonts w:eastAsia="Times New Roman"/>
        </w:rPr>
        <w:t xml:space="preserve">the </w:t>
      </w:r>
      <w:r w:rsidR="00703625" w:rsidRPr="000B0B46">
        <w:rPr>
          <w:rFonts w:eastAsia="Times New Roman"/>
        </w:rPr>
        <w:t>answer</w:t>
      </w:r>
      <w:r w:rsidR="002E38FB" w:rsidRPr="000B0B46">
        <w:rPr>
          <w:rFonts w:eastAsia="Times New Roman"/>
        </w:rPr>
        <w:t>, …. It provides</w:t>
      </w:r>
      <w:r w:rsidR="00703625" w:rsidRPr="000B0B46">
        <w:rPr>
          <w:rFonts w:eastAsia="Times New Roman"/>
        </w:rPr>
        <w:t xml:space="preserve"> </w:t>
      </w:r>
      <w:r w:rsidR="00C930D3" w:rsidRPr="000B0B46">
        <w:rPr>
          <w:rFonts w:eastAsia="Times New Roman"/>
        </w:rPr>
        <w:t xml:space="preserve">a </w:t>
      </w:r>
      <w:r w:rsidR="00703625" w:rsidRPr="000B0B46">
        <w:rPr>
          <w:rFonts w:eastAsia="Times New Roman"/>
        </w:rPr>
        <w:t>chatbox feature</w:t>
      </w:r>
      <w:r w:rsidR="00224734" w:rsidRPr="000B0B46">
        <w:rPr>
          <w:rFonts w:eastAsia="Times New Roman"/>
        </w:rPr>
        <w:t xml:space="preserve"> to enable </w:t>
      </w:r>
      <w:r w:rsidR="00C930D3" w:rsidRPr="000B0B46">
        <w:rPr>
          <w:rFonts w:eastAsia="Times New Roman"/>
        </w:rPr>
        <w:t xml:space="preserve">the </w:t>
      </w:r>
      <w:r w:rsidR="00224734" w:rsidRPr="000B0B46">
        <w:rPr>
          <w:rFonts w:eastAsia="Times New Roman"/>
        </w:rPr>
        <w:t>user to ask and receive answer</w:t>
      </w:r>
      <w:r w:rsidR="00C930D3" w:rsidRPr="000B0B46">
        <w:rPr>
          <w:rFonts w:eastAsia="Times New Roman"/>
        </w:rPr>
        <w:t>s</w:t>
      </w:r>
      <w:r w:rsidR="002E38FB" w:rsidRPr="000B0B46">
        <w:rPr>
          <w:rFonts w:eastAsia="Times New Roman"/>
        </w:rPr>
        <w:t xml:space="preserve"> </w:t>
      </w:r>
      <w:r w:rsidR="00224734" w:rsidRPr="000B0B46">
        <w:rPr>
          <w:rFonts w:eastAsia="Times New Roman"/>
        </w:rPr>
        <w:t xml:space="preserve">related to </w:t>
      </w:r>
      <w:r w:rsidR="00C930D3" w:rsidRPr="000B0B46">
        <w:rPr>
          <w:rFonts w:eastAsia="Times New Roman"/>
        </w:rPr>
        <w:t xml:space="preserve">the </w:t>
      </w:r>
      <w:r w:rsidR="00272243" w:rsidRPr="000B0B46">
        <w:rPr>
          <w:rFonts w:eastAsia="Times New Roman"/>
        </w:rPr>
        <w:t>internship</w:t>
      </w:r>
      <w:r w:rsidR="00224734" w:rsidRPr="000B0B46">
        <w:rPr>
          <w:rFonts w:eastAsia="Times New Roman"/>
        </w:rPr>
        <w:t xml:space="preserve">, and </w:t>
      </w:r>
      <w:r w:rsidR="002E38FB" w:rsidRPr="000B0B46">
        <w:rPr>
          <w:rFonts w:eastAsia="Times New Roman"/>
        </w:rPr>
        <w:t>utilities feature to boost users</w:t>
      </w:r>
      <w:r w:rsidR="00C930D3" w:rsidRPr="000B0B46">
        <w:rPr>
          <w:rFonts w:eastAsia="Times New Roman"/>
        </w:rPr>
        <w:t>'</w:t>
      </w:r>
      <w:r w:rsidR="002B3B94" w:rsidRPr="000B0B46">
        <w:rPr>
          <w:rFonts w:eastAsia="Times New Roman"/>
        </w:rPr>
        <w:t xml:space="preserve"> engagement</w:t>
      </w:r>
      <w:r w:rsidR="002E38FB" w:rsidRPr="000B0B46">
        <w:rPr>
          <w:rFonts w:eastAsia="Times New Roman"/>
        </w:rPr>
        <w:t>.</w:t>
      </w:r>
    </w:p>
    <w:p w14:paraId="206EDD99" w14:textId="5856C8F4" w:rsidR="002E38FB" w:rsidRPr="000B0B46" w:rsidRDefault="002E38FB" w:rsidP="008E004A">
      <w:pPr>
        <w:spacing w:line="240" w:lineRule="auto"/>
        <w:rPr>
          <w:rFonts w:eastAsia="Times New Roman"/>
        </w:rPr>
      </w:pPr>
      <w:r w:rsidRPr="000B0B46">
        <w:rPr>
          <w:rFonts w:eastAsia="Times New Roman"/>
        </w:rPr>
        <w:t xml:space="preserve">When users visit the website, they can see uploaded </w:t>
      </w:r>
      <w:r w:rsidR="008A6F82" w:rsidRPr="000B0B46">
        <w:rPr>
          <w:rFonts w:eastAsia="Times New Roman"/>
        </w:rPr>
        <w:t xml:space="preserve">questions </w:t>
      </w:r>
      <w:r w:rsidR="00C930D3" w:rsidRPr="000B0B46">
        <w:rPr>
          <w:rFonts w:eastAsia="Times New Roman"/>
        </w:rPr>
        <w:t>o</w:t>
      </w:r>
      <w:r w:rsidRPr="000B0B46">
        <w:rPr>
          <w:rFonts w:eastAsia="Times New Roman"/>
        </w:rPr>
        <w:t>n various topic</w:t>
      </w:r>
      <w:r w:rsidR="00C930D3" w:rsidRPr="000B0B46">
        <w:rPr>
          <w:rFonts w:eastAsia="Times New Roman"/>
        </w:rPr>
        <w:t>s</w:t>
      </w:r>
      <w:r w:rsidRPr="000B0B46">
        <w:rPr>
          <w:rFonts w:eastAsia="Times New Roman"/>
        </w:rPr>
        <w:t xml:space="preserve">. The </w:t>
      </w:r>
      <w:r w:rsidR="008A6F82" w:rsidRPr="000B0B46">
        <w:rPr>
          <w:rFonts w:eastAsia="Times New Roman"/>
        </w:rPr>
        <w:t>questions</w:t>
      </w:r>
      <w:r w:rsidRPr="000B0B46">
        <w:rPr>
          <w:rFonts w:eastAsia="Times New Roman"/>
        </w:rPr>
        <w:t xml:space="preserve"> will be shown with brief detail</w:t>
      </w:r>
      <w:r w:rsidR="00C930D3" w:rsidRPr="000B0B46">
        <w:rPr>
          <w:rFonts w:eastAsia="Times New Roman"/>
        </w:rPr>
        <w:t>ed</w:t>
      </w:r>
      <w:r w:rsidRPr="000B0B46">
        <w:rPr>
          <w:rFonts w:eastAsia="Times New Roman"/>
        </w:rPr>
        <w:t xml:space="preserve"> information to help users have an </w:t>
      </w:r>
      <w:r w:rsidR="00BA53BD" w:rsidRPr="000B0B46">
        <w:rPr>
          <w:rFonts w:eastAsia="Times New Roman"/>
        </w:rPr>
        <w:t xml:space="preserve">overview of </w:t>
      </w:r>
      <w:r w:rsidR="00C930D3" w:rsidRPr="000B0B46">
        <w:rPr>
          <w:rFonts w:eastAsia="Times New Roman"/>
        </w:rPr>
        <w:t xml:space="preserve">what </w:t>
      </w:r>
      <w:r w:rsidR="00BA53BD" w:rsidRPr="000B0B46">
        <w:rPr>
          <w:rFonts w:eastAsia="Times New Roman"/>
        </w:rPr>
        <w:t xml:space="preserve">the </w:t>
      </w:r>
      <w:r w:rsidR="008A6F82" w:rsidRPr="000B0B46">
        <w:rPr>
          <w:rFonts w:eastAsia="Times New Roman"/>
        </w:rPr>
        <w:t>question is about</w:t>
      </w:r>
      <w:r w:rsidR="00BA53BD" w:rsidRPr="000B0B46">
        <w:rPr>
          <w:rFonts w:eastAsia="Times New Roman"/>
        </w:rPr>
        <w:t xml:space="preserve">. </w:t>
      </w:r>
      <w:r w:rsidR="00C930D3" w:rsidRPr="000B0B46">
        <w:rPr>
          <w:rFonts w:eastAsia="Times New Roman"/>
        </w:rPr>
        <w:t>The u</w:t>
      </w:r>
      <w:r w:rsidR="00BA53BD" w:rsidRPr="000B0B46">
        <w:rPr>
          <w:rFonts w:eastAsia="Times New Roman"/>
        </w:rPr>
        <w:t xml:space="preserve">ser has to sign up for an account to work on advanced functions. When </w:t>
      </w:r>
      <w:r w:rsidR="00C930D3" w:rsidRPr="000B0B46">
        <w:rPr>
          <w:rFonts w:eastAsia="Times New Roman"/>
        </w:rPr>
        <w:t xml:space="preserve">the </w:t>
      </w:r>
      <w:r w:rsidR="00BA53BD" w:rsidRPr="000B0B46">
        <w:rPr>
          <w:rFonts w:eastAsia="Times New Roman"/>
        </w:rPr>
        <w:t>user is signing up, they have to provide a</w:t>
      </w:r>
      <w:r w:rsidR="008A6F82" w:rsidRPr="000B0B46">
        <w:rPr>
          <w:rFonts w:eastAsia="Times New Roman"/>
        </w:rPr>
        <w:t>n</w:t>
      </w:r>
      <w:r w:rsidR="00BA53BD" w:rsidRPr="000B0B46">
        <w:rPr>
          <w:rFonts w:eastAsia="Times New Roman"/>
        </w:rPr>
        <w:t xml:space="preserve"> email address, username</w:t>
      </w:r>
      <w:r w:rsidR="00C930D3" w:rsidRPr="000B0B46">
        <w:rPr>
          <w:rFonts w:eastAsia="Times New Roman"/>
        </w:rPr>
        <w:t>,</w:t>
      </w:r>
      <w:r w:rsidR="00BA53BD" w:rsidRPr="000B0B46">
        <w:rPr>
          <w:rFonts w:eastAsia="Times New Roman"/>
        </w:rPr>
        <w:t xml:space="preserve"> and password, if </w:t>
      </w:r>
      <w:r w:rsidR="00C930D3" w:rsidRPr="000B0B46">
        <w:rPr>
          <w:rFonts w:eastAsia="Times New Roman"/>
        </w:rPr>
        <w:t xml:space="preserve">the </w:t>
      </w:r>
      <w:r w:rsidR="00BA53BD" w:rsidRPr="000B0B46">
        <w:rPr>
          <w:rFonts w:eastAsia="Times New Roman"/>
        </w:rPr>
        <w:t xml:space="preserve">email is duplicated with other users or </w:t>
      </w:r>
      <w:r w:rsidR="00C930D3" w:rsidRPr="000B0B46">
        <w:rPr>
          <w:rFonts w:eastAsia="Times New Roman"/>
        </w:rPr>
        <w:t xml:space="preserve">the </w:t>
      </w:r>
      <w:r w:rsidR="00BA53BD" w:rsidRPr="000B0B46">
        <w:rPr>
          <w:rFonts w:eastAsia="Times New Roman"/>
        </w:rPr>
        <w:t xml:space="preserve">password is invalid, the system will show an error notification. After signing up, </w:t>
      </w:r>
      <w:r w:rsidR="00C930D3" w:rsidRPr="000B0B46">
        <w:rPr>
          <w:rFonts w:eastAsia="Times New Roman"/>
        </w:rPr>
        <w:t xml:space="preserve">the </w:t>
      </w:r>
      <w:r w:rsidR="00BA53BD" w:rsidRPr="000B0B46">
        <w:rPr>
          <w:rFonts w:eastAsia="Times New Roman"/>
        </w:rPr>
        <w:t>user can</w:t>
      </w:r>
      <w:r w:rsidR="008A6F82" w:rsidRPr="000B0B46">
        <w:rPr>
          <w:rFonts w:eastAsia="Times New Roman"/>
        </w:rPr>
        <w:t xml:space="preserve"> answer </w:t>
      </w:r>
      <w:r w:rsidR="00C930D3" w:rsidRPr="000B0B46">
        <w:rPr>
          <w:rFonts w:eastAsia="Times New Roman"/>
        </w:rPr>
        <w:t xml:space="preserve">the </w:t>
      </w:r>
      <w:r w:rsidR="008A6F82" w:rsidRPr="000B0B46">
        <w:rPr>
          <w:rFonts w:eastAsia="Times New Roman"/>
        </w:rPr>
        <w:t>question and</w:t>
      </w:r>
      <w:r w:rsidR="00BA53BD" w:rsidRPr="000B0B46">
        <w:rPr>
          <w:rFonts w:eastAsia="Times New Roman"/>
        </w:rPr>
        <w:t xml:space="preserve"> </w:t>
      </w:r>
      <w:r w:rsidR="008A6F82" w:rsidRPr="000B0B46">
        <w:rPr>
          <w:rFonts w:eastAsia="Times New Roman"/>
        </w:rPr>
        <w:t>apply</w:t>
      </w:r>
      <w:r w:rsidR="00BA53BD" w:rsidRPr="000B0B46">
        <w:rPr>
          <w:rFonts w:eastAsia="Times New Roman"/>
        </w:rPr>
        <w:t xml:space="preserve"> </w:t>
      </w:r>
      <w:r w:rsidR="00C930D3" w:rsidRPr="000B0B46">
        <w:rPr>
          <w:rFonts w:eastAsia="Times New Roman"/>
        </w:rPr>
        <w:t xml:space="preserve">for </w:t>
      </w:r>
      <w:r w:rsidR="008A6F82" w:rsidRPr="000B0B46">
        <w:rPr>
          <w:rFonts w:eastAsia="Times New Roman"/>
        </w:rPr>
        <w:t xml:space="preserve">recruitment </w:t>
      </w:r>
      <w:r w:rsidR="00BA53BD" w:rsidRPr="000B0B46">
        <w:rPr>
          <w:rFonts w:eastAsia="Times New Roman"/>
        </w:rPr>
        <w:t>with detailed information</w:t>
      </w:r>
      <w:r w:rsidR="008A6F82" w:rsidRPr="000B0B46">
        <w:rPr>
          <w:rFonts w:eastAsia="Times New Roman"/>
        </w:rPr>
        <w:t>.</w:t>
      </w:r>
    </w:p>
    <w:p w14:paraId="437E193A" w14:textId="38393101" w:rsidR="00545D12" w:rsidRPr="000B0B46" w:rsidRDefault="00545D12" w:rsidP="008E004A">
      <w:pPr>
        <w:spacing w:line="240" w:lineRule="auto"/>
        <w:rPr>
          <w:rFonts w:eastAsia="Times New Roman"/>
        </w:rPr>
      </w:pPr>
      <w:r w:rsidRPr="000B0B46">
        <w:rPr>
          <w:rFonts w:eastAsia="Times New Roman"/>
        </w:rPr>
        <w:t>User</w:t>
      </w:r>
      <w:r w:rsidR="00C930D3" w:rsidRPr="000B0B46">
        <w:rPr>
          <w:rFonts w:eastAsia="Times New Roman"/>
        </w:rPr>
        <w:t>s</w:t>
      </w:r>
      <w:r w:rsidRPr="000B0B46">
        <w:rPr>
          <w:rFonts w:eastAsia="Times New Roman"/>
        </w:rPr>
        <w:t xml:space="preserve"> can also post question</w:t>
      </w:r>
      <w:r w:rsidR="00C930D3" w:rsidRPr="000B0B46">
        <w:rPr>
          <w:rFonts w:eastAsia="Times New Roman"/>
        </w:rPr>
        <w:t>s</w:t>
      </w:r>
      <w:r w:rsidRPr="000B0B46">
        <w:rPr>
          <w:rFonts w:eastAsia="Times New Roman"/>
        </w:rPr>
        <w:t xml:space="preserve">, </w:t>
      </w:r>
      <w:r w:rsidR="004A31D6" w:rsidRPr="000B0B46">
        <w:rPr>
          <w:rFonts w:eastAsia="Times New Roman"/>
        </w:rPr>
        <w:t xml:space="preserve">when they post questions, they will become </w:t>
      </w:r>
      <w:r w:rsidR="00C930D3" w:rsidRPr="000B0B46">
        <w:rPr>
          <w:rFonts w:eastAsia="Times New Roman"/>
        </w:rPr>
        <w:t>“</w:t>
      </w:r>
      <w:r w:rsidR="004A31D6" w:rsidRPr="000B0B46">
        <w:rPr>
          <w:rFonts w:eastAsia="Times New Roman"/>
        </w:rPr>
        <w:t>Author</w:t>
      </w:r>
      <w:r w:rsidR="00C930D3" w:rsidRPr="000B0B46">
        <w:rPr>
          <w:rFonts w:eastAsia="Times New Roman"/>
        </w:rPr>
        <w:t>”</w:t>
      </w:r>
      <w:r w:rsidR="004A31D6" w:rsidRPr="000B0B46">
        <w:rPr>
          <w:rFonts w:eastAsia="Times New Roman"/>
        </w:rPr>
        <w:t>, and can edit their profile information to show when other users view the questions they have posted.</w:t>
      </w:r>
    </w:p>
    <w:p w14:paraId="7EE4620C" w14:textId="65D8B92C" w:rsidR="00ED37DD" w:rsidRPr="000B0B46" w:rsidRDefault="00ED37DD" w:rsidP="008E004A">
      <w:pPr>
        <w:spacing w:line="240" w:lineRule="auto"/>
        <w:rPr>
          <w:rFonts w:eastAsia="Times New Roman"/>
        </w:rPr>
      </w:pPr>
      <w:r w:rsidRPr="000B0B46">
        <w:rPr>
          <w:rFonts w:eastAsia="Times New Roman"/>
        </w:rPr>
        <w:t>User</w:t>
      </w:r>
      <w:r w:rsidR="00C930D3" w:rsidRPr="000B0B46">
        <w:rPr>
          <w:rFonts w:eastAsia="Times New Roman"/>
        </w:rPr>
        <w:t>s</w:t>
      </w:r>
      <w:r w:rsidRPr="000B0B46">
        <w:rPr>
          <w:rFonts w:eastAsia="Times New Roman"/>
        </w:rPr>
        <w:t xml:space="preserve"> can also request recruiter right</w:t>
      </w:r>
      <w:r w:rsidR="00C930D3" w:rsidRPr="000B0B46">
        <w:rPr>
          <w:rFonts w:eastAsia="Times New Roman"/>
        </w:rPr>
        <w:t>s</w:t>
      </w:r>
      <w:r w:rsidRPr="000B0B46">
        <w:rPr>
          <w:rFonts w:eastAsia="Times New Roman"/>
        </w:rPr>
        <w:t xml:space="preserve">, Recruiter will be granted full functionalities of </w:t>
      </w:r>
      <w:r w:rsidR="00C930D3" w:rsidRPr="000B0B46">
        <w:rPr>
          <w:rFonts w:eastAsia="Times New Roman"/>
        </w:rPr>
        <w:t xml:space="preserve">the </w:t>
      </w:r>
      <w:r w:rsidRPr="000B0B46">
        <w:rPr>
          <w:rFonts w:eastAsia="Times New Roman"/>
        </w:rPr>
        <w:t>user and will be able to post recruitments on the website.</w:t>
      </w:r>
    </w:p>
    <w:p w14:paraId="7BA91028" w14:textId="22758A94" w:rsidR="00BA53BD" w:rsidRPr="000B0B46" w:rsidRDefault="00BA53BD" w:rsidP="008E004A">
      <w:pPr>
        <w:spacing w:line="240" w:lineRule="auto"/>
        <w:rPr>
          <w:rFonts w:eastAsia="Times New Roman"/>
        </w:rPr>
      </w:pPr>
      <w:r w:rsidRPr="000B0B46">
        <w:rPr>
          <w:rFonts w:eastAsia="Times New Roman"/>
        </w:rPr>
        <w:t>Admin will be granted full functionalities on the application and interact with the database.</w:t>
      </w:r>
    </w:p>
    <w:p w14:paraId="12521E85" w14:textId="77777777" w:rsidR="00750CA6" w:rsidRPr="000B0B46" w:rsidRDefault="00750CA6" w:rsidP="008E004A">
      <w:pPr>
        <w:spacing w:line="240" w:lineRule="auto"/>
        <w:rPr>
          <w:rFonts w:eastAsia="Times New Roman"/>
        </w:rPr>
      </w:pPr>
    </w:p>
    <w:p w14:paraId="36952AE7" w14:textId="176DC110" w:rsidR="00FF0FDA" w:rsidRPr="000B0B46" w:rsidRDefault="00CD62DD" w:rsidP="00FF0FDA">
      <w:pPr>
        <w:pStyle w:val="Heading2"/>
        <w:rPr>
          <w:rFonts w:eastAsia="Times New Roman"/>
        </w:rPr>
      </w:pPr>
      <w:bookmarkStart w:id="23" w:name="_Toc120691733"/>
      <w:r w:rsidRPr="000B0B46">
        <w:rPr>
          <w:rFonts w:eastAsia="Times New Roman"/>
        </w:rPr>
        <w:lastRenderedPageBreak/>
        <w:t>Analyst and Design</w:t>
      </w:r>
      <w:bookmarkEnd w:id="23"/>
    </w:p>
    <w:p w14:paraId="58549798" w14:textId="68F90D9F" w:rsidR="00FF0FDA" w:rsidRPr="000B0B46" w:rsidRDefault="009735A6" w:rsidP="00FF0FDA">
      <w:pPr>
        <w:pStyle w:val="Heading3"/>
      </w:pPr>
      <w:bookmarkStart w:id="24" w:name="_Toc120691734"/>
      <w:r w:rsidRPr="000B0B46">
        <w:t xml:space="preserve">Database </w:t>
      </w:r>
      <w:r w:rsidR="00CD62DD" w:rsidRPr="000B0B46">
        <w:t>D</w:t>
      </w:r>
      <w:r w:rsidR="00545CC0" w:rsidRPr="000B0B46">
        <w:t>esign</w:t>
      </w:r>
      <w:bookmarkEnd w:id="24"/>
    </w:p>
    <w:p w14:paraId="7329B79A" w14:textId="77954ADE" w:rsidR="00750CA6" w:rsidRPr="000B0B46" w:rsidRDefault="00750CA6" w:rsidP="00750CA6">
      <w:pPr>
        <w:pStyle w:val="Heading4"/>
      </w:pPr>
      <w:r w:rsidRPr="000B0B46">
        <w:t>CDM</w:t>
      </w:r>
    </w:p>
    <w:p w14:paraId="7D40867C" w14:textId="55385EBB" w:rsidR="00684F89" w:rsidRPr="000B0B46" w:rsidRDefault="002070CF" w:rsidP="00684F89">
      <w:pPr>
        <w:keepNext/>
      </w:pPr>
      <w:r>
        <w:rPr>
          <w:noProof/>
        </w:rPr>
        <w:drawing>
          <wp:inline distT="0" distB="0" distL="0" distR="0" wp14:anchorId="5982F291" wp14:editId="0D1B928F">
            <wp:extent cx="5791835" cy="3879640"/>
            <wp:effectExtent l="0" t="0" r="0" b="0"/>
            <wp:docPr id="40" name="Picture 40" descr="C:\Users\iGuys\AppData\Local\Microsoft\Windows\INetCache\Content.MSO\EB4EE2C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Guys\AppData\Local\Microsoft\Windows\INetCache\Content.MSO\EB4EE2C5.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91835" cy="3879640"/>
                    </a:xfrm>
                    <a:prstGeom prst="rect">
                      <a:avLst/>
                    </a:prstGeom>
                    <a:noFill/>
                    <a:ln>
                      <a:noFill/>
                    </a:ln>
                  </pic:spPr>
                </pic:pic>
              </a:graphicData>
            </a:graphic>
          </wp:inline>
        </w:drawing>
      </w:r>
    </w:p>
    <w:p w14:paraId="4D90D3C0" w14:textId="7DD0BFB8" w:rsidR="009735A6" w:rsidRPr="000B0B46" w:rsidRDefault="00684F89" w:rsidP="00684F89">
      <w:pPr>
        <w:pStyle w:val="Caption"/>
      </w:pPr>
      <w:bookmarkStart w:id="25" w:name="_Toc120691235"/>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4</w:t>
      </w:r>
      <w:r w:rsidR="00C416BD" w:rsidRPr="000B0B46">
        <w:rPr>
          <w:noProof/>
        </w:rPr>
        <w:fldChar w:fldCharType="end"/>
      </w:r>
      <w:r w:rsidRPr="000B0B46">
        <w:t>. Database</w:t>
      </w:r>
      <w:r w:rsidR="00642E6A" w:rsidRPr="000B0B46">
        <w:t xml:space="preserve"> CDM</w:t>
      </w:r>
      <w:r w:rsidRPr="000B0B46">
        <w:t xml:space="preserve"> diagram</w:t>
      </w:r>
      <w:bookmarkEnd w:id="25"/>
    </w:p>
    <w:p w14:paraId="1C3DBE75" w14:textId="70CF1F06" w:rsidR="00AD4B70" w:rsidRPr="000B0B46" w:rsidRDefault="00AD4B70" w:rsidP="00750CA6">
      <w:pPr>
        <w:pStyle w:val="Heading4"/>
      </w:pPr>
      <w:r w:rsidRPr="000B0B46">
        <w:lastRenderedPageBreak/>
        <w:t>PDM</w:t>
      </w:r>
    </w:p>
    <w:p w14:paraId="478E39C4" w14:textId="4CCC7C77" w:rsidR="00642E6A" w:rsidRPr="000B0B46" w:rsidRDefault="002070CF" w:rsidP="00642E6A">
      <w:pPr>
        <w:keepNext/>
      </w:pPr>
      <w:r>
        <w:rPr>
          <w:noProof/>
        </w:rPr>
        <w:drawing>
          <wp:inline distT="0" distB="0" distL="0" distR="0" wp14:anchorId="37C1EA6F" wp14:editId="7B86026A">
            <wp:extent cx="5791835" cy="4655112"/>
            <wp:effectExtent l="0" t="0" r="0" b="0"/>
            <wp:docPr id="28" name="Picture 28" descr="C:\Users\iGuys\AppData\Local\Microsoft\Windows\INetCache\Content.MSO\F988A5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Guys\AppData\Local\Microsoft\Windows\INetCache\Content.MSO\F988A5F.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91835" cy="4655112"/>
                    </a:xfrm>
                    <a:prstGeom prst="rect">
                      <a:avLst/>
                    </a:prstGeom>
                    <a:noFill/>
                    <a:ln>
                      <a:noFill/>
                    </a:ln>
                  </pic:spPr>
                </pic:pic>
              </a:graphicData>
            </a:graphic>
          </wp:inline>
        </w:drawing>
      </w:r>
    </w:p>
    <w:p w14:paraId="54E62DBA" w14:textId="13145538" w:rsidR="00AD4B70" w:rsidRPr="000B0B46" w:rsidRDefault="00642E6A" w:rsidP="00642E6A">
      <w:pPr>
        <w:pStyle w:val="Caption"/>
      </w:pPr>
      <w:bookmarkStart w:id="26" w:name="_Toc120691236"/>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5</w:t>
      </w:r>
      <w:r w:rsidR="00A50228" w:rsidRPr="000B0B46">
        <w:rPr>
          <w:noProof/>
        </w:rPr>
        <w:fldChar w:fldCharType="end"/>
      </w:r>
      <w:r w:rsidRPr="000B0B46">
        <w:t>. Database PDM diagram</w:t>
      </w:r>
      <w:bookmarkEnd w:id="26"/>
    </w:p>
    <w:p w14:paraId="7CB929A7" w14:textId="3606D94E" w:rsidR="00CD62DD" w:rsidRPr="000B0B46" w:rsidRDefault="00CD62DD" w:rsidP="00CD62DD">
      <w:pPr>
        <w:pStyle w:val="Heading3"/>
      </w:pPr>
      <w:bookmarkStart w:id="27" w:name="_Toc120691735"/>
      <w:r w:rsidRPr="000B0B46">
        <w:t>Database Model</w:t>
      </w:r>
      <w:bookmarkEnd w:id="27"/>
    </w:p>
    <w:tbl>
      <w:tblPr>
        <w:tblStyle w:val="TableGrid"/>
        <w:tblW w:w="0" w:type="auto"/>
        <w:jc w:val="center"/>
        <w:tblLook w:val="04A0" w:firstRow="1" w:lastRow="0" w:firstColumn="1" w:lastColumn="0" w:noHBand="0" w:noVBand="1"/>
      </w:tblPr>
      <w:tblGrid>
        <w:gridCol w:w="708"/>
        <w:gridCol w:w="1842"/>
        <w:gridCol w:w="1701"/>
        <w:gridCol w:w="1133"/>
        <w:gridCol w:w="1022"/>
        <w:gridCol w:w="2705"/>
      </w:tblGrid>
      <w:tr w:rsidR="000B0B46" w:rsidRPr="000B0B46" w14:paraId="590FC833" w14:textId="77777777" w:rsidTr="00F94316">
        <w:trPr>
          <w:trHeight w:val="507"/>
          <w:jc w:val="center"/>
        </w:trPr>
        <w:tc>
          <w:tcPr>
            <w:tcW w:w="9111" w:type="dxa"/>
            <w:gridSpan w:val="6"/>
            <w:vAlign w:val="center"/>
          </w:tcPr>
          <w:p w14:paraId="4E316C2D" w14:textId="77777777" w:rsidR="00E325F1" w:rsidRPr="000B0B46" w:rsidRDefault="00E325F1" w:rsidP="00F94316">
            <w:pPr>
              <w:jc w:val="center"/>
              <w:rPr>
                <w:b/>
                <w:bCs/>
              </w:rPr>
            </w:pPr>
            <w:r w:rsidRPr="000B0B46">
              <w:rPr>
                <w:b/>
                <w:bCs/>
              </w:rPr>
              <w:t>Role Table</w:t>
            </w:r>
          </w:p>
        </w:tc>
      </w:tr>
      <w:tr w:rsidR="000B0B46" w:rsidRPr="000B0B46" w14:paraId="02CDC112" w14:textId="77777777" w:rsidTr="00F94316">
        <w:trPr>
          <w:trHeight w:val="523"/>
          <w:jc w:val="center"/>
        </w:trPr>
        <w:tc>
          <w:tcPr>
            <w:tcW w:w="704" w:type="dxa"/>
            <w:vAlign w:val="center"/>
          </w:tcPr>
          <w:p w14:paraId="4D8032CE" w14:textId="77777777" w:rsidR="00E325F1" w:rsidRPr="000B0B46" w:rsidRDefault="00E325F1" w:rsidP="00F94316">
            <w:pPr>
              <w:jc w:val="center"/>
              <w:rPr>
                <w:b/>
                <w:bCs/>
              </w:rPr>
            </w:pPr>
            <w:r w:rsidRPr="000B0B46">
              <w:rPr>
                <w:b/>
                <w:bCs/>
              </w:rPr>
              <w:t>STT</w:t>
            </w:r>
          </w:p>
        </w:tc>
        <w:tc>
          <w:tcPr>
            <w:tcW w:w="1843" w:type="dxa"/>
            <w:vAlign w:val="center"/>
          </w:tcPr>
          <w:p w14:paraId="4A29E05A" w14:textId="77777777" w:rsidR="00E325F1" w:rsidRPr="000B0B46" w:rsidRDefault="00E325F1" w:rsidP="00F94316">
            <w:pPr>
              <w:jc w:val="center"/>
              <w:rPr>
                <w:b/>
                <w:bCs/>
              </w:rPr>
            </w:pPr>
            <w:r w:rsidRPr="000B0B46">
              <w:rPr>
                <w:b/>
                <w:bCs/>
              </w:rPr>
              <w:t>Field</w:t>
            </w:r>
          </w:p>
        </w:tc>
        <w:tc>
          <w:tcPr>
            <w:tcW w:w="1701" w:type="dxa"/>
            <w:vAlign w:val="center"/>
          </w:tcPr>
          <w:p w14:paraId="4390BC87" w14:textId="77777777" w:rsidR="00E325F1" w:rsidRPr="000B0B46" w:rsidRDefault="00E325F1" w:rsidP="00F94316">
            <w:pPr>
              <w:jc w:val="center"/>
              <w:rPr>
                <w:b/>
                <w:bCs/>
              </w:rPr>
            </w:pPr>
            <w:r w:rsidRPr="000B0B46">
              <w:rPr>
                <w:b/>
                <w:bCs/>
              </w:rPr>
              <w:t>Type</w:t>
            </w:r>
          </w:p>
        </w:tc>
        <w:tc>
          <w:tcPr>
            <w:tcW w:w="1134" w:type="dxa"/>
            <w:vAlign w:val="center"/>
          </w:tcPr>
          <w:p w14:paraId="229D6D19" w14:textId="77777777" w:rsidR="00E325F1" w:rsidRPr="000B0B46" w:rsidRDefault="00E325F1" w:rsidP="00F94316">
            <w:pPr>
              <w:jc w:val="center"/>
              <w:rPr>
                <w:b/>
                <w:bCs/>
              </w:rPr>
            </w:pPr>
            <w:r w:rsidRPr="000B0B46">
              <w:rPr>
                <w:b/>
                <w:bCs/>
              </w:rPr>
              <w:t>PK</w:t>
            </w:r>
          </w:p>
        </w:tc>
        <w:tc>
          <w:tcPr>
            <w:tcW w:w="1023" w:type="dxa"/>
            <w:vAlign w:val="center"/>
          </w:tcPr>
          <w:p w14:paraId="0C6F1AB2" w14:textId="77777777" w:rsidR="00E325F1" w:rsidRPr="000B0B46" w:rsidRDefault="00E325F1" w:rsidP="00F94316">
            <w:pPr>
              <w:jc w:val="center"/>
              <w:rPr>
                <w:b/>
                <w:bCs/>
              </w:rPr>
            </w:pPr>
            <w:r w:rsidRPr="000B0B46">
              <w:rPr>
                <w:b/>
                <w:bCs/>
              </w:rPr>
              <w:t>FK</w:t>
            </w:r>
          </w:p>
        </w:tc>
        <w:tc>
          <w:tcPr>
            <w:tcW w:w="2706" w:type="dxa"/>
            <w:vAlign w:val="center"/>
          </w:tcPr>
          <w:p w14:paraId="1D5FE480" w14:textId="77777777" w:rsidR="00E325F1" w:rsidRPr="000B0B46" w:rsidRDefault="00E325F1" w:rsidP="00F94316">
            <w:pPr>
              <w:jc w:val="center"/>
              <w:rPr>
                <w:b/>
                <w:bCs/>
              </w:rPr>
            </w:pPr>
            <w:r w:rsidRPr="000B0B46">
              <w:rPr>
                <w:b/>
                <w:bCs/>
              </w:rPr>
              <w:t>Description</w:t>
            </w:r>
          </w:p>
        </w:tc>
      </w:tr>
      <w:tr w:rsidR="000B0B46" w:rsidRPr="000B0B46" w14:paraId="6EEA7FD0" w14:textId="77777777" w:rsidTr="00F94316">
        <w:trPr>
          <w:trHeight w:val="381"/>
          <w:jc w:val="center"/>
        </w:trPr>
        <w:tc>
          <w:tcPr>
            <w:tcW w:w="704" w:type="dxa"/>
            <w:vAlign w:val="center"/>
          </w:tcPr>
          <w:p w14:paraId="2A74765B" w14:textId="77777777" w:rsidR="00E325F1" w:rsidRPr="000B0B46" w:rsidRDefault="00E325F1" w:rsidP="00F94316">
            <w:pPr>
              <w:jc w:val="center"/>
            </w:pPr>
            <w:r w:rsidRPr="000B0B46">
              <w:t>1</w:t>
            </w:r>
          </w:p>
        </w:tc>
        <w:tc>
          <w:tcPr>
            <w:tcW w:w="1843" w:type="dxa"/>
            <w:vAlign w:val="center"/>
          </w:tcPr>
          <w:p w14:paraId="50ED37FC" w14:textId="77777777" w:rsidR="00E325F1" w:rsidRPr="000B0B46" w:rsidRDefault="00E325F1" w:rsidP="00F94316">
            <w:pPr>
              <w:jc w:val="center"/>
            </w:pPr>
            <w:r w:rsidRPr="000B0B46">
              <w:t>ID</w:t>
            </w:r>
          </w:p>
        </w:tc>
        <w:tc>
          <w:tcPr>
            <w:tcW w:w="1701" w:type="dxa"/>
            <w:vAlign w:val="center"/>
          </w:tcPr>
          <w:p w14:paraId="37898E7F" w14:textId="77777777" w:rsidR="00E325F1" w:rsidRPr="000B0B46" w:rsidRDefault="00E325F1" w:rsidP="00F94316">
            <w:pPr>
              <w:jc w:val="center"/>
            </w:pPr>
            <w:r w:rsidRPr="000B0B46">
              <w:t>int</w:t>
            </w:r>
          </w:p>
        </w:tc>
        <w:tc>
          <w:tcPr>
            <w:tcW w:w="1134" w:type="dxa"/>
            <w:vAlign w:val="center"/>
          </w:tcPr>
          <w:p w14:paraId="332C70B5" w14:textId="77777777" w:rsidR="00E325F1" w:rsidRPr="000B0B46" w:rsidRDefault="00E325F1" w:rsidP="00F94316">
            <w:pPr>
              <w:jc w:val="center"/>
            </w:pPr>
            <w:r w:rsidRPr="000B0B46">
              <w:t>x</w:t>
            </w:r>
          </w:p>
        </w:tc>
        <w:tc>
          <w:tcPr>
            <w:tcW w:w="1023" w:type="dxa"/>
            <w:vAlign w:val="center"/>
          </w:tcPr>
          <w:p w14:paraId="4AECB009" w14:textId="77777777" w:rsidR="00E325F1" w:rsidRPr="000B0B46" w:rsidRDefault="00E325F1" w:rsidP="00F94316">
            <w:pPr>
              <w:jc w:val="center"/>
            </w:pPr>
          </w:p>
        </w:tc>
        <w:tc>
          <w:tcPr>
            <w:tcW w:w="2706" w:type="dxa"/>
            <w:vAlign w:val="center"/>
          </w:tcPr>
          <w:p w14:paraId="752A32C4" w14:textId="77777777" w:rsidR="00E325F1" w:rsidRPr="000B0B46" w:rsidRDefault="00E325F1" w:rsidP="00F94316">
            <w:pPr>
              <w:jc w:val="center"/>
            </w:pPr>
            <w:r w:rsidRPr="000B0B46">
              <w:t>ID of role</w:t>
            </w:r>
          </w:p>
        </w:tc>
      </w:tr>
      <w:tr w:rsidR="000B0B46" w:rsidRPr="000B0B46" w14:paraId="71D1B852" w14:textId="77777777" w:rsidTr="00F94316">
        <w:trPr>
          <w:trHeight w:val="415"/>
          <w:jc w:val="center"/>
        </w:trPr>
        <w:tc>
          <w:tcPr>
            <w:tcW w:w="704" w:type="dxa"/>
            <w:vAlign w:val="center"/>
          </w:tcPr>
          <w:p w14:paraId="35363D15" w14:textId="77777777" w:rsidR="00E325F1" w:rsidRPr="000B0B46" w:rsidRDefault="00E325F1" w:rsidP="00F94316">
            <w:pPr>
              <w:jc w:val="center"/>
            </w:pPr>
            <w:r w:rsidRPr="000B0B46">
              <w:t>2</w:t>
            </w:r>
          </w:p>
        </w:tc>
        <w:tc>
          <w:tcPr>
            <w:tcW w:w="1843" w:type="dxa"/>
            <w:vAlign w:val="center"/>
          </w:tcPr>
          <w:p w14:paraId="7CD22578" w14:textId="75CCB583" w:rsidR="00E325F1" w:rsidRPr="000B0B46" w:rsidRDefault="00F93DB3" w:rsidP="00F94316">
            <w:pPr>
              <w:jc w:val="center"/>
            </w:pPr>
            <w:r>
              <w:t>ROLE</w:t>
            </w:r>
          </w:p>
        </w:tc>
        <w:tc>
          <w:tcPr>
            <w:tcW w:w="1701" w:type="dxa"/>
            <w:vAlign w:val="center"/>
          </w:tcPr>
          <w:p w14:paraId="24F45A71" w14:textId="77777777" w:rsidR="00E325F1" w:rsidRPr="000B0B46" w:rsidRDefault="00E325F1" w:rsidP="00F94316">
            <w:pPr>
              <w:jc w:val="center"/>
            </w:pPr>
            <w:r w:rsidRPr="000B0B46">
              <w:t>varchar(32)</w:t>
            </w:r>
          </w:p>
        </w:tc>
        <w:tc>
          <w:tcPr>
            <w:tcW w:w="1134" w:type="dxa"/>
            <w:vAlign w:val="center"/>
          </w:tcPr>
          <w:p w14:paraId="4D3E5F9E" w14:textId="77777777" w:rsidR="00E325F1" w:rsidRPr="000B0B46" w:rsidRDefault="00E325F1" w:rsidP="00F94316">
            <w:pPr>
              <w:jc w:val="center"/>
            </w:pPr>
          </w:p>
        </w:tc>
        <w:tc>
          <w:tcPr>
            <w:tcW w:w="1023" w:type="dxa"/>
            <w:vAlign w:val="center"/>
          </w:tcPr>
          <w:p w14:paraId="6CE6FD92" w14:textId="77777777" w:rsidR="00E325F1" w:rsidRPr="000B0B46" w:rsidRDefault="00E325F1" w:rsidP="00F94316">
            <w:pPr>
              <w:jc w:val="center"/>
            </w:pPr>
          </w:p>
        </w:tc>
        <w:tc>
          <w:tcPr>
            <w:tcW w:w="2706" w:type="dxa"/>
            <w:vAlign w:val="center"/>
          </w:tcPr>
          <w:p w14:paraId="749ACDAF" w14:textId="77777777" w:rsidR="00E325F1" w:rsidRPr="000B0B46" w:rsidRDefault="00E325F1" w:rsidP="00F94316">
            <w:pPr>
              <w:keepNext/>
              <w:jc w:val="center"/>
            </w:pPr>
            <w:r w:rsidRPr="000B0B46">
              <w:t>Name of role</w:t>
            </w:r>
          </w:p>
        </w:tc>
      </w:tr>
    </w:tbl>
    <w:p w14:paraId="15990479" w14:textId="7A86957D" w:rsidR="00E325F1" w:rsidRPr="000B0B46" w:rsidRDefault="00E325F1" w:rsidP="00E325F1">
      <w:pPr>
        <w:pStyle w:val="Caption"/>
        <w:rPr>
          <w:szCs w:val="26"/>
        </w:rPr>
      </w:pPr>
      <w:bookmarkStart w:id="28" w:name="_Toc120691307"/>
      <w:r w:rsidRPr="000B0B46">
        <w:t xml:space="preserve">Table </w:t>
      </w:r>
      <w:r w:rsidR="00D82756">
        <w:fldChar w:fldCharType="begin"/>
      </w:r>
      <w:r w:rsidR="00D82756">
        <w:instrText xml:space="preserve"> SEQ Table \* ARABIC </w:instrText>
      </w:r>
      <w:r w:rsidR="00D82756">
        <w:fldChar w:fldCharType="separate"/>
      </w:r>
      <w:r w:rsidR="00463A37">
        <w:rPr>
          <w:noProof/>
        </w:rPr>
        <w:t>1</w:t>
      </w:r>
      <w:r w:rsidR="00D82756">
        <w:fldChar w:fldCharType="end"/>
      </w:r>
      <w:r w:rsidRPr="000B0B46">
        <w:t>. Table role</w:t>
      </w:r>
      <w:bookmarkEnd w:id="28"/>
    </w:p>
    <w:p w14:paraId="2A4D51FA" w14:textId="47C7D8B5" w:rsidR="00E325F1" w:rsidRDefault="00E325F1" w:rsidP="00E325F1">
      <w:pPr>
        <w:tabs>
          <w:tab w:val="left" w:pos="90"/>
          <w:tab w:val="left" w:pos="360"/>
        </w:tabs>
      </w:pPr>
    </w:p>
    <w:p w14:paraId="58D16B13" w14:textId="77777777" w:rsidR="00F93DB3" w:rsidRPr="000B0B46" w:rsidRDefault="00F93DB3" w:rsidP="00E325F1">
      <w:pPr>
        <w:tabs>
          <w:tab w:val="left" w:pos="90"/>
          <w:tab w:val="left" w:pos="360"/>
        </w:tabs>
      </w:pPr>
    </w:p>
    <w:tbl>
      <w:tblPr>
        <w:tblStyle w:val="TableGrid"/>
        <w:tblW w:w="0" w:type="auto"/>
        <w:jc w:val="center"/>
        <w:tblLook w:val="04A0" w:firstRow="1" w:lastRow="0" w:firstColumn="1" w:lastColumn="0" w:noHBand="0" w:noVBand="1"/>
      </w:tblPr>
      <w:tblGrid>
        <w:gridCol w:w="1123"/>
        <w:gridCol w:w="1778"/>
        <w:gridCol w:w="1656"/>
        <w:gridCol w:w="1133"/>
        <w:gridCol w:w="1064"/>
        <w:gridCol w:w="2357"/>
      </w:tblGrid>
      <w:tr w:rsidR="000B0B46" w:rsidRPr="000B0B46" w14:paraId="2BE64F90" w14:textId="77777777" w:rsidTr="00F93DB3">
        <w:trPr>
          <w:trHeight w:val="507"/>
          <w:jc w:val="center"/>
        </w:trPr>
        <w:tc>
          <w:tcPr>
            <w:tcW w:w="9111" w:type="dxa"/>
            <w:gridSpan w:val="6"/>
            <w:vAlign w:val="center"/>
          </w:tcPr>
          <w:p w14:paraId="734EAA40" w14:textId="77777777" w:rsidR="00E325F1" w:rsidRPr="000B0B46" w:rsidRDefault="00E325F1" w:rsidP="00F94316">
            <w:pPr>
              <w:jc w:val="center"/>
              <w:rPr>
                <w:b/>
                <w:bCs/>
              </w:rPr>
            </w:pPr>
            <w:r w:rsidRPr="000B0B46">
              <w:rPr>
                <w:b/>
                <w:bCs/>
              </w:rPr>
              <w:lastRenderedPageBreak/>
              <w:t>User Table</w:t>
            </w:r>
          </w:p>
        </w:tc>
      </w:tr>
      <w:tr w:rsidR="000B0B46" w:rsidRPr="000B0B46" w14:paraId="4F18156F" w14:textId="77777777" w:rsidTr="00F93DB3">
        <w:trPr>
          <w:trHeight w:val="617"/>
          <w:jc w:val="center"/>
        </w:trPr>
        <w:tc>
          <w:tcPr>
            <w:tcW w:w="1123" w:type="dxa"/>
            <w:vAlign w:val="center"/>
          </w:tcPr>
          <w:p w14:paraId="3D8719F5" w14:textId="77777777" w:rsidR="00E325F1" w:rsidRPr="000B0B46" w:rsidRDefault="00E325F1" w:rsidP="00F94316">
            <w:pPr>
              <w:jc w:val="center"/>
              <w:rPr>
                <w:b/>
                <w:bCs/>
              </w:rPr>
            </w:pPr>
            <w:r w:rsidRPr="000B0B46">
              <w:rPr>
                <w:b/>
                <w:bCs/>
              </w:rPr>
              <w:t>STT</w:t>
            </w:r>
          </w:p>
        </w:tc>
        <w:tc>
          <w:tcPr>
            <w:tcW w:w="1778" w:type="dxa"/>
            <w:vAlign w:val="center"/>
          </w:tcPr>
          <w:p w14:paraId="02FBB342" w14:textId="77777777" w:rsidR="00E325F1" w:rsidRPr="000B0B46" w:rsidRDefault="00E325F1" w:rsidP="00F94316">
            <w:pPr>
              <w:jc w:val="center"/>
              <w:rPr>
                <w:b/>
                <w:bCs/>
              </w:rPr>
            </w:pPr>
            <w:r w:rsidRPr="000B0B46">
              <w:rPr>
                <w:b/>
                <w:bCs/>
              </w:rPr>
              <w:t>Field</w:t>
            </w:r>
          </w:p>
        </w:tc>
        <w:tc>
          <w:tcPr>
            <w:tcW w:w="1656" w:type="dxa"/>
            <w:vAlign w:val="center"/>
          </w:tcPr>
          <w:p w14:paraId="0D18A9FF" w14:textId="77777777" w:rsidR="00E325F1" w:rsidRPr="000B0B46" w:rsidRDefault="00E325F1" w:rsidP="00F94316">
            <w:pPr>
              <w:jc w:val="center"/>
              <w:rPr>
                <w:b/>
                <w:bCs/>
              </w:rPr>
            </w:pPr>
            <w:r w:rsidRPr="000B0B46">
              <w:rPr>
                <w:b/>
                <w:bCs/>
              </w:rPr>
              <w:t>Type</w:t>
            </w:r>
          </w:p>
        </w:tc>
        <w:tc>
          <w:tcPr>
            <w:tcW w:w="1133" w:type="dxa"/>
            <w:vAlign w:val="center"/>
          </w:tcPr>
          <w:p w14:paraId="063E45E7" w14:textId="77777777" w:rsidR="00E325F1" w:rsidRPr="000B0B46" w:rsidRDefault="00E325F1" w:rsidP="00F94316">
            <w:pPr>
              <w:jc w:val="center"/>
              <w:rPr>
                <w:b/>
                <w:bCs/>
              </w:rPr>
            </w:pPr>
            <w:r w:rsidRPr="000B0B46">
              <w:rPr>
                <w:b/>
                <w:bCs/>
              </w:rPr>
              <w:t>PK</w:t>
            </w:r>
          </w:p>
        </w:tc>
        <w:tc>
          <w:tcPr>
            <w:tcW w:w="1064" w:type="dxa"/>
            <w:vAlign w:val="center"/>
          </w:tcPr>
          <w:p w14:paraId="1E0C641C" w14:textId="77777777" w:rsidR="00E325F1" w:rsidRPr="000B0B46" w:rsidRDefault="00E325F1" w:rsidP="00F94316">
            <w:pPr>
              <w:jc w:val="center"/>
              <w:rPr>
                <w:b/>
                <w:bCs/>
              </w:rPr>
            </w:pPr>
            <w:r w:rsidRPr="000B0B46">
              <w:rPr>
                <w:b/>
                <w:bCs/>
              </w:rPr>
              <w:t>FK</w:t>
            </w:r>
          </w:p>
        </w:tc>
        <w:tc>
          <w:tcPr>
            <w:tcW w:w="2357" w:type="dxa"/>
            <w:vAlign w:val="center"/>
          </w:tcPr>
          <w:p w14:paraId="5C694F67" w14:textId="77777777" w:rsidR="00E325F1" w:rsidRPr="000B0B46" w:rsidRDefault="00E325F1" w:rsidP="00F94316">
            <w:pPr>
              <w:jc w:val="center"/>
              <w:rPr>
                <w:b/>
                <w:bCs/>
              </w:rPr>
            </w:pPr>
            <w:r w:rsidRPr="000B0B46">
              <w:rPr>
                <w:b/>
                <w:bCs/>
              </w:rPr>
              <w:t>Description</w:t>
            </w:r>
          </w:p>
        </w:tc>
      </w:tr>
      <w:tr w:rsidR="000B0B46" w:rsidRPr="000B0B46" w14:paraId="63999D05" w14:textId="77777777" w:rsidTr="00F93DB3">
        <w:trPr>
          <w:trHeight w:val="381"/>
          <w:jc w:val="center"/>
        </w:trPr>
        <w:tc>
          <w:tcPr>
            <w:tcW w:w="1123" w:type="dxa"/>
            <w:vAlign w:val="center"/>
          </w:tcPr>
          <w:p w14:paraId="69FB1631" w14:textId="77777777" w:rsidR="00E325F1" w:rsidRPr="000B0B46" w:rsidRDefault="00E325F1" w:rsidP="00F94316">
            <w:pPr>
              <w:jc w:val="center"/>
            </w:pPr>
            <w:r w:rsidRPr="000B0B46">
              <w:t>1</w:t>
            </w:r>
          </w:p>
        </w:tc>
        <w:tc>
          <w:tcPr>
            <w:tcW w:w="1778" w:type="dxa"/>
            <w:vAlign w:val="center"/>
          </w:tcPr>
          <w:p w14:paraId="608F51F5" w14:textId="77777777" w:rsidR="00E325F1" w:rsidRPr="000B0B46" w:rsidRDefault="00E325F1" w:rsidP="00F94316">
            <w:pPr>
              <w:jc w:val="center"/>
            </w:pPr>
            <w:r w:rsidRPr="000B0B46">
              <w:t>ID</w:t>
            </w:r>
          </w:p>
        </w:tc>
        <w:tc>
          <w:tcPr>
            <w:tcW w:w="1656" w:type="dxa"/>
            <w:vAlign w:val="center"/>
          </w:tcPr>
          <w:p w14:paraId="7547FD04" w14:textId="77777777" w:rsidR="00E325F1" w:rsidRPr="000B0B46" w:rsidRDefault="00E325F1" w:rsidP="00F94316">
            <w:pPr>
              <w:jc w:val="center"/>
            </w:pPr>
            <w:r w:rsidRPr="000B0B46">
              <w:t>int</w:t>
            </w:r>
          </w:p>
        </w:tc>
        <w:tc>
          <w:tcPr>
            <w:tcW w:w="1133" w:type="dxa"/>
            <w:vAlign w:val="center"/>
          </w:tcPr>
          <w:p w14:paraId="65C27A90" w14:textId="77777777" w:rsidR="00E325F1" w:rsidRPr="000B0B46" w:rsidRDefault="00E325F1" w:rsidP="00F94316">
            <w:pPr>
              <w:jc w:val="center"/>
            </w:pPr>
            <w:r w:rsidRPr="000B0B46">
              <w:t>x</w:t>
            </w:r>
          </w:p>
        </w:tc>
        <w:tc>
          <w:tcPr>
            <w:tcW w:w="1064" w:type="dxa"/>
            <w:vAlign w:val="center"/>
          </w:tcPr>
          <w:p w14:paraId="70E4C6BE" w14:textId="77777777" w:rsidR="00E325F1" w:rsidRPr="000B0B46" w:rsidRDefault="00E325F1" w:rsidP="00F94316">
            <w:pPr>
              <w:jc w:val="center"/>
            </w:pPr>
          </w:p>
        </w:tc>
        <w:tc>
          <w:tcPr>
            <w:tcW w:w="2357" w:type="dxa"/>
            <w:vAlign w:val="center"/>
          </w:tcPr>
          <w:p w14:paraId="13A95E76" w14:textId="77777777" w:rsidR="00E325F1" w:rsidRPr="000B0B46" w:rsidRDefault="00E325F1" w:rsidP="00F94316">
            <w:pPr>
              <w:jc w:val="center"/>
            </w:pPr>
            <w:r w:rsidRPr="000B0B46">
              <w:t>The ID of the user detail</w:t>
            </w:r>
          </w:p>
        </w:tc>
      </w:tr>
      <w:tr w:rsidR="000B0B46" w:rsidRPr="000B0B46" w14:paraId="1781F367" w14:textId="77777777" w:rsidTr="00F93DB3">
        <w:trPr>
          <w:trHeight w:val="415"/>
          <w:jc w:val="center"/>
        </w:trPr>
        <w:tc>
          <w:tcPr>
            <w:tcW w:w="1123" w:type="dxa"/>
            <w:vAlign w:val="center"/>
          </w:tcPr>
          <w:p w14:paraId="1729C5F3" w14:textId="77777777" w:rsidR="00E325F1" w:rsidRPr="000B0B46" w:rsidRDefault="00E325F1" w:rsidP="00F94316">
            <w:pPr>
              <w:jc w:val="center"/>
            </w:pPr>
            <w:r w:rsidRPr="000B0B46">
              <w:t>2</w:t>
            </w:r>
          </w:p>
        </w:tc>
        <w:tc>
          <w:tcPr>
            <w:tcW w:w="1778" w:type="dxa"/>
            <w:vAlign w:val="center"/>
          </w:tcPr>
          <w:p w14:paraId="389BBBCB" w14:textId="495C5CF3" w:rsidR="00E325F1" w:rsidRPr="000B0B46" w:rsidRDefault="00E325F1" w:rsidP="00F94316">
            <w:pPr>
              <w:jc w:val="center"/>
            </w:pPr>
            <w:r w:rsidRPr="000B0B46">
              <w:t>NAME</w:t>
            </w:r>
          </w:p>
        </w:tc>
        <w:tc>
          <w:tcPr>
            <w:tcW w:w="1656" w:type="dxa"/>
            <w:vAlign w:val="center"/>
          </w:tcPr>
          <w:p w14:paraId="49801D48" w14:textId="77777777" w:rsidR="00E325F1" w:rsidRPr="000B0B46" w:rsidRDefault="00E325F1" w:rsidP="00F94316">
            <w:pPr>
              <w:jc w:val="center"/>
              <w:rPr>
                <w:noProof/>
              </w:rPr>
            </w:pPr>
            <w:r w:rsidRPr="000B0B46">
              <w:rPr>
                <w:noProof/>
              </w:rPr>
              <w:t>varchar(64)</w:t>
            </w:r>
          </w:p>
        </w:tc>
        <w:tc>
          <w:tcPr>
            <w:tcW w:w="1133" w:type="dxa"/>
            <w:vAlign w:val="center"/>
          </w:tcPr>
          <w:p w14:paraId="52F03862" w14:textId="77777777" w:rsidR="00E325F1" w:rsidRPr="000B0B46" w:rsidRDefault="00E325F1" w:rsidP="00F94316">
            <w:pPr>
              <w:jc w:val="center"/>
            </w:pPr>
          </w:p>
        </w:tc>
        <w:tc>
          <w:tcPr>
            <w:tcW w:w="1064" w:type="dxa"/>
            <w:vAlign w:val="center"/>
          </w:tcPr>
          <w:p w14:paraId="64AFF0A6" w14:textId="77777777" w:rsidR="00E325F1" w:rsidRPr="000B0B46" w:rsidRDefault="00E325F1" w:rsidP="00F94316">
            <w:pPr>
              <w:jc w:val="center"/>
            </w:pPr>
          </w:p>
        </w:tc>
        <w:tc>
          <w:tcPr>
            <w:tcW w:w="2357" w:type="dxa"/>
            <w:vAlign w:val="center"/>
          </w:tcPr>
          <w:p w14:paraId="4CB00378" w14:textId="375199A9" w:rsidR="00E325F1" w:rsidRPr="000B0B46" w:rsidRDefault="00F93DB3" w:rsidP="00F94316">
            <w:pPr>
              <w:jc w:val="center"/>
            </w:pPr>
            <w:r>
              <w:t>N</w:t>
            </w:r>
            <w:r w:rsidR="00E325F1" w:rsidRPr="000B0B46">
              <w:t>ame of user</w:t>
            </w:r>
          </w:p>
        </w:tc>
      </w:tr>
      <w:tr w:rsidR="000B0B46" w:rsidRPr="000B0B46" w14:paraId="30025419" w14:textId="77777777" w:rsidTr="00F93DB3">
        <w:trPr>
          <w:trHeight w:val="415"/>
          <w:jc w:val="center"/>
        </w:trPr>
        <w:tc>
          <w:tcPr>
            <w:tcW w:w="1123" w:type="dxa"/>
            <w:vAlign w:val="center"/>
          </w:tcPr>
          <w:p w14:paraId="6F6383F7" w14:textId="77777777" w:rsidR="00E325F1" w:rsidRPr="000B0B46" w:rsidRDefault="00E325F1" w:rsidP="00F94316">
            <w:pPr>
              <w:jc w:val="center"/>
            </w:pPr>
            <w:r w:rsidRPr="000B0B46">
              <w:t>3</w:t>
            </w:r>
          </w:p>
        </w:tc>
        <w:tc>
          <w:tcPr>
            <w:tcW w:w="1778" w:type="dxa"/>
            <w:vAlign w:val="center"/>
          </w:tcPr>
          <w:p w14:paraId="57CA9ADB" w14:textId="53E010B3" w:rsidR="00E325F1" w:rsidRPr="000B0B46" w:rsidRDefault="00F93DB3" w:rsidP="00F94316">
            <w:pPr>
              <w:jc w:val="center"/>
            </w:pPr>
            <w:r>
              <w:t>EMAIL</w:t>
            </w:r>
          </w:p>
        </w:tc>
        <w:tc>
          <w:tcPr>
            <w:tcW w:w="1656" w:type="dxa"/>
            <w:vAlign w:val="center"/>
          </w:tcPr>
          <w:p w14:paraId="12A3B4C7" w14:textId="77777777" w:rsidR="00E325F1" w:rsidRPr="000B0B46" w:rsidRDefault="00E325F1" w:rsidP="00F94316">
            <w:pPr>
              <w:jc w:val="center"/>
              <w:rPr>
                <w:noProof/>
              </w:rPr>
            </w:pPr>
            <w:r w:rsidRPr="000B0B46">
              <w:rPr>
                <w:noProof/>
              </w:rPr>
              <w:t>varchar(64)</w:t>
            </w:r>
          </w:p>
        </w:tc>
        <w:tc>
          <w:tcPr>
            <w:tcW w:w="1133" w:type="dxa"/>
            <w:vAlign w:val="center"/>
          </w:tcPr>
          <w:p w14:paraId="2D5AFB61" w14:textId="77777777" w:rsidR="00E325F1" w:rsidRPr="000B0B46" w:rsidRDefault="00E325F1" w:rsidP="00F94316">
            <w:pPr>
              <w:jc w:val="center"/>
            </w:pPr>
          </w:p>
        </w:tc>
        <w:tc>
          <w:tcPr>
            <w:tcW w:w="1064" w:type="dxa"/>
            <w:vAlign w:val="center"/>
          </w:tcPr>
          <w:p w14:paraId="166A7DD9" w14:textId="77777777" w:rsidR="00E325F1" w:rsidRPr="000B0B46" w:rsidRDefault="00E325F1" w:rsidP="00F94316">
            <w:pPr>
              <w:jc w:val="center"/>
            </w:pPr>
          </w:p>
        </w:tc>
        <w:tc>
          <w:tcPr>
            <w:tcW w:w="2357" w:type="dxa"/>
            <w:vAlign w:val="center"/>
          </w:tcPr>
          <w:p w14:paraId="0E6ABDDC" w14:textId="7040DFD7" w:rsidR="00E325F1" w:rsidRPr="000B0B46" w:rsidRDefault="00F93DB3" w:rsidP="00F94316">
            <w:pPr>
              <w:jc w:val="center"/>
            </w:pPr>
            <w:r>
              <w:t xml:space="preserve">Email </w:t>
            </w:r>
            <w:r w:rsidR="00E325F1" w:rsidRPr="000B0B46">
              <w:t>of user</w:t>
            </w:r>
          </w:p>
        </w:tc>
      </w:tr>
      <w:tr w:rsidR="000B0B46" w:rsidRPr="000B0B46" w14:paraId="5EF39FD2" w14:textId="77777777" w:rsidTr="00F93DB3">
        <w:tblPrEx>
          <w:jc w:val="left"/>
        </w:tblPrEx>
        <w:trPr>
          <w:trHeight w:val="415"/>
        </w:trPr>
        <w:tc>
          <w:tcPr>
            <w:tcW w:w="1123" w:type="dxa"/>
            <w:vAlign w:val="center"/>
          </w:tcPr>
          <w:p w14:paraId="64611F3E" w14:textId="77777777" w:rsidR="00E325F1" w:rsidRPr="000B0B46" w:rsidRDefault="00E325F1" w:rsidP="00F94316">
            <w:pPr>
              <w:jc w:val="center"/>
            </w:pPr>
            <w:r w:rsidRPr="000B0B46">
              <w:t>5</w:t>
            </w:r>
          </w:p>
        </w:tc>
        <w:tc>
          <w:tcPr>
            <w:tcW w:w="1778" w:type="dxa"/>
            <w:vAlign w:val="center"/>
          </w:tcPr>
          <w:p w14:paraId="7CF87765" w14:textId="027F623D" w:rsidR="00E325F1" w:rsidRPr="000B0B46" w:rsidRDefault="00F93DB3" w:rsidP="00F94316">
            <w:pPr>
              <w:jc w:val="center"/>
            </w:pPr>
            <w:r>
              <w:t>PASSWORD</w:t>
            </w:r>
          </w:p>
        </w:tc>
        <w:tc>
          <w:tcPr>
            <w:tcW w:w="1656" w:type="dxa"/>
            <w:vAlign w:val="center"/>
          </w:tcPr>
          <w:p w14:paraId="630950C8" w14:textId="77777777" w:rsidR="00E325F1" w:rsidRPr="000B0B46" w:rsidRDefault="00E325F1" w:rsidP="00F94316">
            <w:pPr>
              <w:jc w:val="center"/>
            </w:pPr>
            <w:r w:rsidRPr="000B0B46">
              <w:t>varchar (32)</w:t>
            </w:r>
          </w:p>
        </w:tc>
        <w:tc>
          <w:tcPr>
            <w:tcW w:w="1133" w:type="dxa"/>
            <w:vAlign w:val="center"/>
          </w:tcPr>
          <w:p w14:paraId="776CE27E" w14:textId="77777777" w:rsidR="00E325F1" w:rsidRPr="000B0B46" w:rsidRDefault="00E325F1" w:rsidP="00F94316">
            <w:pPr>
              <w:jc w:val="center"/>
            </w:pPr>
          </w:p>
        </w:tc>
        <w:tc>
          <w:tcPr>
            <w:tcW w:w="1064" w:type="dxa"/>
            <w:vAlign w:val="center"/>
          </w:tcPr>
          <w:p w14:paraId="2739F3CF" w14:textId="77777777" w:rsidR="00E325F1" w:rsidRPr="000B0B46" w:rsidRDefault="00E325F1" w:rsidP="00F94316">
            <w:pPr>
              <w:jc w:val="center"/>
            </w:pPr>
          </w:p>
        </w:tc>
        <w:tc>
          <w:tcPr>
            <w:tcW w:w="2357" w:type="dxa"/>
            <w:vAlign w:val="center"/>
          </w:tcPr>
          <w:p w14:paraId="754B25BC" w14:textId="24B88F98" w:rsidR="00E325F1" w:rsidRPr="000B0B46" w:rsidRDefault="00833763" w:rsidP="00F94316">
            <w:pPr>
              <w:jc w:val="center"/>
            </w:pPr>
            <w:r>
              <w:t>The h</w:t>
            </w:r>
            <w:r w:rsidR="00F93DB3">
              <w:t xml:space="preserve">ashed password </w:t>
            </w:r>
            <w:r w:rsidR="00E325F1" w:rsidRPr="000B0B46">
              <w:t xml:space="preserve">of </w:t>
            </w:r>
            <w:r>
              <w:t xml:space="preserve">the </w:t>
            </w:r>
            <w:r w:rsidR="00E325F1" w:rsidRPr="000B0B46">
              <w:t>user</w:t>
            </w:r>
          </w:p>
        </w:tc>
      </w:tr>
      <w:tr w:rsidR="000B0B46" w:rsidRPr="000B0B46" w14:paraId="1E98E9B4" w14:textId="77777777" w:rsidTr="00F93DB3">
        <w:tblPrEx>
          <w:jc w:val="left"/>
        </w:tblPrEx>
        <w:trPr>
          <w:trHeight w:val="415"/>
        </w:trPr>
        <w:tc>
          <w:tcPr>
            <w:tcW w:w="1123" w:type="dxa"/>
            <w:vAlign w:val="center"/>
          </w:tcPr>
          <w:p w14:paraId="43472550" w14:textId="77777777" w:rsidR="00E325F1" w:rsidRPr="000B0B46" w:rsidRDefault="00E325F1" w:rsidP="00F94316">
            <w:pPr>
              <w:jc w:val="center"/>
            </w:pPr>
            <w:r w:rsidRPr="000B0B46">
              <w:t>5</w:t>
            </w:r>
          </w:p>
        </w:tc>
        <w:tc>
          <w:tcPr>
            <w:tcW w:w="1778" w:type="dxa"/>
            <w:vAlign w:val="center"/>
          </w:tcPr>
          <w:p w14:paraId="1B6F48BA" w14:textId="1FD7F774" w:rsidR="00E325F1" w:rsidRPr="000B0B46" w:rsidRDefault="00F93DB3" w:rsidP="00F94316">
            <w:pPr>
              <w:jc w:val="center"/>
            </w:pPr>
            <w:r>
              <w:t>TOKEN</w:t>
            </w:r>
          </w:p>
        </w:tc>
        <w:tc>
          <w:tcPr>
            <w:tcW w:w="1656" w:type="dxa"/>
            <w:vAlign w:val="center"/>
          </w:tcPr>
          <w:p w14:paraId="1745D92C" w14:textId="77777777" w:rsidR="00E325F1" w:rsidRPr="000B0B46" w:rsidRDefault="00E325F1" w:rsidP="00F94316">
            <w:pPr>
              <w:jc w:val="center"/>
            </w:pPr>
            <w:r w:rsidRPr="000B0B46">
              <w:t>varchar(128)</w:t>
            </w:r>
          </w:p>
        </w:tc>
        <w:tc>
          <w:tcPr>
            <w:tcW w:w="1133" w:type="dxa"/>
            <w:vAlign w:val="center"/>
          </w:tcPr>
          <w:p w14:paraId="6DA9190A" w14:textId="77777777" w:rsidR="00E325F1" w:rsidRPr="000B0B46" w:rsidRDefault="00E325F1" w:rsidP="00F94316">
            <w:pPr>
              <w:jc w:val="center"/>
            </w:pPr>
          </w:p>
        </w:tc>
        <w:tc>
          <w:tcPr>
            <w:tcW w:w="1064" w:type="dxa"/>
            <w:vAlign w:val="center"/>
          </w:tcPr>
          <w:p w14:paraId="0B328D59" w14:textId="77777777" w:rsidR="00E325F1" w:rsidRPr="000B0B46" w:rsidRDefault="00E325F1" w:rsidP="00F94316">
            <w:pPr>
              <w:jc w:val="center"/>
            </w:pPr>
          </w:p>
        </w:tc>
        <w:tc>
          <w:tcPr>
            <w:tcW w:w="2357" w:type="dxa"/>
            <w:vAlign w:val="center"/>
          </w:tcPr>
          <w:p w14:paraId="2D65346C" w14:textId="3E31AFFA" w:rsidR="00E325F1" w:rsidRPr="000B0B46" w:rsidRDefault="00F93DB3" w:rsidP="00F94316">
            <w:pPr>
              <w:jc w:val="center"/>
            </w:pPr>
            <w:r>
              <w:t xml:space="preserve">Token </w:t>
            </w:r>
            <w:r w:rsidR="00E325F1" w:rsidRPr="000B0B46">
              <w:t xml:space="preserve">of </w:t>
            </w:r>
            <w:r w:rsidR="00833763">
              <w:t xml:space="preserve">the </w:t>
            </w:r>
            <w:r w:rsidR="00E325F1" w:rsidRPr="000B0B46">
              <w:t>user</w:t>
            </w:r>
            <w:r>
              <w:t xml:space="preserve"> for authenticat</w:t>
            </w:r>
            <w:r w:rsidR="00833763">
              <w:t>ing</w:t>
            </w:r>
          </w:p>
        </w:tc>
      </w:tr>
      <w:tr w:rsidR="000B0B46" w:rsidRPr="000B0B46" w14:paraId="7065F74B" w14:textId="77777777" w:rsidTr="00F93DB3">
        <w:tblPrEx>
          <w:jc w:val="left"/>
        </w:tblPrEx>
        <w:trPr>
          <w:trHeight w:val="415"/>
        </w:trPr>
        <w:tc>
          <w:tcPr>
            <w:tcW w:w="1123" w:type="dxa"/>
            <w:vAlign w:val="center"/>
          </w:tcPr>
          <w:p w14:paraId="6B4A6964" w14:textId="77777777" w:rsidR="00E325F1" w:rsidRPr="000B0B46" w:rsidRDefault="00E325F1" w:rsidP="00F94316">
            <w:pPr>
              <w:jc w:val="center"/>
            </w:pPr>
            <w:r w:rsidRPr="000B0B46">
              <w:t>6</w:t>
            </w:r>
          </w:p>
        </w:tc>
        <w:tc>
          <w:tcPr>
            <w:tcW w:w="1778" w:type="dxa"/>
            <w:vAlign w:val="center"/>
          </w:tcPr>
          <w:p w14:paraId="20BA1AB7" w14:textId="380EBA5A" w:rsidR="00E325F1" w:rsidRPr="000B0B46" w:rsidRDefault="00F93DB3" w:rsidP="00F94316">
            <w:pPr>
              <w:jc w:val="center"/>
            </w:pPr>
            <w:r>
              <w:t>TOKEN_EXP</w:t>
            </w:r>
          </w:p>
        </w:tc>
        <w:tc>
          <w:tcPr>
            <w:tcW w:w="1656" w:type="dxa"/>
            <w:vAlign w:val="center"/>
          </w:tcPr>
          <w:p w14:paraId="1E9F9BD9" w14:textId="77777777" w:rsidR="00E325F1" w:rsidRPr="000B0B46" w:rsidRDefault="00E325F1" w:rsidP="00F94316">
            <w:pPr>
              <w:jc w:val="center"/>
            </w:pPr>
            <w:r w:rsidRPr="000B0B46">
              <w:t>varchar(32)</w:t>
            </w:r>
          </w:p>
        </w:tc>
        <w:tc>
          <w:tcPr>
            <w:tcW w:w="1133" w:type="dxa"/>
            <w:vAlign w:val="center"/>
          </w:tcPr>
          <w:p w14:paraId="6C2AA49A" w14:textId="77777777" w:rsidR="00E325F1" w:rsidRPr="000B0B46" w:rsidRDefault="00E325F1" w:rsidP="00F94316">
            <w:pPr>
              <w:jc w:val="center"/>
            </w:pPr>
          </w:p>
        </w:tc>
        <w:tc>
          <w:tcPr>
            <w:tcW w:w="1064" w:type="dxa"/>
            <w:vAlign w:val="center"/>
          </w:tcPr>
          <w:p w14:paraId="3AF9A0CE" w14:textId="77777777" w:rsidR="00E325F1" w:rsidRPr="000B0B46" w:rsidRDefault="00E325F1" w:rsidP="00F94316">
            <w:pPr>
              <w:jc w:val="center"/>
            </w:pPr>
          </w:p>
        </w:tc>
        <w:tc>
          <w:tcPr>
            <w:tcW w:w="2357" w:type="dxa"/>
            <w:vAlign w:val="center"/>
          </w:tcPr>
          <w:p w14:paraId="159AD83A" w14:textId="37B2CE26" w:rsidR="00E325F1" w:rsidRPr="000B0B46" w:rsidRDefault="00F93DB3" w:rsidP="00F94316">
            <w:pPr>
              <w:jc w:val="center"/>
            </w:pPr>
            <w:r>
              <w:t>T</w:t>
            </w:r>
            <w:r w:rsidR="00833763">
              <w:t>he t</w:t>
            </w:r>
            <w:r>
              <w:t xml:space="preserve">ime when </w:t>
            </w:r>
            <w:r w:rsidR="00833763">
              <w:t xml:space="preserve">the </w:t>
            </w:r>
            <w:r>
              <w:t>token expire</w:t>
            </w:r>
            <w:r w:rsidR="00833763">
              <w:t>s</w:t>
            </w:r>
          </w:p>
        </w:tc>
      </w:tr>
      <w:tr w:rsidR="000B0B46" w:rsidRPr="000B0B46" w14:paraId="787056D9" w14:textId="77777777" w:rsidTr="00F93DB3">
        <w:tblPrEx>
          <w:jc w:val="left"/>
        </w:tblPrEx>
        <w:trPr>
          <w:trHeight w:val="415"/>
        </w:trPr>
        <w:tc>
          <w:tcPr>
            <w:tcW w:w="1123" w:type="dxa"/>
            <w:vAlign w:val="center"/>
          </w:tcPr>
          <w:p w14:paraId="1F71CB65" w14:textId="08C0C2AA" w:rsidR="00F41A1D" w:rsidRPr="000B0B46" w:rsidRDefault="00F41A1D" w:rsidP="00F94316">
            <w:pPr>
              <w:jc w:val="center"/>
            </w:pPr>
            <w:r w:rsidRPr="000B0B46">
              <w:t>9</w:t>
            </w:r>
          </w:p>
        </w:tc>
        <w:tc>
          <w:tcPr>
            <w:tcW w:w="1778" w:type="dxa"/>
            <w:vAlign w:val="center"/>
          </w:tcPr>
          <w:p w14:paraId="6B94A952" w14:textId="05D50728" w:rsidR="00F41A1D" w:rsidRPr="000B0B46" w:rsidRDefault="00F41A1D" w:rsidP="00F94316">
            <w:pPr>
              <w:jc w:val="center"/>
            </w:pPr>
            <w:r w:rsidRPr="000B0B46">
              <w:t>ROLE_ID</w:t>
            </w:r>
          </w:p>
        </w:tc>
        <w:tc>
          <w:tcPr>
            <w:tcW w:w="1656" w:type="dxa"/>
            <w:vAlign w:val="center"/>
          </w:tcPr>
          <w:p w14:paraId="4130A181" w14:textId="453FB0F1" w:rsidR="00F41A1D" w:rsidRPr="000B0B46" w:rsidRDefault="00F41A1D" w:rsidP="00F94316">
            <w:pPr>
              <w:jc w:val="center"/>
            </w:pPr>
            <w:r w:rsidRPr="000B0B46">
              <w:t>int</w:t>
            </w:r>
          </w:p>
        </w:tc>
        <w:tc>
          <w:tcPr>
            <w:tcW w:w="1133" w:type="dxa"/>
            <w:vAlign w:val="center"/>
          </w:tcPr>
          <w:p w14:paraId="01B0AF4E" w14:textId="77777777" w:rsidR="00F41A1D" w:rsidRPr="000B0B46" w:rsidRDefault="00F41A1D" w:rsidP="00F94316">
            <w:pPr>
              <w:jc w:val="center"/>
            </w:pPr>
          </w:p>
        </w:tc>
        <w:tc>
          <w:tcPr>
            <w:tcW w:w="1064" w:type="dxa"/>
            <w:vAlign w:val="center"/>
          </w:tcPr>
          <w:p w14:paraId="7241E3DA" w14:textId="3773F627" w:rsidR="00F41A1D" w:rsidRPr="000B0B46" w:rsidRDefault="00F41A1D" w:rsidP="00F94316">
            <w:pPr>
              <w:jc w:val="center"/>
            </w:pPr>
            <w:r w:rsidRPr="000B0B46">
              <w:t>x</w:t>
            </w:r>
          </w:p>
        </w:tc>
        <w:tc>
          <w:tcPr>
            <w:tcW w:w="2357" w:type="dxa"/>
            <w:vAlign w:val="center"/>
          </w:tcPr>
          <w:p w14:paraId="64CF1BF4" w14:textId="4644B62F" w:rsidR="00F41A1D" w:rsidRPr="000B0B46" w:rsidRDefault="00F41A1D" w:rsidP="00793377">
            <w:pPr>
              <w:keepNext/>
              <w:jc w:val="center"/>
            </w:pPr>
            <w:r w:rsidRPr="000B0B46">
              <w:t>The role this user belong</w:t>
            </w:r>
            <w:r w:rsidR="00C930D3" w:rsidRPr="000B0B46">
              <w:t>s</w:t>
            </w:r>
            <w:r w:rsidRPr="000B0B46">
              <w:t xml:space="preserve"> to</w:t>
            </w:r>
          </w:p>
        </w:tc>
      </w:tr>
    </w:tbl>
    <w:p w14:paraId="6BC4B758" w14:textId="641F0C5F" w:rsidR="00E325F1" w:rsidRPr="000B0B46" w:rsidRDefault="00793377" w:rsidP="00793377">
      <w:pPr>
        <w:pStyle w:val="Caption"/>
      </w:pPr>
      <w:bookmarkStart w:id="29" w:name="_Toc120691308"/>
      <w:r w:rsidRPr="000B0B46">
        <w:t xml:space="preserve">Table </w:t>
      </w:r>
      <w:r w:rsidR="00D82756">
        <w:fldChar w:fldCharType="begin"/>
      </w:r>
      <w:r w:rsidR="00D82756">
        <w:instrText xml:space="preserve"> SEQ Table \* ARABIC </w:instrText>
      </w:r>
      <w:r w:rsidR="00D82756">
        <w:fldChar w:fldCharType="separate"/>
      </w:r>
      <w:r w:rsidR="00463A37">
        <w:rPr>
          <w:noProof/>
        </w:rPr>
        <w:t>2</w:t>
      </w:r>
      <w:r w:rsidR="00D82756">
        <w:fldChar w:fldCharType="end"/>
      </w:r>
      <w:r w:rsidRPr="000B0B46">
        <w:t>. User table</w:t>
      </w:r>
      <w:bookmarkEnd w:id="29"/>
    </w:p>
    <w:p w14:paraId="74BAA3D3" w14:textId="77777777" w:rsidR="00E325F1" w:rsidRPr="000B0B46" w:rsidRDefault="00E325F1" w:rsidP="00E325F1">
      <w:pPr>
        <w:tabs>
          <w:tab w:val="left" w:pos="90"/>
          <w:tab w:val="left" w:pos="360"/>
        </w:tabs>
      </w:pPr>
    </w:p>
    <w:tbl>
      <w:tblPr>
        <w:tblStyle w:val="TableGrid"/>
        <w:tblW w:w="0" w:type="auto"/>
        <w:jc w:val="center"/>
        <w:tblLook w:val="04A0" w:firstRow="1" w:lastRow="0" w:firstColumn="1" w:lastColumn="0" w:noHBand="0" w:noVBand="1"/>
      </w:tblPr>
      <w:tblGrid>
        <w:gridCol w:w="708"/>
        <w:gridCol w:w="1780"/>
        <w:gridCol w:w="1636"/>
        <w:gridCol w:w="1155"/>
        <w:gridCol w:w="1083"/>
        <w:gridCol w:w="2415"/>
      </w:tblGrid>
      <w:tr w:rsidR="000B0B46" w:rsidRPr="000B0B46" w14:paraId="27A6C515" w14:textId="77777777" w:rsidTr="00F94316">
        <w:trPr>
          <w:trHeight w:val="507"/>
          <w:jc w:val="center"/>
        </w:trPr>
        <w:tc>
          <w:tcPr>
            <w:tcW w:w="8777" w:type="dxa"/>
            <w:gridSpan w:val="6"/>
            <w:vAlign w:val="center"/>
          </w:tcPr>
          <w:p w14:paraId="372BD568" w14:textId="77777777" w:rsidR="00E325F1" w:rsidRPr="000B0B46" w:rsidRDefault="00E325F1" w:rsidP="00F94316">
            <w:pPr>
              <w:jc w:val="center"/>
              <w:rPr>
                <w:b/>
                <w:bCs/>
              </w:rPr>
            </w:pPr>
            <w:r w:rsidRPr="000B0B46">
              <w:rPr>
                <w:b/>
                <w:bCs/>
              </w:rPr>
              <w:t>Author Table (Inherent from User)</w:t>
            </w:r>
          </w:p>
        </w:tc>
      </w:tr>
      <w:tr w:rsidR="000B0B46" w:rsidRPr="000B0B46" w14:paraId="3412554B" w14:textId="77777777" w:rsidTr="00F94316">
        <w:trPr>
          <w:trHeight w:val="567"/>
          <w:jc w:val="center"/>
        </w:trPr>
        <w:tc>
          <w:tcPr>
            <w:tcW w:w="708" w:type="dxa"/>
            <w:vAlign w:val="center"/>
          </w:tcPr>
          <w:p w14:paraId="43E3895A" w14:textId="77777777" w:rsidR="00E325F1" w:rsidRPr="000B0B46" w:rsidRDefault="00E325F1" w:rsidP="00F94316">
            <w:pPr>
              <w:jc w:val="center"/>
              <w:rPr>
                <w:b/>
                <w:bCs/>
              </w:rPr>
            </w:pPr>
            <w:r w:rsidRPr="000B0B46">
              <w:rPr>
                <w:b/>
                <w:bCs/>
              </w:rPr>
              <w:t>STT</w:t>
            </w:r>
          </w:p>
        </w:tc>
        <w:tc>
          <w:tcPr>
            <w:tcW w:w="1780" w:type="dxa"/>
            <w:vAlign w:val="center"/>
          </w:tcPr>
          <w:p w14:paraId="0B19098E" w14:textId="77777777" w:rsidR="00E325F1" w:rsidRPr="000B0B46" w:rsidRDefault="00E325F1" w:rsidP="00F94316">
            <w:pPr>
              <w:jc w:val="center"/>
              <w:rPr>
                <w:b/>
                <w:bCs/>
              </w:rPr>
            </w:pPr>
            <w:r w:rsidRPr="000B0B46">
              <w:rPr>
                <w:b/>
                <w:bCs/>
              </w:rPr>
              <w:t>Field</w:t>
            </w:r>
          </w:p>
        </w:tc>
        <w:tc>
          <w:tcPr>
            <w:tcW w:w="1636" w:type="dxa"/>
            <w:vAlign w:val="center"/>
          </w:tcPr>
          <w:p w14:paraId="5A90477A" w14:textId="77777777" w:rsidR="00E325F1" w:rsidRPr="000B0B46" w:rsidRDefault="00E325F1" w:rsidP="00F94316">
            <w:pPr>
              <w:jc w:val="center"/>
              <w:rPr>
                <w:b/>
                <w:bCs/>
              </w:rPr>
            </w:pPr>
            <w:r w:rsidRPr="000B0B46">
              <w:rPr>
                <w:b/>
                <w:bCs/>
              </w:rPr>
              <w:t>Type</w:t>
            </w:r>
          </w:p>
        </w:tc>
        <w:tc>
          <w:tcPr>
            <w:tcW w:w="1155" w:type="dxa"/>
            <w:vAlign w:val="center"/>
          </w:tcPr>
          <w:p w14:paraId="6C130AAE" w14:textId="77777777" w:rsidR="00E325F1" w:rsidRPr="000B0B46" w:rsidRDefault="00E325F1" w:rsidP="00F94316">
            <w:pPr>
              <w:jc w:val="center"/>
              <w:rPr>
                <w:b/>
                <w:bCs/>
              </w:rPr>
            </w:pPr>
            <w:r w:rsidRPr="000B0B46">
              <w:rPr>
                <w:b/>
                <w:bCs/>
              </w:rPr>
              <w:t>PK</w:t>
            </w:r>
          </w:p>
        </w:tc>
        <w:tc>
          <w:tcPr>
            <w:tcW w:w="1083" w:type="dxa"/>
            <w:vAlign w:val="center"/>
          </w:tcPr>
          <w:p w14:paraId="318D9C9D" w14:textId="77777777" w:rsidR="00E325F1" w:rsidRPr="000B0B46" w:rsidRDefault="00E325F1" w:rsidP="00F94316">
            <w:pPr>
              <w:jc w:val="center"/>
              <w:rPr>
                <w:b/>
                <w:bCs/>
              </w:rPr>
            </w:pPr>
            <w:r w:rsidRPr="000B0B46">
              <w:rPr>
                <w:b/>
                <w:bCs/>
              </w:rPr>
              <w:t>FK</w:t>
            </w:r>
          </w:p>
        </w:tc>
        <w:tc>
          <w:tcPr>
            <w:tcW w:w="2415" w:type="dxa"/>
            <w:vAlign w:val="center"/>
          </w:tcPr>
          <w:p w14:paraId="20BDFFFD" w14:textId="77777777" w:rsidR="00E325F1" w:rsidRPr="000B0B46" w:rsidRDefault="00E325F1" w:rsidP="00F94316">
            <w:pPr>
              <w:jc w:val="center"/>
              <w:rPr>
                <w:b/>
                <w:bCs/>
              </w:rPr>
            </w:pPr>
            <w:r w:rsidRPr="000B0B46">
              <w:rPr>
                <w:b/>
                <w:bCs/>
              </w:rPr>
              <w:t>Description</w:t>
            </w:r>
          </w:p>
        </w:tc>
      </w:tr>
      <w:tr w:rsidR="000B0B46" w:rsidRPr="000B0B46" w14:paraId="1BE37813" w14:textId="77777777" w:rsidTr="00F94316">
        <w:trPr>
          <w:trHeight w:val="381"/>
          <w:jc w:val="center"/>
        </w:trPr>
        <w:tc>
          <w:tcPr>
            <w:tcW w:w="708" w:type="dxa"/>
            <w:vAlign w:val="center"/>
          </w:tcPr>
          <w:p w14:paraId="3E5EE38E" w14:textId="77777777" w:rsidR="00E325F1" w:rsidRPr="000B0B46" w:rsidRDefault="00E325F1" w:rsidP="00F94316">
            <w:pPr>
              <w:jc w:val="center"/>
            </w:pPr>
            <w:r w:rsidRPr="000B0B46">
              <w:t>1</w:t>
            </w:r>
          </w:p>
        </w:tc>
        <w:tc>
          <w:tcPr>
            <w:tcW w:w="1780" w:type="dxa"/>
            <w:vAlign w:val="center"/>
          </w:tcPr>
          <w:p w14:paraId="594C9919" w14:textId="439C0A97" w:rsidR="00E325F1" w:rsidRPr="000B0B46" w:rsidRDefault="00E325F1" w:rsidP="00F94316">
            <w:pPr>
              <w:jc w:val="center"/>
            </w:pPr>
            <w:r w:rsidRPr="000B0B46">
              <w:t>TITLE</w:t>
            </w:r>
          </w:p>
        </w:tc>
        <w:tc>
          <w:tcPr>
            <w:tcW w:w="1636" w:type="dxa"/>
            <w:vAlign w:val="center"/>
          </w:tcPr>
          <w:p w14:paraId="6A9A3E1A" w14:textId="77777777" w:rsidR="00E325F1" w:rsidRPr="000B0B46" w:rsidRDefault="00E325F1" w:rsidP="00F94316">
            <w:pPr>
              <w:jc w:val="center"/>
            </w:pPr>
            <w:r w:rsidRPr="000B0B46">
              <w:t>int</w:t>
            </w:r>
          </w:p>
        </w:tc>
        <w:tc>
          <w:tcPr>
            <w:tcW w:w="1155" w:type="dxa"/>
            <w:vAlign w:val="center"/>
          </w:tcPr>
          <w:p w14:paraId="3A4D6C79" w14:textId="63E302A2" w:rsidR="00E325F1" w:rsidRPr="000B0B46" w:rsidRDefault="00E325F1" w:rsidP="00F94316">
            <w:pPr>
              <w:jc w:val="center"/>
            </w:pPr>
          </w:p>
        </w:tc>
        <w:tc>
          <w:tcPr>
            <w:tcW w:w="1083" w:type="dxa"/>
            <w:vAlign w:val="center"/>
          </w:tcPr>
          <w:p w14:paraId="47472F8E" w14:textId="77777777" w:rsidR="00E325F1" w:rsidRPr="000B0B46" w:rsidRDefault="00E325F1" w:rsidP="00F94316">
            <w:pPr>
              <w:jc w:val="center"/>
            </w:pPr>
          </w:p>
        </w:tc>
        <w:tc>
          <w:tcPr>
            <w:tcW w:w="2415" w:type="dxa"/>
            <w:vAlign w:val="center"/>
          </w:tcPr>
          <w:p w14:paraId="10F82D03" w14:textId="77777777" w:rsidR="00E325F1" w:rsidRPr="000B0B46" w:rsidRDefault="00E325F1" w:rsidP="00F94316">
            <w:pPr>
              <w:jc w:val="center"/>
            </w:pPr>
            <w:r w:rsidRPr="000B0B46">
              <w:t>Title of author</w:t>
            </w:r>
          </w:p>
        </w:tc>
      </w:tr>
      <w:tr w:rsidR="000B0B46" w:rsidRPr="000B0B46" w14:paraId="78BD2322" w14:textId="77777777" w:rsidTr="00F94316">
        <w:trPr>
          <w:trHeight w:val="415"/>
          <w:jc w:val="center"/>
        </w:trPr>
        <w:tc>
          <w:tcPr>
            <w:tcW w:w="708" w:type="dxa"/>
            <w:vAlign w:val="center"/>
          </w:tcPr>
          <w:p w14:paraId="00823C49" w14:textId="77777777" w:rsidR="00E325F1" w:rsidRPr="000B0B46" w:rsidRDefault="00E325F1" w:rsidP="00F94316">
            <w:pPr>
              <w:jc w:val="center"/>
            </w:pPr>
            <w:r w:rsidRPr="000B0B46">
              <w:t>2</w:t>
            </w:r>
          </w:p>
        </w:tc>
        <w:tc>
          <w:tcPr>
            <w:tcW w:w="1780" w:type="dxa"/>
            <w:vAlign w:val="center"/>
          </w:tcPr>
          <w:p w14:paraId="1F4F65A8" w14:textId="7A77058C" w:rsidR="00E325F1" w:rsidRPr="000B0B46" w:rsidRDefault="00E325F1" w:rsidP="00F94316">
            <w:pPr>
              <w:jc w:val="center"/>
            </w:pPr>
            <w:r w:rsidRPr="000B0B46">
              <w:t>ABOUT</w:t>
            </w:r>
          </w:p>
        </w:tc>
        <w:tc>
          <w:tcPr>
            <w:tcW w:w="1636" w:type="dxa"/>
            <w:vAlign w:val="center"/>
          </w:tcPr>
          <w:p w14:paraId="43FBAD28" w14:textId="77777777" w:rsidR="00E325F1" w:rsidRPr="000B0B46" w:rsidRDefault="00E325F1" w:rsidP="00F94316">
            <w:pPr>
              <w:jc w:val="center"/>
            </w:pPr>
            <w:r w:rsidRPr="000B0B46">
              <w:t>text</w:t>
            </w:r>
          </w:p>
        </w:tc>
        <w:tc>
          <w:tcPr>
            <w:tcW w:w="1155" w:type="dxa"/>
            <w:vAlign w:val="center"/>
          </w:tcPr>
          <w:p w14:paraId="292EB5AE" w14:textId="77777777" w:rsidR="00E325F1" w:rsidRPr="000B0B46" w:rsidRDefault="00E325F1" w:rsidP="00F94316">
            <w:pPr>
              <w:jc w:val="center"/>
            </w:pPr>
          </w:p>
        </w:tc>
        <w:tc>
          <w:tcPr>
            <w:tcW w:w="1083" w:type="dxa"/>
            <w:vAlign w:val="center"/>
          </w:tcPr>
          <w:p w14:paraId="7FFCA3C8" w14:textId="77777777" w:rsidR="00E325F1" w:rsidRPr="000B0B46" w:rsidRDefault="00E325F1" w:rsidP="00F94316">
            <w:pPr>
              <w:jc w:val="center"/>
            </w:pPr>
          </w:p>
        </w:tc>
        <w:tc>
          <w:tcPr>
            <w:tcW w:w="2415" w:type="dxa"/>
            <w:vAlign w:val="center"/>
          </w:tcPr>
          <w:p w14:paraId="1A242C1D" w14:textId="77777777" w:rsidR="00E325F1" w:rsidRPr="000B0B46" w:rsidRDefault="00E325F1" w:rsidP="00793377">
            <w:pPr>
              <w:keepNext/>
              <w:jc w:val="center"/>
            </w:pPr>
            <w:r w:rsidRPr="000B0B46">
              <w:t>Content about the author</w:t>
            </w:r>
          </w:p>
        </w:tc>
      </w:tr>
    </w:tbl>
    <w:p w14:paraId="0AF9BDF3" w14:textId="15272972" w:rsidR="00E325F1" w:rsidRPr="000B0B46" w:rsidRDefault="00793377" w:rsidP="00793377">
      <w:pPr>
        <w:pStyle w:val="Caption"/>
      </w:pPr>
      <w:bookmarkStart w:id="30" w:name="_Toc120691309"/>
      <w:r w:rsidRPr="000B0B46">
        <w:t xml:space="preserve">Table </w:t>
      </w:r>
      <w:r w:rsidR="00D82756">
        <w:fldChar w:fldCharType="begin"/>
      </w:r>
      <w:r w:rsidR="00D82756">
        <w:instrText xml:space="preserve"> SEQ Table \* ARABIC </w:instrText>
      </w:r>
      <w:r w:rsidR="00D82756">
        <w:fldChar w:fldCharType="separate"/>
      </w:r>
      <w:r w:rsidR="00463A37">
        <w:rPr>
          <w:noProof/>
        </w:rPr>
        <w:t>3</w:t>
      </w:r>
      <w:r w:rsidR="00D82756">
        <w:fldChar w:fldCharType="end"/>
      </w:r>
      <w:r w:rsidRPr="000B0B46">
        <w:t>. Author table</w:t>
      </w:r>
      <w:bookmarkEnd w:id="30"/>
    </w:p>
    <w:p w14:paraId="29F8CAA7" w14:textId="77777777" w:rsidR="00E325F1" w:rsidRPr="000B0B46" w:rsidRDefault="00E325F1" w:rsidP="00E325F1">
      <w:pPr>
        <w:tabs>
          <w:tab w:val="left" w:pos="90"/>
          <w:tab w:val="left" w:pos="360"/>
        </w:tabs>
      </w:pPr>
    </w:p>
    <w:tbl>
      <w:tblPr>
        <w:tblStyle w:val="TableGrid"/>
        <w:tblW w:w="0" w:type="auto"/>
        <w:jc w:val="center"/>
        <w:tblLook w:val="04A0" w:firstRow="1" w:lastRow="0" w:firstColumn="1" w:lastColumn="0" w:noHBand="0" w:noVBand="1"/>
      </w:tblPr>
      <w:tblGrid>
        <w:gridCol w:w="708"/>
        <w:gridCol w:w="1921"/>
        <w:gridCol w:w="1636"/>
        <w:gridCol w:w="1155"/>
        <w:gridCol w:w="1083"/>
        <w:gridCol w:w="2415"/>
      </w:tblGrid>
      <w:tr w:rsidR="000B0B46" w:rsidRPr="000B0B46" w14:paraId="6A3199B9" w14:textId="77777777" w:rsidTr="00F94316">
        <w:trPr>
          <w:trHeight w:val="507"/>
          <w:jc w:val="center"/>
        </w:trPr>
        <w:tc>
          <w:tcPr>
            <w:tcW w:w="8777" w:type="dxa"/>
            <w:gridSpan w:val="6"/>
            <w:vAlign w:val="center"/>
          </w:tcPr>
          <w:p w14:paraId="4883250F" w14:textId="77777777" w:rsidR="00E325F1" w:rsidRPr="000B0B46" w:rsidRDefault="00E325F1" w:rsidP="00F94316">
            <w:pPr>
              <w:jc w:val="center"/>
              <w:rPr>
                <w:b/>
                <w:bCs/>
              </w:rPr>
            </w:pPr>
            <w:r w:rsidRPr="000B0B46">
              <w:rPr>
                <w:b/>
                <w:bCs/>
              </w:rPr>
              <w:t>Recruiter Table (Inherent from User)</w:t>
            </w:r>
          </w:p>
        </w:tc>
      </w:tr>
      <w:tr w:rsidR="000B0B46" w:rsidRPr="000B0B46" w14:paraId="3F4A81A3" w14:textId="77777777" w:rsidTr="00F94316">
        <w:trPr>
          <w:trHeight w:val="545"/>
          <w:jc w:val="center"/>
        </w:trPr>
        <w:tc>
          <w:tcPr>
            <w:tcW w:w="708" w:type="dxa"/>
            <w:vAlign w:val="center"/>
          </w:tcPr>
          <w:p w14:paraId="0BE32FEB" w14:textId="77777777" w:rsidR="00E325F1" w:rsidRPr="000B0B46" w:rsidRDefault="00E325F1" w:rsidP="00F94316">
            <w:pPr>
              <w:jc w:val="center"/>
              <w:rPr>
                <w:b/>
                <w:bCs/>
              </w:rPr>
            </w:pPr>
            <w:r w:rsidRPr="000B0B46">
              <w:rPr>
                <w:b/>
                <w:bCs/>
              </w:rPr>
              <w:t>STT</w:t>
            </w:r>
          </w:p>
        </w:tc>
        <w:tc>
          <w:tcPr>
            <w:tcW w:w="1780" w:type="dxa"/>
            <w:vAlign w:val="center"/>
          </w:tcPr>
          <w:p w14:paraId="25B1F874" w14:textId="77777777" w:rsidR="00E325F1" w:rsidRPr="000B0B46" w:rsidRDefault="00E325F1" w:rsidP="00F94316">
            <w:pPr>
              <w:jc w:val="center"/>
              <w:rPr>
                <w:b/>
                <w:bCs/>
              </w:rPr>
            </w:pPr>
            <w:r w:rsidRPr="000B0B46">
              <w:rPr>
                <w:b/>
                <w:bCs/>
              </w:rPr>
              <w:t>Field</w:t>
            </w:r>
          </w:p>
        </w:tc>
        <w:tc>
          <w:tcPr>
            <w:tcW w:w="1636" w:type="dxa"/>
            <w:vAlign w:val="center"/>
          </w:tcPr>
          <w:p w14:paraId="379548D1" w14:textId="77777777" w:rsidR="00E325F1" w:rsidRPr="000B0B46" w:rsidRDefault="00E325F1" w:rsidP="00F94316">
            <w:pPr>
              <w:jc w:val="center"/>
              <w:rPr>
                <w:b/>
                <w:bCs/>
              </w:rPr>
            </w:pPr>
            <w:r w:rsidRPr="000B0B46">
              <w:rPr>
                <w:b/>
                <w:bCs/>
              </w:rPr>
              <w:t>Type</w:t>
            </w:r>
          </w:p>
        </w:tc>
        <w:tc>
          <w:tcPr>
            <w:tcW w:w="1155" w:type="dxa"/>
            <w:vAlign w:val="center"/>
          </w:tcPr>
          <w:p w14:paraId="7517491F" w14:textId="77777777" w:rsidR="00E325F1" w:rsidRPr="000B0B46" w:rsidRDefault="00E325F1" w:rsidP="00F94316">
            <w:pPr>
              <w:jc w:val="center"/>
              <w:rPr>
                <w:b/>
                <w:bCs/>
              </w:rPr>
            </w:pPr>
            <w:r w:rsidRPr="000B0B46">
              <w:rPr>
                <w:b/>
                <w:bCs/>
              </w:rPr>
              <w:t>PK</w:t>
            </w:r>
          </w:p>
        </w:tc>
        <w:tc>
          <w:tcPr>
            <w:tcW w:w="1083" w:type="dxa"/>
            <w:vAlign w:val="center"/>
          </w:tcPr>
          <w:p w14:paraId="195D2A3E" w14:textId="77777777" w:rsidR="00E325F1" w:rsidRPr="000B0B46" w:rsidRDefault="00E325F1" w:rsidP="00F94316">
            <w:pPr>
              <w:jc w:val="center"/>
              <w:rPr>
                <w:b/>
                <w:bCs/>
              </w:rPr>
            </w:pPr>
            <w:r w:rsidRPr="000B0B46">
              <w:rPr>
                <w:b/>
                <w:bCs/>
              </w:rPr>
              <w:t>FK</w:t>
            </w:r>
          </w:p>
        </w:tc>
        <w:tc>
          <w:tcPr>
            <w:tcW w:w="2415" w:type="dxa"/>
            <w:vAlign w:val="center"/>
          </w:tcPr>
          <w:p w14:paraId="262A494B" w14:textId="77777777" w:rsidR="00E325F1" w:rsidRPr="000B0B46" w:rsidRDefault="00E325F1" w:rsidP="00F94316">
            <w:pPr>
              <w:jc w:val="center"/>
              <w:rPr>
                <w:b/>
                <w:bCs/>
              </w:rPr>
            </w:pPr>
            <w:r w:rsidRPr="000B0B46">
              <w:rPr>
                <w:b/>
                <w:bCs/>
              </w:rPr>
              <w:t>Description</w:t>
            </w:r>
          </w:p>
        </w:tc>
      </w:tr>
      <w:tr w:rsidR="000B0B46" w:rsidRPr="000B0B46" w14:paraId="132F0D74" w14:textId="77777777" w:rsidTr="00F94316">
        <w:trPr>
          <w:trHeight w:val="381"/>
          <w:jc w:val="center"/>
        </w:trPr>
        <w:tc>
          <w:tcPr>
            <w:tcW w:w="708" w:type="dxa"/>
            <w:vAlign w:val="center"/>
          </w:tcPr>
          <w:p w14:paraId="285C1751" w14:textId="77777777" w:rsidR="00E325F1" w:rsidRPr="000B0B46" w:rsidRDefault="00E325F1" w:rsidP="00F94316">
            <w:pPr>
              <w:jc w:val="center"/>
            </w:pPr>
            <w:r w:rsidRPr="000B0B46">
              <w:t>1</w:t>
            </w:r>
          </w:p>
        </w:tc>
        <w:tc>
          <w:tcPr>
            <w:tcW w:w="1780" w:type="dxa"/>
            <w:vAlign w:val="center"/>
          </w:tcPr>
          <w:p w14:paraId="6FF754BE" w14:textId="42E172BB" w:rsidR="00E325F1" w:rsidRPr="000B0B46" w:rsidRDefault="00E325F1" w:rsidP="00F94316">
            <w:pPr>
              <w:jc w:val="center"/>
            </w:pPr>
            <w:r w:rsidRPr="000B0B46">
              <w:t>TITLE</w:t>
            </w:r>
          </w:p>
        </w:tc>
        <w:tc>
          <w:tcPr>
            <w:tcW w:w="1636" w:type="dxa"/>
            <w:vAlign w:val="center"/>
          </w:tcPr>
          <w:p w14:paraId="7E7AE073" w14:textId="77777777" w:rsidR="00E325F1" w:rsidRPr="000B0B46" w:rsidRDefault="00E325F1" w:rsidP="00F94316">
            <w:pPr>
              <w:jc w:val="center"/>
            </w:pPr>
            <w:r w:rsidRPr="000B0B46">
              <w:t>int</w:t>
            </w:r>
          </w:p>
        </w:tc>
        <w:tc>
          <w:tcPr>
            <w:tcW w:w="1155" w:type="dxa"/>
            <w:vAlign w:val="center"/>
          </w:tcPr>
          <w:p w14:paraId="4B019D7A" w14:textId="16E8DF7D" w:rsidR="00E325F1" w:rsidRPr="000B0B46" w:rsidRDefault="00E325F1" w:rsidP="00F94316">
            <w:pPr>
              <w:jc w:val="center"/>
            </w:pPr>
          </w:p>
        </w:tc>
        <w:tc>
          <w:tcPr>
            <w:tcW w:w="1083" w:type="dxa"/>
            <w:vAlign w:val="center"/>
          </w:tcPr>
          <w:p w14:paraId="18033B59" w14:textId="77777777" w:rsidR="00E325F1" w:rsidRPr="000B0B46" w:rsidRDefault="00E325F1" w:rsidP="00F94316">
            <w:pPr>
              <w:jc w:val="center"/>
            </w:pPr>
          </w:p>
        </w:tc>
        <w:tc>
          <w:tcPr>
            <w:tcW w:w="2415" w:type="dxa"/>
            <w:vAlign w:val="center"/>
          </w:tcPr>
          <w:p w14:paraId="4F0879A2" w14:textId="77777777" w:rsidR="00E325F1" w:rsidRPr="000B0B46" w:rsidRDefault="00E325F1" w:rsidP="00F94316">
            <w:pPr>
              <w:jc w:val="center"/>
            </w:pPr>
            <w:r w:rsidRPr="000B0B46">
              <w:t>Title of author</w:t>
            </w:r>
          </w:p>
        </w:tc>
      </w:tr>
      <w:tr w:rsidR="000B0B46" w:rsidRPr="000B0B46" w14:paraId="65424662" w14:textId="77777777" w:rsidTr="00F94316">
        <w:trPr>
          <w:trHeight w:val="415"/>
          <w:jc w:val="center"/>
        </w:trPr>
        <w:tc>
          <w:tcPr>
            <w:tcW w:w="708" w:type="dxa"/>
            <w:vAlign w:val="center"/>
          </w:tcPr>
          <w:p w14:paraId="0F23C734" w14:textId="77777777" w:rsidR="00E325F1" w:rsidRPr="000B0B46" w:rsidRDefault="00E325F1" w:rsidP="00F94316">
            <w:pPr>
              <w:jc w:val="center"/>
            </w:pPr>
            <w:r w:rsidRPr="000B0B46">
              <w:t>2</w:t>
            </w:r>
          </w:p>
        </w:tc>
        <w:tc>
          <w:tcPr>
            <w:tcW w:w="1780" w:type="dxa"/>
            <w:vAlign w:val="center"/>
          </w:tcPr>
          <w:p w14:paraId="6A9DC1DF" w14:textId="74A0D5A1" w:rsidR="00E325F1" w:rsidRPr="000B0B46" w:rsidRDefault="00E325F1" w:rsidP="00F94316">
            <w:pPr>
              <w:jc w:val="center"/>
            </w:pPr>
            <w:r w:rsidRPr="000B0B46">
              <w:t>DESC</w:t>
            </w:r>
            <w:r w:rsidR="00117E5F">
              <w:t>RIPTION</w:t>
            </w:r>
          </w:p>
        </w:tc>
        <w:tc>
          <w:tcPr>
            <w:tcW w:w="1636" w:type="dxa"/>
            <w:vAlign w:val="center"/>
          </w:tcPr>
          <w:p w14:paraId="412379C1" w14:textId="77777777" w:rsidR="00E325F1" w:rsidRPr="000B0B46" w:rsidRDefault="00E325F1" w:rsidP="00F94316">
            <w:pPr>
              <w:jc w:val="center"/>
            </w:pPr>
            <w:r w:rsidRPr="000B0B46">
              <w:t>text</w:t>
            </w:r>
          </w:p>
        </w:tc>
        <w:tc>
          <w:tcPr>
            <w:tcW w:w="1155" w:type="dxa"/>
            <w:vAlign w:val="center"/>
          </w:tcPr>
          <w:p w14:paraId="0902B09E" w14:textId="77777777" w:rsidR="00E325F1" w:rsidRPr="000B0B46" w:rsidRDefault="00E325F1" w:rsidP="00F94316">
            <w:pPr>
              <w:jc w:val="center"/>
            </w:pPr>
          </w:p>
        </w:tc>
        <w:tc>
          <w:tcPr>
            <w:tcW w:w="1083" w:type="dxa"/>
            <w:vAlign w:val="center"/>
          </w:tcPr>
          <w:p w14:paraId="473E4629" w14:textId="77777777" w:rsidR="00E325F1" w:rsidRPr="000B0B46" w:rsidRDefault="00E325F1" w:rsidP="00F94316">
            <w:pPr>
              <w:jc w:val="center"/>
            </w:pPr>
          </w:p>
        </w:tc>
        <w:tc>
          <w:tcPr>
            <w:tcW w:w="2415" w:type="dxa"/>
            <w:vAlign w:val="center"/>
          </w:tcPr>
          <w:p w14:paraId="3B16658B" w14:textId="77777777" w:rsidR="00E325F1" w:rsidRPr="000B0B46" w:rsidRDefault="00E325F1" w:rsidP="00F94316">
            <w:pPr>
              <w:jc w:val="center"/>
            </w:pPr>
            <w:r w:rsidRPr="000B0B46">
              <w:t>Content about the author</w:t>
            </w:r>
          </w:p>
        </w:tc>
      </w:tr>
      <w:tr w:rsidR="000B0B46" w:rsidRPr="000B0B46" w14:paraId="4DF66DD9" w14:textId="77777777" w:rsidTr="00F94316">
        <w:trPr>
          <w:trHeight w:val="415"/>
          <w:jc w:val="center"/>
        </w:trPr>
        <w:tc>
          <w:tcPr>
            <w:tcW w:w="708" w:type="dxa"/>
            <w:vAlign w:val="center"/>
          </w:tcPr>
          <w:p w14:paraId="3A9302FB" w14:textId="77777777" w:rsidR="00E325F1" w:rsidRPr="000B0B46" w:rsidRDefault="00E325F1" w:rsidP="00F94316">
            <w:pPr>
              <w:jc w:val="center"/>
            </w:pPr>
            <w:r w:rsidRPr="000B0B46">
              <w:t>3</w:t>
            </w:r>
          </w:p>
        </w:tc>
        <w:tc>
          <w:tcPr>
            <w:tcW w:w="1780" w:type="dxa"/>
            <w:vAlign w:val="center"/>
          </w:tcPr>
          <w:p w14:paraId="34E627CF" w14:textId="335DD5CD" w:rsidR="00E325F1" w:rsidRPr="000B0B46" w:rsidRDefault="00E325F1" w:rsidP="00F94316">
            <w:pPr>
              <w:jc w:val="center"/>
            </w:pPr>
            <w:r w:rsidRPr="000B0B46">
              <w:t>COMPANY</w:t>
            </w:r>
            <w:r w:rsidR="00F93DB3">
              <w:t>_ID</w:t>
            </w:r>
          </w:p>
        </w:tc>
        <w:tc>
          <w:tcPr>
            <w:tcW w:w="1636" w:type="dxa"/>
            <w:vAlign w:val="center"/>
          </w:tcPr>
          <w:p w14:paraId="7C91F4C1" w14:textId="77777777" w:rsidR="00E325F1" w:rsidRPr="000B0B46" w:rsidRDefault="00E325F1" w:rsidP="00F94316">
            <w:pPr>
              <w:jc w:val="center"/>
            </w:pPr>
            <w:r w:rsidRPr="000B0B46">
              <w:t>Int</w:t>
            </w:r>
          </w:p>
        </w:tc>
        <w:tc>
          <w:tcPr>
            <w:tcW w:w="1155" w:type="dxa"/>
            <w:vAlign w:val="center"/>
          </w:tcPr>
          <w:p w14:paraId="06679809" w14:textId="77777777" w:rsidR="00E325F1" w:rsidRPr="000B0B46" w:rsidRDefault="00E325F1" w:rsidP="00F94316">
            <w:pPr>
              <w:jc w:val="center"/>
            </w:pPr>
          </w:p>
        </w:tc>
        <w:tc>
          <w:tcPr>
            <w:tcW w:w="1083" w:type="dxa"/>
            <w:vAlign w:val="center"/>
          </w:tcPr>
          <w:p w14:paraId="4F4057ED" w14:textId="77777777" w:rsidR="00E325F1" w:rsidRPr="000B0B46" w:rsidRDefault="00E325F1" w:rsidP="00F94316">
            <w:pPr>
              <w:jc w:val="center"/>
            </w:pPr>
            <w:r w:rsidRPr="000B0B46">
              <w:t>x</w:t>
            </w:r>
          </w:p>
        </w:tc>
        <w:tc>
          <w:tcPr>
            <w:tcW w:w="2415" w:type="dxa"/>
            <w:vAlign w:val="center"/>
          </w:tcPr>
          <w:p w14:paraId="727A03F3" w14:textId="77777777" w:rsidR="00E325F1" w:rsidRPr="000B0B46" w:rsidRDefault="00E325F1" w:rsidP="00793377">
            <w:pPr>
              <w:keepNext/>
              <w:jc w:val="center"/>
            </w:pPr>
            <w:r w:rsidRPr="000B0B46">
              <w:t>The company the recruiter belongs to</w:t>
            </w:r>
          </w:p>
        </w:tc>
      </w:tr>
    </w:tbl>
    <w:p w14:paraId="01E0FF51" w14:textId="47D52CCC" w:rsidR="00E325F1" w:rsidRPr="000B0B46" w:rsidRDefault="00793377" w:rsidP="00793377">
      <w:pPr>
        <w:pStyle w:val="Caption"/>
      </w:pPr>
      <w:bookmarkStart w:id="31" w:name="_Toc120691310"/>
      <w:r w:rsidRPr="000B0B46">
        <w:lastRenderedPageBreak/>
        <w:t xml:space="preserve">Table </w:t>
      </w:r>
      <w:r w:rsidR="00D82756">
        <w:fldChar w:fldCharType="begin"/>
      </w:r>
      <w:r w:rsidR="00D82756">
        <w:instrText xml:space="preserve"> SEQ Table \* ARABIC </w:instrText>
      </w:r>
      <w:r w:rsidR="00D82756">
        <w:fldChar w:fldCharType="separate"/>
      </w:r>
      <w:r w:rsidR="00463A37">
        <w:rPr>
          <w:noProof/>
        </w:rPr>
        <w:t>4</w:t>
      </w:r>
      <w:r w:rsidR="00D82756">
        <w:fldChar w:fldCharType="end"/>
      </w:r>
      <w:r w:rsidRPr="000B0B46">
        <w:t>. Recruiter table</w:t>
      </w:r>
      <w:bookmarkEnd w:id="31"/>
    </w:p>
    <w:p w14:paraId="2FAF85F7" w14:textId="77777777" w:rsidR="00E325F1" w:rsidRPr="000B0B46" w:rsidRDefault="00E325F1" w:rsidP="00E325F1">
      <w:pPr>
        <w:tabs>
          <w:tab w:val="left" w:pos="90"/>
          <w:tab w:val="left" w:pos="360"/>
        </w:tabs>
      </w:pPr>
    </w:p>
    <w:p w14:paraId="7BB32FC4" w14:textId="77777777" w:rsidR="00E325F1" w:rsidRPr="000B0B46" w:rsidRDefault="00E325F1" w:rsidP="00E325F1">
      <w:pPr>
        <w:tabs>
          <w:tab w:val="left" w:pos="90"/>
          <w:tab w:val="left" w:pos="360"/>
        </w:tabs>
      </w:pPr>
    </w:p>
    <w:tbl>
      <w:tblPr>
        <w:tblStyle w:val="TableGrid"/>
        <w:tblW w:w="0" w:type="auto"/>
        <w:jc w:val="center"/>
        <w:tblLook w:val="04A0" w:firstRow="1" w:lastRow="0" w:firstColumn="1" w:lastColumn="0" w:noHBand="0" w:noVBand="1"/>
      </w:tblPr>
      <w:tblGrid>
        <w:gridCol w:w="855"/>
        <w:gridCol w:w="1780"/>
        <w:gridCol w:w="1660"/>
        <w:gridCol w:w="1155"/>
        <w:gridCol w:w="1083"/>
        <w:gridCol w:w="2391"/>
      </w:tblGrid>
      <w:tr w:rsidR="000B0B46" w:rsidRPr="000B0B46" w14:paraId="3FACFE21" w14:textId="77777777" w:rsidTr="009D2319">
        <w:trPr>
          <w:trHeight w:val="507"/>
          <w:jc w:val="center"/>
        </w:trPr>
        <w:tc>
          <w:tcPr>
            <w:tcW w:w="8924" w:type="dxa"/>
            <w:gridSpan w:val="6"/>
            <w:vAlign w:val="center"/>
          </w:tcPr>
          <w:p w14:paraId="243C7DA6" w14:textId="77777777" w:rsidR="00E325F1" w:rsidRPr="000B0B46" w:rsidRDefault="00E325F1" w:rsidP="00F94316">
            <w:pPr>
              <w:jc w:val="center"/>
              <w:rPr>
                <w:b/>
                <w:bCs/>
              </w:rPr>
            </w:pPr>
            <w:r w:rsidRPr="000B0B46">
              <w:rPr>
                <w:b/>
                <w:bCs/>
              </w:rPr>
              <w:t>User Detail Table</w:t>
            </w:r>
          </w:p>
        </w:tc>
      </w:tr>
      <w:tr w:rsidR="000B0B46" w:rsidRPr="000B0B46" w14:paraId="283CCA6E" w14:textId="77777777" w:rsidTr="009D2319">
        <w:trPr>
          <w:trHeight w:val="596"/>
          <w:jc w:val="center"/>
        </w:trPr>
        <w:tc>
          <w:tcPr>
            <w:tcW w:w="855" w:type="dxa"/>
            <w:vAlign w:val="center"/>
          </w:tcPr>
          <w:p w14:paraId="6A9E13FF" w14:textId="77777777" w:rsidR="00E325F1" w:rsidRPr="000B0B46" w:rsidRDefault="00E325F1" w:rsidP="00F94316">
            <w:pPr>
              <w:jc w:val="center"/>
              <w:rPr>
                <w:b/>
                <w:bCs/>
              </w:rPr>
            </w:pPr>
            <w:r w:rsidRPr="000B0B46">
              <w:rPr>
                <w:b/>
                <w:bCs/>
              </w:rPr>
              <w:t>STT</w:t>
            </w:r>
          </w:p>
        </w:tc>
        <w:tc>
          <w:tcPr>
            <w:tcW w:w="1780" w:type="dxa"/>
            <w:vAlign w:val="center"/>
          </w:tcPr>
          <w:p w14:paraId="4D721FF0" w14:textId="77777777" w:rsidR="00E325F1" w:rsidRPr="000B0B46" w:rsidRDefault="00E325F1" w:rsidP="00F94316">
            <w:pPr>
              <w:jc w:val="center"/>
              <w:rPr>
                <w:b/>
                <w:bCs/>
              </w:rPr>
            </w:pPr>
            <w:r w:rsidRPr="000B0B46">
              <w:rPr>
                <w:b/>
                <w:bCs/>
              </w:rPr>
              <w:t>Field</w:t>
            </w:r>
          </w:p>
        </w:tc>
        <w:tc>
          <w:tcPr>
            <w:tcW w:w="1660" w:type="dxa"/>
            <w:vAlign w:val="center"/>
          </w:tcPr>
          <w:p w14:paraId="2E400F28" w14:textId="77777777" w:rsidR="00E325F1" w:rsidRPr="000B0B46" w:rsidRDefault="00E325F1" w:rsidP="00F94316">
            <w:pPr>
              <w:jc w:val="center"/>
              <w:rPr>
                <w:b/>
                <w:bCs/>
              </w:rPr>
            </w:pPr>
            <w:r w:rsidRPr="000B0B46">
              <w:rPr>
                <w:b/>
                <w:bCs/>
              </w:rPr>
              <w:t>Type</w:t>
            </w:r>
          </w:p>
        </w:tc>
        <w:tc>
          <w:tcPr>
            <w:tcW w:w="1155" w:type="dxa"/>
            <w:vAlign w:val="center"/>
          </w:tcPr>
          <w:p w14:paraId="6A924A9E" w14:textId="77777777" w:rsidR="00E325F1" w:rsidRPr="000B0B46" w:rsidRDefault="00E325F1" w:rsidP="00F94316">
            <w:pPr>
              <w:jc w:val="center"/>
              <w:rPr>
                <w:b/>
                <w:bCs/>
              </w:rPr>
            </w:pPr>
            <w:r w:rsidRPr="000B0B46">
              <w:rPr>
                <w:b/>
                <w:bCs/>
              </w:rPr>
              <w:t>PK</w:t>
            </w:r>
          </w:p>
        </w:tc>
        <w:tc>
          <w:tcPr>
            <w:tcW w:w="1083" w:type="dxa"/>
            <w:vAlign w:val="center"/>
          </w:tcPr>
          <w:p w14:paraId="09458E7B" w14:textId="77777777" w:rsidR="00E325F1" w:rsidRPr="000B0B46" w:rsidRDefault="00E325F1" w:rsidP="00F94316">
            <w:pPr>
              <w:jc w:val="center"/>
              <w:rPr>
                <w:b/>
                <w:bCs/>
              </w:rPr>
            </w:pPr>
            <w:r w:rsidRPr="000B0B46">
              <w:rPr>
                <w:b/>
                <w:bCs/>
              </w:rPr>
              <w:t>FK</w:t>
            </w:r>
          </w:p>
        </w:tc>
        <w:tc>
          <w:tcPr>
            <w:tcW w:w="2391" w:type="dxa"/>
            <w:vAlign w:val="center"/>
          </w:tcPr>
          <w:p w14:paraId="4C77BA8E" w14:textId="77777777" w:rsidR="00E325F1" w:rsidRPr="000B0B46" w:rsidRDefault="00E325F1" w:rsidP="00F94316">
            <w:pPr>
              <w:jc w:val="center"/>
              <w:rPr>
                <w:b/>
                <w:bCs/>
              </w:rPr>
            </w:pPr>
            <w:r w:rsidRPr="000B0B46">
              <w:rPr>
                <w:b/>
                <w:bCs/>
              </w:rPr>
              <w:t>Description</w:t>
            </w:r>
          </w:p>
        </w:tc>
      </w:tr>
      <w:tr w:rsidR="000B0B46" w:rsidRPr="000B0B46" w14:paraId="0328A1D6" w14:textId="77777777" w:rsidTr="009D2319">
        <w:trPr>
          <w:trHeight w:val="381"/>
          <w:jc w:val="center"/>
        </w:trPr>
        <w:tc>
          <w:tcPr>
            <w:tcW w:w="855" w:type="dxa"/>
            <w:vAlign w:val="center"/>
          </w:tcPr>
          <w:p w14:paraId="3F2EA691" w14:textId="77777777" w:rsidR="00E325F1" w:rsidRPr="000B0B46" w:rsidRDefault="00E325F1" w:rsidP="00F94316">
            <w:pPr>
              <w:jc w:val="center"/>
            </w:pPr>
            <w:r w:rsidRPr="000B0B46">
              <w:t>1</w:t>
            </w:r>
          </w:p>
        </w:tc>
        <w:tc>
          <w:tcPr>
            <w:tcW w:w="1780" w:type="dxa"/>
            <w:vAlign w:val="center"/>
          </w:tcPr>
          <w:p w14:paraId="7BB8E2E3" w14:textId="77777777" w:rsidR="00E325F1" w:rsidRPr="000B0B46" w:rsidRDefault="00E325F1" w:rsidP="00F94316">
            <w:pPr>
              <w:jc w:val="center"/>
            </w:pPr>
            <w:r w:rsidRPr="000B0B46">
              <w:t>ID</w:t>
            </w:r>
          </w:p>
        </w:tc>
        <w:tc>
          <w:tcPr>
            <w:tcW w:w="1660" w:type="dxa"/>
            <w:vAlign w:val="center"/>
          </w:tcPr>
          <w:p w14:paraId="7EE512FA" w14:textId="77777777" w:rsidR="00E325F1" w:rsidRPr="000B0B46" w:rsidRDefault="00E325F1" w:rsidP="00F94316">
            <w:pPr>
              <w:jc w:val="center"/>
            </w:pPr>
            <w:r w:rsidRPr="000B0B46">
              <w:t>int</w:t>
            </w:r>
          </w:p>
        </w:tc>
        <w:tc>
          <w:tcPr>
            <w:tcW w:w="1155" w:type="dxa"/>
            <w:vAlign w:val="center"/>
          </w:tcPr>
          <w:p w14:paraId="3515EC0B" w14:textId="77777777" w:rsidR="00E325F1" w:rsidRPr="000B0B46" w:rsidRDefault="00E325F1" w:rsidP="00F94316">
            <w:pPr>
              <w:jc w:val="center"/>
            </w:pPr>
            <w:r w:rsidRPr="000B0B46">
              <w:t>x</w:t>
            </w:r>
          </w:p>
        </w:tc>
        <w:tc>
          <w:tcPr>
            <w:tcW w:w="1083" w:type="dxa"/>
            <w:vAlign w:val="center"/>
          </w:tcPr>
          <w:p w14:paraId="250D3924" w14:textId="77777777" w:rsidR="00E325F1" w:rsidRPr="000B0B46" w:rsidRDefault="00E325F1" w:rsidP="00F94316">
            <w:pPr>
              <w:jc w:val="center"/>
            </w:pPr>
          </w:p>
        </w:tc>
        <w:tc>
          <w:tcPr>
            <w:tcW w:w="2391" w:type="dxa"/>
            <w:vAlign w:val="center"/>
          </w:tcPr>
          <w:p w14:paraId="0755D713" w14:textId="77777777" w:rsidR="00E325F1" w:rsidRPr="000B0B46" w:rsidRDefault="00E325F1" w:rsidP="00F94316">
            <w:pPr>
              <w:jc w:val="center"/>
            </w:pPr>
            <w:r w:rsidRPr="000B0B46">
              <w:t>ID of user</w:t>
            </w:r>
          </w:p>
        </w:tc>
      </w:tr>
      <w:tr w:rsidR="000B0B46" w:rsidRPr="000B0B46" w14:paraId="21C72156" w14:textId="77777777" w:rsidTr="009D2319">
        <w:trPr>
          <w:trHeight w:val="415"/>
          <w:jc w:val="center"/>
        </w:trPr>
        <w:tc>
          <w:tcPr>
            <w:tcW w:w="855" w:type="dxa"/>
            <w:vAlign w:val="center"/>
          </w:tcPr>
          <w:p w14:paraId="48D54F7B" w14:textId="77777777" w:rsidR="00E325F1" w:rsidRPr="000B0B46" w:rsidRDefault="00E325F1" w:rsidP="00F94316">
            <w:pPr>
              <w:jc w:val="center"/>
            </w:pPr>
            <w:r w:rsidRPr="000B0B46">
              <w:t>2</w:t>
            </w:r>
          </w:p>
        </w:tc>
        <w:tc>
          <w:tcPr>
            <w:tcW w:w="1780" w:type="dxa"/>
            <w:vAlign w:val="center"/>
          </w:tcPr>
          <w:p w14:paraId="3A56F921" w14:textId="0157B6D5" w:rsidR="00E325F1" w:rsidRPr="000B0B46" w:rsidRDefault="00117E5F" w:rsidP="00F94316">
            <w:pPr>
              <w:jc w:val="center"/>
            </w:pPr>
            <w:r>
              <w:t>FIRST</w:t>
            </w:r>
            <w:r w:rsidR="00E325F1" w:rsidRPr="000B0B46">
              <w:t>NAME</w:t>
            </w:r>
          </w:p>
        </w:tc>
        <w:tc>
          <w:tcPr>
            <w:tcW w:w="1660" w:type="dxa"/>
            <w:vAlign w:val="center"/>
          </w:tcPr>
          <w:p w14:paraId="35A0307E" w14:textId="77777777" w:rsidR="00E325F1" w:rsidRPr="000B0B46" w:rsidRDefault="00E325F1" w:rsidP="00F94316">
            <w:pPr>
              <w:jc w:val="center"/>
              <w:rPr>
                <w:noProof/>
              </w:rPr>
            </w:pPr>
            <w:r w:rsidRPr="000B0B46">
              <w:rPr>
                <w:noProof/>
              </w:rPr>
              <w:t>varchar(32)</w:t>
            </w:r>
          </w:p>
        </w:tc>
        <w:tc>
          <w:tcPr>
            <w:tcW w:w="1155" w:type="dxa"/>
            <w:vAlign w:val="center"/>
          </w:tcPr>
          <w:p w14:paraId="5D7132E1" w14:textId="77777777" w:rsidR="00E325F1" w:rsidRPr="000B0B46" w:rsidRDefault="00E325F1" w:rsidP="00F94316">
            <w:pPr>
              <w:jc w:val="center"/>
            </w:pPr>
          </w:p>
        </w:tc>
        <w:tc>
          <w:tcPr>
            <w:tcW w:w="1083" w:type="dxa"/>
            <w:vAlign w:val="center"/>
          </w:tcPr>
          <w:p w14:paraId="5AB9CB29" w14:textId="77777777" w:rsidR="00E325F1" w:rsidRPr="000B0B46" w:rsidRDefault="00E325F1" w:rsidP="00F94316">
            <w:pPr>
              <w:jc w:val="center"/>
            </w:pPr>
          </w:p>
        </w:tc>
        <w:tc>
          <w:tcPr>
            <w:tcW w:w="2391" w:type="dxa"/>
            <w:vAlign w:val="center"/>
          </w:tcPr>
          <w:p w14:paraId="24B3D38A" w14:textId="679906AD" w:rsidR="00E325F1" w:rsidRPr="000B0B46" w:rsidRDefault="00117E5F" w:rsidP="00F94316">
            <w:pPr>
              <w:jc w:val="center"/>
            </w:pPr>
            <w:r>
              <w:t>First</w:t>
            </w:r>
            <w:r w:rsidR="00E325F1" w:rsidRPr="000B0B46">
              <w:t xml:space="preserve">name </w:t>
            </w:r>
            <w:r>
              <w:t>of user</w:t>
            </w:r>
          </w:p>
        </w:tc>
      </w:tr>
      <w:tr w:rsidR="000B0B46" w:rsidRPr="000B0B46" w14:paraId="210E1667" w14:textId="77777777" w:rsidTr="009D2319">
        <w:trPr>
          <w:trHeight w:val="415"/>
          <w:jc w:val="center"/>
        </w:trPr>
        <w:tc>
          <w:tcPr>
            <w:tcW w:w="855" w:type="dxa"/>
            <w:vAlign w:val="center"/>
          </w:tcPr>
          <w:p w14:paraId="6F56AFAA" w14:textId="77777777" w:rsidR="00E325F1" w:rsidRPr="000B0B46" w:rsidRDefault="00E325F1" w:rsidP="00F94316">
            <w:pPr>
              <w:jc w:val="center"/>
            </w:pPr>
            <w:r w:rsidRPr="000B0B46">
              <w:t>3</w:t>
            </w:r>
          </w:p>
        </w:tc>
        <w:tc>
          <w:tcPr>
            <w:tcW w:w="1780" w:type="dxa"/>
            <w:vAlign w:val="center"/>
          </w:tcPr>
          <w:p w14:paraId="6B9DFB46" w14:textId="3BA150A2" w:rsidR="00E325F1" w:rsidRPr="000B0B46" w:rsidRDefault="00117E5F" w:rsidP="00F94316">
            <w:pPr>
              <w:jc w:val="center"/>
            </w:pPr>
            <w:r>
              <w:t>LASTNAME</w:t>
            </w:r>
          </w:p>
        </w:tc>
        <w:tc>
          <w:tcPr>
            <w:tcW w:w="1660" w:type="dxa"/>
            <w:vAlign w:val="center"/>
          </w:tcPr>
          <w:p w14:paraId="26BDA9A3" w14:textId="77777777" w:rsidR="00E325F1" w:rsidRPr="000B0B46" w:rsidRDefault="00E325F1" w:rsidP="00F94316">
            <w:pPr>
              <w:jc w:val="center"/>
              <w:rPr>
                <w:noProof/>
              </w:rPr>
            </w:pPr>
            <w:r w:rsidRPr="000B0B46">
              <w:rPr>
                <w:noProof/>
              </w:rPr>
              <w:t>varchar(128)</w:t>
            </w:r>
          </w:p>
        </w:tc>
        <w:tc>
          <w:tcPr>
            <w:tcW w:w="1155" w:type="dxa"/>
            <w:vAlign w:val="center"/>
          </w:tcPr>
          <w:p w14:paraId="552199C5" w14:textId="77777777" w:rsidR="00E325F1" w:rsidRPr="000B0B46" w:rsidRDefault="00E325F1" w:rsidP="00F94316">
            <w:pPr>
              <w:jc w:val="center"/>
            </w:pPr>
          </w:p>
        </w:tc>
        <w:tc>
          <w:tcPr>
            <w:tcW w:w="1083" w:type="dxa"/>
            <w:vAlign w:val="center"/>
          </w:tcPr>
          <w:p w14:paraId="05150651" w14:textId="77777777" w:rsidR="00E325F1" w:rsidRPr="000B0B46" w:rsidRDefault="00E325F1" w:rsidP="00F94316">
            <w:pPr>
              <w:jc w:val="center"/>
            </w:pPr>
          </w:p>
        </w:tc>
        <w:tc>
          <w:tcPr>
            <w:tcW w:w="2391" w:type="dxa"/>
            <w:vAlign w:val="center"/>
          </w:tcPr>
          <w:p w14:paraId="12A00C8C" w14:textId="605DD16D" w:rsidR="00E325F1" w:rsidRPr="000B0B46" w:rsidRDefault="00117E5F" w:rsidP="00F94316">
            <w:pPr>
              <w:jc w:val="center"/>
            </w:pPr>
            <w:r>
              <w:t xml:space="preserve">Lastname </w:t>
            </w:r>
            <w:r w:rsidR="00E325F1" w:rsidRPr="000B0B46">
              <w:t>of user</w:t>
            </w:r>
          </w:p>
        </w:tc>
      </w:tr>
      <w:tr w:rsidR="000B0B46" w:rsidRPr="000B0B46" w14:paraId="0B2630F4" w14:textId="77777777" w:rsidTr="009D2319">
        <w:tblPrEx>
          <w:jc w:val="left"/>
        </w:tblPrEx>
        <w:trPr>
          <w:trHeight w:val="415"/>
        </w:trPr>
        <w:tc>
          <w:tcPr>
            <w:tcW w:w="855" w:type="dxa"/>
            <w:vAlign w:val="center"/>
          </w:tcPr>
          <w:p w14:paraId="347E2218" w14:textId="77777777" w:rsidR="00E325F1" w:rsidRPr="000B0B46" w:rsidRDefault="00E325F1" w:rsidP="00F94316">
            <w:pPr>
              <w:jc w:val="center"/>
            </w:pPr>
            <w:r w:rsidRPr="000B0B46">
              <w:t>5</w:t>
            </w:r>
          </w:p>
        </w:tc>
        <w:tc>
          <w:tcPr>
            <w:tcW w:w="1780" w:type="dxa"/>
            <w:vAlign w:val="center"/>
          </w:tcPr>
          <w:p w14:paraId="65EEC0CB" w14:textId="69BF18C4" w:rsidR="00E325F1" w:rsidRPr="000B0B46" w:rsidRDefault="00117E5F" w:rsidP="00F94316">
            <w:pPr>
              <w:jc w:val="center"/>
            </w:pPr>
            <w:r>
              <w:t>COUNTRY</w:t>
            </w:r>
          </w:p>
        </w:tc>
        <w:tc>
          <w:tcPr>
            <w:tcW w:w="1660" w:type="dxa"/>
            <w:vAlign w:val="center"/>
          </w:tcPr>
          <w:p w14:paraId="13670FEE" w14:textId="70C7BD8B" w:rsidR="00E325F1" w:rsidRPr="000B0B46" w:rsidRDefault="00E325F1" w:rsidP="00F94316">
            <w:pPr>
              <w:jc w:val="center"/>
            </w:pPr>
            <w:r w:rsidRPr="000B0B46">
              <w:t>varchar(64)</w:t>
            </w:r>
          </w:p>
        </w:tc>
        <w:tc>
          <w:tcPr>
            <w:tcW w:w="1155" w:type="dxa"/>
            <w:vAlign w:val="center"/>
          </w:tcPr>
          <w:p w14:paraId="73DACB50" w14:textId="77777777" w:rsidR="00E325F1" w:rsidRPr="000B0B46" w:rsidRDefault="00E325F1" w:rsidP="00F94316">
            <w:pPr>
              <w:jc w:val="center"/>
            </w:pPr>
          </w:p>
        </w:tc>
        <w:tc>
          <w:tcPr>
            <w:tcW w:w="1083" w:type="dxa"/>
            <w:vAlign w:val="center"/>
          </w:tcPr>
          <w:p w14:paraId="2BB6C28F" w14:textId="77777777" w:rsidR="00E325F1" w:rsidRPr="000B0B46" w:rsidRDefault="00E325F1" w:rsidP="00F94316">
            <w:pPr>
              <w:jc w:val="center"/>
            </w:pPr>
          </w:p>
        </w:tc>
        <w:tc>
          <w:tcPr>
            <w:tcW w:w="2391" w:type="dxa"/>
            <w:vAlign w:val="center"/>
          </w:tcPr>
          <w:p w14:paraId="1D52C397" w14:textId="7676B8FD" w:rsidR="00E325F1" w:rsidRPr="000B0B46" w:rsidRDefault="00117E5F" w:rsidP="00F94316">
            <w:pPr>
              <w:jc w:val="center"/>
            </w:pPr>
            <w:r>
              <w:t>Country of user</w:t>
            </w:r>
          </w:p>
        </w:tc>
      </w:tr>
      <w:tr w:rsidR="000B0B46" w:rsidRPr="000B0B46" w14:paraId="50889F9C" w14:textId="77777777" w:rsidTr="009D2319">
        <w:tblPrEx>
          <w:jc w:val="left"/>
        </w:tblPrEx>
        <w:trPr>
          <w:trHeight w:val="415"/>
        </w:trPr>
        <w:tc>
          <w:tcPr>
            <w:tcW w:w="855" w:type="dxa"/>
            <w:vAlign w:val="center"/>
          </w:tcPr>
          <w:p w14:paraId="5330C3DA" w14:textId="77777777" w:rsidR="00E325F1" w:rsidRPr="000B0B46" w:rsidRDefault="00E325F1" w:rsidP="00F94316">
            <w:pPr>
              <w:jc w:val="center"/>
            </w:pPr>
            <w:r w:rsidRPr="000B0B46">
              <w:t>6</w:t>
            </w:r>
          </w:p>
        </w:tc>
        <w:tc>
          <w:tcPr>
            <w:tcW w:w="1780" w:type="dxa"/>
            <w:vAlign w:val="center"/>
          </w:tcPr>
          <w:p w14:paraId="10D6596A" w14:textId="252C9DBB" w:rsidR="00E325F1" w:rsidRPr="000B0B46" w:rsidRDefault="00117E5F" w:rsidP="00F94316">
            <w:pPr>
              <w:jc w:val="center"/>
            </w:pPr>
            <w:r>
              <w:t>ADDRESS</w:t>
            </w:r>
          </w:p>
        </w:tc>
        <w:tc>
          <w:tcPr>
            <w:tcW w:w="1660" w:type="dxa"/>
            <w:vAlign w:val="center"/>
          </w:tcPr>
          <w:p w14:paraId="0A30FB79" w14:textId="77777777" w:rsidR="00E325F1" w:rsidRPr="000B0B46" w:rsidRDefault="00E325F1" w:rsidP="00F94316">
            <w:pPr>
              <w:jc w:val="center"/>
            </w:pPr>
            <w:r w:rsidRPr="000B0B46">
              <w:t>int</w:t>
            </w:r>
          </w:p>
        </w:tc>
        <w:tc>
          <w:tcPr>
            <w:tcW w:w="1155" w:type="dxa"/>
            <w:vAlign w:val="center"/>
          </w:tcPr>
          <w:p w14:paraId="142BFAC5" w14:textId="77777777" w:rsidR="00E325F1" w:rsidRPr="000B0B46" w:rsidRDefault="00E325F1" w:rsidP="00F94316">
            <w:pPr>
              <w:jc w:val="center"/>
            </w:pPr>
          </w:p>
        </w:tc>
        <w:tc>
          <w:tcPr>
            <w:tcW w:w="1083" w:type="dxa"/>
            <w:vAlign w:val="center"/>
          </w:tcPr>
          <w:p w14:paraId="764018AD" w14:textId="39D4F384" w:rsidR="00E325F1" w:rsidRPr="000B0B46" w:rsidRDefault="00E325F1" w:rsidP="00F94316">
            <w:pPr>
              <w:jc w:val="center"/>
            </w:pPr>
          </w:p>
        </w:tc>
        <w:tc>
          <w:tcPr>
            <w:tcW w:w="2391" w:type="dxa"/>
            <w:vAlign w:val="center"/>
          </w:tcPr>
          <w:p w14:paraId="13FF9F22" w14:textId="56F0FCE3" w:rsidR="00E325F1" w:rsidRPr="000B0B46" w:rsidRDefault="00117E5F" w:rsidP="00793377">
            <w:pPr>
              <w:keepNext/>
              <w:jc w:val="center"/>
            </w:pPr>
            <w:r>
              <w:t>Address of u</w:t>
            </w:r>
            <w:r w:rsidR="00843404">
              <w:t>se</w:t>
            </w:r>
            <w:r>
              <w:t>r</w:t>
            </w:r>
          </w:p>
        </w:tc>
      </w:tr>
      <w:tr w:rsidR="00117E5F" w:rsidRPr="000B0B46" w14:paraId="063F9270" w14:textId="77777777" w:rsidTr="009D2319">
        <w:tblPrEx>
          <w:jc w:val="left"/>
        </w:tblPrEx>
        <w:trPr>
          <w:trHeight w:val="415"/>
        </w:trPr>
        <w:tc>
          <w:tcPr>
            <w:tcW w:w="855" w:type="dxa"/>
            <w:vAlign w:val="center"/>
          </w:tcPr>
          <w:p w14:paraId="64FFD04F" w14:textId="4FE1924D" w:rsidR="00117E5F" w:rsidRPr="000B0B46" w:rsidRDefault="00117E5F" w:rsidP="00F94316">
            <w:pPr>
              <w:jc w:val="center"/>
            </w:pPr>
            <w:r>
              <w:t>7</w:t>
            </w:r>
          </w:p>
        </w:tc>
        <w:tc>
          <w:tcPr>
            <w:tcW w:w="1780" w:type="dxa"/>
            <w:vAlign w:val="center"/>
          </w:tcPr>
          <w:p w14:paraId="44E7658E" w14:textId="107606C4" w:rsidR="00117E5F" w:rsidRDefault="00117E5F" w:rsidP="00F94316">
            <w:pPr>
              <w:jc w:val="center"/>
            </w:pPr>
            <w:r>
              <w:t>CITY</w:t>
            </w:r>
          </w:p>
        </w:tc>
        <w:tc>
          <w:tcPr>
            <w:tcW w:w="1660" w:type="dxa"/>
            <w:vAlign w:val="center"/>
          </w:tcPr>
          <w:p w14:paraId="7C2FBFEA" w14:textId="6EBA0110" w:rsidR="00117E5F" w:rsidRPr="000B0B46" w:rsidRDefault="00117E5F" w:rsidP="00F94316">
            <w:pPr>
              <w:jc w:val="center"/>
            </w:pPr>
            <w:r>
              <w:t>varchar(32)</w:t>
            </w:r>
          </w:p>
        </w:tc>
        <w:tc>
          <w:tcPr>
            <w:tcW w:w="1155" w:type="dxa"/>
            <w:vAlign w:val="center"/>
          </w:tcPr>
          <w:p w14:paraId="4EE27136" w14:textId="77777777" w:rsidR="00117E5F" w:rsidRPr="000B0B46" w:rsidRDefault="00117E5F" w:rsidP="00F94316">
            <w:pPr>
              <w:jc w:val="center"/>
            </w:pPr>
          </w:p>
        </w:tc>
        <w:tc>
          <w:tcPr>
            <w:tcW w:w="1083" w:type="dxa"/>
            <w:vAlign w:val="center"/>
          </w:tcPr>
          <w:p w14:paraId="601E1289" w14:textId="77777777" w:rsidR="00117E5F" w:rsidRPr="000B0B46" w:rsidRDefault="00117E5F" w:rsidP="00F94316">
            <w:pPr>
              <w:jc w:val="center"/>
            </w:pPr>
          </w:p>
        </w:tc>
        <w:tc>
          <w:tcPr>
            <w:tcW w:w="2391" w:type="dxa"/>
            <w:vAlign w:val="center"/>
          </w:tcPr>
          <w:p w14:paraId="7CB9FD83" w14:textId="7328326A" w:rsidR="00117E5F" w:rsidRDefault="00117E5F" w:rsidP="00793377">
            <w:pPr>
              <w:keepNext/>
              <w:jc w:val="center"/>
            </w:pPr>
            <w:r>
              <w:t>City of user</w:t>
            </w:r>
          </w:p>
        </w:tc>
      </w:tr>
      <w:tr w:rsidR="00117E5F" w:rsidRPr="000B0B46" w14:paraId="09D02E0E" w14:textId="77777777" w:rsidTr="009D2319">
        <w:tblPrEx>
          <w:jc w:val="left"/>
        </w:tblPrEx>
        <w:trPr>
          <w:trHeight w:val="415"/>
        </w:trPr>
        <w:tc>
          <w:tcPr>
            <w:tcW w:w="855" w:type="dxa"/>
            <w:vAlign w:val="center"/>
          </w:tcPr>
          <w:p w14:paraId="588F6F84" w14:textId="12838929" w:rsidR="00117E5F" w:rsidRDefault="00117E5F" w:rsidP="00F94316">
            <w:pPr>
              <w:jc w:val="center"/>
            </w:pPr>
            <w:r>
              <w:t>8</w:t>
            </w:r>
          </w:p>
        </w:tc>
        <w:tc>
          <w:tcPr>
            <w:tcW w:w="1780" w:type="dxa"/>
            <w:vAlign w:val="center"/>
          </w:tcPr>
          <w:p w14:paraId="11B608BA" w14:textId="6258F1E2" w:rsidR="00117E5F" w:rsidRDefault="00117E5F" w:rsidP="00F94316">
            <w:pPr>
              <w:jc w:val="center"/>
            </w:pPr>
            <w:r>
              <w:t>ZIP_CODE</w:t>
            </w:r>
          </w:p>
        </w:tc>
        <w:tc>
          <w:tcPr>
            <w:tcW w:w="1660" w:type="dxa"/>
            <w:vAlign w:val="center"/>
          </w:tcPr>
          <w:p w14:paraId="0F797F05" w14:textId="64959B7C" w:rsidR="00117E5F" w:rsidRDefault="00117E5F" w:rsidP="00F94316">
            <w:pPr>
              <w:jc w:val="center"/>
            </w:pPr>
            <w:r>
              <w:t>varchar(32)</w:t>
            </w:r>
          </w:p>
        </w:tc>
        <w:tc>
          <w:tcPr>
            <w:tcW w:w="1155" w:type="dxa"/>
            <w:vAlign w:val="center"/>
          </w:tcPr>
          <w:p w14:paraId="430AA62D" w14:textId="77777777" w:rsidR="00117E5F" w:rsidRPr="000B0B46" w:rsidRDefault="00117E5F" w:rsidP="00F94316">
            <w:pPr>
              <w:jc w:val="center"/>
            </w:pPr>
          </w:p>
        </w:tc>
        <w:tc>
          <w:tcPr>
            <w:tcW w:w="1083" w:type="dxa"/>
            <w:vAlign w:val="center"/>
          </w:tcPr>
          <w:p w14:paraId="0A95F181" w14:textId="77777777" w:rsidR="00117E5F" w:rsidRPr="000B0B46" w:rsidRDefault="00117E5F" w:rsidP="00F94316">
            <w:pPr>
              <w:jc w:val="center"/>
            </w:pPr>
          </w:p>
        </w:tc>
        <w:tc>
          <w:tcPr>
            <w:tcW w:w="2391" w:type="dxa"/>
            <w:vAlign w:val="center"/>
          </w:tcPr>
          <w:p w14:paraId="355E9D95" w14:textId="0FBBC690" w:rsidR="00117E5F" w:rsidRDefault="00117E5F" w:rsidP="00793377">
            <w:pPr>
              <w:keepNext/>
              <w:jc w:val="center"/>
            </w:pPr>
            <w:r>
              <w:t>Zipcode of user</w:t>
            </w:r>
          </w:p>
        </w:tc>
      </w:tr>
      <w:tr w:rsidR="00117E5F" w:rsidRPr="000B0B46" w14:paraId="7F073109" w14:textId="77777777" w:rsidTr="009D2319">
        <w:tblPrEx>
          <w:jc w:val="left"/>
        </w:tblPrEx>
        <w:trPr>
          <w:trHeight w:val="415"/>
        </w:trPr>
        <w:tc>
          <w:tcPr>
            <w:tcW w:w="855" w:type="dxa"/>
            <w:vAlign w:val="center"/>
          </w:tcPr>
          <w:p w14:paraId="67554F05" w14:textId="51F1116B" w:rsidR="00117E5F" w:rsidRDefault="00117E5F" w:rsidP="00F94316">
            <w:pPr>
              <w:jc w:val="center"/>
            </w:pPr>
            <w:r>
              <w:t>9</w:t>
            </w:r>
          </w:p>
        </w:tc>
        <w:tc>
          <w:tcPr>
            <w:tcW w:w="1780" w:type="dxa"/>
            <w:vAlign w:val="center"/>
          </w:tcPr>
          <w:p w14:paraId="4EC571E5" w14:textId="647EE0D2" w:rsidR="00117E5F" w:rsidRDefault="00117E5F" w:rsidP="00F94316">
            <w:pPr>
              <w:jc w:val="center"/>
            </w:pPr>
            <w:r>
              <w:t>OWNER</w:t>
            </w:r>
          </w:p>
        </w:tc>
        <w:tc>
          <w:tcPr>
            <w:tcW w:w="1660" w:type="dxa"/>
            <w:vAlign w:val="center"/>
          </w:tcPr>
          <w:p w14:paraId="07AF3A6F" w14:textId="3DF9F912" w:rsidR="00117E5F" w:rsidRDefault="00117E5F" w:rsidP="00F94316">
            <w:pPr>
              <w:jc w:val="center"/>
            </w:pPr>
            <w:r>
              <w:t>int</w:t>
            </w:r>
          </w:p>
        </w:tc>
        <w:tc>
          <w:tcPr>
            <w:tcW w:w="1155" w:type="dxa"/>
            <w:vAlign w:val="center"/>
          </w:tcPr>
          <w:p w14:paraId="68615870" w14:textId="77777777" w:rsidR="00117E5F" w:rsidRPr="000B0B46" w:rsidRDefault="00117E5F" w:rsidP="00F94316">
            <w:pPr>
              <w:jc w:val="center"/>
            </w:pPr>
          </w:p>
        </w:tc>
        <w:tc>
          <w:tcPr>
            <w:tcW w:w="1083" w:type="dxa"/>
            <w:vAlign w:val="center"/>
          </w:tcPr>
          <w:p w14:paraId="798AAFA7" w14:textId="398EEFD6" w:rsidR="00117E5F" w:rsidRPr="000B0B46" w:rsidRDefault="00117E5F" w:rsidP="00F94316">
            <w:pPr>
              <w:jc w:val="center"/>
            </w:pPr>
            <w:r>
              <w:t>x</w:t>
            </w:r>
          </w:p>
        </w:tc>
        <w:tc>
          <w:tcPr>
            <w:tcW w:w="2391" w:type="dxa"/>
            <w:vAlign w:val="center"/>
          </w:tcPr>
          <w:p w14:paraId="58819A3E" w14:textId="2B068BED" w:rsidR="00117E5F" w:rsidRDefault="00117E5F" w:rsidP="00793377">
            <w:pPr>
              <w:keepNext/>
              <w:jc w:val="center"/>
            </w:pPr>
            <w:r>
              <w:t>The user this info belongs to</w:t>
            </w:r>
          </w:p>
        </w:tc>
      </w:tr>
    </w:tbl>
    <w:p w14:paraId="23EFD32A" w14:textId="2B4F9DBA" w:rsidR="00E325F1" w:rsidRPr="000B0B46" w:rsidRDefault="00793377" w:rsidP="00793377">
      <w:pPr>
        <w:pStyle w:val="Caption"/>
      </w:pPr>
      <w:bookmarkStart w:id="32" w:name="_Toc120691311"/>
      <w:r w:rsidRPr="000B0B46">
        <w:t xml:space="preserve">Table </w:t>
      </w:r>
      <w:r w:rsidR="00D82756">
        <w:fldChar w:fldCharType="begin"/>
      </w:r>
      <w:r w:rsidR="00D82756">
        <w:instrText xml:space="preserve"> SEQ Table \* ARABIC </w:instrText>
      </w:r>
      <w:r w:rsidR="00D82756">
        <w:fldChar w:fldCharType="separate"/>
      </w:r>
      <w:r w:rsidR="00463A37">
        <w:rPr>
          <w:noProof/>
        </w:rPr>
        <w:t>5</w:t>
      </w:r>
      <w:r w:rsidR="00D82756">
        <w:fldChar w:fldCharType="end"/>
      </w:r>
      <w:r w:rsidRPr="000B0B46">
        <w:t>. User detail table</w:t>
      </w:r>
      <w:bookmarkEnd w:id="32"/>
    </w:p>
    <w:p w14:paraId="2BE882CB" w14:textId="77777777" w:rsidR="00793377" w:rsidRPr="000B0B46" w:rsidRDefault="00793377" w:rsidP="00793377"/>
    <w:tbl>
      <w:tblPr>
        <w:tblStyle w:val="TableGrid"/>
        <w:tblW w:w="0" w:type="auto"/>
        <w:jc w:val="center"/>
        <w:tblLook w:val="04A0" w:firstRow="1" w:lastRow="0" w:firstColumn="1" w:lastColumn="0" w:noHBand="0" w:noVBand="1"/>
      </w:tblPr>
      <w:tblGrid>
        <w:gridCol w:w="855"/>
        <w:gridCol w:w="1780"/>
        <w:gridCol w:w="1636"/>
        <w:gridCol w:w="1155"/>
        <w:gridCol w:w="1083"/>
        <w:gridCol w:w="2415"/>
      </w:tblGrid>
      <w:tr w:rsidR="000B0B46" w:rsidRPr="000B0B46" w14:paraId="763E6A4F" w14:textId="77777777" w:rsidTr="009D2319">
        <w:trPr>
          <w:trHeight w:val="507"/>
          <w:jc w:val="center"/>
        </w:trPr>
        <w:tc>
          <w:tcPr>
            <w:tcW w:w="8924" w:type="dxa"/>
            <w:gridSpan w:val="6"/>
            <w:vAlign w:val="center"/>
          </w:tcPr>
          <w:p w14:paraId="4284A86E" w14:textId="77777777" w:rsidR="00E325F1" w:rsidRPr="000B0B46" w:rsidRDefault="00E325F1" w:rsidP="009D2319">
            <w:pPr>
              <w:ind w:left="-252"/>
              <w:jc w:val="center"/>
              <w:rPr>
                <w:b/>
                <w:bCs/>
              </w:rPr>
            </w:pPr>
            <w:r w:rsidRPr="000B0B46">
              <w:rPr>
                <w:b/>
                <w:bCs/>
              </w:rPr>
              <w:t>Category Table</w:t>
            </w:r>
          </w:p>
        </w:tc>
      </w:tr>
      <w:tr w:rsidR="000B0B46" w:rsidRPr="000B0B46" w14:paraId="35669D2E" w14:textId="77777777" w:rsidTr="009D2319">
        <w:trPr>
          <w:trHeight w:val="554"/>
          <w:jc w:val="center"/>
        </w:trPr>
        <w:tc>
          <w:tcPr>
            <w:tcW w:w="855" w:type="dxa"/>
            <w:vAlign w:val="center"/>
          </w:tcPr>
          <w:p w14:paraId="53815D8C" w14:textId="77777777" w:rsidR="00E325F1" w:rsidRPr="000B0B46" w:rsidRDefault="00E325F1" w:rsidP="00F94316">
            <w:pPr>
              <w:jc w:val="center"/>
              <w:rPr>
                <w:b/>
                <w:bCs/>
              </w:rPr>
            </w:pPr>
            <w:r w:rsidRPr="000B0B46">
              <w:rPr>
                <w:b/>
                <w:bCs/>
              </w:rPr>
              <w:t>STT</w:t>
            </w:r>
          </w:p>
        </w:tc>
        <w:tc>
          <w:tcPr>
            <w:tcW w:w="1780" w:type="dxa"/>
            <w:vAlign w:val="center"/>
          </w:tcPr>
          <w:p w14:paraId="24EE9FA6" w14:textId="77777777" w:rsidR="00E325F1" w:rsidRPr="000B0B46" w:rsidRDefault="00E325F1" w:rsidP="00F94316">
            <w:pPr>
              <w:jc w:val="center"/>
              <w:rPr>
                <w:b/>
                <w:bCs/>
              </w:rPr>
            </w:pPr>
            <w:r w:rsidRPr="000B0B46">
              <w:rPr>
                <w:b/>
                <w:bCs/>
              </w:rPr>
              <w:t>Field</w:t>
            </w:r>
          </w:p>
        </w:tc>
        <w:tc>
          <w:tcPr>
            <w:tcW w:w="1636" w:type="dxa"/>
            <w:vAlign w:val="center"/>
          </w:tcPr>
          <w:p w14:paraId="716F6A56" w14:textId="77777777" w:rsidR="00E325F1" w:rsidRPr="000B0B46" w:rsidRDefault="00E325F1" w:rsidP="00F94316">
            <w:pPr>
              <w:jc w:val="center"/>
              <w:rPr>
                <w:b/>
                <w:bCs/>
              </w:rPr>
            </w:pPr>
            <w:r w:rsidRPr="000B0B46">
              <w:rPr>
                <w:b/>
                <w:bCs/>
              </w:rPr>
              <w:t>Type</w:t>
            </w:r>
          </w:p>
        </w:tc>
        <w:tc>
          <w:tcPr>
            <w:tcW w:w="1155" w:type="dxa"/>
            <w:vAlign w:val="center"/>
          </w:tcPr>
          <w:p w14:paraId="5A4F4693" w14:textId="77777777" w:rsidR="00E325F1" w:rsidRPr="000B0B46" w:rsidRDefault="00E325F1" w:rsidP="00F94316">
            <w:pPr>
              <w:jc w:val="center"/>
              <w:rPr>
                <w:b/>
                <w:bCs/>
              </w:rPr>
            </w:pPr>
            <w:r w:rsidRPr="000B0B46">
              <w:rPr>
                <w:b/>
                <w:bCs/>
              </w:rPr>
              <w:t>PK</w:t>
            </w:r>
          </w:p>
        </w:tc>
        <w:tc>
          <w:tcPr>
            <w:tcW w:w="1083" w:type="dxa"/>
            <w:vAlign w:val="center"/>
          </w:tcPr>
          <w:p w14:paraId="2E534D72" w14:textId="77777777" w:rsidR="00E325F1" w:rsidRPr="000B0B46" w:rsidRDefault="00E325F1" w:rsidP="00F94316">
            <w:pPr>
              <w:jc w:val="center"/>
              <w:rPr>
                <w:b/>
                <w:bCs/>
              </w:rPr>
            </w:pPr>
            <w:r w:rsidRPr="000B0B46">
              <w:rPr>
                <w:b/>
                <w:bCs/>
              </w:rPr>
              <w:t>FK</w:t>
            </w:r>
          </w:p>
        </w:tc>
        <w:tc>
          <w:tcPr>
            <w:tcW w:w="2415" w:type="dxa"/>
            <w:vAlign w:val="center"/>
          </w:tcPr>
          <w:p w14:paraId="4CCED24C" w14:textId="77777777" w:rsidR="00E325F1" w:rsidRPr="000B0B46" w:rsidRDefault="00E325F1" w:rsidP="00F94316">
            <w:pPr>
              <w:jc w:val="center"/>
              <w:rPr>
                <w:b/>
                <w:bCs/>
              </w:rPr>
            </w:pPr>
            <w:r w:rsidRPr="000B0B46">
              <w:rPr>
                <w:b/>
                <w:bCs/>
              </w:rPr>
              <w:t>Description</w:t>
            </w:r>
          </w:p>
        </w:tc>
      </w:tr>
      <w:tr w:rsidR="000B0B46" w:rsidRPr="000B0B46" w14:paraId="0B67AA8B" w14:textId="77777777" w:rsidTr="009D2319">
        <w:trPr>
          <w:trHeight w:val="381"/>
          <w:jc w:val="center"/>
        </w:trPr>
        <w:tc>
          <w:tcPr>
            <w:tcW w:w="855" w:type="dxa"/>
            <w:vAlign w:val="center"/>
          </w:tcPr>
          <w:p w14:paraId="3CA8B2F2" w14:textId="77777777" w:rsidR="00E325F1" w:rsidRPr="000B0B46" w:rsidRDefault="00E325F1" w:rsidP="00F94316">
            <w:pPr>
              <w:jc w:val="center"/>
            </w:pPr>
            <w:r w:rsidRPr="000B0B46">
              <w:t>1</w:t>
            </w:r>
          </w:p>
        </w:tc>
        <w:tc>
          <w:tcPr>
            <w:tcW w:w="1780" w:type="dxa"/>
            <w:vAlign w:val="center"/>
          </w:tcPr>
          <w:p w14:paraId="2EE5C176" w14:textId="7625907A" w:rsidR="00E325F1" w:rsidRPr="000B0B46" w:rsidRDefault="00E325F1" w:rsidP="00F94316">
            <w:pPr>
              <w:jc w:val="center"/>
            </w:pPr>
            <w:r w:rsidRPr="000B0B46">
              <w:t>ID</w:t>
            </w:r>
          </w:p>
        </w:tc>
        <w:tc>
          <w:tcPr>
            <w:tcW w:w="1636" w:type="dxa"/>
            <w:vAlign w:val="center"/>
          </w:tcPr>
          <w:p w14:paraId="3F3B93A6" w14:textId="77777777" w:rsidR="00E325F1" w:rsidRPr="000B0B46" w:rsidRDefault="00E325F1" w:rsidP="00F94316">
            <w:pPr>
              <w:jc w:val="center"/>
            </w:pPr>
            <w:r w:rsidRPr="000B0B46">
              <w:t>int</w:t>
            </w:r>
          </w:p>
        </w:tc>
        <w:tc>
          <w:tcPr>
            <w:tcW w:w="1155" w:type="dxa"/>
            <w:vAlign w:val="center"/>
          </w:tcPr>
          <w:p w14:paraId="6B9C2197" w14:textId="77777777" w:rsidR="00E325F1" w:rsidRPr="000B0B46" w:rsidRDefault="00E325F1" w:rsidP="00F94316">
            <w:pPr>
              <w:jc w:val="center"/>
            </w:pPr>
            <w:r w:rsidRPr="000B0B46">
              <w:t>x</w:t>
            </w:r>
          </w:p>
        </w:tc>
        <w:tc>
          <w:tcPr>
            <w:tcW w:w="1083" w:type="dxa"/>
            <w:vAlign w:val="center"/>
          </w:tcPr>
          <w:p w14:paraId="5FC19956" w14:textId="77777777" w:rsidR="00E325F1" w:rsidRPr="000B0B46" w:rsidRDefault="00E325F1" w:rsidP="00F94316">
            <w:pPr>
              <w:jc w:val="center"/>
            </w:pPr>
          </w:p>
        </w:tc>
        <w:tc>
          <w:tcPr>
            <w:tcW w:w="2415" w:type="dxa"/>
            <w:vAlign w:val="center"/>
          </w:tcPr>
          <w:p w14:paraId="21245F45" w14:textId="77777777" w:rsidR="00E325F1" w:rsidRPr="000B0B46" w:rsidRDefault="00E325F1" w:rsidP="00F94316">
            <w:pPr>
              <w:jc w:val="center"/>
            </w:pPr>
            <w:r w:rsidRPr="000B0B46">
              <w:t>ID of category</w:t>
            </w:r>
          </w:p>
        </w:tc>
      </w:tr>
      <w:tr w:rsidR="000B0B46" w:rsidRPr="000B0B46" w14:paraId="3F4F180D" w14:textId="77777777" w:rsidTr="009D2319">
        <w:trPr>
          <w:trHeight w:val="415"/>
          <w:jc w:val="center"/>
        </w:trPr>
        <w:tc>
          <w:tcPr>
            <w:tcW w:w="855" w:type="dxa"/>
            <w:vAlign w:val="center"/>
          </w:tcPr>
          <w:p w14:paraId="23064D1F" w14:textId="77777777" w:rsidR="00E325F1" w:rsidRPr="000B0B46" w:rsidRDefault="00E325F1" w:rsidP="00F94316">
            <w:pPr>
              <w:jc w:val="center"/>
            </w:pPr>
            <w:r w:rsidRPr="000B0B46">
              <w:t>2</w:t>
            </w:r>
          </w:p>
        </w:tc>
        <w:tc>
          <w:tcPr>
            <w:tcW w:w="1780" w:type="dxa"/>
            <w:vAlign w:val="center"/>
          </w:tcPr>
          <w:p w14:paraId="43C961B3" w14:textId="062A9ED1" w:rsidR="00E325F1" w:rsidRPr="000B0B46" w:rsidRDefault="00E325F1" w:rsidP="00F94316">
            <w:pPr>
              <w:jc w:val="center"/>
            </w:pPr>
            <w:r w:rsidRPr="000B0B46">
              <w:t>NAME</w:t>
            </w:r>
          </w:p>
        </w:tc>
        <w:tc>
          <w:tcPr>
            <w:tcW w:w="1636" w:type="dxa"/>
            <w:vAlign w:val="center"/>
          </w:tcPr>
          <w:p w14:paraId="1FB5D5CA" w14:textId="77777777" w:rsidR="00E325F1" w:rsidRPr="000B0B46" w:rsidRDefault="00E325F1" w:rsidP="00F94316">
            <w:pPr>
              <w:jc w:val="center"/>
            </w:pPr>
            <w:r w:rsidRPr="000B0B46">
              <w:t>varchar(32)</w:t>
            </w:r>
          </w:p>
        </w:tc>
        <w:tc>
          <w:tcPr>
            <w:tcW w:w="1155" w:type="dxa"/>
            <w:vAlign w:val="center"/>
          </w:tcPr>
          <w:p w14:paraId="1DD75DFB" w14:textId="77777777" w:rsidR="00E325F1" w:rsidRPr="000B0B46" w:rsidRDefault="00E325F1" w:rsidP="00F94316">
            <w:pPr>
              <w:jc w:val="center"/>
            </w:pPr>
          </w:p>
        </w:tc>
        <w:tc>
          <w:tcPr>
            <w:tcW w:w="1083" w:type="dxa"/>
            <w:vAlign w:val="center"/>
          </w:tcPr>
          <w:p w14:paraId="6A3D377B" w14:textId="77777777" w:rsidR="00E325F1" w:rsidRPr="000B0B46" w:rsidRDefault="00E325F1" w:rsidP="00F94316">
            <w:pPr>
              <w:jc w:val="center"/>
            </w:pPr>
          </w:p>
        </w:tc>
        <w:tc>
          <w:tcPr>
            <w:tcW w:w="2415" w:type="dxa"/>
            <w:vAlign w:val="center"/>
          </w:tcPr>
          <w:p w14:paraId="49864698" w14:textId="77777777" w:rsidR="00E325F1" w:rsidRPr="000B0B46" w:rsidRDefault="00E325F1" w:rsidP="00793377">
            <w:pPr>
              <w:keepNext/>
              <w:jc w:val="center"/>
            </w:pPr>
            <w:r w:rsidRPr="000B0B46">
              <w:t>Name of category</w:t>
            </w:r>
          </w:p>
        </w:tc>
      </w:tr>
    </w:tbl>
    <w:p w14:paraId="21381588" w14:textId="3CB9B5A4" w:rsidR="00E325F1" w:rsidRPr="000B0B46" w:rsidRDefault="00793377" w:rsidP="00793377">
      <w:pPr>
        <w:pStyle w:val="Caption"/>
      </w:pPr>
      <w:bookmarkStart w:id="33" w:name="_Toc120691312"/>
      <w:r w:rsidRPr="000B0B46">
        <w:t xml:space="preserve">Table </w:t>
      </w:r>
      <w:r w:rsidR="00D82756">
        <w:fldChar w:fldCharType="begin"/>
      </w:r>
      <w:r w:rsidR="00D82756">
        <w:instrText xml:space="preserve"> SEQ Table \* ARABIC </w:instrText>
      </w:r>
      <w:r w:rsidR="00D82756">
        <w:fldChar w:fldCharType="separate"/>
      </w:r>
      <w:r w:rsidR="00463A37">
        <w:rPr>
          <w:noProof/>
        </w:rPr>
        <w:t>6</w:t>
      </w:r>
      <w:r w:rsidR="00D82756">
        <w:fldChar w:fldCharType="end"/>
      </w:r>
      <w:r w:rsidRPr="000B0B46">
        <w:t>. Category table</w:t>
      </w:r>
      <w:bookmarkEnd w:id="33"/>
    </w:p>
    <w:p w14:paraId="46A5DB2A" w14:textId="77777777" w:rsidR="00793377" w:rsidRPr="000B0B46" w:rsidRDefault="00793377" w:rsidP="00793377"/>
    <w:tbl>
      <w:tblPr>
        <w:tblStyle w:val="TableGrid"/>
        <w:tblW w:w="0" w:type="auto"/>
        <w:jc w:val="center"/>
        <w:tblLook w:val="04A0" w:firstRow="1" w:lastRow="0" w:firstColumn="1" w:lastColumn="0" w:noHBand="0" w:noVBand="1"/>
      </w:tblPr>
      <w:tblGrid>
        <w:gridCol w:w="708"/>
        <w:gridCol w:w="2955"/>
        <w:gridCol w:w="1559"/>
        <w:gridCol w:w="1120"/>
        <w:gridCol w:w="1050"/>
        <w:gridCol w:w="1502"/>
      </w:tblGrid>
      <w:tr w:rsidR="000B0B46" w:rsidRPr="000B0B46" w14:paraId="0BB3973A" w14:textId="77777777" w:rsidTr="00F94316">
        <w:trPr>
          <w:trHeight w:val="507"/>
          <w:jc w:val="center"/>
        </w:trPr>
        <w:tc>
          <w:tcPr>
            <w:tcW w:w="8443" w:type="dxa"/>
            <w:gridSpan w:val="6"/>
            <w:vAlign w:val="center"/>
          </w:tcPr>
          <w:p w14:paraId="7F9ED739" w14:textId="4A271710" w:rsidR="00E325F1" w:rsidRPr="000B0B46" w:rsidRDefault="005C3FD6" w:rsidP="00F94316">
            <w:pPr>
              <w:jc w:val="center"/>
              <w:rPr>
                <w:b/>
                <w:bCs/>
              </w:rPr>
            </w:pPr>
            <w:r w:rsidRPr="000B0B46">
              <w:rPr>
                <w:b/>
                <w:bCs/>
              </w:rPr>
              <w:t xml:space="preserve">Question </w:t>
            </w:r>
            <w:r w:rsidR="00E325F1" w:rsidRPr="000B0B46">
              <w:rPr>
                <w:b/>
                <w:bCs/>
              </w:rPr>
              <w:t>Table</w:t>
            </w:r>
          </w:p>
        </w:tc>
      </w:tr>
      <w:tr w:rsidR="000B0B46" w:rsidRPr="000B0B46" w14:paraId="0876EB9F" w14:textId="77777777" w:rsidTr="00F94316">
        <w:trPr>
          <w:trHeight w:val="570"/>
          <w:jc w:val="center"/>
        </w:trPr>
        <w:tc>
          <w:tcPr>
            <w:tcW w:w="689" w:type="dxa"/>
            <w:vAlign w:val="center"/>
          </w:tcPr>
          <w:p w14:paraId="03BD46BE" w14:textId="77777777" w:rsidR="00E325F1" w:rsidRPr="000B0B46" w:rsidRDefault="00E325F1" w:rsidP="00F94316">
            <w:pPr>
              <w:jc w:val="center"/>
              <w:rPr>
                <w:b/>
                <w:bCs/>
              </w:rPr>
            </w:pPr>
            <w:r w:rsidRPr="000B0B46">
              <w:rPr>
                <w:b/>
                <w:bCs/>
              </w:rPr>
              <w:t>STT</w:t>
            </w:r>
          </w:p>
        </w:tc>
        <w:tc>
          <w:tcPr>
            <w:tcW w:w="2955" w:type="dxa"/>
            <w:vAlign w:val="center"/>
          </w:tcPr>
          <w:p w14:paraId="0F4FA31F" w14:textId="77777777" w:rsidR="00E325F1" w:rsidRPr="000B0B46" w:rsidRDefault="00E325F1" w:rsidP="00F94316">
            <w:pPr>
              <w:jc w:val="center"/>
              <w:rPr>
                <w:b/>
                <w:bCs/>
              </w:rPr>
            </w:pPr>
            <w:r w:rsidRPr="000B0B46">
              <w:rPr>
                <w:b/>
                <w:bCs/>
              </w:rPr>
              <w:t>Field</w:t>
            </w:r>
          </w:p>
        </w:tc>
        <w:tc>
          <w:tcPr>
            <w:tcW w:w="1171" w:type="dxa"/>
            <w:vAlign w:val="center"/>
          </w:tcPr>
          <w:p w14:paraId="7D31834C" w14:textId="77777777" w:rsidR="00E325F1" w:rsidRPr="000B0B46" w:rsidRDefault="00E325F1" w:rsidP="00F94316">
            <w:pPr>
              <w:jc w:val="center"/>
              <w:rPr>
                <w:b/>
                <w:bCs/>
              </w:rPr>
            </w:pPr>
            <w:r w:rsidRPr="000B0B46">
              <w:rPr>
                <w:b/>
                <w:bCs/>
              </w:rPr>
              <w:t>Type</w:t>
            </w:r>
          </w:p>
        </w:tc>
        <w:tc>
          <w:tcPr>
            <w:tcW w:w="1120" w:type="dxa"/>
            <w:vAlign w:val="center"/>
          </w:tcPr>
          <w:p w14:paraId="6F86ECCC" w14:textId="77777777" w:rsidR="00E325F1" w:rsidRPr="000B0B46" w:rsidRDefault="00E325F1" w:rsidP="00F94316">
            <w:pPr>
              <w:jc w:val="center"/>
              <w:rPr>
                <w:b/>
                <w:bCs/>
              </w:rPr>
            </w:pPr>
            <w:r w:rsidRPr="000B0B46">
              <w:rPr>
                <w:b/>
                <w:bCs/>
              </w:rPr>
              <w:t>PK</w:t>
            </w:r>
          </w:p>
        </w:tc>
        <w:tc>
          <w:tcPr>
            <w:tcW w:w="1050" w:type="dxa"/>
            <w:vAlign w:val="center"/>
          </w:tcPr>
          <w:p w14:paraId="2637476C" w14:textId="77777777" w:rsidR="00E325F1" w:rsidRPr="000B0B46" w:rsidRDefault="00E325F1" w:rsidP="00F94316">
            <w:pPr>
              <w:jc w:val="center"/>
              <w:rPr>
                <w:b/>
                <w:bCs/>
              </w:rPr>
            </w:pPr>
            <w:r w:rsidRPr="000B0B46">
              <w:rPr>
                <w:b/>
                <w:bCs/>
              </w:rPr>
              <w:t>FK</w:t>
            </w:r>
          </w:p>
        </w:tc>
        <w:tc>
          <w:tcPr>
            <w:tcW w:w="1454" w:type="dxa"/>
            <w:vAlign w:val="center"/>
          </w:tcPr>
          <w:p w14:paraId="31BBB0B5" w14:textId="77777777" w:rsidR="00E325F1" w:rsidRPr="000B0B46" w:rsidRDefault="00E325F1" w:rsidP="00F94316">
            <w:pPr>
              <w:jc w:val="center"/>
              <w:rPr>
                <w:b/>
                <w:bCs/>
              </w:rPr>
            </w:pPr>
            <w:r w:rsidRPr="000B0B46">
              <w:rPr>
                <w:b/>
                <w:bCs/>
              </w:rPr>
              <w:t>Description</w:t>
            </w:r>
          </w:p>
        </w:tc>
      </w:tr>
      <w:tr w:rsidR="000B0B46" w:rsidRPr="000B0B46" w14:paraId="4C6E7BCC" w14:textId="77777777" w:rsidTr="00F94316">
        <w:trPr>
          <w:trHeight w:val="381"/>
          <w:jc w:val="center"/>
        </w:trPr>
        <w:tc>
          <w:tcPr>
            <w:tcW w:w="689" w:type="dxa"/>
            <w:vAlign w:val="center"/>
          </w:tcPr>
          <w:p w14:paraId="5539DA66" w14:textId="77777777" w:rsidR="00E325F1" w:rsidRPr="000B0B46" w:rsidRDefault="00E325F1" w:rsidP="00F94316">
            <w:pPr>
              <w:jc w:val="center"/>
            </w:pPr>
            <w:r w:rsidRPr="000B0B46">
              <w:t>1</w:t>
            </w:r>
          </w:p>
        </w:tc>
        <w:tc>
          <w:tcPr>
            <w:tcW w:w="2955" w:type="dxa"/>
            <w:vAlign w:val="center"/>
          </w:tcPr>
          <w:p w14:paraId="277C5844" w14:textId="77777777" w:rsidR="00E325F1" w:rsidRPr="000B0B46" w:rsidRDefault="00E325F1" w:rsidP="00F94316">
            <w:pPr>
              <w:jc w:val="center"/>
            </w:pPr>
            <w:r w:rsidRPr="000B0B46">
              <w:t>ID</w:t>
            </w:r>
          </w:p>
        </w:tc>
        <w:tc>
          <w:tcPr>
            <w:tcW w:w="1171" w:type="dxa"/>
            <w:vAlign w:val="center"/>
          </w:tcPr>
          <w:p w14:paraId="6853010B" w14:textId="77777777" w:rsidR="00E325F1" w:rsidRPr="000B0B46" w:rsidRDefault="00E325F1" w:rsidP="00F94316">
            <w:pPr>
              <w:jc w:val="center"/>
            </w:pPr>
            <w:r w:rsidRPr="000B0B46">
              <w:t>int</w:t>
            </w:r>
          </w:p>
        </w:tc>
        <w:tc>
          <w:tcPr>
            <w:tcW w:w="1120" w:type="dxa"/>
            <w:vAlign w:val="center"/>
          </w:tcPr>
          <w:p w14:paraId="535BE2C1" w14:textId="77777777" w:rsidR="00E325F1" w:rsidRPr="000B0B46" w:rsidRDefault="00E325F1" w:rsidP="00F94316">
            <w:pPr>
              <w:jc w:val="center"/>
            </w:pPr>
            <w:r w:rsidRPr="000B0B46">
              <w:t>x</w:t>
            </w:r>
          </w:p>
        </w:tc>
        <w:tc>
          <w:tcPr>
            <w:tcW w:w="1050" w:type="dxa"/>
            <w:vAlign w:val="center"/>
          </w:tcPr>
          <w:p w14:paraId="0716E533" w14:textId="77777777" w:rsidR="00E325F1" w:rsidRPr="000B0B46" w:rsidRDefault="00E325F1" w:rsidP="00F94316">
            <w:pPr>
              <w:jc w:val="center"/>
            </w:pPr>
          </w:p>
        </w:tc>
        <w:tc>
          <w:tcPr>
            <w:tcW w:w="1454" w:type="dxa"/>
            <w:vAlign w:val="center"/>
          </w:tcPr>
          <w:p w14:paraId="14639C43" w14:textId="77777777" w:rsidR="00E325F1" w:rsidRPr="000B0B46" w:rsidRDefault="00E325F1" w:rsidP="00F94316">
            <w:pPr>
              <w:jc w:val="center"/>
            </w:pPr>
            <w:r w:rsidRPr="000B0B46">
              <w:t>ID of post</w:t>
            </w:r>
          </w:p>
        </w:tc>
      </w:tr>
      <w:tr w:rsidR="000B0B46" w:rsidRPr="000B0B46" w14:paraId="71D87818" w14:textId="77777777" w:rsidTr="00F94316">
        <w:trPr>
          <w:trHeight w:val="381"/>
          <w:jc w:val="center"/>
        </w:trPr>
        <w:tc>
          <w:tcPr>
            <w:tcW w:w="689" w:type="dxa"/>
            <w:vAlign w:val="center"/>
          </w:tcPr>
          <w:p w14:paraId="4590298F" w14:textId="77777777" w:rsidR="00E325F1" w:rsidRPr="000B0B46" w:rsidRDefault="00E325F1" w:rsidP="00F94316">
            <w:pPr>
              <w:jc w:val="center"/>
            </w:pPr>
            <w:r w:rsidRPr="000B0B46">
              <w:t>2</w:t>
            </w:r>
          </w:p>
        </w:tc>
        <w:tc>
          <w:tcPr>
            <w:tcW w:w="2955" w:type="dxa"/>
            <w:vAlign w:val="center"/>
          </w:tcPr>
          <w:p w14:paraId="469734BB" w14:textId="15840E0B" w:rsidR="00E325F1" w:rsidRPr="000B0B46" w:rsidRDefault="00117E5F" w:rsidP="00F94316">
            <w:pPr>
              <w:jc w:val="center"/>
            </w:pPr>
            <w:r>
              <w:t>OWNER</w:t>
            </w:r>
          </w:p>
        </w:tc>
        <w:tc>
          <w:tcPr>
            <w:tcW w:w="1171" w:type="dxa"/>
            <w:vAlign w:val="center"/>
          </w:tcPr>
          <w:p w14:paraId="31CEC559" w14:textId="77777777" w:rsidR="00E325F1" w:rsidRPr="000B0B46" w:rsidRDefault="00E325F1" w:rsidP="00F94316">
            <w:pPr>
              <w:jc w:val="center"/>
            </w:pPr>
            <w:r w:rsidRPr="000B0B46">
              <w:t>int</w:t>
            </w:r>
          </w:p>
        </w:tc>
        <w:tc>
          <w:tcPr>
            <w:tcW w:w="1120" w:type="dxa"/>
            <w:vAlign w:val="center"/>
          </w:tcPr>
          <w:p w14:paraId="6475B1E2" w14:textId="77777777" w:rsidR="00E325F1" w:rsidRPr="000B0B46" w:rsidRDefault="00E325F1" w:rsidP="00F94316">
            <w:pPr>
              <w:jc w:val="center"/>
            </w:pPr>
          </w:p>
        </w:tc>
        <w:tc>
          <w:tcPr>
            <w:tcW w:w="1050" w:type="dxa"/>
            <w:vAlign w:val="center"/>
          </w:tcPr>
          <w:p w14:paraId="1236210B" w14:textId="77777777" w:rsidR="00E325F1" w:rsidRPr="000B0B46" w:rsidRDefault="00E325F1" w:rsidP="00F94316">
            <w:pPr>
              <w:jc w:val="center"/>
            </w:pPr>
            <w:r w:rsidRPr="000B0B46">
              <w:t>x</w:t>
            </w:r>
          </w:p>
        </w:tc>
        <w:tc>
          <w:tcPr>
            <w:tcW w:w="1454" w:type="dxa"/>
            <w:vAlign w:val="center"/>
          </w:tcPr>
          <w:p w14:paraId="419E52BA" w14:textId="72DEC320" w:rsidR="00E325F1" w:rsidRPr="000B0B46" w:rsidRDefault="00E325F1" w:rsidP="00F94316">
            <w:pPr>
              <w:jc w:val="center"/>
            </w:pPr>
            <w:r w:rsidRPr="000B0B46">
              <w:t xml:space="preserve">The ID of the user that </w:t>
            </w:r>
            <w:r w:rsidRPr="000B0B46">
              <w:lastRenderedPageBreak/>
              <w:t xml:space="preserve">owns the </w:t>
            </w:r>
            <w:r w:rsidR="00117E5F">
              <w:t>question</w:t>
            </w:r>
          </w:p>
        </w:tc>
      </w:tr>
      <w:tr w:rsidR="000B0B46" w:rsidRPr="000B0B46" w14:paraId="772E096D" w14:textId="77777777" w:rsidTr="00F94316">
        <w:trPr>
          <w:trHeight w:val="381"/>
          <w:jc w:val="center"/>
        </w:trPr>
        <w:tc>
          <w:tcPr>
            <w:tcW w:w="689" w:type="dxa"/>
            <w:vAlign w:val="center"/>
          </w:tcPr>
          <w:p w14:paraId="18841859" w14:textId="77777777" w:rsidR="00E325F1" w:rsidRPr="000B0B46" w:rsidRDefault="00E325F1" w:rsidP="00F94316">
            <w:pPr>
              <w:jc w:val="center"/>
            </w:pPr>
            <w:r w:rsidRPr="000B0B46">
              <w:lastRenderedPageBreak/>
              <w:t>3</w:t>
            </w:r>
          </w:p>
        </w:tc>
        <w:tc>
          <w:tcPr>
            <w:tcW w:w="2955" w:type="dxa"/>
            <w:vAlign w:val="center"/>
          </w:tcPr>
          <w:p w14:paraId="1EA6C9E7" w14:textId="77777777" w:rsidR="00E325F1" w:rsidRPr="000B0B46" w:rsidRDefault="00E325F1" w:rsidP="00F94316">
            <w:pPr>
              <w:jc w:val="center"/>
            </w:pPr>
            <w:r w:rsidRPr="000B0B46">
              <w:t>CATEGORY_ID</w:t>
            </w:r>
          </w:p>
        </w:tc>
        <w:tc>
          <w:tcPr>
            <w:tcW w:w="1171" w:type="dxa"/>
            <w:vAlign w:val="center"/>
          </w:tcPr>
          <w:p w14:paraId="7F9C65E6" w14:textId="77777777" w:rsidR="00E325F1" w:rsidRPr="000B0B46" w:rsidRDefault="00E325F1" w:rsidP="00F94316">
            <w:pPr>
              <w:jc w:val="center"/>
            </w:pPr>
            <w:r w:rsidRPr="000B0B46">
              <w:t>int</w:t>
            </w:r>
          </w:p>
        </w:tc>
        <w:tc>
          <w:tcPr>
            <w:tcW w:w="1120" w:type="dxa"/>
            <w:vAlign w:val="center"/>
          </w:tcPr>
          <w:p w14:paraId="2DFE3798" w14:textId="77777777" w:rsidR="00E325F1" w:rsidRPr="000B0B46" w:rsidRDefault="00E325F1" w:rsidP="00F94316">
            <w:pPr>
              <w:jc w:val="center"/>
            </w:pPr>
          </w:p>
        </w:tc>
        <w:tc>
          <w:tcPr>
            <w:tcW w:w="1050" w:type="dxa"/>
            <w:vAlign w:val="center"/>
          </w:tcPr>
          <w:p w14:paraId="0CA7929F" w14:textId="77777777" w:rsidR="00E325F1" w:rsidRPr="000B0B46" w:rsidRDefault="00E325F1" w:rsidP="00F94316">
            <w:pPr>
              <w:jc w:val="center"/>
            </w:pPr>
            <w:r w:rsidRPr="000B0B46">
              <w:t>x</w:t>
            </w:r>
          </w:p>
        </w:tc>
        <w:tc>
          <w:tcPr>
            <w:tcW w:w="1454" w:type="dxa"/>
            <w:vAlign w:val="center"/>
          </w:tcPr>
          <w:p w14:paraId="13B08D6B" w14:textId="77777777" w:rsidR="00E325F1" w:rsidRPr="000B0B46" w:rsidRDefault="00E325F1" w:rsidP="00F94316">
            <w:pPr>
              <w:jc w:val="center"/>
            </w:pPr>
            <w:r w:rsidRPr="000B0B46">
              <w:t>The ID of the category of the post</w:t>
            </w:r>
          </w:p>
        </w:tc>
      </w:tr>
      <w:tr w:rsidR="000B0B46" w:rsidRPr="000B0B46" w14:paraId="622151E9" w14:textId="77777777" w:rsidTr="00F94316">
        <w:trPr>
          <w:trHeight w:val="415"/>
          <w:jc w:val="center"/>
        </w:trPr>
        <w:tc>
          <w:tcPr>
            <w:tcW w:w="689" w:type="dxa"/>
            <w:vAlign w:val="center"/>
          </w:tcPr>
          <w:p w14:paraId="3C2C8658" w14:textId="77777777" w:rsidR="00E325F1" w:rsidRPr="000B0B46" w:rsidRDefault="00E325F1" w:rsidP="00F94316">
            <w:pPr>
              <w:jc w:val="center"/>
            </w:pPr>
            <w:r w:rsidRPr="000B0B46">
              <w:t>4</w:t>
            </w:r>
          </w:p>
        </w:tc>
        <w:tc>
          <w:tcPr>
            <w:tcW w:w="2955" w:type="dxa"/>
            <w:vAlign w:val="center"/>
          </w:tcPr>
          <w:p w14:paraId="132ABF9A" w14:textId="32AC4353" w:rsidR="00E325F1" w:rsidRPr="000B0B46" w:rsidRDefault="00E325F1" w:rsidP="00F94316">
            <w:pPr>
              <w:jc w:val="center"/>
            </w:pPr>
            <w:r w:rsidRPr="000B0B46">
              <w:t>TITLE</w:t>
            </w:r>
          </w:p>
        </w:tc>
        <w:tc>
          <w:tcPr>
            <w:tcW w:w="1171" w:type="dxa"/>
            <w:vAlign w:val="center"/>
          </w:tcPr>
          <w:p w14:paraId="6A05446B" w14:textId="77777777" w:rsidR="00E325F1" w:rsidRPr="000B0B46" w:rsidRDefault="00E325F1" w:rsidP="00F94316">
            <w:pPr>
              <w:jc w:val="center"/>
            </w:pPr>
            <w:r w:rsidRPr="000B0B46">
              <w:t>varchar(255)</w:t>
            </w:r>
          </w:p>
        </w:tc>
        <w:tc>
          <w:tcPr>
            <w:tcW w:w="1120" w:type="dxa"/>
            <w:vAlign w:val="center"/>
          </w:tcPr>
          <w:p w14:paraId="671EB607" w14:textId="77777777" w:rsidR="00E325F1" w:rsidRPr="000B0B46" w:rsidRDefault="00E325F1" w:rsidP="00F94316">
            <w:pPr>
              <w:jc w:val="center"/>
            </w:pPr>
          </w:p>
        </w:tc>
        <w:tc>
          <w:tcPr>
            <w:tcW w:w="1050" w:type="dxa"/>
            <w:vAlign w:val="center"/>
          </w:tcPr>
          <w:p w14:paraId="203A1FBC" w14:textId="77777777" w:rsidR="00E325F1" w:rsidRPr="000B0B46" w:rsidRDefault="00E325F1" w:rsidP="00F94316">
            <w:pPr>
              <w:jc w:val="center"/>
            </w:pPr>
          </w:p>
        </w:tc>
        <w:tc>
          <w:tcPr>
            <w:tcW w:w="1454" w:type="dxa"/>
            <w:vAlign w:val="center"/>
          </w:tcPr>
          <w:p w14:paraId="70E02611" w14:textId="77777777" w:rsidR="00E325F1" w:rsidRPr="000B0B46" w:rsidRDefault="00E325F1" w:rsidP="00F94316">
            <w:pPr>
              <w:jc w:val="center"/>
            </w:pPr>
            <w:r w:rsidRPr="000B0B46">
              <w:t>Title of post</w:t>
            </w:r>
          </w:p>
        </w:tc>
      </w:tr>
      <w:tr w:rsidR="000B0B46" w:rsidRPr="000B0B46" w14:paraId="3F4EB25D" w14:textId="77777777" w:rsidTr="00F94316">
        <w:tblPrEx>
          <w:jc w:val="left"/>
        </w:tblPrEx>
        <w:trPr>
          <w:trHeight w:val="415"/>
        </w:trPr>
        <w:tc>
          <w:tcPr>
            <w:tcW w:w="689" w:type="dxa"/>
            <w:vAlign w:val="center"/>
          </w:tcPr>
          <w:p w14:paraId="33503BAD" w14:textId="77777777" w:rsidR="00E325F1" w:rsidRPr="000B0B46" w:rsidRDefault="00E325F1" w:rsidP="00F94316">
            <w:pPr>
              <w:jc w:val="center"/>
            </w:pPr>
            <w:r w:rsidRPr="000B0B46">
              <w:t>5</w:t>
            </w:r>
          </w:p>
        </w:tc>
        <w:tc>
          <w:tcPr>
            <w:tcW w:w="2955" w:type="dxa"/>
            <w:vAlign w:val="center"/>
          </w:tcPr>
          <w:p w14:paraId="280E2222" w14:textId="260FF78B" w:rsidR="00E325F1" w:rsidRPr="000B0B46" w:rsidRDefault="00E325F1" w:rsidP="00F94316">
            <w:pPr>
              <w:jc w:val="center"/>
            </w:pPr>
            <w:r w:rsidRPr="000B0B46">
              <w:t>BODY</w:t>
            </w:r>
          </w:p>
        </w:tc>
        <w:tc>
          <w:tcPr>
            <w:tcW w:w="1171" w:type="dxa"/>
            <w:vAlign w:val="center"/>
          </w:tcPr>
          <w:p w14:paraId="4140345D" w14:textId="77777777" w:rsidR="00E325F1" w:rsidRPr="000B0B46" w:rsidRDefault="00E325F1" w:rsidP="00F94316">
            <w:pPr>
              <w:jc w:val="center"/>
            </w:pPr>
            <w:r w:rsidRPr="000B0B46">
              <w:t>varchar(255)</w:t>
            </w:r>
          </w:p>
        </w:tc>
        <w:tc>
          <w:tcPr>
            <w:tcW w:w="1120" w:type="dxa"/>
            <w:vAlign w:val="center"/>
          </w:tcPr>
          <w:p w14:paraId="5725AE99" w14:textId="77777777" w:rsidR="00E325F1" w:rsidRPr="000B0B46" w:rsidRDefault="00E325F1" w:rsidP="00F94316">
            <w:pPr>
              <w:jc w:val="center"/>
            </w:pPr>
          </w:p>
        </w:tc>
        <w:tc>
          <w:tcPr>
            <w:tcW w:w="1050" w:type="dxa"/>
            <w:vAlign w:val="center"/>
          </w:tcPr>
          <w:p w14:paraId="5BA8031D" w14:textId="77777777" w:rsidR="00E325F1" w:rsidRPr="000B0B46" w:rsidRDefault="00E325F1" w:rsidP="00F94316">
            <w:pPr>
              <w:jc w:val="center"/>
            </w:pPr>
          </w:p>
        </w:tc>
        <w:tc>
          <w:tcPr>
            <w:tcW w:w="1454" w:type="dxa"/>
            <w:vAlign w:val="center"/>
          </w:tcPr>
          <w:p w14:paraId="578C6014" w14:textId="77777777" w:rsidR="00E325F1" w:rsidRPr="000B0B46" w:rsidRDefault="00E325F1" w:rsidP="00F94316">
            <w:pPr>
              <w:jc w:val="center"/>
            </w:pPr>
            <w:r w:rsidRPr="000B0B46">
              <w:t>Content of the post</w:t>
            </w:r>
          </w:p>
        </w:tc>
      </w:tr>
      <w:tr w:rsidR="000B0B46" w:rsidRPr="000B0B46" w14:paraId="5381E68B" w14:textId="77777777" w:rsidTr="00F94316">
        <w:tblPrEx>
          <w:jc w:val="left"/>
        </w:tblPrEx>
        <w:trPr>
          <w:trHeight w:val="415"/>
        </w:trPr>
        <w:tc>
          <w:tcPr>
            <w:tcW w:w="689" w:type="dxa"/>
            <w:vAlign w:val="center"/>
          </w:tcPr>
          <w:p w14:paraId="491D5E1F" w14:textId="77777777" w:rsidR="00E325F1" w:rsidRPr="000B0B46" w:rsidRDefault="00E325F1" w:rsidP="00F94316">
            <w:pPr>
              <w:jc w:val="center"/>
            </w:pPr>
            <w:r w:rsidRPr="000B0B46">
              <w:t>6</w:t>
            </w:r>
          </w:p>
        </w:tc>
        <w:tc>
          <w:tcPr>
            <w:tcW w:w="2955" w:type="dxa"/>
            <w:vAlign w:val="center"/>
          </w:tcPr>
          <w:p w14:paraId="06B097EB" w14:textId="6AA37EB2" w:rsidR="00E325F1" w:rsidRPr="000B0B46" w:rsidRDefault="00E325F1" w:rsidP="00F94316">
            <w:pPr>
              <w:jc w:val="center"/>
            </w:pPr>
            <w:r w:rsidRPr="000B0B46">
              <w:t>STATUS</w:t>
            </w:r>
          </w:p>
        </w:tc>
        <w:tc>
          <w:tcPr>
            <w:tcW w:w="1171" w:type="dxa"/>
            <w:vAlign w:val="center"/>
          </w:tcPr>
          <w:p w14:paraId="3FC0BEE1" w14:textId="77777777" w:rsidR="00E325F1" w:rsidRPr="000B0B46" w:rsidRDefault="00E325F1" w:rsidP="00F94316">
            <w:pPr>
              <w:jc w:val="center"/>
            </w:pPr>
            <w:r w:rsidRPr="000B0B46">
              <w:t>int</w:t>
            </w:r>
          </w:p>
        </w:tc>
        <w:tc>
          <w:tcPr>
            <w:tcW w:w="1120" w:type="dxa"/>
            <w:vAlign w:val="center"/>
          </w:tcPr>
          <w:p w14:paraId="60679388" w14:textId="77777777" w:rsidR="00E325F1" w:rsidRPr="000B0B46" w:rsidRDefault="00E325F1" w:rsidP="00F94316">
            <w:pPr>
              <w:jc w:val="center"/>
            </w:pPr>
          </w:p>
        </w:tc>
        <w:tc>
          <w:tcPr>
            <w:tcW w:w="1050" w:type="dxa"/>
            <w:vAlign w:val="center"/>
          </w:tcPr>
          <w:p w14:paraId="0093A16D" w14:textId="77777777" w:rsidR="00E325F1" w:rsidRPr="000B0B46" w:rsidRDefault="00E325F1" w:rsidP="00F94316">
            <w:pPr>
              <w:jc w:val="center"/>
            </w:pPr>
          </w:p>
        </w:tc>
        <w:tc>
          <w:tcPr>
            <w:tcW w:w="1454" w:type="dxa"/>
            <w:vAlign w:val="center"/>
          </w:tcPr>
          <w:p w14:paraId="3AA47DFB" w14:textId="77777777" w:rsidR="00E325F1" w:rsidRPr="000B0B46" w:rsidRDefault="00E325F1" w:rsidP="00793377">
            <w:pPr>
              <w:keepNext/>
              <w:jc w:val="center"/>
            </w:pPr>
            <w:r w:rsidRPr="000B0B46">
              <w:t>Status of the post</w:t>
            </w:r>
          </w:p>
        </w:tc>
      </w:tr>
    </w:tbl>
    <w:p w14:paraId="39763811" w14:textId="242EFA17" w:rsidR="00E325F1" w:rsidRPr="000B0B46" w:rsidRDefault="00793377" w:rsidP="00793377">
      <w:pPr>
        <w:pStyle w:val="Caption"/>
      </w:pPr>
      <w:bookmarkStart w:id="34" w:name="_Toc120691313"/>
      <w:r w:rsidRPr="000B0B46">
        <w:t xml:space="preserve">Table </w:t>
      </w:r>
      <w:r w:rsidR="00D82756">
        <w:fldChar w:fldCharType="begin"/>
      </w:r>
      <w:r w:rsidR="00D82756">
        <w:instrText xml:space="preserve"> SEQ Table \* ARABIC </w:instrText>
      </w:r>
      <w:r w:rsidR="00D82756">
        <w:fldChar w:fldCharType="separate"/>
      </w:r>
      <w:r w:rsidR="00463A37">
        <w:rPr>
          <w:noProof/>
        </w:rPr>
        <w:t>7</w:t>
      </w:r>
      <w:r w:rsidR="00D82756">
        <w:fldChar w:fldCharType="end"/>
      </w:r>
      <w:r w:rsidRPr="000B0B46">
        <w:t>. Question table</w:t>
      </w:r>
      <w:bookmarkEnd w:id="34"/>
    </w:p>
    <w:p w14:paraId="7CFF739C" w14:textId="77777777" w:rsidR="00793377" w:rsidRPr="000B0B46" w:rsidRDefault="00793377" w:rsidP="00793377"/>
    <w:tbl>
      <w:tblPr>
        <w:tblStyle w:val="TableGrid"/>
        <w:tblW w:w="0" w:type="auto"/>
        <w:jc w:val="center"/>
        <w:tblLook w:val="04A0" w:firstRow="1" w:lastRow="0" w:firstColumn="1" w:lastColumn="0" w:noHBand="0" w:noVBand="1"/>
      </w:tblPr>
      <w:tblGrid>
        <w:gridCol w:w="708"/>
        <w:gridCol w:w="1921"/>
        <w:gridCol w:w="1636"/>
        <w:gridCol w:w="1155"/>
        <w:gridCol w:w="1083"/>
        <w:gridCol w:w="2415"/>
      </w:tblGrid>
      <w:tr w:rsidR="000B0B46" w:rsidRPr="000B0B46" w14:paraId="0730D9C6" w14:textId="77777777" w:rsidTr="006B0ECB">
        <w:trPr>
          <w:trHeight w:val="507"/>
          <w:jc w:val="center"/>
        </w:trPr>
        <w:tc>
          <w:tcPr>
            <w:tcW w:w="8777" w:type="dxa"/>
            <w:gridSpan w:val="6"/>
            <w:vAlign w:val="center"/>
          </w:tcPr>
          <w:p w14:paraId="76F74577" w14:textId="7338D6A6" w:rsidR="005C3FD6" w:rsidRPr="000B0B46" w:rsidRDefault="005C3FD6" w:rsidP="006B0ECB">
            <w:pPr>
              <w:jc w:val="center"/>
              <w:rPr>
                <w:b/>
                <w:bCs/>
              </w:rPr>
            </w:pPr>
            <w:r w:rsidRPr="000B0B46">
              <w:rPr>
                <w:b/>
                <w:bCs/>
              </w:rPr>
              <w:t>Answer Table</w:t>
            </w:r>
          </w:p>
        </w:tc>
      </w:tr>
      <w:tr w:rsidR="000B0B46" w:rsidRPr="000B0B46" w14:paraId="592E3055" w14:textId="77777777" w:rsidTr="006B0ECB">
        <w:trPr>
          <w:trHeight w:val="531"/>
          <w:jc w:val="center"/>
        </w:trPr>
        <w:tc>
          <w:tcPr>
            <w:tcW w:w="708" w:type="dxa"/>
            <w:vAlign w:val="center"/>
          </w:tcPr>
          <w:p w14:paraId="781F3800" w14:textId="77777777" w:rsidR="005C3FD6" w:rsidRPr="000B0B46" w:rsidRDefault="005C3FD6" w:rsidP="006B0ECB">
            <w:pPr>
              <w:jc w:val="center"/>
              <w:rPr>
                <w:b/>
                <w:bCs/>
              </w:rPr>
            </w:pPr>
            <w:r w:rsidRPr="000B0B46">
              <w:rPr>
                <w:b/>
                <w:bCs/>
              </w:rPr>
              <w:t>STT</w:t>
            </w:r>
          </w:p>
        </w:tc>
        <w:tc>
          <w:tcPr>
            <w:tcW w:w="1780" w:type="dxa"/>
            <w:vAlign w:val="center"/>
          </w:tcPr>
          <w:p w14:paraId="60B4453E" w14:textId="77777777" w:rsidR="005C3FD6" w:rsidRPr="000B0B46" w:rsidRDefault="005C3FD6" w:rsidP="006B0ECB">
            <w:pPr>
              <w:jc w:val="center"/>
              <w:rPr>
                <w:b/>
                <w:bCs/>
              </w:rPr>
            </w:pPr>
            <w:r w:rsidRPr="000B0B46">
              <w:rPr>
                <w:b/>
                <w:bCs/>
              </w:rPr>
              <w:t>Field</w:t>
            </w:r>
          </w:p>
        </w:tc>
        <w:tc>
          <w:tcPr>
            <w:tcW w:w="1636" w:type="dxa"/>
            <w:vAlign w:val="center"/>
          </w:tcPr>
          <w:p w14:paraId="7ED1556E" w14:textId="77777777" w:rsidR="005C3FD6" w:rsidRPr="000B0B46" w:rsidRDefault="005C3FD6" w:rsidP="006B0ECB">
            <w:pPr>
              <w:jc w:val="center"/>
              <w:rPr>
                <w:b/>
                <w:bCs/>
              </w:rPr>
            </w:pPr>
            <w:r w:rsidRPr="000B0B46">
              <w:rPr>
                <w:b/>
                <w:bCs/>
              </w:rPr>
              <w:t>Type</w:t>
            </w:r>
          </w:p>
        </w:tc>
        <w:tc>
          <w:tcPr>
            <w:tcW w:w="1155" w:type="dxa"/>
            <w:vAlign w:val="center"/>
          </w:tcPr>
          <w:p w14:paraId="3FC74B1B" w14:textId="77777777" w:rsidR="005C3FD6" w:rsidRPr="000B0B46" w:rsidRDefault="005C3FD6" w:rsidP="006B0ECB">
            <w:pPr>
              <w:jc w:val="center"/>
              <w:rPr>
                <w:b/>
                <w:bCs/>
              </w:rPr>
            </w:pPr>
            <w:r w:rsidRPr="000B0B46">
              <w:rPr>
                <w:b/>
                <w:bCs/>
              </w:rPr>
              <w:t>PK</w:t>
            </w:r>
          </w:p>
        </w:tc>
        <w:tc>
          <w:tcPr>
            <w:tcW w:w="1083" w:type="dxa"/>
            <w:vAlign w:val="center"/>
          </w:tcPr>
          <w:p w14:paraId="5B99253F" w14:textId="77777777" w:rsidR="005C3FD6" w:rsidRPr="000B0B46" w:rsidRDefault="005C3FD6" w:rsidP="006B0ECB">
            <w:pPr>
              <w:jc w:val="center"/>
              <w:rPr>
                <w:b/>
                <w:bCs/>
              </w:rPr>
            </w:pPr>
            <w:r w:rsidRPr="000B0B46">
              <w:rPr>
                <w:b/>
                <w:bCs/>
              </w:rPr>
              <w:t>FK</w:t>
            </w:r>
          </w:p>
        </w:tc>
        <w:tc>
          <w:tcPr>
            <w:tcW w:w="2415" w:type="dxa"/>
            <w:vAlign w:val="center"/>
          </w:tcPr>
          <w:p w14:paraId="1D36C4F2" w14:textId="77777777" w:rsidR="005C3FD6" w:rsidRPr="000B0B46" w:rsidRDefault="005C3FD6" w:rsidP="006B0ECB">
            <w:pPr>
              <w:jc w:val="center"/>
              <w:rPr>
                <w:b/>
                <w:bCs/>
              </w:rPr>
            </w:pPr>
            <w:r w:rsidRPr="000B0B46">
              <w:rPr>
                <w:b/>
                <w:bCs/>
              </w:rPr>
              <w:t>Description</w:t>
            </w:r>
          </w:p>
        </w:tc>
      </w:tr>
      <w:tr w:rsidR="000B0B46" w:rsidRPr="000B0B46" w14:paraId="686E976C" w14:textId="77777777" w:rsidTr="006B0ECB">
        <w:trPr>
          <w:trHeight w:val="381"/>
          <w:jc w:val="center"/>
        </w:trPr>
        <w:tc>
          <w:tcPr>
            <w:tcW w:w="708" w:type="dxa"/>
            <w:vAlign w:val="center"/>
          </w:tcPr>
          <w:p w14:paraId="5C012477" w14:textId="77777777" w:rsidR="005C3FD6" w:rsidRPr="000B0B46" w:rsidRDefault="005C3FD6" w:rsidP="006B0ECB">
            <w:pPr>
              <w:jc w:val="center"/>
            </w:pPr>
            <w:r w:rsidRPr="000B0B46">
              <w:t>1</w:t>
            </w:r>
          </w:p>
        </w:tc>
        <w:tc>
          <w:tcPr>
            <w:tcW w:w="1780" w:type="dxa"/>
            <w:vAlign w:val="center"/>
          </w:tcPr>
          <w:p w14:paraId="32E0BF2D" w14:textId="115C4D0F" w:rsidR="005C3FD6" w:rsidRPr="000B0B46" w:rsidRDefault="005C3FD6" w:rsidP="006B0ECB">
            <w:pPr>
              <w:jc w:val="center"/>
            </w:pPr>
            <w:r w:rsidRPr="000B0B46">
              <w:t>ID</w:t>
            </w:r>
          </w:p>
        </w:tc>
        <w:tc>
          <w:tcPr>
            <w:tcW w:w="1636" w:type="dxa"/>
            <w:vAlign w:val="center"/>
          </w:tcPr>
          <w:p w14:paraId="7312E1EF" w14:textId="77777777" w:rsidR="005C3FD6" w:rsidRPr="000B0B46" w:rsidRDefault="005C3FD6" w:rsidP="006B0ECB">
            <w:pPr>
              <w:jc w:val="center"/>
            </w:pPr>
            <w:r w:rsidRPr="000B0B46">
              <w:t>int</w:t>
            </w:r>
          </w:p>
        </w:tc>
        <w:tc>
          <w:tcPr>
            <w:tcW w:w="1155" w:type="dxa"/>
            <w:vAlign w:val="center"/>
          </w:tcPr>
          <w:p w14:paraId="36727DB1" w14:textId="77777777" w:rsidR="005C3FD6" w:rsidRPr="000B0B46" w:rsidRDefault="005C3FD6" w:rsidP="006B0ECB">
            <w:pPr>
              <w:jc w:val="center"/>
            </w:pPr>
            <w:r w:rsidRPr="000B0B46">
              <w:t>x</w:t>
            </w:r>
          </w:p>
        </w:tc>
        <w:tc>
          <w:tcPr>
            <w:tcW w:w="1083" w:type="dxa"/>
            <w:vAlign w:val="center"/>
          </w:tcPr>
          <w:p w14:paraId="614CD07B" w14:textId="77777777" w:rsidR="005C3FD6" w:rsidRPr="000B0B46" w:rsidRDefault="005C3FD6" w:rsidP="006B0ECB">
            <w:pPr>
              <w:jc w:val="center"/>
            </w:pPr>
          </w:p>
        </w:tc>
        <w:tc>
          <w:tcPr>
            <w:tcW w:w="2415" w:type="dxa"/>
            <w:vAlign w:val="center"/>
          </w:tcPr>
          <w:p w14:paraId="5AE6EF13" w14:textId="458D43B2" w:rsidR="005C3FD6" w:rsidRPr="000B0B46" w:rsidRDefault="005C3FD6" w:rsidP="006B0ECB">
            <w:pPr>
              <w:jc w:val="center"/>
            </w:pPr>
            <w:r w:rsidRPr="000B0B46">
              <w:t xml:space="preserve">ID of </w:t>
            </w:r>
            <w:r w:rsidR="00117E5F">
              <w:t>answer</w:t>
            </w:r>
          </w:p>
        </w:tc>
      </w:tr>
      <w:tr w:rsidR="000B0B46" w:rsidRPr="000B0B46" w14:paraId="0C5B0937" w14:textId="77777777" w:rsidTr="006B0ECB">
        <w:trPr>
          <w:trHeight w:val="415"/>
          <w:jc w:val="center"/>
        </w:trPr>
        <w:tc>
          <w:tcPr>
            <w:tcW w:w="708" w:type="dxa"/>
            <w:vAlign w:val="center"/>
          </w:tcPr>
          <w:p w14:paraId="75B3FD2C" w14:textId="77777777" w:rsidR="005C3FD6" w:rsidRPr="000B0B46" w:rsidRDefault="005C3FD6" w:rsidP="006B0ECB">
            <w:pPr>
              <w:jc w:val="center"/>
            </w:pPr>
            <w:r w:rsidRPr="000B0B46">
              <w:t>2</w:t>
            </w:r>
          </w:p>
        </w:tc>
        <w:tc>
          <w:tcPr>
            <w:tcW w:w="1780" w:type="dxa"/>
            <w:vAlign w:val="center"/>
          </w:tcPr>
          <w:p w14:paraId="15047341" w14:textId="3A786742" w:rsidR="005C3FD6" w:rsidRPr="000B0B46" w:rsidRDefault="005C3FD6" w:rsidP="006B0ECB">
            <w:pPr>
              <w:jc w:val="center"/>
            </w:pPr>
            <w:r w:rsidRPr="000B0B46">
              <w:t>ANSWER</w:t>
            </w:r>
          </w:p>
        </w:tc>
        <w:tc>
          <w:tcPr>
            <w:tcW w:w="1636" w:type="dxa"/>
            <w:vAlign w:val="center"/>
          </w:tcPr>
          <w:p w14:paraId="66C6383D" w14:textId="77777777" w:rsidR="005C3FD6" w:rsidRPr="000B0B46" w:rsidRDefault="005C3FD6" w:rsidP="006B0ECB">
            <w:pPr>
              <w:jc w:val="center"/>
            </w:pPr>
            <w:r w:rsidRPr="000B0B46">
              <w:t>text</w:t>
            </w:r>
          </w:p>
        </w:tc>
        <w:tc>
          <w:tcPr>
            <w:tcW w:w="1155" w:type="dxa"/>
            <w:vAlign w:val="center"/>
          </w:tcPr>
          <w:p w14:paraId="5D685BC4" w14:textId="77777777" w:rsidR="005C3FD6" w:rsidRPr="000B0B46" w:rsidRDefault="005C3FD6" w:rsidP="006B0ECB">
            <w:pPr>
              <w:jc w:val="center"/>
            </w:pPr>
          </w:p>
        </w:tc>
        <w:tc>
          <w:tcPr>
            <w:tcW w:w="1083" w:type="dxa"/>
            <w:vAlign w:val="center"/>
          </w:tcPr>
          <w:p w14:paraId="079565B8" w14:textId="77777777" w:rsidR="005C3FD6" w:rsidRPr="000B0B46" w:rsidRDefault="005C3FD6" w:rsidP="006B0ECB">
            <w:pPr>
              <w:jc w:val="center"/>
            </w:pPr>
          </w:p>
        </w:tc>
        <w:tc>
          <w:tcPr>
            <w:tcW w:w="2415" w:type="dxa"/>
            <w:vAlign w:val="center"/>
          </w:tcPr>
          <w:p w14:paraId="096BEC75" w14:textId="4E83ADD1" w:rsidR="005C3FD6" w:rsidRPr="000B0B46" w:rsidRDefault="005C3FD6" w:rsidP="006B0ECB">
            <w:pPr>
              <w:jc w:val="center"/>
            </w:pPr>
            <w:r w:rsidRPr="000B0B46">
              <w:t xml:space="preserve">The content of the </w:t>
            </w:r>
            <w:r w:rsidR="00117E5F">
              <w:t>answer</w:t>
            </w:r>
          </w:p>
        </w:tc>
      </w:tr>
      <w:tr w:rsidR="000B0B46" w:rsidRPr="000B0B46" w14:paraId="4B9FA486" w14:textId="77777777" w:rsidTr="006B0ECB">
        <w:trPr>
          <w:trHeight w:val="415"/>
          <w:jc w:val="center"/>
        </w:trPr>
        <w:tc>
          <w:tcPr>
            <w:tcW w:w="708" w:type="dxa"/>
            <w:vAlign w:val="center"/>
          </w:tcPr>
          <w:p w14:paraId="3D47FA1D" w14:textId="46778511" w:rsidR="007D3233" w:rsidRPr="000B0B46" w:rsidRDefault="007D3233" w:rsidP="006B0ECB">
            <w:pPr>
              <w:jc w:val="center"/>
            </w:pPr>
            <w:r w:rsidRPr="000B0B46">
              <w:t>3</w:t>
            </w:r>
          </w:p>
        </w:tc>
        <w:tc>
          <w:tcPr>
            <w:tcW w:w="1780" w:type="dxa"/>
            <w:vAlign w:val="center"/>
          </w:tcPr>
          <w:p w14:paraId="0D530BDF" w14:textId="49A35631" w:rsidR="007D3233" w:rsidRPr="000B0B46" w:rsidRDefault="007D3233" w:rsidP="006B0ECB">
            <w:pPr>
              <w:jc w:val="center"/>
            </w:pPr>
            <w:r w:rsidRPr="000B0B46">
              <w:t>QUESTION_ID</w:t>
            </w:r>
          </w:p>
        </w:tc>
        <w:tc>
          <w:tcPr>
            <w:tcW w:w="1636" w:type="dxa"/>
            <w:vAlign w:val="center"/>
          </w:tcPr>
          <w:p w14:paraId="45FB1B9D" w14:textId="1890EB93" w:rsidR="007D3233" w:rsidRPr="000B0B46" w:rsidRDefault="007D3233" w:rsidP="006B0ECB">
            <w:pPr>
              <w:jc w:val="center"/>
            </w:pPr>
            <w:r w:rsidRPr="000B0B46">
              <w:t>int</w:t>
            </w:r>
          </w:p>
        </w:tc>
        <w:tc>
          <w:tcPr>
            <w:tcW w:w="1155" w:type="dxa"/>
            <w:vAlign w:val="center"/>
          </w:tcPr>
          <w:p w14:paraId="4D5F3951" w14:textId="77777777" w:rsidR="007D3233" w:rsidRPr="000B0B46" w:rsidRDefault="007D3233" w:rsidP="006B0ECB">
            <w:pPr>
              <w:jc w:val="center"/>
            </w:pPr>
          </w:p>
        </w:tc>
        <w:tc>
          <w:tcPr>
            <w:tcW w:w="1083" w:type="dxa"/>
            <w:vAlign w:val="center"/>
          </w:tcPr>
          <w:p w14:paraId="5926A5C0" w14:textId="0AAA3588" w:rsidR="007D3233" w:rsidRPr="000B0B46" w:rsidRDefault="007D3233" w:rsidP="006B0ECB">
            <w:pPr>
              <w:jc w:val="center"/>
            </w:pPr>
            <w:r w:rsidRPr="000B0B46">
              <w:t>x</w:t>
            </w:r>
          </w:p>
        </w:tc>
        <w:tc>
          <w:tcPr>
            <w:tcW w:w="2415" w:type="dxa"/>
            <w:vAlign w:val="center"/>
          </w:tcPr>
          <w:p w14:paraId="3AB1A1F9" w14:textId="4035DEB4" w:rsidR="007D3233" w:rsidRPr="000B0B46" w:rsidRDefault="007D3233" w:rsidP="006B0ECB">
            <w:pPr>
              <w:jc w:val="center"/>
            </w:pPr>
            <w:r w:rsidRPr="000B0B46">
              <w:t xml:space="preserve">The question </w:t>
            </w:r>
            <w:r w:rsidR="00117E5F">
              <w:t xml:space="preserve">of </w:t>
            </w:r>
            <w:r w:rsidRPr="000B0B46">
              <w:t>this answer</w:t>
            </w:r>
          </w:p>
        </w:tc>
      </w:tr>
      <w:tr w:rsidR="000B0B46" w:rsidRPr="000B0B46" w14:paraId="3D10CE86" w14:textId="77777777" w:rsidTr="006B0ECB">
        <w:trPr>
          <w:trHeight w:val="415"/>
          <w:jc w:val="center"/>
        </w:trPr>
        <w:tc>
          <w:tcPr>
            <w:tcW w:w="708" w:type="dxa"/>
            <w:vAlign w:val="center"/>
          </w:tcPr>
          <w:p w14:paraId="042B4FC6" w14:textId="48CFB755" w:rsidR="005C3FD6" w:rsidRPr="000B0B46" w:rsidRDefault="005C3FD6" w:rsidP="006B0ECB">
            <w:pPr>
              <w:jc w:val="center"/>
            </w:pPr>
            <w:r w:rsidRPr="000B0B46">
              <w:t>3</w:t>
            </w:r>
          </w:p>
        </w:tc>
        <w:tc>
          <w:tcPr>
            <w:tcW w:w="1780" w:type="dxa"/>
            <w:vAlign w:val="center"/>
          </w:tcPr>
          <w:p w14:paraId="0CA02452" w14:textId="788E1B0B" w:rsidR="005C3FD6" w:rsidRPr="000B0B46" w:rsidRDefault="005C3FD6" w:rsidP="006B0ECB">
            <w:pPr>
              <w:jc w:val="center"/>
            </w:pPr>
            <w:r w:rsidRPr="000B0B46">
              <w:t>OWNER</w:t>
            </w:r>
          </w:p>
        </w:tc>
        <w:tc>
          <w:tcPr>
            <w:tcW w:w="1636" w:type="dxa"/>
            <w:vAlign w:val="center"/>
          </w:tcPr>
          <w:p w14:paraId="769E0989" w14:textId="3F4F53A9" w:rsidR="005C3FD6" w:rsidRPr="000B0B46" w:rsidRDefault="005C3FD6" w:rsidP="006B0ECB">
            <w:pPr>
              <w:jc w:val="center"/>
            </w:pPr>
            <w:r w:rsidRPr="000B0B46">
              <w:t>int</w:t>
            </w:r>
          </w:p>
        </w:tc>
        <w:tc>
          <w:tcPr>
            <w:tcW w:w="1155" w:type="dxa"/>
            <w:vAlign w:val="center"/>
          </w:tcPr>
          <w:p w14:paraId="27E0C0B7" w14:textId="77777777" w:rsidR="005C3FD6" w:rsidRPr="000B0B46" w:rsidRDefault="005C3FD6" w:rsidP="006B0ECB">
            <w:pPr>
              <w:jc w:val="center"/>
            </w:pPr>
          </w:p>
        </w:tc>
        <w:tc>
          <w:tcPr>
            <w:tcW w:w="1083" w:type="dxa"/>
            <w:vAlign w:val="center"/>
          </w:tcPr>
          <w:p w14:paraId="744DE74C" w14:textId="61494A6B" w:rsidR="005C3FD6" w:rsidRPr="000B0B46" w:rsidRDefault="005C3FD6" w:rsidP="006B0ECB">
            <w:pPr>
              <w:jc w:val="center"/>
            </w:pPr>
            <w:r w:rsidRPr="000B0B46">
              <w:t>x</w:t>
            </w:r>
          </w:p>
        </w:tc>
        <w:tc>
          <w:tcPr>
            <w:tcW w:w="2415" w:type="dxa"/>
            <w:vAlign w:val="center"/>
          </w:tcPr>
          <w:p w14:paraId="6BAF3F00" w14:textId="550E03D0" w:rsidR="005C3FD6" w:rsidRPr="000B0B46" w:rsidRDefault="005C3FD6" w:rsidP="00793377">
            <w:pPr>
              <w:keepNext/>
              <w:jc w:val="center"/>
            </w:pPr>
            <w:r w:rsidRPr="000B0B46">
              <w:t>The user that answer</w:t>
            </w:r>
            <w:r w:rsidR="00C930D3" w:rsidRPr="000B0B46">
              <w:t>s</w:t>
            </w:r>
            <w:r w:rsidRPr="000B0B46">
              <w:t xml:space="preserve"> this </w:t>
            </w:r>
          </w:p>
        </w:tc>
      </w:tr>
    </w:tbl>
    <w:p w14:paraId="63EF8612" w14:textId="1921F6BA" w:rsidR="005C3FD6" w:rsidRPr="000B0B46" w:rsidRDefault="00793377" w:rsidP="00793377">
      <w:pPr>
        <w:pStyle w:val="Caption"/>
      </w:pPr>
      <w:bookmarkStart w:id="35" w:name="_Toc120691314"/>
      <w:r w:rsidRPr="000B0B46">
        <w:t xml:space="preserve">Table </w:t>
      </w:r>
      <w:r w:rsidR="00D82756">
        <w:fldChar w:fldCharType="begin"/>
      </w:r>
      <w:r w:rsidR="00D82756">
        <w:instrText xml:space="preserve"> SEQ Table \* ARABIC </w:instrText>
      </w:r>
      <w:r w:rsidR="00D82756">
        <w:fldChar w:fldCharType="separate"/>
      </w:r>
      <w:r w:rsidR="00463A37">
        <w:rPr>
          <w:noProof/>
        </w:rPr>
        <w:t>8</w:t>
      </w:r>
      <w:r w:rsidR="00D82756">
        <w:fldChar w:fldCharType="end"/>
      </w:r>
      <w:r w:rsidRPr="000B0B46">
        <w:t>. Answer table</w:t>
      </w:r>
      <w:bookmarkEnd w:id="35"/>
    </w:p>
    <w:p w14:paraId="0751A84A" w14:textId="77777777" w:rsidR="00E325F1" w:rsidRPr="000B0B46" w:rsidRDefault="00E325F1" w:rsidP="00E325F1">
      <w:pPr>
        <w:tabs>
          <w:tab w:val="left" w:pos="90"/>
          <w:tab w:val="left" w:pos="360"/>
        </w:tabs>
      </w:pPr>
    </w:p>
    <w:tbl>
      <w:tblPr>
        <w:tblStyle w:val="TableGrid"/>
        <w:tblW w:w="0" w:type="auto"/>
        <w:jc w:val="center"/>
        <w:tblLook w:val="04A0" w:firstRow="1" w:lastRow="0" w:firstColumn="1" w:lastColumn="0" w:noHBand="0" w:noVBand="1"/>
      </w:tblPr>
      <w:tblGrid>
        <w:gridCol w:w="708"/>
        <w:gridCol w:w="2008"/>
        <w:gridCol w:w="1636"/>
        <w:gridCol w:w="1155"/>
        <w:gridCol w:w="1083"/>
        <w:gridCol w:w="2415"/>
      </w:tblGrid>
      <w:tr w:rsidR="000B0B46" w:rsidRPr="000B0B46" w14:paraId="5B83BDB9" w14:textId="77777777" w:rsidTr="00F94316">
        <w:trPr>
          <w:trHeight w:val="507"/>
          <w:jc w:val="center"/>
        </w:trPr>
        <w:tc>
          <w:tcPr>
            <w:tcW w:w="8777" w:type="dxa"/>
            <w:gridSpan w:val="6"/>
            <w:vAlign w:val="center"/>
          </w:tcPr>
          <w:p w14:paraId="62B1D6A1" w14:textId="77777777" w:rsidR="00E325F1" w:rsidRPr="000B0B46" w:rsidRDefault="00E325F1" w:rsidP="00F94316">
            <w:pPr>
              <w:jc w:val="center"/>
              <w:rPr>
                <w:b/>
                <w:bCs/>
              </w:rPr>
            </w:pPr>
            <w:r w:rsidRPr="000B0B46">
              <w:rPr>
                <w:b/>
                <w:bCs/>
              </w:rPr>
              <w:t>Comment Table</w:t>
            </w:r>
          </w:p>
        </w:tc>
      </w:tr>
      <w:tr w:rsidR="000B0B46" w:rsidRPr="000B0B46" w14:paraId="3C08DAC3" w14:textId="77777777" w:rsidTr="00F94316">
        <w:trPr>
          <w:trHeight w:val="531"/>
          <w:jc w:val="center"/>
        </w:trPr>
        <w:tc>
          <w:tcPr>
            <w:tcW w:w="708" w:type="dxa"/>
            <w:vAlign w:val="center"/>
          </w:tcPr>
          <w:p w14:paraId="681236E0" w14:textId="77777777" w:rsidR="00E325F1" w:rsidRPr="000B0B46" w:rsidRDefault="00E325F1" w:rsidP="00F94316">
            <w:pPr>
              <w:jc w:val="center"/>
              <w:rPr>
                <w:b/>
                <w:bCs/>
              </w:rPr>
            </w:pPr>
            <w:r w:rsidRPr="000B0B46">
              <w:rPr>
                <w:b/>
                <w:bCs/>
              </w:rPr>
              <w:t>STT</w:t>
            </w:r>
          </w:p>
        </w:tc>
        <w:tc>
          <w:tcPr>
            <w:tcW w:w="1780" w:type="dxa"/>
            <w:vAlign w:val="center"/>
          </w:tcPr>
          <w:p w14:paraId="1DD012F5" w14:textId="77777777" w:rsidR="00E325F1" w:rsidRPr="000B0B46" w:rsidRDefault="00E325F1" w:rsidP="00F94316">
            <w:pPr>
              <w:jc w:val="center"/>
              <w:rPr>
                <w:b/>
                <w:bCs/>
              </w:rPr>
            </w:pPr>
            <w:r w:rsidRPr="000B0B46">
              <w:rPr>
                <w:b/>
                <w:bCs/>
              </w:rPr>
              <w:t>Field</w:t>
            </w:r>
          </w:p>
        </w:tc>
        <w:tc>
          <w:tcPr>
            <w:tcW w:w="1636" w:type="dxa"/>
            <w:vAlign w:val="center"/>
          </w:tcPr>
          <w:p w14:paraId="527403D7" w14:textId="77777777" w:rsidR="00E325F1" w:rsidRPr="000B0B46" w:rsidRDefault="00E325F1" w:rsidP="00F94316">
            <w:pPr>
              <w:jc w:val="center"/>
              <w:rPr>
                <w:b/>
                <w:bCs/>
              </w:rPr>
            </w:pPr>
            <w:r w:rsidRPr="000B0B46">
              <w:rPr>
                <w:b/>
                <w:bCs/>
              </w:rPr>
              <w:t>Type</w:t>
            </w:r>
          </w:p>
        </w:tc>
        <w:tc>
          <w:tcPr>
            <w:tcW w:w="1155" w:type="dxa"/>
            <w:vAlign w:val="center"/>
          </w:tcPr>
          <w:p w14:paraId="47C429D8" w14:textId="77777777" w:rsidR="00E325F1" w:rsidRPr="000B0B46" w:rsidRDefault="00E325F1" w:rsidP="00F94316">
            <w:pPr>
              <w:jc w:val="center"/>
              <w:rPr>
                <w:b/>
                <w:bCs/>
              </w:rPr>
            </w:pPr>
            <w:r w:rsidRPr="000B0B46">
              <w:rPr>
                <w:b/>
                <w:bCs/>
              </w:rPr>
              <w:t>PK</w:t>
            </w:r>
          </w:p>
        </w:tc>
        <w:tc>
          <w:tcPr>
            <w:tcW w:w="1083" w:type="dxa"/>
            <w:vAlign w:val="center"/>
          </w:tcPr>
          <w:p w14:paraId="4B861C09" w14:textId="77777777" w:rsidR="00E325F1" w:rsidRPr="000B0B46" w:rsidRDefault="00E325F1" w:rsidP="00F94316">
            <w:pPr>
              <w:jc w:val="center"/>
              <w:rPr>
                <w:b/>
                <w:bCs/>
              </w:rPr>
            </w:pPr>
            <w:r w:rsidRPr="000B0B46">
              <w:rPr>
                <w:b/>
                <w:bCs/>
              </w:rPr>
              <w:t>FK</w:t>
            </w:r>
          </w:p>
        </w:tc>
        <w:tc>
          <w:tcPr>
            <w:tcW w:w="2415" w:type="dxa"/>
            <w:vAlign w:val="center"/>
          </w:tcPr>
          <w:p w14:paraId="72EE5391" w14:textId="77777777" w:rsidR="00E325F1" w:rsidRPr="000B0B46" w:rsidRDefault="00E325F1" w:rsidP="00F94316">
            <w:pPr>
              <w:jc w:val="center"/>
              <w:rPr>
                <w:b/>
                <w:bCs/>
              </w:rPr>
            </w:pPr>
            <w:r w:rsidRPr="000B0B46">
              <w:rPr>
                <w:b/>
                <w:bCs/>
              </w:rPr>
              <w:t>Description</w:t>
            </w:r>
          </w:p>
        </w:tc>
      </w:tr>
      <w:tr w:rsidR="000B0B46" w:rsidRPr="000B0B46" w14:paraId="230DF82C" w14:textId="77777777" w:rsidTr="00F94316">
        <w:trPr>
          <w:trHeight w:val="381"/>
          <w:jc w:val="center"/>
        </w:trPr>
        <w:tc>
          <w:tcPr>
            <w:tcW w:w="708" w:type="dxa"/>
            <w:vAlign w:val="center"/>
          </w:tcPr>
          <w:p w14:paraId="3ABD32B2" w14:textId="77777777" w:rsidR="00E325F1" w:rsidRPr="000B0B46" w:rsidRDefault="00E325F1" w:rsidP="00F94316">
            <w:pPr>
              <w:jc w:val="center"/>
            </w:pPr>
            <w:r w:rsidRPr="000B0B46">
              <w:t>1</w:t>
            </w:r>
          </w:p>
        </w:tc>
        <w:tc>
          <w:tcPr>
            <w:tcW w:w="1780" w:type="dxa"/>
            <w:vAlign w:val="center"/>
          </w:tcPr>
          <w:p w14:paraId="074EB7ED" w14:textId="32728538" w:rsidR="00E325F1" w:rsidRPr="000B0B46" w:rsidRDefault="00E325F1" w:rsidP="00F94316">
            <w:pPr>
              <w:jc w:val="center"/>
            </w:pPr>
            <w:r w:rsidRPr="000B0B46">
              <w:t>ID</w:t>
            </w:r>
          </w:p>
        </w:tc>
        <w:tc>
          <w:tcPr>
            <w:tcW w:w="1636" w:type="dxa"/>
            <w:vAlign w:val="center"/>
          </w:tcPr>
          <w:p w14:paraId="71F2A9BB" w14:textId="77777777" w:rsidR="00E325F1" w:rsidRPr="000B0B46" w:rsidRDefault="00E325F1" w:rsidP="00F94316">
            <w:pPr>
              <w:jc w:val="center"/>
            </w:pPr>
            <w:r w:rsidRPr="000B0B46">
              <w:t>int</w:t>
            </w:r>
          </w:p>
        </w:tc>
        <w:tc>
          <w:tcPr>
            <w:tcW w:w="1155" w:type="dxa"/>
            <w:vAlign w:val="center"/>
          </w:tcPr>
          <w:p w14:paraId="05665257" w14:textId="77777777" w:rsidR="00E325F1" w:rsidRPr="000B0B46" w:rsidRDefault="00E325F1" w:rsidP="00F94316">
            <w:pPr>
              <w:jc w:val="center"/>
            </w:pPr>
            <w:r w:rsidRPr="000B0B46">
              <w:t>x</w:t>
            </w:r>
          </w:p>
        </w:tc>
        <w:tc>
          <w:tcPr>
            <w:tcW w:w="1083" w:type="dxa"/>
            <w:vAlign w:val="center"/>
          </w:tcPr>
          <w:p w14:paraId="41717A32" w14:textId="77777777" w:rsidR="00E325F1" w:rsidRPr="000B0B46" w:rsidRDefault="00E325F1" w:rsidP="00F94316">
            <w:pPr>
              <w:jc w:val="center"/>
            </w:pPr>
          </w:p>
        </w:tc>
        <w:tc>
          <w:tcPr>
            <w:tcW w:w="2415" w:type="dxa"/>
            <w:vAlign w:val="center"/>
          </w:tcPr>
          <w:p w14:paraId="3969988C" w14:textId="77777777" w:rsidR="00E325F1" w:rsidRPr="000B0B46" w:rsidRDefault="00E325F1" w:rsidP="00F94316">
            <w:pPr>
              <w:jc w:val="center"/>
            </w:pPr>
            <w:r w:rsidRPr="000B0B46">
              <w:t>ID of comment</w:t>
            </w:r>
          </w:p>
        </w:tc>
      </w:tr>
      <w:tr w:rsidR="000B0B46" w:rsidRPr="000B0B46" w14:paraId="3DBB6029" w14:textId="77777777" w:rsidTr="00F94316">
        <w:trPr>
          <w:trHeight w:val="415"/>
          <w:jc w:val="center"/>
        </w:trPr>
        <w:tc>
          <w:tcPr>
            <w:tcW w:w="708" w:type="dxa"/>
            <w:vAlign w:val="center"/>
          </w:tcPr>
          <w:p w14:paraId="69F66422" w14:textId="77777777" w:rsidR="00E325F1" w:rsidRPr="000B0B46" w:rsidRDefault="00E325F1" w:rsidP="00F94316">
            <w:pPr>
              <w:jc w:val="center"/>
            </w:pPr>
            <w:r w:rsidRPr="000B0B46">
              <w:t>2</w:t>
            </w:r>
          </w:p>
        </w:tc>
        <w:tc>
          <w:tcPr>
            <w:tcW w:w="1780" w:type="dxa"/>
            <w:vAlign w:val="center"/>
          </w:tcPr>
          <w:p w14:paraId="2C6C5660" w14:textId="7B855678" w:rsidR="00E325F1" w:rsidRPr="000B0B46" w:rsidRDefault="00E325F1" w:rsidP="00F94316">
            <w:pPr>
              <w:jc w:val="center"/>
            </w:pPr>
            <w:r w:rsidRPr="000B0B46">
              <w:t>COMMENT</w:t>
            </w:r>
          </w:p>
        </w:tc>
        <w:tc>
          <w:tcPr>
            <w:tcW w:w="1636" w:type="dxa"/>
            <w:vAlign w:val="center"/>
          </w:tcPr>
          <w:p w14:paraId="533A7B8A" w14:textId="77777777" w:rsidR="00E325F1" w:rsidRPr="000B0B46" w:rsidRDefault="00E325F1" w:rsidP="00F94316">
            <w:pPr>
              <w:jc w:val="center"/>
            </w:pPr>
            <w:r w:rsidRPr="000B0B46">
              <w:t>text</w:t>
            </w:r>
          </w:p>
        </w:tc>
        <w:tc>
          <w:tcPr>
            <w:tcW w:w="1155" w:type="dxa"/>
            <w:vAlign w:val="center"/>
          </w:tcPr>
          <w:p w14:paraId="05A22EBC" w14:textId="77777777" w:rsidR="00E325F1" w:rsidRPr="000B0B46" w:rsidRDefault="00E325F1" w:rsidP="00F94316">
            <w:pPr>
              <w:jc w:val="center"/>
            </w:pPr>
          </w:p>
        </w:tc>
        <w:tc>
          <w:tcPr>
            <w:tcW w:w="1083" w:type="dxa"/>
            <w:vAlign w:val="center"/>
          </w:tcPr>
          <w:p w14:paraId="39E78E5B" w14:textId="77777777" w:rsidR="00E325F1" w:rsidRPr="000B0B46" w:rsidRDefault="00E325F1" w:rsidP="00F94316">
            <w:pPr>
              <w:jc w:val="center"/>
            </w:pPr>
          </w:p>
        </w:tc>
        <w:tc>
          <w:tcPr>
            <w:tcW w:w="2415" w:type="dxa"/>
            <w:vAlign w:val="center"/>
          </w:tcPr>
          <w:p w14:paraId="034D0B69" w14:textId="77777777" w:rsidR="00E325F1" w:rsidRPr="000B0B46" w:rsidRDefault="00E325F1" w:rsidP="00F94316">
            <w:pPr>
              <w:jc w:val="center"/>
            </w:pPr>
            <w:r w:rsidRPr="000B0B46">
              <w:t>The content of the comment</w:t>
            </w:r>
          </w:p>
        </w:tc>
      </w:tr>
      <w:tr w:rsidR="000B0B46" w:rsidRPr="000B0B46" w14:paraId="2E87EF0A" w14:textId="77777777" w:rsidTr="00F94316">
        <w:trPr>
          <w:trHeight w:val="415"/>
          <w:jc w:val="center"/>
        </w:trPr>
        <w:tc>
          <w:tcPr>
            <w:tcW w:w="708" w:type="dxa"/>
            <w:vAlign w:val="center"/>
          </w:tcPr>
          <w:p w14:paraId="41060FB7" w14:textId="721E4B3F" w:rsidR="005C3FD6" w:rsidRPr="000B0B46" w:rsidRDefault="005C3FD6" w:rsidP="00F94316">
            <w:pPr>
              <w:jc w:val="center"/>
            </w:pPr>
            <w:r w:rsidRPr="000B0B46">
              <w:t>3</w:t>
            </w:r>
          </w:p>
        </w:tc>
        <w:tc>
          <w:tcPr>
            <w:tcW w:w="1780" w:type="dxa"/>
            <w:vAlign w:val="center"/>
          </w:tcPr>
          <w:p w14:paraId="2095C2D6" w14:textId="53C94303" w:rsidR="005C3FD6" w:rsidRPr="000B0B46" w:rsidRDefault="00117E5F" w:rsidP="00F94316">
            <w:pPr>
              <w:jc w:val="center"/>
            </w:pPr>
            <w:r>
              <w:t>PARENT_ID</w:t>
            </w:r>
          </w:p>
        </w:tc>
        <w:tc>
          <w:tcPr>
            <w:tcW w:w="1636" w:type="dxa"/>
            <w:vAlign w:val="center"/>
          </w:tcPr>
          <w:p w14:paraId="2C60600A" w14:textId="1F48F45F" w:rsidR="005C3FD6" w:rsidRPr="000B0B46" w:rsidRDefault="005C3FD6" w:rsidP="00F94316">
            <w:pPr>
              <w:jc w:val="center"/>
            </w:pPr>
            <w:r w:rsidRPr="000B0B46">
              <w:t>int</w:t>
            </w:r>
          </w:p>
        </w:tc>
        <w:tc>
          <w:tcPr>
            <w:tcW w:w="1155" w:type="dxa"/>
            <w:vAlign w:val="center"/>
          </w:tcPr>
          <w:p w14:paraId="08512060" w14:textId="77777777" w:rsidR="005C3FD6" w:rsidRPr="000B0B46" w:rsidRDefault="005C3FD6" w:rsidP="00F94316">
            <w:pPr>
              <w:jc w:val="center"/>
            </w:pPr>
          </w:p>
        </w:tc>
        <w:tc>
          <w:tcPr>
            <w:tcW w:w="1083" w:type="dxa"/>
            <w:vAlign w:val="center"/>
          </w:tcPr>
          <w:p w14:paraId="2B53B3F4" w14:textId="4CD3AFDC" w:rsidR="005C3FD6" w:rsidRPr="000B0B46" w:rsidRDefault="005C3FD6" w:rsidP="00F94316">
            <w:pPr>
              <w:jc w:val="center"/>
            </w:pPr>
            <w:r w:rsidRPr="000B0B46">
              <w:t>x</w:t>
            </w:r>
          </w:p>
        </w:tc>
        <w:tc>
          <w:tcPr>
            <w:tcW w:w="2415" w:type="dxa"/>
            <w:vAlign w:val="center"/>
          </w:tcPr>
          <w:p w14:paraId="452B7081" w14:textId="02C7BDC6" w:rsidR="005C3FD6" w:rsidRPr="000B0B46" w:rsidRDefault="005C3FD6" w:rsidP="00793377">
            <w:pPr>
              <w:keepNext/>
              <w:jc w:val="center"/>
            </w:pPr>
            <w:r w:rsidRPr="000B0B46">
              <w:t>The foreign id of the model this comment belongs to</w:t>
            </w:r>
          </w:p>
        </w:tc>
      </w:tr>
      <w:tr w:rsidR="00117E5F" w:rsidRPr="000B0B46" w14:paraId="77E4D406" w14:textId="77777777" w:rsidTr="00F94316">
        <w:trPr>
          <w:trHeight w:val="415"/>
          <w:jc w:val="center"/>
        </w:trPr>
        <w:tc>
          <w:tcPr>
            <w:tcW w:w="708" w:type="dxa"/>
            <w:vAlign w:val="center"/>
          </w:tcPr>
          <w:p w14:paraId="5F7995E4" w14:textId="20A6E178" w:rsidR="00117E5F" w:rsidRPr="000B0B46" w:rsidRDefault="00117E5F" w:rsidP="00F94316">
            <w:pPr>
              <w:jc w:val="center"/>
            </w:pPr>
            <w:r>
              <w:t>4</w:t>
            </w:r>
          </w:p>
        </w:tc>
        <w:tc>
          <w:tcPr>
            <w:tcW w:w="1780" w:type="dxa"/>
            <w:vAlign w:val="center"/>
          </w:tcPr>
          <w:p w14:paraId="5678237E" w14:textId="44A174F2" w:rsidR="00117E5F" w:rsidRDefault="00117E5F" w:rsidP="00F94316">
            <w:pPr>
              <w:jc w:val="center"/>
            </w:pPr>
            <w:r>
              <w:t>PARENT_TYPE</w:t>
            </w:r>
          </w:p>
        </w:tc>
        <w:tc>
          <w:tcPr>
            <w:tcW w:w="1636" w:type="dxa"/>
            <w:vAlign w:val="center"/>
          </w:tcPr>
          <w:p w14:paraId="59F6868B" w14:textId="77777777" w:rsidR="00117E5F" w:rsidRPr="000B0B46" w:rsidRDefault="00117E5F" w:rsidP="00F94316">
            <w:pPr>
              <w:jc w:val="center"/>
            </w:pPr>
          </w:p>
        </w:tc>
        <w:tc>
          <w:tcPr>
            <w:tcW w:w="1155" w:type="dxa"/>
            <w:vAlign w:val="center"/>
          </w:tcPr>
          <w:p w14:paraId="6194604E" w14:textId="77777777" w:rsidR="00117E5F" w:rsidRPr="000B0B46" w:rsidRDefault="00117E5F" w:rsidP="00F94316">
            <w:pPr>
              <w:jc w:val="center"/>
            </w:pPr>
          </w:p>
        </w:tc>
        <w:tc>
          <w:tcPr>
            <w:tcW w:w="1083" w:type="dxa"/>
            <w:vAlign w:val="center"/>
          </w:tcPr>
          <w:p w14:paraId="143F7A10" w14:textId="77777777" w:rsidR="00117E5F" w:rsidRPr="000B0B46" w:rsidRDefault="00117E5F" w:rsidP="00F94316">
            <w:pPr>
              <w:jc w:val="center"/>
            </w:pPr>
          </w:p>
        </w:tc>
        <w:tc>
          <w:tcPr>
            <w:tcW w:w="2415" w:type="dxa"/>
            <w:vAlign w:val="center"/>
          </w:tcPr>
          <w:p w14:paraId="623A769A" w14:textId="762280C8" w:rsidR="00117E5F" w:rsidRPr="000B0B46" w:rsidRDefault="00117E5F" w:rsidP="00793377">
            <w:pPr>
              <w:keepNext/>
              <w:jc w:val="center"/>
            </w:pPr>
            <w:r>
              <w:t>The type of parent model this comment belongs to</w:t>
            </w:r>
          </w:p>
        </w:tc>
      </w:tr>
    </w:tbl>
    <w:p w14:paraId="2F350CD2" w14:textId="30881758" w:rsidR="00E325F1" w:rsidRPr="000B0B46" w:rsidRDefault="00793377" w:rsidP="00793377">
      <w:pPr>
        <w:pStyle w:val="Caption"/>
      </w:pPr>
      <w:bookmarkStart w:id="36" w:name="_Toc120691315"/>
      <w:r w:rsidRPr="000B0B46">
        <w:lastRenderedPageBreak/>
        <w:t xml:space="preserve">Table </w:t>
      </w:r>
      <w:r w:rsidR="00D82756">
        <w:fldChar w:fldCharType="begin"/>
      </w:r>
      <w:r w:rsidR="00D82756">
        <w:instrText xml:space="preserve"> SEQ Table \* ARABIC </w:instrText>
      </w:r>
      <w:r w:rsidR="00D82756">
        <w:fldChar w:fldCharType="separate"/>
      </w:r>
      <w:r w:rsidR="00463A37">
        <w:rPr>
          <w:noProof/>
        </w:rPr>
        <w:t>9</w:t>
      </w:r>
      <w:r w:rsidR="00D82756">
        <w:fldChar w:fldCharType="end"/>
      </w:r>
      <w:r w:rsidRPr="000B0B46">
        <w:t>. Comment</w:t>
      </w:r>
      <w:bookmarkEnd w:id="36"/>
    </w:p>
    <w:p w14:paraId="70A78D81" w14:textId="77777777" w:rsidR="00793377" w:rsidRPr="000B0B46" w:rsidRDefault="00793377" w:rsidP="00793377"/>
    <w:tbl>
      <w:tblPr>
        <w:tblStyle w:val="TableGrid"/>
        <w:tblW w:w="0" w:type="auto"/>
        <w:jc w:val="center"/>
        <w:tblLook w:val="04A0" w:firstRow="1" w:lastRow="0" w:firstColumn="1" w:lastColumn="0" w:noHBand="0" w:noVBand="1"/>
      </w:tblPr>
      <w:tblGrid>
        <w:gridCol w:w="708"/>
        <w:gridCol w:w="1780"/>
        <w:gridCol w:w="1636"/>
        <w:gridCol w:w="1155"/>
        <w:gridCol w:w="1083"/>
        <w:gridCol w:w="2415"/>
      </w:tblGrid>
      <w:tr w:rsidR="000B0B46" w:rsidRPr="000B0B46" w14:paraId="3A6A35B9" w14:textId="77777777" w:rsidTr="00F94316">
        <w:trPr>
          <w:trHeight w:val="507"/>
          <w:jc w:val="center"/>
        </w:trPr>
        <w:tc>
          <w:tcPr>
            <w:tcW w:w="8777" w:type="dxa"/>
            <w:gridSpan w:val="6"/>
            <w:vAlign w:val="center"/>
          </w:tcPr>
          <w:p w14:paraId="21399DDF" w14:textId="77777777" w:rsidR="00E325F1" w:rsidRPr="000B0B46" w:rsidRDefault="00E325F1" w:rsidP="00F94316">
            <w:pPr>
              <w:jc w:val="center"/>
              <w:rPr>
                <w:b/>
                <w:bCs/>
              </w:rPr>
            </w:pPr>
            <w:r w:rsidRPr="000B0B46">
              <w:rPr>
                <w:b/>
                <w:bCs/>
              </w:rPr>
              <w:t>Company Table</w:t>
            </w:r>
          </w:p>
        </w:tc>
      </w:tr>
      <w:tr w:rsidR="000B0B46" w:rsidRPr="000B0B46" w14:paraId="5FF7550C" w14:textId="77777777" w:rsidTr="00F94316">
        <w:trPr>
          <w:trHeight w:val="509"/>
          <w:jc w:val="center"/>
        </w:trPr>
        <w:tc>
          <w:tcPr>
            <w:tcW w:w="708" w:type="dxa"/>
            <w:vAlign w:val="center"/>
          </w:tcPr>
          <w:p w14:paraId="179BDF83" w14:textId="77777777" w:rsidR="00E325F1" w:rsidRPr="000B0B46" w:rsidRDefault="00E325F1" w:rsidP="00F94316">
            <w:pPr>
              <w:jc w:val="center"/>
              <w:rPr>
                <w:b/>
                <w:bCs/>
              </w:rPr>
            </w:pPr>
            <w:r w:rsidRPr="000B0B46">
              <w:rPr>
                <w:b/>
                <w:bCs/>
              </w:rPr>
              <w:t>STT</w:t>
            </w:r>
          </w:p>
        </w:tc>
        <w:tc>
          <w:tcPr>
            <w:tcW w:w="1780" w:type="dxa"/>
            <w:vAlign w:val="center"/>
          </w:tcPr>
          <w:p w14:paraId="51DA6E3E" w14:textId="77777777" w:rsidR="00E325F1" w:rsidRPr="000B0B46" w:rsidRDefault="00E325F1" w:rsidP="00F94316">
            <w:pPr>
              <w:jc w:val="center"/>
              <w:rPr>
                <w:b/>
                <w:bCs/>
              </w:rPr>
            </w:pPr>
            <w:r w:rsidRPr="000B0B46">
              <w:rPr>
                <w:b/>
                <w:bCs/>
              </w:rPr>
              <w:t>Field</w:t>
            </w:r>
          </w:p>
        </w:tc>
        <w:tc>
          <w:tcPr>
            <w:tcW w:w="1636" w:type="dxa"/>
            <w:vAlign w:val="center"/>
          </w:tcPr>
          <w:p w14:paraId="43C42F91" w14:textId="77777777" w:rsidR="00E325F1" w:rsidRPr="000B0B46" w:rsidRDefault="00E325F1" w:rsidP="00F94316">
            <w:pPr>
              <w:jc w:val="center"/>
              <w:rPr>
                <w:b/>
                <w:bCs/>
              </w:rPr>
            </w:pPr>
            <w:r w:rsidRPr="000B0B46">
              <w:rPr>
                <w:b/>
                <w:bCs/>
              </w:rPr>
              <w:t>Type</w:t>
            </w:r>
          </w:p>
        </w:tc>
        <w:tc>
          <w:tcPr>
            <w:tcW w:w="1155" w:type="dxa"/>
            <w:vAlign w:val="center"/>
          </w:tcPr>
          <w:p w14:paraId="5861AEDB" w14:textId="77777777" w:rsidR="00E325F1" w:rsidRPr="000B0B46" w:rsidRDefault="00E325F1" w:rsidP="00F94316">
            <w:pPr>
              <w:jc w:val="center"/>
              <w:rPr>
                <w:b/>
                <w:bCs/>
              </w:rPr>
            </w:pPr>
            <w:r w:rsidRPr="000B0B46">
              <w:rPr>
                <w:b/>
                <w:bCs/>
              </w:rPr>
              <w:t>PK</w:t>
            </w:r>
          </w:p>
        </w:tc>
        <w:tc>
          <w:tcPr>
            <w:tcW w:w="1083" w:type="dxa"/>
            <w:vAlign w:val="center"/>
          </w:tcPr>
          <w:p w14:paraId="367DF7F4" w14:textId="77777777" w:rsidR="00E325F1" w:rsidRPr="000B0B46" w:rsidRDefault="00E325F1" w:rsidP="00F94316">
            <w:pPr>
              <w:jc w:val="center"/>
              <w:rPr>
                <w:b/>
                <w:bCs/>
              </w:rPr>
            </w:pPr>
            <w:r w:rsidRPr="000B0B46">
              <w:rPr>
                <w:b/>
                <w:bCs/>
              </w:rPr>
              <w:t>FK</w:t>
            </w:r>
          </w:p>
        </w:tc>
        <w:tc>
          <w:tcPr>
            <w:tcW w:w="2415" w:type="dxa"/>
            <w:vAlign w:val="center"/>
          </w:tcPr>
          <w:p w14:paraId="199E10CD" w14:textId="77777777" w:rsidR="00E325F1" w:rsidRPr="000B0B46" w:rsidRDefault="00E325F1" w:rsidP="00F94316">
            <w:pPr>
              <w:jc w:val="center"/>
              <w:rPr>
                <w:b/>
                <w:bCs/>
              </w:rPr>
            </w:pPr>
            <w:r w:rsidRPr="000B0B46">
              <w:rPr>
                <w:b/>
                <w:bCs/>
              </w:rPr>
              <w:t>Description</w:t>
            </w:r>
          </w:p>
        </w:tc>
      </w:tr>
      <w:tr w:rsidR="000B0B46" w:rsidRPr="000B0B46" w14:paraId="144E18D3" w14:textId="77777777" w:rsidTr="00F94316">
        <w:trPr>
          <w:trHeight w:val="381"/>
          <w:jc w:val="center"/>
        </w:trPr>
        <w:tc>
          <w:tcPr>
            <w:tcW w:w="708" w:type="dxa"/>
            <w:vAlign w:val="center"/>
          </w:tcPr>
          <w:p w14:paraId="2E869FA0" w14:textId="77777777" w:rsidR="00E325F1" w:rsidRPr="000B0B46" w:rsidRDefault="00E325F1" w:rsidP="00F94316">
            <w:pPr>
              <w:jc w:val="center"/>
            </w:pPr>
            <w:r w:rsidRPr="000B0B46">
              <w:t>1</w:t>
            </w:r>
          </w:p>
        </w:tc>
        <w:tc>
          <w:tcPr>
            <w:tcW w:w="1780" w:type="dxa"/>
            <w:vAlign w:val="center"/>
          </w:tcPr>
          <w:p w14:paraId="7DA69709" w14:textId="474AA4E7" w:rsidR="00E325F1" w:rsidRPr="000B0B46" w:rsidRDefault="00E325F1" w:rsidP="00F94316">
            <w:pPr>
              <w:jc w:val="center"/>
            </w:pPr>
            <w:r w:rsidRPr="000B0B46">
              <w:t>ID</w:t>
            </w:r>
          </w:p>
        </w:tc>
        <w:tc>
          <w:tcPr>
            <w:tcW w:w="1636" w:type="dxa"/>
            <w:vAlign w:val="center"/>
          </w:tcPr>
          <w:p w14:paraId="7AFD3345" w14:textId="77777777" w:rsidR="00E325F1" w:rsidRPr="000B0B46" w:rsidRDefault="00E325F1" w:rsidP="00F94316">
            <w:pPr>
              <w:jc w:val="center"/>
            </w:pPr>
            <w:r w:rsidRPr="000B0B46">
              <w:t>int</w:t>
            </w:r>
          </w:p>
        </w:tc>
        <w:tc>
          <w:tcPr>
            <w:tcW w:w="1155" w:type="dxa"/>
            <w:vAlign w:val="center"/>
          </w:tcPr>
          <w:p w14:paraId="5EA4D9C5" w14:textId="77777777" w:rsidR="00E325F1" w:rsidRPr="000B0B46" w:rsidRDefault="00E325F1" w:rsidP="00F94316">
            <w:pPr>
              <w:jc w:val="center"/>
            </w:pPr>
            <w:r w:rsidRPr="000B0B46">
              <w:t>x</w:t>
            </w:r>
          </w:p>
        </w:tc>
        <w:tc>
          <w:tcPr>
            <w:tcW w:w="1083" w:type="dxa"/>
            <w:vAlign w:val="center"/>
          </w:tcPr>
          <w:p w14:paraId="75435692" w14:textId="77777777" w:rsidR="00E325F1" w:rsidRPr="000B0B46" w:rsidRDefault="00E325F1" w:rsidP="00F94316">
            <w:pPr>
              <w:jc w:val="center"/>
            </w:pPr>
          </w:p>
        </w:tc>
        <w:tc>
          <w:tcPr>
            <w:tcW w:w="2415" w:type="dxa"/>
            <w:vAlign w:val="center"/>
          </w:tcPr>
          <w:p w14:paraId="335D107B" w14:textId="77777777" w:rsidR="00E325F1" w:rsidRPr="000B0B46" w:rsidRDefault="00E325F1" w:rsidP="00F94316">
            <w:pPr>
              <w:jc w:val="center"/>
            </w:pPr>
            <w:r w:rsidRPr="000B0B46">
              <w:t>ID of company</w:t>
            </w:r>
          </w:p>
        </w:tc>
      </w:tr>
      <w:tr w:rsidR="000B0B46" w:rsidRPr="000B0B46" w14:paraId="03283E18" w14:textId="77777777" w:rsidTr="00F94316">
        <w:trPr>
          <w:trHeight w:val="415"/>
          <w:jc w:val="center"/>
        </w:trPr>
        <w:tc>
          <w:tcPr>
            <w:tcW w:w="708" w:type="dxa"/>
            <w:vAlign w:val="center"/>
          </w:tcPr>
          <w:p w14:paraId="131B1DD6" w14:textId="77777777" w:rsidR="00E325F1" w:rsidRPr="000B0B46" w:rsidRDefault="00E325F1" w:rsidP="00F94316">
            <w:pPr>
              <w:jc w:val="center"/>
            </w:pPr>
            <w:r w:rsidRPr="000B0B46">
              <w:t>2</w:t>
            </w:r>
          </w:p>
        </w:tc>
        <w:tc>
          <w:tcPr>
            <w:tcW w:w="1780" w:type="dxa"/>
            <w:vAlign w:val="center"/>
          </w:tcPr>
          <w:p w14:paraId="125463A7" w14:textId="7A19A81E" w:rsidR="00E325F1" w:rsidRPr="000B0B46" w:rsidRDefault="00E325F1" w:rsidP="00F94316">
            <w:pPr>
              <w:jc w:val="center"/>
            </w:pPr>
            <w:r w:rsidRPr="000B0B46">
              <w:t>NAME</w:t>
            </w:r>
          </w:p>
        </w:tc>
        <w:tc>
          <w:tcPr>
            <w:tcW w:w="1636" w:type="dxa"/>
            <w:vAlign w:val="center"/>
          </w:tcPr>
          <w:p w14:paraId="4A7FA707" w14:textId="77777777" w:rsidR="00E325F1" w:rsidRPr="000B0B46" w:rsidRDefault="00E325F1" w:rsidP="00F94316">
            <w:pPr>
              <w:jc w:val="center"/>
            </w:pPr>
            <w:r w:rsidRPr="000B0B46">
              <w:t>varchar(32)</w:t>
            </w:r>
          </w:p>
        </w:tc>
        <w:tc>
          <w:tcPr>
            <w:tcW w:w="1155" w:type="dxa"/>
            <w:vAlign w:val="center"/>
          </w:tcPr>
          <w:p w14:paraId="1E379B93" w14:textId="77777777" w:rsidR="00E325F1" w:rsidRPr="000B0B46" w:rsidRDefault="00E325F1" w:rsidP="00F94316">
            <w:pPr>
              <w:jc w:val="center"/>
            </w:pPr>
          </w:p>
        </w:tc>
        <w:tc>
          <w:tcPr>
            <w:tcW w:w="1083" w:type="dxa"/>
            <w:vAlign w:val="center"/>
          </w:tcPr>
          <w:p w14:paraId="56581CAF" w14:textId="77777777" w:rsidR="00E325F1" w:rsidRPr="000B0B46" w:rsidRDefault="00E325F1" w:rsidP="00F94316">
            <w:pPr>
              <w:jc w:val="center"/>
            </w:pPr>
          </w:p>
        </w:tc>
        <w:tc>
          <w:tcPr>
            <w:tcW w:w="2415" w:type="dxa"/>
            <w:vAlign w:val="center"/>
          </w:tcPr>
          <w:p w14:paraId="0D514DF4" w14:textId="77777777" w:rsidR="00E325F1" w:rsidRPr="000B0B46" w:rsidRDefault="00E325F1" w:rsidP="00F94316">
            <w:pPr>
              <w:jc w:val="center"/>
            </w:pPr>
            <w:r w:rsidRPr="000B0B46">
              <w:t>Name of company</w:t>
            </w:r>
          </w:p>
        </w:tc>
      </w:tr>
      <w:tr w:rsidR="000B0B46" w:rsidRPr="000B0B46" w14:paraId="26C78127" w14:textId="77777777" w:rsidTr="00F94316">
        <w:trPr>
          <w:trHeight w:val="415"/>
          <w:jc w:val="center"/>
        </w:trPr>
        <w:tc>
          <w:tcPr>
            <w:tcW w:w="708" w:type="dxa"/>
            <w:vAlign w:val="center"/>
          </w:tcPr>
          <w:p w14:paraId="39E2D7E4" w14:textId="77777777" w:rsidR="00E325F1" w:rsidRPr="000B0B46" w:rsidRDefault="00E325F1" w:rsidP="00F94316">
            <w:pPr>
              <w:jc w:val="center"/>
            </w:pPr>
            <w:r w:rsidRPr="000B0B46">
              <w:t>3</w:t>
            </w:r>
          </w:p>
        </w:tc>
        <w:tc>
          <w:tcPr>
            <w:tcW w:w="1780" w:type="dxa"/>
            <w:vAlign w:val="center"/>
          </w:tcPr>
          <w:p w14:paraId="4E811002" w14:textId="2DC980EB" w:rsidR="00E325F1" w:rsidRPr="000B0B46" w:rsidRDefault="00E325F1" w:rsidP="00F94316">
            <w:pPr>
              <w:jc w:val="center"/>
            </w:pPr>
            <w:r w:rsidRPr="000B0B46">
              <w:t>ADDRESS</w:t>
            </w:r>
          </w:p>
        </w:tc>
        <w:tc>
          <w:tcPr>
            <w:tcW w:w="1636" w:type="dxa"/>
            <w:vAlign w:val="center"/>
          </w:tcPr>
          <w:p w14:paraId="485006D3" w14:textId="77777777" w:rsidR="00E325F1" w:rsidRPr="000B0B46" w:rsidRDefault="00E325F1" w:rsidP="00F94316">
            <w:pPr>
              <w:jc w:val="center"/>
            </w:pPr>
            <w:r w:rsidRPr="000B0B46">
              <w:t>varchar(128)</w:t>
            </w:r>
          </w:p>
        </w:tc>
        <w:tc>
          <w:tcPr>
            <w:tcW w:w="1155" w:type="dxa"/>
            <w:vAlign w:val="center"/>
          </w:tcPr>
          <w:p w14:paraId="4122AE49" w14:textId="77777777" w:rsidR="00E325F1" w:rsidRPr="000B0B46" w:rsidRDefault="00E325F1" w:rsidP="00F94316">
            <w:pPr>
              <w:jc w:val="center"/>
            </w:pPr>
          </w:p>
        </w:tc>
        <w:tc>
          <w:tcPr>
            <w:tcW w:w="1083" w:type="dxa"/>
            <w:vAlign w:val="center"/>
          </w:tcPr>
          <w:p w14:paraId="6A84F3FE" w14:textId="77777777" w:rsidR="00E325F1" w:rsidRPr="000B0B46" w:rsidRDefault="00E325F1" w:rsidP="00F94316">
            <w:pPr>
              <w:jc w:val="center"/>
            </w:pPr>
          </w:p>
        </w:tc>
        <w:tc>
          <w:tcPr>
            <w:tcW w:w="2415" w:type="dxa"/>
            <w:vAlign w:val="center"/>
          </w:tcPr>
          <w:p w14:paraId="09915070" w14:textId="77777777" w:rsidR="00E325F1" w:rsidRPr="000B0B46" w:rsidRDefault="00E325F1" w:rsidP="00793377">
            <w:pPr>
              <w:keepNext/>
              <w:jc w:val="center"/>
            </w:pPr>
            <w:r w:rsidRPr="000B0B46">
              <w:t>Address of the company</w:t>
            </w:r>
          </w:p>
        </w:tc>
      </w:tr>
      <w:tr w:rsidR="002070CF" w:rsidRPr="000B0B46" w14:paraId="6109453E" w14:textId="77777777" w:rsidTr="00F94316">
        <w:trPr>
          <w:trHeight w:val="415"/>
          <w:jc w:val="center"/>
        </w:trPr>
        <w:tc>
          <w:tcPr>
            <w:tcW w:w="708" w:type="dxa"/>
            <w:vAlign w:val="center"/>
          </w:tcPr>
          <w:p w14:paraId="22D76617" w14:textId="49C5E5E0" w:rsidR="002070CF" w:rsidRPr="000B0B46" w:rsidRDefault="002070CF" w:rsidP="002070CF">
            <w:pPr>
              <w:jc w:val="center"/>
            </w:pPr>
            <w:r w:rsidRPr="000B0B46">
              <w:t>5</w:t>
            </w:r>
          </w:p>
        </w:tc>
        <w:tc>
          <w:tcPr>
            <w:tcW w:w="1780" w:type="dxa"/>
            <w:vAlign w:val="center"/>
          </w:tcPr>
          <w:p w14:paraId="3C744703" w14:textId="4810A967" w:rsidR="002070CF" w:rsidRPr="000B0B46" w:rsidRDefault="002070CF" w:rsidP="002070CF">
            <w:pPr>
              <w:jc w:val="center"/>
            </w:pPr>
            <w:r>
              <w:t>COUNTRY</w:t>
            </w:r>
          </w:p>
        </w:tc>
        <w:tc>
          <w:tcPr>
            <w:tcW w:w="1636" w:type="dxa"/>
            <w:vAlign w:val="center"/>
          </w:tcPr>
          <w:p w14:paraId="53D522F1" w14:textId="423FA4E4" w:rsidR="002070CF" w:rsidRPr="000B0B46" w:rsidRDefault="002070CF" w:rsidP="002070CF">
            <w:pPr>
              <w:jc w:val="center"/>
            </w:pPr>
            <w:r w:rsidRPr="000B0B46">
              <w:t>varchar(64)</w:t>
            </w:r>
          </w:p>
        </w:tc>
        <w:tc>
          <w:tcPr>
            <w:tcW w:w="1155" w:type="dxa"/>
            <w:vAlign w:val="center"/>
          </w:tcPr>
          <w:p w14:paraId="32AA641F" w14:textId="77777777" w:rsidR="002070CF" w:rsidRPr="000B0B46" w:rsidRDefault="002070CF" w:rsidP="002070CF">
            <w:pPr>
              <w:jc w:val="center"/>
            </w:pPr>
          </w:p>
        </w:tc>
        <w:tc>
          <w:tcPr>
            <w:tcW w:w="1083" w:type="dxa"/>
            <w:vAlign w:val="center"/>
          </w:tcPr>
          <w:p w14:paraId="4DCFDAAB" w14:textId="77777777" w:rsidR="002070CF" w:rsidRPr="000B0B46" w:rsidRDefault="002070CF" w:rsidP="002070CF">
            <w:pPr>
              <w:jc w:val="center"/>
            </w:pPr>
          </w:p>
        </w:tc>
        <w:tc>
          <w:tcPr>
            <w:tcW w:w="2415" w:type="dxa"/>
            <w:vAlign w:val="center"/>
          </w:tcPr>
          <w:p w14:paraId="3A04B10E" w14:textId="781D34D5" w:rsidR="002070CF" w:rsidRPr="000B0B46" w:rsidRDefault="002070CF" w:rsidP="002070CF">
            <w:pPr>
              <w:keepNext/>
              <w:jc w:val="center"/>
            </w:pPr>
            <w:r>
              <w:t>Country of company</w:t>
            </w:r>
          </w:p>
        </w:tc>
      </w:tr>
      <w:tr w:rsidR="002070CF" w:rsidRPr="000B0B46" w14:paraId="6A564592" w14:textId="77777777" w:rsidTr="00F94316">
        <w:trPr>
          <w:trHeight w:val="415"/>
          <w:jc w:val="center"/>
        </w:trPr>
        <w:tc>
          <w:tcPr>
            <w:tcW w:w="708" w:type="dxa"/>
            <w:vAlign w:val="center"/>
          </w:tcPr>
          <w:p w14:paraId="3EF9CF57" w14:textId="1659C930" w:rsidR="002070CF" w:rsidRPr="000B0B46" w:rsidRDefault="002070CF" w:rsidP="002070CF">
            <w:pPr>
              <w:jc w:val="center"/>
            </w:pPr>
            <w:r>
              <w:t>6</w:t>
            </w:r>
          </w:p>
        </w:tc>
        <w:tc>
          <w:tcPr>
            <w:tcW w:w="1780" w:type="dxa"/>
            <w:vAlign w:val="center"/>
          </w:tcPr>
          <w:p w14:paraId="10942270" w14:textId="58D53B36" w:rsidR="002070CF" w:rsidRPr="000B0B46" w:rsidRDefault="002070CF" w:rsidP="002070CF">
            <w:pPr>
              <w:jc w:val="center"/>
            </w:pPr>
            <w:r>
              <w:t>CITY</w:t>
            </w:r>
          </w:p>
        </w:tc>
        <w:tc>
          <w:tcPr>
            <w:tcW w:w="1636" w:type="dxa"/>
            <w:vAlign w:val="center"/>
          </w:tcPr>
          <w:p w14:paraId="1DF9D065" w14:textId="074D779D" w:rsidR="002070CF" w:rsidRPr="000B0B46" w:rsidRDefault="002070CF" w:rsidP="002070CF">
            <w:pPr>
              <w:jc w:val="center"/>
            </w:pPr>
            <w:r>
              <w:t>varchar(32)</w:t>
            </w:r>
          </w:p>
        </w:tc>
        <w:tc>
          <w:tcPr>
            <w:tcW w:w="1155" w:type="dxa"/>
            <w:vAlign w:val="center"/>
          </w:tcPr>
          <w:p w14:paraId="13BC84E4" w14:textId="77777777" w:rsidR="002070CF" w:rsidRPr="000B0B46" w:rsidRDefault="002070CF" w:rsidP="002070CF">
            <w:pPr>
              <w:jc w:val="center"/>
            </w:pPr>
          </w:p>
        </w:tc>
        <w:tc>
          <w:tcPr>
            <w:tcW w:w="1083" w:type="dxa"/>
            <w:vAlign w:val="center"/>
          </w:tcPr>
          <w:p w14:paraId="4242DC45" w14:textId="77777777" w:rsidR="002070CF" w:rsidRPr="000B0B46" w:rsidRDefault="002070CF" w:rsidP="002070CF">
            <w:pPr>
              <w:jc w:val="center"/>
            </w:pPr>
          </w:p>
        </w:tc>
        <w:tc>
          <w:tcPr>
            <w:tcW w:w="2415" w:type="dxa"/>
            <w:vAlign w:val="center"/>
          </w:tcPr>
          <w:p w14:paraId="1A091ACF" w14:textId="73A6C1F4" w:rsidR="002070CF" w:rsidRPr="000B0B46" w:rsidRDefault="002070CF" w:rsidP="002070CF">
            <w:pPr>
              <w:keepNext/>
              <w:jc w:val="center"/>
            </w:pPr>
            <w:r>
              <w:t>City of company</w:t>
            </w:r>
          </w:p>
        </w:tc>
      </w:tr>
      <w:tr w:rsidR="002070CF" w:rsidRPr="000B0B46" w14:paraId="0F326B5E" w14:textId="77777777" w:rsidTr="00F94316">
        <w:trPr>
          <w:trHeight w:val="415"/>
          <w:jc w:val="center"/>
        </w:trPr>
        <w:tc>
          <w:tcPr>
            <w:tcW w:w="708" w:type="dxa"/>
            <w:vAlign w:val="center"/>
          </w:tcPr>
          <w:p w14:paraId="78A88FFD" w14:textId="4171C3C9" w:rsidR="002070CF" w:rsidRPr="000B0B46" w:rsidRDefault="002070CF" w:rsidP="002070CF">
            <w:pPr>
              <w:jc w:val="center"/>
            </w:pPr>
            <w:r>
              <w:t>7</w:t>
            </w:r>
          </w:p>
        </w:tc>
        <w:tc>
          <w:tcPr>
            <w:tcW w:w="1780" w:type="dxa"/>
            <w:vAlign w:val="center"/>
          </w:tcPr>
          <w:p w14:paraId="75A8D4A5" w14:textId="6597548A" w:rsidR="002070CF" w:rsidRPr="000B0B46" w:rsidRDefault="002070CF" w:rsidP="002070CF">
            <w:pPr>
              <w:jc w:val="center"/>
            </w:pPr>
            <w:r>
              <w:t>ZIP_CODE</w:t>
            </w:r>
          </w:p>
        </w:tc>
        <w:tc>
          <w:tcPr>
            <w:tcW w:w="1636" w:type="dxa"/>
            <w:vAlign w:val="center"/>
          </w:tcPr>
          <w:p w14:paraId="68F2A1F8" w14:textId="7993163C" w:rsidR="002070CF" w:rsidRPr="000B0B46" w:rsidRDefault="002070CF" w:rsidP="002070CF">
            <w:pPr>
              <w:jc w:val="center"/>
            </w:pPr>
            <w:r>
              <w:t>varchar(32)</w:t>
            </w:r>
          </w:p>
        </w:tc>
        <w:tc>
          <w:tcPr>
            <w:tcW w:w="1155" w:type="dxa"/>
            <w:vAlign w:val="center"/>
          </w:tcPr>
          <w:p w14:paraId="3F3C93D1" w14:textId="77777777" w:rsidR="002070CF" w:rsidRPr="000B0B46" w:rsidRDefault="002070CF" w:rsidP="002070CF">
            <w:pPr>
              <w:jc w:val="center"/>
            </w:pPr>
          </w:p>
        </w:tc>
        <w:tc>
          <w:tcPr>
            <w:tcW w:w="1083" w:type="dxa"/>
            <w:vAlign w:val="center"/>
          </w:tcPr>
          <w:p w14:paraId="11FF81E9" w14:textId="77777777" w:rsidR="002070CF" w:rsidRPr="000B0B46" w:rsidRDefault="002070CF" w:rsidP="002070CF">
            <w:pPr>
              <w:jc w:val="center"/>
            </w:pPr>
          </w:p>
        </w:tc>
        <w:tc>
          <w:tcPr>
            <w:tcW w:w="2415" w:type="dxa"/>
            <w:vAlign w:val="center"/>
          </w:tcPr>
          <w:p w14:paraId="122777FA" w14:textId="219EE8E9" w:rsidR="002070CF" w:rsidRPr="000B0B46" w:rsidRDefault="002070CF" w:rsidP="002070CF">
            <w:pPr>
              <w:keepNext/>
              <w:jc w:val="center"/>
            </w:pPr>
            <w:r>
              <w:t>Zipcode of company</w:t>
            </w:r>
          </w:p>
        </w:tc>
      </w:tr>
      <w:tr w:rsidR="002070CF" w:rsidRPr="000B0B46" w14:paraId="3D1114A0" w14:textId="77777777" w:rsidTr="00F94316">
        <w:trPr>
          <w:trHeight w:val="415"/>
          <w:jc w:val="center"/>
        </w:trPr>
        <w:tc>
          <w:tcPr>
            <w:tcW w:w="708" w:type="dxa"/>
            <w:vAlign w:val="center"/>
          </w:tcPr>
          <w:p w14:paraId="3B96F7B1" w14:textId="60D1ABE6" w:rsidR="002070CF" w:rsidRPr="000B0B46" w:rsidRDefault="002070CF" w:rsidP="002070CF">
            <w:pPr>
              <w:jc w:val="center"/>
            </w:pPr>
            <w:r>
              <w:t>8</w:t>
            </w:r>
          </w:p>
        </w:tc>
        <w:tc>
          <w:tcPr>
            <w:tcW w:w="1780" w:type="dxa"/>
            <w:vAlign w:val="center"/>
          </w:tcPr>
          <w:p w14:paraId="29A90616" w14:textId="22934282" w:rsidR="002070CF" w:rsidRPr="000B0B46" w:rsidRDefault="002070CF" w:rsidP="002070CF">
            <w:pPr>
              <w:jc w:val="center"/>
            </w:pPr>
            <w:r>
              <w:t>STATUS</w:t>
            </w:r>
          </w:p>
        </w:tc>
        <w:tc>
          <w:tcPr>
            <w:tcW w:w="1636" w:type="dxa"/>
            <w:vAlign w:val="center"/>
          </w:tcPr>
          <w:p w14:paraId="545B4A17" w14:textId="592BEF6D" w:rsidR="002070CF" w:rsidRPr="000B0B46" w:rsidRDefault="002070CF" w:rsidP="002070CF">
            <w:pPr>
              <w:jc w:val="center"/>
            </w:pPr>
            <w:r>
              <w:t>int</w:t>
            </w:r>
          </w:p>
        </w:tc>
        <w:tc>
          <w:tcPr>
            <w:tcW w:w="1155" w:type="dxa"/>
            <w:vAlign w:val="center"/>
          </w:tcPr>
          <w:p w14:paraId="4D3634DD" w14:textId="77777777" w:rsidR="002070CF" w:rsidRPr="000B0B46" w:rsidRDefault="002070CF" w:rsidP="002070CF">
            <w:pPr>
              <w:jc w:val="center"/>
            </w:pPr>
          </w:p>
        </w:tc>
        <w:tc>
          <w:tcPr>
            <w:tcW w:w="1083" w:type="dxa"/>
            <w:vAlign w:val="center"/>
          </w:tcPr>
          <w:p w14:paraId="3396DA54" w14:textId="066B2B67" w:rsidR="002070CF" w:rsidRPr="000B0B46" w:rsidRDefault="002070CF" w:rsidP="002070CF">
            <w:pPr>
              <w:jc w:val="center"/>
            </w:pPr>
          </w:p>
        </w:tc>
        <w:tc>
          <w:tcPr>
            <w:tcW w:w="2415" w:type="dxa"/>
            <w:vAlign w:val="center"/>
          </w:tcPr>
          <w:p w14:paraId="3D428C67" w14:textId="3CC3EDAE" w:rsidR="002070CF" w:rsidRPr="000B0B46" w:rsidRDefault="002070CF" w:rsidP="002070CF">
            <w:pPr>
              <w:keepNext/>
              <w:jc w:val="center"/>
            </w:pPr>
            <w:r>
              <w:t>The status of the company (Verified or Unverified)</w:t>
            </w:r>
          </w:p>
        </w:tc>
      </w:tr>
    </w:tbl>
    <w:p w14:paraId="4EB26BF1" w14:textId="135F81BA" w:rsidR="00E325F1" w:rsidRPr="000B0B46" w:rsidRDefault="00793377" w:rsidP="00793377">
      <w:pPr>
        <w:pStyle w:val="Caption"/>
      </w:pPr>
      <w:bookmarkStart w:id="37" w:name="_Toc120691316"/>
      <w:r w:rsidRPr="000B0B46">
        <w:t xml:space="preserve">Table </w:t>
      </w:r>
      <w:r w:rsidR="00D82756">
        <w:fldChar w:fldCharType="begin"/>
      </w:r>
      <w:r w:rsidR="00D82756">
        <w:instrText xml:space="preserve"> SEQ Table \* ARABIC </w:instrText>
      </w:r>
      <w:r w:rsidR="00D82756">
        <w:fldChar w:fldCharType="separate"/>
      </w:r>
      <w:r w:rsidR="00463A37">
        <w:rPr>
          <w:noProof/>
        </w:rPr>
        <w:t>10</w:t>
      </w:r>
      <w:r w:rsidR="00D82756">
        <w:fldChar w:fldCharType="end"/>
      </w:r>
      <w:r w:rsidRPr="000B0B46">
        <w:t>. Company table</w:t>
      </w:r>
      <w:bookmarkEnd w:id="37"/>
    </w:p>
    <w:p w14:paraId="7BB41CAB" w14:textId="77777777" w:rsidR="00793377" w:rsidRPr="000B0B46" w:rsidRDefault="00793377" w:rsidP="00793377"/>
    <w:tbl>
      <w:tblPr>
        <w:tblStyle w:val="TableGrid"/>
        <w:tblW w:w="0" w:type="auto"/>
        <w:jc w:val="center"/>
        <w:tblLook w:val="04A0" w:firstRow="1" w:lastRow="0" w:firstColumn="1" w:lastColumn="0" w:noHBand="0" w:noVBand="1"/>
      </w:tblPr>
      <w:tblGrid>
        <w:gridCol w:w="997"/>
        <w:gridCol w:w="1820"/>
        <w:gridCol w:w="1689"/>
        <w:gridCol w:w="1224"/>
        <w:gridCol w:w="1052"/>
        <w:gridCol w:w="2284"/>
      </w:tblGrid>
      <w:tr w:rsidR="000B0B46" w:rsidRPr="000B0B46" w14:paraId="175FBA9E" w14:textId="77777777" w:rsidTr="009D2319">
        <w:trPr>
          <w:trHeight w:val="507"/>
          <w:jc w:val="center"/>
        </w:trPr>
        <w:tc>
          <w:tcPr>
            <w:tcW w:w="9066" w:type="dxa"/>
            <w:gridSpan w:val="6"/>
            <w:vAlign w:val="center"/>
          </w:tcPr>
          <w:p w14:paraId="2DE3CDED" w14:textId="77777777" w:rsidR="00E325F1" w:rsidRPr="000B0B46" w:rsidRDefault="00E325F1" w:rsidP="00F94316">
            <w:pPr>
              <w:jc w:val="center"/>
              <w:rPr>
                <w:b/>
                <w:bCs/>
              </w:rPr>
            </w:pPr>
            <w:r w:rsidRPr="000B0B46">
              <w:rPr>
                <w:b/>
                <w:bCs/>
              </w:rPr>
              <w:t>Skill Table</w:t>
            </w:r>
          </w:p>
        </w:tc>
      </w:tr>
      <w:tr w:rsidR="000B0B46" w:rsidRPr="000B0B46" w14:paraId="6AFB8A29" w14:textId="77777777" w:rsidTr="009D2319">
        <w:trPr>
          <w:trHeight w:val="621"/>
          <w:jc w:val="center"/>
        </w:trPr>
        <w:tc>
          <w:tcPr>
            <w:tcW w:w="997" w:type="dxa"/>
            <w:vAlign w:val="center"/>
          </w:tcPr>
          <w:p w14:paraId="4E86F7BE" w14:textId="77777777" w:rsidR="00E325F1" w:rsidRPr="000B0B46" w:rsidRDefault="00E325F1" w:rsidP="00F94316">
            <w:pPr>
              <w:jc w:val="center"/>
              <w:rPr>
                <w:b/>
                <w:bCs/>
              </w:rPr>
            </w:pPr>
            <w:r w:rsidRPr="000B0B46">
              <w:rPr>
                <w:b/>
                <w:bCs/>
              </w:rPr>
              <w:t>STT</w:t>
            </w:r>
          </w:p>
        </w:tc>
        <w:tc>
          <w:tcPr>
            <w:tcW w:w="1820" w:type="dxa"/>
            <w:vAlign w:val="center"/>
          </w:tcPr>
          <w:p w14:paraId="2ADB24A4" w14:textId="77777777" w:rsidR="00E325F1" w:rsidRPr="000B0B46" w:rsidRDefault="00E325F1" w:rsidP="00F94316">
            <w:pPr>
              <w:jc w:val="center"/>
              <w:rPr>
                <w:b/>
                <w:bCs/>
              </w:rPr>
            </w:pPr>
            <w:r w:rsidRPr="000B0B46">
              <w:rPr>
                <w:b/>
                <w:bCs/>
              </w:rPr>
              <w:t>Field</w:t>
            </w:r>
          </w:p>
        </w:tc>
        <w:tc>
          <w:tcPr>
            <w:tcW w:w="1689" w:type="dxa"/>
            <w:vAlign w:val="center"/>
          </w:tcPr>
          <w:p w14:paraId="341981A5" w14:textId="77777777" w:rsidR="00E325F1" w:rsidRPr="000B0B46" w:rsidRDefault="00E325F1" w:rsidP="00F94316">
            <w:pPr>
              <w:jc w:val="center"/>
              <w:rPr>
                <w:b/>
                <w:bCs/>
              </w:rPr>
            </w:pPr>
            <w:r w:rsidRPr="000B0B46">
              <w:rPr>
                <w:b/>
                <w:bCs/>
              </w:rPr>
              <w:t>Type</w:t>
            </w:r>
          </w:p>
        </w:tc>
        <w:tc>
          <w:tcPr>
            <w:tcW w:w="1224" w:type="dxa"/>
            <w:vAlign w:val="center"/>
          </w:tcPr>
          <w:p w14:paraId="518F5727" w14:textId="77777777" w:rsidR="00E325F1" w:rsidRPr="000B0B46" w:rsidRDefault="00E325F1" w:rsidP="00F94316">
            <w:pPr>
              <w:jc w:val="center"/>
              <w:rPr>
                <w:b/>
                <w:bCs/>
              </w:rPr>
            </w:pPr>
            <w:r w:rsidRPr="000B0B46">
              <w:rPr>
                <w:b/>
                <w:bCs/>
              </w:rPr>
              <w:t>PK</w:t>
            </w:r>
          </w:p>
        </w:tc>
        <w:tc>
          <w:tcPr>
            <w:tcW w:w="1052" w:type="dxa"/>
            <w:vAlign w:val="center"/>
          </w:tcPr>
          <w:p w14:paraId="030F6690" w14:textId="77777777" w:rsidR="00E325F1" w:rsidRPr="000B0B46" w:rsidRDefault="00E325F1" w:rsidP="00F94316">
            <w:pPr>
              <w:jc w:val="center"/>
              <w:rPr>
                <w:b/>
                <w:bCs/>
              </w:rPr>
            </w:pPr>
            <w:r w:rsidRPr="000B0B46">
              <w:rPr>
                <w:b/>
                <w:bCs/>
              </w:rPr>
              <w:t>FK</w:t>
            </w:r>
          </w:p>
        </w:tc>
        <w:tc>
          <w:tcPr>
            <w:tcW w:w="2284" w:type="dxa"/>
            <w:vAlign w:val="center"/>
          </w:tcPr>
          <w:p w14:paraId="00DE4B4D" w14:textId="77777777" w:rsidR="00E325F1" w:rsidRPr="000B0B46" w:rsidRDefault="00E325F1" w:rsidP="00F94316">
            <w:pPr>
              <w:jc w:val="center"/>
              <w:rPr>
                <w:b/>
                <w:bCs/>
              </w:rPr>
            </w:pPr>
            <w:r w:rsidRPr="000B0B46">
              <w:rPr>
                <w:b/>
                <w:bCs/>
              </w:rPr>
              <w:t>Description</w:t>
            </w:r>
          </w:p>
        </w:tc>
      </w:tr>
      <w:tr w:rsidR="000B0B46" w:rsidRPr="000B0B46" w14:paraId="6EDD039C" w14:textId="77777777" w:rsidTr="009D2319">
        <w:trPr>
          <w:trHeight w:val="381"/>
          <w:jc w:val="center"/>
        </w:trPr>
        <w:tc>
          <w:tcPr>
            <w:tcW w:w="997" w:type="dxa"/>
            <w:vAlign w:val="center"/>
          </w:tcPr>
          <w:p w14:paraId="4EF038C7" w14:textId="77777777" w:rsidR="00E325F1" w:rsidRPr="000B0B46" w:rsidRDefault="00E325F1" w:rsidP="00F94316">
            <w:pPr>
              <w:jc w:val="center"/>
            </w:pPr>
            <w:r w:rsidRPr="000B0B46">
              <w:t>1</w:t>
            </w:r>
          </w:p>
        </w:tc>
        <w:tc>
          <w:tcPr>
            <w:tcW w:w="1820" w:type="dxa"/>
            <w:vAlign w:val="center"/>
          </w:tcPr>
          <w:p w14:paraId="70BF1B0F" w14:textId="6CE74123" w:rsidR="00E325F1" w:rsidRPr="000B0B46" w:rsidRDefault="00E325F1" w:rsidP="00F94316">
            <w:pPr>
              <w:jc w:val="center"/>
            </w:pPr>
            <w:r w:rsidRPr="000B0B46">
              <w:t>ID</w:t>
            </w:r>
          </w:p>
        </w:tc>
        <w:tc>
          <w:tcPr>
            <w:tcW w:w="1689" w:type="dxa"/>
            <w:vAlign w:val="center"/>
          </w:tcPr>
          <w:p w14:paraId="6E7DF672" w14:textId="77777777" w:rsidR="00E325F1" w:rsidRPr="000B0B46" w:rsidRDefault="00E325F1" w:rsidP="00F94316">
            <w:pPr>
              <w:jc w:val="center"/>
            </w:pPr>
            <w:r w:rsidRPr="000B0B46">
              <w:t>int</w:t>
            </w:r>
          </w:p>
        </w:tc>
        <w:tc>
          <w:tcPr>
            <w:tcW w:w="1224" w:type="dxa"/>
            <w:vAlign w:val="center"/>
          </w:tcPr>
          <w:p w14:paraId="7164781C" w14:textId="77777777" w:rsidR="00E325F1" w:rsidRPr="000B0B46" w:rsidRDefault="00E325F1" w:rsidP="00F94316">
            <w:pPr>
              <w:jc w:val="center"/>
            </w:pPr>
            <w:r w:rsidRPr="000B0B46">
              <w:t>x</w:t>
            </w:r>
          </w:p>
        </w:tc>
        <w:tc>
          <w:tcPr>
            <w:tcW w:w="1052" w:type="dxa"/>
            <w:vAlign w:val="center"/>
          </w:tcPr>
          <w:p w14:paraId="3660BE63" w14:textId="77777777" w:rsidR="00E325F1" w:rsidRPr="000B0B46" w:rsidRDefault="00E325F1" w:rsidP="00F94316">
            <w:pPr>
              <w:jc w:val="center"/>
            </w:pPr>
          </w:p>
        </w:tc>
        <w:tc>
          <w:tcPr>
            <w:tcW w:w="2284" w:type="dxa"/>
            <w:vAlign w:val="center"/>
          </w:tcPr>
          <w:p w14:paraId="3874AB51" w14:textId="77777777" w:rsidR="00E325F1" w:rsidRPr="000B0B46" w:rsidRDefault="00E325F1" w:rsidP="00F94316">
            <w:pPr>
              <w:jc w:val="center"/>
            </w:pPr>
            <w:r w:rsidRPr="000B0B46">
              <w:t>ID of skill</w:t>
            </w:r>
          </w:p>
        </w:tc>
      </w:tr>
      <w:tr w:rsidR="000B0B46" w:rsidRPr="000B0B46" w14:paraId="7353EC14" w14:textId="77777777" w:rsidTr="009D2319">
        <w:trPr>
          <w:trHeight w:val="415"/>
          <w:jc w:val="center"/>
        </w:trPr>
        <w:tc>
          <w:tcPr>
            <w:tcW w:w="997" w:type="dxa"/>
            <w:vAlign w:val="center"/>
          </w:tcPr>
          <w:p w14:paraId="2FE078ED" w14:textId="77777777" w:rsidR="00E325F1" w:rsidRPr="000B0B46" w:rsidRDefault="00E325F1" w:rsidP="00F94316">
            <w:pPr>
              <w:jc w:val="center"/>
            </w:pPr>
            <w:r w:rsidRPr="000B0B46">
              <w:t>2</w:t>
            </w:r>
          </w:p>
        </w:tc>
        <w:tc>
          <w:tcPr>
            <w:tcW w:w="1820" w:type="dxa"/>
            <w:vAlign w:val="center"/>
          </w:tcPr>
          <w:p w14:paraId="518BDC4F" w14:textId="5D2CCAD0" w:rsidR="00E325F1" w:rsidRPr="000B0B46" w:rsidRDefault="00E325F1" w:rsidP="00F94316">
            <w:pPr>
              <w:jc w:val="center"/>
            </w:pPr>
            <w:r w:rsidRPr="000B0B46">
              <w:t>SKILL</w:t>
            </w:r>
          </w:p>
        </w:tc>
        <w:tc>
          <w:tcPr>
            <w:tcW w:w="1689" w:type="dxa"/>
            <w:vAlign w:val="center"/>
          </w:tcPr>
          <w:p w14:paraId="7D8FB616" w14:textId="77777777" w:rsidR="00E325F1" w:rsidRPr="000B0B46" w:rsidRDefault="00E325F1" w:rsidP="00F94316">
            <w:pPr>
              <w:jc w:val="center"/>
            </w:pPr>
            <w:r w:rsidRPr="000B0B46">
              <w:t>varchar(32)</w:t>
            </w:r>
          </w:p>
        </w:tc>
        <w:tc>
          <w:tcPr>
            <w:tcW w:w="1224" w:type="dxa"/>
            <w:vAlign w:val="center"/>
          </w:tcPr>
          <w:p w14:paraId="0D495FB5" w14:textId="77777777" w:rsidR="00E325F1" w:rsidRPr="000B0B46" w:rsidRDefault="00E325F1" w:rsidP="00F94316">
            <w:pPr>
              <w:jc w:val="center"/>
            </w:pPr>
          </w:p>
        </w:tc>
        <w:tc>
          <w:tcPr>
            <w:tcW w:w="1052" w:type="dxa"/>
            <w:vAlign w:val="center"/>
          </w:tcPr>
          <w:p w14:paraId="52E96404" w14:textId="77777777" w:rsidR="00E325F1" w:rsidRPr="000B0B46" w:rsidRDefault="00E325F1" w:rsidP="00F94316">
            <w:pPr>
              <w:jc w:val="center"/>
            </w:pPr>
          </w:p>
        </w:tc>
        <w:tc>
          <w:tcPr>
            <w:tcW w:w="2284" w:type="dxa"/>
            <w:vAlign w:val="center"/>
          </w:tcPr>
          <w:p w14:paraId="5EAECF4F" w14:textId="77777777" w:rsidR="00E325F1" w:rsidRPr="000B0B46" w:rsidRDefault="00E325F1" w:rsidP="00793377">
            <w:pPr>
              <w:keepNext/>
              <w:jc w:val="center"/>
            </w:pPr>
            <w:r w:rsidRPr="000B0B46">
              <w:t>The skill</w:t>
            </w:r>
          </w:p>
        </w:tc>
      </w:tr>
    </w:tbl>
    <w:p w14:paraId="1B4E347D" w14:textId="3A8B1349" w:rsidR="00E325F1" w:rsidRPr="000B0B46" w:rsidRDefault="00793377" w:rsidP="00793377">
      <w:pPr>
        <w:pStyle w:val="Caption"/>
      </w:pPr>
      <w:bookmarkStart w:id="38" w:name="_Toc120691317"/>
      <w:r w:rsidRPr="000B0B46">
        <w:t xml:space="preserve">Table </w:t>
      </w:r>
      <w:r w:rsidR="00D82756">
        <w:fldChar w:fldCharType="begin"/>
      </w:r>
      <w:r w:rsidR="00D82756">
        <w:instrText xml:space="preserve"> SEQ Table \* ARABIC </w:instrText>
      </w:r>
      <w:r w:rsidR="00D82756">
        <w:fldChar w:fldCharType="separate"/>
      </w:r>
      <w:r w:rsidR="00463A37">
        <w:rPr>
          <w:noProof/>
        </w:rPr>
        <w:t>11</w:t>
      </w:r>
      <w:r w:rsidR="00D82756">
        <w:fldChar w:fldCharType="end"/>
      </w:r>
      <w:r w:rsidRPr="000B0B46">
        <w:t>. Skill table</w:t>
      </w:r>
      <w:bookmarkEnd w:id="38"/>
    </w:p>
    <w:p w14:paraId="38040361" w14:textId="77777777" w:rsidR="00793377" w:rsidRPr="000B0B46" w:rsidRDefault="00793377" w:rsidP="00793377"/>
    <w:tbl>
      <w:tblPr>
        <w:tblStyle w:val="TableGrid"/>
        <w:tblW w:w="0" w:type="auto"/>
        <w:jc w:val="center"/>
        <w:tblLook w:val="04A0" w:firstRow="1" w:lastRow="0" w:firstColumn="1" w:lastColumn="0" w:noHBand="0" w:noVBand="1"/>
      </w:tblPr>
      <w:tblGrid>
        <w:gridCol w:w="997"/>
        <w:gridCol w:w="3004"/>
        <w:gridCol w:w="1429"/>
        <w:gridCol w:w="861"/>
        <w:gridCol w:w="825"/>
        <w:gridCol w:w="1950"/>
      </w:tblGrid>
      <w:tr w:rsidR="000B0B46" w:rsidRPr="000B0B46" w14:paraId="1ABB28FD" w14:textId="77777777" w:rsidTr="009D2319">
        <w:trPr>
          <w:trHeight w:val="507"/>
          <w:jc w:val="center"/>
        </w:trPr>
        <w:tc>
          <w:tcPr>
            <w:tcW w:w="9066" w:type="dxa"/>
            <w:gridSpan w:val="6"/>
            <w:vAlign w:val="center"/>
          </w:tcPr>
          <w:p w14:paraId="2240604D" w14:textId="77777777" w:rsidR="00E325F1" w:rsidRPr="000B0B46" w:rsidRDefault="00E325F1" w:rsidP="00F94316">
            <w:pPr>
              <w:jc w:val="center"/>
              <w:rPr>
                <w:b/>
                <w:bCs/>
              </w:rPr>
            </w:pPr>
            <w:r w:rsidRPr="000B0B46">
              <w:rPr>
                <w:b/>
                <w:bCs/>
              </w:rPr>
              <w:t>Field Table</w:t>
            </w:r>
          </w:p>
        </w:tc>
      </w:tr>
      <w:tr w:rsidR="000B0B46" w:rsidRPr="000B0B46" w14:paraId="154E1B00" w14:textId="77777777" w:rsidTr="009D2319">
        <w:trPr>
          <w:trHeight w:val="612"/>
          <w:jc w:val="center"/>
        </w:trPr>
        <w:tc>
          <w:tcPr>
            <w:tcW w:w="997" w:type="dxa"/>
            <w:vAlign w:val="center"/>
          </w:tcPr>
          <w:p w14:paraId="19204289" w14:textId="77777777" w:rsidR="00E325F1" w:rsidRPr="000B0B46" w:rsidRDefault="00E325F1" w:rsidP="00F94316">
            <w:pPr>
              <w:jc w:val="center"/>
              <w:rPr>
                <w:b/>
                <w:bCs/>
              </w:rPr>
            </w:pPr>
            <w:r w:rsidRPr="000B0B46">
              <w:rPr>
                <w:b/>
                <w:bCs/>
              </w:rPr>
              <w:t>STT</w:t>
            </w:r>
          </w:p>
        </w:tc>
        <w:tc>
          <w:tcPr>
            <w:tcW w:w="3004" w:type="dxa"/>
            <w:vAlign w:val="center"/>
          </w:tcPr>
          <w:p w14:paraId="05A54655" w14:textId="77777777" w:rsidR="00E325F1" w:rsidRPr="000B0B46" w:rsidRDefault="00E325F1" w:rsidP="00F94316">
            <w:pPr>
              <w:jc w:val="center"/>
              <w:rPr>
                <w:b/>
                <w:bCs/>
              </w:rPr>
            </w:pPr>
            <w:r w:rsidRPr="000B0B46">
              <w:rPr>
                <w:b/>
                <w:bCs/>
              </w:rPr>
              <w:t>Field</w:t>
            </w:r>
          </w:p>
        </w:tc>
        <w:tc>
          <w:tcPr>
            <w:tcW w:w="1429" w:type="dxa"/>
            <w:vAlign w:val="center"/>
          </w:tcPr>
          <w:p w14:paraId="3087E613" w14:textId="77777777" w:rsidR="00E325F1" w:rsidRPr="000B0B46" w:rsidRDefault="00E325F1" w:rsidP="00F94316">
            <w:pPr>
              <w:jc w:val="center"/>
              <w:rPr>
                <w:b/>
                <w:bCs/>
              </w:rPr>
            </w:pPr>
            <w:r w:rsidRPr="000B0B46">
              <w:rPr>
                <w:b/>
                <w:bCs/>
              </w:rPr>
              <w:t>Type</w:t>
            </w:r>
          </w:p>
        </w:tc>
        <w:tc>
          <w:tcPr>
            <w:tcW w:w="861" w:type="dxa"/>
            <w:vAlign w:val="center"/>
          </w:tcPr>
          <w:p w14:paraId="68922D68" w14:textId="77777777" w:rsidR="00E325F1" w:rsidRPr="000B0B46" w:rsidRDefault="00E325F1" w:rsidP="00F94316">
            <w:pPr>
              <w:jc w:val="center"/>
              <w:rPr>
                <w:b/>
                <w:bCs/>
              </w:rPr>
            </w:pPr>
            <w:r w:rsidRPr="000B0B46">
              <w:rPr>
                <w:b/>
                <w:bCs/>
              </w:rPr>
              <w:t>PK</w:t>
            </w:r>
          </w:p>
        </w:tc>
        <w:tc>
          <w:tcPr>
            <w:tcW w:w="825" w:type="dxa"/>
            <w:vAlign w:val="center"/>
          </w:tcPr>
          <w:p w14:paraId="4AE4EC10" w14:textId="77777777" w:rsidR="00E325F1" w:rsidRPr="000B0B46" w:rsidRDefault="00E325F1" w:rsidP="00F94316">
            <w:pPr>
              <w:jc w:val="center"/>
              <w:rPr>
                <w:b/>
                <w:bCs/>
              </w:rPr>
            </w:pPr>
            <w:r w:rsidRPr="000B0B46">
              <w:rPr>
                <w:b/>
                <w:bCs/>
              </w:rPr>
              <w:t>FK</w:t>
            </w:r>
          </w:p>
        </w:tc>
        <w:tc>
          <w:tcPr>
            <w:tcW w:w="1950" w:type="dxa"/>
            <w:vAlign w:val="center"/>
          </w:tcPr>
          <w:p w14:paraId="4B40F043" w14:textId="77777777" w:rsidR="00E325F1" w:rsidRPr="000B0B46" w:rsidRDefault="00E325F1" w:rsidP="00F94316">
            <w:pPr>
              <w:jc w:val="center"/>
              <w:rPr>
                <w:b/>
                <w:bCs/>
              </w:rPr>
            </w:pPr>
            <w:r w:rsidRPr="000B0B46">
              <w:rPr>
                <w:b/>
                <w:bCs/>
              </w:rPr>
              <w:t>Description</w:t>
            </w:r>
          </w:p>
        </w:tc>
      </w:tr>
      <w:tr w:rsidR="000B0B46" w:rsidRPr="000B0B46" w14:paraId="55247F2E" w14:textId="77777777" w:rsidTr="009D2319">
        <w:trPr>
          <w:trHeight w:val="381"/>
          <w:jc w:val="center"/>
        </w:trPr>
        <w:tc>
          <w:tcPr>
            <w:tcW w:w="997" w:type="dxa"/>
            <w:vAlign w:val="center"/>
          </w:tcPr>
          <w:p w14:paraId="706E8E9D" w14:textId="77777777" w:rsidR="00E325F1" w:rsidRPr="000B0B46" w:rsidRDefault="00E325F1" w:rsidP="00F94316">
            <w:pPr>
              <w:jc w:val="center"/>
            </w:pPr>
            <w:r w:rsidRPr="000B0B46">
              <w:t>1</w:t>
            </w:r>
          </w:p>
        </w:tc>
        <w:tc>
          <w:tcPr>
            <w:tcW w:w="3004" w:type="dxa"/>
            <w:vAlign w:val="center"/>
          </w:tcPr>
          <w:p w14:paraId="5C61FF0A" w14:textId="73C29977" w:rsidR="00E325F1" w:rsidRPr="000B0B46" w:rsidRDefault="00E325F1" w:rsidP="00F94316">
            <w:pPr>
              <w:jc w:val="center"/>
            </w:pPr>
            <w:r w:rsidRPr="000B0B46">
              <w:t>ID</w:t>
            </w:r>
          </w:p>
        </w:tc>
        <w:tc>
          <w:tcPr>
            <w:tcW w:w="1429" w:type="dxa"/>
            <w:vAlign w:val="center"/>
          </w:tcPr>
          <w:p w14:paraId="368212F4" w14:textId="77777777" w:rsidR="00E325F1" w:rsidRPr="000B0B46" w:rsidRDefault="00E325F1" w:rsidP="00F94316">
            <w:pPr>
              <w:jc w:val="center"/>
            </w:pPr>
            <w:r w:rsidRPr="000B0B46">
              <w:t>int</w:t>
            </w:r>
          </w:p>
        </w:tc>
        <w:tc>
          <w:tcPr>
            <w:tcW w:w="861" w:type="dxa"/>
            <w:vAlign w:val="center"/>
          </w:tcPr>
          <w:p w14:paraId="371DD8D5" w14:textId="77777777" w:rsidR="00E325F1" w:rsidRPr="000B0B46" w:rsidRDefault="00E325F1" w:rsidP="00F94316">
            <w:pPr>
              <w:jc w:val="center"/>
            </w:pPr>
            <w:r w:rsidRPr="000B0B46">
              <w:t>x</w:t>
            </w:r>
          </w:p>
        </w:tc>
        <w:tc>
          <w:tcPr>
            <w:tcW w:w="825" w:type="dxa"/>
            <w:vAlign w:val="center"/>
          </w:tcPr>
          <w:p w14:paraId="0F143414" w14:textId="77777777" w:rsidR="00E325F1" w:rsidRPr="000B0B46" w:rsidRDefault="00E325F1" w:rsidP="00F94316">
            <w:pPr>
              <w:jc w:val="center"/>
            </w:pPr>
          </w:p>
        </w:tc>
        <w:tc>
          <w:tcPr>
            <w:tcW w:w="1950" w:type="dxa"/>
            <w:vAlign w:val="center"/>
          </w:tcPr>
          <w:p w14:paraId="151EAECC" w14:textId="77777777" w:rsidR="00E325F1" w:rsidRPr="000B0B46" w:rsidRDefault="00E325F1" w:rsidP="00F94316">
            <w:pPr>
              <w:jc w:val="center"/>
            </w:pPr>
            <w:r w:rsidRPr="000B0B46">
              <w:t>ID of field</w:t>
            </w:r>
          </w:p>
        </w:tc>
      </w:tr>
      <w:tr w:rsidR="000B0B46" w:rsidRPr="000B0B46" w14:paraId="05EF2E98" w14:textId="77777777" w:rsidTr="009D2319">
        <w:trPr>
          <w:trHeight w:val="415"/>
          <w:jc w:val="center"/>
        </w:trPr>
        <w:tc>
          <w:tcPr>
            <w:tcW w:w="997" w:type="dxa"/>
            <w:vAlign w:val="center"/>
          </w:tcPr>
          <w:p w14:paraId="742FF4F4" w14:textId="77777777" w:rsidR="00E325F1" w:rsidRPr="000B0B46" w:rsidRDefault="00E325F1" w:rsidP="00F94316">
            <w:pPr>
              <w:jc w:val="center"/>
            </w:pPr>
            <w:r w:rsidRPr="000B0B46">
              <w:t>2</w:t>
            </w:r>
          </w:p>
        </w:tc>
        <w:tc>
          <w:tcPr>
            <w:tcW w:w="3004" w:type="dxa"/>
            <w:vAlign w:val="center"/>
          </w:tcPr>
          <w:p w14:paraId="6ED52E66" w14:textId="3BEAD5E3" w:rsidR="00E325F1" w:rsidRPr="000B0B46" w:rsidRDefault="00E325F1" w:rsidP="00F94316">
            <w:pPr>
              <w:jc w:val="center"/>
            </w:pPr>
            <w:r w:rsidRPr="000B0B46">
              <w:t>FIELD</w:t>
            </w:r>
          </w:p>
        </w:tc>
        <w:tc>
          <w:tcPr>
            <w:tcW w:w="1429" w:type="dxa"/>
            <w:vAlign w:val="center"/>
          </w:tcPr>
          <w:p w14:paraId="0361DF57" w14:textId="77777777" w:rsidR="00E325F1" w:rsidRPr="000B0B46" w:rsidRDefault="00E325F1" w:rsidP="00F94316">
            <w:pPr>
              <w:jc w:val="center"/>
            </w:pPr>
            <w:r w:rsidRPr="000B0B46">
              <w:t>varchar(32)</w:t>
            </w:r>
          </w:p>
        </w:tc>
        <w:tc>
          <w:tcPr>
            <w:tcW w:w="861" w:type="dxa"/>
            <w:vAlign w:val="center"/>
          </w:tcPr>
          <w:p w14:paraId="5CC1CFD1" w14:textId="77777777" w:rsidR="00E325F1" w:rsidRPr="000B0B46" w:rsidRDefault="00E325F1" w:rsidP="00F94316">
            <w:pPr>
              <w:jc w:val="center"/>
            </w:pPr>
          </w:p>
        </w:tc>
        <w:tc>
          <w:tcPr>
            <w:tcW w:w="825" w:type="dxa"/>
            <w:vAlign w:val="center"/>
          </w:tcPr>
          <w:p w14:paraId="124E5C25" w14:textId="77777777" w:rsidR="00E325F1" w:rsidRPr="000B0B46" w:rsidRDefault="00E325F1" w:rsidP="00F94316">
            <w:pPr>
              <w:jc w:val="center"/>
            </w:pPr>
          </w:p>
        </w:tc>
        <w:tc>
          <w:tcPr>
            <w:tcW w:w="1950" w:type="dxa"/>
            <w:vAlign w:val="center"/>
          </w:tcPr>
          <w:p w14:paraId="6331BB66" w14:textId="77777777" w:rsidR="00E325F1" w:rsidRPr="000B0B46" w:rsidRDefault="00E325F1" w:rsidP="00793377">
            <w:pPr>
              <w:keepNext/>
              <w:jc w:val="center"/>
            </w:pPr>
            <w:r w:rsidRPr="000B0B46">
              <w:t>The field (position) for recruitment</w:t>
            </w:r>
          </w:p>
        </w:tc>
      </w:tr>
    </w:tbl>
    <w:p w14:paraId="4CF316CC" w14:textId="4CD0F7F6" w:rsidR="00E325F1" w:rsidRPr="000B0B46" w:rsidRDefault="00793377" w:rsidP="00793377">
      <w:pPr>
        <w:pStyle w:val="Caption"/>
      </w:pPr>
      <w:bookmarkStart w:id="39" w:name="_Toc120691318"/>
      <w:r w:rsidRPr="000B0B46">
        <w:t xml:space="preserve">Table </w:t>
      </w:r>
      <w:r w:rsidR="00D82756">
        <w:fldChar w:fldCharType="begin"/>
      </w:r>
      <w:r w:rsidR="00D82756">
        <w:instrText xml:space="preserve"> SEQ Table \* ARABIC </w:instrText>
      </w:r>
      <w:r w:rsidR="00D82756">
        <w:fldChar w:fldCharType="separate"/>
      </w:r>
      <w:r w:rsidR="00463A37">
        <w:rPr>
          <w:noProof/>
        </w:rPr>
        <w:t>12</w:t>
      </w:r>
      <w:r w:rsidR="00D82756">
        <w:fldChar w:fldCharType="end"/>
      </w:r>
      <w:r w:rsidRPr="000B0B46">
        <w:t>. Field table</w:t>
      </w:r>
      <w:bookmarkEnd w:id="39"/>
    </w:p>
    <w:p w14:paraId="43DF96E1" w14:textId="77777777" w:rsidR="00793377" w:rsidRPr="000B0B46" w:rsidRDefault="00793377" w:rsidP="00793377"/>
    <w:tbl>
      <w:tblPr>
        <w:tblStyle w:val="TableGrid"/>
        <w:tblW w:w="0" w:type="auto"/>
        <w:jc w:val="center"/>
        <w:tblLook w:val="04A0" w:firstRow="1" w:lastRow="0" w:firstColumn="1" w:lastColumn="0" w:noHBand="0" w:noVBand="1"/>
      </w:tblPr>
      <w:tblGrid>
        <w:gridCol w:w="967"/>
        <w:gridCol w:w="2367"/>
        <w:gridCol w:w="2048"/>
        <w:gridCol w:w="850"/>
        <w:gridCol w:w="816"/>
        <w:gridCol w:w="2063"/>
      </w:tblGrid>
      <w:tr w:rsidR="000B0B46" w:rsidRPr="000B0B46" w14:paraId="3A7743FB" w14:textId="77777777" w:rsidTr="002070CF">
        <w:trPr>
          <w:trHeight w:val="507"/>
          <w:jc w:val="center"/>
        </w:trPr>
        <w:tc>
          <w:tcPr>
            <w:tcW w:w="9111" w:type="dxa"/>
            <w:gridSpan w:val="6"/>
            <w:vAlign w:val="center"/>
          </w:tcPr>
          <w:p w14:paraId="24BE7ABC" w14:textId="77777777" w:rsidR="00E325F1" w:rsidRPr="000B0B46" w:rsidRDefault="00E325F1" w:rsidP="00F94316">
            <w:pPr>
              <w:jc w:val="center"/>
              <w:rPr>
                <w:b/>
                <w:bCs/>
              </w:rPr>
            </w:pPr>
            <w:r w:rsidRPr="000B0B46">
              <w:rPr>
                <w:b/>
                <w:bCs/>
              </w:rPr>
              <w:t>Recruitment Table</w:t>
            </w:r>
          </w:p>
        </w:tc>
      </w:tr>
      <w:tr w:rsidR="000B0B46" w:rsidRPr="000B0B46" w14:paraId="46F480F6" w14:textId="77777777" w:rsidTr="002070CF">
        <w:trPr>
          <w:trHeight w:val="579"/>
          <w:jc w:val="center"/>
        </w:trPr>
        <w:tc>
          <w:tcPr>
            <w:tcW w:w="967" w:type="dxa"/>
            <w:vAlign w:val="center"/>
          </w:tcPr>
          <w:p w14:paraId="0C77CB2E" w14:textId="77777777" w:rsidR="00E325F1" w:rsidRPr="000B0B46" w:rsidRDefault="00E325F1" w:rsidP="00F94316">
            <w:pPr>
              <w:jc w:val="center"/>
              <w:rPr>
                <w:b/>
                <w:bCs/>
              </w:rPr>
            </w:pPr>
            <w:r w:rsidRPr="000B0B46">
              <w:rPr>
                <w:b/>
                <w:bCs/>
              </w:rPr>
              <w:t>STT</w:t>
            </w:r>
          </w:p>
        </w:tc>
        <w:tc>
          <w:tcPr>
            <w:tcW w:w="2367" w:type="dxa"/>
            <w:vAlign w:val="center"/>
          </w:tcPr>
          <w:p w14:paraId="6ABA52C3" w14:textId="77777777" w:rsidR="00E325F1" w:rsidRPr="000B0B46" w:rsidRDefault="00E325F1" w:rsidP="00F94316">
            <w:pPr>
              <w:jc w:val="center"/>
              <w:rPr>
                <w:b/>
                <w:bCs/>
              </w:rPr>
            </w:pPr>
            <w:r w:rsidRPr="000B0B46">
              <w:rPr>
                <w:b/>
                <w:bCs/>
              </w:rPr>
              <w:t>Field</w:t>
            </w:r>
          </w:p>
        </w:tc>
        <w:tc>
          <w:tcPr>
            <w:tcW w:w="2048" w:type="dxa"/>
            <w:vAlign w:val="center"/>
          </w:tcPr>
          <w:p w14:paraId="090605BE" w14:textId="77777777" w:rsidR="00E325F1" w:rsidRPr="000B0B46" w:rsidRDefault="00E325F1" w:rsidP="00F94316">
            <w:pPr>
              <w:jc w:val="center"/>
              <w:rPr>
                <w:b/>
                <w:bCs/>
              </w:rPr>
            </w:pPr>
            <w:r w:rsidRPr="000B0B46">
              <w:rPr>
                <w:b/>
                <w:bCs/>
              </w:rPr>
              <w:t>Type</w:t>
            </w:r>
          </w:p>
        </w:tc>
        <w:tc>
          <w:tcPr>
            <w:tcW w:w="850" w:type="dxa"/>
            <w:vAlign w:val="center"/>
          </w:tcPr>
          <w:p w14:paraId="47170A03" w14:textId="77777777" w:rsidR="00E325F1" w:rsidRPr="000B0B46" w:rsidRDefault="00E325F1" w:rsidP="00F94316">
            <w:pPr>
              <w:jc w:val="center"/>
              <w:rPr>
                <w:b/>
                <w:bCs/>
              </w:rPr>
            </w:pPr>
            <w:r w:rsidRPr="000B0B46">
              <w:rPr>
                <w:b/>
                <w:bCs/>
              </w:rPr>
              <w:t>PK</w:t>
            </w:r>
          </w:p>
        </w:tc>
        <w:tc>
          <w:tcPr>
            <w:tcW w:w="816" w:type="dxa"/>
            <w:vAlign w:val="center"/>
          </w:tcPr>
          <w:p w14:paraId="59E7F393" w14:textId="77777777" w:rsidR="00E325F1" w:rsidRPr="000B0B46" w:rsidRDefault="00E325F1" w:rsidP="00F94316">
            <w:pPr>
              <w:jc w:val="center"/>
              <w:rPr>
                <w:b/>
                <w:bCs/>
              </w:rPr>
            </w:pPr>
            <w:r w:rsidRPr="000B0B46">
              <w:rPr>
                <w:b/>
                <w:bCs/>
              </w:rPr>
              <w:t>FK</w:t>
            </w:r>
          </w:p>
        </w:tc>
        <w:tc>
          <w:tcPr>
            <w:tcW w:w="2063" w:type="dxa"/>
            <w:vAlign w:val="center"/>
          </w:tcPr>
          <w:p w14:paraId="32782A1E" w14:textId="77777777" w:rsidR="00E325F1" w:rsidRPr="000B0B46" w:rsidRDefault="00E325F1" w:rsidP="00F94316">
            <w:pPr>
              <w:jc w:val="center"/>
              <w:rPr>
                <w:b/>
                <w:bCs/>
              </w:rPr>
            </w:pPr>
            <w:r w:rsidRPr="000B0B46">
              <w:rPr>
                <w:b/>
                <w:bCs/>
              </w:rPr>
              <w:t>Description</w:t>
            </w:r>
          </w:p>
        </w:tc>
      </w:tr>
      <w:tr w:rsidR="000B0B46" w:rsidRPr="000B0B46" w14:paraId="6E36941A" w14:textId="77777777" w:rsidTr="002070CF">
        <w:trPr>
          <w:trHeight w:val="381"/>
          <w:jc w:val="center"/>
        </w:trPr>
        <w:tc>
          <w:tcPr>
            <w:tcW w:w="967" w:type="dxa"/>
            <w:vAlign w:val="center"/>
          </w:tcPr>
          <w:p w14:paraId="2D0442D2" w14:textId="77777777" w:rsidR="00E325F1" w:rsidRPr="000B0B46" w:rsidRDefault="00E325F1" w:rsidP="00F94316">
            <w:pPr>
              <w:jc w:val="center"/>
            </w:pPr>
            <w:r w:rsidRPr="000B0B46">
              <w:t>1</w:t>
            </w:r>
          </w:p>
        </w:tc>
        <w:tc>
          <w:tcPr>
            <w:tcW w:w="2367" w:type="dxa"/>
            <w:vAlign w:val="center"/>
          </w:tcPr>
          <w:p w14:paraId="178449E2" w14:textId="43625FC7" w:rsidR="00E325F1" w:rsidRPr="000B0B46" w:rsidRDefault="00E325F1" w:rsidP="00F94316">
            <w:pPr>
              <w:jc w:val="center"/>
            </w:pPr>
            <w:r w:rsidRPr="000B0B46">
              <w:t>ID</w:t>
            </w:r>
          </w:p>
        </w:tc>
        <w:tc>
          <w:tcPr>
            <w:tcW w:w="2048" w:type="dxa"/>
            <w:vAlign w:val="center"/>
          </w:tcPr>
          <w:p w14:paraId="4913238A" w14:textId="77777777" w:rsidR="00E325F1" w:rsidRPr="000B0B46" w:rsidRDefault="00E325F1" w:rsidP="00F94316">
            <w:pPr>
              <w:jc w:val="center"/>
            </w:pPr>
            <w:r w:rsidRPr="000B0B46">
              <w:t>int</w:t>
            </w:r>
          </w:p>
        </w:tc>
        <w:tc>
          <w:tcPr>
            <w:tcW w:w="850" w:type="dxa"/>
            <w:vAlign w:val="center"/>
          </w:tcPr>
          <w:p w14:paraId="7E474710" w14:textId="77777777" w:rsidR="00E325F1" w:rsidRPr="000B0B46" w:rsidRDefault="00E325F1" w:rsidP="00F94316">
            <w:pPr>
              <w:jc w:val="center"/>
            </w:pPr>
            <w:r w:rsidRPr="000B0B46">
              <w:t>x</w:t>
            </w:r>
          </w:p>
        </w:tc>
        <w:tc>
          <w:tcPr>
            <w:tcW w:w="816" w:type="dxa"/>
            <w:vAlign w:val="center"/>
          </w:tcPr>
          <w:p w14:paraId="0F7E1A2A" w14:textId="77777777" w:rsidR="00E325F1" w:rsidRPr="000B0B46" w:rsidRDefault="00E325F1" w:rsidP="00F94316">
            <w:pPr>
              <w:jc w:val="center"/>
            </w:pPr>
          </w:p>
        </w:tc>
        <w:tc>
          <w:tcPr>
            <w:tcW w:w="2063" w:type="dxa"/>
            <w:vAlign w:val="center"/>
          </w:tcPr>
          <w:p w14:paraId="73BE7FB7" w14:textId="77777777" w:rsidR="00E325F1" w:rsidRPr="000B0B46" w:rsidRDefault="00E325F1" w:rsidP="00F94316">
            <w:pPr>
              <w:jc w:val="center"/>
            </w:pPr>
            <w:r w:rsidRPr="000B0B46">
              <w:t>ID of recruitment</w:t>
            </w:r>
          </w:p>
        </w:tc>
      </w:tr>
      <w:tr w:rsidR="000B0B46" w:rsidRPr="000B0B46" w14:paraId="246D9571" w14:textId="77777777" w:rsidTr="002070CF">
        <w:trPr>
          <w:trHeight w:val="415"/>
          <w:jc w:val="center"/>
        </w:trPr>
        <w:tc>
          <w:tcPr>
            <w:tcW w:w="967" w:type="dxa"/>
            <w:vAlign w:val="center"/>
          </w:tcPr>
          <w:p w14:paraId="3EDC96C4" w14:textId="77777777" w:rsidR="00E325F1" w:rsidRPr="000B0B46" w:rsidRDefault="00E325F1" w:rsidP="00F94316">
            <w:pPr>
              <w:jc w:val="center"/>
            </w:pPr>
            <w:r w:rsidRPr="000B0B46">
              <w:t>2</w:t>
            </w:r>
          </w:p>
        </w:tc>
        <w:tc>
          <w:tcPr>
            <w:tcW w:w="2367" w:type="dxa"/>
            <w:vAlign w:val="center"/>
          </w:tcPr>
          <w:p w14:paraId="2F90B7A5" w14:textId="39C48E27" w:rsidR="00E325F1" w:rsidRPr="000B0B46" w:rsidRDefault="00E325F1" w:rsidP="00F94316">
            <w:pPr>
              <w:jc w:val="center"/>
            </w:pPr>
            <w:r w:rsidRPr="000B0B46">
              <w:t>TITLE</w:t>
            </w:r>
          </w:p>
        </w:tc>
        <w:tc>
          <w:tcPr>
            <w:tcW w:w="2048" w:type="dxa"/>
            <w:vAlign w:val="center"/>
          </w:tcPr>
          <w:p w14:paraId="5DE1F1A2" w14:textId="77777777" w:rsidR="00E325F1" w:rsidRPr="000B0B46" w:rsidRDefault="00E325F1" w:rsidP="00F94316">
            <w:pPr>
              <w:jc w:val="center"/>
            </w:pPr>
            <w:r w:rsidRPr="000B0B46">
              <w:t>varchar(64)</w:t>
            </w:r>
          </w:p>
        </w:tc>
        <w:tc>
          <w:tcPr>
            <w:tcW w:w="850" w:type="dxa"/>
            <w:vAlign w:val="center"/>
          </w:tcPr>
          <w:p w14:paraId="3FFFB2A3" w14:textId="77777777" w:rsidR="00E325F1" w:rsidRPr="000B0B46" w:rsidRDefault="00E325F1" w:rsidP="00F94316">
            <w:pPr>
              <w:jc w:val="center"/>
            </w:pPr>
          </w:p>
        </w:tc>
        <w:tc>
          <w:tcPr>
            <w:tcW w:w="816" w:type="dxa"/>
            <w:vAlign w:val="center"/>
          </w:tcPr>
          <w:p w14:paraId="4F74E870" w14:textId="77777777" w:rsidR="00E325F1" w:rsidRPr="000B0B46" w:rsidRDefault="00E325F1" w:rsidP="00F94316">
            <w:pPr>
              <w:jc w:val="center"/>
            </w:pPr>
          </w:p>
        </w:tc>
        <w:tc>
          <w:tcPr>
            <w:tcW w:w="2063" w:type="dxa"/>
            <w:vAlign w:val="center"/>
          </w:tcPr>
          <w:p w14:paraId="5305E6A1" w14:textId="77777777" w:rsidR="00E325F1" w:rsidRPr="000B0B46" w:rsidRDefault="00E325F1" w:rsidP="00F94316">
            <w:pPr>
              <w:jc w:val="center"/>
            </w:pPr>
            <w:r w:rsidRPr="000B0B46">
              <w:t>The title of recruitment</w:t>
            </w:r>
          </w:p>
        </w:tc>
      </w:tr>
      <w:tr w:rsidR="000B0B46" w:rsidRPr="000B0B46" w14:paraId="11B57DD8" w14:textId="77777777" w:rsidTr="002070CF">
        <w:trPr>
          <w:trHeight w:val="415"/>
          <w:jc w:val="center"/>
        </w:trPr>
        <w:tc>
          <w:tcPr>
            <w:tcW w:w="967" w:type="dxa"/>
            <w:vAlign w:val="center"/>
          </w:tcPr>
          <w:p w14:paraId="1B0AD98F" w14:textId="77777777" w:rsidR="00E325F1" w:rsidRPr="000B0B46" w:rsidRDefault="00E325F1" w:rsidP="00F94316">
            <w:pPr>
              <w:jc w:val="center"/>
            </w:pPr>
            <w:r w:rsidRPr="000B0B46">
              <w:t>3</w:t>
            </w:r>
          </w:p>
        </w:tc>
        <w:tc>
          <w:tcPr>
            <w:tcW w:w="2367" w:type="dxa"/>
            <w:vAlign w:val="center"/>
          </w:tcPr>
          <w:p w14:paraId="0A48FDB2" w14:textId="1F53BE96" w:rsidR="00E325F1" w:rsidRPr="000B0B46" w:rsidRDefault="00E325F1" w:rsidP="00F94316">
            <w:pPr>
              <w:jc w:val="center"/>
            </w:pPr>
            <w:r w:rsidRPr="000B0B46">
              <w:t>CONTENT</w:t>
            </w:r>
          </w:p>
        </w:tc>
        <w:tc>
          <w:tcPr>
            <w:tcW w:w="2048" w:type="dxa"/>
            <w:vAlign w:val="center"/>
          </w:tcPr>
          <w:p w14:paraId="2D3958BA" w14:textId="77777777" w:rsidR="00E325F1" w:rsidRPr="000B0B46" w:rsidRDefault="00E325F1" w:rsidP="00F94316">
            <w:pPr>
              <w:jc w:val="center"/>
            </w:pPr>
            <w:r w:rsidRPr="000B0B46">
              <w:t>text</w:t>
            </w:r>
          </w:p>
        </w:tc>
        <w:tc>
          <w:tcPr>
            <w:tcW w:w="850" w:type="dxa"/>
            <w:vAlign w:val="center"/>
          </w:tcPr>
          <w:p w14:paraId="0C0DA0DB" w14:textId="77777777" w:rsidR="00E325F1" w:rsidRPr="000B0B46" w:rsidRDefault="00E325F1" w:rsidP="00F94316">
            <w:pPr>
              <w:jc w:val="center"/>
            </w:pPr>
          </w:p>
        </w:tc>
        <w:tc>
          <w:tcPr>
            <w:tcW w:w="816" w:type="dxa"/>
            <w:vAlign w:val="center"/>
          </w:tcPr>
          <w:p w14:paraId="01E09767" w14:textId="77777777" w:rsidR="00E325F1" w:rsidRPr="000B0B46" w:rsidRDefault="00E325F1" w:rsidP="00F94316">
            <w:pPr>
              <w:jc w:val="center"/>
            </w:pPr>
          </w:p>
        </w:tc>
        <w:tc>
          <w:tcPr>
            <w:tcW w:w="2063" w:type="dxa"/>
            <w:vAlign w:val="center"/>
          </w:tcPr>
          <w:p w14:paraId="201CF37B" w14:textId="77777777" w:rsidR="00E325F1" w:rsidRPr="000B0B46" w:rsidRDefault="00E325F1" w:rsidP="00F94316">
            <w:pPr>
              <w:jc w:val="center"/>
            </w:pPr>
            <w:r w:rsidRPr="000B0B46">
              <w:t>The detailed content of the recruitment</w:t>
            </w:r>
          </w:p>
        </w:tc>
      </w:tr>
      <w:tr w:rsidR="000B0B46" w:rsidRPr="000B0B46" w14:paraId="758E52F6" w14:textId="77777777" w:rsidTr="002070CF">
        <w:trPr>
          <w:trHeight w:val="415"/>
          <w:jc w:val="center"/>
        </w:trPr>
        <w:tc>
          <w:tcPr>
            <w:tcW w:w="967" w:type="dxa"/>
            <w:vAlign w:val="center"/>
          </w:tcPr>
          <w:p w14:paraId="7AA98EDF" w14:textId="77777777" w:rsidR="00E325F1" w:rsidRPr="000B0B46" w:rsidRDefault="00E325F1" w:rsidP="00F94316">
            <w:pPr>
              <w:jc w:val="center"/>
            </w:pPr>
            <w:r w:rsidRPr="000B0B46">
              <w:t>4</w:t>
            </w:r>
          </w:p>
        </w:tc>
        <w:tc>
          <w:tcPr>
            <w:tcW w:w="2367" w:type="dxa"/>
            <w:vAlign w:val="center"/>
          </w:tcPr>
          <w:p w14:paraId="55DB052F" w14:textId="5E1D9DB8" w:rsidR="00E325F1" w:rsidRPr="000B0B46" w:rsidRDefault="00E325F1" w:rsidP="00F94316">
            <w:pPr>
              <w:jc w:val="center"/>
            </w:pPr>
            <w:r w:rsidRPr="000B0B46">
              <w:t>FILE</w:t>
            </w:r>
          </w:p>
        </w:tc>
        <w:tc>
          <w:tcPr>
            <w:tcW w:w="2048" w:type="dxa"/>
            <w:vAlign w:val="center"/>
          </w:tcPr>
          <w:p w14:paraId="4E62C5CC" w14:textId="77777777" w:rsidR="00E325F1" w:rsidRPr="000B0B46" w:rsidRDefault="00E325F1" w:rsidP="00F94316">
            <w:pPr>
              <w:jc w:val="center"/>
            </w:pPr>
            <w:r w:rsidRPr="000B0B46">
              <w:t>text</w:t>
            </w:r>
          </w:p>
        </w:tc>
        <w:tc>
          <w:tcPr>
            <w:tcW w:w="850" w:type="dxa"/>
            <w:vAlign w:val="center"/>
          </w:tcPr>
          <w:p w14:paraId="3E4B0843" w14:textId="77777777" w:rsidR="00E325F1" w:rsidRPr="000B0B46" w:rsidRDefault="00E325F1" w:rsidP="00F94316">
            <w:pPr>
              <w:jc w:val="center"/>
            </w:pPr>
          </w:p>
        </w:tc>
        <w:tc>
          <w:tcPr>
            <w:tcW w:w="816" w:type="dxa"/>
            <w:vAlign w:val="center"/>
          </w:tcPr>
          <w:p w14:paraId="5F88D46B" w14:textId="77777777" w:rsidR="00E325F1" w:rsidRPr="000B0B46" w:rsidRDefault="00E325F1" w:rsidP="00F94316">
            <w:pPr>
              <w:jc w:val="center"/>
            </w:pPr>
          </w:p>
        </w:tc>
        <w:tc>
          <w:tcPr>
            <w:tcW w:w="2063" w:type="dxa"/>
            <w:vAlign w:val="center"/>
          </w:tcPr>
          <w:p w14:paraId="1F4A0429" w14:textId="77777777" w:rsidR="00E325F1" w:rsidRPr="000B0B46" w:rsidRDefault="00E325F1" w:rsidP="00F94316">
            <w:pPr>
              <w:jc w:val="center"/>
            </w:pPr>
            <w:r w:rsidRPr="000B0B46">
              <w:t>The path of the file of the recruitment</w:t>
            </w:r>
          </w:p>
        </w:tc>
      </w:tr>
      <w:tr w:rsidR="000B0B46" w:rsidRPr="000B0B46" w14:paraId="36CAE0D1" w14:textId="77777777" w:rsidTr="002070CF">
        <w:trPr>
          <w:trHeight w:val="415"/>
          <w:jc w:val="center"/>
        </w:trPr>
        <w:tc>
          <w:tcPr>
            <w:tcW w:w="967" w:type="dxa"/>
            <w:vAlign w:val="center"/>
          </w:tcPr>
          <w:p w14:paraId="70119ECD" w14:textId="77777777" w:rsidR="00E325F1" w:rsidRPr="000B0B46" w:rsidRDefault="00E325F1" w:rsidP="00F94316">
            <w:pPr>
              <w:jc w:val="center"/>
            </w:pPr>
            <w:r w:rsidRPr="000B0B46">
              <w:t>5</w:t>
            </w:r>
          </w:p>
        </w:tc>
        <w:tc>
          <w:tcPr>
            <w:tcW w:w="2367" w:type="dxa"/>
            <w:vAlign w:val="center"/>
          </w:tcPr>
          <w:p w14:paraId="6F060CFD" w14:textId="629F375A" w:rsidR="00E325F1" w:rsidRPr="000B0B46" w:rsidRDefault="00E325F1" w:rsidP="00F94316">
            <w:pPr>
              <w:jc w:val="center"/>
            </w:pPr>
            <w:r w:rsidRPr="000B0B46">
              <w:t>START_DATE</w:t>
            </w:r>
          </w:p>
        </w:tc>
        <w:tc>
          <w:tcPr>
            <w:tcW w:w="2048" w:type="dxa"/>
            <w:vAlign w:val="center"/>
          </w:tcPr>
          <w:p w14:paraId="562D431D" w14:textId="77777777" w:rsidR="00E325F1" w:rsidRPr="000B0B46" w:rsidRDefault="00E325F1" w:rsidP="00F94316">
            <w:pPr>
              <w:jc w:val="center"/>
            </w:pPr>
            <w:r w:rsidRPr="000B0B46">
              <w:t>date</w:t>
            </w:r>
          </w:p>
        </w:tc>
        <w:tc>
          <w:tcPr>
            <w:tcW w:w="850" w:type="dxa"/>
            <w:vAlign w:val="center"/>
          </w:tcPr>
          <w:p w14:paraId="21749D75" w14:textId="77777777" w:rsidR="00E325F1" w:rsidRPr="000B0B46" w:rsidRDefault="00E325F1" w:rsidP="00F94316">
            <w:pPr>
              <w:jc w:val="center"/>
            </w:pPr>
          </w:p>
        </w:tc>
        <w:tc>
          <w:tcPr>
            <w:tcW w:w="816" w:type="dxa"/>
            <w:vAlign w:val="center"/>
          </w:tcPr>
          <w:p w14:paraId="11C956E4" w14:textId="77777777" w:rsidR="00E325F1" w:rsidRPr="000B0B46" w:rsidRDefault="00E325F1" w:rsidP="00F94316">
            <w:pPr>
              <w:jc w:val="center"/>
            </w:pPr>
          </w:p>
        </w:tc>
        <w:tc>
          <w:tcPr>
            <w:tcW w:w="2063" w:type="dxa"/>
            <w:vAlign w:val="center"/>
          </w:tcPr>
          <w:p w14:paraId="741723F2" w14:textId="77777777" w:rsidR="00E325F1" w:rsidRPr="000B0B46" w:rsidRDefault="00E325F1" w:rsidP="00F94316">
            <w:pPr>
              <w:jc w:val="center"/>
            </w:pPr>
            <w:r w:rsidRPr="000B0B46">
              <w:t xml:space="preserve">The start date of the recruitment </w:t>
            </w:r>
          </w:p>
        </w:tc>
      </w:tr>
      <w:tr w:rsidR="000B0B46" w:rsidRPr="000B0B46" w14:paraId="71E3410F" w14:textId="77777777" w:rsidTr="002070CF">
        <w:trPr>
          <w:trHeight w:val="415"/>
          <w:jc w:val="center"/>
        </w:trPr>
        <w:tc>
          <w:tcPr>
            <w:tcW w:w="967" w:type="dxa"/>
            <w:vAlign w:val="center"/>
          </w:tcPr>
          <w:p w14:paraId="201F8CF7" w14:textId="77777777" w:rsidR="00E325F1" w:rsidRPr="000B0B46" w:rsidRDefault="00E325F1" w:rsidP="00F94316">
            <w:pPr>
              <w:jc w:val="center"/>
            </w:pPr>
            <w:r w:rsidRPr="000B0B46">
              <w:t>6</w:t>
            </w:r>
          </w:p>
        </w:tc>
        <w:tc>
          <w:tcPr>
            <w:tcW w:w="2367" w:type="dxa"/>
            <w:vAlign w:val="center"/>
          </w:tcPr>
          <w:p w14:paraId="756FADCE" w14:textId="606162F3" w:rsidR="00E325F1" w:rsidRPr="000B0B46" w:rsidRDefault="00E325F1" w:rsidP="00F94316">
            <w:pPr>
              <w:jc w:val="center"/>
            </w:pPr>
            <w:r w:rsidRPr="000B0B46">
              <w:t>END_DATE</w:t>
            </w:r>
          </w:p>
        </w:tc>
        <w:tc>
          <w:tcPr>
            <w:tcW w:w="2048" w:type="dxa"/>
            <w:vAlign w:val="center"/>
          </w:tcPr>
          <w:p w14:paraId="586B9C04" w14:textId="77777777" w:rsidR="00E325F1" w:rsidRPr="000B0B46" w:rsidRDefault="00E325F1" w:rsidP="00F94316">
            <w:pPr>
              <w:jc w:val="center"/>
            </w:pPr>
            <w:r w:rsidRPr="000B0B46">
              <w:t>date</w:t>
            </w:r>
          </w:p>
        </w:tc>
        <w:tc>
          <w:tcPr>
            <w:tcW w:w="850" w:type="dxa"/>
            <w:vAlign w:val="center"/>
          </w:tcPr>
          <w:p w14:paraId="334D19C0" w14:textId="77777777" w:rsidR="00E325F1" w:rsidRPr="000B0B46" w:rsidRDefault="00E325F1" w:rsidP="00F94316">
            <w:pPr>
              <w:jc w:val="center"/>
            </w:pPr>
          </w:p>
        </w:tc>
        <w:tc>
          <w:tcPr>
            <w:tcW w:w="816" w:type="dxa"/>
            <w:vAlign w:val="center"/>
          </w:tcPr>
          <w:p w14:paraId="2FE19B7D" w14:textId="77777777" w:rsidR="00E325F1" w:rsidRPr="000B0B46" w:rsidRDefault="00E325F1" w:rsidP="00F94316">
            <w:pPr>
              <w:jc w:val="center"/>
            </w:pPr>
          </w:p>
        </w:tc>
        <w:tc>
          <w:tcPr>
            <w:tcW w:w="2063" w:type="dxa"/>
            <w:vAlign w:val="center"/>
          </w:tcPr>
          <w:p w14:paraId="7D16E1D9" w14:textId="77777777" w:rsidR="00E325F1" w:rsidRPr="000B0B46" w:rsidRDefault="00E325F1" w:rsidP="00F94316">
            <w:pPr>
              <w:jc w:val="center"/>
            </w:pPr>
            <w:r w:rsidRPr="000B0B46">
              <w:t xml:space="preserve">The end date of the recruitment </w:t>
            </w:r>
          </w:p>
        </w:tc>
      </w:tr>
      <w:tr w:rsidR="000B0B46" w:rsidRPr="000B0B46" w14:paraId="37395A5C" w14:textId="77777777" w:rsidTr="002070CF">
        <w:trPr>
          <w:trHeight w:val="415"/>
          <w:jc w:val="center"/>
        </w:trPr>
        <w:tc>
          <w:tcPr>
            <w:tcW w:w="967" w:type="dxa"/>
            <w:vAlign w:val="center"/>
          </w:tcPr>
          <w:p w14:paraId="3643C6C6" w14:textId="77777777" w:rsidR="00E325F1" w:rsidRPr="000B0B46" w:rsidRDefault="00E325F1" w:rsidP="00F94316">
            <w:pPr>
              <w:jc w:val="center"/>
            </w:pPr>
            <w:r w:rsidRPr="000B0B46">
              <w:t>7</w:t>
            </w:r>
          </w:p>
        </w:tc>
        <w:tc>
          <w:tcPr>
            <w:tcW w:w="2367" w:type="dxa"/>
            <w:vAlign w:val="center"/>
          </w:tcPr>
          <w:p w14:paraId="612D6A2D" w14:textId="7C6050BF" w:rsidR="00E325F1" w:rsidRPr="000B0B46" w:rsidRDefault="00E325F1" w:rsidP="00F94316">
            <w:pPr>
              <w:jc w:val="center"/>
            </w:pPr>
            <w:r w:rsidRPr="000B0B46">
              <w:t>RECRUITER_ID</w:t>
            </w:r>
          </w:p>
        </w:tc>
        <w:tc>
          <w:tcPr>
            <w:tcW w:w="2048" w:type="dxa"/>
            <w:vAlign w:val="center"/>
          </w:tcPr>
          <w:p w14:paraId="264F2ECB" w14:textId="77777777" w:rsidR="00E325F1" w:rsidRPr="000B0B46" w:rsidRDefault="00E325F1" w:rsidP="00F94316">
            <w:pPr>
              <w:jc w:val="center"/>
            </w:pPr>
            <w:r w:rsidRPr="000B0B46">
              <w:t>int</w:t>
            </w:r>
          </w:p>
        </w:tc>
        <w:tc>
          <w:tcPr>
            <w:tcW w:w="850" w:type="dxa"/>
            <w:vAlign w:val="center"/>
          </w:tcPr>
          <w:p w14:paraId="46C2F18B" w14:textId="77777777" w:rsidR="00E325F1" w:rsidRPr="000B0B46" w:rsidRDefault="00E325F1" w:rsidP="00F94316">
            <w:pPr>
              <w:jc w:val="center"/>
            </w:pPr>
          </w:p>
        </w:tc>
        <w:tc>
          <w:tcPr>
            <w:tcW w:w="816" w:type="dxa"/>
            <w:vAlign w:val="center"/>
          </w:tcPr>
          <w:p w14:paraId="3FB94C7E" w14:textId="77777777" w:rsidR="00E325F1" w:rsidRPr="000B0B46" w:rsidRDefault="00E325F1" w:rsidP="00F94316">
            <w:pPr>
              <w:jc w:val="center"/>
            </w:pPr>
            <w:r w:rsidRPr="000B0B46">
              <w:t>x</w:t>
            </w:r>
          </w:p>
        </w:tc>
        <w:tc>
          <w:tcPr>
            <w:tcW w:w="2063" w:type="dxa"/>
            <w:vAlign w:val="center"/>
          </w:tcPr>
          <w:p w14:paraId="42B8664C" w14:textId="77777777" w:rsidR="00E325F1" w:rsidRPr="000B0B46" w:rsidRDefault="00E325F1" w:rsidP="00793377">
            <w:pPr>
              <w:keepNext/>
              <w:jc w:val="center"/>
            </w:pPr>
            <w:r w:rsidRPr="000B0B46">
              <w:t>The id of the recruiter</w:t>
            </w:r>
          </w:p>
        </w:tc>
      </w:tr>
    </w:tbl>
    <w:p w14:paraId="410E0169" w14:textId="639EB631" w:rsidR="00E325F1" w:rsidRPr="000B0B46" w:rsidRDefault="00793377" w:rsidP="00793377">
      <w:pPr>
        <w:pStyle w:val="Caption"/>
      </w:pPr>
      <w:bookmarkStart w:id="40" w:name="_Toc120691319"/>
      <w:r w:rsidRPr="000B0B46">
        <w:t xml:space="preserve">Table </w:t>
      </w:r>
      <w:r w:rsidR="00D82756">
        <w:fldChar w:fldCharType="begin"/>
      </w:r>
      <w:r w:rsidR="00D82756">
        <w:instrText xml:space="preserve"> SEQ Table \* ARABIC </w:instrText>
      </w:r>
      <w:r w:rsidR="00D82756">
        <w:fldChar w:fldCharType="separate"/>
      </w:r>
      <w:r w:rsidR="00463A37">
        <w:rPr>
          <w:noProof/>
        </w:rPr>
        <w:t>13</w:t>
      </w:r>
      <w:r w:rsidR="00D82756">
        <w:fldChar w:fldCharType="end"/>
      </w:r>
      <w:r w:rsidRPr="000B0B46">
        <w:t>. Recruitment table</w:t>
      </w:r>
      <w:bookmarkEnd w:id="40"/>
    </w:p>
    <w:p w14:paraId="2D51FB1A" w14:textId="77777777" w:rsidR="00793377" w:rsidRPr="000B0B46" w:rsidRDefault="00793377" w:rsidP="00793377"/>
    <w:tbl>
      <w:tblPr>
        <w:tblStyle w:val="TableGrid"/>
        <w:tblW w:w="0" w:type="auto"/>
        <w:jc w:val="center"/>
        <w:tblLook w:val="04A0" w:firstRow="1" w:lastRow="0" w:firstColumn="1" w:lastColumn="0" w:noHBand="0" w:noVBand="1"/>
      </w:tblPr>
      <w:tblGrid>
        <w:gridCol w:w="856"/>
        <w:gridCol w:w="3004"/>
        <w:gridCol w:w="1429"/>
        <w:gridCol w:w="907"/>
        <w:gridCol w:w="866"/>
        <w:gridCol w:w="2023"/>
      </w:tblGrid>
      <w:tr w:rsidR="000B0B46" w:rsidRPr="000B0B46" w14:paraId="5A5D9703" w14:textId="77777777" w:rsidTr="009D2319">
        <w:trPr>
          <w:trHeight w:val="507"/>
          <w:jc w:val="center"/>
        </w:trPr>
        <w:tc>
          <w:tcPr>
            <w:tcW w:w="9085" w:type="dxa"/>
            <w:gridSpan w:val="6"/>
            <w:vAlign w:val="center"/>
          </w:tcPr>
          <w:p w14:paraId="5158E532" w14:textId="77777777" w:rsidR="00E325F1" w:rsidRPr="000B0B46" w:rsidRDefault="00E325F1" w:rsidP="00F94316">
            <w:pPr>
              <w:jc w:val="center"/>
              <w:rPr>
                <w:b/>
                <w:bCs/>
              </w:rPr>
            </w:pPr>
            <w:r w:rsidRPr="000B0B46">
              <w:rPr>
                <w:b/>
                <w:bCs/>
              </w:rPr>
              <w:t>Apply Table</w:t>
            </w:r>
          </w:p>
        </w:tc>
      </w:tr>
      <w:tr w:rsidR="000B0B46" w:rsidRPr="000B0B46" w14:paraId="1ED70A1C" w14:textId="77777777" w:rsidTr="009D2319">
        <w:trPr>
          <w:trHeight w:val="571"/>
          <w:jc w:val="center"/>
        </w:trPr>
        <w:tc>
          <w:tcPr>
            <w:tcW w:w="856" w:type="dxa"/>
            <w:vAlign w:val="center"/>
          </w:tcPr>
          <w:p w14:paraId="537744DA" w14:textId="77777777" w:rsidR="00E325F1" w:rsidRPr="000B0B46" w:rsidRDefault="00E325F1" w:rsidP="00F94316">
            <w:pPr>
              <w:jc w:val="center"/>
              <w:rPr>
                <w:b/>
                <w:bCs/>
              </w:rPr>
            </w:pPr>
            <w:r w:rsidRPr="000B0B46">
              <w:rPr>
                <w:b/>
                <w:bCs/>
              </w:rPr>
              <w:t>STT</w:t>
            </w:r>
          </w:p>
        </w:tc>
        <w:tc>
          <w:tcPr>
            <w:tcW w:w="3004" w:type="dxa"/>
            <w:vAlign w:val="center"/>
          </w:tcPr>
          <w:p w14:paraId="21993537" w14:textId="77777777" w:rsidR="00E325F1" w:rsidRPr="000B0B46" w:rsidRDefault="00E325F1" w:rsidP="00F94316">
            <w:pPr>
              <w:jc w:val="center"/>
              <w:rPr>
                <w:b/>
                <w:bCs/>
              </w:rPr>
            </w:pPr>
            <w:r w:rsidRPr="000B0B46">
              <w:rPr>
                <w:b/>
                <w:bCs/>
              </w:rPr>
              <w:t>Field</w:t>
            </w:r>
          </w:p>
        </w:tc>
        <w:tc>
          <w:tcPr>
            <w:tcW w:w="1429" w:type="dxa"/>
            <w:vAlign w:val="center"/>
          </w:tcPr>
          <w:p w14:paraId="0D9B468A" w14:textId="77777777" w:rsidR="00E325F1" w:rsidRPr="000B0B46" w:rsidRDefault="00E325F1" w:rsidP="00F94316">
            <w:pPr>
              <w:jc w:val="center"/>
              <w:rPr>
                <w:b/>
                <w:bCs/>
              </w:rPr>
            </w:pPr>
            <w:r w:rsidRPr="000B0B46">
              <w:rPr>
                <w:b/>
                <w:bCs/>
              </w:rPr>
              <w:t>Type</w:t>
            </w:r>
          </w:p>
        </w:tc>
        <w:tc>
          <w:tcPr>
            <w:tcW w:w="907" w:type="dxa"/>
            <w:vAlign w:val="center"/>
          </w:tcPr>
          <w:p w14:paraId="18EDE185" w14:textId="77777777" w:rsidR="00E325F1" w:rsidRPr="000B0B46" w:rsidRDefault="00E325F1" w:rsidP="00F94316">
            <w:pPr>
              <w:jc w:val="center"/>
              <w:rPr>
                <w:b/>
                <w:bCs/>
              </w:rPr>
            </w:pPr>
            <w:r w:rsidRPr="000B0B46">
              <w:rPr>
                <w:b/>
                <w:bCs/>
              </w:rPr>
              <w:t>PK</w:t>
            </w:r>
          </w:p>
        </w:tc>
        <w:tc>
          <w:tcPr>
            <w:tcW w:w="866" w:type="dxa"/>
            <w:vAlign w:val="center"/>
          </w:tcPr>
          <w:p w14:paraId="78F1666F" w14:textId="77777777" w:rsidR="00E325F1" w:rsidRPr="000B0B46" w:rsidRDefault="00E325F1" w:rsidP="00F94316">
            <w:pPr>
              <w:jc w:val="center"/>
              <w:rPr>
                <w:b/>
                <w:bCs/>
              </w:rPr>
            </w:pPr>
            <w:r w:rsidRPr="000B0B46">
              <w:rPr>
                <w:b/>
                <w:bCs/>
              </w:rPr>
              <w:t>FK</w:t>
            </w:r>
          </w:p>
        </w:tc>
        <w:tc>
          <w:tcPr>
            <w:tcW w:w="2023" w:type="dxa"/>
            <w:vAlign w:val="center"/>
          </w:tcPr>
          <w:p w14:paraId="5FF3963A" w14:textId="77777777" w:rsidR="00E325F1" w:rsidRPr="000B0B46" w:rsidRDefault="00E325F1" w:rsidP="00F94316">
            <w:pPr>
              <w:jc w:val="center"/>
              <w:rPr>
                <w:b/>
                <w:bCs/>
              </w:rPr>
            </w:pPr>
            <w:r w:rsidRPr="000B0B46">
              <w:rPr>
                <w:b/>
                <w:bCs/>
              </w:rPr>
              <w:t>Description</w:t>
            </w:r>
          </w:p>
        </w:tc>
      </w:tr>
      <w:tr w:rsidR="000B0B46" w:rsidRPr="000B0B46" w14:paraId="33CE9E4A" w14:textId="77777777" w:rsidTr="009D2319">
        <w:trPr>
          <w:trHeight w:val="381"/>
          <w:jc w:val="center"/>
        </w:trPr>
        <w:tc>
          <w:tcPr>
            <w:tcW w:w="856" w:type="dxa"/>
            <w:vAlign w:val="center"/>
          </w:tcPr>
          <w:p w14:paraId="3AABA23F" w14:textId="77777777" w:rsidR="00E325F1" w:rsidRPr="000B0B46" w:rsidRDefault="00E325F1" w:rsidP="00F94316">
            <w:pPr>
              <w:jc w:val="center"/>
            </w:pPr>
            <w:r w:rsidRPr="000B0B46">
              <w:t>1</w:t>
            </w:r>
          </w:p>
        </w:tc>
        <w:tc>
          <w:tcPr>
            <w:tcW w:w="3004" w:type="dxa"/>
            <w:vAlign w:val="center"/>
          </w:tcPr>
          <w:p w14:paraId="657C2F10" w14:textId="21D9A699" w:rsidR="00E325F1" w:rsidRPr="000B0B46" w:rsidRDefault="00E325F1" w:rsidP="00F94316">
            <w:pPr>
              <w:jc w:val="center"/>
            </w:pPr>
            <w:r w:rsidRPr="000B0B46">
              <w:t>ID</w:t>
            </w:r>
          </w:p>
        </w:tc>
        <w:tc>
          <w:tcPr>
            <w:tcW w:w="1429" w:type="dxa"/>
            <w:vAlign w:val="center"/>
          </w:tcPr>
          <w:p w14:paraId="68267365" w14:textId="77777777" w:rsidR="00E325F1" w:rsidRPr="000B0B46" w:rsidRDefault="00E325F1" w:rsidP="00F94316">
            <w:pPr>
              <w:jc w:val="center"/>
            </w:pPr>
            <w:r w:rsidRPr="000B0B46">
              <w:t>int</w:t>
            </w:r>
          </w:p>
        </w:tc>
        <w:tc>
          <w:tcPr>
            <w:tcW w:w="907" w:type="dxa"/>
            <w:vAlign w:val="center"/>
          </w:tcPr>
          <w:p w14:paraId="2625C9D4" w14:textId="77777777" w:rsidR="00E325F1" w:rsidRPr="000B0B46" w:rsidRDefault="00E325F1" w:rsidP="00F94316">
            <w:pPr>
              <w:jc w:val="center"/>
            </w:pPr>
            <w:r w:rsidRPr="000B0B46">
              <w:t>x</w:t>
            </w:r>
          </w:p>
        </w:tc>
        <w:tc>
          <w:tcPr>
            <w:tcW w:w="866" w:type="dxa"/>
            <w:vAlign w:val="center"/>
          </w:tcPr>
          <w:p w14:paraId="12BC7F38" w14:textId="77777777" w:rsidR="00E325F1" w:rsidRPr="000B0B46" w:rsidRDefault="00E325F1" w:rsidP="00F94316">
            <w:pPr>
              <w:jc w:val="center"/>
            </w:pPr>
          </w:p>
        </w:tc>
        <w:tc>
          <w:tcPr>
            <w:tcW w:w="2023" w:type="dxa"/>
            <w:vAlign w:val="center"/>
          </w:tcPr>
          <w:p w14:paraId="64693978" w14:textId="77777777" w:rsidR="00E325F1" w:rsidRPr="000B0B46" w:rsidRDefault="00E325F1" w:rsidP="00F94316">
            <w:pPr>
              <w:jc w:val="center"/>
            </w:pPr>
            <w:r w:rsidRPr="000B0B46">
              <w:t>The ID of the apply</w:t>
            </w:r>
          </w:p>
        </w:tc>
      </w:tr>
      <w:tr w:rsidR="000B0B46" w:rsidRPr="000B0B46" w14:paraId="0853CA23" w14:textId="77777777" w:rsidTr="009D2319">
        <w:trPr>
          <w:trHeight w:val="415"/>
          <w:jc w:val="center"/>
        </w:trPr>
        <w:tc>
          <w:tcPr>
            <w:tcW w:w="856" w:type="dxa"/>
            <w:vAlign w:val="center"/>
          </w:tcPr>
          <w:p w14:paraId="189B53BA" w14:textId="77777777" w:rsidR="00E325F1" w:rsidRPr="000B0B46" w:rsidRDefault="00E325F1" w:rsidP="00F94316">
            <w:pPr>
              <w:jc w:val="center"/>
            </w:pPr>
            <w:r w:rsidRPr="000B0B46">
              <w:t>2</w:t>
            </w:r>
          </w:p>
        </w:tc>
        <w:tc>
          <w:tcPr>
            <w:tcW w:w="3004" w:type="dxa"/>
            <w:vAlign w:val="center"/>
          </w:tcPr>
          <w:p w14:paraId="19E7CE0E" w14:textId="6245F6DB" w:rsidR="00E325F1" w:rsidRPr="000B0B46" w:rsidRDefault="00E325F1" w:rsidP="00F94316">
            <w:pPr>
              <w:jc w:val="center"/>
            </w:pPr>
            <w:r w:rsidRPr="000B0B46">
              <w:t>PHONE</w:t>
            </w:r>
          </w:p>
        </w:tc>
        <w:tc>
          <w:tcPr>
            <w:tcW w:w="1429" w:type="dxa"/>
            <w:vAlign w:val="center"/>
          </w:tcPr>
          <w:p w14:paraId="6CD8AD80" w14:textId="77777777" w:rsidR="00E325F1" w:rsidRPr="000B0B46" w:rsidRDefault="00E325F1" w:rsidP="00F94316">
            <w:pPr>
              <w:jc w:val="center"/>
            </w:pPr>
            <w:r w:rsidRPr="000B0B46">
              <w:t>varchar(12)</w:t>
            </w:r>
          </w:p>
        </w:tc>
        <w:tc>
          <w:tcPr>
            <w:tcW w:w="907" w:type="dxa"/>
            <w:vAlign w:val="center"/>
          </w:tcPr>
          <w:p w14:paraId="4F84ED1A" w14:textId="77777777" w:rsidR="00E325F1" w:rsidRPr="000B0B46" w:rsidRDefault="00E325F1" w:rsidP="00F94316">
            <w:pPr>
              <w:jc w:val="center"/>
            </w:pPr>
          </w:p>
        </w:tc>
        <w:tc>
          <w:tcPr>
            <w:tcW w:w="866" w:type="dxa"/>
            <w:vAlign w:val="center"/>
          </w:tcPr>
          <w:p w14:paraId="3988E3F9" w14:textId="77777777" w:rsidR="00E325F1" w:rsidRPr="000B0B46" w:rsidRDefault="00E325F1" w:rsidP="00F94316">
            <w:pPr>
              <w:jc w:val="center"/>
            </w:pPr>
          </w:p>
        </w:tc>
        <w:tc>
          <w:tcPr>
            <w:tcW w:w="2023" w:type="dxa"/>
            <w:vAlign w:val="center"/>
          </w:tcPr>
          <w:p w14:paraId="539EA604" w14:textId="77777777" w:rsidR="00E325F1" w:rsidRPr="000B0B46" w:rsidRDefault="00E325F1" w:rsidP="00F94316">
            <w:pPr>
              <w:jc w:val="center"/>
            </w:pPr>
            <w:r w:rsidRPr="000B0B46">
              <w:t>The phone of the user applied</w:t>
            </w:r>
          </w:p>
        </w:tc>
      </w:tr>
      <w:tr w:rsidR="000B0B46" w:rsidRPr="000B0B46" w14:paraId="232EE27D" w14:textId="77777777" w:rsidTr="009D2319">
        <w:trPr>
          <w:trHeight w:val="415"/>
          <w:jc w:val="center"/>
        </w:trPr>
        <w:tc>
          <w:tcPr>
            <w:tcW w:w="856" w:type="dxa"/>
            <w:vAlign w:val="center"/>
          </w:tcPr>
          <w:p w14:paraId="117E5CA9" w14:textId="77777777" w:rsidR="00E325F1" w:rsidRPr="000B0B46" w:rsidRDefault="00E325F1" w:rsidP="00F94316">
            <w:pPr>
              <w:jc w:val="center"/>
            </w:pPr>
            <w:r w:rsidRPr="000B0B46">
              <w:t>3</w:t>
            </w:r>
          </w:p>
        </w:tc>
        <w:tc>
          <w:tcPr>
            <w:tcW w:w="3004" w:type="dxa"/>
            <w:vAlign w:val="center"/>
          </w:tcPr>
          <w:p w14:paraId="37B57EDC" w14:textId="1DE045DD" w:rsidR="00E325F1" w:rsidRPr="000B0B46" w:rsidRDefault="00E325F1" w:rsidP="00F94316">
            <w:pPr>
              <w:jc w:val="center"/>
            </w:pPr>
            <w:r w:rsidRPr="000B0B46">
              <w:t>CV</w:t>
            </w:r>
          </w:p>
        </w:tc>
        <w:tc>
          <w:tcPr>
            <w:tcW w:w="1429" w:type="dxa"/>
            <w:vAlign w:val="center"/>
          </w:tcPr>
          <w:p w14:paraId="48D091FE" w14:textId="77777777" w:rsidR="00E325F1" w:rsidRPr="000B0B46" w:rsidRDefault="00E325F1" w:rsidP="00F94316">
            <w:pPr>
              <w:jc w:val="center"/>
            </w:pPr>
            <w:r w:rsidRPr="000B0B46">
              <w:t>varchar(64)</w:t>
            </w:r>
          </w:p>
        </w:tc>
        <w:tc>
          <w:tcPr>
            <w:tcW w:w="907" w:type="dxa"/>
            <w:vAlign w:val="center"/>
          </w:tcPr>
          <w:p w14:paraId="047D8F79" w14:textId="77777777" w:rsidR="00E325F1" w:rsidRPr="000B0B46" w:rsidRDefault="00E325F1" w:rsidP="00F94316">
            <w:pPr>
              <w:jc w:val="center"/>
            </w:pPr>
          </w:p>
        </w:tc>
        <w:tc>
          <w:tcPr>
            <w:tcW w:w="866" w:type="dxa"/>
            <w:vAlign w:val="center"/>
          </w:tcPr>
          <w:p w14:paraId="5FF5D266" w14:textId="77777777" w:rsidR="00E325F1" w:rsidRPr="000B0B46" w:rsidRDefault="00E325F1" w:rsidP="00F94316">
            <w:pPr>
              <w:jc w:val="center"/>
            </w:pPr>
          </w:p>
        </w:tc>
        <w:tc>
          <w:tcPr>
            <w:tcW w:w="2023" w:type="dxa"/>
            <w:vAlign w:val="center"/>
          </w:tcPr>
          <w:p w14:paraId="74956ACB" w14:textId="77777777" w:rsidR="00E325F1" w:rsidRPr="000B0B46" w:rsidRDefault="00E325F1" w:rsidP="00F94316">
            <w:pPr>
              <w:jc w:val="center"/>
            </w:pPr>
            <w:r w:rsidRPr="000B0B46">
              <w:t>The path of the cv file</w:t>
            </w:r>
          </w:p>
        </w:tc>
      </w:tr>
      <w:tr w:rsidR="000B0B46" w:rsidRPr="000B0B46" w14:paraId="39CF269E" w14:textId="77777777" w:rsidTr="009D2319">
        <w:trPr>
          <w:trHeight w:val="415"/>
          <w:jc w:val="center"/>
        </w:trPr>
        <w:tc>
          <w:tcPr>
            <w:tcW w:w="856" w:type="dxa"/>
            <w:vAlign w:val="center"/>
          </w:tcPr>
          <w:p w14:paraId="58B388E2" w14:textId="77777777" w:rsidR="00E325F1" w:rsidRPr="000B0B46" w:rsidRDefault="00E325F1" w:rsidP="00F94316">
            <w:pPr>
              <w:jc w:val="center"/>
            </w:pPr>
            <w:r w:rsidRPr="000B0B46">
              <w:t>4</w:t>
            </w:r>
          </w:p>
        </w:tc>
        <w:tc>
          <w:tcPr>
            <w:tcW w:w="3004" w:type="dxa"/>
            <w:vAlign w:val="center"/>
          </w:tcPr>
          <w:p w14:paraId="7A973E22" w14:textId="4DC1C325" w:rsidR="00E325F1" w:rsidRPr="000B0B46" w:rsidRDefault="00E325F1" w:rsidP="00F94316">
            <w:pPr>
              <w:jc w:val="center"/>
            </w:pPr>
            <w:r w:rsidRPr="000B0B46">
              <w:t>OWNER</w:t>
            </w:r>
          </w:p>
        </w:tc>
        <w:tc>
          <w:tcPr>
            <w:tcW w:w="1429" w:type="dxa"/>
            <w:vAlign w:val="center"/>
          </w:tcPr>
          <w:p w14:paraId="17379E1B" w14:textId="77777777" w:rsidR="00E325F1" w:rsidRPr="000B0B46" w:rsidRDefault="00E325F1" w:rsidP="00F94316">
            <w:pPr>
              <w:jc w:val="center"/>
            </w:pPr>
            <w:r w:rsidRPr="000B0B46">
              <w:t>int</w:t>
            </w:r>
          </w:p>
        </w:tc>
        <w:tc>
          <w:tcPr>
            <w:tcW w:w="907" w:type="dxa"/>
            <w:vAlign w:val="center"/>
          </w:tcPr>
          <w:p w14:paraId="4BB9401C" w14:textId="77777777" w:rsidR="00E325F1" w:rsidRPr="000B0B46" w:rsidRDefault="00E325F1" w:rsidP="00F94316">
            <w:pPr>
              <w:jc w:val="center"/>
            </w:pPr>
          </w:p>
        </w:tc>
        <w:tc>
          <w:tcPr>
            <w:tcW w:w="866" w:type="dxa"/>
            <w:vAlign w:val="center"/>
          </w:tcPr>
          <w:p w14:paraId="1CDD44E5" w14:textId="77777777" w:rsidR="00E325F1" w:rsidRPr="000B0B46" w:rsidRDefault="00E325F1" w:rsidP="00F94316">
            <w:pPr>
              <w:jc w:val="center"/>
            </w:pPr>
            <w:r w:rsidRPr="000B0B46">
              <w:t>x</w:t>
            </w:r>
          </w:p>
        </w:tc>
        <w:tc>
          <w:tcPr>
            <w:tcW w:w="2023" w:type="dxa"/>
            <w:vAlign w:val="center"/>
          </w:tcPr>
          <w:p w14:paraId="6FA8CD0C" w14:textId="77777777" w:rsidR="00E325F1" w:rsidRPr="000B0B46" w:rsidRDefault="00E325F1" w:rsidP="00F94316">
            <w:pPr>
              <w:jc w:val="center"/>
            </w:pPr>
            <w:r w:rsidRPr="000B0B46">
              <w:t>The user id of this apply</w:t>
            </w:r>
          </w:p>
        </w:tc>
      </w:tr>
      <w:tr w:rsidR="000B0B46" w:rsidRPr="000B0B46" w14:paraId="4447D949" w14:textId="77777777" w:rsidTr="009D2319">
        <w:trPr>
          <w:trHeight w:val="415"/>
          <w:jc w:val="center"/>
        </w:trPr>
        <w:tc>
          <w:tcPr>
            <w:tcW w:w="856" w:type="dxa"/>
            <w:vAlign w:val="center"/>
          </w:tcPr>
          <w:p w14:paraId="5B094C8B" w14:textId="77777777" w:rsidR="00E325F1" w:rsidRPr="000B0B46" w:rsidRDefault="00E325F1" w:rsidP="00F94316">
            <w:pPr>
              <w:jc w:val="center"/>
            </w:pPr>
            <w:r w:rsidRPr="000B0B46">
              <w:t>5</w:t>
            </w:r>
          </w:p>
        </w:tc>
        <w:tc>
          <w:tcPr>
            <w:tcW w:w="3004" w:type="dxa"/>
            <w:vAlign w:val="center"/>
          </w:tcPr>
          <w:p w14:paraId="0ECA65D6" w14:textId="7BFD3A8F" w:rsidR="00E325F1" w:rsidRPr="000B0B46" w:rsidRDefault="00E325F1" w:rsidP="00F94316">
            <w:pPr>
              <w:jc w:val="center"/>
            </w:pPr>
            <w:r w:rsidRPr="000B0B46">
              <w:t>RECRUIT</w:t>
            </w:r>
            <w:r w:rsidR="002070CF">
              <w:t>MENT</w:t>
            </w:r>
            <w:r w:rsidRPr="000B0B46">
              <w:t>_ID</w:t>
            </w:r>
          </w:p>
        </w:tc>
        <w:tc>
          <w:tcPr>
            <w:tcW w:w="1429" w:type="dxa"/>
            <w:vAlign w:val="center"/>
          </w:tcPr>
          <w:p w14:paraId="05B18775" w14:textId="77777777" w:rsidR="00E325F1" w:rsidRPr="000B0B46" w:rsidRDefault="00E325F1" w:rsidP="00F94316">
            <w:pPr>
              <w:jc w:val="center"/>
            </w:pPr>
            <w:r w:rsidRPr="000B0B46">
              <w:t>int</w:t>
            </w:r>
          </w:p>
        </w:tc>
        <w:tc>
          <w:tcPr>
            <w:tcW w:w="907" w:type="dxa"/>
            <w:vAlign w:val="center"/>
          </w:tcPr>
          <w:p w14:paraId="06A63646" w14:textId="77777777" w:rsidR="00E325F1" w:rsidRPr="000B0B46" w:rsidRDefault="00E325F1" w:rsidP="00F94316">
            <w:pPr>
              <w:jc w:val="center"/>
            </w:pPr>
          </w:p>
        </w:tc>
        <w:tc>
          <w:tcPr>
            <w:tcW w:w="866" w:type="dxa"/>
            <w:vAlign w:val="center"/>
          </w:tcPr>
          <w:p w14:paraId="317CD9B2" w14:textId="77777777" w:rsidR="00E325F1" w:rsidRPr="000B0B46" w:rsidRDefault="00E325F1" w:rsidP="00F94316">
            <w:pPr>
              <w:jc w:val="center"/>
            </w:pPr>
            <w:r w:rsidRPr="000B0B46">
              <w:t>x</w:t>
            </w:r>
          </w:p>
        </w:tc>
        <w:tc>
          <w:tcPr>
            <w:tcW w:w="2023" w:type="dxa"/>
            <w:vAlign w:val="center"/>
          </w:tcPr>
          <w:p w14:paraId="1DB85955" w14:textId="77777777" w:rsidR="00E325F1" w:rsidRPr="000B0B46" w:rsidRDefault="00E325F1" w:rsidP="00793377">
            <w:pPr>
              <w:keepNext/>
              <w:jc w:val="center"/>
            </w:pPr>
            <w:r w:rsidRPr="000B0B46">
              <w:t>The id of the recruitment of this apply</w:t>
            </w:r>
          </w:p>
        </w:tc>
      </w:tr>
    </w:tbl>
    <w:p w14:paraId="09F1B73E" w14:textId="60409C16" w:rsidR="00E325F1" w:rsidRPr="000B0B46" w:rsidRDefault="00793377" w:rsidP="00793377">
      <w:pPr>
        <w:pStyle w:val="Caption"/>
      </w:pPr>
      <w:bookmarkStart w:id="41" w:name="_Toc120691320"/>
      <w:r w:rsidRPr="000B0B46">
        <w:t xml:space="preserve">Table </w:t>
      </w:r>
      <w:r w:rsidR="00D82756">
        <w:fldChar w:fldCharType="begin"/>
      </w:r>
      <w:r w:rsidR="00D82756">
        <w:instrText xml:space="preserve"> SEQ Table \* ARABIC </w:instrText>
      </w:r>
      <w:r w:rsidR="00D82756">
        <w:fldChar w:fldCharType="separate"/>
      </w:r>
      <w:r w:rsidR="00463A37">
        <w:rPr>
          <w:noProof/>
        </w:rPr>
        <w:t>14</w:t>
      </w:r>
      <w:r w:rsidR="00D82756">
        <w:fldChar w:fldCharType="end"/>
      </w:r>
      <w:r w:rsidRPr="000B0B46">
        <w:t>. Apply table</w:t>
      </w:r>
      <w:bookmarkEnd w:id="41"/>
    </w:p>
    <w:p w14:paraId="6996DCB4" w14:textId="77777777" w:rsidR="009D2319" w:rsidRPr="000B0B46" w:rsidRDefault="009D2319" w:rsidP="00E325F1">
      <w:pPr>
        <w:tabs>
          <w:tab w:val="left" w:pos="90"/>
          <w:tab w:val="left" w:pos="360"/>
        </w:tabs>
      </w:pPr>
    </w:p>
    <w:tbl>
      <w:tblPr>
        <w:tblStyle w:val="TableGrid"/>
        <w:tblW w:w="0" w:type="auto"/>
        <w:jc w:val="center"/>
        <w:tblLook w:val="04A0" w:firstRow="1" w:lastRow="0" w:firstColumn="1" w:lastColumn="0" w:noHBand="0" w:noVBand="1"/>
      </w:tblPr>
      <w:tblGrid>
        <w:gridCol w:w="856"/>
        <w:gridCol w:w="3437"/>
        <w:gridCol w:w="1166"/>
        <w:gridCol w:w="852"/>
        <w:gridCol w:w="779"/>
        <w:gridCol w:w="1834"/>
      </w:tblGrid>
      <w:tr w:rsidR="000B0B46" w:rsidRPr="000B0B46" w14:paraId="0353D326" w14:textId="77777777" w:rsidTr="009D2319">
        <w:trPr>
          <w:trHeight w:val="507"/>
          <w:jc w:val="center"/>
        </w:trPr>
        <w:tc>
          <w:tcPr>
            <w:tcW w:w="8924" w:type="dxa"/>
            <w:gridSpan w:val="6"/>
            <w:vAlign w:val="center"/>
          </w:tcPr>
          <w:p w14:paraId="190F8451" w14:textId="77777777" w:rsidR="00E325F1" w:rsidRPr="000B0B46" w:rsidRDefault="00E325F1" w:rsidP="00F94316">
            <w:pPr>
              <w:jc w:val="center"/>
              <w:rPr>
                <w:b/>
                <w:bCs/>
              </w:rPr>
            </w:pPr>
            <w:r w:rsidRPr="000B0B46">
              <w:rPr>
                <w:b/>
                <w:bCs/>
              </w:rPr>
              <w:t>Recruitment Detail Table</w:t>
            </w:r>
          </w:p>
        </w:tc>
      </w:tr>
      <w:tr w:rsidR="000B0B46" w:rsidRPr="000B0B46" w14:paraId="218BAF2E" w14:textId="77777777" w:rsidTr="009D2319">
        <w:trPr>
          <w:trHeight w:val="621"/>
          <w:jc w:val="center"/>
        </w:trPr>
        <w:tc>
          <w:tcPr>
            <w:tcW w:w="856" w:type="dxa"/>
            <w:vAlign w:val="center"/>
          </w:tcPr>
          <w:p w14:paraId="41D8035D" w14:textId="77777777" w:rsidR="00E325F1" w:rsidRPr="000B0B46" w:rsidRDefault="00E325F1" w:rsidP="00F94316">
            <w:pPr>
              <w:jc w:val="center"/>
              <w:rPr>
                <w:b/>
                <w:bCs/>
              </w:rPr>
            </w:pPr>
            <w:r w:rsidRPr="000B0B46">
              <w:rPr>
                <w:b/>
                <w:bCs/>
              </w:rPr>
              <w:t>STT</w:t>
            </w:r>
          </w:p>
        </w:tc>
        <w:tc>
          <w:tcPr>
            <w:tcW w:w="3437" w:type="dxa"/>
            <w:vAlign w:val="center"/>
          </w:tcPr>
          <w:p w14:paraId="1705E739" w14:textId="77777777" w:rsidR="00E325F1" w:rsidRPr="000B0B46" w:rsidRDefault="00E325F1" w:rsidP="00F94316">
            <w:pPr>
              <w:jc w:val="center"/>
              <w:rPr>
                <w:b/>
                <w:bCs/>
              </w:rPr>
            </w:pPr>
            <w:r w:rsidRPr="000B0B46">
              <w:rPr>
                <w:b/>
                <w:bCs/>
              </w:rPr>
              <w:t>Field</w:t>
            </w:r>
          </w:p>
        </w:tc>
        <w:tc>
          <w:tcPr>
            <w:tcW w:w="1166" w:type="dxa"/>
            <w:vAlign w:val="center"/>
          </w:tcPr>
          <w:p w14:paraId="5884376B" w14:textId="77777777" w:rsidR="00E325F1" w:rsidRPr="000B0B46" w:rsidRDefault="00E325F1" w:rsidP="00F94316">
            <w:pPr>
              <w:jc w:val="center"/>
              <w:rPr>
                <w:b/>
                <w:bCs/>
              </w:rPr>
            </w:pPr>
            <w:r w:rsidRPr="000B0B46">
              <w:rPr>
                <w:b/>
                <w:bCs/>
              </w:rPr>
              <w:t>Type</w:t>
            </w:r>
          </w:p>
        </w:tc>
        <w:tc>
          <w:tcPr>
            <w:tcW w:w="852" w:type="dxa"/>
            <w:vAlign w:val="center"/>
          </w:tcPr>
          <w:p w14:paraId="634EE92C" w14:textId="77777777" w:rsidR="00E325F1" w:rsidRPr="000B0B46" w:rsidRDefault="00E325F1" w:rsidP="00F94316">
            <w:pPr>
              <w:jc w:val="center"/>
              <w:rPr>
                <w:b/>
                <w:bCs/>
              </w:rPr>
            </w:pPr>
            <w:r w:rsidRPr="000B0B46">
              <w:rPr>
                <w:b/>
                <w:bCs/>
              </w:rPr>
              <w:t>PK</w:t>
            </w:r>
          </w:p>
        </w:tc>
        <w:tc>
          <w:tcPr>
            <w:tcW w:w="779" w:type="dxa"/>
            <w:vAlign w:val="center"/>
          </w:tcPr>
          <w:p w14:paraId="65542D00" w14:textId="77777777" w:rsidR="00E325F1" w:rsidRPr="000B0B46" w:rsidRDefault="00E325F1" w:rsidP="00F94316">
            <w:pPr>
              <w:jc w:val="center"/>
              <w:rPr>
                <w:b/>
                <w:bCs/>
              </w:rPr>
            </w:pPr>
            <w:r w:rsidRPr="000B0B46">
              <w:rPr>
                <w:b/>
                <w:bCs/>
              </w:rPr>
              <w:t>FK</w:t>
            </w:r>
          </w:p>
        </w:tc>
        <w:tc>
          <w:tcPr>
            <w:tcW w:w="1834" w:type="dxa"/>
            <w:vAlign w:val="center"/>
          </w:tcPr>
          <w:p w14:paraId="694F480B" w14:textId="77777777" w:rsidR="00E325F1" w:rsidRPr="000B0B46" w:rsidRDefault="00E325F1" w:rsidP="00F94316">
            <w:pPr>
              <w:jc w:val="center"/>
              <w:rPr>
                <w:b/>
                <w:bCs/>
              </w:rPr>
            </w:pPr>
            <w:r w:rsidRPr="000B0B46">
              <w:rPr>
                <w:b/>
                <w:bCs/>
              </w:rPr>
              <w:t>Description</w:t>
            </w:r>
          </w:p>
        </w:tc>
      </w:tr>
      <w:tr w:rsidR="000B0B46" w:rsidRPr="000B0B46" w14:paraId="20302E6D" w14:textId="77777777" w:rsidTr="009D2319">
        <w:trPr>
          <w:trHeight w:val="381"/>
          <w:jc w:val="center"/>
        </w:trPr>
        <w:tc>
          <w:tcPr>
            <w:tcW w:w="856" w:type="dxa"/>
            <w:vAlign w:val="center"/>
          </w:tcPr>
          <w:p w14:paraId="06CC41BE" w14:textId="77777777" w:rsidR="00E325F1" w:rsidRPr="000B0B46" w:rsidRDefault="00E325F1" w:rsidP="00F94316">
            <w:pPr>
              <w:jc w:val="center"/>
            </w:pPr>
            <w:r w:rsidRPr="000B0B46">
              <w:t>1</w:t>
            </w:r>
          </w:p>
        </w:tc>
        <w:tc>
          <w:tcPr>
            <w:tcW w:w="3437" w:type="dxa"/>
            <w:vAlign w:val="center"/>
          </w:tcPr>
          <w:p w14:paraId="6502DB2E" w14:textId="4D60C048" w:rsidR="00E325F1" w:rsidRPr="000B0B46" w:rsidRDefault="00E325F1" w:rsidP="00F94316">
            <w:pPr>
              <w:jc w:val="center"/>
            </w:pPr>
            <w:r w:rsidRPr="000B0B46">
              <w:t>ID</w:t>
            </w:r>
          </w:p>
        </w:tc>
        <w:tc>
          <w:tcPr>
            <w:tcW w:w="1166" w:type="dxa"/>
            <w:vAlign w:val="center"/>
          </w:tcPr>
          <w:p w14:paraId="399F66A7" w14:textId="77777777" w:rsidR="00E325F1" w:rsidRPr="000B0B46" w:rsidRDefault="00E325F1" w:rsidP="00F94316">
            <w:pPr>
              <w:jc w:val="center"/>
            </w:pPr>
            <w:r w:rsidRPr="000B0B46">
              <w:t>int</w:t>
            </w:r>
          </w:p>
        </w:tc>
        <w:tc>
          <w:tcPr>
            <w:tcW w:w="852" w:type="dxa"/>
            <w:vAlign w:val="center"/>
          </w:tcPr>
          <w:p w14:paraId="3331E092" w14:textId="77777777" w:rsidR="00E325F1" w:rsidRPr="000B0B46" w:rsidRDefault="00E325F1" w:rsidP="00F94316">
            <w:pPr>
              <w:jc w:val="center"/>
            </w:pPr>
            <w:r w:rsidRPr="000B0B46">
              <w:t>x</w:t>
            </w:r>
          </w:p>
        </w:tc>
        <w:tc>
          <w:tcPr>
            <w:tcW w:w="779" w:type="dxa"/>
            <w:vAlign w:val="center"/>
          </w:tcPr>
          <w:p w14:paraId="1B811AF5" w14:textId="77777777" w:rsidR="00E325F1" w:rsidRPr="000B0B46" w:rsidRDefault="00E325F1" w:rsidP="00F94316">
            <w:pPr>
              <w:jc w:val="center"/>
            </w:pPr>
          </w:p>
        </w:tc>
        <w:tc>
          <w:tcPr>
            <w:tcW w:w="1834" w:type="dxa"/>
            <w:vAlign w:val="center"/>
          </w:tcPr>
          <w:p w14:paraId="42F3DB48" w14:textId="77777777" w:rsidR="00E325F1" w:rsidRPr="000B0B46" w:rsidRDefault="00E325F1" w:rsidP="00F94316">
            <w:pPr>
              <w:jc w:val="center"/>
            </w:pPr>
            <w:r w:rsidRPr="000B0B46">
              <w:t>The ID of detail recruitment</w:t>
            </w:r>
          </w:p>
        </w:tc>
      </w:tr>
      <w:tr w:rsidR="000B0B46" w:rsidRPr="000B0B46" w14:paraId="54B6E8F5" w14:textId="77777777" w:rsidTr="009D2319">
        <w:trPr>
          <w:trHeight w:val="415"/>
          <w:jc w:val="center"/>
        </w:trPr>
        <w:tc>
          <w:tcPr>
            <w:tcW w:w="856" w:type="dxa"/>
            <w:vAlign w:val="center"/>
          </w:tcPr>
          <w:p w14:paraId="7371DA32" w14:textId="77777777" w:rsidR="00E325F1" w:rsidRPr="000B0B46" w:rsidRDefault="00E325F1" w:rsidP="00F94316">
            <w:pPr>
              <w:jc w:val="center"/>
            </w:pPr>
            <w:r w:rsidRPr="000B0B46">
              <w:t>2</w:t>
            </w:r>
          </w:p>
        </w:tc>
        <w:tc>
          <w:tcPr>
            <w:tcW w:w="3437" w:type="dxa"/>
            <w:vAlign w:val="center"/>
          </w:tcPr>
          <w:p w14:paraId="71CC9EC1" w14:textId="3D243AFE" w:rsidR="00E325F1" w:rsidRPr="000B0B46" w:rsidRDefault="00E325F1" w:rsidP="00F94316">
            <w:pPr>
              <w:jc w:val="center"/>
            </w:pPr>
            <w:r w:rsidRPr="000B0B46">
              <w:t>QUANTITY</w:t>
            </w:r>
          </w:p>
        </w:tc>
        <w:tc>
          <w:tcPr>
            <w:tcW w:w="1166" w:type="dxa"/>
            <w:vAlign w:val="center"/>
          </w:tcPr>
          <w:p w14:paraId="51F35636" w14:textId="77777777" w:rsidR="00E325F1" w:rsidRPr="000B0B46" w:rsidRDefault="00E325F1" w:rsidP="00F94316">
            <w:pPr>
              <w:jc w:val="center"/>
            </w:pPr>
            <w:r w:rsidRPr="000B0B46">
              <w:t>int</w:t>
            </w:r>
          </w:p>
        </w:tc>
        <w:tc>
          <w:tcPr>
            <w:tcW w:w="852" w:type="dxa"/>
            <w:vAlign w:val="center"/>
          </w:tcPr>
          <w:p w14:paraId="7F3F3872" w14:textId="77777777" w:rsidR="00E325F1" w:rsidRPr="000B0B46" w:rsidRDefault="00E325F1" w:rsidP="00F94316">
            <w:pPr>
              <w:jc w:val="center"/>
            </w:pPr>
          </w:p>
        </w:tc>
        <w:tc>
          <w:tcPr>
            <w:tcW w:w="779" w:type="dxa"/>
            <w:vAlign w:val="center"/>
          </w:tcPr>
          <w:p w14:paraId="37655DA8" w14:textId="77777777" w:rsidR="00E325F1" w:rsidRPr="000B0B46" w:rsidRDefault="00E325F1" w:rsidP="00F94316">
            <w:pPr>
              <w:jc w:val="center"/>
            </w:pPr>
          </w:p>
        </w:tc>
        <w:tc>
          <w:tcPr>
            <w:tcW w:w="1834" w:type="dxa"/>
            <w:vAlign w:val="center"/>
          </w:tcPr>
          <w:p w14:paraId="46C6D3C4" w14:textId="77777777" w:rsidR="00E325F1" w:rsidRPr="000B0B46" w:rsidRDefault="00E325F1" w:rsidP="00F94316">
            <w:pPr>
              <w:jc w:val="center"/>
            </w:pPr>
            <w:r w:rsidRPr="000B0B46">
              <w:t>The quantity of the applicant for this recruitment</w:t>
            </w:r>
          </w:p>
        </w:tc>
      </w:tr>
      <w:tr w:rsidR="000B0B46" w:rsidRPr="000B0B46" w14:paraId="6C29B0D2" w14:textId="77777777" w:rsidTr="009D2319">
        <w:trPr>
          <w:trHeight w:val="415"/>
          <w:jc w:val="center"/>
        </w:trPr>
        <w:tc>
          <w:tcPr>
            <w:tcW w:w="856" w:type="dxa"/>
            <w:vAlign w:val="center"/>
          </w:tcPr>
          <w:p w14:paraId="0813E848" w14:textId="77777777" w:rsidR="00E325F1" w:rsidRPr="000B0B46" w:rsidRDefault="00E325F1" w:rsidP="00F94316">
            <w:pPr>
              <w:jc w:val="center"/>
            </w:pPr>
            <w:r w:rsidRPr="000B0B46">
              <w:t>3</w:t>
            </w:r>
          </w:p>
        </w:tc>
        <w:tc>
          <w:tcPr>
            <w:tcW w:w="3437" w:type="dxa"/>
            <w:vAlign w:val="center"/>
          </w:tcPr>
          <w:p w14:paraId="7EC2CD7F" w14:textId="27A3D09A" w:rsidR="00E325F1" w:rsidRPr="000B0B46" w:rsidRDefault="00E325F1" w:rsidP="00F94316">
            <w:pPr>
              <w:jc w:val="center"/>
            </w:pPr>
            <w:r w:rsidRPr="000B0B46">
              <w:t>SALARY</w:t>
            </w:r>
          </w:p>
        </w:tc>
        <w:tc>
          <w:tcPr>
            <w:tcW w:w="1166" w:type="dxa"/>
            <w:vAlign w:val="center"/>
          </w:tcPr>
          <w:p w14:paraId="12527BF3" w14:textId="77777777" w:rsidR="00E325F1" w:rsidRPr="000B0B46" w:rsidRDefault="00E325F1" w:rsidP="00F94316">
            <w:pPr>
              <w:jc w:val="center"/>
            </w:pPr>
            <w:r w:rsidRPr="000B0B46">
              <w:t>int</w:t>
            </w:r>
          </w:p>
        </w:tc>
        <w:tc>
          <w:tcPr>
            <w:tcW w:w="852" w:type="dxa"/>
            <w:vAlign w:val="center"/>
          </w:tcPr>
          <w:p w14:paraId="0169C1AB" w14:textId="77777777" w:rsidR="00E325F1" w:rsidRPr="000B0B46" w:rsidRDefault="00E325F1" w:rsidP="00F94316">
            <w:pPr>
              <w:jc w:val="center"/>
            </w:pPr>
          </w:p>
        </w:tc>
        <w:tc>
          <w:tcPr>
            <w:tcW w:w="779" w:type="dxa"/>
            <w:vAlign w:val="center"/>
          </w:tcPr>
          <w:p w14:paraId="51376CED" w14:textId="77777777" w:rsidR="00E325F1" w:rsidRPr="000B0B46" w:rsidRDefault="00E325F1" w:rsidP="00F94316">
            <w:pPr>
              <w:jc w:val="center"/>
            </w:pPr>
          </w:p>
        </w:tc>
        <w:tc>
          <w:tcPr>
            <w:tcW w:w="1834" w:type="dxa"/>
            <w:vAlign w:val="center"/>
          </w:tcPr>
          <w:p w14:paraId="565A9597" w14:textId="77777777" w:rsidR="00E325F1" w:rsidRPr="000B0B46" w:rsidRDefault="00E325F1" w:rsidP="00793377">
            <w:pPr>
              <w:keepNext/>
              <w:jc w:val="center"/>
            </w:pPr>
            <w:r w:rsidRPr="000B0B46">
              <w:t>The default salary for this recruitment</w:t>
            </w:r>
          </w:p>
        </w:tc>
      </w:tr>
      <w:tr w:rsidR="002070CF" w:rsidRPr="000B0B46" w14:paraId="524551C5" w14:textId="77777777" w:rsidTr="009D2319">
        <w:trPr>
          <w:trHeight w:val="415"/>
          <w:jc w:val="center"/>
        </w:trPr>
        <w:tc>
          <w:tcPr>
            <w:tcW w:w="856" w:type="dxa"/>
            <w:vAlign w:val="center"/>
          </w:tcPr>
          <w:p w14:paraId="71F0FD59" w14:textId="0A36A847" w:rsidR="002070CF" w:rsidRPr="000B0B46" w:rsidRDefault="002070CF" w:rsidP="002070CF">
            <w:pPr>
              <w:jc w:val="center"/>
            </w:pPr>
            <w:r>
              <w:t>4</w:t>
            </w:r>
          </w:p>
        </w:tc>
        <w:tc>
          <w:tcPr>
            <w:tcW w:w="3437" w:type="dxa"/>
            <w:vAlign w:val="center"/>
          </w:tcPr>
          <w:p w14:paraId="45342995" w14:textId="6D03F0C2" w:rsidR="002070CF" w:rsidRPr="000B0B46" w:rsidRDefault="002070CF" w:rsidP="002070CF">
            <w:pPr>
              <w:jc w:val="center"/>
            </w:pPr>
            <w:r w:rsidRPr="000B0B46">
              <w:t>RECRUITMENT_ID</w:t>
            </w:r>
          </w:p>
        </w:tc>
        <w:tc>
          <w:tcPr>
            <w:tcW w:w="1166" w:type="dxa"/>
            <w:vAlign w:val="center"/>
          </w:tcPr>
          <w:p w14:paraId="7D2C027B" w14:textId="4B383FD5" w:rsidR="002070CF" w:rsidRPr="000B0B46" w:rsidRDefault="002070CF" w:rsidP="002070CF">
            <w:pPr>
              <w:jc w:val="center"/>
            </w:pPr>
            <w:r w:rsidRPr="000B0B46">
              <w:t>int</w:t>
            </w:r>
          </w:p>
        </w:tc>
        <w:tc>
          <w:tcPr>
            <w:tcW w:w="852" w:type="dxa"/>
            <w:vAlign w:val="center"/>
          </w:tcPr>
          <w:p w14:paraId="1C682238" w14:textId="6DE26CC1" w:rsidR="002070CF" w:rsidRPr="000B0B46" w:rsidRDefault="002070CF" w:rsidP="002070CF">
            <w:pPr>
              <w:jc w:val="center"/>
            </w:pPr>
          </w:p>
        </w:tc>
        <w:tc>
          <w:tcPr>
            <w:tcW w:w="779" w:type="dxa"/>
            <w:vAlign w:val="center"/>
          </w:tcPr>
          <w:p w14:paraId="61F589CB" w14:textId="22731476" w:rsidR="002070CF" w:rsidRPr="000B0B46" w:rsidRDefault="002070CF" w:rsidP="002070CF">
            <w:pPr>
              <w:jc w:val="center"/>
            </w:pPr>
            <w:r>
              <w:t>x</w:t>
            </w:r>
          </w:p>
        </w:tc>
        <w:tc>
          <w:tcPr>
            <w:tcW w:w="1834" w:type="dxa"/>
            <w:vAlign w:val="center"/>
          </w:tcPr>
          <w:p w14:paraId="23B42D94" w14:textId="0A4A7F74" w:rsidR="002070CF" w:rsidRPr="000B0B46" w:rsidRDefault="002070CF" w:rsidP="002070CF">
            <w:pPr>
              <w:keepNext/>
              <w:jc w:val="center"/>
            </w:pPr>
            <w:r>
              <w:t xml:space="preserve">The </w:t>
            </w:r>
            <w:r w:rsidRPr="000B0B46">
              <w:t>ID of recruitment</w:t>
            </w:r>
          </w:p>
        </w:tc>
      </w:tr>
    </w:tbl>
    <w:p w14:paraId="167168DE" w14:textId="7179D6C9" w:rsidR="00E325F1" w:rsidRPr="000B0B46" w:rsidRDefault="00793377" w:rsidP="00793377">
      <w:pPr>
        <w:pStyle w:val="Caption"/>
      </w:pPr>
      <w:bookmarkStart w:id="42" w:name="_Toc120691321"/>
      <w:r w:rsidRPr="000B0B46">
        <w:t xml:space="preserve">Table </w:t>
      </w:r>
      <w:r w:rsidR="00D82756">
        <w:fldChar w:fldCharType="begin"/>
      </w:r>
      <w:r w:rsidR="00D82756">
        <w:instrText xml:space="preserve"> SEQ Table \* ARABIC </w:instrText>
      </w:r>
      <w:r w:rsidR="00D82756">
        <w:fldChar w:fldCharType="separate"/>
      </w:r>
      <w:r w:rsidR="00463A37">
        <w:rPr>
          <w:noProof/>
        </w:rPr>
        <w:t>15</w:t>
      </w:r>
      <w:r w:rsidR="00D82756">
        <w:fldChar w:fldCharType="end"/>
      </w:r>
      <w:r w:rsidRPr="000B0B46">
        <w:t>. Recruitment detail table</w:t>
      </w:r>
      <w:bookmarkEnd w:id="42"/>
    </w:p>
    <w:p w14:paraId="4266AF42" w14:textId="77777777" w:rsidR="00E325F1" w:rsidRPr="000B0B46" w:rsidRDefault="00E325F1" w:rsidP="00E325F1">
      <w:pPr>
        <w:tabs>
          <w:tab w:val="left" w:pos="90"/>
          <w:tab w:val="left" w:pos="360"/>
        </w:tabs>
      </w:pPr>
    </w:p>
    <w:tbl>
      <w:tblPr>
        <w:tblStyle w:val="TableGrid"/>
        <w:tblW w:w="0" w:type="auto"/>
        <w:jc w:val="center"/>
        <w:tblLook w:val="04A0" w:firstRow="1" w:lastRow="0" w:firstColumn="1" w:lastColumn="0" w:noHBand="0" w:noVBand="1"/>
      </w:tblPr>
      <w:tblGrid>
        <w:gridCol w:w="855"/>
        <w:gridCol w:w="3004"/>
        <w:gridCol w:w="1429"/>
        <w:gridCol w:w="861"/>
        <w:gridCol w:w="825"/>
        <w:gridCol w:w="1950"/>
      </w:tblGrid>
      <w:tr w:rsidR="000B0B46" w:rsidRPr="000B0B46" w14:paraId="53D98469" w14:textId="77777777" w:rsidTr="00B4540C">
        <w:trPr>
          <w:trHeight w:val="507"/>
          <w:jc w:val="center"/>
        </w:trPr>
        <w:tc>
          <w:tcPr>
            <w:tcW w:w="8924" w:type="dxa"/>
            <w:gridSpan w:val="6"/>
            <w:vAlign w:val="center"/>
          </w:tcPr>
          <w:p w14:paraId="785E4712" w14:textId="77777777" w:rsidR="00E325F1" w:rsidRPr="000B0B46" w:rsidRDefault="00E325F1" w:rsidP="00F94316">
            <w:pPr>
              <w:jc w:val="center"/>
              <w:rPr>
                <w:b/>
                <w:bCs/>
              </w:rPr>
            </w:pPr>
            <w:r w:rsidRPr="000B0B46">
              <w:rPr>
                <w:b/>
                <w:bCs/>
              </w:rPr>
              <w:t>Recruitment Skill Table</w:t>
            </w:r>
          </w:p>
        </w:tc>
      </w:tr>
      <w:tr w:rsidR="000B0B46" w:rsidRPr="000B0B46" w14:paraId="3E083E26" w14:textId="77777777" w:rsidTr="00B4540C">
        <w:trPr>
          <w:trHeight w:val="612"/>
          <w:jc w:val="center"/>
        </w:trPr>
        <w:tc>
          <w:tcPr>
            <w:tcW w:w="855" w:type="dxa"/>
            <w:vAlign w:val="center"/>
          </w:tcPr>
          <w:p w14:paraId="5AB9882F" w14:textId="77777777" w:rsidR="00E325F1" w:rsidRPr="000B0B46" w:rsidRDefault="00E325F1" w:rsidP="00F94316">
            <w:pPr>
              <w:jc w:val="center"/>
              <w:rPr>
                <w:b/>
                <w:bCs/>
              </w:rPr>
            </w:pPr>
            <w:r w:rsidRPr="000B0B46">
              <w:rPr>
                <w:b/>
                <w:bCs/>
              </w:rPr>
              <w:t>STT</w:t>
            </w:r>
          </w:p>
        </w:tc>
        <w:tc>
          <w:tcPr>
            <w:tcW w:w="3004" w:type="dxa"/>
            <w:vAlign w:val="center"/>
          </w:tcPr>
          <w:p w14:paraId="1AAA5D53" w14:textId="77777777" w:rsidR="00E325F1" w:rsidRPr="000B0B46" w:rsidRDefault="00E325F1" w:rsidP="00F94316">
            <w:pPr>
              <w:jc w:val="center"/>
              <w:rPr>
                <w:b/>
                <w:bCs/>
              </w:rPr>
            </w:pPr>
            <w:r w:rsidRPr="000B0B46">
              <w:rPr>
                <w:b/>
                <w:bCs/>
              </w:rPr>
              <w:t>Field</w:t>
            </w:r>
          </w:p>
        </w:tc>
        <w:tc>
          <w:tcPr>
            <w:tcW w:w="1429" w:type="dxa"/>
            <w:vAlign w:val="center"/>
          </w:tcPr>
          <w:p w14:paraId="14CB025C" w14:textId="77777777" w:rsidR="00E325F1" w:rsidRPr="000B0B46" w:rsidRDefault="00E325F1" w:rsidP="00F94316">
            <w:pPr>
              <w:jc w:val="center"/>
              <w:rPr>
                <w:b/>
                <w:bCs/>
              </w:rPr>
            </w:pPr>
            <w:r w:rsidRPr="000B0B46">
              <w:rPr>
                <w:b/>
                <w:bCs/>
              </w:rPr>
              <w:t>Type</w:t>
            </w:r>
          </w:p>
        </w:tc>
        <w:tc>
          <w:tcPr>
            <w:tcW w:w="861" w:type="dxa"/>
            <w:vAlign w:val="center"/>
          </w:tcPr>
          <w:p w14:paraId="4B2648A8" w14:textId="77777777" w:rsidR="00E325F1" w:rsidRPr="000B0B46" w:rsidRDefault="00E325F1" w:rsidP="00F94316">
            <w:pPr>
              <w:jc w:val="center"/>
              <w:rPr>
                <w:b/>
                <w:bCs/>
              </w:rPr>
            </w:pPr>
            <w:r w:rsidRPr="000B0B46">
              <w:rPr>
                <w:b/>
                <w:bCs/>
              </w:rPr>
              <w:t>PK</w:t>
            </w:r>
          </w:p>
        </w:tc>
        <w:tc>
          <w:tcPr>
            <w:tcW w:w="825" w:type="dxa"/>
            <w:vAlign w:val="center"/>
          </w:tcPr>
          <w:p w14:paraId="16BE2894" w14:textId="77777777" w:rsidR="00E325F1" w:rsidRPr="000B0B46" w:rsidRDefault="00E325F1" w:rsidP="00F94316">
            <w:pPr>
              <w:jc w:val="center"/>
              <w:rPr>
                <w:b/>
                <w:bCs/>
              </w:rPr>
            </w:pPr>
            <w:r w:rsidRPr="000B0B46">
              <w:rPr>
                <w:b/>
                <w:bCs/>
              </w:rPr>
              <w:t>FK</w:t>
            </w:r>
          </w:p>
        </w:tc>
        <w:tc>
          <w:tcPr>
            <w:tcW w:w="1950" w:type="dxa"/>
            <w:vAlign w:val="center"/>
          </w:tcPr>
          <w:p w14:paraId="18277D8D" w14:textId="77777777" w:rsidR="00E325F1" w:rsidRPr="000B0B46" w:rsidRDefault="00E325F1" w:rsidP="00F94316">
            <w:pPr>
              <w:jc w:val="center"/>
              <w:rPr>
                <w:b/>
                <w:bCs/>
              </w:rPr>
            </w:pPr>
            <w:r w:rsidRPr="000B0B46">
              <w:rPr>
                <w:b/>
                <w:bCs/>
              </w:rPr>
              <w:t>Description</w:t>
            </w:r>
          </w:p>
        </w:tc>
      </w:tr>
      <w:tr w:rsidR="000B0B46" w:rsidRPr="000B0B46" w14:paraId="428587B4" w14:textId="77777777" w:rsidTr="00B4540C">
        <w:trPr>
          <w:trHeight w:val="381"/>
          <w:jc w:val="center"/>
        </w:trPr>
        <w:tc>
          <w:tcPr>
            <w:tcW w:w="855" w:type="dxa"/>
            <w:vAlign w:val="center"/>
          </w:tcPr>
          <w:p w14:paraId="5D450CEC" w14:textId="77777777" w:rsidR="00E325F1" w:rsidRPr="000B0B46" w:rsidRDefault="00E325F1" w:rsidP="00F94316">
            <w:pPr>
              <w:jc w:val="center"/>
            </w:pPr>
            <w:r w:rsidRPr="000B0B46">
              <w:t>1</w:t>
            </w:r>
          </w:p>
        </w:tc>
        <w:tc>
          <w:tcPr>
            <w:tcW w:w="3004" w:type="dxa"/>
            <w:vAlign w:val="center"/>
          </w:tcPr>
          <w:p w14:paraId="3D0DA0C3" w14:textId="77777777" w:rsidR="00E325F1" w:rsidRPr="000B0B46" w:rsidRDefault="00E325F1" w:rsidP="00F94316">
            <w:pPr>
              <w:jc w:val="center"/>
            </w:pPr>
            <w:r w:rsidRPr="000B0B46">
              <w:t>RECRUITMENT_ID</w:t>
            </w:r>
          </w:p>
        </w:tc>
        <w:tc>
          <w:tcPr>
            <w:tcW w:w="1429" w:type="dxa"/>
            <w:vAlign w:val="center"/>
          </w:tcPr>
          <w:p w14:paraId="4EDD2950" w14:textId="77777777" w:rsidR="00E325F1" w:rsidRPr="000B0B46" w:rsidRDefault="00E325F1" w:rsidP="00F94316">
            <w:pPr>
              <w:jc w:val="center"/>
            </w:pPr>
            <w:r w:rsidRPr="000B0B46">
              <w:t>int</w:t>
            </w:r>
          </w:p>
        </w:tc>
        <w:tc>
          <w:tcPr>
            <w:tcW w:w="861" w:type="dxa"/>
            <w:vAlign w:val="center"/>
          </w:tcPr>
          <w:p w14:paraId="1586BF0D" w14:textId="77777777" w:rsidR="00E325F1" w:rsidRPr="000B0B46" w:rsidRDefault="00E325F1" w:rsidP="00F94316">
            <w:pPr>
              <w:jc w:val="center"/>
            </w:pPr>
            <w:r w:rsidRPr="000B0B46">
              <w:t>x</w:t>
            </w:r>
          </w:p>
        </w:tc>
        <w:tc>
          <w:tcPr>
            <w:tcW w:w="825" w:type="dxa"/>
            <w:vAlign w:val="center"/>
          </w:tcPr>
          <w:p w14:paraId="6D5C1928" w14:textId="77777777" w:rsidR="00E325F1" w:rsidRPr="000B0B46" w:rsidRDefault="00E325F1" w:rsidP="00F94316">
            <w:pPr>
              <w:jc w:val="center"/>
            </w:pPr>
          </w:p>
        </w:tc>
        <w:tc>
          <w:tcPr>
            <w:tcW w:w="1950" w:type="dxa"/>
            <w:vAlign w:val="center"/>
          </w:tcPr>
          <w:p w14:paraId="013DFFA8" w14:textId="77777777" w:rsidR="00E325F1" w:rsidRPr="000B0B46" w:rsidRDefault="00E325F1" w:rsidP="00F94316">
            <w:pPr>
              <w:jc w:val="center"/>
            </w:pPr>
            <w:r w:rsidRPr="000B0B46">
              <w:t>ID of recruitment</w:t>
            </w:r>
          </w:p>
        </w:tc>
      </w:tr>
      <w:tr w:rsidR="000B0B46" w:rsidRPr="000B0B46" w14:paraId="4604E573" w14:textId="77777777" w:rsidTr="00B4540C">
        <w:trPr>
          <w:trHeight w:val="415"/>
          <w:jc w:val="center"/>
        </w:trPr>
        <w:tc>
          <w:tcPr>
            <w:tcW w:w="855" w:type="dxa"/>
            <w:vAlign w:val="center"/>
          </w:tcPr>
          <w:p w14:paraId="17B3DCA9" w14:textId="77777777" w:rsidR="00E325F1" w:rsidRPr="000B0B46" w:rsidRDefault="00E325F1" w:rsidP="00F94316">
            <w:pPr>
              <w:jc w:val="center"/>
            </w:pPr>
            <w:r w:rsidRPr="000B0B46">
              <w:t>2</w:t>
            </w:r>
          </w:p>
        </w:tc>
        <w:tc>
          <w:tcPr>
            <w:tcW w:w="3004" w:type="dxa"/>
            <w:vAlign w:val="center"/>
          </w:tcPr>
          <w:p w14:paraId="6A24FD48" w14:textId="77777777" w:rsidR="00E325F1" w:rsidRPr="000B0B46" w:rsidRDefault="00E325F1" w:rsidP="00F94316">
            <w:pPr>
              <w:jc w:val="center"/>
            </w:pPr>
            <w:r w:rsidRPr="000B0B46">
              <w:t>SKILL_ID</w:t>
            </w:r>
          </w:p>
        </w:tc>
        <w:tc>
          <w:tcPr>
            <w:tcW w:w="1429" w:type="dxa"/>
            <w:vAlign w:val="center"/>
          </w:tcPr>
          <w:p w14:paraId="2815B4B6" w14:textId="77777777" w:rsidR="00E325F1" w:rsidRPr="000B0B46" w:rsidRDefault="00E325F1" w:rsidP="00F94316">
            <w:pPr>
              <w:jc w:val="center"/>
            </w:pPr>
            <w:r w:rsidRPr="000B0B46">
              <w:t>int</w:t>
            </w:r>
          </w:p>
        </w:tc>
        <w:tc>
          <w:tcPr>
            <w:tcW w:w="861" w:type="dxa"/>
            <w:vAlign w:val="center"/>
          </w:tcPr>
          <w:p w14:paraId="63C25FC4" w14:textId="77777777" w:rsidR="00E325F1" w:rsidRPr="000B0B46" w:rsidRDefault="00E325F1" w:rsidP="00F94316">
            <w:pPr>
              <w:jc w:val="center"/>
            </w:pPr>
            <w:r w:rsidRPr="000B0B46">
              <w:t>x</w:t>
            </w:r>
          </w:p>
        </w:tc>
        <w:tc>
          <w:tcPr>
            <w:tcW w:w="825" w:type="dxa"/>
            <w:vAlign w:val="center"/>
          </w:tcPr>
          <w:p w14:paraId="32E0BE24" w14:textId="77777777" w:rsidR="00E325F1" w:rsidRPr="000B0B46" w:rsidRDefault="00E325F1" w:rsidP="00F94316">
            <w:pPr>
              <w:jc w:val="center"/>
            </w:pPr>
          </w:p>
        </w:tc>
        <w:tc>
          <w:tcPr>
            <w:tcW w:w="1950" w:type="dxa"/>
            <w:vAlign w:val="center"/>
          </w:tcPr>
          <w:p w14:paraId="72EB400B" w14:textId="77777777" w:rsidR="00E325F1" w:rsidRPr="000B0B46" w:rsidRDefault="00E325F1" w:rsidP="00793377">
            <w:pPr>
              <w:keepNext/>
              <w:jc w:val="center"/>
            </w:pPr>
            <w:r w:rsidRPr="000B0B46">
              <w:t>ID of skill</w:t>
            </w:r>
          </w:p>
        </w:tc>
      </w:tr>
    </w:tbl>
    <w:p w14:paraId="31012B2B" w14:textId="7B2872A0" w:rsidR="00B4540C" w:rsidRPr="000B0B46" w:rsidRDefault="00793377" w:rsidP="00793377">
      <w:pPr>
        <w:pStyle w:val="Caption"/>
      </w:pPr>
      <w:bookmarkStart w:id="43" w:name="_Toc120691322"/>
      <w:r w:rsidRPr="000B0B46">
        <w:t xml:space="preserve">Table </w:t>
      </w:r>
      <w:r w:rsidR="00D82756">
        <w:fldChar w:fldCharType="begin"/>
      </w:r>
      <w:r w:rsidR="00D82756">
        <w:instrText xml:space="preserve"> SEQ Table \* ARABIC </w:instrText>
      </w:r>
      <w:r w:rsidR="00D82756">
        <w:fldChar w:fldCharType="separate"/>
      </w:r>
      <w:r w:rsidR="00463A37">
        <w:rPr>
          <w:noProof/>
        </w:rPr>
        <w:t>16</w:t>
      </w:r>
      <w:r w:rsidR="00D82756">
        <w:fldChar w:fldCharType="end"/>
      </w:r>
      <w:r w:rsidRPr="000B0B46">
        <w:t>. Recruitment skill</w:t>
      </w:r>
      <w:bookmarkEnd w:id="43"/>
    </w:p>
    <w:p w14:paraId="701DB4FB" w14:textId="77777777" w:rsidR="00793377" w:rsidRPr="000B0B46" w:rsidRDefault="00793377" w:rsidP="00793377"/>
    <w:p w14:paraId="715CF550" w14:textId="46A5DFFC" w:rsidR="00B4540C" w:rsidRPr="000B0B46" w:rsidRDefault="00B4540C" w:rsidP="00B4540C">
      <w:pPr>
        <w:pStyle w:val="FucntionName"/>
      </w:pPr>
      <w:r w:rsidRPr="000B0B46">
        <w:t>Chatbox data:</w:t>
      </w:r>
    </w:p>
    <w:p w14:paraId="15ECB002" w14:textId="2B0A8F44" w:rsidR="00B4540C" w:rsidRPr="000B0B46" w:rsidRDefault="00B4540C" w:rsidP="00B4540C">
      <w:pPr>
        <w:tabs>
          <w:tab w:val="left" w:pos="90"/>
          <w:tab w:val="left" w:pos="360"/>
        </w:tabs>
        <w:rPr>
          <w:b/>
          <w:bCs/>
        </w:rPr>
      </w:pPr>
      <w:r w:rsidRPr="000B0B46">
        <w:rPr>
          <w:rStyle w:val="Strong"/>
        </w:rPr>
        <w:t>Domain</w:t>
      </w:r>
    </w:p>
    <w:p w14:paraId="2373D6F8" w14:textId="50508055" w:rsidR="00B4540C" w:rsidRPr="000B0B46" w:rsidRDefault="00B4540C" w:rsidP="00B4540C">
      <w:pPr>
        <w:tabs>
          <w:tab w:val="left" w:pos="90"/>
          <w:tab w:val="left" w:pos="360"/>
        </w:tabs>
      </w:pPr>
      <w:r w:rsidRPr="000B0B46">
        <w:t>The domain defines the universe in which your assistant operates. It specifies the intents, entities, slots, responses, forms, and actions your bot should know about. It also defines a configuration for conversation sessions.</w:t>
      </w:r>
    </w:p>
    <w:p w14:paraId="6846DE7A" w14:textId="397D390E" w:rsidR="00B4540C" w:rsidRPr="000B0B46" w:rsidRDefault="00B4540C" w:rsidP="00B4540C">
      <w:pPr>
        <w:tabs>
          <w:tab w:val="left" w:pos="90"/>
          <w:tab w:val="left" w:pos="360"/>
        </w:tabs>
        <w:rPr>
          <w:b/>
          <w:iCs/>
        </w:rPr>
      </w:pPr>
      <w:r w:rsidRPr="000B0B46">
        <w:rPr>
          <w:rStyle w:val="Emphasis"/>
        </w:rPr>
        <w:t xml:space="preserve">Intents </w:t>
      </w:r>
    </w:p>
    <w:p w14:paraId="69B62A85" w14:textId="56F1C681" w:rsidR="00B4540C" w:rsidRPr="000B0B46" w:rsidRDefault="00B4540C" w:rsidP="00B4540C">
      <w:pPr>
        <w:tabs>
          <w:tab w:val="left" w:pos="90"/>
          <w:tab w:val="left" w:pos="360"/>
        </w:tabs>
      </w:pPr>
      <w:r w:rsidRPr="000B0B46">
        <w:lastRenderedPageBreak/>
        <w:t>The intents key in your domain file lists all intents used in your NLU data and conversation training data.</w:t>
      </w:r>
    </w:p>
    <w:p w14:paraId="0C8A1720" w14:textId="77777777" w:rsidR="00B4540C" w:rsidRPr="000B0B46" w:rsidRDefault="00B4540C" w:rsidP="00B4540C">
      <w:pPr>
        <w:tabs>
          <w:tab w:val="left" w:pos="90"/>
          <w:tab w:val="left" w:pos="360"/>
        </w:tabs>
      </w:pPr>
      <w:r w:rsidRPr="000B0B46">
        <w:t>Below are some examples of intents used by the chatbox</w:t>
      </w:r>
    </w:p>
    <w:p w14:paraId="2A3B5BBD" w14:textId="79BFA4B0" w:rsidR="00642E6A" w:rsidRPr="000B0B46" w:rsidRDefault="00B4540C" w:rsidP="00642E6A">
      <w:pPr>
        <w:keepNext/>
        <w:tabs>
          <w:tab w:val="left" w:pos="90"/>
          <w:tab w:val="left" w:pos="360"/>
        </w:tabs>
      </w:pPr>
      <w:r w:rsidRPr="000B0B46">
        <w:rPr>
          <w:noProof/>
        </w:rPr>
        <w:drawing>
          <wp:inline distT="0" distB="0" distL="0" distR="0" wp14:anchorId="077ABFC9" wp14:editId="0B1C45C2">
            <wp:extent cx="5569527" cy="37719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2784" cy="3774106"/>
                    </a:xfrm>
                    <a:prstGeom prst="rect">
                      <a:avLst/>
                    </a:prstGeom>
                    <a:effectLst>
                      <a:softEdge rad="25400"/>
                    </a:effectLst>
                  </pic:spPr>
                </pic:pic>
              </a:graphicData>
            </a:graphic>
          </wp:inline>
        </w:drawing>
      </w:r>
    </w:p>
    <w:p w14:paraId="7C9615A9" w14:textId="1BBE8678" w:rsidR="00B4540C" w:rsidRPr="000B0B46" w:rsidRDefault="00642E6A" w:rsidP="00642E6A">
      <w:pPr>
        <w:pStyle w:val="Caption"/>
      </w:pPr>
      <w:bookmarkStart w:id="44" w:name="_Toc120691237"/>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6</w:t>
      </w:r>
      <w:r w:rsidR="00A50228" w:rsidRPr="000B0B46">
        <w:rPr>
          <w:noProof/>
        </w:rPr>
        <w:fldChar w:fldCharType="end"/>
      </w:r>
      <w:r w:rsidRPr="000B0B46">
        <w:t>. Rasa intents example</w:t>
      </w:r>
      <w:bookmarkEnd w:id="44"/>
    </w:p>
    <w:p w14:paraId="6F526A70" w14:textId="56CAE2E5" w:rsidR="00B4540C" w:rsidRPr="000B0B46" w:rsidRDefault="00B4540C" w:rsidP="00B4540C">
      <w:pPr>
        <w:tabs>
          <w:tab w:val="left" w:pos="90"/>
          <w:tab w:val="left" w:pos="360"/>
        </w:tabs>
        <w:rPr>
          <w:b/>
          <w:iCs/>
        </w:rPr>
      </w:pPr>
      <w:r w:rsidRPr="000B0B46">
        <w:rPr>
          <w:rStyle w:val="Emphasis"/>
        </w:rPr>
        <w:t>Responses</w:t>
      </w:r>
    </w:p>
    <w:p w14:paraId="33FE9D4D" w14:textId="03B23D33" w:rsidR="00B4540C" w:rsidRPr="000B0B46" w:rsidRDefault="00B4540C" w:rsidP="00B4540C">
      <w:pPr>
        <w:tabs>
          <w:tab w:val="left" w:pos="90"/>
          <w:tab w:val="left" w:pos="360"/>
        </w:tabs>
      </w:pPr>
      <w:r w:rsidRPr="000B0B46">
        <w:t>Responses are actions that send a message to a user without running any custom code or returning events. These responses can be defined directly in the domain file under the responses key and can include rich content such as buttons and attachments. For more information on responses and how to define them, see Responses.</w:t>
      </w:r>
    </w:p>
    <w:p w14:paraId="0231C2C9" w14:textId="1E7CBE30" w:rsidR="00642E6A" w:rsidRPr="000B0B46" w:rsidRDefault="00B4540C" w:rsidP="00642E6A">
      <w:pPr>
        <w:keepNext/>
        <w:tabs>
          <w:tab w:val="left" w:pos="90"/>
          <w:tab w:val="left" w:pos="360"/>
        </w:tabs>
      </w:pPr>
      <w:r w:rsidRPr="000B0B46">
        <w:rPr>
          <w:noProof/>
        </w:rPr>
        <w:lastRenderedPageBreak/>
        <w:drawing>
          <wp:inline distT="0" distB="0" distL="0" distR="0" wp14:anchorId="56ACDEBE" wp14:editId="40EA12DD">
            <wp:extent cx="5579745" cy="2847109"/>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93993" cy="2854379"/>
                    </a:xfrm>
                    <a:prstGeom prst="rect">
                      <a:avLst/>
                    </a:prstGeom>
                  </pic:spPr>
                </pic:pic>
              </a:graphicData>
            </a:graphic>
          </wp:inline>
        </w:drawing>
      </w:r>
    </w:p>
    <w:p w14:paraId="007565C8" w14:textId="6854DA1D" w:rsidR="00B4540C" w:rsidRPr="000B0B46" w:rsidRDefault="00642E6A" w:rsidP="00642E6A">
      <w:pPr>
        <w:pStyle w:val="Caption"/>
      </w:pPr>
      <w:bookmarkStart w:id="45" w:name="_Toc120691238"/>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7</w:t>
      </w:r>
      <w:r w:rsidR="00A50228" w:rsidRPr="000B0B46">
        <w:rPr>
          <w:noProof/>
        </w:rPr>
        <w:fldChar w:fldCharType="end"/>
      </w:r>
      <w:r w:rsidRPr="000B0B46">
        <w:t>. Rasa responses example</w:t>
      </w:r>
      <w:bookmarkEnd w:id="45"/>
    </w:p>
    <w:p w14:paraId="343077FF" w14:textId="7ED797A8" w:rsidR="00B4540C" w:rsidRPr="000B0B46" w:rsidRDefault="00B4540C" w:rsidP="00B4540C">
      <w:pPr>
        <w:tabs>
          <w:tab w:val="left" w:pos="90"/>
          <w:tab w:val="left" w:pos="360"/>
        </w:tabs>
        <w:rPr>
          <w:rStyle w:val="Emphasis"/>
        </w:rPr>
      </w:pPr>
      <w:r w:rsidRPr="000B0B46">
        <w:rPr>
          <w:rStyle w:val="Emphasis"/>
        </w:rPr>
        <w:t>Actions</w:t>
      </w:r>
    </w:p>
    <w:p w14:paraId="42784538" w14:textId="77777777" w:rsidR="00B4540C" w:rsidRPr="000B0B46" w:rsidRDefault="00B4540C" w:rsidP="00B4540C">
      <w:pPr>
        <w:tabs>
          <w:tab w:val="left" w:pos="90"/>
          <w:tab w:val="left" w:pos="360"/>
        </w:tabs>
      </w:pPr>
      <w:r w:rsidRPr="000B0B46">
        <w:t>Actions are the things your bot can actually do. For example, an action could:</w:t>
      </w:r>
    </w:p>
    <w:p w14:paraId="1B0453CB" w14:textId="77777777" w:rsidR="00B4540C" w:rsidRPr="000B0B46" w:rsidRDefault="00B4540C" w:rsidP="00C04906">
      <w:pPr>
        <w:pStyle w:val="ListParagraph"/>
        <w:numPr>
          <w:ilvl w:val="0"/>
          <w:numId w:val="35"/>
        </w:numPr>
        <w:tabs>
          <w:tab w:val="left" w:pos="90"/>
          <w:tab w:val="left" w:pos="360"/>
        </w:tabs>
        <w:spacing w:after="0" w:line="240" w:lineRule="atLeast"/>
        <w:contextualSpacing w:val="0"/>
      </w:pPr>
      <w:r w:rsidRPr="000B0B46">
        <w:t>Respond to a user,</w:t>
      </w:r>
    </w:p>
    <w:p w14:paraId="100F57D5" w14:textId="77777777" w:rsidR="00B4540C" w:rsidRPr="000B0B46" w:rsidRDefault="00B4540C" w:rsidP="00C04906">
      <w:pPr>
        <w:pStyle w:val="ListParagraph"/>
        <w:numPr>
          <w:ilvl w:val="0"/>
          <w:numId w:val="35"/>
        </w:numPr>
        <w:tabs>
          <w:tab w:val="left" w:pos="90"/>
          <w:tab w:val="left" w:pos="360"/>
        </w:tabs>
        <w:spacing w:after="0" w:line="240" w:lineRule="atLeast"/>
        <w:contextualSpacing w:val="0"/>
      </w:pPr>
      <w:r w:rsidRPr="000B0B46">
        <w:t>Make an external API call,</w:t>
      </w:r>
    </w:p>
    <w:p w14:paraId="37A94BFD" w14:textId="77777777" w:rsidR="00B4540C" w:rsidRPr="000B0B46" w:rsidRDefault="00B4540C" w:rsidP="00C04906">
      <w:pPr>
        <w:pStyle w:val="ListParagraph"/>
        <w:numPr>
          <w:ilvl w:val="0"/>
          <w:numId w:val="35"/>
        </w:numPr>
        <w:tabs>
          <w:tab w:val="left" w:pos="90"/>
          <w:tab w:val="left" w:pos="360"/>
        </w:tabs>
        <w:spacing w:after="0" w:line="240" w:lineRule="atLeast"/>
        <w:contextualSpacing w:val="0"/>
      </w:pPr>
      <w:r w:rsidRPr="000B0B46">
        <w:t>Query a database, or</w:t>
      </w:r>
    </w:p>
    <w:p w14:paraId="295EC25E" w14:textId="6E65365E" w:rsidR="00B4540C" w:rsidRPr="000B0B46" w:rsidRDefault="00B4540C" w:rsidP="00C04906">
      <w:pPr>
        <w:pStyle w:val="ListParagraph"/>
        <w:numPr>
          <w:ilvl w:val="0"/>
          <w:numId w:val="35"/>
        </w:numPr>
        <w:tabs>
          <w:tab w:val="left" w:pos="90"/>
          <w:tab w:val="left" w:pos="360"/>
        </w:tabs>
        <w:spacing w:after="0" w:line="240" w:lineRule="atLeast"/>
        <w:contextualSpacing w:val="0"/>
      </w:pPr>
      <w:r w:rsidRPr="000B0B46">
        <w:t>Just about anything!</w:t>
      </w:r>
    </w:p>
    <w:p w14:paraId="3BE3A36B" w14:textId="77777777" w:rsidR="00B4540C" w:rsidRPr="000B0B46" w:rsidRDefault="00B4540C" w:rsidP="00B4540C">
      <w:pPr>
        <w:pStyle w:val="ListParagraph"/>
        <w:tabs>
          <w:tab w:val="left" w:pos="90"/>
          <w:tab w:val="left" w:pos="360"/>
        </w:tabs>
        <w:spacing w:after="0" w:line="240" w:lineRule="atLeast"/>
        <w:ind w:left="1080"/>
        <w:contextualSpacing w:val="0"/>
      </w:pPr>
    </w:p>
    <w:p w14:paraId="1CB21EA9" w14:textId="6DAA188B" w:rsidR="00B4540C" w:rsidRPr="000B0B46" w:rsidRDefault="00B4540C" w:rsidP="00B4540C">
      <w:pPr>
        <w:tabs>
          <w:tab w:val="left" w:pos="90"/>
          <w:tab w:val="left" w:pos="360"/>
        </w:tabs>
        <w:rPr>
          <w:rStyle w:val="Emphasis"/>
        </w:rPr>
      </w:pPr>
      <w:r w:rsidRPr="000B0B46">
        <w:rPr>
          <w:rStyle w:val="Emphasis"/>
        </w:rPr>
        <w:t>NLU training data</w:t>
      </w:r>
    </w:p>
    <w:p w14:paraId="0A0C9438" w14:textId="499BAD6C" w:rsidR="00B4540C" w:rsidRPr="000B0B46" w:rsidRDefault="00B4540C" w:rsidP="00B4540C">
      <w:pPr>
        <w:rPr>
          <w:rStyle w:val="Emphasis"/>
          <w:b w:val="0"/>
        </w:rPr>
      </w:pPr>
      <w:r w:rsidRPr="000B0B46">
        <w:rPr>
          <w:rStyle w:val="Emphasis"/>
          <w:b w:val="0"/>
        </w:rPr>
        <w:t>NLU training data consists of example user utterances categorized by intent. Training examples can also include entities. Entities are structured pieces of information that can be extracted from a user's message. You can also add extra information such as regular expressions and lookup tables to your training data to help the model identify intents and entities correctly.</w:t>
      </w:r>
    </w:p>
    <w:p w14:paraId="2AA36D23" w14:textId="00B5CF14" w:rsidR="00B4540C" w:rsidRPr="000B0B46" w:rsidRDefault="00B4540C" w:rsidP="00B4540C">
      <w:pPr>
        <w:rPr>
          <w:iCs/>
        </w:rPr>
      </w:pPr>
      <w:r w:rsidRPr="000B0B46">
        <w:rPr>
          <w:rStyle w:val="Emphasis"/>
          <w:b w:val="0"/>
        </w:rPr>
        <w:t>NLU training data is defined under the new key. Items that can be added under this key are:</w:t>
      </w:r>
    </w:p>
    <w:p w14:paraId="1398B713" w14:textId="6C1225C0" w:rsidR="00B4540C" w:rsidRPr="000B0B46" w:rsidRDefault="00B4540C" w:rsidP="00B4540C">
      <w:pPr>
        <w:tabs>
          <w:tab w:val="left" w:pos="90"/>
          <w:tab w:val="left" w:pos="360"/>
        </w:tabs>
      </w:pPr>
      <w:r w:rsidRPr="000B0B46">
        <w:rPr>
          <w:rStyle w:val="Emphasis"/>
        </w:rPr>
        <w:t>Training examples</w:t>
      </w:r>
      <w:r w:rsidRPr="000B0B46">
        <w:t xml:space="preserve"> </w:t>
      </w:r>
    </w:p>
    <w:p w14:paraId="64B40594" w14:textId="77777777" w:rsidR="00B4540C" w:rsidRPr="000B0B46" w:rsidRDefault="00B4540C" w:rsidP="00B4540C">
      <w:pPr>
        <w:tabs>
          <w:tab w:val="left" w:pos="90"/>
          <w:tab w:val="left" w:pos="360"/>
        </w:tabs>
      </w:pPr>
      <w:r w:rsidRPr="000B0B46">
        <w:t>Training examples are grouped by intent and listed under the examples key. Usually, you'll list one example per line as follows:</w:t>
      </w:r>
    </w:p>
    <w:p w14:paraId="6946E903" w14:textId="77777777" w:rsidR="00B4540C" w:rsidRPr="000B0B46" w:rsidRDefault="00B4540C" w:rsidP="00B4540C">
      <w:pPr>
        <w:tabs>
          <w:tab w:val="left" w:pos="90"/>
          <w:tab w:val="left" w:pos="360"/>
        </w:tabs>
      </w:pPr>
    </w:p>
    <w:p w14:paraId="39F1610E" w14:textId="7112D345" w:rsidR="00642E6A" w:rsidRPr="000B0B46" w:rsidRDefault="00B4540C" w:rsidP="00642E6A">
      <w:pPr>
        <w:keepNext/>
        <w:tabs>
          <w:tab w:val="left" w:pos="90"/>
          <w:tab w:val="left" w:pos="360"/>
        </w:tabs>
      </w:pPr>
      <w:r w:rsidRPr="000B0B46">
        <w:rPr>
          <w:noProof/>
        </w:rPr>
        <w:drawing>
          <wp:inline distT="0" distB="0" distL="0" distR="0" wp14:anchorId="6EE27B14" wp14:editId="0198A375">
            <wp:extent cx="5577132" cy="3761509"/>
            <wp:effectExtent l="0" t="0" r="508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36882" cy="3801807"/>
                    </a:xfrm>
                    <a:prstGeom prst="rect">
                      <a:avLst/>
                    </a:prstGeom>
                  </pic:spPr>
                </pic:pic>
              </a:graphicData>
            </a:graphic>
          </wp:inline>
        </w:drawing>
      </w:r>
    </w:p>
    <w:p w14:paraId="4540A3A1" w14:textId="720C1A02" w:rsidR="00B4540C" w:rsidRPr="000B0B46" w:rsidRDefault="00642E6A" w:rsidP="00642E6A">
      <w:pPr>
        <w:pStyle w:val="Caption"/>
      </w:pPr>
      <w:bookmarkStart w:id="46" w:name="_Toc120691239"/>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8</w:t>
      </w:r>
      <w:r w:rsidR="00A50228" w:rsidRPr="000B0B46">
        <w:rPr>
          <w:noProof/>
        </w:rPr>
        <w:fldChar w:fldCharType="end"/>
      </w:r>
      <w:r w:rsidRPr="000B0B46">
        <w:t>. Rasa training data example</w:t>
      </w:r>
      <w:bookmarkEnd w:id="46"/>
    </w:p>
    <w:p w14:paraId="28C9C00D" w14:textId="516ECB68" w:rsidR="00B4540C" w:rsidRPr="000B0B46" w:rsidRDefault="00B4540C" w:rsidP="00B4540C">
      <w:pPr>
        <w:tabs>
          <w:tab w:val="left" w:pos="90"/>
          <w:tab w:val="left" w:pos="360"/>
        </w:tabs>
        <w:rPr>
          <w:rStyle w:val="Emphasis"/>
        </w:rPr>
      </w:pPr>
      <w:r w:rsidRPr="000B0B46">
        <w:rPr>
          <w:rStyle w:val="Emphasis"/>
        </w:rPr>
        <w:t>Story</w:t>
      </w:r>
    </w:p>
    <w:p w14:paraId="5B038135" w14:textId="33820C49" w:rsidR="00B4540C" w:rsidRPr="000B0B46" w:rsidRDefault="00B4540C" w:rsidP="00B4540C">
      <w:pPr>
        <w:rPr>
          <w:rStyle w:val="Emphasis"/>
          <w:b w:val="0"/>
        </w:rPr>
      </w:pPr>
      <w:r w:rsidRPr="000B0B46">
        <w:rPr>
          <w:rStyle w:val="Emphasis"/>
          <w:b w:val="0"/>
        </w:rPr>
        <w:t>A story is a representation of a conversation between a user and an AI assistant, converted into a specific format where user inputs are expressed as intents (and entities when necessary), while the assistant's responses and actions are expressed as action names.</w:t>
      </w:r>
    </w:p>
    <w:p w14:paraId="7DEF01CD" w14:textId="4A99010F" w:rsidR="00642E6A" w:rsidRPr="000B0B46" w:rsidRDefault="00B4540C" w:rsidP="00642E6A">
      <w:pPr>
        <w:keepNext/>
        <w:tabs>
          <w:tab w:val="left" w:pos="90"/>
          <w:tab w:val="left" w:pos="360"/>
        </w:tabs>
      </w:pPr>
      <w:r w:rsidRPr="000B0B46">
        <w:rPr>
          <w:noProof/>
        </w:rPr>
        <w:lastRenderedPageBreak/>
        <w:drawing>
          <wp:inline distT="0" distB="0" distL="0" distR="0" wp14:anchorId="57C37646" wp14:editId="112B1E91">
            <wp:extent cx="5589175" cy="64833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29502" cy="6530129"/>
                    </a:xfrm>
                    <a:prstGeom prst="rect">
                      <a:avLst/>
                    </a:prstGeom>
                  </pic:spPr>
                </pic:pic>
              </a:graphicData>
            </a:graphic>
          </wp:inline>
        </w:drawing>
      </w:r>
    </w:p>
    <w:p w14:paraId="3080B548" w14:textId="0EAAC057" w:rsidR="00B4540C" w:rsidRDefault="00642E6A" w:rsidP="00642E6A">
      <w:pPr>
        <w:pStyle w:val="Caption"/>
      </w:pPr>
      <w:bookmarkStart w:id="47" w:name="_Toc120691240"/>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9</w:t>
      </w:r>
      <w:r w:rsidR="00A50228" w:rsidRPr="000B0B46">
        <w:rPr>
          <w:noProof/>
        </w:rPr>
        <w:fldChar w:fldCharType="end"/>
      </w:r>
      <w:r w:rsidRPr="000B0B46">
        <w:t>. Rasa story example</w:t>
      </w:r>
      <w:bookmarkEnd w:id="47"/>
    </w:p>
    <w:p w14:paraId="47A180D4" w14:textId="19D819D6" w:rsidR="00F50A60" w:rsidRDefault="00F50A60" w:rsidP="00F50A60"/>
    <w:p w14:paraId="5A93433C" w14:textId="2CAFEC1A" w:rsidR="00B4540C" w:rsidRPr="000B0B46" w:rsidRDefault="00B4540C" w:rsidP="00B4540C">
      <w:pPr>
        <w:pStyle w:val="FucntionName"/>
      </w:pPr>
      <w:r w:rsidRPr="000B0B46">
        <w:t>Prototype:</w:t>
      </w:r>
    </w:p>
    <w:p w14:paraId="03B30DC7" w14:textId="0364F4FF" w:rsidR="00B4540C" w:rsidRPr="000B0B46" w:rsidRDefault="00B4540C" w:rsidP="00B4540C">
      <w:pPr>
        <w:tabs>
          <w:tab w:val="left" w:pos="90"/>
          <w:tab w:val="left" w:pos="360"/>
        </w:tabs>
      </w:pPr>
      <w:r w:rsidRPr="000B0B46">
        <w:t>Below are prototypes of the website:</w:t>
      </w:r>
    </w:p>
    <w:p w14:paraId="072441D8" w14:textId="77777777" w:rsidR="00B4540C" w:rsidRPr="000B0B46" w:rsidRDefault="00B4540C" w:rsidP="00B4540C">
      <w:pPr>
        <w:tabs>
          <w:tab w:val="left" w:pos="90"/>
          <w:tab w:val="left" w:pos="360"/>
        </w:tabs>
      </w:pPr>
      <w:r w:rsidRPr="000B0B46">
        <w:lastRenderedPageBreak/>
        <w:t>First, there is a home page that contains recent posts (questions) for users to find answers about the topic they need to resolve.</w:t>
      </w:r>
    </w:p>
    <w:p w14:paraId="201C6171" w14:textId="60E195F7" w:rsidR="00642E6A" w:rsidRPr="000B0B46" w:rsidRDefault="00B4540C" w:rsidP="00642E6A">
      <w:pPr>
        <w:keepNext/>
        <w:tabs>
          <w:tab w:val="left" w:pos="90"/>
          <w:tab w:val="left" w:pos="360"/>
        </w:tabs>
      </w:pPr>
      <w:r w:rsidRPr="000B0B46">
        <w:rPr>
          <w:noProof/>
        </w:rPr>
        <w:drawing>
          <wp:inline distT="0" distB="0" distL="0" distR="0" wp14:anchorId="2E8C619A" wp14:editId="5A8927A3">
            <wp:extent cx="5579745" cy="3138805"/>
            <wp:effectExtent l="0" t="0" r="190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9745" cy="3138805"/>
                    </a:xfrm>
                    <a:prstGeom prst="rect">
                      <a:avLst/>
                    </a:prstGeom>
                  </pic:spPr>
                </pic:pic>
              </a:graphicData>
            </a:graphic>
          </wp:inline>
        </w:drawing>
      </w:r>
    </w:p>
    <w:p w14:paraId="0FB517AA" w14:textId="059FF8D2" w:rsidR="00B4540C" w:rsidRPr="000B0B46" w:rsidRDefault="00642E6A" w:rsidP="00642E6A">
      <w:pPr>
        <w:pStyle w:val="Caption"/>
      </w:pPr>
      <w:bookmarkStart w:id="48" w:name="_Toc120691242"/>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11</w:t>
      </w:r>
      <w:r w:rsidR="00A50228" w:rsidRPr="000B0B46">
        <w:rPr>
          <w:noProof/>
        </w:rPr>
        <w:fldChar w:fldCharType="end"/>
      </w:r>
      <w:r w:rsidRPr="000B0B46">
        <w:t xml:space="preserve">. Home page </w:t>
      </w:r>
      <w:r w:rsidR="00523A5A" w:rsidRPr="000B0B46">
        <w:t>prototype</w:t>
      </w:r>
      <w:bookmarkEnd w:id="48"/>
    </w:p>
    <w:p w14:paraId="5F49748C" w14:textId="167ACA65" w:rsidR="00B4540C" w:rsidRPr="000B0B46" w:rsidRDefault="00B4540C" w:rsidP="00B4540C">
      <w:pPr>
        <w:tabs>
          <w:tab w:val="left" w:pos="90"/>
          <w:tab w:val="left" w:pos="360"/>
        </w:tabs>
      </w:pPr>
      <w:r w:rsidRPr="000B0B46">
        <w:t>After clicking on the post (question), there will be detail page show answers related to the question that the user has selected. The page contains the most relevant answers and comments about the answer as well</w:t>
      </w:r>
    </w:p>
    <w:p w14:paraId="2008FFD2" w14:textId="77777777" w:rsidR="00B4540C" w:rsidRPr="000B0B46" w:rsidRDefault="00B4540C" w:rsidP="00B4540C">
      <w:pPr>
        <w:tabs>
          <w:tab w:val="left" w:pos="90"/>
          <w:tab w:val="left" w:pos="360"/>
        </w:tabs>
      </w:pPr>
    </w:p>
    <w:p w14:paraId="6F5046D3" w14:textId="5AF02F10" w:rsidR="00523A5A" w:rsidRPr="000B0B46" w:rsidRDefault="00B4540C" w:rsidP="00523A5A">
      <w:pPr>
        <w:keepNext/>
        <w:tabs>
          <w:tab w:val="left" w:pos="90"/>
          <w:tab w:val="left" w:pos="360"/>
        </w:tabs>
      </w:pPr>
      <w:r w:rsidRPr="000B0B46">
        <w:rPr>
          <w:noProof/>
        </w:rPr>
        <w:lastRenderedPageBreak/>
        <w:drawing>
          <wp:inline distT="0" distB="0" distL="0" distR="0" wp14:anchorId="5AC283A0" wp14:editId="73406664">
            <wp:extent cx="5579745" cy="3138805"/>
            <wp:effectExtent l="0" t="0" r="190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3138805"/>
                    </a:xfrm>
                    <a:prstGeom prst="rect">
                      <a:avLst/>
                    </a:prstGeom>
                  </pic:spPr>
                </pic:pic>
              </a:graphicData>
            </a:graphic>
          </wp:inline>
        </w:drawing>
      </w:r>
    </w:p>
    <w:p w14:paraId="76EA7AD4" w14:textId="4233F9BA" w:rsidR="00B4540C" w:rsidRPr="000B0B46" w:rsidRDefault="00523A5A" w:rsidP="00523A5A">
      <w:pPr>
        <w:pStyle w:val="Caption"/>
      </w:pPr>
      <w:bookmarkStart w:id="49" w:name="_Toc120691243"/>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12</w:t>
      </w:r>
      <w:r w:rsidR="00A50228" w:rsidRPr="000B0B46">
        <w:rPr>
          <w:noProof/>
        </w:rPr>
        <w:fldChar w:fldCharType="end"/>
      </w:r>
      <w:r w:rsidRPr="000B0B46">
        <w:t>. Detail question page prototype</w:t>
      </w:r>
      <w:bookmarkEnd w:id="49"/>
    </w:p>
    <w:p w14:paraId="1EBCFCC9" w14:textId="32684DAE" w:rsidR="00B4540C" w:rsidRPr="000B0B46" w:rsidRDefault="00B4540C" w:rsidP="00B4540C">
      <w:pPr>
        <w:tabs>
          <w:tab w:val="left" w:pos="90"/>
          <w:tab w:val="left" w:pos="360"/>
        </w:tabs>
      </w:pPr>
      <w:r w:rsidRPr="000B0B46">
        <w:t>There also have a home page that contains recent posts about the question for the user to find answers about the topic they need to resolve.</w:t>
      </w:r>
    </w:p>
    <w:p w14:paraId="70315D77" w14:textId="666CD091" w:rsidR="00523A5A" w:rsidRPr="000B0B46" w:rsidRDefault="00B4540C" w:rsidP="00523A5A">
      <w:pPr>
        <w:keepNext/>
        <w:tabs>
          <w:tab w:val="left" w:pos="90"/>
          <w:tab w:val="left" w:pos="360"/>
        </w:tabs>
      </w:pPr>
      <w:r w:rsidRPr="000B0B46">
        <w:rPr>
          <w:noProof/>
        </w:rPr>
        <w:drawing>
          <wp:inline distT="0" distB="0" distL="0" distR="0" wp14:anchorId="08A4FF4B" wp14:editId="3CE2A88D">
            <wp:extent cx="5579745" cy="3138805"/>
            <wp:effectExtent l="0" t="0" r="1905"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3138805"/>
                    </a:xfrm>
                    <a:prstGeom prst="rect">
                      <a:avLst/>
                    </a:prstGeom>
                  </pic:spPr>
                </pic:pic>
              </a:graphicData>
            </a:graphic>
          </wp:inline>
        </w:drawing>
      </w:r>
    </w:p>
    <w:p w14:paraId="2FB93CD7" w14:textId="24D6F567" w:rsidR="00B4540C" w:rsidRPr="000B0B46" w:rsidRDefault="00523A5A" w:rsidP="00523A5A">
      <w:pPr>
        <w:pStyle w:val="Caption"/>
      </w:pPr>
      <w:bookmarkStart w:id="50" w:name="_Toc120691244"/>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13</w:t>
      </w:r>
      <w:r w:rsidR="00A50228" w:rsidRPr="000B0B46">
        <w:rPr>
          <w:noProof/>
        </w:rPr>
        <w:fldChar w:fldCharType="end"/>
      </w:r>
      <w:r w:rsidRPr="000B0B46">
        <w:t>. Recruitments page prototype</w:t>
      </w:r>
      <w:bookmarkEnd w:id="50"/>
    </w:p>
    <w:p w14:paraId="554CE525" w14:textId="100A57D5" w:rsidR="00B4540C" w:rsidRPr="000B0B46" w:rsidRDefault="00B4540C" w:rsidP="00B4540C">
      <w:pPr>
        <w:tabs>
          <w:tab w:val="left" w:pos="90"/>
          <w:tab w:val="left" w:pos="360"/>
        </w:tabs>
      </w:pPr>
      <w:r w:rsidRPr="000B0B46">
        <w:lastRenderedPageBreak/>
        <w:t>After clicking on the recruitment, the recruitment detail page shows the full content of the recruitment the user has selected. The page also contains the option to allow the user to apply to this recruitment</w:t>
      </w:r>
    </w:p>
    <w:p w14:paraId="4D1F711C" w14:textId="109CA167" w:rsidR="00523A5A" w:rsidRPr="000B0B46" w:rsidRDefault="00B4540C" w:rsidP="00523A5A">
      <w:pPr>
        <w:keepNext/>
        <w:tabs>
          <w:tab w:val="left" w:pos="90"/>
          <w:tab w:val="left" w:pos="360"/>
        </w:tabs>
      </w:pPr>
      <w:r w:rsidRPr="000B0B46">
        <w:rPr>
          <w:noProof/>
        </w:rPr>
        <w:drawing>
          <wp:inline distT="0" distB="0" distL="0" distR="0" wp14:anchorId="5E690DED" wp14:editId="7F481BBB">
            <wp:extent cx="5579745" cy="3138805"/>
            <wp:effectExtent l="0" t="0" r="1905"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3138805"/>
                    </a:xfrm>
                    <a:prstGeom prst="rect">
                      <a:avLst/>
                    </a:prstGeom>
                  </pic:spPr>
                </pic:pic>
              </a:graphicData>
            </a:graphic>
          </wp:inline>
        </w:drawing>
      </w:r>
    </w:p>
    <w:p w14:paraId="48E10F8A" w14:textId="78D97C74" w:rsidR="00B4540C" w:rsidRPr="000B0B46" w:rsidRDefault="00523A5A" w:rsidP="00523A5A">
      <w:pPr>
        <w:pStyle w:val="Caption"/>
      </w:pPr>
      <w:bookmarkStart w:id="51" w:name="_Toc120691245"/>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14</w:t>
      </w:r>
      <w:r w:rsidR="00A50228" w:rsidRPr="000B0B46">
        <w:rPr>
          <w:noProof/>
        </w:rPr>
        <w:fldChar w:fldCharType="end"/>
      </w:r>
      <w:r w:rsidRPr="000B0B46">
        <w:t>. Detail recruitment prototype</w:t>
      </w:r>
      <w:bookmarkEnd w:id="51"/>
    </w:p>
    <w:p w14:paraId="01AA7D58" w14:textId="74AC4A09" w:rsidR="00B4540C" w:rsidRPr="000B0B46" w:rsidRDefault="00B4540C" w:rsidP="00B4540C">
      <w:pPr>
        <w:tabs>
          <w:tab w:val="left" w:pos="90"/>
          <w:tab w:val="left" w:pos="360"/>
        </w:tabs>
      </w:pPr>
      <w:r w:rsidRPr="000B0B46">
        <w:t>Below are some prototypes of admin, recruiter, and author to help them manage the contents they have uploaded to the website</w:t>
      </w:r>
    </w:p>
    <w:p w14:paraId="0F5D283F" w14:textId="1C8C7184" w:rsidR="00B4540C" w:rsidRPr="000B0B46" w:rsidRDefault="00B4540C" w:rsidP="00B4540C">
      <w:r w:rsidRPr="000B0B46">
        <w:t>Admin panel allows the administrator to manage almost any content on the website</w:t>
      </w:r>
    </w:p>
    <w:p w14:paraId="6AC1EF07" w14:textId="1BA365C0" w:rsidR="00523A5A" w:rsidRPr="000B0B46" w:rsidRDefault="00B4540C" w:rsidP="00523A5A">
      <w:pPr>
        <w:keepNext/>
      </w:pPr>
      <w:r w:rsidRPr="000B0B46">
        <w:rPr>
          <w:noProof/>
        </w:rPr>
        <w:lastRenderedPageBreak/>
        <w:drawing>
          <wp:inline distT="0" distB="0" distL="0" distR="0" wp14:anchorId="0C5CBE96" wp14:editId="5D083876">
            <wp:extent cx="5579745" cy="3138805"/>
            <wp:effectExtent l="0" t="0" r="1905"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9745" cy="3138805"/>
                    </a:xfrm>
                    <a:prstGeom prst="rect">
                      <a:avLst/>
                    </a:prstGeom>
                  </pic:spPr>
                </pic:pic>
              </a:graphicData>
            </a:graphic>
          </wp:inline>
        </w:drawing>
      </w:r>
    </w:p>
    <w:p w14:paraId="6B804E11" w14:textId="214FF1C9" w:rsidR="00B4540C" w:rsidRPr="000B0B46" w:rsidRDefault="00523A5A" w:rsidP="00523A5A">
      <w:pPr>
        <w:pStyle w:val="Caption"/>
      </w:pPr>
      <w:bookmarkStart w:id="52" w:name="_Toc120691246"/>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15</w:t>
      </w:r>
      <w:r w:rsidR="00A50228" w:rsidRPr="000B0B46">
        <w:rPr>
          <w:noProof/>
        </w:rPr>
        <w:fldChar w:fldCharType="end"/>
      </w:r>
      <w:r w:rsidRPr="000B0B46">
        <w:t>. Admin panel prototype</w:t>
      </w:r>
      <w:bookmarkEnd w:id="52"/>
    </w:p>
    <w:p w14:paraId="7F8B8E88" w14:textId="6F3158A5" w:rsidR="00B4540C" w:rsidRPr="000B0B46" w:rsidRDefault="00B4540C" w:rsidP="00B4540C">
      <w:r w:rsidRPr="000B0B46">
        <w:t>The recruiter panel allows the recruiters to manage the recruitments and related content they have uploaded to the website</w:t>
      </w:r>
    </w:p>
    <w:p w14:paraId="720A8E51" w14:textId="68524550" w:rsidR="00523A5A" w:rsidRPr="000B0B46" w:rsidRDefault="00B4540C" w:rsidP="00523A5A">
      <w:pPr>
        <w:keepNext/>
      </w:pPr>
      <w:r w:rsidRPr="000B0B46">
        <w:rPr>
          <w:noProof/>
        </w:rPr>
        <w:drawing>
          <wp:inline distT="0" distB="0" distL="0" distR="0" wp14:anchorId="1F6AFB02" wp14:editId="662C4408">
            <wp:extent cx="5579745" cy="3138805"/>
            <wp:effectExtent l="0" t="0" r="1905"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9745" cy="3138805"/>
                    </a:xfrm>
                    <a:prstGeom prst="rect">
                      <a:avLst/>
                    </a:prstGeom>
                  </pic:spPr>
                </pic:pic>
              </a:graphicData>
            </a:graphic>
          </wp:inline>
        </w:drawing>
      </w:r>
    </w:p>
    <w:p w14:paraId="3879B339" w14:textId="7D30F3F9" w:rsidR="00B4540C" w:rsidRPr="000B0B46" w:rsidRDefault="00523A5A" w:rsidP="00523A5A">
      <w:pPr>
        <w:pStyle w:val="Caption"/>
      </w:pPr>
      <w:bookmarkStart w:id="53" w:name="_Toc120691247"/>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16</w:t>
      </w:r>
      <w:r w:rsidR="00A50228" w:rsidRPr="000B0B46">
        <w:rPr>
          <w:noProof/>
        </w:rPr>
        <w:fldChar w:fldCharType="end"/>
      </w:r>
      <w:r w:rsidRPr="000B0B46">
        <w:t>. Recruiter panel prototype</w:t>
      </w:r>
      <w:bookmarkEnd w:id="53"/>
    </w:p>
    <w:p w14:paraId="4F994AEA" w14:textId="28F97E0E" w:rsidR="00B556AC" w:rsidRPr="000B0B46" w:rsidRDefault="00B556AC" w:rsidP="00CD62DD">
      <w:pPr>
        <w:pStyle w:val="Heading3"/>
      </w:pPr>
      <w:bookmarkStart w:id="54" w:name="_Hlk117082881"/>
      <w:bookmarkStart w:id="55" w:name="_Toc120691736"/>
      <w:r w:rsidRPr="000B0B46">
        <w:lastRenderedPageBreak/>
        <w:t>Use Cases diagram</w:t>
      </w:r>
      <w:bookmarkEnd w:id="55"/>
    </w:p>
    <w:bookmarkEnd w:id="54"/>
    <w:p w14:paraId="095733F6" w14:textId="77777777" w:rsidR="008A7343" w:rsidRPr="000B0B46" w:rsidRDefault="008A7343" w:rsidP="008A7343">
      <w:pPr>
        <w:pStyle w:val="Heading4"/>
      </w:pPr>
      <w:r w:rsidRPr="000B0B46">
        <w:t>User</w:t>
      </w:r>
    </w:p>
    <w:p w14:paraId="717123D4" w14:textId="2C8721B4" w:rsidR="008A7343" w:rsidRPr="000B0B46" w:rsidRDefault="008A7343" w:rsidP="008A7343">
      <w:pPr>
        <w:keepNext/>
      </w:pPr>
      <w:r w:rsidRPr="000B0B46">
        <w:rPr>
          <w:noProof/>
        </w:rPr>
        <w:drawing>
          <wp:inline distT="0" distB="0" distL="0" distR="0" wp14:anchorId="549A233B" wp14:editId="38465F0F">
            <wp:extent cx="5791835" cy="2961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2961005"/>
                    </a:xfrm>
                    <a:prstGeom prst="rect">
                      <a:avLst/>
                    </a:prstGeom>
                  </pic:spPr>
                </pic:pic>
              </a:graphicData>
            </a:graphic>
          </wp:inline>
        </w:drawing>
      </w:r>
    </w:p>
    <w:p w14:paraId="1C787673" w14:textId="0672934F" w:rsidR="008A7343" w:rsidRPr="000B0B46" w:rsidRDefault="008A7343" w:rsidP="008A7343">
      <w:pPr>
        <w:pStyle w:val="Caption"/>
      </w:pPr>
      <w:bookmarkStart w:id="56" w:name="_Toc120691248"/>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17</w:t>
      </w:r>
      <w:r w:rsidRPr="000B0B46">
        <w:rPr>
          <w:noProof/>
        </w:rPr>
        <w:fldChar w:fldCharType="end"/>
      </w:r>
      <w:r w:rsidRPr="000B0B46">
        <w:t>. User use case diagram</w:t>
      </w:r>
      <w:bookmarkEnd w:id="56"/>
    </w:p>
    <w:p w14:paraId="5464EC1F" w14:textId="3F511F5E" w:rsidR="008A7343" w:rsidRPr="000B0B46" w:rsidRDefault="008A7343" w:rsidP="008A7343">
      <w:pPr>
        <w:spacing w:line="240" w:lineRule="auto"/>
        <w:ind w:left="306"/>
        <w:rPr>
          <w:rFonts w:eastAsia="Times New Roman"/>
        </w:rPr>
      </w:pPr>
      <w:r w:rsidRPr="000B0B46">
        <w:rPr>
          <w:rFonts w:eastAsia="Times New Roman"/>
        </w:rPr>
        <w:t xml:space="preserve">After signing up, guests will become “User”, they can search for </w:t>
      </w:r>
      <w:r w:rsidR="00DC1F6F" w:rsidRPr="000B0B46">
        <w:rPr>
          <w:rFonts w:eastAsia="Times New Roman"/>
        </w:rPr>
        <w:t>questions and recruitments</w:t>
      </w:r>
      <w:r w:rsidRPr="000B0B46">
        <w:rPr>
          <w:rFonts w:eastAsia="Times New Roman"/>
        </w:rPr>
        <w:t xml:space="preserve"> and do advanced functions: view detail</w:t>
      </w:r>
      <w:r w:rsidR="00C930D3" w:rsidRPr="000B0B46">
        <w:rPr>
          <w:rFonts w:eastAsia="Times New Roman"/>
        </w:rPr>
        <w:t>ed</w:t>
      </w:r>
      <w:r w:rsidRPr="000B0B46">
        <w:rPr>
          <w:rFonts w:eastAsia="Times New Roman"/>
        </w:rPr>
        <w:t xml:space="preserve"> </w:t>
      </w:r>
      <w:r w:rsidR="00DC1F6F" w:rsidRPr="000B0B46">
        <w:rPr>
          <w:rFonts w:eastAsia="Times New Roman"/>
        </w:rPr>
        <w:t>recruitment, answer question</w:t>
      </w:r>
      <w:r w:rsidR="00C930D3" w:rsidRPr="000B0B46">
        <w:rPr>
          <w:rFonts w:eastAsia="Times New Roman"/>
        </w:rPr>
        <w:t>s</w:t>
      </w:r>
      <w:r w:rsidRPr="000B0B46">
        <w:rPr>
          <w:rFonts w:eastAsia="Times New Roman"/>
        </w:rPr>
        <w:t xml:space="preserve"> and </w:t>
      </w:r>
      <w:r w:rsidR="00DC1F6F" w:rsidRPr="000B0B46">
        <w:rPr>
          <w:rFonts w:eastAsia="Times New Roman"/>
        </w:rPr>
        <w:t>apply for recruitment</w:t>
      </w:r>
      <w:r w:rsidR="00C930D3" w:rsidRPr="000B0B46">
        <w:rPr>
          <w:rFonts w:eastAsia="Times New Roman"/>
        </w:rPr>
        <w:t>s</w:t>
      </w:r>
      <w:r w:rsidRPr="000B0B46">
        <w:rPr>
          <w:rFonts w:eastAsia="Times New Roman"/>
        </w:rPr>
        <w:t>.</w:t>
      </w:r>
    </w:p>
    <w:p w14:paraId="3EC35301" w14:textId="77777777" w:rsidR="008A7343" w:rsidRPr="000B0B46" w:rsidRDefault="008A7343" w:rsidP="008A7343">
      <w:pPr>
        <w:spacing w:line="240" w:lineRule="auto"/>
        <w:rPr>
          <w:rFonts w:eastAsia="Times New Roman"/>
        </w:rPr>
      </w:pPr>
    </w:p>
    <w:p w14:paraId="66541CDC" w14:textId="77777777" w:rsidR="008A7343" w:rsidRPr="000B0B46" w:rsidRDefault="008A7343" w:rsidP="008A7343">
      <w:pPr>
        <w:pStyle w:val="Heading4"/>
      </w:pPr>
      <w:r w:rsidRPr="000B0B46">
        <w:lastRenderedPageBreak/>
        <w:t>Recruiter</w:t>
      </w:r>
    </w:p>
    <w:p w14:paraId="43E41969" w14:textId="20A7587B" w:rsidR="008A7343" w:rsidRPr="000B0B46" w:rsidRDefault="008A7343" w:rsidP="008A7343">
      <w:pPr>
        <w:keepNext/>
      </w:pPr>
      <w:r w:rsidRPr="000B0B46">
        <w:rPr>
          <w:rFonts w:eastAsia="Times New Roman"/>
          <w:noProof/>
        </w:rPr>
        <w:drawing>
          <wp:inline distT="0" distB="0" distL="0" distR="0" wp14:anchorId="7EB98701" wp14:editId="2E7D3949">
            <wp:extent cx="5791835" cy="36048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91835" cy="3604895"/>
                    </a:xfrm>
                    <a:prstGeom prst="rect">
                      <a:avLst/>
                    </a:prstGeom>
                  </pic:spPr>
                </pic:pic>
              </a:graphicData>
            </a:graphic>
          </wp:inline>
        </w:drawing>
      </w:r>
    </w:p>
    <w:p w14:paraId="20AFA3CB" w14:textId="33A5F885" w:rsidR="008A7343" w:rsidRPr="000B0B46" w:rsidRDefault="008A7343" w:rsidP="008A7343">
      <w:pPr>
        <w:pStyle w:val="Caption"/>
      </w:pPr>
      <w:bookmarkStart w:id="57" w:name="_Toc120691249"/>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18</w:t>
      </w:r>
      <w:r w:rsidRPr="000B0B46">
        <w:rPr>
          <w:noProof/>
        </w:rPr>
        <w:fldChar w:fldCharType="end"/>
      </w:r>
      <w:r w:rsidRPr="000B0B46">
        <w:t>.</w:t>
      </w:r>
      <w:r w:rsidR="00523A5A" w:rsidRPr="000B0B46">
        <w:t xml:space="preserve"> Recruiter</w:t>
      </w:r>
      <w:r w:rsidRPr="000B0B46">
        <w:t xml:space="preserve"> use case diagram</w:t>
      </w:r>
      <w:bookmarkEnd w:id="57"/>
    </w:p>
    <w:p w14:paraId="1E644FD4" w14:textId="1D875692" w:rsidR="008A7343" w:rsidRPr="000B0B46" w:rsidRDefault="008A7343" w:rsidP="008A7343">
      <w:pPr>
        <w:spacing w:line="240" w:lineRule="auto"/>
        <w:ind w:left="306"/>
        <w:rPr>
          <w:rFonts w:eastAsia="Times New Roman"/>
        </w:rPr>
      </w:pPr>
      <w:r w:rsidRPr="000B0B46">
        <w:rPr>
          <w:rFonts w:eastAsia="Times New Roman"/>
        </w:rPr>
        <w:t>After</w:t>
      </w:r>
      <w:r w:rsidR="00DC1F6F" w:rsidRPr="000B0B46">
        <w:rPr>
          <w:rFonts w:eastAsia="Times New Roman"/>
        </w:rPr>
        <w:t xml:space="preserve"> appl</w:t>
      </w:r>
      <w:r w:rsidR="00C930D3" w:rsidRPr="000B0B46">
        <w:rPr>
          <w:rFonts w:eastAsia="Times New Roman"/>
        </w:rPr>
        <w:t>ying</w:t>
      </w:r>
      <w:r w:rsidR="00DC1F6F" w:rsidRPr="000B0B46">
        <w:rPr>
          <w:rFonts w:eastAsia="Times New Roman"/>
        </w:rPr>
        <w:t xml:space="preserve"> for</w:t>
      </w:r>
      <w:r w:rsidRPr="000B0B46">
        <w:rPr>
          <w:rFonts w:eastAsia="Times New Roman"/>
        </w:rPr>
        <w:t xml:space="preserve"> </w:t>
      </w:r>
      <w:r w:rsidR="00C930D3" w:rsidRPr="000B0B46">
        <w:rPr>
          <w:rFonts w:eastAsia="Times New Roman"/>
        </w:rPr>
        <w:t xml:space="preserve">the </w:t>
      </w:r>
      <w:r w:rsidRPr="000B0B46">
        <w:rPr>
          <w:rFonts w:eastAsia="Times New Roman"/>
        </w:rPr>
        <w:t>recruiter</w:t>
      </w:r>
      <w:r w:rsidR="00DC1F6F" w:rsidRPr="000B0B46">
        <w:rPr>
          <w:rFonts w:eastAsia="Times New Roman"/>
        </w:rPr>
        <w:t xml:space="preserve"> and the admin has approved it</w:t>
      </w:r>
      <w:r w:rsidRPr="000B0B46">
        <w:rPr>
          <w:rFonts w:eastAsia="Times New Roman"/>
        </w:rPr>
        <w:t>, users will become “Recruiter”, in addition to features belong</w:t>
      </w:r>
      <w:r w:rsidR="00C930D3" w:rsidRPr="000B0B46">
        <w:rPr>
          <w:rFonts w:eastAsia="Times New Roman"/>
        </w:rPr>
        <w:t>ing</w:t>
      </w:r>
      <w:r w:rsidRPr="000B0B46">
        <w:rPr>
          <w:rFonts w:eastAsia="Times New Roman"/>
        </w:rPr>
        <w:t xml:space="preserve"> to </w:t>
      </w:r>
      <w:r w:rsidR="00C930D3" w:rsidRPr="000B0B46">
        <w:rPr>
          <w:rFonts w:eastAsia="Times New Roman"/>
        </w:rPr>
        <w:t>“U</w:t>
      </w:r>
      <w:r w:rsidRPr="000B0B46">
        <w:rPr>
          <w:rFonts w:eastAsia="Times New Roman"/>
        </w:rPr>
        <w:t>ser</w:t>
      </w:r>
      <w:r w:rsidR="00C930D3" w:rsidRPr="000B0B46">
        <w:rPr>
          <w:rFonts w:eastAsia="Times New Roman"/>
        </w:rPr>
        <w:t>”</w:t>
      </w:r>
      <w:r w:rsidRPr="000B0B46">
        <w:rPr>
          <w:rFonts w:eastAsia="Times New Roman"/>
        </w:rPr>
        <w:t>, “Recruiter” can post recruitments and do advanced features related to recruitment: view applicants and approve applicants.</w:t>
      </w:r>
    </w:p>
    <w:p w14:paraId="5BDA6A8F" w14:textId="1869656A" w:rsidR="00B556AC" w:rsidRPr="000B0B46" w:rsidRDefault="00B556AC" w:rsidP="00B556AC">
      <w:pPr>
        <w:pStyle w:val="Heading4"/>
      </w:pPr>
      <w:r w:rsidRPr="000B0B46">
        <w:lastRenderedPageBreak/>
        <w:t>Admin</w:t>
      </w:r>
    </w:p>
    <w:p w14:paraId="62A5F46A" w14:textId="3B1C77C4" w:rsidR="00684F89" w:rsidRPr="000B0B46" w:rsidRDefault="005D73A7" w:rsidP="00684F89">
      <w:pPr>
        <w:keepNext/>
      </w:pPr>
      <w:r>
        <w:rPr>
          <w:noProof/>
        </w:rPr>
        <w:drawing>
          <wp:inline distT="0" distB="0" distL="0" distR="0" wp14:anchorId="42C3CB81" wp14:editId="60C6234A">
            <wp:extent cx="5791835" cy="6074532"/>
            <wp:effectExtent l="0" t="0" r="0" b="0"/>
            <wp:docPr id="49" name="Picture 49" descr="C:\Users\iGuys\AppData\Local\Microsoft\Windows\INetCache\Content.MSO\590601E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iGuys\AppData\Local\Microsoft\Windows\INetCache\Content.MSO\590601E1.tmp"/>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91835" cy="6074532"/>
                    </a:xfrm>
                    <a:prstGeom prst="rect">
                      <a:avLst/>
                    </a:prstGeom>
                    <a:noFill/>
                    <a:ln>
                      <a:noFill/>
                    </a:ln>
                  </pic:spPr>
                </pic:pic>
              </a:graphicData>
            </a:graphic>
          </wp:inline>
        </w:drawing>
      </w:r>
    </w:p>
    <w:p w14:paraId="51D853C6" w14:textId="387F1700" w:rsidR="00B556AC" w:rsidRPr="000B0B46" w:rsidRDefault="00684F89" w:rsidP="00684F89">
      <w:pPr>
        <w:pStyle w:val="Caption"/>
      </w:pPr>
      <w:bookmarkStart w:id="58" w:name="_Toc120691250"/>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19</w:t>
      </w:r>
      <w:r w:rsidR="00C416BD" w:rsidRPr="000B0B46">
        <w:rPr>
          <w:noProof/>
        </w:rPr>
        <w:fldChar w:fldCharType="end"/>
      </w:r>
      <w:r w:rsidRPr="000B0B46">
        <w:t>. Admin use case diagram</w:t>
      </w:r>
      <w:bookmarkEnd w:id="58"/>
    </w:p>
    <w:p w14:paraId="51623ED4" w14:textId="0CEF561D" w:rsidR="00C1769F" w:rsidRPr="000B0B46" w:rsidRDefault="00C1769F" w:rsidP="008043A1">
      <w:pPr>
        <w:spacing w:line="240" w:lineRule="auto"/>
        <w:ind w:left="720"/>
        <w:rPr>
          <w:rFonts w:eastAsia="Times New Roman"/>
        </w:rPr>
      </w:pPr>
      <w:r w:rsidRPr="000B0B46">
        <w:rPr>
          <w:rFonts w:eastAsia="Times New Roman"/>
        </w:rPr>
        <w:t>“Admin” who has full rights on the system and interacts directly with the database. “Admin” can log</w:t>
      </w:r>
      <w:r w:rsidR="00C930D3" w:rsidRPr="000B0B46">
        <w:rPr>
          <w:rFonts w:eastAsia="Times New Roman"/>
        </w:rPr>
        <w:t xml:space="preserve"> </w:t>
      </w:r>
      <w:r w:rsidRPr="000B0B46">
        <w:rPr>
          <w:rFonts w:eastAsia="Times New Roman"/>
        </w:rPr>
        <w:t xml:space="preserve">in and manage </w:t>
      </w:r>
      <w:r w:rsidR="00C930D3" w:rsidRPr="000B0B46">
        <w:rPr>
          <w:rFonts w:eastAsia="Times New Roman"/>
        </w:rPr>
        <w:t xml:space="preserve">the </w:t>
      </w:r>
      <w:r w:rsidR="00EE6DC4" w:rsidRPr="000B0B46">
        <w:rPr>
          <w:rFonts w:eastAsia="Times New Roman"/>
        </w:rPr>
        <w:t>account of</w:t>
      </w:r>
      <w:r w:rsidRPr="000B0B46">
        <w:rPr>
          <w:rFonts w:eastAsia="Times New Roman"/>
        </w:rPr>
        <w:t xml:space="preserve"> users, they can</w:t>
      </w:r>
      <w:r w:rsidR="00EE6DC4" w:rsidRPr="000B0B46">
        <w:rPr>
          <w:rFonts w:eastAsia="Times New Roman"/>
        </w:rPr>
        <w:t xml:space="preserve"> view, or update contents </w:t>
      </w:r>
      <w:r w:rsidR="00C930D3" w:rsidRPr="000B0B46">
        <w:rPr>
          <w:rFonts w:eastAsia="Times New Roman"/>
        </w:rPr>
        <w:t>o</w:t>
      </w:r>
      <w:r w:rsidR="00EE6DC4" w:rsidRPr="000B0B46">
        <w:rPr>
          <w:rFonts w:eastAsia="Times New Roman"/>
        </w:rPr>
        <w:t xml:space="preserve">n the website such as </w:t>
      </w:r>
      <w:r w:rsidR="00DC1F6F" w:rsidRPr="000B0B46">
        <w:rPr>
          <w:rFonts w:eastAsia="Times New Roman"/>
        </w:rPr>
        <w:t xml:space="preserve">questions, answers, </w:t>
      </w:r>
      <w:r w:rsidR="00C930D3" w:rsidRPr="000B0B46">
        <w:rPr>
          <w:rFonts w:eastAsia="Times New Roman"/>
        </w:rPr>
        <w:t xml:space="preserve">and </w:t>
      </w:r>
      <w:r w:rsidR="00DC1F6F" w:rsidRPr="000B0B46">
        <w:rPr>
          <w:rFonts w:eastAsia="Times New Roman"/>
        </w:rPr>
        <w:t>recruitments</w:t>
      </w:r>
      <w:r w:rsidR="00EE6DC4" w:rsidRPr="000B0B46">
        <w:rPr>
          <w:rFonts w:eastAsia="Times New Roman"/>
        </w:rPr>
        <w:t xml:space="preserve">, </w:t>
      </w:r>
      <w:r w:rsidR="00DC1F6F" w:rsidRPr="000B0B46">
        <w:rPr>
          <w:rFonts w:eastAsia="Times New Roman"/>
        </w:rPr>
        <w:t>…</w:t>
      </w:r>
    </w:p>
    <w:p w14:paraId="37620C83" w14:textId="2F4521F3" w:rsidR="00CD62DD" w:rsidRPr="000B0B46" w:rsidRDefault="001A4C06" w:rsidP="00CD62DD">
      <w:pPr>
        <w:pStyle w:val="Heading3"/>
      </w:pPr>
      <w:bookmarkStart w:id="59" w:name="_Toc120691737"/>
      <w:r w:rsidRPr="000B0B46">
        <w:lastRenderedPageBreak/>
        <w:t xml:space="preserve">Detail </w:t>
      </w:r>
      <w:r w:rsidR="005D038F" w:rsidRPr="000B0B46">
        <w:t>U</w:t>
      </w:r>
      <w:r w:rsidR="00CD62DD" w:rsidRPr="000B0B46">
        <w:t xml:space="preserve">se </w:t>
      </w:r>
      <w:r w:rsidR="005D038F" w:rsidRPr="000B0B46">
        <w:t>C</w:t>
      </w:r>
      <w:r w:rsidR="00CD62DD" w:rsidRPr="000B0B46">
        <w:t>ases</w:t>
      </w:r>
      <w:bookmarkEnd w:id="59"/>
    </w:p>
    <w:p w14:paraId="7A7D7E69" w14:textId="4CC82638" w:rsidR="00934CA6" w:rsidRPr="000B0B46" w:rsidRDefault="00C050E8" w:rsidP="00934CA6">
      <w:pPr>
        <w:pStyle w:val="Heading4"/>
      </w:pPr>
      <w:r w:rsidRPr="000B0B46">
        <w:t>Sign up</w:t>
      </w:r>
    </w:p>
    <w:tbl>
      <w:tblPr>
        <w:tblStyle w:val="TableGrid"/>
        <w:tblW w:w="0" w:type="auto"/>
        <w:tblLook w:val="04A0" w:firstRow="1" w:lastRow="0" w:firstColumn="1" w:lastColumn="0" w:noHBand="0" w:noVBand="1"/>
      </w:tblPr>
      <w:tblGrid>
        <w:gridCol w:w="2830"/>
        <w:gridCol w:w="6281"/>
      </w:tblGrid>
      <w:tr w:rsidR="000B0B46" w:rsidRPr="000B0B46" w14:paraId="56D9ACD0" w14:textId="77777777" w:rsidTr="000841DB">
        <w:trPr>
          <w:trHeight w:val="401"/>
        </w:trPr>
        <w:tc>
          <w:tcPr>
            <w:tcW w:w="2830" w:type="dxa"/>
            <w:vAlign w:val="center"/>
          </w:tcPr>
          <w:p w14:paraId="3B6785A5" w14:textId="77777777" w:rsidR="00934CA6" w:rsidRPr="000B0B46" w:rsidRDefault="00934CA6" w:rsidP="000841DB">
            <w:pPr>
              <w:jc w:val="right"/>
              <w:rPr>
                <w:b/>
                <w:bCs/>
              </w:rPr>
            </w:pPr>
            <w:r w:rsidRPr="000B0B46">
              <w:rPr>
                <w:b/>
                <w:bCs/>
              </w:rPr>
              <w:t>Id</w:t>
            </w:r>
          </w:p>
        </w:tc>
        <w:tc>
          <w:tcPr>
            <w:tcW w:w="6281" w:type="dxa"/>
            <w:vAlign w:val="center"/>
          </w:tcPr>
          <w:p w14:paraId="0D7EDC64" w14:textId="7E646D90" w:rsidR="00934CA6" w:rsidRPr="000B0B46" w:rsidRDefault="00934CA6" w:rsidP="000841DB">
            <w:r w:rsidRPr="000B0B46">
              <w:t>UC_0</w:t>
            </w:r>
            <w:r w:rsidR="00C050E8" w:rsidRPr="000B0B46">
              <w:t>1</w:t>
            </w:r>
          </w:p>
        </w:tc>
      </w:tr>
      <w:tr w:rsidR="000B0B46" w:rsidRPr="000B0B46" w14:paraId="099B54A8" w14:textId="77777777" w:rsidTr="000841DB">
        <w:trPr>
          <w:trHeight w:val="519"/>
        </w:trPr>
        <w:tc>
          <w:tcPr>
            <w:tcW w:w="2830" w:type="dxa"/>
            <w:vAlign w:val="center"/>
          </w:tcPr>
          <w:p w14:paraId="77C78226" w14:textId="77777777" w:rsidR="00934CA6" w:rsidRPr="000B0B46" w:rsidRDefault="00934CA6" w:rsidP="000841DB">
            <w:pPr>
              <w:jc w:val="right"/>
              <w:rPr>
                <w:b/>
                <w:bCs/>
              </w:rPr>
            </w:pPr>
            <w:r w:rsidRPr="000B0B46">
              <w:rPr>
                <w:b/>
                <w:bCs/>
              </w:rPr>
              <w:t>Use case name</w:t>
            </w:r>
          </w:p>
        </w:tc>
        <w:tc>
          <w:tcPr>
            <w:tcW w:w="6281" w:type="dxa"/>
            <w:vAlign w:val="center"/>
          </w:tcPr>
          <w:p w14:paraId="3BD8DCCC" w14:textId="0A57D5E1" w:rsidR="00934CA6" w:rsidRPr="000B0B46" w:rsidRDefault="00C050E8" w:rsidP="000841DB">
            <w:r w:rsidRPr="000B0B46">
              <w:t>Sign up</w:t>
            </w:r>
          </w:p>
        </w:tc>
      </w:tr>
      <w:tr w:rsidR="000B0B46" w:rsidRPr="000B0B46" w14:paraId="3317026D" w14:textId="77777777" w:rsidTr="000841DB">
        <w:trPr>
          <w:trHeight w:val="457"/>
        </w:trPr>
        <w:tc>
          <w:tcPr>
            <w:tcW w:w="2830" w:type="dxa"/>
            <w:vAlign w:val="center"/>
          </w:tcPr>
          <w:p w14:paraId="270B5CA4" w14:textId="77777777" w:rsidR="00934CA6" w:rsidRPr="000B0B46" w:rsidRDefault="00934CA6" w:rsidP="000841DB">
            <w:pPr>
              <w:jc w:val="right"/>
              <w:rPr>
                <w:b/>
                <w:bCs/>
              </w:rPr>
            </w:pPr>
            <w:r w:rsidRPr="000B0B46">
              <w:rPr>
                <w:b/>
                <w:bCs/>
              </w:rPr>
              <w:t>Description</w:t>
            </w:r>
          </w:p>
        </w:tc>
        <w:tc>
          <w:tcPr>
            <w:tcW w:w="6281" w:type="dxa"/>
            <w:vAlign w:val="center"/>
          </w:tcPr>
          <w:p w14:paraId="79EDCE79" w14:textId="46B9843A" w:rsidR="00934CA6" w:rsidRPr="000B0B46" w:rsidRDefault="00934CA6" w:rsidP="000841DB">
            <w:r w:rsidRPr="000B0B46">
              <w:t>Provide</w:t>
            </w:r>
            <w:r w:rsidR="00C050E8" w:rsidRPr="000B0B46">
              <w:t xml:space="preserve"> </w:t>
            </w:r>
            <w:r w:rsidR="00C930D3" w:rsidRPr="000B0B46">
              <w:t xml:space="preserve">a </w:t>
            </w:r>
            <w:r w:rsidR="00C050E8" w:rsidRPr="000B0B46">
              <w:t>feature to allow user</w:t>
            </w:r>
            <w:r w:rsidR="00C930D3" w:rsidRPr="000B0B46">
              <w:t>s</w:t>
            </w:r>
            <w:r w:rsidR="00C050E8" w:rsidRPr="000B0B46">
              <w:t xml:space="preserve"> </w:t>
            </w:r>
            <w:r w:rsidR="00C930D3" w:rsidRPr="000B0B46">
              <w:t xml:space="preserve">to </w:t>
            </w:r>
            <w:r w:rsidR="00C050E8" w:rsidRPr="000B0B46">
              <w:t>sign up</w:t>
            </w:r>
            <w:r w:rsidRPr="000B0B46">
              <w:t xml:space="preserve"> </w:t>
            </w:r>
          </w:p>
        </w:tc>
      </w:tr>
      <w:tr w:rsidR="000B0B46" w:rsidRPr="000B0B46" w14:paraId="0122082F" w14:textId="77777777" w:rsidTr="000841DB">
        <w:trPr>
          <w:trHeight w:val="407"/>
        </w:trPr>
        <w:tc>
          <w:tcPr>
            <w:tcW w:w="2830" w:type="dxa"/>
            <w:vAlign w:val="center"/>
          </w:tcPr>
          <w:p w14:paraId="14C4DCDA" w14:textId="77777777" w:rsidR="00934CA6" w:rsidRPr="000B0B46" w:rsidRDefault="00934CA6" w:rsidP="000841DB">
            <w:pPr>
              <w:jc w:val="right"/>
              <w:rPr>
                <w:b/>
                <w:bCs/>
              </w:rPr>
            </w:pPr>
            <w:r w:rsidRPr="000B0B46">
              <w:rPr>
                <w:b/>
                <w:bCs/>
              </w:rPr>
              <w:t>Actor</w:t>
            </w:r>
          </w:p>
        </w:tc>
        <w:tc>
          <w:tcPr>
            <w:tcW w:w="6281" w:type="dxa"/>
            <w:vAlign w:val="center"/>
          </w:tcPr>
          <w:p w14:paraId="5F595516" w14:textId="53F2729F" w:rsidR="00934CA6" w:rsidRPr="000B0B46" w:rsidRDefault="00C050E8" w:rsidP="000841DB">
            <w:r w:rsidRPr="000B0B46">
              <w:t>Guest</w:t>
            </w:r>
          </w:p>
        </w:tc>
      </w:tr>
      <w:tr w:rsidR="000B0B46" w:rsidRPr="000B0B46" w14:paraId="4A1A74E9" w14:textId="77777777" w:rsidTr="000841DB">
        <w:trPr>
          <w:trHeight w:val="427"/>
        </w:trPr>
        <w:tc>
          <w:tcPr>
            <w:tcW w:w="2830" w:type="dxa"/>
            <w:vAlign w:val="center"/>
          </w:tcPr>
          <w:p w14:paraId="11A0A8BA" w14:textId="77777777" w:rsidR="00934CA6" w:rsidRPr="000B0B46" w:rsidRDefault="00934CA6" w:rsidP="000841DB">
            <w:pPr>
              <w:jc w:val="right"/>
              <w:rPr>
                <w:b/>
                <w:bCs/>
              </w:rPr>
            </w:pPr>
            <w:r w:rsidRPr="000B0B46">
              <w:rPr>
                <w:b/>
                <w:bCs/>
              </w:rPr>
              <w:t>Condition</w:t>
            </w:r>
          </w:p>
        </w:tc>
        <w:tc>
          <w:tcPr>
            <w:tcW w:w="6281" w:type="dxa"/>
            <w:vAlign w:val="center"/>
          </w:tcPr>
          <w:p w14:paraId="5B759D25" w14:textId="152CC4CB" w:rsidR="00934CA6" w:rsidRPr="000B0B46" w:rsidRDefault="00C050E8" w:rsidP="000841DB">
            <w:r w:rsidRPr="000B0B46">
              <w:t>No condition</w:t>
            </w:r>
          </w:p>
        </w:tc>
      </w:tr>
      <w:tr w:rsidR="000B0B46" w:rsidRPr="000B0B46" w14:paraId="60F02814" w14:textId="77777777" w:rsidTr="000841DB">
        <w:trPr>
          <w:trHeight w:val="405"/>
        </w:trPr>
        <w:tc>
          <w:tcPr>
            <w:tcW w:w="2830" w:type="dxa"/>
            <w:vAlign w:val="center"/>
          </w:tcPr>
          <w:p w14:paraId="7403F658" w14:textId="77777777" w:rsidR="00934CA6" w:rsidRPr="000B0B46" w:rsidRDefault="00934CA6" w:rsidP="000841DB">
            <w:pPr>
              <w:jc w:val="right"/>
              <w:rPr>
                <w:b/>
                <w:bCs/>
              </w:rPr>
            </w:pPr>
            <w:r w:rsidRPr="000B0B46">
              <w:rPr>
                <w:b/>
                <w:bCs/>
              </w:rPr>
              <w:t>Activation</w:t>
            </w:r>
          </w:p>
        </w:tc>
        <w:tc>
          <w:tcPr>
            <w:tcW w:w="6281" w:type="dxa"/>
            <w:vAlign w:val="center"/>
          </w:tcPr>
          <w:p w14:paraId="570E76CB" w14:textId="16B90370" w:rsidR="00934CA6" w:rsidRPr="000B0B46" w:rsidRDefault="00934CA6" w:rsidP="000841DB">
            <w:r w:rsidRPr="000B0B46">
              <w:t xml:space="preserve">Click on </w:t>
            </w:r>
            <w:r w:rsidR="00C930D3" w:rsidRPr="000B0B46">
              <w:t xml:space="preserve">the </w:t>
            </w:r>
            <w:r w:rsidR="00C050E8" w:rsidRPr="000B0B46">
              <w:t xml:space="preserve">“Sign up” button on </w:t>
            </w:r>
            <w:r w:rsidR="00C930D3" w:rsidRPr="000B0B46">
              <w:t xml:space="preserve">the </w:t>
            </w:r>
            <w:r w:rsidR="00C050E8" w:rsidRPr="000B0B46">
              <w:t xml:space="preserve">navigation bar or go to </w:t>
            </w:r>
            <w:r w:rsidR="00C930D3" w:rsidRPr="000B0B46">
              <w:t xml:space="preserve">the </w:t>
            </w:r>
            <w:r w:rsidR="00C050E8" w:rsidRPr="000B0B46">
              <w:t>signup page</w:t>
            </w:r>
          </w:p>
        </w:tc>
      </w:tr>
      <w:tr w:rsidR="00934CA6" w:rsidRPr="000B0B46" w14:paraId="5A0E3817" w14:textId="77777777" w:rsidTr="000841DB">
        <w:trPr>
          <w:trHeight w:val="411"/>
        </w:trPr>
        <w:tc>
          <w:tcPr>
            <w:tcW w:w="2830" w:type="dxa"/>
            <w:vAlign w:val="center"/>
          </w:tcPr>
          <w:p w14:paraId="783E7B67" w14:textId="77777777" w:rsidR="00934CA6" w:rsidRPr="000B0B46" w:rsidRDefault="00934CA6" w:rsidP="000841DB">
            <w:pPr>
              <w:jc w:val="right"/>
              <w:rPr>
                <w:b/>
                <w:bCs/>
              </w:rPr>
            </w:pPr>
            <w:r w:rsidRPr="000B0B46">
              <w:rPr>
                <w:b/>
                <w:bCs/>
              </w:rPr>
              <w:t>Processing</w:t>
            </w:r>
          </w:p>
        </w:tc>
        <w:tc>
          <w:tcPr>
            <w:tcW w:w="6281" w:type="dxa"/>
            <w:vAlign w:val="center"/>
          </w:tcPr>
          <w:p w14:paraId="792FE9C4" w14:textId="3D302293" w:rsidR="00934CA6" w:rsidRPr="000B0B46" w:rsidRDefault="00934CA6" w:rsidP="00C050E8">
            <w:pPr>
              <w:pStyle w:val="ListParagraph"/>
              <w:numPr>
                <w:ilvl w:val="0"/>
                <w:numId w:val="43"/>
              </w:numPr>
            </w:pPr>
            <w:r w:rsidRPr="000B0B46">
              <w:t xml:space="preserve">Show form to input info of </w:t>
            </w:r>
            <w:r w:rsidR="00C930D3" w:rsidRPr="000B0B46">
              <w:t xml:space="preserve">the </w:t>
            </w:r>
            <w:r w:rsidR="00C050E8" w:rsidRPr="000B0B46">
              <w:t>user</w:t>
            </w:r>
          </w:p>
          <w:p w14:paraId="0FD8B27E" w14:textId="7AAB3FBC" w:rsidR="00C050E8" w:rsidRPr="000B0B46" w:rsidRDefault="00C050E8" w:rsidP="00C050E8">
            <w:pPr>
              <w:pStyle w:val="ListParagraph"/>
              <w:numPr>
                <w:ilvl w:val="0"/>
                <w:numId w:val="43"/>
              </w:numPr>
            </w:pPr>
            <w:r w:rsidRPr="000B0B46">
              <w:t xml:space="preserve">User input info into </w:t>
            </w:r>
            <w:r w:rsidR="00C930D3" w:rsidRPr="000B0B46">
              <w:t xml:space="preserve">the </w:t>
            </w:r>
            <w:r w:rsidRPr="000B0B46">
              <w:t>form</w:t>
            </w:r>
          </w:p>
          <w:p w14:paraId="3131AEDE" w14:textId="68C0E6E0" w:rsidR="00934CA6" w:rsidRPr="000B0B46" w:rsidRDefault="00934CA6" w:rsidP="00C050E8">
            <w:pPr>
              <w:pStyle w:val="ListParagraph"/>
              <w:numPr>
                <w:ilvl w:val="0"/>
                <w:numId w:val="43"/>
              </w:numPr>
            </w:pPr>
            <w:r w:rsidRPr="000B0B46">
              <w:t xml:space="preserve">Click on </w:t>
            </w:r>
            <w:r w:rsidR="00C930D3" w:rsidRPr="000B0B46">
              <w:t xml:space="preserve">the </w:t>
            </w:r>
            <w:r w:rsidRPr="000B0B46">
              <w:t>“</w:t>
            </w:r>
            <w:r w:rsidR="00C050E8" w:rsidRPr="000B0B46">
              <w:t>Sign up</w:t>
            </w:r>
            <w:r w:rsidRPr="000B0B46">
              <w:t>” button to</w:t>
            </w:r>
            <w:r w:rsidR="00C050E8" w:rsidRPr="000B0B46">
              <w:t xml:space="preserve"> sign up</w:t>
            </w:r>
            <w:r w:rsidRPr="000B0B46">
              <w:t xml:space="preserve">. </w:t>
            </w:r>
            <w:r w:rsidR="00C930D3" w:rsidRPr="000B0B46">
              <w:t>If successfully</w:t>
            </w:r>
            <w:r w:rsidR="00C050E8" w:rsidRPr="000B0B46">
              <w:t xml:space="preserve"> sign up</w:t>
            </w:r>
            <w:r w:rsidRPr="000B0B46">
              <w:t>, show the success notification</w:t>
            </w:r>
            <w:r w:rsidR="00C050E8" w:rsidRPr="000B0B46">
              <w:t xml:space="preserve"> and redirect to </w:t>
            </w:r>
            <w:r w:rsidR="00C930D3" w:rsidRPr="000B0B46">
              <w:t xml:space="preserve">the </w:t>
            </w:r>
            <w:r w:rsidR="00C050E8" w:rsidRPr="000B0B46">
              <w:t>home page</w:t>
            </w:r>
            <w:r w:rsidRPr="000B0B46">
              <w:t xml:space="preserve">, otherwise show </w:t>
            </w:r>
            <w:r w:rsidR="00C930D3" w:rsidRPr="000B0B46">
              <w:t>an error</w:t>
            </w:r>
            <w:r w:rsidRPr="000B0B46">
              <w:t xml:space="preserve"> notification along with error messages</w:t>
            </w:r>
          </w:p>
        </w:tc>
      </w:tr>
    </w:tbl>
    <w:p w14:paraId="67246682" w14:textId="562DFE03" w:rsidR="00934CA6" w:rsidRPr="000B0B46" w:rsidRDefault="00934CA6" w:rsidP="00934CA6">
      <w:pPr>
        <w:pStyle w:val="Heading4"/>
        <w:numPr>
          <w:ilvl w:val="0"/>
          <w:numId w:val="0"/>
        </w:numPr>
      </w:pPr>
    </w:p>
    <w:p w14:paraId="0A4596BF" w14:textId="696FB2CC" w:rsidR="002C50BF" w:rsidRPr="000B0B46" w:rsidRDefault="002C50BF" w:rsidP="002C50BF">
      <w:pPr>
        <w:pStyle w:val="Heading4"/>
      </w:pPr>
      <w:r w:rsidRPr="000B0B46">
        <w:t>Sign in</w:t>
      </w:r>
    </w:p>
    <w:tbl>
      <w:tblPr>
        <w:tblStyle w:val="TableGrid"/>
        <w:tblW w:w="0" w:type="auto"/>
        <w:tblLook w:val="04A0" w:firstRow="1" w:lastRow="0" w:firstColumn="1" w:lastColumn="0" w:noHBand="0" w:noVBand="1"/>
      </w:tblPr>
      <w:tblGrid>
        <w:gridCol w:w="2830"/>
        <w:gridCol w:w="6281"/>
      </w:tblGrid>
      <w:tr w:rsidR="000B0B46" w:rsidRPr="000B0B46" w14:paraId="3CC421EA" w14:textId="77777777" w:rsidTr="000841DB">
        <w:trPr>
          <w:trHeight w:val="401"/>
        </w:trPr>
        <w:tc>
          <w:tcPr>
            <w:tcW w:w="2830" w:type="dxa"/>
            <w:vAlign w:val="center"/>
          </w:tcPr>
          <w:p w14:paraId="2AB4D8BB" w14:textId="77777777" w:rsidR="002C50BF" w:rsidRPr="000B0B46" w:rsidRDefault="002C50BF" w:rsidP="000841DB">
            <w:pPr>
              <w:jc w:val="right"/>
              <w:rPr>
                <w:b/>
                <w:bCs/>
              </w:rPr>
            </w:pPr>
            <w:r w:rsidRPr="000B0B46">
              <w:rPr>
                <w:b/>
                <w:bCs/>
              </w:rPr>
              <w:t>Id</w:t>
            </w:r>
          </w:p>
        </w:tc>
        <w:tc>
          <w:tcPr>
            <w:tcW w:w="6281" w:type="dxa"/>
            <w:vAlign w:val="center"/>
          </w:tcPr>
          <w:p w14:paraId="76EB5260" w14:textId="7CE10FD0" w:rsidR="002C50BF" w:rsidRPr="000B0B46" w:rsidRDefault="002C50BF" w:rsidP="000841DB">
            <w:r w:rsidRPr="000B0B46">
              <w:t>UC_02</w:t>
            </w:r>
          </w:p>
        </w:tc>
      </w:tr>
      <w:tr w:rsidR="000B0B46" w:rsidRPr="000B0B46" w14:paraId="51D7E28F" w14:textId="77777777" w:rsidTr="000841DB">
        <w:trPr>
          <w:trHeight w:val="519"/>
        </w:trPr>
        <w:tc>
          <w:tcPr>
            <w:tcW w:w="2830" w:type="dxa"/>
            <w:vAlign w:val="center"/>
          </w:tcPr>
          <w:p w14:paraId="4B55DD5B" w14:textId="77777777" w:rsidR="002C50BF" w:rsidRPr="000B0B46" w:rsidRDefault="002C50BF" w:rsidP="000841DB">
            <w:pPr>
              <w:jc w:val="right"/>
              <w:rPr>
                <w:b/>
                <w:bCs/>
              </w:rPr>
            </w:pPr>
            <w:r w:rsidRPr="000B0B46">
              <w:rPr>
                <w:b/>
                <w:bCs/>
              </w:rPr>
              <w:t>Use case name</w:t>
            </w:r>
          </w:p>
        </w:tc>
        <w:tc>
          <w:tcPr>
            <w:tcW w:w="6281" w:type="dxa"/>
            <w:vAlign w:val="center"/>
          </w:tcPr>
          <w:p w14:paraId="3819D39C" w14:textId="2583AB90" w:rsidR="002C50BF" w:rsidRPr="000B0B46" w:rsidRDefault="002C50BF" w:rsidP="000841DB">
            <w:r w:rsidRPr="000B0B46">
              <w:t>Sign in</w:t>
            </w:r>
          </w:p>
        </w:tc>
      </w:tr>
      <w:tr w:rsidR="000B0B46" w:rsidRPr="000B0B46" w14:paraId="48B85DFF" w14:textId="77777777" w:rsidTr="000841DB">
        <w:trPr>
          <w:trHeight w:val="457"/>
        </w:trPr>
        <w:tc>
          <w:tcPr>
            <w:tcW w:w="2830" w:type="dxa"/>
            <w:vAlign w:val="center"/>
          </w:tcPr>
          <w:p w14:paraId="621B6E73" w14:textId="77777777" w:rsidR="002C50BF" w:rsidRPr="000B0B46" w:rsidRDefault="002C50BF" w:rsidP="000841DB">
            <w:pPr>
              <w:jc w:val="right"/>
              <w:rPr>
                <w:b/>
                <w:bCs/>
              </w:rPr>
            </w:pPr>
            <w:r w:rsidRPr="000B0B46">
              <w:rPr>
                <w:b/>
                <w:bCs/>
              </w:rPr>
              <w:t>Description</w:t>
            </w:r>
          </w:p>
        </w:tc>
        <w:tc>
          <w:tcPr>
            <w:tcW w:w="6281" w:type="dxa"/>
            <w:vAlign w:val="center"/>
          </w:tcPr>
          <w:p w14:paraId="51691E33" w14:textId="061DEFAA" w:rsidR="002C50BF" w:rsidRPr="000B0B46" w:rsidRDefault="002C50BF" w:rsidP="000841DB">
            <w:r w:rsidRPr="000B0B46">
              <w:t xml:space="preserve">Provide </w:t>
            </w:r>
            <w:r w:rsidR="00C930D3" w:rsidRPr="000B0B46">
              <w:t xml:space="preserve">a </w:t>
            </w:r>
            <w:r w:rsidRPr="000B0B46">
              <w:t xml:space="preserve">feature to allow </w:t>
            </w:r>
            <w:r w:rsidR="00C930D3" w:rsidRPr="000B0B46">
              <w:t xml:space="preserve">the </w:t>
            </w:r>
            <w:r w:rsidRPr="000B0B46">
              <w:t xml:space="preserve">user </w:t>
            </w:r>
            <w:r w:rsidR="00C930D3" w:rsidRPr="000B0B46">
              <w:t xml:space="preserve">to </w:t>
            </w:r>
            <w:r w:rsidRPr="000B0B46">
              <w:t>sign in</w:t>
            </w:r>
          </w:p>
        </w:tc>
      </w:tr>
      <w:tr w:rsidR="000B0B46" w:rsidRPr="000B0B46" w14:paraId="59540033" w14:textId="77777777" w:rsidTr="000841DB">
        <w:trPr>
          <w:trHeight w:val="407"/>
        </w:trPr>
        <w:tc>
          <w:tcPr>
            <w:tcW w:w="2830" w:type="dxa"/>
            <w:vAlign w:val="center"/>
          </w:tcPr>
          <w:p w14:paraId="63FAE6D0" w14:textId="77777777" w:rsidR="002C50BF" w:rsidRPr="000B0B46" w:rsidRDefault="002C50BF" w:rsidP="000841DB">
            <w:pPr>
              <w:jc w:val="right"/>
              <w:rPr>
                <w:b/>
                <w:bCs/>
              </w:rPr>
            </w:pPr>
            <w:r w:rsidRPr="000B0B46">
              <w:rPr>
                <w:b/>
                <w:bCs/>
              </w:rPr>
              <w:t>Actor</w:t>
            </w:r>
          </w:p>
        </w:tc>
        <w:tc>
          <w:tcPr>
            <w:tcW w:w="6281" w:type="dxa"/>
            <w:vAlign w:val="center"/>
          </w:tcPr>
          <w:p w14:paraId="2B7597F9" w14:textId="6CBF68A2" w:rsidR="002C50BF" w:rsidRPr="000B0B46" w:rsidRDefault="002C50BF" w:rsidP="000841DB">
            <w:r w:rsidRPr="000B0B46">
              <w:t>Guest have sign</w:t>
            </w:r>
            <w:r w:rsidR="00C930D3" w:rsidRPr="000B0B46">
              <w:t>ed</w:t>
            </w:r>
            <w:r w:rsidRPr="000B0B46">
              <w:t xml:space="preserve"> up</w:t>
            </w:r>
          </w:p>
        </w:tc>
      </w:tr>
      <w:tr w:rsidR="000B0B46" w:rsidRPr="000B0B46" w14:paraId="4653684C" w14:textId="77777777" w:rsidTr="000841DB">
        <w:trPr>
          <w:trHeight w:val="427"/>
        </w:trPr>
        <w:tc>
          <w:tcPr>
            <w:tcW w:w="2830" w:type="dxa"/>
            <w:vAlign w:val="center"/>
          </w:tcPr>
          <w:p w14:paraId="06988F14" w14:textId="77777777" w:rsidR="002C50BF" w:rsidRPr="000B0B46" w:rsidRDefault="002C50BF" w:rsidP="000841DB">
            <w:pPr>
              <w:jc w:val="right"/>
              <w:rPr>
                <w:b/>
                <w:bCs/>
              </w:rPr>
            </w:pPr>
            <w:r w:rsidRPr="000B0B46">
              <w:rPr>
                <w:b/>
                <w:bCs/>
              </w:rPr>
              <w:t>Condition</w:t>
            </w:r>
          </w:p>
        </w:tc>
        <w:tc>
          <w:tcPr>
            <w:tcW w:w="6281" w:type="dxa"/>
            <w:vAlign w:val="center"/>
          </w:tcPr>
          <w:p w14:paraId="25B5B0FC" w14:textId="77777777" w:rsidR="002C50BF" w:rsidRPr="000B0B46" w:rsidRDefault="002C50BF" w:rsidP="000841DB">
            <w:r w:rsidRPr="000B0B46">
              <w:t>No condition</w:t>
            </w:r>
          </w:p>
        </w:tc>
      </w:tr>
      <w:tr w:rsidR="000B0B46" w:rsidRPr="000B0B46" w14:paraId="484E422A" w14:textId="77777777" w:rsidTr="000841DB">
        <w:trPr>
          <w:trHeight w:val="405"/>
        </w:trPr>
        <w:tc>
          <w:tcPr>
            <w:tcW w:w="2830" w:type="dxa"/>
            <w:vAlign w:val="center"/>
          </w:tcPr>
          <w:p w14:paraId="08D500A8" w14:textId="77777777" w:rsidR="002C50BF" w:rsidRPr="000B0B46" w:rsidRDefault="002C50BF" w:rsidP="000841DB">
            <w:pPr>
              <w:jc w:val="right"/>
              <w:rPr>
                <w:b/>
                <w:bCs/>
              </w:rPr>
            </w:pPr>
            <w:r w:rsidRPr="000B0B46">
              <w:rPr>
                <w:b/>
                <w:bCs/>
              </w:rPr>
              <w:t>Activation</w:t>
            </w:r>
          </w:p>
        </w:tc>
        <w:tc>
          <w:tcPr>
            <w:tcW w:w="6281" w:type="dxa"/>
            <w:vAlign w:val="center"/>
          </w:tcPr>
          <w:p w14:paraId="6E86E6B9" w14:textId="58BE64AD" w:rsidR="002C50BF" w:rsidRPr="000B0B46" w:rsidRDefault="002C50BF" w:rsidP="000841DB">
            <w:r w:rsidRPr="000B0B46">
              <w:t xml:space="preserve">Click on </w:t>
            </w:r>
            <w:r w:rsidR="00C930D3" w:rsidRPr="000B0B46">
              <w:t xml:space="preserve">the </w:t>
            </w:r>
            <w:r w:rsidRPr="000B0B46">
              <w:t xml:space="preserve">“Sign in” button on </w:t>
            </w:r>
            <w:r w:rsidR="00C930D3" w:rsidRPr="000B0B46">
              <w:t xml:space="preserve">the </w:t>
            </w:r>
            <w:r w:rsidRPr="000B0B46">
              <w:t>navigation bar or go to sign in page</w:t>
            </w:r>
          </w:p>
        </w:tc>
      </w:tr>
      <w:tr w:rsidR="002C50BF" w:rsidRPr="000B0B46" w14:paraId="374DB921" w14:textId="77777777" w:rsidTr="000841DB">
        <w:trPr>
          <w:trHeight w:val="411"/>
        </w:trPr>
        <w:tc>
          <w:tcPr>
            <w:tcW w:w="2830" w:type="dxa"/>
            <w:vAlign w:val="center"/>
          </w:tcPr>
          <w:p w14:paraId="7D4D21F1" w14:textId="77777777" w:rsidR="002C50BF" w:rsidRPr="000B0B46" w:rsidRDefault="002C50BF" w:rsidP="000841DB">
            <w:pPr>
              <w:jc w:val="right"/>
              <w:rPr>
                <w:b/>
                <w:bCs/>
              </w:rPr>
            </w:pPr>
            <w:r w:rsidRPr="000B0B46">
              <w:rPr>
                <w:b/>
                <w:bCs/>
              </w:rPr>
              <w:t>Processing</w:t>
            </w:r>
          </w:p>
        </w:tc>
        <w:tc>
          <w:tcPr>
            <w:tcW w:w="6281" w:type="dxa"/>
            <w:vAlign w:val="center"/>
          </w:tcPr>
          <w:p w14:paraId="131C0ED8" w14:textId="1B2931EB" w:rsidR="002C50BF" w:rsidRPr="000B0B46" w:rsidRDefault="002C50BF" w:rsidP="004115D9">
            <w:pPr>
              <w:pStyle w:val="ListParagraph"/>
              <w:numPr>
                <w:ilvl w:val="0"/>
                <w:numId w:val="56"/>
              </w:numPr>
            </w:pPr>
            <w:r w:rsidRPr="000B0B46">
              <w:t xml:space="preserve">Show form to input info of </w:t>
            </w:r>
            <w:r w:rsidR="00C930D3" w:rsidRPr="000B0B46">
              <w:t xml:space="preserve">the </w:t>
            </w:r>
            <w:r w:rsidRPr="000B0B46">
              <w:t>user</w:t>
            </w:r>
          </w:p>
          <w:p w14:paraId="36722459" w14:textId="166CBB85" w:rsidR="002C50BF" w:rsidRPr="000B0B46" w:rsidRDefault="002C50BF" w:rsidP="004115D9">
            <w:pPr>
              <w:pStyle w:val="ListParagraph"/>
              <w:numPr>
                <w:ilvl w:val="0"/>
                <w:numId w:val="56"/>
              </w:numPr>
            </w:pPr>
            <w:r w:rsidRPr="000B0B46">
              <w:t xml:space="preserve">User input info into </w:t>
            </w:r>
            <w:r w:rsidR="00C930D3" w:rsidRPr="000B0B46">
              <w:t xml:space="preserve">the </w:t>
            </w:r>
            <w:r w:rsidRPr="000B0B46">
              <w:t>form</w:t>
            </w:r>
          </w:p>
          <w:p w14:paraId="53E946CB" w14:textId="25274159" w:rsidR="002C50BF" w:rsidRPr="000B0B46" w:rsidRDefault="002C50BF" w:rsidP="004115D9">
            <w:pPr>
              <w:pStyle w:val="ListParagraph"/>
              <w:numPr>
                <w:ilvl w:val="0"/>
                <w:numId w:val="56"/>
              </w:numPr>
            </w:pPr>
            <w:r w:rsidRPr="000B0B46">
              <w:t xml:space="preserve">Click on </w:t>
            </w:r>
            <w:r w:rsidR="00C930D3" w:rsidRPr="000B0B46">
              <w:t xml:space="preserve">the </w:t>
            </w:r>
            <w:r w:rsidRPr="000B0B46">
              <w:t xml:space="preserve">“Sign in” button to sign in. </w:t>
            </w:r>
            <w:r w:rsidR="00C930D3" w:rsidRPr="000B0B46">
              <w:t>If successfully</w:t>
            </w:r>
            <w:r w:rsidRPr="000B0B46">
              <w:t xml:space="preserve"> sign in, show the success notification and redirect to </w:t>
            </w:r>
            <w:r w:rsidR="00C930D3" w:rsidRPr="000B0B46">
              <w:t xml:space="preserve">the </w:t>
            </w:r>
            <w:r w:rsidRPr="000B0B46">
              <w:t xml:space="preserve">home page, otherwise show </w:t>
            </w:r>
            <w:r w:rsidR="00C930D3" w:rsidRPr="000B0B46">
              <w:t xml:space="preserve">an </w:t>
            </w:r>
            <w:r w:rsidRPr="000B0B46">
              <w:t>error notification along with error messages</w:t>
            </w:r>
          </w:p>
        </w:tc>
      </w:tr>
    </w:tbl>
    <w:p w14:paraId="3D769BD9" w14:textId="77777777" w:rsidR="002C50BF" w:rsidRPr="000B0B46" w:rsidRDefault="002C50BF" w:rsidP="002C50BF"/>
    <w:p w14:paraId="2769E852" w14:textId="39642B8C" w:rsidR="0024670A" w:rsidRPr="000B0B46" w:rsidRDefault="0024670A" w:rsidP="0024670A">
      <w:pPr>
        <w:pStyle w:val="Heading4"/>
      </w:pPr>
      <w:r w:rsidRPr="000B0B46">
        <w:lastRenderedPageBreak/>
        <w:t>Update profile</w:t>
      </w:r>
    </w:p>
    <w:tbl>
      <w:tblPr>
        <w:tblStyle w:val="TableGrid"/>
        <w:tblW w:w="0" w:type="auto"/>
        <w:tblLook w:val="04A0" w:firstRow="1" w:lastRow="0" w:firstColumn="1" w:lastColumn="0" w:noHBand="0" w:noVBand="1"/>
      </w:tblPr>
      <w:tblGrid>
        <w:gridCol w:w="2830"/>
        <w:gridCol w:w="6281"/>
      </w:tblGrid>
      <w:tr w:rsidR="000B0B46" w:rsidRPr="000B0B46" w14:paraId="0ED48F64" w14:textId="77777777" w:rsidTr="000841DB">
        <w:trPr>
          <w:trHeight w:val="401"/>
        </w:trPr>
        <w:tc>
          <w:tcPr>
            <w:tcW w:w="2830" w:type="dxa"/>
            <w:vAlign w:val="center"/>
          </w:tcPr>
          <w:p w14:paraId="250261F7" w14:textId="77777777" w:rsidR="0024670A" w:rsidRPr="000B0B46" w:rsidRDefault="0024670A" w:rsidP="000841DB">
            <w:pPr>
              <w:jc w:val="right"/>
              <w:rPr>
                <w:b/>
                <w:bCs/>
              </w:rPr>
            </w:pPr>
            <w:r w:rsidRPr="000B0B46">
              <w:rPr>
                <w:b/>
                <w:bCs/>
              </w:rPr>
              <w:t>Id</w:t>
            </w:r>
          </w:p>
        </w:tc>
        <w:tc>
          <w:tcPr>
            <w:tcW w:w="6281" w:type="dxa"/>
            <w:vAlign w:val="center"/>
          </w:tcPr>
          <w:p w14:paraId="677501D7" w14:textId="14BE86A9" w:rsidR="0024670A" w:rsidRPr="000B0B46" w:rsidRDefault="0024670A" w:rsidP="000841DB">
            <w:r w:rsidRPr="000B0B46">
              <w:t>UC_03</w:t>
            </w:r>
          </w:p>
        </w:tc>
      </w:tr>
      <w:tr w:rsidR="000B0B46" w:rsidRPr="000B0B46" w14:paraId="748A1E1F" w14:textId="77777777" w:rsidTr="000841DB">
        <w:trPr>
          <w:trHeight w:val="519"/>
        </w:trPr>
        <w:tc>
          <w:tcPr>
            <w:tcW w:w="2830" w:type="dxa"/>
            <w:vAlign w:val="center"/>
          </w:tcPr>
          <w:p w14:paraId="0B8DB397" w14:textId="77777777" w:rsidR="0024670A" w:rsidRPr="000B0B46" w:rsidRDefault="0024670A" w:rsidP="000841DB">
            <w:pPr>
              <w:jc w:val="right"/>
              <w:rPr>
                <w:b/>
                <w:bCs/>
              </w:rPr>
            </w:pPr>
            <w:r w:rsidRPr="000B0B46">
              <w:rPr>
                <w:b/>
                <w:bCs/>
              </w:rPr>
              <w:t>Use case name</w:t>
            </w:r>
          </w:p>
        </w:tc>
        <w:tc>
          <w:tcPr>
            <w:tcW w:w="6281" w:type="dxa"/>
            <w:vAlign w:val="center"/>
          </w:tcPr>
          <w:p w14:paraId="562F6D8A" w14:textId="5FF163A1" w:rsidR="0024670A" w:rsidRPr="000B0B46" w:rsidRDefault="0024670A" w:rsidP="000841DB">
            <w:r w:rsidRPr="000B0B46">
              <w:t>Update profile</w:t>
            </w:r>
          </w:p>
        </w:tc>
      </w:tr>
      <w:tr w:rsidR="000B0B46" w:rsidRPr="000B0B46" w14:paraId="628980D5" w14:textId="77777777" w:rsidTr="000841DB">
        <w:trPr>
          <w:trHeight w:val="457"/>
        </w:trPr>
        <w:tc>
          <w:tcPr>
            <w:tcW w:w="2830" w:type="dxa"/>
            <w:vAlign w:val="center"/>
          </w:tcPr>
          <w:p w14:paraId="71B2870A" w14:textId="77777777" w:rsidR="0024670A" w:rsidRPr="000B0B46" w:rsidRDefault="0024670A" w:rsidP="000841DB">
            <w:pPr>
              <w:jc w:val="right"/>
              <w:rPr>
                <w:b/>
                <w:bCs/>
              </w:rPr>
            </w:pPr>
            <w:r w:rsidRPr="000B0B46">
              <w:rPr>
                <w:b/>
                <w:bCs/>
              </w:rPr>
              <w:t>Description</w:t>
            </w:r>
          </w:p>
        </w:tc>
        <w:tc>
          <w:tcPr>
            <w:tcW w:w="6281" w:type="dxa"/>
            <w:vAlign w:val="center"/>
          </w:tcPr>
          <w:p w14:paraId="68F38D88" w14:textId="61165350" w:rsidR="0024670A" w:rsidRPr="000B0B46" w:rsidRDefault="0024670A" w:rsidP="000841DB">
            <w:r w:rsidRPr="000B0B46">
              <w:t xml:space="preserve">Provide </w:t>
            </w:r>
            <w:r w:rsidR="00C930D3" w:rsidRPr="000B0B46">
              <w:t>a feature</w:t>
            </w:r>
            <w:r w:rsidRPr="000B0B46">
              <w:t xml:space="preserve"> to allow </w:t>
            </w:r>
            <w:r w:rsidR="00C930D3" w:rsidRPr="000B0B46">
              <w:t xml:space="preserve">the </w:t>
            </w:r>
            <w:r w:rsidRPr="000B0B46">
              <w:t xml:space="preserve">user to edit </w:t>
            </w:r>
            <w:r w:rsidR="00C930D3" w:rsidRPr="000B0B46">
              <w:t xml:space="preserve">the </w:t>
            </w:r>
            <w:r w:rsidRPr="000B0B46">
              <w:t>profile</w:t>
            </w:r>
          </w:p>
        </w:tc>
      </w:tr>
      <w:tr w:rsidR="000B0B46" w:rsidRPr="000B0B46" w14:paraId="13AF5AE6" w14:textId="77777777" w:rsidTr="000841DB">
        <w:trPr>
          <w:trHeight w:val="407"/>
        </w:trPr>
        <w:tc>
          <w:tcPr>
            <w:tcW w:w="2830" w:type="dxa"/>
            <w:vAlign w:val="center"/>
          </w:tcPr>
          <w:p w14:paraId="502050D5" w14:textId="77777777" w:rsidR="0024670A" w:rsidRPr="000B0B46" w:rsidRDefault="0024670A" w:rsidP="000841DB">
            <w:pPr>
              <w:jc w:val="right"/>
              <w:rPr>
                <w:b/>
                <w:bCs/>
              </w:rPr>
            </w:pPr>
            <w:r w:rsidRPr="000B0B46">
              <w:rPr>
                <w:b/>
                <w:bCs/>
              </w:rPr>
              <w:t>Actor</w:t>
            </w:r>
          </w:p>
        </w:tc>
        <w:tc>
          <w:tcPr>
            <w:tcW w:w="6281" w:type="dxa"/>
            <w:vAlign w:val="center"/>
          </w:tcPr>
          <w:p w14:paraId="02C9D2F9" w14:textId="2F5ED382" w:rsidR="0024670A" w:rsidRPr="000B0B46" w:rsidRDefault="0024670A" w:rsidP="000841DB">
            <w:r w:rsidRPr="000B0B46">
              <w:t>User</w:t>
            </w:r>
          </w:p>
        </w:tc>
      </w:tr>
      <w:tr w:rsidR="000B0B46" w:rsidRPr="000B0B46" w14:paraId="5B7E24A4" w14:textId="77777777" w:rsidTr="000841DB">
        <w:trPr>
          <w:trHeight w:val="427"/>
        </w:trPr>
        <w:tc>
          <w:tcPr>
            <w:tcW w:w="2830" w:type="dxa"/>
            <w:vAlign w:val="center"/>
          </w:tcPr>
          <w:p w14:paraId="493EE520" w14:textId="77777777" w:rsidR="0024670A" w:rsidRPr="000B0B46" w:rsidRDefault="0024670A" w:rsidP="000841DB">
            <w:pPr>
              <w:jc w:val="right"/>
              <w:rPr>
                <w:b/>
                <w:bCs/>
              </w:rPr>
            </w:pPr>
            <w:r w:rsidRPr="000B0B46">
              <w:rPr>
                <w:b/>
                <w:bCs/>
              </w:rPr>
              <w:t>Condition</w:t>
            </w:r>
          </w:p>
        </w:tc>
        <w:tc>
          <w:tcPr>
            <w:tcW w:w="6281" w:type="dxa"/>
            <w:vAlign w:val="center"/>
          </w:tcPr>
          <w:p w14:paraId="0CE8D69E" w14:textId="49175270" w:rsidR="0024670A" w:rsidRPr="000B0B46" w:rsidRDefault="00C930D3" w:rsidP="000841DB">
            <w:r w:rsidRPr="000B0B46">
              <w:t>The u</w:t>
            </w:r>
            <w:r w:rsidR="0024670A" w:rsidRPr="000B0B46">
              <w:t>ser has signed in</w:t>
            </w:r>
          </w:p>
        </w:tc>
      </w:tr>
      <w:tr w:rsidR="000B0B46" w:rsidRPr="000B0B46" w14:paraId="1856F597" w14:textId="77777777" w:rsidTr="000841DB">
        <w:trPr>
          <w:trHeight w:val="405"/>
        </w:trPr>
        <w:tc>
          <w:tcPr>
            <w:tcW w:w="2830" w:type="dxa"/>
            <w:vAlign w:val="center"/>
          </w:tcPr>
          <w:p w14:paraId="11509F18" w14:textId="77777777" w:rsidR="0024670A" w:rsidRPr="000B0B46" w:rsidRDefault="0024670A" w:rsidP="000841DB">
            <w:pPr>
              <w:jc w:val="right"/>
              <w:rPr>
                <w:b/>
                <w:bCs/>
              </w:rPr>
            </w:pPr>
            <w:r w:rsidRPr="000B0B46">
              <w:rPr>
                <w:b/>
                <w:bCs/>
              </w:rPr>
              <w:t>Activation</w:t>
            </w:r>
          </w:p>
        </w:tc>
        <w:tc>
          <w:tcPr>
            <w:tcW w:w="6281" w:type="dxa"/>
            <w:vAlign w:val="center"/>
          </w:tcPr>
          <w:p w14:paraId="5CF40454" w14:textId="14A3C143" w:rsidR="0024670A" w:rsidRPr="000B0B46" w:rsidRDefault="0024670A" w:rsidP="000841DB">
            <w:r w:rsidRPr="000B0B46">
              <w:t xml:space="preserve">Click on </w:t>
            </w:r>
            <w:r w:rsidR="00C930D3" w:rsidRPr="000B0B46">
              <w:t xml:space="preserve">the </w:t>
            </w:r>
            <w:r w:rsidRPr="000B0B46">
              <w:t xml:space="preserve">“Account setting” option on </w:t>
            </w:r>
            <w:r w:rsidR="00C930D3" w:rsidRPr="000B0B46">
              <w:t xml:space="preserve">the </w:t>
            </w:r>
            <w:r w:rsidRPr="000B0B46">
              <w:t xml:space="preserve">menu </w:t>
            </w:r>
            <w:r w:rsidR="00C930D3" w:rsidRPr="000B0B46">
              <w:t xml:space="preserve">and </w:t>
            </w:r>
            <w:r w:rsidRPr="000B0B46">
              <w:t xml:space="preserve">go to </w:t>
            </w:r>
            <w:r w:rsidR="00C930D3" w:rsidRPr="000B0B46">
              <w:t xml:space="preserve">the </w:t>
            </w:r>
            <w:r w:rsidRPr="000B0B46">
              <w:t>account setting page</w:t>
            </w:r>
          </w:p>
        </w:tc>
      </w:tr>
      <w:tr w:rsidR="0024670A" w:rsidRPr="000B0B46" w14:paraId="123A4DBC" w14:textId="77777777" w:rsidTr="000841DB">
        <w:trPr>
          <w:trHeight w:val="411"/>
        </w:trPr>
        <w:tc>
          <w:tcPr>
            <w:tcW w:w="2830" w:type="dxa"/>
            <w:vAlign w:val="center"/>
          </w:tcPr>
          <w:p w14:paraId="5B186AFC" w14:textId="77777777" w:rsidR="0024670A" w:rsidRPr="000B0B46" w:rsidRDefault="0024670A" w:rsidP="000841DB">
            <w:pPr>
              <w:jc w:val="right"/>
              <w:rPr>
                <w:b/>
                <w:bCs/>
              </w:rPr>
            </w:pPr>
            <w:r w:rsidRPr="000B0B46">
              <w:rPr>
                <w:b/>
                <w:bCs/>
              </w:rPr>
              <w:t>Processing</w:t>
            </w:r>
          </w:p>
        </w:tc>
        <w:tc>
          <w:tcPr>
            <w:tcW w:w="6281" w:type="dxa"/>
            <w:vAlign w:val="center"/>
          </w:tcPr>
          <w:p w14:paraId="52CD2A2D" w14:textId="6939F15E" w:rsidR="0024670A" w:rsidRPr="000B0B46" w:rsidRDefault="0024670A" w:rsidP="004115D9">
            <w:pPr>
              <w:pStyle w:val="ListParagraph"/>
              <w:numPr>
                <w:ilvl w:val="0"/>
                <w:numId w:val="55"/>
              </w:numPr>
            </w:pPr>
            <w:r w:rsidRPr="000B0B46">
              <w:t xml:space="preserve">Show form to edit info of </w:t>
            </w:r>
            <w:r w:rsidR="00C930D3" w:rsidRPr="000B0B46">
              <w:t xml:space="preserve">the </w:t>
            </w:r>
            <w:r w:rsidRPr="000B0B46">
              <w:t>user</w:t>
            </w:r>
          </w:p>
          <w:p w14:paraId="23D7D804" w14:textId="2A872910" w:rsidR="0024670A" w:rsidRPr="000B0B46" w:rsidRDefault="0024670A" w:rsidP="004115D9">
            <w:pPr>
              <w:pStyle w:val="ListParagraph"/>
              <w:numPr>
                <w:ilvl w:val="0"/>
                <w:numId w:val="55"/>
              </w:numPr>
            </w:pPr>
            <w:r w:rsidRPr="000B0B46">
              <w:t>User input</w:t>
            </w:r>
            <w:r w:rsidR="00C930D3" w:rsidRPr="000B0B46">
              <w:t>s</w:t>
            </w:r>
            <w:r w:rsidRPr="000B0B46">
              <w:t xml:space="preserve"> new info into </w:t>
            </w:r>
            <w:r w:rsidR="00C930D3" w:rsidRPr="000B0B46">
              <w:t xml:space="preserve">the </w:t>
            </w:r>
            <w:r w:rsidRPr="000B0B46">
              <w:t>form</w:t>
            </w:r>
          </w:p>
          <w:p w14:paraId="2A86D8DD" w14:textId="2C44AB52" w:rsidR="0024670A" w:rsidRPr="000B0B46" w:rsidRDefault="0024670A" w:rsidP="004115D9">
            <w:pPr>
              <w:pStyle w:val="ListParagraph"/>
              <w:numPr>
                <w:ilvl w:val="0"/>
                <w:numId w:val="55"/>
              </w:numPr>
            </w:pPr>
            <w:r w:rsidRPr="000B0B46">
              <w:t xml:space="preserve">Click on </w:t>
            </w:r>
            <w:r w:rsidR="00C930D3" w:rsidRPr="000B0B46">
              <w:t xml:space="preserve">the </w:t>
            </w:r>
            <w:r w:rsidRPr="000B0B46">
              <w:t xml:space="preserve">“Save” button to save changes. </w:t>
            </w:r>
            <w:r w:rsidR="00C930D3" w:rsidRPr="000B0B46">
              <w:t>If successfully update</w:t>
            </w:r>
            <w:r w:rsidRPr="000B0B46">
              <w:t xml:space="preserve">, show the success notification, otherwise show </w:t>
            </w:r>
            <w:r w:rsidR="00C930D3" w:rsidRPr="000B0B46">
              <w:t xml:space="preserve">an </w:t>
            </w:r>
            <w:r w:rsidRPr="000B0B46">
              <w:t>error notification along with error messages</w:t>
            </w:r>
          </w:p>
        </w:tc>
      </w:tr>
    </w:tbl>
    <w:p w14:paraId="12F82EF4" w14:textId="6DF31DA6" w:rsidR="002C50BF" w:rsidRPr="000B0B46" w:rsidRDefault="002C50BF" w:rsidP="002C50BF"/>
    <w:p w14:paraId="0A0E9652" w14:textId="39097594" w:rsidR="009812A4" w:rsidRPr="000B0B46" w:rsidRDefault="009812A4" w:rsidP="009812A4">
      <w:pPr>
        <w:pStyle w:val="Heading4"/>
      </w:pPr>
      <w:r w:rsidRPr="000B0B46">
        <w:t>Manage posted questions</w:t>
      </w:r>
    </w:p>
    <w:tbl>
      <w:tblPr>
        <w:tblStyle w:val="TableGrid"/>
        <w:tblW w:w="0" w:type="auto"/>
        <w:tblLook w:val="04A0" w:firstRow="1" w:lastRow="0" w:firstColumn="1" w:lastColumn="0" w:noHBand="0" w:noVBand="1"/>
      </w:tblPr>
      <w:tblGrid>
        <w:gridCol w:w="2830"/>
        <w:gridCol w:w="6281"/>
      </w:tblGrid>
      <w:tr w:rsidR="000B0B46" w:rsidRPr="000B0B46" w14:paraId="3E0F9D22" w14:textId="77777777" w:rsidTr="000841DB">
        <w:trPr>
          <w:trHeight w:val="401"/>
        </w:trPr>
        <w:tc>
          <w:tcPr>
            <w:tcW w:w="2830" w:type="dxa"/>
            <w:vAlign w:val="center"/>
          </w:tcPr>
          <w:p w14:paraId="6CA9774B" w14:textId="77777777" w:rsidR="009812A4" w:rsidRPr="000B0B46" w:rsidRDefault="009812A4" w:rsidP="000841DB">
            <w:pPr>
              <w:jc w:val="right"/>
              <w:rPr>
                <w:b/>
                <w:bCs/>
              </w:rPr>
            </w:pPr>
            <w:r w:rsidRPr="000B0B46">
              <w:rPr>
                <w:b/>
                <w:bCs/>
              </w:rPr>
              <w:t>Id</w:t>
            </w:r>
          </w:p>
        </w:tc>
        <w:tc>
          <w:tcPr>
            <w:tcW w:w="6281" w:type="dxa"/>
            <w:vAlign w:val="center"/>
          </w:tcPr>
          <w:p w14:paraId="3C52583B" w14:textId="36710BAB" w:rsidR="009812A4" w:rsidRPr="000B0B46" w:rsidRDefault="009812A4" w:rsidP="000841DB">
            <w:r w:rsidRPr="000B0B46">
              <w:t>UC_0</w:t>
            </w:r>
            <w:r w:rsidR="00BA48F1" w:rsidRPr="000B0B46">
              <w:t>4</w:t>
            </w:r>
          </w:p>
        </w:tc>
      </w:tr>
      <w:tr w:rsidR="000B0B46" w:rsidRPr="000B0B46" w14:paraId="7F217931" w14:textId="77777777" w:rsidTr="000841DB">
        <w:trPr>
          <w:trHeight w:val="519"/>
        </w:trPr>
        <w:tc>
          <w:tcPr>
            <w:tcW w:w="2830" w:type="dxa"/>
            <w:vAlign w:val="center"/>
          </w:tcPr>
          <w:p w14:paraId="780C090D" w14:textId="77777777" w:rsidR="009812A4" w:rsidRPr="000B0B46" w:rsidRDefault="009812A4" w:rsidP="000841DB">
            <w:pPr>
              <w:jc w:val="right"/>
              <w:rPr>
                <w:b/>
                <w:bCs/>
              </w:rPr>
            </w:pPr>
            <w:r w:rsidRPr="000B0B46">
              <w:rPr>
                <w:b/>
                <w:bCs/>
              </w:rPr>
              <w:t>Use case name</w:t>
            </w:r>
          </w:p>
        </w:tc>
        <w:tc>
          <w:tcPr>
            <w:tcW w:w="6281" w:type="dxa"/>
            <w:vAlign w:val="center"/>
          </w:tcPr>
          <w:p w14:paraId="00C4208D" w14:textId="5C28A133" w:rsidR="009812A4" w:rsidRPr="000B0B46" w:rsidRDefault="009812A4" w:rsidP="000841DB">
            <w:r w:rsidRPr="000B0B46">
              <w:t>Manage posted questions</w:t>
            </w:r>
          </w:p>
        </w:tc>
      </w:tr>
      <w:tr w:rsidR="000B0B46" w:rsidRPr="000B0B46" w14:paraId="5026D358" w14:textId="77777777" w:rsidTr="000841DB">
        <w:trPr>
          <w:trHeight w:val="457"/>
        </w:trPr>
        <w:tc>
          <w:tcPr>
            <w:tcW w:w="2830" w:type="dxa"/>
            <w:vAlign w:val="center"/>
          </w:tcPr>
          <w:p w14:paraId="423340F1" w14:textId="77777777" w:rsidR="009812A4" w:rsidRPr="000B0B46" w:rsidRDefault="009812A4" w:rsidP="000841DB">
            <w:pPr>
              <w:jc w:val="right"/>
              <w:rPr>
                <w:b/>
                <w:bCs/>
              </w:rPr>
            </w:pPr>
            <w:r w:rsidRPr="000B0B46">
              <w:rPr>
                <w:b/>
                <w:bCs/>
              </w:rPr>
              <w:t>Description</w:t>
            </w:r>
          </w:p>
        </w:tc>
        <w:tc>
          <w:tcPr>
            <w:tcW w:w="6281" w:type="dxa"/>
            <w:vAlign w:val="center"/>
          </w:tcPr>
          <w:p w14:paraId="434F3165" w14:textId="6CD6C5A0" w:rsidR="009812A4" w:rsidRPr="000B0B46" w:rsidRDefault="009812A4" w:rsidP="000841DB">
            <w:r w:rsidRPr="000B0B46">
              <w:t xml:space="preserve">Provide </w:t>
            </w:r>
            <w:r w:rsidR="00C930D3" w:rsidRPr="000B0B46">
              <w:t>a feature</w:t>
            </w:r>
            <w:r w:rsidRPr="000B0B46">
              <w:t xml:space="preserve"> to allow </w:t>
            </w:r>
            <w:r w:rsidR="00C930D3" w:rsidRPr="000B0B46">
              <w:t xml:space="preserve">the </w:t>
            </w:r>
            <w:r w:rsidRPr="000B0B46">
              <w:t xml:space="preserve">user </w:t>
            </w:r>
            <w:r w:rsidR="00C930D3" w:rsidRPr="000B0B46">
              <w:t xml:space="preserve">to </w:t>
            </w:r>
            <w:r w:rsidRPr="000B0B46">
              <w:t>manage posted questions</w:t>
            </w:r>
          </w:p>
        </w:tc>
      </w:tr>
      <w:tr w:rsidR="000B0B46" w:rsidRPr="000B0B46" w14:paraId="5F8675D1" w14:textId="77777777" w:rsidTr="000841DB">
        <w:trPr>
          <w:trHeight w:val="407"/>
        </w:trPr>
        <w:tc>
          <w:tcPr>
            <w:tcW w:w="2830" w:type="dxa"/>
            <w:vAlign w:val="center"/>
          </w:tcPr>
          <w:p w14:paraId="7C86C722" w14:textId="77777777" w:rsidR="009812A4" w:rsidRPr="000B0B46" w:rsidRDefault="009812A4" w:rsidP="000841DB">
            <w:pPr>
              <w:jc w:val="right"/>
              <w:rPr>
                <w:b/>
                <w:bCs/>
              </w:rPr>
            </w:pPr>
            <w:r w:rsidRPr="000B0B46">
              <w:rPr>
                <w:b/>
                <w:bCs/>
              </w:rPr>
              <w:t>Actor</w:t>
            </w:r>
          </w:p>
        </w:tc>
        <w:tc>
          <w:tcPr>
            <w:tcW w:w="6281" w:type="dxa"/>
            <w:vAlign w:val="center"/>
          </w:tcPr>
          <w:p w14:paraId="59926055" w14:textId="56249F51" w:rsidR="009812A4" w:rsidRPr="000B0B46" w:rsidRDefault="009812A4" w:rsidP="000841DB">
            <w:r w:rsidRPr="000B0B46">
              <w:t>User</w:t>
            </w:r>
          </w:p>
        </w:tc>
      </w:tr>
      <w:tr w:rsidR="000B0B46" w:rsidRPr="000B0B46" w14:paraId="12A18AC4" w14:textId="77777777" w:rsidTr="000841DB">
        <w:trPr>
          <w:trHeight w:val="427"/>
        </w:trPr>
        <w:tc>
          <w:tcPr>
            <w:tcW w:w="2830" w:type="dxa"/>
            <w:vAlign w:val="center"/>
          </w:tcPr>
          <w:p w14:paraId="4462C411" w14:textId="77777777" w:rsidR="009812A4" w:rsidRPr="000B0B46" w:rsidRDefault="009812A4" w:rsidP="000841DB">
            <w:pPr>
              <w:jc w:val="right"/>
              <w:rPr>
                <w:b/>
                <w:bCs/>
              </w:rPr>
            </w:pPr>
            <w:r w:rsidRPr="000B0B46">
              <w:rPr>
                <w:b/>
                <w:bCs/>
              </w:rPr>
              <w:t>Condition</w:t>
            </w:r>
          </w:p>
        </w:tc>
        <w:tc>
          <w:tcPr>
            <w:tcW w:w="6281" w:type="dxa"/>
            <w:vAlign w:val="center"/>
          </w:tcPr>
          <w:p w14:paraId="1C08A4A8" w14:textId="78AAE5F8" w:rsidR="009812A4" w:rsidRPr="000B0B46" w:rsidRDefault="009812A4" w:rsidP="000841DB">
            <w:r w:rsidRPr="000B0B46">
              <w:t>Has logged in</w:t>
            </w:r>
          </w:p>
        </w:tc>
      </w:tr>
      <w:tr w:rsidR="000B0B46" w:rsidRPr="000B0B46" w14:paraId="49091E5C" w14:textId="77777777" w:rsidTr="000841DB">
        <w:trPr>
          <w:trHeight w:val="405"/>
        </w:trPr>
        <w:tc>
          <w:tcPr>
            <w:tcW w:w="2830" w:type="dxa"/>
            <w:vAlign w:val="center"/>
          </w:tcPr>
          <w:p w14:paraId="5A552A7D" w14:textId="77777777" w:rsidR="009812A4" w:rsidRPr="000B0B46" w:rsidRDefault="009812A4" w:rsidP="000841DB">
            <w:pPr>
              <w:jc w:val="right"/>
              <w:rPr>
                <w:b/>
                <w:bCs/>
              </w:rPr>
            </w:pPr>
            <w:r w:rsidRPr="000B0B46">
              <w:rPr>
                <w:b/>
                <w:bCs/>
              </w:rPr>
              <w:t>Activation</w:t>
            </w:r>
          </w:p>
        </w:tc>
        <w:tc>
          <w:tcPr>
            <w:tcW w:w="6281" w:type="dxa"/>
            <w:vAlign w:val="center"/>
          </w:tcPr>
          <w:p w14:paraId="104BDA79" w14:textId="7203DAB7" w:rsidR="009812A4" w:rsidRPr="000B0B46" w:rsidRDefault="009812A4" w:rsidP="000841DB">
            <w:r w:rsidRPr="000B0B46">
              <w:t xml:space="preserve">Click on </w:t>
            </w:r>
            <w:r w:rsidR="00C930D3" w:rsidRPr="000B0B46">
              <w:t xml:space="preserve">the </w:t>
            </w:r>
            <w:r w:rsidRPr="000B0B46">
              <w:t xml:space="preserve">“Questions” tab in </w:t>
            </w:r>
            <w:r w:rsidR="00C930D3" w:rsidRPr="000B0B46">
              <w:t xml:space="preserve">the </w:t>
            </w:r>
            <w:r w:rsidRPr="000B0B46">
              <w:t>sidebar panel</w:t>
            </w:r>
          </w:p>
        </w:tc>
      </w:tr>
      <w:tr w:rsidR="009812A4" w:rsidRPr="000B0B46" w14:paraId="5C55581A" w14:textId="77777777" w:rsidTr="000841DB">
        <w:trPr>
          <w:trHeight w:val="411"/>
        </w:trPr>
        <w:tc>
          <w:tcPr>
            <w:tcW w:w="2830" w:type="dxa"/>
            <w:vAlign w:val="center"/>
          </w:tcPr>
          <w:p w14:paraId="7DDE976B" w14:textId="77777777" w:rsidR="009812A4" w:rsidRPr="000B0B46" w:rsidRDefault="009812A4" w:rsidP="000841DB">
            <w:pPr>
              <w:jc w:val="right"/>
              <w:rPr>
                <w:b/>
                <w:bCs/>
              </w:rPr>
            </w:pPr>
            <w:r w:rsidRPr="000B0B46">
              <w:rPr>
                <w:b/>
                <w:bCs/>
              </w:rPr>
              <w:t>Processing</w:t>
            </w:r>
          </w:p>
        </w:tc>
        <w:tc>
          <w:tcPr>
            <w:tcW w:w="6281" w:type="dxa"/>
            <w:vAlign w:val="center"/>
          </w:tcPr>
          <w:p w14:paraId="5F63E891" w14:textId="7763914C" w:rsidR="009812A4" w:rsidRPr="000B0B46" w:rsidRDefault="009812A4" w:rsidP="009812A4">
            <w:pPr>
              <w:pStyle w:val="ListParagraph"/>
              <w:numPr>
                <w:ilvl w:val="0"/>
                <w:numId w:val="3"/>
              </w:numPr>
            </w:pPr>
            <w:r w:rsidRPr="000B0B46">
              <w:t xml:space="preserve">Show </w:t>
            </w:r>
            <w:r w:rsidR="00C930D3" w:rsidRPr="000B0B46">
              <w:t xml:space="preserve">a </w:t>
            </w:r>
            <w:r w:rsidRPr="000B0B46">
              <w:t>list of questions that the user ha</w:t>
            </w:r>
            <w:r w:rsidR="00C930D3" w:rsidRPr="000B0B46">
              <w:t>s</w:t>
            </w:r>
            <w:r w:rsidRPr="000B0B46">
              <w:t xml:space="preserve"> posted and the actions correspond to each question</w:t>
            </w:r>
          </w:p>
          <w:p w14:paraId="16DDF6E4" w14:textId="616D2FAB" w:rsidR="009812A4" w:rsidRPr="000B0B46" w:rsidRDefault="009812A4" w:rsidP="009812A4">
            <w:pPr>
              <w:pStyle w:val="ListParagraph"/>
              <w:numPr>
                <w:ilvl w:val="0"/>
                <w:numId w:val="3"/>
              </w:numPr>
            </w:pPr>
            <w:r w:rsidRPr="000B0B46">
              <w:t>Click on the action correspond</w:t>
            </w:r>
            <w:r w:rsidR="00C930D3" w:rsidRPr="000B0B46">
              <w:t>ing</w:t>
            </w:r>
            <w:r w:rsidRPr="000B0B46">
              <w:t xml:space="preserve"> to the account to edit </w:t>
            </w:r>
            <w:r w:rsidR="00C930D3" w:rsidRPr="000B0B46">
              <w:t xml:space="preserve">or delete the </w:t>
            </w:r>
            <w:r w:rsidRPr="000B0B46">
              <w:t>question</w:t>
            </w:r>
          </w:p>
        </w:tc>
      </w:tr>
    </w:tbl>
    <w:p w14:paraId="22C56709" w14:textId="77777777" w:rsidR="009812A4" w:rsidRPr="000B0B46" w:rsidRDefault="009812A4" w:rsidP="002C50BF"/>
    <w:p w14:paraId="0663380C" w14:textId="2C40C834" w:rsidR="0024670A" w:rsidRPr="000B0B46" w:rsidRDefault="0024670A" w:rsidP="002C50BF"/>
    <w:p w14:paraId="1894E0B9" w14:textId="10AF87BC" w:rsidR="004B2F82" w:rsidRPr="000B0B46" w:rsidRDefault="004B2F82" w:rsidP="004B2F82">
      <w:pPr>
        <w:pStyle w:val="Heading4"/>
      </w:pPr>
      <w:r w:rsidRPr="000B0B46">
        <w:lastRenderedPageBreak/>
        <w:t>Update posted questions</w:t>
      </w:r>
    </w:p>
    <w:tbl>
      <w:tblPr>
        <w:tblStyle w:val="TableGrid"/>
        <w:tblW w:w="0" w:type="auto"/>
        <w:tblLook w:val="04A0" w:firstRow="1" w:lastRow="0" w:firstColumn="1" w:lastColumn="0" w:noHBand="0" w:noVBand="1"/>
      </w:tblPr>
      <w:tblGrid>
        <w:gridCol w:w="2830"/>
        <w:gridCol w:w="6281"/>
      </w:tblGrid>
      <w:tr w:rsidR="000B0B46" w:rsidRPr="000B0B46" w14:paraId="15AE87E7" w14:textId="77777777" w:rsidTr="000841DB">
        <w:trPr>
          <w:trHeight w:val="401"/>
        </w:trPr>
        <w:tc>
          <w:tcPr>
            <w:tcW w:w="2830" w:type="dxa"/>
            <w:vAlign w:val="center"/>
          </w:tcPr>
          <w:p w14:paraId="227DCAE3" w14:textId="77777777" w:rsidR="004B2F82" w:rsidRPr="000B0B46" w:rsidRDefault="004B2F82" w:rsidP="000841DB">
            <w:pPr>
              <w:jc w:val="right"/>
              <w:rPr>
                <w:b/>
                <w:bCs/>
              </w:rPr>
            </w:pPr>
            <w:r w:rsidRPr="000B0B46">
              <w:rPr>
                <w:b/>
                <w:bCs/>
              </w:rPr>
              <w:t>Id</w:t>
            </w:r>
          </w:p>
        </w:tc>
        <w:tc>
          <w:tcPr>
            <w:tcW w:w="6281" w:type="dxa"/>
            <w:vAlign w:val="center"/>
          </w:tcPr>
          <w:p w14:paraId="4EDD2A59" w14:textId="145345F3" w:rsidR="004B2F82" w:rsidRPr="000B0B46" w:rsidRDefault="004B2F82" w:rsidP="000841DB">
            <w:r w:rsidRPr="000B0B46">
              <w:t>UC_0</w:t>
            </w:r>
            <w:r w:rsidR="00BA48F1" w:rsidRPr="000B0B46">
              <w:t>5</w:t>
            </w:r>
          </w:p>
        </w:tc>
      </w:tr>
      <w:tr w:rsidR="000B0B46" w:rsidRPr="000B0B46" w14:paraId="727EB142" w14:textId="77777777" w:rsidTr="000841DB">
        <w:trPr>
          <w:trHeight w:val="519"/>
        </w:trPr>
        <w:tc>
          <w:tcPr>
            <w:tcW w:w="2830" w:type="dxa"/>
            <w:vAlign w:val="center"/>
          </w:tcPr>
          <w:p w14:paraId="63A06E26" w14:textId="77777777" w:rsidR="004B2F82" w:rsidRPr="000B0B46" w:rsidRDefault="004B2F82" w:rsidP="000841DB">
            <w:pPr>
              <w:jc w:val="right"/>
              <w:rPr>
                <w:b/>
                <w:bCs/>
              </w:rPr>
            </w:pPr>
            <w:r w:rsidRPr="000B0B46">
              <w:rPr>
                <w:b/>
                <w:bCs/>
              </w:rPr>
              <w:t>Use case name</w:t>
            </w:r>
          </w:p>
        </w:tc>
        <w:tc>
          <w:tcPr>
            <w:tcW w:w="6281" w:type="dxa"/>
            <w:vAlign w:val="center"/>
          </w:tcPr>
          <w:p w14:paraId="1CAEA1B7" w14:textId="7BC5670E" w:rsidR="004B2F82" w:rsidRPr="000B0B46" w:rsidRDefault="004B2F82" w:rsidP="000841DB">
            <w:r w:rsidRPr="000B0B46">
              <w:t>Update posted questions</w:t>
            </w:r>
          </w:p>
        </w:tc>
      </w:tr>
      <w:tr w:rsidR="000B0B46" w:rsidRPr="000B0B46" w14:paraId="55007B35" w14:textId="77777777" w:rsidTr="000841DB">
        <w:trPr>
          <w:trHeight w:val="457"/>
        </w:trPr>
        <w:tc>
          <w:tcPr>
            <w:tcW w:w="2830" w:type="dxa"/>
            <w:vAlign w:val="center"/>
          </w:tcPr>
          <w:p w14:paraId="016331A2" w14:textId="77777777" w:rsidR="004B2F82" w:rsidRPr="000B0B46" w:rsidRDefault="004B2F82" w:rsidP="000841DB">
            <w:pPr>
              <w:jc w:val="right"/>
              <w:rPr>
                <w:b/>
                <w:bCs/>
              </w:rPr>
            </w:pPr>
            <w:r w:rsidRPr="000B0B46">
              <w:rPr>
                <w:b/>
                <w:bCs/>
              </w:rPr>
              <w:t>Description</w:t>
            </w:r>
          </w:p>
        </w:tc>
        <w:tc>
          <w:tcPr>
            <w:tcW w:w="6281" w:type="dxa"/>
            <w:vAlign w:val="center"/>
          </w:tcPr>
          <w:p w14:paraId="5573C2AE" w14:textId="6514EA4C" w:rsidR="004B2F82" w:rsidRPr="000B0B46" w:rsidRDefault="004B2F82" w:rsidP="000841DB">
            <w:r w:rsidRPr="000B0B46">
              <w:t xml:space="preserve">Provide </w:t>
            </w:r>
            <w:r w:rsidR="00C930D3" w:rsidRPr="000B0B46">
              <w:t>a feature</w:t>
            </w:r>
            <w:r w:rsidRPr="000B0B46">
              <w:t xml:space="preserve"> to allow users </w:t>
            </w:r>
            <w:r w:rsidR="00C930D3" w:rsidRPr="000B0B46">
              <w:t xml:space="preserve">to </w:t>
            </w:r>
            <w:r w:rsidRPr="000B0B46">
              <w:t>update posted questions</w:t>
            </w:r>
          </w:p>
        </w:tc>
      </w:tr>
      <w:tr w:rsidR="000B0B46" w:rsidRPr="000B0B46" w14:paraId="3AADF6AC" w14:textId="77777777" w:rsidTr="000841DB">
        <w:trPr>
          <w:trHeight w:val="407"/>
        </w:trPr>
        <w:tc>
          <w:tcPr>
            <w:tcW w:w="2830" w:type="dxa"/>
            <w:vAlign w:val="center"/>
          </w:tcPr>
          <w:p w14:paraId="0E837813" w14:textId="77777777" w:rsidR="004B2F82" w:rsidRPr="000B0B46" w:rsidRDefault="004B2F82" w:rsidP="000841DB">
            <w:pPr>
              <w:jc w:val="right"/>
              <w:rPr>
                <w:b/>
                <w:bCs/>
              </w:rPr>
            </w:pPr>
            <w:r w:rsidRPr="000B0B46">
              <w:rPr>
                <w:b/>
                <w:bCs/>
              </w:rPr>
              <w:t>Actor</w:t>
            </w:r>
          </w:p>
        </w:tc>
        <w:tc>
          <w:tcPr>
            <w:tcW w:w="6281" w:type="dxa"/>
            <w:vAlign w:val="center"/>
          </w:tcPr>
          <w:p w14:paraId="64A21FE1" w14:textId="266141B7" w:rsidR="004B2F82" w:rsidRPr="000B0B46" w:rsidRDefault="004B2F82" w:rsidP="000841DB">
            <w:r w:rsidRPr="000B0B46">
              <w:t>User</w:t>
            </w:r>
          </w:p>
        </w:tc>
      </w:tr>
      <w:tr w:rsidR="000B0B46" w:rsidRPr="000B0B46" w14:paraId="4C448EC0" w14:textId="77777777" w:rsidTr="000841DB">
        <w:trPr>
          <w:trHeight w:val="427"/>
        </w:trPr>
        <w:tc>
          <w:tcPr>
            <w:tcW w:w="2830" w:type="dxa"/>
            <w:vAlign w:val="center"/>
          </w:tcPr>
          <w:p w14:paraId="3EDCE898" w14:textId="77777777" w:rsidR="004B2F82" w:rsidRPr="000B0B46" w:rsidRDefault="004B2F82" w:rsidP="000841DB">
            <w:pPr>
              <w:jc w:val="right"/>
              <w:rPr>
                <w:b/>
                <w:bCs/>
              </w:rPr>
            </w:pPr>
            <w:r w:rsidRPr="000B0B46">
              <w:rPr>
                <w:b/>
                <w:bCs/>
              </w:rPr>
              <w:t>Condition</w:t>
            </w:r>
          </w:p>
        </w:tc>
        <w:tc>
          <w:tcPr>
            <w:tcW w:w="6281" w:type="dxa"/>
            <w:vAlign w:val="center"/>
          </w:tcPr>
          <w:p w14:paraId="3BD3ED54" w14:textId="32C78D20" w:rsidR="004B2F82" w:rsidRPr="000B0B46" w:rsidRDefault="004B2F82" w:rsidP="000841DB">
            <w:r w:rsidRPr="000B0B46">
              <w:t>Has login</w:t>
            </w:r>
          </w:p>
        </w:tc>
      </w:tr>
      <w:tr w:rsidR="000B0B46" w:rsidRPr="000B0B46" w14:paraId="464A910D" w14:textId="77777777" w:rsidTr="000841DB">
        <w:trPr>
          <w:trHeight w:val="405"/>
        </w:trPr>
        <w:tc>
          <w:tcPr>
            <w:tcW w:w="2830" w:type="dxa"/>
            <w:vAlign w:val="center"/>
          </w:tcPr>
          <w:p w14:paraId="7D25306A" w14:textId="77777777" w:rsidR="004B2F82" w:rsidRPr="000B0B46" w:rsidRDefault="004B2F82" w:rsidP="000841DB">
            <w:pPr>
              <w:jc w:val="right"/>
              <w:rPr>
                <w:b/>
                <w:bCs/>
              </w:rPr>
            </w:pPr>
            <w:r w:rsidRPr="000B0B46">
              <w:rPr>
                <w:b/>
                <w:bCs/>
              </w:rPr>
              <w:t>Activation</w:t>
            </w:r>
          </w:p>
        </w:tc>
        <w:tc>
          <w:tcPr>
            <w:tcW w:w="6281" w:type="dxa"/>
            <w:vAlign w:val="center"/>
          </w:tcPr>
          <w:p w14:paraId="16BF5C74" w14:textId="17CDE1FF" w:rsidR="004B2F82" w:rsidRPr="000B0B46" w:rsidRDefault="004B2F82" w:rsidP="000841DB">
            <w:r w:rsidRPr="000B0B46">
              <w:t xml:space="preserve">Click on </w:t>
            </w:r>
            <w:r w:rsidR="00C930D3" w:rsidRPr="000B0B46">
              <w:t>the “Edit”</w:t>
            </w:r>
            <w:r w:rsidRPr="000B0B46">
              <w:t xml:space="preserve"> or “Delete” button in </w:t>
            </w:r>
            <w:r w:rsidR="00C930D3" w:rsidRPr="000B0B46">
              <w:t xml:space="preserve">the </w:t>
            </w:r>
            <w:r w:rsidRPr="000B0B46">
              <w:t>questions list</w:t>
            </w:r>
          </w:p>
        </w:tc>
      </w:tr>
      <w:tr w:rsidR="004B2F82" w:rsidRPr="000B0B46" w14:paraId="0E9DF8C3" w14:textId="77777777" w:rsidTr="000841DB">
        <w:trPr>
          <w:trHeight w:val="411"/>
        </w:trPr>
        <w:tc>
          <w:tcPr>
            <w:tcW w:w="2830" w:type="dxa"/>
            <w:vAlign w:val="center"/>
          </w:tcPr>
          <w:p w14:paraId="35AB816E" w14:textId="77777777" w:rsidR="004B2F82" w:rsidRPr="000B0B46" w:rsidRDefault="004B2F82" w:rsidP="000841DB">
            <w:pPr>
              <w:jc w:val="right"/>
              <w:rPr>
                <w:b/>
                <w:bCs/>
              </w:rPr>
            </w:pPr>
            <w:r w:rsidRPr="000B0B46">
              <w:rPr>
                <w:b/>
                <w:bCs/>
              </w:rPr>
              <w:t>Processing</w:t>
            </w:r>
          </w:p>
        </w:tc>
        <w:tc>
          <w:tcPr>
            <w:tcW w:w="6281" w:type="dxa"/>
            <w:vAlign w:val="center"/>
          </w:tcPr>
          <w:p w14:paraId="0F912D69" w14:textId="651EC0EB" w:rsidR="004B2F82" w:rsidRPr="000B0B46" w:rsidRDefault="00C930D3" w:rsidP="004B2F82">
            <w:pPr>
              <w:pStyle w:val="ListParagraph"/>
              <w:numPr>
                <w:ilvl w:val="0"/>
                <w:numId w:val="6"/>
              </w:numPr>
              <w:spacing w:after="160" w:line="288" w:lineRule="auto"/>
            </w:pPr>
            <w:r w:rsidRPr="000B0B46">
              <w:t>When clicking</w:t>
            </w:r>
            <w:r w:rsidR="004B2F82" w:rsidRPr="000B0B46">
              <w:t xml:space="preserve"> on </w:t>
            </w:r>
            <w:r w:rsidRPr="000B0B46">
              <w:t>the “Edit”</w:t>
            </w:r>
            <w:r w:rsidR="004B2F82" w:rsidRPr="000B0B46">
              <w:t xml:space="preserve"> button:</w:t>
            </w:r>
          </w:p>
          <w:p w14:paraId="4F87BD75" w14:textId="7637D2B4" w:rsidR="004B2F82" w:rsidRPr="000B0B46" w:rsidRDefault="004B2F82" w:rsidP="004B2F82">
            <w:pPr>
              <w:pStyle w:val="ListParagraph"/>
              <w:numPr>
                <w:ilvl w:val="0"/>
                <w:numId w:val="8"/>
              </w:numPr>
              <w:spacing w:after="160" w:line="288" w:lineRule="auto"/>
            </w:pPr>
            <w:r w:rsidRPr="000B0B46">
              <w:t>Redirect to the edit question page</w:t>
            </w:r>
          </w:p>
          <w:p w14:paraId="257C00B4" w14:textId="5063A29E" w:rsidR="004B2F82" w:rsidRPr="000B0B46" w:rsidRDefault="004B2F82" w:rsidP="004B2F82">
            <w:pPr>
              <w:pStyle w:val="ListParagraph"/>
              <w:numPr>
                <w:ilvl w:val="0"/>
                <w:numId w:val="8"/>
              </w:numPr>
              <w:spacing w:after="160" w:line="288" w:lineRule="auto"/>
            </w:pPr>
            <w:r w:rsidRPr="000B0B46">
              <w:t xml:space="preserve">Display the form to update </w:t>
            </w:r>
            <w:r w:rsidR="00C930D3" w:rsidRPr="000B0B46">
              <w:t xml:space="preserve">the </w:t>
            </w:r>
            <w:r w:rsidRPr="000B0B46">
              <w:t xml:space="preserve">question with </w:t>
            </w:r>
            <w:r w:rsidR="00C930D3" w:rsidRPr="000B0B46">
              <w:t>the old value that has</w:t>
            </w:r>
            <w:r w:rsidRPr="000B0B46">
              <w:t xml:space="preserve"> been set by default</w:t>
            </w:r>
          </w:p>
          <w:p w14:paraId="2133D302" w14:textId="6D955A33" w:rsidR="004B2F82" w:rsidRPr="000B0B46" w:rsidRDefault="004B2F82" w:rsidP="004B2F82">
            <w:pPr>
              <w:pStyle w:val="ListParagraph"/>
              <w:numPr>
                <w:ilvl w:val="0"/>
                <w:numId w:val="8"/>
              </w:numPr>
              <w:spacing w:after="160" w:line="288" w:lineRule="auto"/>
            </w:pPr>
            <w:r w:rsidRPr="000B0B46">
              <w:t xml:space="preserve">Click </w:t>
            </w:r>
            <w:r w:rsidR="00C930D3" w:rsidRPr="000B0B46">
              <w:t>on the “Save”</w:t>
            </w:r>
            <w:r w:rsidRPr="000B0B46">
              <w:t xml:space="preserve"> button to update </w:t>
            </w:r>
            <w:r w:rsidR="00C930D3" w:rsidRPr="000B0B46">
              <w:t xml:space="preserve">the </w:t>
            </w:r>
            <w:r w:rsidRPr="000B0B46">
              <w:t xml:space="preserve">question. </w:t>
            </w:r>
            <w:r w:rsidR="00C930D3" w:rsidRPr="000B0B46">
              <w:t>If successfully update</w:t>
            </w:r>
            <w:r w:rsidRPr="000B0B46">
              <w:t xml:space="preserve">, show the success notification, otherwise </w:t>
            </w:r>
            <w:r w:rsidR="00C930D3" w:rsidRPr="000B0B46">
              <w:t>show an error</w:t>
            </w:r>
            <w:r w:rsidRPr="000B0B46">
              <w:t xml:space="preserve"> notification along with error messages</w:t>
            </w:r>
          </w:p>
          <w:p w14:paraId="5C32B07E" w14:textId="7B3FE4E2" w:rsidR="004B2F82" w:rsidRPr="000B0B46" w:rsidRDefault="00C930D3" w:rsidP="004B2F82">
            <w:pPr>
              <w:pStyle w:val="ListParagraph"/>
              <w:numPr>
                <w:ilvl w:val="0"/>
                <w:numId w:val="6"/>
              </w:numPr>
              <w:spacing w:after="160" w:line="288" w:lineRule="auto"/>
            </w:pPr>
            <w:r w:rsidRPr="000B0B46">
              <w:t>When clicking</w:t>
            </w:r>
            <w:r w:rsidR="004B2F82" w:rsidRPr="000B0B46">
              <w:t xml:space="preserve"> </w:t>
            </w:r>
            <w:r w:rsidRPr="000B0B46">
              <w:t>on the “Delete”</w:t>
            </w:r>
            <w:r w:rsidR="004B2F82" w:rsidRPr="000B0B46">
              <w:t xml:space="preserve"> button:</w:t>
            </w:r>
          </w:p>
          <w:p w14:paraId="1FA9B787" w14:textId="77777777" w:rsidR="004B2F82" w:rsidRPr="000B0B46" w:rsidRDefault="004B2F82" w:rsidP="004B2F82">
            <w:pPr>
              <w:pStyle w:val="ListParagraph"/>
              <w:numPr>
                <w:ilvl w:val="0"/>
                <w:numId w:val="24"/>
              </w:numPr>
              <w:spacing w:after="160" w:line="288" w:lineRule="auto"/>
            </w:pPr>
            <w:r w:rsidRPr="000B0B46">
              <w:t>Display the confirm dialog for user confirm.</w:t>
            </w:r>
          </w:p>
          <w:p w14:paraId="4CF28325" w14:textId="1E9000DF" w:rsidR="004B2F82" w:rsidRPr="000B0B46" w:rsidRDefault="004B2F82" w:rsidP="004B2F82">
            <w:pPr>
              <w:pStyle w:val="ListParagraph"/>
              <w:numPr>
                <w:ilvl w:val="0"/>
                <w:numId w:val="24"/>
              </w:numPr>
            </w:pPr>
            <w:r w:rsidRPr="000B0B46">
              <w:t xml:space="preserve">Click </w:t>
            </w:r>
            <w:r w:rsidR="00C930D3" w:rsidRPr="000B0B46">
              <w:t>on the “Ok”</w:t>
            </w:r>
            <w:r w:rsidRPr="000B0B46">
              <w:t xml:space="preserve"> button to delete. </w:t>
            </w:r>
            <w:r w:rsidR="00570E54" w:rsidRPr="000B0B46">
              <w:t>If successfully update</w:t>
            </w:r>
            <w:r w:rsidRPr="000B0B46">
              <w:t xml:space="preserve"> show the success notification, otherwise </w:t>
            </w:r>
            <w:r w:rsidR="00C930D3" w:rsidRPr="000B0B46">
              <w:t>show an error</w:t>
            </w:r>
            <w:r w:rsidRPr="000B0B46">
              <w:t xml:space="preserve"> notification along with error messages</w:t>
            </w:r>
          </w:p>
        </w:tc>
      </w:tr>
    </w:tbl>
    <w:p w14:paraId="4C4D4B75" w14:textId="74A3B05A" w:rsidR="004B2F82" w:rsidRPr="000B0B46" w:rsidRDefault="004B2F82" w:rsidP="002C50BF"/>
    <w:p w14:paraId="46B15D9D" w14:textId="1D611FB0" w:rsidR="00CA6586" w:rsidRPr="000B0B46" w:rsidRDefault="00CA6586" w:rsidP="002C50BF"/>
    <w:p w14:paraId="2BC08C9F" w14:textId="3C173BB4" w:rsidR="00CA6586" w:rsidRPr="000B0B46" w:rsidRDefault="00CA6586" w:rsidP="00CA6586">
      <w:pPr>
        <w:pStyle w:val="Heading4"/>
      </w:pPr>
      <w:r w:rsidRPr="000B0B46">
        <w:t>Manage posted answers</w:t>
      </w:r>
    </w:p>
    <w:tbl>
      <w:tblPr>
        <w:tblStyle w:val="TableGrid"/>
        <w:tblW w:w="0" w:type="auto"/>
        <w:tblLook w:val="04A0" w:firstRow="1" w:lastRow="0" w:firstColumn="1" w:lastColumn="0" w:noHBand="0" w:noVBand="1"/>
      </w:tblPr>
      <w:tblGrid>
        <w:gridCol w:w="2830"/>
        <w:gridCol w:w="6281"/>
      </w:tblGrid>
      <w:tr w:rsidR="000B0B46" w:rsidRPr="000B0B46" w14:paraId="4AFCAE1A" w14:textId="77777777" w:rsidTr="000841DB">
        <w:trPr>
          <w:trHeight w:val="401"/>
        </w:trPr>
        <w:tc>
          <w:tcPr>
            <w:tcW w:w="2830" w:type="dxa"/>
            <w:vAlign w:val="center"/>
          </w:tcPr>
          <w:p w14:paraId="14DF7167" w14:textId="77777777" w:rsidR="00CA6586" w:rsidRPr="000B0B46" w:rsidRDefault="00CA6586" w:rsidP="000841DB">
            <w:pPr>
              <w:jc w:val="right"/>
              <w:rPr>
                <w:b/>
                <w:bCs/>
              </w:rPr>
            </w:pPr>
            <w:r w:rsidRPr="000B0B46">
              <w:rPr>
                <w:b/>
                <w:bCs/>
              </w:rPr>
              <w:t>Id</w:t>
            </w:r>
          </w:p>
        </w:tc>
        <w:tc>
          <w:tcPr>
            <w:tcW w:w="6281" w:type="dxa"/>
            <w:vAlign w:val="center"/>
          </w:tcPr>
          <w:p w14:paraId="5B0E3463" w14:textId="346FE7F2" w:rsidR="00CA6586" w:rsidRPr="000B0B46" w:rsidRDefault="00CA6586" w:rsidP="000841DB">
            <w:r w:rsidRPr="000B0B46">
              <w:t>UC_0</w:t>
            </w:r>
            <w:r w:rsidR="00BA48F1" w:rsidRPr="000B0B46">
              <w:t>6</w:t>
            </w:r>
          </w:p>
        </w:tc>
      </w:tr>
      <w:tr w:rsidR="000B0B46" w:rsidRPr="000B0B46" w14:paraId="210105CC" w14:textId="77777777" w:rsidTr="000841DB">
        <w:trPr>
          <w:trHeight w:val="519"/>
        </w:trPr>
        <w:tc>
          <w:tcPr>
            <w:tcW w:w="2830" w:type="dxa"/>
            <w:vAlign w:val="center"/>
          </w:tcPr>
          <w:p w14:paraId="5AB00A1D" w14:textId="77777777" w:rsidR="00CA6586" w:rsidRPr="000B0B46" w:rsidRDefault="00CA6586" w:rsidP="000841DB">
            <w:pPr>
              <w:jc w:val="right"/>
              <w:rPr>
                <w:b/>
                <w:bCs/>
              </w:rPr>
            </w:pPr>
            <w:r w:rsidRPr="000B0B46">
              <w:rPr>
                <w:b/>
                <w:bCs/>
              </w:rPr>
              <w:t>Use case name</w:t>
            </w:r>
          </w:p>
        </w:tc>
        <w:tc>
          <w:tcPr>
            <w:tcW w:w="6281" w:type="dxa"/>
            <w:vAlign w:val="center"/>
          </w:tcPr>
          <w:p w14:paraId="2E80DF3D" w14:textId="5C9119F0" w:rsidR="00CA6586" w:rsidRPr="000B0B46" w:rsidRDefault="00CA6586" w:rsidP="000841DB">
            <w:r w:rsidRPr="000B0B46">
              <w:t>Manage posted answers</w:t>
            </w:r>
          </w:p>
        </w:tc>
      </w:tr>
      <w:tr w:rsidR="000B0B46" w:rsidRPr="000B0B46" w14:paraId="6A0E4D93" w14:textId="77777777" w:rsidTr="000841DB">
        <w:trPr>
          <w:trHeight w:val="457"/>
        </w:trPr>
        <w:tc>
          <w:tcPr>
            <w:tcW w:w="2830" w:type="dxa"/>
            <w:vAlign w:val="center"/>
          </w:tcPr>
          <w:p w14:paraId="3F482665" w14:textId="77777777" w:rsidR="00CA6586" w:rsidRPr="000B0B46" w:rsidRDefault="00CA6586" w:rsidP="000841DB">
            <w:pPr>
              <w:jc w:val="right"/>
              <w:rPr>
                <w:b/>
                <w:bCs/>
              </w:rPr>
            </w:pPr>
            <w:r w:rsidRPr="000B0B46">
              <w:rPr>
                <w:b/>
                <w:bCs/>
              </w:rPr>
              <w:t>Description</w:t>
            </w:r>
          </w:p>
        </w:tc>
        <w:tc>
          <w:tcPr>
            <w:tcW w:w="6281" w:type="dxa"/>
            <w:vAlign w:val="center"/>
          </w:tcPr>
          <w:p w14:paraId="4DF5CEE0" w14:textId="66A35FC6" w:rsidR="00CA6586" w:rsidRPr="000B0B46" w:rsidRDefault="00CA6586" w:rsidP="000841DB">
            <w:r w:rsidRPr="000B0B46">
              <w:t xml:space="preserve">Provide </w:t>
            </w:r>
            <w:r w:rsidR="00C930D3" w:rsidRPr="000B0B46">
              <w:t>a feature</w:t>
            </w:r>
            <w:r w:rsidRPr="000B0B46">
              <w:t xml:space="preserve"> to allow </w:t>
            </w:r>
            <w:r w:rsidR="00C579C2" w:rsidRPr="000B0B46">
              <w:t xml:space="preserve">the </w:t>
            </w:r>
            <w:r w:rsidRPr="000B0B46">
              <w:t xml:space="preserve">user </w:t>
            </w:r>
            <w:r w:rsidR="007A62B5" w:rsidRPr="000B0B46">
              <w:t xml:space="preserve">to </w:t>
            </w:r>
            <w:r w:rsidRPr="000B0B46">
              <w:t>manage posted answers</w:t>
            </w:r>
          </w:p>
        </w:tc>
      </w:tr>
      <w:tr w:rsidR="000B0B46" w:rsidRPr="000B0B46" w14:paraId="7FEC2B21" w14:textId="77777777" w:rsidTr="000841DB">
        <w:trPr>
          <w:trHeight w:val="407"/>
        </w:trPr>
        <w:tc>
          <w:tcPr>
            <w:tcW w:w="2830" w:type="dxa"/>
            <w:vAlign w:val="center"/>
          </w:tcPr>
          <w:p w14:paraId="41C2F750" w14:textId="77777777" w:rsidR="00CA6586" w:rsidRPr="000B0B46" w:rsidRDefault="00CA6586" w:rsidP="000841DB">
            <w:pPr>
              <w:jc w:val="right"/>
              <w:rPr>
                <w:b/>
                <w:bCs/>
              </w:rPr>
            </w:pPr>
            <w:r w:rsidRPr="000B0B46">
              <w:rPr>
                <w:b/>
                <w:bCs/>
              </w:rPr>
              <w:t>Actor</w:t>
            </w:r>
          </w:p>
        </w:tc>
        <w:tc>
          <w:tcPr>
            <w:tcW w:w="6281" w:type="dxa"/>
            <w:vAlign w:val="center"/>
          </w:tcPr>
          <w:p w14:paraId="6F969C04" w14:textId="77777777" w:rsidR="00CA6586" w:rsidRPr="000B0B46" w:rsidRDefault="00CA6586" w:rsidP="000841DB">
            <w:r w:rsidRPr="000B0B46">
              <w:t>User</w:t>
            </w:r>
          </w:p>
        </w:tc>
      </w:tr>
      <w:tr w:rsidR="000B0B46" w:rsidRPr="000B0B46" w14:paraId="147039DE" w14:textId="77777777" w:rsidTr="000841DB">
        <w:trPr>
          <w:trHeight w:val="427"/>
        </w:trPr>
        <w:tc>
          <w:tcPr>
            <w:tcW w:w="2830" w:type="dxa"/>
            <w:vAlign w:val="center"/>
          </w:tcPr>
          <w:p w14:paraId="223F7D90" w14:textId="77777777" w:rsidR="00CA6586" w:rsidRPr="000B0B46" w:rsidRDefault="00CA6586" w:rsidP="000841DB">
            <w:pPr>
              <w:jc w:val="right"/>
              <w:rPr>
                <w:b/>
                <w:bCs/>
              </w:rPr>
            </w:pPr>
            <w:r w:rsidRPr="000B0B46">
              <w:rPr>
                <w:b/>
                <w:bCs/>
              </w:rPr>
              <w:lastRenderedPageBreak/>
              <w:t>Condition</w:t>
            </w:r>
          </w:p>
        </w:tc>
        <w:tc>
          <w:tcPr>
            <w:tcW w:w="6281" w:type="dxa"/>
            <w:vAlign w:val="center"/>
          </w:tcPr>
          <w:p w14:paraId="78C0B86E" w14:textId="77777777" w:rsidR="00CA6586" w:rsidRPr="000B0B46" w:rsidRDefault="00CA6586" w:rsidP="000841DB">
            <w:r w:rsidRPr="000B0B46">
              <w:t>Has logged in</w:t>
            </w:r>
          </w:p>
        </w:tc>
      </w:tr>
      <w:tr w:rsidR="000B0B46" w:rsidRPr="000B0B46" w14:paraId="4F1BB940" w14:textId="77777777" w:rsidTr="000841DB">
        <w:trPr>
          <w:trHeight w:val="405"/>
        </w:trPr>
        <w:tc>
          <w:tcPr>
            <w:tcW w:w="2830" w:type="dxa"/>
            <w:vAlign w:val="center"/>
          </w:tcPr>
          <w:p w14:paraId="3068AE53" w14:textId="77777777" w:rsidR="00CA6586" w:rsidRPr="000B0B46" w:rsidRDefault="00CA6586" w:rsidP="000841DB">
            <w:pPr>
              <w:jc w:val="right"/>
              <w:rPr>
                <w:b/>
                <w:bCs/>
              </w:rPr>
            </w:pPr>
            <w:r w:rsidRPr="000B0B46">
              <w:rPr>
                <w:b/>
                <w:bCs/>
              </w:rPr>
              <w:t>Activation</w:t>
            </w:r>
          </w:p>
        </w:tc>
        <w:tc>
          <w:tcPr>
            <w:tcW w:w="6281" w:type="dxa"/>
            <w:vAlign w:val="center"/>
          </w:tcPr>
          <w:p w14:paraId="3AF4743A" w14:textId="05E56B92" w:rsidR="00CA6586" w:rsidRPr="000B0B46" w:rsidRDefault="00CA6586" w:rsidP="000841DB">
            <w:r w:rsidRPr="000B0B46">
              <w:t xml:space="preserve">Click on </w:t>
            </w:r>
            <w:r w:rsidR="007A62B5" w:rsidRPr="000B0B46">
              <w:t xml:space="preserve">the </w:t>
            </w:r>
            <w:r w:rsidRPr="000B0B46">
              <w:t xml:space="preserve">“Answers” tab in </w:t>
            </w:r>
            <w:r w:rsidR="007A62B5" w:rsidRPr="000B0B46">
              <w:t xml:space="preserve">the </w:t>
            </w:r>
            <w:r w:rsidRPr="000B0B46">
              <w:t>sidebar panel</w:t>
            </w:r>
          </w:p>
        </w:tc>
      </w:tr>
      <w:tr w:rsidR="00CA6586" w:rsidRPr="000B0B46" w14:paraId="15A4D2B7" w14:textId="77777777" w:rsidTr="000841DB">
        <w:trPr>
          <w:trHeight w:val="411"/>
        </w:trPr>
        <w:tc>
          <w:tcPr>
            <w:tcW w:w="2830" w:type="dxa"/>
            <w:vAlign w:val="center"/>
          </w:tcPr>
          <w:p w14:paraId="759EA077" w14:textId="77777777" w:rsidR="00CA6586" w:rsidRPr="000B0B46" w:rsidRDefault="00CA6586" w:rsidP="000841DB">
            <w:pPr>
              <w:jc w:val="right"/>
              <w:rPr>
                <w:b/>
                <w:bCs/>
              </w:rPr>
            </w:pPr>
            <w:r w:rsidRPr="000B0B46">
              <w:rPr>
                <w:b/>
                <w:bCs/>
              </w:rPr>
              <w:t>Processing</w:t>
            </w:r>
          </w:p>
        </w:tc>
        <w:tc>
          <w:tcPr>
            <w:tcW w:w="6281" w:type="dxa"/>
            <w:vAlign w:val="center"/>
          </w:tcPr>
          <w:p w14:paraId="617EFBBA" w14:textId="74EAD497" w:rsidR="00CA6586" w:rsidRPr="000B0B46" w:rsidRDefault="00C930D3" w:rsidP="004115D9">
            <w:pPr>
              <w:pStyle w:val="ListParagraph"/>
              <w:numPr>
                <w:ilvl w:val="0"/>
                <w:numId w:val="54"/>
              </w:numPr>
            </w:pPr>
            <w:r w:rsidRPr="000B0B46">
              <w:t>Show a list</w:t>
            </w:r>
            <w:r w:rsidR="00CA6586" w:rsidRPr="000B0B46">
              <w:t xml:space="preserve"> of answers that the user ha</w:t>
            </w:r>
            <w:r w:rsidRPr="000B0B46">
              <w:t>s</w:t>
            </w:r>
            <w:r w:rsidR="00CA6586" w:rsidRPr="000B0B46">
              <w:t xml:space="preserve"> posted and the actions correspond to each question</w:t>
            </w:r>
          </w:p>
          <w:p w14:paraId="5F8BEA35" w14:textId="44D282D7" w:rsidR="00CA6586" w:rsidRPr="000B0B46" w:rsidRDefault="00CA6586" w:rsidP="004115D9">
            <w:pPr>
              <w:pStyle w:val="ListParagraph"/>
              <w:numPr>
                <w:ilvl w:val="0"/>
                <w:numId w:val="54"/>
              </w:numPr>
            </w:pPr>
            <w:r w:rsidRPr="000B0B46">
              <w:t xml:space="preserve">Click on the </w:t>
            </w:r>
            <w:r w:rsidR="00C930D3" w:rsidRPr="000B0B46">
              <w:t>action corresponding to</w:t>
            </w:r>
            <w:r w:rsidRPr="000B0B46">
              <w:t xml:space="preserve"> the account to edit </w:t>
            </w:r>
            <w:r w:rsidR="00C930D3" w:rsidRPr="000B0B46">
              <w:t>or delete the</w:t>
            </w:r>
            <w:r w:rsidRPr="000B0B46">
              <w:t xml:space="preserve"> answer</w:t>
            </w:r>
          </w:p>
        </w:tc>
      </w:tr>
    </w:tbl>
    <w:p w14:paraId="6F3479B0" w14:textId="77777777" w:rsidR="00CA6586" w:rsidRPr="000B0B46" w:rsidRDefault="00CA6586" w:rsidP="00CA6586"/>
    <w:p w14:paraId="4B2D5284" w14:textId="77777777" w:rsidR="00CA6586" w:rsidRPr="000B0B46" w:rsidRDefault="00CA6586" w:rsidP="00CA6586"/>
    <w:p w14:paraId="24C37C47" w14:textId="77777777" w:rsidR="00CA6586" w:rsidRPr="000B0B46" w:rsidRDefault="00CA6586" w:rsidP="00CA6586">
      <w:pPr>
        <w:pStyle w:val="Heading4"/>
      </w:pPr>
      <w:r w:rsidRPr="000B0B46">
        <w:t>Update posted questions</w:t>
      </w:r>
    </w:p>
    <w:tbl>
      <w:tblPr>
        <w:tblStyle w:val="TableGrid"/>
        <w:tblW w:w="0" w:type="auto"/>
        <w:tblLook w:val="04A0" w:firstRow="1" w:lastRow="0" w:firstColumn="1" w:lastColumn="0" w:noHBand="0" w:noVBand="1"/>
      </w:tblPr>
      <w:tblGrid>
        <w:gridCol w:w="2830"/>
        <w:gridCol w:w="6281"/>
      </w:tblGrid>
      <w:tr w:rsidR="000B0B46" w:rsidRPr="000B0B46" w14:paraId="6C1ADB3F" w14:textId="77777777" w:rsidTr="000841DB">
        <w:trPr>
          <w:trHeight w:val="401"/>
        </w:trPr>
        <w:tc>
          <w:tcPr>
            <w:tcW w:w="2830" w:type="dxa"/>
            <w:vAlign w:val="center"/>
          </w:tcPr>
          <w:p w14:paraId="7A837FF7" w14:textId="77777777" w:rsidR="00CA6586" w:rsidRPr="000B0B46" w:rsidRDefault="00CA6586" w:rsidP="000841DB">
            <w:pPr>
              <w:jc w:val="right"/>
              <w:rPr>
                <w:b/>
                <w:bCs/>
              </w:rPr>
            </w:pPr>
            <w:r w:rsidRPr="000B0B46">
              <w:rPr>
                <w:b/>
                <w:bCs/>
              </w:rPr>
              <w:t>Id</w:t>
            </w:r>
          </w:p>
        </w:tc>
        <w:tc>
          <w:tcPr>
            <w:tcW w:w="6281" w:type="dxa"/>
            <w:vAlign w:val="center"/>
          </w:tcPr>
          <w:p w14:paraId="21D10E35" w14:textId="6641221B" w:rsidR="00CA6586" w:rsidRPr="000B0B46" w:rsidRDefault="00CA6586" w:rsidP="000841DB">
            <w:r w:rsidRPr="000B0B46">
              <w:t>UC_0</w:t>
            </w:r>
            <w:r w:rsidR="00BA48F1" w:rsidRPr="000B0B46">
              <w:t>7</w:t>
            </w:r>
          </w:p>
        </w:tc>
      </w:tr>
      <w:tr w:rsidR="000B0B46" w:rsidRPr="000B0B46" w14:paraId="1815F142" w14:textId="77777777" w:rsidTr="000841DB">
        <w:trPr>
          <w:trHeight w:val="519"/>
        </w:trPr>
        <w:tc>
          <w:tcPr>
            <w:tcW w:w="2830" w:type="dxa"/>
            <w:vAlign w:val="center"/>
          </w:tcPr>
          <w:p w14:paraId="5D59F17A" w14:textId="77777777" w:rsidR="00CA6586" w:rsidRPr="000B0B46" w:rsidRDefault="00CA6586" w:rsidP="000841DB">
            <w:pPr>
              <w:jc w:val="right"/>
              <w:rPr>
                <w:b/>
                <w:bCs/>
              </w:rPr>
            </w:pPr>
            <w:r w:rsidRPr="000B0B46">
              <w:rPr>
                <w:b/>
                <w:bCs/>
              </w:rPr>
              <w:t>Use case name</w:t>
            </w:r>
          </w:p>
        </w:tc>
        <w:tc>
          <w:tcPr>
            <w:tcW w:w="6281" w:type="dxa"/>
            <w:vAlign w:val="center"/>
          </w:tcPr>
          <w:p w14:paraId="5E91BD3F" w14:textId="17D3D633" w:rsidR="00CA6586" w:rsidRPr="000B0B46" w:rsidRDefault="00CA6586" w:rsidP="000841DB">
            <w:r w:rsidRPr="000B0B46">
              <w:t>Update posted answers</w:t>
            </w:r>
          </w:p>
        </w:tc>
      </w:tr>
      <w:tr w:rsidR="000B0B46" w:rsidRPr="000B0B46" w14:paraId="227BF78B" w14:textId="77777777" w:rsidTr="000841DB">
        <w:trPr>
          <w:trHeight w:val="457"/>
        </w:trPr>
        <w:tc>
          <w:tcPr>
            <w:tcW w:w="2830" w:type="dxa"/>
            <w:vAlign w:val="center"/>
          </w:tcPr>
          <w:p w14:paraId="1CD51C83" w14:textId="77777777" w:rsidR="00CA6586" w:rsidRPr="000B0B46" w:rsidRDefault="00CA6586" w:rsidP="000841DB">
            <w:pPr>
              <w:jc w:val="right"/>
              <w:rPr>
                <w:b/>
                <w:bCs/>
              </w:rPr>
            </w:pPr>
            <w:r w:rsidRPr="000B0B46">
              <w:rPr>
                <w:b/>
                <w:bCs/>
              </w:rPr>
              <w:t>Description</w:t>
            </w:r>
          </w:p>
        </w:tc>
        <w:tc>
          <w:tcPr>
            <w:tcW w:w="6281" w:type="dxa"/>
            <w:vAlign w:val="center"/>
          </w:tcPr>
          <w:p w14:paraId="36B39586" w14:textId="6FDCBB0E" w:rsidR="00CA6586" w:rsidRPr="000B0B46" w:rsidRDefault="00CA6586" w:rsidP="000841DB">
            <w:r w:rsidRPr="000B0B46">
              <w:t xml:space="preserve">Provide </w:t>
            </w:r>
            <w:r w:rsidR="00C930D3" w:rsidRPr="000B0B46">
              <w:t>a feature</w:t>
            </w:r>
            <w:r w:rsidRPr="000B0B46">
              <w:t xml:space="preserve"> </w:t>
            </w:r>
            <w:r w:rsidR="00C930D3" w:rsidRPr="000B0B46">
              <w:t>to allow users to update</w:t>
            </w:r>
            <w:r w:rsidRPr="000B0B46">
              <w:t xml:space="preserve"> posted answers</w:t>
            </w:r>
          </w:p>
        </w:tc>
      </w:tr>
      <w:tr w:rsidR="000B0B46" w:rsidRPr="000B0B46" w14:paraId="55F43050" w14:textId="77777777" w:rsidTr="000841DB">
        <w:trPr>
          <w:trHeight w:val="407"/>
        </w:trPr>
        <w:tc>
          <w:tcPr>
            <w:tcW w:w="2830" w:type="dxa"/>
            <w:vAlign w:val="center"/>
          </w:tcPr>
          <w:p w14:paraId="08D45C60" w14:textId="77777777" w:rsidR="00CA6586" w:rsidRPr="000B0B46" w:rsidRDefault="00CA6586" w:rsidP="000841DB">
            <w:pPr>
              <w:jc w:val="right"/>
              <w:rPr>
                <w:b/>
                <w:bCs/>
              </w:rPr>
            </w:pPr>
            <w:r w:rsidRPr="000B0B46">
              <w:rPr>
                <w:b/>
                <w:bCs/>
              </w:rPr>
              <w:t>Actor</w:t>
            </w:r>
          </w:p>
        </w:tc>
        <w:tc>
          <w:tcPr>
            <w:tcW w:w="6281" w:type="dxa"/>
            <w:vAlign w:val="center"/>
          </w:tcPr>
          <w:p w14:paraId="55E89049" w14:textId="77777777" w:rsidR="00CA6586" w:rsidRPr="000B0B46" w:rsidRDefault="00CA6586" w:rsidP="000841DB">
            <w:r w:rsidRPr="000B0B46">
              <w:t>User</w:t>
            </w:r>
          </w:p>
        </w:tc>
      </w:tr>
      <w:tr w:rsidR="000B0B46" w:rsidRPr="000B0B46" w14:paraId="08B56AD0" w14:textId="77777777" w:rsidTr="000841DB">
        <w:trPr>
          <w:trHeight w:val="427"/>
        </w:trPr>
        <w:tc>
          <w:tcPr>
            <w:tcW w:w="2830" w:type="dxa"/>
            <w:vAlign w:val="center"/>
          </w:tcPr>
          <w:p w14:paraId="13EE4734" w14:textId="77777777" w:rsidR="00CA6586" w:rsidRPr="000B0B46" w:rsidRDefault="00CA6586" w:rsidP="000841DB">
            <w:pPr>
              <w:jc w:val="right"/>
              <w:rPr>
                <w:b/>
                <w:bCs/>
              </w:rPr>
            </w:pPr>
            <w:r w:rsidRPr="000B0B46">
              <w:rPr>
                <w:b/>
                <w:bCs/>
              </w:rPr>
              <w:t>Condition</w:t>
            </w:r>
          </w:p>
        </w:tc>
        <w:tc>
          <w:tcPr>
            <w:tcW w:w="6281" w:type="dxa"/>
            <w:vAlign w:val="center"/>
          </w:tcPr>
          <w:p w14:paraId="372E5D13" w14:textId="77777777" w:rsidR="00CA6586" w:rsidRPr="000B0B46" w:rsidRDefault="00CA6586" w:rsidP="000841DB">
            <w:r w:rsidRPr="000B0B46">
              <w:t>Has login</w:t>
            </w:r>
          </w:p>
        </w:tc>
      </w:tr>
      <w:tr w:rsidR="000B0B46" w:rsidRPr="000B0B46" w14:paraId="46A0487C" w14:textId="77777777" w:rsidTr="000841DB">
        <w:trPr>
          <w:trHeight w:val="405"/>
        </w:trPr>
        <w:tc>
          <w:tcPr>
            <w:tcW w:w="2830" w:type="dxa"/>
            <w:vAlign w:val="center"/>
          </w:tcPr>
          <w:p w14:paraId="32CF56ED" w14:textId="77777777" w:rsidR="00CA6586" w:rsidRPr="000B0B46" w:rsidRDefault="00CA6586" w:rsidP="000841DB">
            <w:pPr>
              <w:jc w:val="right"/>
              <w:rPr>
                <w:b/>
                <w:bCs/>
              </w:rPr>
            </w:pPr>
            <w:r w:rsidRPr="000B0B46">
              <w:rPr>
                <w:b/>
                <w:bCs/>
              </w:rPr>
              <w:t>Activation</w:t>
            </w:r>
          </w:p>
        </w:tc>
        <w:tc>
          <w:tcPr>
            <w:tcW w:w="6281" w:type="dxa"/>
            <w:vAlign w:val="center"/>
          </w:tcPr>
          <w:p w14:paraId="57467FC3" w14:textId="6FEAA521" w:rsidR="00CA6586" w:rsidRPr="000B0B46" w:rsidRDefault="00CA6586" w:rsidP="000841DB">
            <w:r w:rsidRPr="000B0B46">
              <w:t xml:space="preserve">Click on </w:t>
            </w:r>
            <w:r w:rsidR="00C930D3" w:rsidRPr="000B0B46">
              <w:t>the “Edit”</w:t>
            </w:r>
            <w:r w:rsidRPr="000B0B46">
              <w:t xml:space="preserve"> or “Delete” button in </w:t>
            </w:r>
            <w:r w:rsidR="00C930D3" w:rsidRPr="000B0B46">
              <w:t xml:space="preserve">the </w:t>
            </w:r>
            <w:r w:rsidRPr="000B0B46">
              <w:t>answers list</w:t>
            </w:r>
          </w:p>
        </w:tc>
      </w:tr>
      <w:tr w:rsidR="00CA6586" w:rsidRPr="000B0B46" w14:paraId="41B635D6" w14:textId="77777777" w:rsidTr="000841DB">
        <w:trPr>
          <w:trHeight w:val="411"/>
        </w:trPr>
        <w:tc>
          <w:tcPr>
            <w:tcW w:w="2830" w:type="dxa"/>
            <w:vAlign w:val="center"/>
          </w:tcPr>
          <w:p w14:paraId="0E09A56D" w14:textId="77777777" w:rsidR="00CA6586" w:rsidRPr="000B0B46" w:rsidRDefault="00CA6586" w:rsidP="000841DB">
            <w:pPr>
              <w:jc w:val="right"/>
              <w:rPr>
                <w:b/>
                <w:bCs/>
              </w:rPr>
            </w:pPr>
            <w:r w:rsidRPr="000B0B46">
              <w:rPr>
                <w:b/>
                <w:bCs/>
              </w:rPr>
              <w:t>Processing</w:t>
            </w:r>
          </w:p>
        </w:tc>
        <w:tc>
          <w:tcPr>
            <w:tcW w:w="6281" w:type="dxa"/>
            <w:vAlign w:val="center"/>
          </w:tcPr>
          <w:p w14:paraId="231BFB0D" w14:textId="7C4C2F2F" w:rsidR="00CA6586" w:rsidRPr="000B0B46" w:rsidRDefault="00C930D3" w:rsidP="004115D9">
            <w:pPr>
              <w:pStyle w:val="ListParagraph"/>
              <w:numPr>
                <w:ilvl w:val="0"/>
                <w:numId w:val="51"/>
              </w:numPr>
              <w:spacing w:after="160" w:line="288" w:lineRule="auto"/>
            </w:pPr>
            <w:r w:rsidRPr="000B0B46">
              <w:t>When clicking</w:t>
            </w:r>
            <w:r w:rsidR="00CA6586" w:rsidRPr="000B0B46">
              <w:t xml:space="preserve"> on </w:t>
            </w:r>
            <w:r w:rsidRPr="000B0B46">
              <w:t>the “Edit”</w:t>
            </w:r>
            <w:r w:rsidR="00CA6586" w:rsidRPr="000B0B46">
              <w:t xml:space="preserve"> button:</w:t>
            </w:r>
          </w:p>
          <w:p w14:paraId="037ADAE6" w14:textId="009859EB" w:rsidR="00CA6586" w:rsidRPr="000B0B46" w:rsidRDefault="00CA6586" w:rsidP="004115D9">
            <w:pPr>
              <w:pStyle w:val="ListParagraph"/>
              <w:numPr>
                <w:ilvl w:val="0"/>
                <w:numId w:val="52"/>
              </w:numPr>
              <w:spacing w:after="160" w:line="288" w:lineRule="auto"/>
            </w:pPr>
            <w:r w:rsidRPr="000B0B46">
              <w:t>Redirect to the edit answer page</w:t>
            </w:r>
          </w:p>
          <w:p w14:paraId="1B2C4D5F" w14:textId="0200F03E" w:rsidR="00CA6586" w:rsidRPr="000B0B46" w:rsidRDefault="00CA6586" w:rsidP="004115D9">
            <w:pPr>
              <w:pStyle w:val="ListParagraph"/>
              <w:numPr>
                <w:ilvl w:val="0"/>
                <w:numId w:val="52"/>
              </w:numPr>
              <w:spacing w:after="160" w:line="288" w:lineRule="auto"/>
            </w:pPr>
            <w:r w:rsidRPr="000B0B46">
              <w:t xml:space="preserve">Display the form to update </w:t>
            </w:r>
            <w:r w:rsidR="00C930D3" w:rsidRPr="000B0B46">
              <w:t xml:space="preserve">the </w:t>
            </w:r>
            <w:r w:rsidRPr="000B0B46">
              <w:t xml:space="preserve">answer with </w:t>
            </w:r>
            <w:r w:rsidR="00C930D3" w:rsidRPr="000B0B46">
              <w:t>the old value that has</w:t>
            </w:r>
            <w:r w:rsidRPr="000B0B46">
              <w:t xml:space="preserve"> been set by default</w:t>
            </w:r>
          </w:p>
          <w:p w14:paraId="0DA1089C" w14:textId="6B0EF97B" w:rsidR="00CA6586" w:rsidRPr="000B0B46" w:rsidRDefault="00CA6586" w:rsidP="004115D9">
            <w:pPr>
              <w:pStyle w:val="ListParagraph"/>
              <w:numPr>
                <w:ilvl w:val="0"/>
                <w:numId w:val="52"/>
              </w:numPr>
              <w:spacing w:after="160" w:line="288" w:lineRule="auto"/>
            </w:pPr>
            <w:r w:rsidRPr="000B0B46">
              <w:t xml:space="preserve">Click </w:t>
            </w:r>
            <w:r w:rsidR="00C930D3" w:rsidRPr="000B0B46">
              <w:t>on the “Save”</w:t>
            </w:r>
            <w:r w:rsidRPr="000B0B46">
              <w:t xml:space="preserve"> button to update </w:t>
            </w:r>
            <w:r w:rsidR="00C930D3" w:rsidRPr="000B0B46">
              <w:t xml:space="preserve">the </w:t>
            </w:r>
            <w:r w:rsidRPr="000B0B46">
              <w:t xml:space="preserve">answer. </w:t>
            </w:r>
            <w:r w:rsidR="00C930D3" w:rsidRPr="000B0B46">
              <w:t>If successfully update</w:t>
            </w:r>
            <w:r w:rsidRPr="000B0B46">
              <w:t xml:space="preserve">, show the success notification, otherwise </w:t>
            </w:r>
            <w:r w:rsidR="00C930D3" w:rsidRPr="000B0B46">
              <w:t>show an error</w:t>
            </w:r>
            <w:r w:rsidRPr="000B0B46">
              <w:t xml:space="preserve"> notification along with error messages</w:t>
            </w:r>
          </w:p>
          <w:p w14:paraId="75D40D01" w14:textId="51128C4C" w:rsidR="00CA6586" w:rsidRPr="000B0B46" w:rsidRDefault="00C930D3" w:rsidP="004115D9">
            <w:pPr>
              <w:pStyle w:val="ListParagraph"/>
              <w:numPr>
                <w:ilvl w:val="0"/>
                <w:numId w:val="51"/>
              </w:numPr>
              <w:spacing w:after="160" w:line="288" w:lineRule="auto"/>
            </w:pPr>
            <w:r w:rsidRPr="000B0B46">
              <w:t>When clicking</w:t>
            </w:r>
            <w:r w:rsidR="00CA6586" w:rsidRPr="000B0B46">
              <w:t xml:space="preserve"> </w:t>
            </w:r>
            <w:r w:rsidRPr="000B0B46">
              <w:t>on the “Delete”</w:t>
            </w:r>
            <w:r w:rsidR="00CA6586" w:rsidRPr="000B0B46">
              <w:t xml:space="preserve"> button:</w:t>
            </w:r>
          </w:p>
          <w:p w14:paraId="6303D260" w14:textId="77777777" w:rsidR="00CA6586" w:rsidRPr="000B0B46" w:rsidRDefault="00CA6586" w:rsidP="004115D9">
            <w:pPr>
              <w:pStyle w:val="ListParagraph"/>
              <w:numPr>
                <w:ilvl w:val="0"/>
                <w:numId w:val="53"/>
              </w:numPr>
              <w:spacing w:after="160" w:line="288" w:lineRule="auto"/>
            </w:pPr>
            <w:r w:rsidRPr="000B0B46">
              <w:t>Display the confirm dialog for user confirm.</w:t>
            </w:r>
          </w:p>
          <w:p w14:paraId="24AAA630" w14:textId="23250A6B" w:rsidR="00CA6586" w:rsidRPr="000B0B46" w:rsidRDefault="00CA6586" w:rsidP="004115D9">
            <w:pPr>
              <w:pStyle w:val="ListParagraph"/>
              <w:numPr>
                <w:ilvl w:val="0"/>
                <w:numId w:val="53"/>
              </w:numPr>
            </w:pPr>
            <w:r w:rsidRPr="000B0B46">
              <w:t xml:space="preserve">Click </w:t>
            </w:r>
            <w:r w:rsidR="00C930D3" w:rsidRPr="000B0B46">
              <w:t>on the “Ok”</w:t>
            </w:r>
            <w:r w:rsidRPr="000B0B46">
              <w:t xml:space="preserve"> button to delete. </w:t>
            </w:r>
            <w:r w:rsidR="00570E54" w:rsidRPr="000B0B46">
              <w:t>If successfully update</w:t>
            </w:r>
            <w:r w:rsidRPr="000B0B46">
              <w:t xml:space="preserve"> show the success notification, otherwise </w:t>
            </w:r>
            <w:r w:rsidR="00C930D3" w:rsidRPr="000B0B46">
              <w:t>show an error</w:t>
            </w:r>
            <w:r w:rsidRPr="000B0B46">
              <w:t xml:space="preserve"> notification along with error messages</w:t>
            </w:r>
          </w:p>
        </w:tc>
      </w:tr>
    </w:tbl>
    <w:p w14:paraId="320959A3" w14:textId="77777777" w:rsidR="00CA6586" w:rsidRPr="000B0B46" w:rsidRDefault="00CA6586" w:rsidP="002C50BF"/>
    <w:p w14:paraId="77AAF5C6" w14:textId="473795EF" w:rsidR="00CA6586" w:rsidRPr="000B0B46" w:rsidRDefault="00CA6586" w:rsidP="002C50BF"/>
    <w:p w14:paraId="56A348AD" w14:textId="4F29A7DB" w:rsidR="007414FC" w:rsidRPr="000B0B46" w:rsidRDefault="007414FC" w:rsidP="007414FC">
      <w:pPr>
        <w:pStyle w:val="Heading4"/>
      </w:pPr>
      <w:r w:rsidRPr="000B0B46">
        <w:lastRenderedPageBreak/>
        <w:t>Manage posted comments</w:t>
      </w:r>
    </w:p>
    <w:tbl>
      <w:tblPr>
        <w:tblStyle w:val="TableGrid"/>
        <w:tblW w:w="0" w:type="auto"/>
        <w:tblLook w:val="04A0" w:firstRow="1" w:lastRow="0" w:firstColumn="1" w:lastColumn="0" w:noHBand="0" w:noVBand="1"/>
      </w:tblPr>
      <w:tblGrid>
        <w:gridCol w:w="2830"/>
        <w:gridCol w:w="6281"/>
      </w:tblGrid>
      <w:tr w:rsidR="000B0B46" w:rsidRPr="000B0B46" w14:paraId="49D68DCB" w14:textId="77777777" w:rsidTr="000841DB">
        <w:trPr>
          <w:trHeight w:val="401"/>
        </w:trPr>
        <w:tc>
          <w:tcPr>
            <w:tcW w:w="2830" w:type="dxa"/>
            <w:vAlign w:val="center"/>
          </w:tcPr>
          <w:p w14:paraId="5127ECD0" w14:textId="77777777" w:rsidR="007414FC" w:rsidRPr="000B0B46" w:rsidRDefault="007414FC" w:rsidP="000841DB">
            <w:pPr>
              <w:jc w:val="right"/>
              <w:rPr>
                <w:b/>
                <w:bCs/>
              </w:rPr>
            </w:pPr>
            <w:r w:rsidRPr="000B0B46">
              <w:rPr>
                <w:b/>
                <w:bCs/>
              </w:rPr>
              <w:t>Id</w:t>
            </w:r>
          </w:p>
        </w:tc>
        <w:tc>
          <w:tcPr>
            <w:tcW w:w="6281" w:type="dxa"/>
            <w:vAlign w:val="center"/>
          </w:tcPr>
          <w:p w14:paraId="03B4CAD9" w14:textId="327892F7" w:rsidR="007414FC" w:rsidRPr="000B0B46" w:rsidRDefault="007414FC" w:rsidP="000841DB">
            <w:r w:rsidRPr="000B0B46">
              <w:t>UC_0</w:t>
            </w:r>
            <w:r w:rsidR="00BA48F1" w:rsidRPr="000B0B46">
              <w:t>8</w:t>
            </w:r>
          </w:p>
        </w:tc>
      </w:tr>
      <w:tr w:rsidR="000B0B46" w:rsidRPr="000B0B46" w14:paraId="2C40A548" w14:textId="77777777" w:rsidTr="000841DB">
        <w:trPr>
          <w:trHeight w:val="519"/>
        </w:trPr>
        <w:tc>
          <w:tcPr>
            <w:tcW w:w="2830" w:type="dxa"/>
            <w:vAlign w:val="center"/>
          </w:tcPr>
          <w:p w14:paraId="470A8FF8" w14:textId="77777777" w:rsidR="007414FC" w:rsidRPr="000B0B46" w:rsidRDefault="007414FC" w:rsidP="000841DB">
            <w:pPr>
              <w:jc w:val="right"/>
              <w:rPr>
                <w:b/>
                <w:bCs/>
              </w:rPr>
            </w:pPr>
            <w:r w:rsidRPr="000B0B46">
              <w:rPr>
                <w:b/>
                <w:bCs/>
              </w:rPr>
              <w:t>Use case name</w:t>
            </w:r>
          </w:p>
        </w:tc>
        <w:tc>
          <w:tcPr>
            <w:tcW w:w="6281" w:type="dxa"/>
            <w:vAlign w:val="center"/>
          </w:tcPr>
          <w:p w14:paraId="7B41F428" w14:textId="1CDA127D" w:rsidR="007414FC" w:rsidRPr="000B0B46" w:rsidRDefault="007414FC" w:rsidP="000841DB">
            <w:r w:rsidRPr="000B0B46">
              <w:t>Manage posted comments</w:t>
            </w:r>
          </w:p>
        </w:tc>
      </w:tr>
      <w:tr w:rsidR="000B0B46" w:rsidRPr="000B0B46" w14:paraId="01F05A10" w14:textId="77777777" w:rsidTr="000841DB">
        <w:trPr>
          <w:trHeight w:val="457"/>
        </w:trPr>
        <w:tc>
          <w:tcPr>
            <w:tcW w:w="2830" w:type="dxa"/>
            <w:vAlign w:val="center"/>
          </w:tcPr>
          <w:p w14:paraId="471193A5" w14:textId="77777777" w:rsidR="007414FC" w:rsidRPr="000B0B46" w:rsidRDefault="007414FC" w:rsidP="000841DB">
            <w:pPr>
              <w:jc w:val="right"/>
              <w:rPr>
                <w:b/>
                <w:bCs/>
              </w:rPr>
            </w:pPr>
            <w:r w:rsidRPr="000B0B46">
              <w:rPr>
                <w:b/>
                <w:bCs/>
              </w:rPr>
              <w:t>Description</w:t>
            </w:r>
          </w:p>
        </w:tc>
        <w:tc>
          <w:tcPr>
            <w:tcW w:w="6281" w:type="dxa"/>
            <w:vAlign w:val="center"/>
          </w:tcPr>
          <w:p w14:paraId="085A0EA4" w14:textId="40AC7018" w:rsidR="007414FC" w:rsidRPr="000B0B46" w:rsidRDefault="007414FC" w:rsidP="000841DB">
            <w:r w:rsidRPr="000B0B46">
              <w:t xml:space="preserve">Provide </w:t>
            </w:r>
            <w:r w:rsidR="00C930D3" w:rsidRPr="000B0B46">
              <w:t>a feature</w:t>
            </w:r>
            <w:r w:rsidRPr="000B0B46">
              <w:t xml:space="preserve"> to allow user</w:t>
            </w:r>
            <w:r w:rsidR="00C930D3" w:rsidRPr="000B0B46">
              <w:t>s</w:t>
            </w:r>
            <w:r w:rsidRPr="000B0B46">
              <w:t xml:space="preserve"> </w:t>
            </w:r>
            <w:r w:rsidR="00C930D3" w:rsidRPr="000B0B46">
              <w:t xml:space="preserve">to </w:t>
            </w:r>
            <w:r w:rsidRPr="000B0B46">
              <w:t>manage posted comments</w:t>
            </w:r>
          </w:p>
        </w:tc>
      </w:tr>
      <w:tr w:rsidR="000B0B46" w:rsidRPr="000B0B46" w14:paraId="7F2F8BC3" w14:textId="77777777" w:rsidTr="000841DB">
        <w:trPr>
          <w:trHeight w:val="407"/>
        </w:trPr>
        <w:tc>
          <w:tcPr>
            <w:tcW w:w="2830" w:type="dxa"/>
            <w:vAlign w:val="center"/>
          </w:tcPr>
          <w:p w14:paraId="7CBBB8ED" w14:textId="77777777" w:rsidR="007414FC" w:rsidRPr="000B0B46" w:rsidRDefault="007414FC" w:rsidP="000841DB">
            <w:pPr>
              <w:jc w:val="right"/>
              <w:rPr>
                <w:b/>
                <w:bCs/>
              </w:rPr>
            </w:pPr>
            <w:r w:rsidRPr="000B0B46">
              <w:rPr>
                <w:b/>
                <w:bCs/>
              </w:rPr>
              <w:t>Actor</w:t>
            </w:r>
          </w:p>
        </w:tc>
        <w:tc>
          <w:tcPr>
            <w:tcW w:w="6281" w:type="dxa"/>
            <w:vAlign w:val="center"/>
          </w:tcPr>
          <w:p w14:paraId="48B2673E" w14:textId="77777777" w:rsidR="007414FC" w:rsidRPr="000B0B46" w:rsidRDefault="007414FC" w:rsidP="000841DB">
            <w:r w:rsidRPr="000B0B46">
              <w:t>User</w:t>
            </w:r>
          </w:p>
        </w:tc>
      </w:tr>
      <w:tr w:rsidR="000B0B46" w:rsidRPr="000B0B46" w14:paraId="6179666C" w14:textId="77777777" w:rsidTr="000841DB">
        <w:trPr>
          <w:trHeight w:val="427"/>
        </w:trPr>
        <w:tc>
          <w:tcPr>
            <w:tcW w:w="2830" w:type="dxa"/>
            <w:vAlign w:val="center"/>
          </w:tcPr>
          <w:p w14:paraId="5E11BAAA" w14:textId="77777777" w:rsidR="007414FC" w:rsidRPr="000B0B46" w:rsidRDefault="007414FC" w:rsidP="000841DB">
            <w:pPr>
              <w:jc w:val="right"/>
              <w:rPr>
                <w:b/>
                <w:bCs/>
              </w:rPr>
            </w:pPr>
            <w:r w:rsidRPr="000B0B46">
              <w:rPr>
                <w:b/>
                <w:bCs/>
              </w:rPr>
              <w:t>Condition</w:t>
            </w:r>
          </w:p>
        </w:tc>
        <w:tc>
          <w:tcPr>
            <w:tcW w:w="6281" w:type="dxa"/>
            <w:vAlign w:val="center"/>
          </w:tcPr>
          <w:p w14:paraId="6932EB4A" w14:textId="77777777" w:rsidR="007414FC" w:rsidRPr="000B0B46" w:rsidRDefault="007414FC" w:rsidP="000841DB">
            <w:r w:rsidRPr="000B0B46">
              <w:t>Has logged in</w:t>
            </w:r>
          </w:p>
        </w:tc>
      </w:tr>
      <w:tr w:rsidR="000B0B46" w:rsidRPr="000B0B46" w14:paraId="4CA23FA7" w14:textId="77777777" w:rsidTr="000841DB">
        <w:trPr>
          <w:trHeight w:val="405"/>
        </w:trPr>
        <w:tc>
          <w:tcPr>
            <w:tcW w:w="2830" w:type="dxa"/>
            <w:vAlign w:val="center"/>
          </w:tcPr>
          <w:p w14:paraId="095B36B2" w14:textId="77777777" w:rsidR="007414FC" w:rsidRPr="000B0B46" w:rsidRDefault="007414FC" w:rsidP="000841DB">
            <w:pPr>
              <w:jc w:val="right"/>
              <w:rPr>
                <w:b/>
                <w:bCs/>
              </w:rPr>
            </w:pPr>
            <w:r w:rsidRPr="000B0B46">
              <w:rPr>
                <w:b/>
                <w:bCs/>
              </w:rPr>
              <w:t>Activation</w:t>
            </w:r>
          </w:p>
        </w:tc>
        <w:tc>
          <w:tcPr>
            <w:tcW w:w="6281" w:type="dxa"/>
            <w:vAlign w:val="center"/>
          </w:tcPr>
          <w:p w14:paraId="0B4E0F01" w14:textId="28BFB274" w:rsidR="007414FC" w:rsidRPr="000B0B46" w:rsidRDefault="007414FC" w:rsidP="000841DB">
            <w:r w:rsidRPr="000B0B46">
              <w:t xml:space="preserve">Click on </w:t>
            </w:r>
            <w:r w:rsidR="00C930D3" w:rsidRPr="000B0B46">
              <w:t xml:space="preserve">the </w:t>
            </w:r>
            <w:r w:rsidRPr="000B0B46">
              <w:t xml:space="preserve">“Comments” tab in </w:t>
            </w:r>
            <w:r w:rsidR="00C930D3" w:rsidRPr="000B0B46">
              <w:t xml:space="preserve">the </w:t>
            </w:r>
            <w:r w:rsidRPr="000B0B46">
              <w:t>sidebar panel</w:t>
            </w:r>
          </w:p>
        </w:tc>
      </w:tr>
      <w:tr w:rsidR="007414FC" w:rsidRPr="000B0B46" w14:paraId="1D8B7A49" w14:textId="77777777" w:rsidTr="000841DB">
        <w:trPr>
          <w:trHeight w:val="411"/>
        </w:trPr>
        <w:tc>
          <w:tcPr>
            <w:tcW w:w="2830" w:type="dxa"/>
            <w:vAlign w:val="center"/>
          </w:tcPr>
          <w:p w14:paraId="0770BC8B" w14:textId="77777777" w:rsidR="007414FC" w:rsidRPr="000B0B46" w:rsidRDefault="007414FC" w:rsidP="000841DB">
            <w:pPr>
              <w:jc w:val="right"/>
              <w:rPr>
                <w:b/>
                <w:bCs/>
              </w:rPr>
            </w:pPr>
            <w:r w:rsidRPr="000B0B46">
              <w:rPr>
                <w:b/>
                <w:bCs/>
              </w:rPr>
              <w:t>Processing</w:t>
            </w:r>
          </w:p>
        </w:tc>
        <w:tc>
          <w:tcPr>
            <w:tcW w:w="6281" w:type="dxa"/>
            <w:vAlign w:val="center"/>
          </w:tcPr>
          <w:p w14:paraId="0AFDCFEE" w14:textId="076EF5E0" w:rsidR="007414FC" w:rsidRPr="000B0B46" w:rsidRDefault="00C930D3" w:rsidP="004115D9">
            <w:pPr>
              <w:pStyle w:val="ListParagraph"/>
              <w:numPr>
                <w:ilvl w:val="0"/>
                <w:numId w:val="50"/>
              </w:numPr>
            </w:pPr>
            <w:r w:rsidRPr="000B0B46">
              <w:t>Show a list</w:t>
            </w:r>
            <w:r w:rsidR="007414FC" w:rsidRPr="000B0B46">
              <w:t xml:space="preserve"> of questions that the user ha</w:t>
            </w:r>
            <w:r w:rsidRPr="000B0B46">
              <w:t>s</w:t>
            </w:r>
            <w:r w:rsidR="007414FC" w:rsidRPr="000B0B46">
              <w:t xml:space="preserve"> posted and the actions correspond to each question</w:t>
            </w:r>
          </w:p>
          <w:p w14:paraId="461E901D" w14:textId="1B27A24C" w:rsidR="007414FC" w:rsidRPr="000B0B46" w:rsidRDefault="007414FC" w:rsidP="004115D9">
            <w:pPr>
              <w:pStyle w:val="ListParagraph"/>
              <w:numPr>
                <w:ilvl w:val="0"/>
                <w:numId w:val="50"/>
              </w:numPr>
            </w:pPr>
            <w:r w:rsidRPr="000B0B46">
              <w:t xml:space="preserve">Click on the </w:t>
            </w:r>
            <w:r w:rsidR="00C930D3" w:rsidRPr="000B0B46">
              <w:t>action corresponding to</w:t>
            </w:r>
            <w:r w:rsidRPr="000B0B46">
              <w:t xml:space="preserve"> the account to edit </w:t>
            </w:r>
            <w:r w:rsidR="00C930D3" w:rsidRPr="000B0B46">
              <w:t>or delete the</w:t>
            </w:r>
            <w:r w:rsidRPr="000B0B46">
              <w:t xml:space="preserve"> comment</w:t>
            </w:r>
          </w:p>
        </w:tc>
      </w:tr>
    </w:tbl>
    <w:p w14:paraId="0ADEFC85" w14:textId="77777777" w:rsidR="007414FC" w:rsidRPr="000B0B46" w:rsidRDefault="007414FC" w:rsidP="007414FC"/>
    <w:p w14:paraId="278A1E0F" w14:textId="77777777" w:rsidR="007414FC" w:rsidRPr="000B0B46" w:rsidRDefault="007414FC" w:rsidP="007414FC"/>
    <w:p w14:paraId="78AFF193" w14:textId="77777777" w:rsidR="007414FC" w:rsidRPr="000B0B46" w:rsidRDefault="007414FC" w:rsidP="007414FC">
      <w:pPr>
        <w:pStyle w:val="Heading4"/>
      </w:pPr>
      <w:r w:rsidRPr="000B0B46">
        <w:t>Update posted questions</w:t>
      </w:r>
    </w:p>
    <w:tbl>
      <w:tblPr>
        <w:tblStyle w:val="TableGrid"/>
        <w:tblW w:w="0" w:type="auto"/>
        <w:tblLook w:val="04A0" w:firstRow="1" w:lastRow="0" w:firstColumn="1" w:lastColumn="0" w:noHBand="0" w:noVBand="1"/>
      </w:tblPr>
      <w:tblGrid>
        <w:gridCol w:w="2830"/>
        <w:gridCol w:w="6281"/>
      </w:tblGrid>
      <w:tr w:rsidR="000B0B46" w:rsidRPr="000B0B46" w14:paraId="378292D0" w14:textId="77777777" w:rsidTr="000841DB">
        <w:trPr>
          <w:trHeight w:val="401"/>
        </w:trPr>
        <w:tc>
          <w:tcPr>
            <w:tcW w:w="2830" w:type="dxa"/>
            <w:vAlign w:val="center"/>
          </w:tcPr>
          <w:p w14:paraId="10D38339" w14:textId="77777777" w:rsidR="007414FC" w:rsidRPr="000B0B46" w:rsidRDefault="007414FC" w:rsidP="000841DB">
            <w:pPr>
              <w:jc w:val="right"/>
              <w:rPr>
                <w:b/>
                <w:bCs/>
              </w:rPr>
            </w:pPr>
            <w:r w:rsidRPr="000B0B46">
              <w:rPr>
                <w:b/>
                <w:bCs/>
              </w:rPr>
              <w:t>Id</w:t>
            </w:r>
          </w:p>
        </w:tc>
        <w:tc>
          <w:tcPr>
            <w:tcW w:w="6281" w:type="dxa"/>
            <w:vAlign w:val="center"/>
          </w:tcPr>
          <w:p w14:paraId="1D5DEE10" w14:textId="74016F0A" w:rsidR="007414FC" w:rsidRPr="000B0B46" w:rsidRDefault="007414FC" w:rsidP="000841DB">
            <w:r w:rsidRPr="000B0B46">
              <w:t>UC_0</w:t>
            </w:r>
            <w:r w:rsidR="00BA48F1" w:rsidRPr="000B0B46">
              <w:t>9</w:t>
            </w:r>
          </w:p>
        </w:tc>
      </w:tr>
      <w:tr w:rsidR="000B0B46" w:rsidRPr="000B0B46" w14:paraId="18AC9194" w14:textId="77777777" w:rsidTr="000841DB">
        <w:trPr>
          <w:trHeight w:val="519"/>
        </w:trPr>
        <w:tc>
          <w:tcPr>
            <w:tcW w:w="2830" w:type="dxa"/>
            <w:vAlign w:val="center"/>
          </w:tcPr>
          <w:p w14:paraId="2746F57A" w14:textId="77777777" w:rsidR="007414FC" w:rsidRPr="000B0B46" w:rsidRDefault="007414FC" w:rsidP="000841DB">
            <w:pPr>
              <w:jc w:val="right"/>
              <w:rPr>
                <w:b/>
                <w:bCs/>
              </w:rPr>
            </w:pPr>
            <w:r w:rsidRPr="000B0B46">
              <w:rPr>
                <w:b/>
                <w:bCs/>
              </w:rPr>
              <w:t>Use case name</w:t>
            </w:r>
          </w:p>
        </w:tc>
        <w:tc>
          <w:tcPr>
            <w:tcW w:w="6281" w:type="dxa"/>
            <w:vAlign w:val="center"/>
          </w:tcPr>
          <w:p w14:paraId="684420D6" w14:textId="00FD1858" w:rsidR="007414FC" w:rsidRPr="000B0B46" w:rsidRDefault="007414FC" w:rsidP="000841DB">
            <w:r w:rsidRPr="000B0B46">
              <w:t>Update posted comments</w:t>
            </w:r>
          </w:p>
        </w:tc>
      </w:tr>
      <w:tr w:rsidR="000B0B46" w:rsidRPr="000B0B46" w14:paraId="2E406DBC" w14:textId="77777777" w:rsidTr="000841DB">
        <w:trPr>
          <w:trHeight w:val="457"/>
        </w:trPr>
        <w:tc>
          <w:tcPr>
            <w:tcW w:w="2830" w:type="dxa"/>
            <w:vAlign w:val="center"/>
          </w:tcPr>
          <w:p w14:paraId="2F599A75" w14:textId="77777777" w:rsidR="007414FC" w:rsidRPr="000B0B46" w:rsidRDefault="007414FC" w:rsidP="000841DB">
            <w:pPr>
              <w:jc w:val="right"/>
              <w:rPr>
                <w:b/>
                <w:bCs/>
              </w:rPr>
            </w:pPr>
            <w:r w:rsidRPr="000B0B46">
              <w:rPr>
                <w:b/>
                <w:bCs/>
              </w:rPr>
              <w:t>Description</w:t>
            </w:r>
          </w:p>
        </w:tc>
        <w:tc>
          <w:tcPr>
            <w:tcW w:w="6281" w:type="dxa"/>
            <w:vAlign w:val="center"/>
          </w:tcPr>
          <w:p w14:paraId="1B873D1E" w14:textId="3CFE37DA" w:rsidR="007414FC" w:rsidRPr="000B0B46" w:rsidRDefault="007414FC" w:rsidP="000841DB">
            <w:r w:rsidRPr="000B0B46">
              <w:t xml:space="preserve">Provide </w:t>
            </w:r>
            <w:r w:rsidR="00C930D3" w:rsidRPr="000B0B46">
              <w:t>a feature</w:t>
            </w:r>
            <w:r w:rsidRPr="000B0B46">
              <w:t xml:space="preserve"> to allow users </w:t>
            </w:r>
            <w:r w:rsidR="00C930D3" w:rsidRPr="000B0B46">
              <w:t xml:space="preserve">to </w:t>
            </w:r>
            <w:r w:rsidRPr="000B0B46">
              <w:t>update posted comments</w:t>
            </w:r>
          </w:p>
        </w:tc>
      </w:tr>
      <w:tr w:rsidR="000B0B46" w:rsidRPr="000B0B46" w14:paraId="7CFAC64D" w14:textId="77777777" w:rsidTr="000841DB">
        <w:trPr>
          <w:trHeight w:val="407"/>
        </w:trPr>
        <w:tc>
          <w:tcPr>
            <w:tcW w:w="2830" w:type="dxa"/>
            <w:vAlign w:val="center"/>
          </w:tcPr>
          <w:p w14:paraId="78BE83DC" w14:textId="77777777" w:rsidR="007414FC" w:rsidRPr="000B0B46" w:rsidRDefault="007414FC" w:rsidP="000841DB">
            <w:pPr>
              <w:jc w:val="right"/>
              <w:rPr>
                <w:b/>
                <w:bCs/>
              </w:rPr>
            </w:pPr>
            <w:r w:rsidRPr="000B0B46">
              <w:rPr>
                <w:b/>
                <w:bCs/>
              </w:rPr>
              <w:t>Actor</w:t>
            </w:r>
          </w:p>
        </w:tc>
        <w:tc>
          <w:tcPr>
            <w:tcW w:w="6281" w:type="dxa"/>
            <w:vAlign w:val="center"/>
          </w:tcPr>
          <w:p w14:paraId="3FD58276" w14:textId="77777777" w:rsidR="007414FC" w:rsidRPr="000B0B46" w:rsidRDefault="007414FC" w:rsidP="000841DB">
            <w:r w:rsidRPr="000B0B46">
              <w:t>User</w:t>
            </w:r>
          </w:p>
        </w:tc>
      </w:tr>
      <w:tr w:rsidR="000B0B46" w:rsidRPr="000B0B46" w14:paraId="44B43A9C" w14:textId="77777777" w:rsidTr="000841DB">
        <w:trPr>
          <w:trHeight w:val="427"/>
        </w:trPr>
        <w:tc>
          <w:tcPr>
            <w:tcW w:w="2830" w:type="dxa"/>
            <w:vAlign w:val="center"/>
          </w:tcPr>
          <w:p w14:paraId="3B966538" w14:textId="77777777" w:rsidR="007414FC" w:rsidRPr="000B0B46" w:rsidRDefault="007414FC" w:rsidP="000841DB">
            <w:pPr>
              <w:jc w:val="right"/>
              <w:rPr>
                <w:b/>
                <w:bCs/>
              </w:rPr>
            </w:pPr>
            <w:r w:rsidRPr="000B0B46">
              <w:rPr>
                <w:b/>
                <w:bCs/>
              </w:rPr>
              <w:t>Condition</w:t>
            </w:r>
          </w:p>
        </w:tc>
        <w:tc>
          <w:tcPr>
            <w:tcW w:w="6281" w:type="dxa"/>
            <w:vAlign w:val="center"/>
          </w:tcPr>
          <w:p w14:paraId="13B5E8E4" w14:textId="77777777" w:rsidR="007414FC" w:rsidRPr="000B0B46" w:rsidRDefault="007414FC" w:rsidP="000841DB">
            <w:r w:rsidRPr="000B0B46">
              <w:t>Has login</w:t>
            </w:r>
          </w:p>
        </w:tc>
      </w:tr>
      <w:tr w:rsidR="000B0B46" w:rsidRPr="000B0B46" w14:paraId="23B1D213" w14:textId="77777777" w:rsidTr="000841DB">
        <w:trPr>
          <w:trHeight w:val="405"/>
        </w:trPr>
        <w:tc>
          <w:tcPr>
            <w:tcW w:w="2830" w:type="dxa"/>
            <w:vAlign w:val="center"/>
          </w:tcPr>
          <w:p w14:paraId="51394CF6" w14:textId="77777777" w:rsidR="007414FC" w:rsidRPr="000B0B46" w:rsidRDefault="007414FC" w:rsidP="000841DB">
            <w:pPr>
              <w:jc w:val="right"/>
              <w:rPr>
                <w:b/>
                <w:bCs/>
              </w:rPr>
            </w:pPr>
            <w:r w:rsidRPr="000B0B46">
              <w:rPr>
                <w:b/>
                <w:bCs/>
              </w:rPr>
              <w:t>Activation</w:t>
            </w:r>
          </w:p>
        </w:tc>
        <w:tc>
          <w:tcPr>
            <w:tcW w:w="6281" w:type="dxa"/>
            <w:vAlign w:val="center"/>
          </w:tcPr>
          <w:p w14:paraId="1E4A4E7D" w14:textId="7FB17CF5" w:rsidR="007414FC" w:rsidRPr="000B0B46" w:rsidRDefault="007414FC" w:rsidP="000841DB">
            <w:r w:rsidRPr="000B0B46">
              <w:t xml:space="preserve">Click on </w:t>
            </w:r>
            <w:r w:rsidR="00C930D3" w:rsidRPr="000B0B46">
              <w:t>the “Edit”</w:t>
            </w:r>
            <w:r w:rsidRPr="000B0B46">
              <w:t xml:space="preserve"> or “Delete” button in </w:t>
            </w:r>
            <w:r w:rsidR="00C930D3" w:rsidRPr="000B0B46">
              <w:t xml:space="preserve">the </w:t>
            </w:r>
            <w:r w:rsidRPr="000B0B46">
              <w:t>comments list</w:t>
            </w:r>
          </w:p>
        </w:tc>
      </w:tr>
      <w:tr w:rsidR="007414FC" w:rsidRPr="000B0B46" w14:paraId="76049357" w14:textId="77777777" w:rsidTr="000841DB">
        <w:trPr>
          <w:trHeight w:val="411"/>
        </w:trPr>
        <w:tc>
          <w:tcPr>
            <w:tcW w:w="2830" w:type="dxa"/>
            <w:vAlign w:val="center"/>
          </w:tcPr>
          <w:p w14:paraId="77D4F35F" w14:textId="77777777" w:rsidR="007414FC" w:rsidRPr="000B0B46" w:rsidRDefault="007414FC" w:rsidP="000841DB">
            <w:pPr>
              <w:jc w:val="right"/>
              <w:rPr>
                <w:b/>
                <w:bCs/>
              </w:rPr>
            </w:pPr>
            <w:r w:rsidRPr="000B0B46">
              <w:rPr>
                <w:b/>
                <w:bCs/>
              </w:rPr>
              <w:t>Processing</w:t>
            </w:r>
          </w:p>
        </w:tc>
        <w:tc>
          <w:tcPr>
            <w:tcW w:w="6281" w:type="dxa"/>
            <w:vAlign w:val="center"/>
          </w:tcPr>
          <w:p w14:paraId="3F8986DD" w14:textId="5A19B49C" w:rsidR="007414FC" w:rsidRPr="000B0B46" w:rsidRDefault="00C930D3" w:rsidP="004115D9">
            <w:pPr>
              <w:pStyle w:val="ListParagraph"/>
              <w:numPr>
                <w:ilvl w:val="0"/>
                <w:numId w:val="51"/>
              </w:numPr>
              <w:spacing w:after="160" w:line="288" w:lineRule="auto"/>
            </w:pPr>
            <w:r w:rsidRPr="000B0B46">
              <w:t>When clicking</w:t>
            </w:r>
            <w:r w:rsidR="007414FC" w:rsidRPr="000B0B46">
              <w:t xml:space="preserve"> on </w:t>
            </w:r>
            <w:r w:rsidRPr="000B0B46">
              <w:t>the “Edit”</w:t>
            </w:r>
            <w:r w:rsidR="007414FC" w:rsidRPr="000B0B46">
              <w:t xml:space="preserve"> button:</w:t>
            </w:r>
          </w:p>
          <w:p w14:paraId="1A078FCC" w14:textId="1F0CAC7E" w:rsidR="007414FC" w:rsidRPr="000B0B46" w:rsidRDefault="007414FC" w:rsidP="004115D9">
            <w:pPr>
              <w:pStyle w:val="ListParagraph"/>
              <w:numPr>
                <w:ilvl w:val="0"/>
                <w:numId w:val="49"/>
              </w:numPr>
              <w:spacing w:after="160" w:line="288" w:lineRule="auto"/>
            </w:pPr>
            <w:r w:rsidRPr="000B0B46">
              <w:t>Redirect to the edit comment page</w:t>
            </w:r>
          </w:p>
          <w:p w14:paraId="2F2451D6" w14:textId="5713D03E" w:rsidR="007414FC" w:rsidRPr="000B0B46" w:rsidRDefault="007414FC" w:rsidP="004115D9">
            <w:pPr>
              <w:pStyle w:val="ListParagraph"/>
              <w:numPr>
                <w:ilvl w:val="0"/>
                <w:numId w:val="49"/>
              </w:numPr>
              <w:spacing w:after="160" w:line="288" w:lineRule="auto"/>
            </w:pPr>
            <w:r w:rsidRPr="000B0B46">
              <w:t>Display the form to update comment</w:t>
            </w:r>
            <w:r w:rsidR="00C930D3" w:rsidRPr="000B0B46">
              <w:t>s</w:t>
            </w:r>
            <w:r w:rsidRPr="000B0B46">
              <w:t xml:space="preserve"> with </w:t>
            </w:r>
            <w:r w:rsidR="00C930D3" w:rsidRPr="000B0B46">
              <w:t>the old value that has</w:t>
            </w:r>
            <w:r w:rsidRPr="000B0B46">
              <w:t xml:space="preserve"> been set by default</w:t>
            </w:r>
          </w:p>
          <w:p w14:paraId="1F645895" w14:textId="5001A2C8" w:rsidR="007414FC" w:rsidRPr="000B0B46" w:rsidRDefault="007414FC" w:rsidP="004115D9">
            <w:pPr>
              <w:pStyle w:val="ListParagraph"/>
              <w:numPr>
                <w:ilvl w:val="0"/>
                <w:numId w:val="49"/>
              </w:numPr>
              <w:spacing w:after="160" w:line="288" w:lineRule="auto"/>
            </w:pPr>
            <w:r w:rsidRPr="000B0B46">
              <w:t xml:space="preserve">Click </w:t>
            </w:r>
            <w:r w:rsidR="00C930D3" w:rsidRPr="000B0B46">
              <w:t>on the “Save”</w:t>
            </w:r>
            <w:r w:rsidRPr="000B0B46">
              <w:t xml:space="preserve"> button to update. </w:t>
            </w:r>
            <w:r w:rsidR="00C930D3" w:rsidRPr="000B0B46">
              <w:t>If the successful</w:t>
            </w:r>
            <w:r w:rsidR="005D73A7">
              <w:t>ly</w:t>
            </w:r>
            <w:r w:rsidR="00C930D3" w:rsidRPr="000B0B46">
              <w:t xml:space="preserve"> update</w:t>
            </w:r>
            <w:r w:rsidRPr="000B0B46">
              <w:t xml:space="preserve">, show the success notification, otherwise </w:t>
            </w:r>
            <w:r w:rsidR="00C930D3" w:rsidRPr="000B0B46">
              <w:t>show an error</w:t>
            </w:r>
            <w:r w:rsidRPr="000B0B46">
              <w:t xml:space="preserve"> notification along with error messages</w:t>
            </w:r>
          </w:p>
          <w:p w14:paraId="67A71DCC" w14:textId="5ECF188A" w:rsidR="007414FC" w:rsidRPr="000B0B46" w:rsidRDefault="00C930D3" w:rsidP="004115D9">
            <w:pPr>
              <w:pStyle w:val="ListParagraph"/>
              <w:numPr>
                <w:ilvl w:val="0"/>
                <w:numId w:val="51"/>
              </w:numPr>
              <w:spacing w:after="160" w:line="288" w:lineRule="auto"/>
            </w:pPr>
            <w:r w:rsidRPr="000B0B46">
              <w:lastRenderedPageBreak/>
              <w:t>When clicking</w:t>
            </w:r>
            <w:r w:rsidR="007414FC" w:rsidRPr="000B0B46">
              <w:t xml:space="preserve"> </w:t>
            </w:r>
            <w:r w:rsidRPr="000B0B46">
              <w:t>on the “Delete”</w:t>
            </w:r>
            <w:r w:rsidR="007414FC" w:rsidRPr="000B0B46">
              <w:t xml:space="preserve"> button:</w:t>
            </w:r>
          </w:p>
          <w:p w14:paraId="112F1ADE" w14:textId="77777777" w:rsidR="007414FC" w:rsidRPr="000B0B46" w:rsidRDefault="007414FC" w:rsidP="004115D9">
            <w:pPr>
              <w:pStyle w:val="ListParagraph"/>
              <w:numPr>
                <w:ilvl w:val="0"/>
                <w:numId w:val="48"/>
              </w:numPr>
              <w:spacing w:after="160" w:line="288" w:lineRule="auto"/>
            </w:pPr>
            <w:r w:rsidRPr="000B0B46">
              <w:t>Display the confirm dialog for user confirm.</w:t>
            </w:r>
          </w:p>
          <w:p w14:paraId="57265E82" w14:textId="237579A1" w:rsidR="007414FC" w:rsidRPr="000B0B46" w:rsidRDefault="007414FC" w:rsidP="004115D9">
            <w:pPr>
              <w:pStyle w:val="ListParagraph"/>
              <w:numPr>
                <w:ilvl w:val="0"/>
                <w:numId w:val="48"/>
              </w:numPr>
            </w:pPr>
            <w:r w:rsidRPr="000B0B46">
              <w:t xml:space="preserve">Click </w:t>
            </w:r>
            <w:r w:rsidR="00C930D3" w:rsidRPr="000B0B46">
              <w:t>on the “Ok”</w:t>
            </w:r>
            <w:r w:rsidRPr="000B0B46">
              <w:t xml:space="preserve"> button to delete. </w:t>
            </w:r>
            <w:r w:rsidR="00570E54" w:rsidRPr="000B0B46">
              <w:t>If successfully update</w:t>
            </w:r>
            <w:r w:rsidRPr="000B0B46">
              <w:t xml:space="preserve"> show the success notification, otherwise </w:t>
            </w:r>
            <w:r w:rsidR="00C930D3" w:rsidRPr="000B0B46">
              <w:t>show an error</w:t>
            </w:r>
            <w:r w:rsidRPr="000B0B46">
              <w:t xml:space="preserve"> notification along with error messages</w:t>
            </w:r>
          </w:p>
        </w:tc>
      </w:tr>
    </w:tbl>
    <w:p w14:paraId="27B6E816" w14:textId="2EF25568" w:rsidR="000D0C01" w:rsidRPr="000B0B46" w:rsidRDefault="000D0C01" w:rsidP="002C50BF"/>
    <w:p w14:paraId="2ABE6A4D" w14:textId="7C234999" w:rsidR="000D0C01" w:rsidRPr="000B0B46" w:rsidRDefault="000D0C01" w:rsidP="000D0C01">
      <w:pPr>
        <w:pStyle w:val="Heading4"/>
      </w:pPr>
      <w:r w:rsidRPr="000B0B46">
        <w:t>Manage posted recruitments</w:t>
      </w:r>
    </w:p>
    <w:tbl>
      <w:tblPr>
        <w:tblStyle w:val="TableGrid"/>
        <w:tblW w:w="0" w:type="auto"/>
        <w:tblLook w:val="04A0" w:firstRow="1" w:lastRow="0" w:firstColumn="1" w:lastColumn="0" w:noHBand="0" w:noVBand="1"/>
      </w:tblPr>
      <w:tblGrid>
        <w:gridCol w:w="2830"/>
        <w:gridCol w:w="6281"/>
      </w:tblGrid>
      <w:tr w:rsidR="000B0B46" w:rsidRPr="000B0B46" w14:paraId="63881FD6" w14:textId="77777777" w:rsidTr="000841DB">
        <w:trPr>
          <w:trHeight w:val="401"/>
        </w:trPr>
        <w:tc>
          <w:tcPr>
            <w:tcW w:w="2830" w:type="dxa"/>
            <w:vAlign w:val="center"/>
          </w:tcPr>
          <w:p w14:paraId="6600DBC5" w14:textId="77777777" w:rsidR="000D0C01" w:rsidRPr="000B0B46" w:rsidRDefault="000D0C01" w:rsidP="000841DB">
            <w:pPr>
              <w:jc w:val="right"/>
              <w:rPr>
                <w:b/>
                <w:bCs/>
              </w:rPr>
            </w:pPr>
            <w:r w:rsidRPr="000B0B46">
              <w:rPr>
                <w:b/>
                <w:bCs/>
              </w:rPr>
              <w:t>Id</w:t>
            </w:r>
          </w:p>
        </w:tc>
        <w:tc>
          <w:tcPr>
            <w:tcW w:w="6281" w:type="dxa"/>
            <w:vAlign w:val="center"/>
          </w:tcPr>
          <w:p w14:paraId="49FBFF90" w14:textId="7DDB83A8" w:rsidR="000D0C01" w:rsidRPr="000B0B46" w:rsidRDefault="000D0C01" w:rsidP="000841DB">
            <w:r w:rsidRPr="000B0B46">
              <w:t>UC_</w:t>
            </w:r>
            <w:r w:rsidR="00BA48F1" w:rsidRPr="000B0B46">
              <w:t>10</w:t>
            </w:r>
          </w:p>
        </w:tc>
      </w:tr>
      <w:tr w:rsidR="000B0B46" w:rsidRPr="000B0B46" w14:paraId="12CE712F" w14:textId="77777777" w:rsidTr="000841DB">
        <w:trPr>
          <w:trHeight w:val="519"/>
        </w:trPr>
        <w:tc>
          <w:tcPr>
            <w:tcW w:w="2830" w:type="dxa"/>
            <w:vAlign w:val="center"/>
          </w:tcPr>
          <w:p w14:paraId="783A3D7D" w14:textId="77777777" w:rsidR="000D0C01" w:rsidRPr="000B0B46" w:rsidRDefault="000D0C01" w:rsidP="000841DB">
            <w:pPr>
              <w:jc w:val="right"/>
              <w:rPr>
                <w:b/>
                <w:bCs/>
              </w:rPr>
            </w:pPr>
            <w:r w:rsidRPr="000B0B46">
              <w:rPr>
                <w:b/>
                <w:bCs/>
              </w:rPr>
              <w:t>Use case name</w:t>
            </w:r>
          </w:p>
        </w:tc>
        <w:tc>
          <w:tcPr>
            <w:tcW w:w="6281" w:type="dxa"/>
            <w:vAlign w:val="center"/>
          </w:tcPr>
          <w:p w14:paraId="6D55E210" w14:textId="26ACFDE0" w:rsidR="000D0C01" w:rsidRPr="000B0B46" w:rsidRDefault="000D0C01" w:rsidP="000841DB">
            <w:r w:rsidRPr="000B0B46">
              <w:t>Manage posted recruitments</w:t>
            </w:r>
          </w:p>
        </w:tc>
      </w:tr>
      <w:tr w:rsidR="000B0B46" w:rsidRPr="000B0B46" w14:paraId="1CC53D6C" w14:textId="77777777" w:rsidTr="000841DB">
        <w:trPr>
          <w:trHeight w:val="457"/>
        </w:trPr>
        <w:tc>
          <w:tcPr>
            <w:tcW w:w="2830" w:type="dxa"/>
            <w:vAlign w:val="center"/>
          </w:tcPr>
          <w:p w14:paraId="14D8C4CF" w14:textId="77777777" w:rsidR="000D0C01" w:rsidRPr="000B0B46" w:rsidRDefault="000D0C01" w:rsidP="000841DB">
            <w:pPr>
              <w:jc w:val="right"/>
              <w:rPr>
                <w:b/>
                <w:bCs/>
              </w:rPr>
            </w:pPr>
            <w:r w:rsidRPr="000B0B46">
              <w:rPr>
                <w:b/>
                <w:bCs/>
              </w:rPr>
              <w:t>Description</w:t>
            </w:r>
          </w:p>
        </w:tc>
        <w:tc>
          <w:tcPr>
            <w:tcW w:w="6281" w:type="dxa"/>
            <w:vAlign w:val="center"/>
          </w:tcPr>
          <w:p w14:paraId="5B02FD88" w14:textId="4AEE8F59" w:rsidR="000D0C01" w:rsidRPr="000B0B46" w:rsidRDefault="000D0C01" w:rsidP="000841DB">
            <w:r w:rsidRPr="000B0B46">
              <w:t xml:space="preserve">Provide </w:t>
            </w:r>
            <w:r w:rsidR="00C930D3" w:rsidRPr="000B0B46">
              <w:t>a feature</w:t>
            </w:r>
            <w:r w:rsidRPr="000B0B46">
              <w:t xml:space="preserve"> to allow </w:t>
            </w:r>
            <w:r w:rsidR="00C930D3" w:rsidRPr="000B0B46">
              <w:t xml:space="preserve">the </w:t>
            </w:r>
            <w:r w:rsidRPr="000B0B46">
              <w:t xml:space="preserve">recruiter </w:t>
            </w:r>
            <w:r w:rsidR="00C930D3" w:rsidRPr="000B0B46">
              <w:t xml:space="preserve">to </w:t>
            </w:r>
            <w:r w:rsidRPr="000B0B46">
              <w:t>manage posted recruitment</w:t>
            </w:r>
          </w:p>
        </w:tc>
      </w:tr>
      <w:tr w:rsidR="000B0B46" w:rsidRPr="000B0B46" w14:paraId="126E6CF7" w14:textId="77777777" w:rsidTr="000841DB">
        <w:trPr>
          <w:trHeight w:val="407"/>
        </w:trPr>
        <w:tc>
          <w:tcPr>
            <w:tcW w:w="2830" w:type="dxa"/>
            <w:vAlign w:val="center"/>
          </w:tcPr>
          <w:p w14:paraId="55D22B1B" w14:textId="77777777" w:rsidR="000D0C01" w:rsidRPr="000B0B46" w:rsidRDefault="000D0C01" w:rsidP="000841DB">
            <w:pPr>
              <w:jc w:val="right"/>
              <w:rPr>
                <w:b/>
                <w:bCs/>
              </w:rPr>
            </w:pPr>
            <w:r w:rsidRPr="000B0B46">
              <w:rPr>
                <w:b/>
                <w:bCs/>
              </w:rPr>
              <w:t>Actor</w:t>
            </w:r>
          </w:p>
        </w:tc>
        <w:tc>
          <w:tcPr>
            <w:tcW w:w="6281" w:type="dxa"/>
            <w:vAlign w:val="center"/>
          </w:tcPr>
          <w:p w14:paraId="7ACC8099" w14:textId="52619F0A" w:rsidR="000D0C01" w:rsidRPr="000B0B46" w:rsidRDefault="000D0C01" w:rsidP="000841DB">
            <w:r w:rsidRPr="000B0B46">
              <w:t>Recruiter</w:t>
            </w:r>
          </w:p>
        </w:tc>
      </w:tr>
      <w:tr w:rsidR="000B0B46" w:rsidRPr="000B0B46" w14:paraId="3C7DF64C" w14:textId="77777777" w:rsidTr="000841DB">
        <w:trPr>
          <w:trHeight w:val="427"/>
        </w:trPr>
        <w:tc>
          <w:tcPr>
            <w:tcW w:w="2830" w:type="dxa"/>
            <w:vAlign w:val="center"/>
          </w:tcPr>
          <w:p w14:paraId="3156EB1D" w14:textId="77777777" w:rsidR="000D0C01" w:rsidRPr="000B0B46" w:rsidRDefault="000D0C01" w:rsidP="000841DB">
            <w:pPr>
              <w:jc w:val="right"/>
              <w:rPr>
                <w:b/>
                <w:bCs/>
              </w:rPr>
            </w:pPr>
            <w:r w:rsidRPr="000B0B46">
              <w:rPr>
                <w:b/>
                <w:bCs/>
              </w:rPr>
              <w:t>Condition</w:t>
            </w:r>
          </w:p>
        </w:tc>
        <w:tc>
          <w:tcPr>
            <w:tcW w:w="6281" w:type="dxa"/>
            <w:vAlign w:val="center"/>
          </w:tcPr>
          <w:p w14:paraId="6E8697E4" w14:textId="3A9DA124" w:rsidR="000D0C01" w:rsidRPr="000B0B46" w:rsidRDefault="000D0C01" w:rsidP="000841DB">
            <w:r w:rsidRPr="000B0B46">
              <w:t>Has logged in with recruiter account</w:t>
            </w:r>
          </w:p>
        </w:tc>
      </w:tr>
      <w:tr w:rsidR="000B0B46" w:rsidRPr="000B0B46" w14:paraId="0B9E3912" w14:textId="77777777" w:rsidTr="000841DB">
        <w:trPr>
          <w:trHeight w:val="405"/>
        </w:trPr>
        <w:tc>
          <w:tcPr>
            <w:tcW w:w="2830" w:type="dxa"/>
            <w:vAlign w:val="center"/>
          </w:tcPr>
          <w:p w14:paraId="475E8DD0" w14:textId="77777777" w:rsidR="000D0C01" w:rsidRPr="000B0B46" w:rsidRDefault="000D0C01" w:rsidP="000841DB">
            <w:pPr>
              <w:jc w:val="right"/>
              <w:rPr>
                <w:b/>
                <w:bCs/>
              </w:rPr>
            </w:pPr>
            <w:r w:rsidRPr="000B0B46">
              <w:rPr>
                <w:b/>
                <w:bCs/>
              </w:rPr>
              <w:t>Activation</w:t>
            </w:r>
          </w:p>
        </w:tc>
        <w:tc>
          <w:tcPr>
            <w:tcW w:w="6281" w:type="dxa"/>
            <w:vAlign w:val="center"/>
          </w:tcPr>
          <w:p w14:paraId="117333FD" w14:textId="55B5D004" w:rsidR="000D0C01" w:rsidRPr="000B0B46" w:rsidRDefault="000D0C01" w:rsidP="000841DB">
            <w:r w:rsidRPr="000B0B46">
              <w:t xml:space="preserve">Click on </w:t>
            </w:r>
            <w:r w:rsidR="00C930D3" w:rsidRPr="000B0B46">
              <w:t xml:space="preserve">the </w:t>
            </w:r>
            <w:r w:rsidRPr="000B0B46">
              <w:t xml:space="preserve">“Recruitments” tab in </w:t>
            </w:r>
            <w:r w:rsidR="00C930D3" w:rsidRPr="000B0B46">
              <w:t xml:space="preserve">the </w:t>
            </w:r>
            <w:r w:rsidRPr="000B0B46">
              <w:t>sidebar panel</w:t>
            </w:r>
          </w:p>
        </w:tc>
      </w:tr>
      <w:tr w:rsidR="000D0C01" w:rsidRPr="000B0B46" w14:paraId="685C0A5D" w14:textId="77777777" w:rsidTr="000841DB">
        <w:trPr>
          <w:trHeight w:val="411"/>
        </w:trPr>
        <w:tc>
          <w:tcPr>
            <w:tcW w:w="2830" w:type="dxa"/>
            <w:vAlign w:val="center"/>
          </w:tcPr>
          <w:p w14:paraId="500017F1" w14:textId="77777777" w:rsidR="000D0C01" w:rsidRPr="000B0B46" w:rsidRDefault="000D0C01" w:rsidP="000841DB">
            <w:pPr>
              <w:jc w:val="right"/>
              <w:rPr>
                <w:b/>
                <w:bCs/>
              </w:rPr>
            </w:pPr>
            <w:r w:rsidRPr="000B0B46">
              <w:rPr>
                <w:b/>
                <w:bCs/>
              </w:rPr>
              <w:t>Processing</w:t>
            </w:r>
          </w:p>
        </w:tc>
        <w:tc>
          <w:tcPr>
            <w:tcW w:w="6281" w:type="dxa"/>
            <w:vAlign w:val="center"/>
          </w:tcPr>
          <w:p w14:paraId="2EA35F6E" w14:textId="2A08E64D" w:rsidR="000D0C01" w:rsidRPr="000B0B46" w:rsidRDefault="000D0C01" w:rsidP="004115D9">
            <w:pPr>
              <w:pStyle w:val="ListParagraph"/>
              <w:numPr>
                <w:ilvl w:val="0"/>
                <w:numId w:val="47"/>
              </w:numPr>
            </w:pPr>
            <w:r w:rsidRPr="000B0B46">
              <w:t xml:space="preserve">Show </w:t>
            </w:r>
            <w:r w:rsidR="00C930D3" w:rsidRPr="000B0B46">
              <w:t xml:space="preserve">a </w:t>
            </w:r>
            <w:r w:rsidRPr="000B0B46">
              <w:t>list of recruitments that the</w:t>
            </w:r>
            <w:r w:rsidR="00855E9D" w:rsidRPr="000B0B46">
              <w:t xml:space="preserve"> recruiter</w:t>
            </w:r>
            <w:r w:rsidRPr="000B0B46">
              <w:t xml:space="preserve"> ha</w:t>
            </w:r>
            <w:r w:rsidR="00C930D3" w:rsidRPr="000B0B46">
              <w:t>s</w:t>
            </w:r>
            <w:r w:rsidRPr="000B0B46">
              <w:t xml:space="preserve"> posted and the actions correspond to each </w:t>
            </w:r>
            <w:r w:rsidR="00855E9D" w:rsidRPr="000B0B46">
              <w:t>recruitment</w:t>
            </w:r>
          </w:p>
          <w:p w14:paraId="4C90C17F" w14:textId="7B1A91D5" w:rsidR="000D0C01" w:rsidRPr="000B0B46" w:rsidRDefault="000D0C01" w:rsidP="004115D9">
            <w:pPr>
              <w:pStyle w:val="ListParagraph"/>
              <w:numPr>
                <w:ilvl w:val="0"/>
                <w:numId w:val="47"/>
              </w:numPr>
            </w:pPr>
            <w:r w:rsidRPr="000B0B46">
              <w:t xml:space="preserve">Click on the </w:t>
            </w:r>
            <w:r w:rsidR="00C930D3" w:rsidRPr="000B0B46">
              <w:t>action corresponding to</w:t>
            </w:r>
            <w:r w:rsidRPr="000B0B46">
              <w:t xml:space="preserve"> the account to edit </w:t>
            </w:r>
            <w:r w:rsidR="00C930D3" w:rsidRPr="000B0B46">
              <w:t>or delete the</w:t>
            </w:r>
            <w:r w:rsidRPr="000B0B46">
              <w:t xml:space="preserve"> </w:t>
            </w:r>
            <w:r w:rsidR="00855E9D" w:rsidRPr="000B0B46">
              <w:t>recruitment</w:t>
            </w:r>
          </w:p>
        </w:tc>
      </w:tr>
    </w:tbl>
    <w:p w14:paraId="49A3308B" w14:textId="77777777" w:rsidR="000D0C01" w:rsidRPr="000B0B46" w:rsidRDefault="000D0C01" w:rsidP="000D0C01"/>
    <w:p w14:paraId="148A254E" w14:textId="30D43F22" w:rsidR="000D0C01" w:rsidRPr="000B0B46" w:rsidRDefault="000D0C01" w:rsidP="000D0C01">
      <w:pPr>
        <w:pStyle w:val="Heading4"/>
      </w:pPr>
      <w:r w:rsidRPr="000B0B46">
        <w:t xml:space="preserve">Update posted </w:t>
      </w:r>
      <w:r w:rsidR="00BA48F1" w:rsidRPr="000B0B46">
        <w:t>recruitments</w:t>
      </w:r>
    </w:p>
    <w:tbl>
      <w:tblPr>
        <w:tblStyle w:val="TableGrid"/>
        <w:tblW w:w="0" w:type="auto"/>
        <w:tblLook w:val="04A0" w:firstRow="1" w:lastRow="0" w:firstColumn="1" w:lastColumn="0" w:noHBand="0" w:noVBand="1"/>
      </w:tblPr>
      <w:tblGrid>
        <w:gridCol w:w="2830"/>
        <w:gridCol w:w="6281"/>
      </w:tblGrid>
      <w:tr w:rsidR="000B0B46" w:rsidRPr="000B0B46" w14:paraId="602E2623" w14:textId="77777777" w:rsidTr="000841DB">
        <w:trPr>
          <w:trHeight w:val="401"/>
        </w:trPr>
        <w:tc>
          <w:tcPr>
            <w:tcW w:w="2830" w:type="dxa"/>
            <w:vAlign w:val="center"/>
          </w:tcPr>
          <w:p w14:paraId="12C5EEE4" w14:textId="77777777" w:rsidR="000D0C01" w:rsidRPr="000B0B46" w:rsidRDefault="000D0C01" w:rsidP="000841DB">
            <w:pPr>
              <w:jc w:val="right"/>
              <w:rPr>
                <w:b/>
                <w:bCs/>
              </w:rPr>
            </w:pPr>
            <w:r w:rsidRPr="000B0B46">
              <w:rPr>
                <w:b/>
                <w:bCs/>
              </w:rPr>
              <w:t>Id</w:t>
            </w:r>
          </w:p>
        </w:tc>
        <w:tc>
          <w:tcPr>
            <w:tcW w:w="6281" w:type="dxa"/>
            <w:vAlign w:val="center"/>
          </w:tcPr>
          <w:p w14:paraId="4E6A543A" w14:textId="10F18186" w:rsidR="000D0C01" w:rsidRPr="000B0B46" w:rsidRDefault="000D0C01" w:rsidP="000841DB">
            <w:r w:rsidRPr="000B0B46">
              <w:t>UC_</w:t>
            </w:r>
            <w:r w:rsidR="00BA48F1" w:rsidRPr="000B0B46">
              <w:t>11</w:t>
            </w:r>
          </w:p>
        </w:tc>
      </w:tr>
      <w:tr w:rsidR="000B0B46" w:rsidRPr="000B0B46" w14:paraId="672DAD02" w14:textId="77777777" w:rsidTr="000841DB">
        <w:trPr>
          <w:trHeight w:val="519"/>
        </w:trPr>
        <w:tc>
          <w:tcPr>
            <w:tcW w:w="2830" w:type="dxa"/>
            <w:vAlign w:val="center"/>
          </w:tcPr>
          <w:p w14:paraId="6579EA39" w14:textId="77777777" w:rsidR="000D0C01" w:rsidRPr="000B0B46" w:rsidRDefault="000D0C01" w:rsidP="000841DB">
            <w:pPr>
              <w:jc w:val="right"/>
              <w:rPr>
                <w:b/>
                <w:bCs/>
              </w:rPr>
            </w:pPr>
            <w:r w:rsidRPr="000B0B46">
              <w:rPr>
                <w:b/>
                <w:bCs/>
              </w:rPr>
              <w:t>Use case name</w:t>
            </w:r>
          </w:p>
        </w:tc>
        <w:tc>
          <w:tcPr>
            <w:tcW w:w="6281" w:type="dxa"/>
            <w:vAlign w:val="center"/>
          </w:tcPr>
          <w:p w14:paraId="111B80ED" w14:textId="59BC3FC6" w:rsidR="000D0C01" w:rsidRPr="000B0B46" w:rsidRDefault="000D0C01" w:rsidP="000841DB">
            <w:r w:rsidRPr="000B0B46">
              <w:t xml:space="preserve">Update posted </w:t>
            </w:r>
            <w:r w:rsidR="00855E9D" w:rsidRPr="000B0B46">
              <w:t>recruitments</w:t>
            </w:r>
          </w:p>
        </w:tc>
      </w:tr>
      <w:tr w:rsidR="000B0B46" w:rsidRPr="000B0B46" w14:paraId="729D7CE1" w14:textId="77777777" w:rsidTr="000841DB">
        <w:trPr>
          <w:trHeight w:val="457"/>
        </w:trPr>
        <w:tc>
          <w:tcPr>
            <w:tcW w:w="2830" w:type="dxa"/>
            <w:vAlign w:val="center"/>
          </w:tcPr>
          <w:p w14:paraId="5E53064F" w14:textId="77777777" w:rsidR="000D0C01" w:rsidRPr="000B0B46" w:rsidRDefault="000D0C01" w:rsidP="000841DB">
            <w:pPr>
              <w:jc w:val="right"/>
              <w:rPr>
                <w:b/>
                <w:bCs/>
              </w:rPr>
            </w:pPr>
            <w:r w:rsidRPr="000B0B46">
              <w:rPr>
                <w:b/>
                <w:bCs/>
              </w:rPr>
              <w:t>Description</w:t>
            </w:r>
          </w:p>
        </w:tc>
        <w:tc>
          <w:tcPr>
            <w:tcW w:w="6281" w:type="dxa"/>
            <w:vAlign w:val="center"/>
          </w:tcPr>
          <w:p w14:paraId="3225E3B6" w14:textId="1596480A" w:rsidR="000D0C01" w:rsidRPr="000B0B46" w:rsidRDefault="000D0C01" w:rsidP="000841DB">
            <w:r w:rsidRPr="000B0B46">
              <w:t xml:space="preserve">Provide </w:t>
            </w:r>
            <w:r w:rsidR="00C930D3" w:rsidRPr="000B0B46">
              <w:t>a feature</w:t>
            </w:r>
            <w:r w:rsidRPr="000B0B46">
              <w:t xml:space="preserve"> to allow</w:t>
            </w:r>
            <w:r w:rsidR="00855E9D" w:rsidRPr="000B0B46">
              <w:t xml:space="preserve"> recruiters</w:t>
            </w:r>
            <w:r w:rsidRPr="000B0B46">
              <w:t xml:space="preserve"> </w:t>
            </w:r>
            <w:r w:rsidR="00C930D3" w:rsidRPr="000B0B46">
              <w:t xml:space="preserve">to </w:t>
            </w:r>
            <w:r w:rsidRPr="000B0B46">
              <w:t xml:space="preserve">update posted </w:t>
            </w:r>
            <w:r w:rsidR="00855E9D" w:rsidRPr="000B0B46">
              <w:t>recruitment</w:t>
            </w:r>
          </w:p>
        </w:tc>
      </w:tr>
      <w:tr w:rsidR="000B0B46" w:rsidRPr="000B0B46" w14:paraId="1D684F91" w14:textId="77777777" w:rsidTr="000841DB">
        <w:trPr>
          <w:trHeight w:val="407"/>
        </w:trPr>
        <w:tc>
          <w:tcPr>
            <w:tcW w:w="2830" w:type="dxa"/>
            <w:vAlign w:val="center"/>
          </w:tcPr>
          <w:p w14:paraId="1ECCB3AF" w14:textId="77777777" w:rsidR="000D0C01" w:rsidRPr="000B0B46" w:rsidRDefault="000D0C01" w:rsidP="000841DB">
            <w:pPr>
              <w:jc w:val="right"/>
              <w:rPr>
                <w:b/>
                <w:bCs/>
              </w:rPr>
            </w:pPr>
            <w:r w:rsidRPr="000B0B46">
              <w:rPr>
                <w:b/>
                <w:bCs/>
              </w:rPr>
              <w:t>Actor</w:t>
            </w:r>
          </w:p>
        </w:tc>
        <w:tc>
          <w:tcPr>
            <w:tcW w:w="6281" w:type="dxa"/>
            <w:vAlign w:val="center"/>
          </w:tcPr>
          <w:p w14:paraId="2E160270" w14:textId="778F0428" w:rsidR="000D0C01" w:rsidRPr="000B0B46" w:rsidRDefault="00855E9D" w:rsidP="000841DB">
            <w:r w:rsidRPr="000B0B46">
              <w:t>Recruiter</w:t>
            </w:r>
          </w:p>
        </w:tc>
      </w:tr>
      <w:tr w:rsidR="000B0B46" w:rsidRPr="000B0B46" w14:paraId="4E334F28" w14:textId="77777777" w:rsidTr="000841DB">
        <w:trPr>
          <w:trHeight w:val="427"/>
        </w:trPr>
        <w:tc>
          <w:tcPr>
            <w:tcW w:w="2830" w:type="dxa"/>
            <w:vAlign w:val="center"/>
          </w:tcPr>
          <w:p w14:paraId="45C12F17" w14:textId="77777777" w:rsidR="000D0C01" w:rsidRPr="000B0B46" w:rsidRDefault="000D0C01" w:rsidP="000841DB">
            <w:pPr>
              <w:jc w:val="right"/>
              <w:rPr>
                <w:b/>
                <w:bCs/>
              </w:rPr>
            </w:pPr>
            <w:r w:rsidRPr="000B0B46">
              <w:rPr>
                <w:b/>
                <w:bCs/>
              </w:rPr>
              <w:t>Condition</w:t>
            </w:r>
          </w:p>
        </w:tc>
        <w:tc>
          <w:tcPr>
            <w:tcW w:w="6281" w:type="dxa"/>
            <w:vAlign w:val="center"/>
          </w:tcPr>
          <w:p w14:paraId="1F384ECA" w14:textId="399D5E4E" w:rsidR="000D0C01" w:rsidRPr="000B0B46" w:rsidRDefault="000D0C01" w:rsidP="000841DB">
            <w:r w:rsidRPr="000B0B46">
              <w:t>Has login</w:t>
            </w:r>
            <w:r w:rsidR="00855E9D" w:rsidRPr="000B0B46">
              <w:t xml:space="preserve"> with </w:t>
            </w:r>
            <w:r w:rsidR="00C930D3" w:rsidRPr="000B0B46">
              <w:t xml:space="preserve">a </w:t>
            </w:r>
            <w:r w:rsidR="00855E9D" w:rsidRPr="000B0B46">
              <w:t>recruiter account</w:t>
            </w:r>
          </w:p>
        </w:tc>
      </w:tr>
      <w:tr w:rsidR="000B0B46" w:rsidRPr="000B0B46" w14:paraId="4F4EE6B5" w14:textId="77777777" w:rsidTr="000841DB">
        <w:trPr>
          <w:trHeight w:val="405"/>
        </w:trPr>
        <w:tc>
          <w:tcPr>
            <w:tcW w:w="2830" w:type="dxa"/>
            <w:vAlign w:val="center"/>
          </w:tcPr>
          <w:p w14:paraId="21709F14" w14:textId="77777777" w:rsidR="000D0C01" w:rsidRPr="000B0B46" w:rsidRDefault="000D0C01" w:rsidP="000841DB">
            <w:pPr>
              <w:jc w:val="right"/>
              <w:rPr>
                <w:b/>
                <w:bCs/>
              </w:rPr>
            </w:pPr>
            <w:r w:rsidRPr="000B0B46">
              <w:rPr>
                <w:b/>
                <w:bCs/>
              </w:rPr>
              <w:t>Activation</w:t>
            </w:r>
          </w:p>
        </w:tc>
        <w:tc>
          <w:tcPr>
            <w:tcW w:w="6281" w:type="dxa"/>
            <w:vAlign w:val="center"/>
          </w:tcPr>
          <w:p w14:paraId="78938B2B" w14:textId="6537A2B0" w:rsidR="000D0C01" w:rsidRPr="000B0B46" w:rsidRDefault="000D0C01" w:rsidP="000841DB">
            <w:r w:rsidRPr="000B0B46">
              <w:t xml:space="preserve">Click on </w:t>
            </w:r>
            <w:r w:rsidR="00C930D3" w:rsidRPr="000B0B46">
              <w:t>the “Edit”</w:t>
            </w:r>
            <w:r w:rsidRPr="000B0B46">
              <w:t xml:space="preserve"> or “Delete” button in</w:t>
            </w:r>
            <w:r w:rsidR="00855E9D" w:rsidRPr="000B0B46">
              <w:t xml:space="preserve"> </w:t>
            </w:r>
            <w:r w:rsidR="00C930D3" w:rsidRPr="000B0B46">
              <w:t xml:space="preserve">the </w:t>
            </w:r>
            <w:r w:rsidR="00855E9D" w:rsidRPr="000B0B46">
              <w:t>recruitments</w:t>
            </w:r>
            <w:r w:rsidRPr="000B0B46">
              <w:t xml:space="preserve"> list</w:t>
            </w:r>
          </w:p>
        </w:tc>
      </w:tr>
      <w:tr w:rsidR="000D0C01" w:rsidRPr="000B0B46" w14:paraId="535BAFBA" w14:textId="77777777" w:rsidTr="000841DB">
        <w:trPr>
          <w:trHeight w:val="411"/>
        </w:trPr>
        <w:tc>
          <w:tcPr>
            <w:tcW w:w="2830" w:type="dxa"/>
            <w:vAlign w:val="center"/>
          </w:tcPr>
          <w:p w14:paraId="20F591C9" w14:textId="77777777" w:rsidR="000D0C01" w:rsidRPr="000B0B46" w:rsidRDefault="000D0C01" w:rsidP="000841DB">
            <w:pPr>
              <w:jc w:val="right"/>
              <w:rPr>
                <w:b/>
                <w:bCs/>
              </w:rPr>
            </w:pPr>
            <w:r w:rsidRPr="000B0B46">
              <w:rPr>
                <w:b/>
                <w:bCs/>
              </w:rPr>
              <w:t>Processing</w:t>
            </w:r>
          </w:p>
        </w:tc>
        <w:tc>
          <w:tcPr>
            <w:tcW w:w="6281" w:type="dxa"/>
            <w:vAlign w:val="center"/>
          </w:tcPr>
          <w:p w14:paraId="07E6924E" w14:textId="3264EF76" w:rsidR="000D0C01" w:rsidRPr="000B0B46" w:rsidRDefault="00C930D3" w:rsidP="004115D9">
            <w:pPr>
              <w:pStyle w:val="ListParagraph"/>
              <w:numPr>
                <w:ilvl w:val="0"/>
                <w:numId w:val="51"/>
              </w:numPr>
              <w:spacing w:after="160" w:line="288" w:lineRule="auto"/>
            </w:pPr>
            <w:r w:rsidRPr="000B0B46">
              <w:t>When clicking</w:t>
            </w:r>
            <w:r w:rsidR="000D0C01" w:rsidRPr="000B0B46">
              <w:t xml:space="preserve"> on </w:t>
            </w:r>
            <w:r w:rsidRPr="000B0B46">
              <w:t>the “Edit”</w:t>
            </w:r>
            <w:r w:rsidR="000D0C01" w:rsidRPr="000B0B46">
              <w:t xml:space="preserve"> button:</w:t>
            </w:r>
          </w:p>
          <w:p w14:paraId="33877C59" w14:textId="5571F0D4" w:rsidR="000D0C01" w:rsidRPr="000B0B46" w:rsidRDefault="000D0C01" w:rsidP="004115D9">
            <w:pPr>
              <w:pStyle w:val="ListParagraph"/>
              <w:numPr>
                <w:ilvl w:val="0"/>
                <w:numId w:val="46"/>
              </w:numPr>
              <w:spacing w:after="160" w:line="288" w:lineRule="auto"/>
            </w:pPr>
            <w:r w:rsidRPr="000B0B46">
              <w:t>Redirect to the edit</w:t>
            </w:r>
            <w:r w:rsidR="00855E9D" w:rsidRPr="000B0B46">
              <w:t xml:space="preserve"> recruitment</w:t>
            </w:r>
            <w:r w:rsidRPr="000B0B46">
              <w:t xml:space="preserve"> page</w:t>
            </w:r>
          </w:p>
          <w:p w14:paraId="6FBA3D24" w14:textId="3E8F6ED0" w:rsidR="000D0C01" w:rsidRPr="000B0B46" w:rsidRDefault="000D0C01" w:rsidP="004115D9">
            <w:pPr>
              <w:pStyle w:val="ListParagraph"/>
              <w:numPr>
                <w:ilvl w:val="0"/>
                <w:numId w:val="46"/>
              </w:numPr>
              <w:spacing w:after="160" w:line="288" w:lineRule="auto"/>
            </w:pPr>
            <w:r w:rsidRPr="000B0B46">
              <w:lastRenderedPageBreak/>
              <w:t>Display the form to update</w:t>
            </w:r>
            <w:r w:rsidR="00855E9D" w:rsidRPr="000B0B46">
              <w:t xml:space="preserve"> recruitment</w:t>
            </w:r>
            <w:r w:rsidRPr="000B0B46">
              <w:t xml:space="preserve"> with </w:t>
            </w:r>
            <w:r w:rsidR="00C930D3" w:rsidRPr="000B0B46">
              <w:t>the old value that has</w:t>
            </w:r>
            <w:r w:rsidRPr="000B0B46">
              <w:t xml:space="preserve"> been set by default</w:t>
            </w:r>
          </w:p>
          <w:p w14:paraId="56C893F9" w14:textId="2D891B02" w:rsidR="000D0C01" w:rsidRPr="000B0B46" w:rsidRDefault="000D0C01" w:rsidP="004115D9">
            <w:pPr>
              <w:pStyle w:val="ListParagraph"/>
              <w:numPr>
                <w:ilvl w:val="0"/>
                <w:numId w:val="46"/>
              </w:numPr>
              <w:spacing w:after="160" w:line="288" w:lineRule="auto"/>
            </w:pPr>
            <w:r w:rsidRPr="000B0B46">
              <w:t xml:space="preserve">Click </w:t>
            </w:r>
            <w:r w:rsidR="00C930D3" w:rsidRPr="000B0B46">
              <w:t>on the “Save”</w:t>
            </w:r>
            <w:r w:rsidRPr="000B0B46">
              <w:t xml:space="preserve"> button to update. </w:t>
            </w:r>
            <w:r w:rsidR="00C930D3" w:rsidRPr="000B0B46">
              <w:t>If</w:t>
            </w:r>
            <w:r w:rsidR="00843404">
              <w:t xml:space="preserve"> </w:t>
            </w:r>
            <w:r w:rsidR="00C930D3" w:rsidRPr="000B0B46">
              <w:t>successful</w:t>
            </w:r>
            <w:r w:rsidR="00843404">
              <w:t>ly</w:t>
            </w:r>
            <w:r w:rsidR="00C930D3" w:rsidRPr="000B0B46">
              <w:t xml:space="preserve"> update</w:t>
            </w:r>
            <w:r w:rsidRPr="000B0B46">
              <w:t xml:space="preserve">, show the success notification, otherwise </w:t>
            </w:r>
            <w:r w:rsidR="00C930D3" w:rsidRPr="000B0B46">
              <w:t>show an error</w:t>
            </w:r>
            <w:r w:rsidRPr="000B0B46">
              <w:t xml:space="preserve"> notification along with error messages</w:t>
            </w:r>
          </w:p>
          <w:p w14:paraId="67E1A812" w14:textId="60BB079C" w:rsidR="000D0C01" w:rsidRPr="000B0B46" w:rsidRDefault="00C930D3" w:rsidP="004115D9">
            <w:pPr>
              <w:pStyle w:val="ListParagraph"/>
              <w:numPr>
                <w:ilvl w:val="0"/>
                <w:numId w:val="51"/>
              </w:numPr>
              <w:spacing w:after="160" w:line="288" w:lineRule="auto"/>
            </w:pPr>
            <w:r w:rsidRPr="000B0B46">
              <w:t>When clicking</w:t>
            </w:r>
            <w:r w:rsidR="000D0C01" w:rsidRPr="000B0B46">
              <w:t xml:space="preserve"> </w:t>
            </w:r>
            <w:r w:rsidRPr="000B0B46">
              <w:t>on the “Delete”</w:t>
            </w:r>
            <w:r w:rsidR="000D0C01" w:rsidRPr="000B0B46">
              <w:t xml:space="preserve"> button:</w:t>
            </w:r>
          </w:p>
          <w:p w14:paraId="56F9BAF7" w14:textId="77777777" w:rsidR="000D0C01" w:rsidRPr="000B0B46" w:rsidRDefault="000D0C01" w:rsidP="004115D9">
            <w:pPr>
              <w:pStyle w:val="ListParagraph"/>
              <w:numPr>
                <w:ilvl w:val="0"/>
                <w:numId w:val="45"/>
              </w:numPr>
              <w:spacing w:after="160" w:line="288" w:lineRule="auto"/>
            </w:pPr>
            <w:r w:rsidRPr="000B0B46">
              <w:t>Display the confirm dialog for user confirm.</w:t>
            </w:r>
          </w:p>
          <w:p w14:paraId="45867C4F" w14:textId="4A3B7D75" w:rsidR="000D0C01" w:rsidRPr="000B0B46" w:rsidRDefault="000D0C01" w:rsidP="004115D9">
            <w:pPr>
              <w:pStyle w:val="ListParagraph"/>
              <w:numPr>
                <w:ilvl w:val="0"/>
                <w:numId w:val="45"/>
              </w:numPr>
            </w:pPr>
            <w:r w:rsidRPr="000B0B46">
              <w:t xml:space="preserve">Click </w:t>
            </w:r>
            <w:r w:rsidR="00C930D3" w:rsidRPr="000B0B46">
              <w:t>on the “Ok”</w:t>
            </w:r>
            <w:r w:rsidRPr="000B0B46">
              <w:t xml:space="preserve"> button to delete. </w:t>
            </w:r>
            <w:r w:rsidR="00570E54" w:rsidRPr="000B0B46">
              <w:t>If successfully update</w:t>
            </w:r>
            <w:r w:rsidRPr="000B0B46">
              <w:t xml:space="preserve"> show the success notification, otherwise </w:t>
            </w:r>
            <w:r w:rsidR="00C930D3" w:rsidRPr="000B0B46">
              <w:t>show an error</w:t>
            </w:r>
            <w:r w:rsidRPr="000B0B46">
              <w:t xml:space="preserve"> notification along with error messages</w:t>
            </w:r>
          </w:p>
        </w:tc>
      </w:tr>
    </w:tbl>
    <w:p w14:paraId="477D1BD9" w14:textId="25A23F35" w:rsidR="00BA48F1" w:rsidRPr="000B0B46" w:rsidRDefault="00BA48F1" w:rsidP="002C50BF"/>
    <w:p w14:paraId="59932F56" w14:textId="6C67C008" w:rsidR="00BA48F1" w:rsidRPr="000B0B46" w:rsidRDefault="00BA48F1" w:rsidP="00BA48F1">
      <w:pPr>
        <w:pStyle w:val="Heading4"/>
      </w:pPr>
      <w:r w:rsidRPr="000B0B46">
        <w:t>Manage applies of posted recruitments</w:t>
      </w:r>
    </w:p>
    <w:tbl>
      <w:tblPr>
        <w:tblStyle w:val="TableGrid"/>
        <w:tblW w:w="0" w:type="auto"/>
        <w:tblLook w:val="04A0" w:firstRow="1" w:lastRow="0" w:firstColumn="1" w:lastColumn="0" w:noHBand="0" w:noVBand="1"/>
      </w:tblPr>
      <w:tblGrid>
        <w:gridCol w:w="2830"/>
        <w:gridCol w:w="6281"/>
      </w:tblGrid>
      <w:tr w:rsidR="000B0B46" w:rsidRPr="000B0B46" w14:paraId="326BB56C" w14:textId="77777777" w:rsidTr="000841DB">
        <w:trPr>
          <w:trHeight w:val="401"/>
        </w:trPr>
        <w:tc>
          <w:tcPr>
            <w:tcW w:w="2830" w:type="dxa"/>
            <w:vAlign w:val="center"/>
          </w:tcPr>
          <w:p w14:paraId="7E8BCF67" w14:textId="77777777" w:rsidR="00BA48F1" w:rsidRPr="000B0B46" w:rsidRDefault="00BA48F1" w:rsidP="000841DB">
            <w:pPr>
              <w:jc w:val="right"/>
              <w:rPr>
                <w:b/>
                <w:bCs/>
              </w:rPr>
            </w:pPr>
            <w:r w:rsidRPr="000B0B46">
              <w:rPr>
                <w:b/>
                <w:bCs/>
              </w:rPr>
              <w:t>Id</w:t>
            </w:r>
          </w:p>
        </w:tc>
        <w:tc>
          <w:tcPr>
            <w:tcW w:w="6281" w:type="dxa"/>
            <w:vAlign w:val="center"/>
          </w:tcPr>
          <w:p w14:paraId="54A0A877" w14:textId="1BD996CA" w:rsidR="00BA48F1" w:rsidRPr="000B0B46" w:rsidRDefault="00BA48F1" w:rsidP="000841DB">
            <w:r w:rsidRPr="000B0B46">
              <w:t>UC_1</w:t>
            </w:r>
            <w:r w:rsidR="004115D9" w:rsidRPr="000B0B46">
              <w:t>2</w:t>
            </w:r>
          </w:p>
        </w:tc>
      </w:tr>
      <w:tr w:rsidR="000B0B46" w:rsidRPr="000B0B46" w14:paraId="6C94FA7D" w14:textId="77777777" w:rsidTr="000841DB">
        <w:trPr>
          <w:trHeight w:val="519"/>
        </w:trPr>
        <w:tc>
          <w:tcPr>
            <w:tcW w:w="2830" w:type="dxa"/>
            <w:vAlign w:val="center"/>
          </w:tcPr>
          <w:p w14:paraId="691BC20E" w14:textId="77777777" w:rsidR="00BA48F1" w:rsidRPr="000B0B46" w:rsidRDefault="00BA48F1" w:rsidP="000841DB">
            <w:pPr>
              <w:jc w:val="right"/>
              <w:rPr>
                <w:b/>
                <w:bCs/>
              </w:rPr>
            </w:pPr>
            <w:r w:rsidRPr="000B0B46">
              <w:rPr>
                <w:b/>
                <w:bCs/>
              </w:rPr>
              <w:t>Use case name</w:t>
            </w:r>
          </w:p>
        </w:tc>
        <w:tc>
          <w:tcPr>
            <w:tcW w:w="6281" w:type="dxa"/>
            <w:vAlign w:val="center"/>
          </w:tcPr>
          <w:p w14:paraId="68F07A69" w14:textId="5D47E2DA" w:rsidR="00BA48F1" w:rsidRPr="000B0B46" w:rsidRDefault="00BA48F1" w:rsidP="000841DB">
            <w:r w:rsidRPr="000B0B46">
              <w:t>Manage applies of posted recruitments</w:t>
            </w:r>
          </w:p>
        </w:tc>
      </w:tr>
      <w:tr w:rsidR="000B0B46" w:rsidRPr="000B0B46" w14:paraId="7DAAE579" w14:textId="77777777" w:rsidTr="000841DB">
        <w:trPr>
          <w:trHeight w:val="457"/>
        </w:trPr>
        <w:tc>
          <w:tcPr>
            <w:tcW w:w="2830" w:type="dxa"/>
            <w:vAlign w:val="center"/>
          </w:tcPr>
          <w:p w14:paraId="2A5A8047" w14:textId="77777777" w:rsidR="00BA48F1" w:rsidRPr="000B0B46" w:rsidRDefault="00BA48F1" w:rsidP="000841DB">
            <w:pPr>
              <w:jc w:val="right"/>
              <w:rPr>
                <w:b/>
                <w:bCs/>
              </w:rPr>
            </w:pPr>
            <w:r w:rsidRPr="000B0B46">
              <w:rPr>
                <w:b/>
                <w:bCs/>
              </w:rPr>
              <w:t>Description</w:t>
            </w:r>
          </w:p>
        </w:tc>
        <w:tc>
          <w:tcPr>
            <w:tcW w:w="6281" w:type="dxa"/>
            <w:vAlign w:val="center"/>
          </w:tcPr>
          <w:p w14:paraId="6CF7E8CD" w14:textId="276F271E" w:rsidR="00BA48F1" w:rsidRPr="000B0B46" w:rsidRDefault="00BA48F1" w:rsidP="000841DB">
            <w:r w:rsidRPr="000B0B46">
              <w:t xml:space="preserve">Provide </w:t>
            </w:r>
            <w:r w:rsidR="00C930D3" w:rsidRPr="000B0B46">
              <w:t>a feature</w:t>
            </w:r>
            <w:r w:rsidRPr="000B0B46">
              <w:t xml:space="preserve"> to allow </w:t>
            </w:r>
            <w:r w:rsidR="00C930D3" w:rsidRPr="000B0B46">
              <w:t xml:space="preserve">the </w:t>
            </w:r>
            <w:r w:rsidRPr="000B0B46">
              <w:t xml:space="preserve">recruiter </w:t>
            </w:r>
            <w:r w:rsidR="00C930D3" w:rsidRPr="000B0B46">
              <w:t xml:space="preserve">to </w:t>
            </w:r>
            <w:r w:rsidRPr="000B0B46">
              <w:t>manage appli</w:t>
            </w:r>
            <w:r w:rsidR="00C930D3" w:rsidRPr="000B0B46">
              <w:t>cation</w:t>
            </w:r>
            <w:r w:rsidRPr="000B0B46">
              <w:t>s of posted recruitment</w:t>
            </w:r>
          </w:p>
        </w:tc>
      </w:tr>
      <w:tr w:rsidR="000B0B46" w:rsidRPr="000B0B46" w14:paraId="606F8D3E" w14:textId="77777777" w:rsidTr="000841DB">
        <w:trPr>
          <w:trHeight w:val="407"/>
        </w:trPr>
        <w:tc>
          <w:tcPr>
            <w:tcW w:w="2830" w:type="dxa"/>
            <w:vAlign w:val="center"/>
          </w:tcPr>
          <w:p w14:paraId="20324D78" w14:textId="77777777" w:rsidR="00BA48F1" w:rsidRPr="000B0B46" w:rsidRDefault="00BA48F1" w:rsidP="000841DB">
            <w:pPr>
              <w:jc w:val="right"/>
              <w:rPr>
                <w:b/>
                <w:bCs/>
              </w:rPr>
            </w:pPr>
            <w:r w:rsidRPr="000B0B46">
              <w:rPr>
                <w:b/>
                <w:bCs/>
              </w:rPr>
              <w:t>Actor</w:t>
            </w:r>
          </w:p>
        </w:tc>
        <w:tc>
          <w:tcPr>
            <w:tcW w:w="6281" w:type="dxa"/>
            <w:vAlign w:val="center"/>
          </w:tcPr>
          <w:p w14:paraId="44D2A778" w14:textId="77777777" w:rsidR="00BA48F1" w:rsidRPr="000B0B46" w:rsidRDefault="00BA48F1" w:rsidP="000841DB">
            <w:r w:rsidRPr="000B0B46">
              <w:t>Recruiter</w:t>
            </w:r>
          </w:p>
        </w:tc>
      </w:tr>
      <w:tr w:rsidR="000B0B46" w:rsidRPr="000B0B46" w14:paraId="18280872" w14:textId="77777777" w:rsidTr="000841DB">
        <w:trPr>
          <w:trHeight w:val="427"/>
        </w:trPr>
        <w:tc>
          <w:tcPr>
            <w:tcW w:w="2830" w:type="dxa"/>
            <w:vAlign w:val="center"/>
          </w:tcPr>
          <w:p w14:paraId="328A7DE2" w14:textId="77777777" w:rsidR="00BA48F1" w:rsidRPr="000B0B46" w:rsidRDefault="00BA48F1" w:rsidP="000841DB">
            <w:pPr>
              <w:jc w:val="right"/>
              <w:rPr>
                <w:b/>
                <w:bCs/>
              </w:rPr>
            </w:pPr>
            <w:r w:rsidRPr="000B0B46">
              <w:rPr>
                <w:b/>
                <w:bCs/>
              </w:rPr>
              <w:t>Condition</w:t>
            </w:r>
          </w:p>
        </w:tc>
        <w:tc>
          <w:tcPr>
            <w:tcW w:w="6281" w:type="dxa"/>
            <w:vAlign w:val="center"/>
          </w:tcPr>
          <w:p w14:paraId="060C1255" w14:textId="77777777" w:rsidR="00BA48F1" w:rsidRPr="000B0B46" w:rsidRDefault="00BA48F1" w:rsidP="000841DB">
            <w:r w:rsidRPr="000B0B46">
              <w:t>Has logged in with recruiter account</w:t>
            </w:r>
          </w:p>
        </w:tc>
      </w:tr>
      <w:tr w:rsidR="000B0B46" w:rsidRPr="000B0B46" w14:paraId="13981D80" w14:textId="77777777" w:rsidTr="000841DB">
        <w:trPr>
          <w:trHeight w:val="405"/>
        </w:trPr>
        <w:tc>
          <w:tcPr>
            <w:tcW w:w="2830" w:type="dxa"/>
            <w:vAlign w:val="center"/>
          </w:tcPr>
          <w:p w14:paraId="52D8AE6B" w14:textId="77777777" w:rsidR="00BA48F1" w:rsidRPr="000B0B46" w:rsidRDefault="00BA48F1" w:rsidP="000841DB">
            <w:pPr>
              <w:jc w:val="right"/>
              <w:rPr>
                <w:b/>
                <w:bCs/>
              </w:rPr>
            </w:pPr>
            <w:r w:rsidRPr="000B0B46">
              <w:rPr>
                <w:b/>
                <w:bCs/>
              </w:rPr>
              <w:t>Activation</w:t>
            </w:r>
          </w:p>
        </w:tc>
        <w:tc>
          <w:tcPr>
            <w:tcW w:w="6281" w:type="dxa"/>
            <w:vAlign w:val="center"/>
          </w:tcPr>
          <w:p w14:paraId="5DA810C4" w14:textId="1E554C59" w:rsidR="00BA48F1" w:rsidRPr="000B0B46" w:rsidRDefault="00BA48F1" w:rsidP="000841DB">
            <w:r w:rsidRPr="000B0B46">
              <w:t xml:space="preserve">Click on </w:t>
            </w:r>
            <w:r w:rsidR="00C930D3" w:rsidRPr="000B0B46">
              <w:t xml:space="preserve">the </w:t>
            </w:r>
            <w:r w:rsidRPr="000B0B46">
              <w:t xml:space="preserve">“Applies” tab in </w:t>
            </w:r>
            <w:r w:rsidR="00C930D3" w:rsidRPr="000B0B46">
              <w:t xml:space="preserve">the </w:t>
            </w:r>
            <w:r w:rsidRPr="000B0B46">
              <w:t>sidebar panel</w:t>
            </w:r>
          </w:p>
        </w:tc>
      </w:tr>
      <w:tr w:rsidR="00BA48F1" w:rsidRPr="000B0B46" w14:paraId="0B7CC96B" w14:textId="77777777" w:rsidTr="000841DB">
        <w:trPr>
          <w:trHeight w:val="411"/>
        </w:trPr>
        <w:tc>
          <w:tcPr>
            <w:tcW w:w="2830" w:type="dxa"/>
            <w:vAlign w:val="center"/>
          </w:tcPr>
          <w:p w14:paraId="4DB0795D" w14:textId="77777777" w:rsidR="00BA48F1" w:rsidRPr="000B0B46" w:rsidRDefault="00BA48F1" w:rsidP="000841DB">
            <w:pPr>
              <w:jc w:val="right"/>
              <w:rPr>
                <w:b/>
                <w:bCs/>
              </w:rPr>
            </w:pPr>
            <w:r w:rsidRPr="000B0B46">
              <w:rPr>
                <w:b/>
                <w:bCs/>
              </w:rPr>
              <w:t>Processing</w:t>
            </w:r>
          </w:p>
        </w:tc>
        <w:tc>
          <w:tcPr>
            <w:tcW w:w="6281" w:type="dxa"/>
            <w:vAlign w:val="center"/>
          </w:tcPr>
          <w:p w14:paraId="062CB1AA" w14:textId="6A82A136" w:rsidR="00BA48F1" w:rsidRPr="000B0B46" w:rsidRDefault="00BA48F1" w:rsidP="004115D9">
            <w:pPr>
              <w:pStyle w:val="ListParagraph"/>
              <w:numPr>
                <w:ilvl w:val="0"/>
                <w:numId w:val="44"/>
              </w:numPr>
            </w:pPr>
            <w:r w:rsidRPr="000B0B46">
              <w:t xml:space="preserve">Show </w:t>
            </w:r>
            <w:r w:rsidR="00C930D3" w:rsidRPr="000B0B46">
              <w:t xml:space="preserve">a </w:t>
            </w:r>
            <w:r w:rsidRPr="000B0B46">
              <w:t>list of applies of the recruitments that the recruiter ha</w:t>
            </w:r>
            <w:r w:rsidR="00C930D3" w:rsidRPr="000B0B46">
              <w:t>s</w:t>
            </w:r>
            <w:r w:rsidRPr="000B0B46">
              <w:t xml:space="preserve"> posted and the actions correspond</w:t>
            </w:r>
            <w:r w:rsidR="00C930D3" w:rsidRPr="000B0B46">
              <w:t>ing</w:t>
            </w:r>
            <w:r w:rsidRPr="000B0B46">
              <w:t xml:space="preserve"> to each appl</w:t>
            </w:r>
            <w:r w:rsidR="00C930D3" w:rsidRPr="000B0B46">
              <w:t>y</w:t>
            </w:r>
          </w:p>
          <w:p w14:paraId="7BA8882B" w14:textId="439EAE9C" w:rsidR="00BA48F1" w:rsidRPr="000B0B46" w:rsidRDefault="00BA48F1" w:rsidP="004115D9">
            <w:pPr>
              <w:pStyle w:val="ListParagraph"/>
              <w:numPr>
                <w:ilvl w:val="0"/>
                <w:numId w:val="44"/>
              </w:numPr>
            </w:pPr>
            <w:r w:rsidRPr="000B0B46">
              <w:t>Click on the action correspond</w:t>
            </w:r>
            <w:r w:rsidR="00C930D3" w:rsidRPr="000B0B46">
              <w:t>ing</w:t>
            </w:r>
            <w:r w:rsidRPr="000B0B46">
              <w:t xml:space="preserve"> to the account to view, approve or download </w:t>
            </w:r>
            <w:r w:rsidR="00C930D3" w:rsidRPr="000B0B46">
              <w:t xml:space="preserve">the </w:t>
            </w:r>
            <w:r w:rsidRPr="000B0B46">
              <w:t xml:space="preserve">cv of </w:t>
            </w:r>
            <w:r w:rsidR="00C930D3" w:rsidRPr="000B0B46">
              <w:t xml:space="preserve">the </w:t>
            </w:r>
            <w:r w:rsidRPr="000B0B46">
              <w:t>applicant</w:t>
            </w:r>
          </w:p>
        </w:tc>
      </w:tr>
    </w:tbl>
    <w:p w14:paraId="54DCC47C" w14:textId="77777777" w:rsidR="00BA48F1" w:rsidRPr="000B0B46" w:rsidRDefault="00BA48F1" w:rsidP="00BA48F1"/>
    <w:p w14:paraId="346AB851" w14:textId="72F4E269" w:rsidR="00BA48F1" w:rsidRPr="000B0B46" w:rsidRDefault="00BA48F1" w:rsidP="00BA48F1">
      <w:pPr>
        <w:pStyle w:val="Heading4"/>
      </w:pPr>
      <w:r w:rsidRPr="000B0B46">
        <w:t>Update</w:t>
      </w:r>
      <w:r w:rsidR="00593C5B" w:rsidRPr="000B0B46">
        <w:t xml:space="preserve"> applies of</w:t>
      </w:r>
      <w:r w:rsidRPr="000B0B46">
        <w:t xml:space="preserve"> posted recruitments</w:t>
      </w:r>
    </w:p>
    <w:tbl>
      <w:tblPr>
        <w:tblStyle w:val="TableGrid"/>
        <w:tblW w:w="0" w:type="auto"/>
        <w:tblLook w:val="04A0" w:firstRow="1" w:lastRow="0" w:firstColumn="1" w:lastColumn="0" w:noHBand="0" w:noVBand="1"/>
      </w:tblPr>
      <w:tblGrid>
        <w:gridCol w:w="2830"/>
        <w:gridCol w:w="6281"/>
      </w:tblGrid>
      <w:tr w:rsidR="000B0B46" w:rsidRPr="000B0B46" w14:paraId="3FDE5C1A" w14:textId="77777777" w:rsidTr="000841DB">
        <w:trPr>
          <w:trHeight w:val="401"/>
        </w:trPr>
        <w:tc>
          <w:tcPr>
            <w:tcW w:w="2830" w:type="dxa"/>
            <w:vAlign w:val="center"/>
          </w:tcPr>
          <w:p w14:paraId="7D2DCB25" w14:textId="77777777" w:rsidR="00BA48F1" w:rsidRPr="000B0B46" w:rsidRDefault="00BA48F1" w:rsidP="000841DB">
            <w:pPr>
              <w:jc w:val="right"/>
              <w:rPr>
                <w:b/>
                <w:bCs/>
              </w:rPr>
            </w:pPr>
            <w:r w:rsidRPr="000B0B46">
              <w:rPr>
                <w:b/>
                <w:bCs/>
              </w:rPr>
              <w:t>Id</w:t>
            </w:r>
          </w:p>
        </w:tc>
        <w:tc>
          <w:tcPr>
            <w:tcW w:w="6281" w:type="dxa"/>
            <w:vAlign w:val="center"/>
          </w:tcPr>
          <w:p w14:paraId="60D754D5" w14:textId="4A2B19AF" w:rsidR="00BA48F1" w:rsidRPr="000B0B46" w:rsidRDefault="00BA48F1" w:rsidP="000841DB">
            <w:r w:rsidRPr="000B0B46">
              <w:t>UC_1</w:t>
            </w:r>
            <w:r w:rsidR="004115D9" w:rsidRPr="000B0B46">
              <w:t>3</w:t>
            </w:r>
          </w:p>
        </w:tc>
      </w:tr>
      <w:tr w:rsidR="000B0B46" w:rsidRPr="000B0B46" w14:paraId="76FF5CCA" w14:textId="77777777" w:rsidTr="000841DB">
        <w:trPr>
          <w:trHeight w:val="519"/>
        </w:trPr>
        <w:tc>
          <w:tcPr>
            <w:tcW w:w="2830" w:type="dxa"/>
            <w:vAlign w:val="center"/>
          </w:tcPr>
          <w:p w14:paraId="50801A6D" w14:textId="77777777" w:rsidR="00BA48F1" w:rsidRPr="000B0B46" w:rsidRDefault="00BA48F1" w:rsidP="000841DB">
            <w:pPr>
              <w:jc w:val="right"/>
              <w:rPr>
                <w:b/>
                <w:bCs/>
              </w:rPr>
            </w:pPr>
            <w:r w:rsidRPr="000B0B46">
              <w:rPr>
                <w:b/>
                <w:bCs/>
              </w:rPr>
              <w:t>Use case name</w:t>
            </w:r>
          </w:p>
        </w:tc>
        <w:tc>
          <w:tcPr>
            <w:tcW w:w="6281" w:type="dxa"/>
            <w:vAlign w:val="center"/>
          </w:tcPr>
          <w:p w14:paraId="5D829E4A" w14:textId="43316A5F" w:rsidR="00BA48F1" w:rsidRPr="000B0B46" w:rsidRDefault="00BA48F1" w:rsidP="000841DB">
            <w:r w:rsidRPr="000B0B46">
              <w:t>Update applies of posted recruitments</w:t>
            </w:r>
          </w:p>
        </w:tc>
      </w:tr>
      <w:tr w:rsidR="000B0B46" w:rsidRPr="000B0B46" w14:paraId="568DB582" w14:textId="77777777" w:rsidTr="000841DB">
        <w:trPr>
          <w:trHeight w:val="457"/>
        </w:trPr>
        <w:tc>
          <w:tcPr>
            <w:tcW w:w="2830" w:type="dxa"/>
            <w:vAlign w:val="center"/>
          </w:tcPr>
          <w:p w14:paraId="3D979E67" w14:textId="77777777" w:rsidR="00BA48F1" w:rsidRPr="000B0B46" w:rsidRDefault="00BA48F1" w:rsidP="000841DB">
            <w:pPr>
              <w:jc w:val="right"/>
              <w:rPr>
                <w:b/>
                <w:bCs/>
              </w:rPr>
            </w:pPr>
            <w:r w:rsidRPr="000B0B46">
              <w:rPr>
                <w:b/>
                <w:bCs/>
              </w:rPr>
              <w:t>Description</w:t>
            </w:r>
          </w:p>
        </w:tc>
        <w:tc>
          <w:tcPr>
            <w:tcW w:w="6281" w:type="dxa"/>
            <w:vAlign w:val="center"/>
          </w:tcPr>
          <w:p w14:paraId="7CA4BA58" w14:textId="61FE7217" w:rsidR="00BA48F1" w:rsidRPr="000B0B46" w:rsidRDefault="00BA48F1" w:rsidP="000841DB">
            <w:r w:rsidRPr="000B0B46">
              <w:t xml:space="preserve">Provide </w:t>
            </w:r>
            <w:r w:rsidR="00C930D3" w:rsidRPr="000B0B46">
              <w:t>a feature</w:t>
            </w:r>
            <w:r w:rsidRPr="000B0B46">
              <w:t xml:space="preserve"> to allow recruiters </w:t>
            </w:r>
            <w:r w:rsidR="00C930D3" w:rsidRPr="000B0B46">
              <w:t xml:space="preserve">to </w:t>
            </w:r>
            <w:r w:rsidRPr="000B0B46">
              <w:t>update appli</w:t>
            </w:r>
            <w:r w:rsidR="00C930D3" w:rsidRPr="000B0B46">
              <w:t>cation</w:t>
            </w:r>
            <w:r w:rsidRPr="000B0B46">
              <w:t>s of posted recruitment</w:t>
            </w:r>
          </w:p>
        </w:tc>
      </w:tr>
      <w:tr w:rsidR="000B0B46" w:rsidRPr="000B0B46" w14:paraId="101447FA" w14:textId="77777777" w:rsidTr="000841DB">
        <w:trPr>
          <w:trHeight w:val="407"/>
        </w:trPr>
        <w:tc>
          <w:tcPr>
            <w:tcW w:w="2830" w:type="dxa"/>
            <w:vAlign w:val="center"/>
          </w:tcPr>
          <w:p w14:paraId="157919AA" w14:textId="77777777" w:rsidR="00BA48F1" w:rsidRPr="000B0B46" w:rsidRDefault="00BA48F1" w:rsidP="000841DB">
            <w:pPr>
              <w:jc w:val="right"/>
              <w:rPr>
                <w:b/>
                <w:bCs/>
              </w:rPr>
            </w:pPr>
            <w:r w:rsidRPr="000B0B46">
              <w:rPr>
                <w:b/>
                <w:bCs/>
              </w:rPr>
              <w:lastRenderedPageBreak/>
              <w:t>Actor</w:t>
            </w:r>
          </w:p>
        </w:tc>
        <w:tc>
          <w:tcPr>
            <w:tcW w:w="6281" w:type="dxa"/>
            <w:vAlign w:val="center"/>
          </w:tcPr>
          <w:p w14:paraId="61DA55A3" w14:textId="77777777" w:rsidR="00BA48F1" w:rsidRPr="000B0B46" w:rsidRDefault="00BA48F1" w:rsidP="000841DB">
            <w:r w:rsidRPr="000B0B46">
              <w:t>Recruiter</w:t>
            </w:r>
          </w:p>
        </w:tc>
      </w:tr>
      <w:tr w:rsidR="000B0B46" w:rsidRPr="000B0B46" w14:paraId="0E646A55" w14:textId="77777777" w:rsidTr="000841DB">
        <w:trPr>
          <w:trHeight w:val="427"/>
        </w:trPr>
        <w:tc>
          <w:tcPr>
            <w:tcW w:w="2830" w:type="dxa"/>
            <w:vAlign w:val="center"/>
          </w:tcPr>
          <w:p w14:paraId="7519FBA9" w14:textId="77777777" w:rsidR="00BA48F1" w:rsidRPr="000B0B46" w:rsidRDefault="00BA48F1" w:rsidP="000841DB">
            <w:pPr>
              <w:jc w:val="right"/>
              <w:rPr>
                <w:b/>
                <w:bCs/>
              </w:rPr>
            </w:pPr>
            <w:r w:rsidRPr="000B0B46">
              <w:rPr>
                <w:b/>
                <w:bCs/>
              </w:rPr>
              <w:t>Condition</w:t>
            </w:r>
          </w:p>
        </w:tc>
        <w:tc>
          <w:tcPr>
            <w:tcW w:w="6281" w:type="dxa"/>
            <w:vAlign w:val="center"/>
          </w:tcPr>
          <w:p w14:paraId="00D88B4B" w14:textId="6F94ED60" w:rsidR="00BA48F1" w:rsidRPr="000B0B46" w:rsidRDefault="00BA48F1" w:rsidP="000841DB">
            <w:r w:rsidRPr="000B0B46">
              <w:t xml:space="preserve">Has login with </w:t>
            </w:r>
            <w:r w:rsidR="00C930D3" w:rsidRPr="000B0B46">
              <w:t xml:space="preserve">a </w:t>
            </w:r>
            <w:r w:rsidRPr="000B0B46">
              <w:t>recruiter account</w:t>
            </w:r>
          </w:p>
        </w:tc>
      </w:tr>
      <w:tr w:rsidR="000B0B46" w:rsidRPr="000B0B46" w14:paraId="6B299FCC" w14:textId="77777777" w:rsidTr="000841DB">
        <w:trPr>
          <w:trHeight w:val="405"/>
        </w:trPr>
        <w:tc>
          <w:tcPr>
            <w:tcW w:w="2830" w:type="dxa"/>
            <w:vAlign w:val="center"/>
          </w:tcPr>
          <w:p w14:paraId="3D4FE731" w14:textId="77777777" w:rsidR="00BA48F1" w:rsidRPr="000B0B46" w:rsidRDefault="00BA48F1" w:rsidP="000841DB">
            <w:pPr>
              <w:jc w:val="right"/>
              <w:rPr>
                <w:b/>
                <w:bCs/>
              </w:rPr>
            </w:pPr>
            <w:r w:rsidRPr="000B0B46">
              <w:rPr>
                <w:b/>
                <w:bCs/>
              </w:rPr>
              <w:t>Activation</w:t>
            </w:r>
          </w:p>
        </w:tc>
        <w:tc>
          <w:tcPr>
            <w:tcW w:w="6281" w:type="dxa"/>
            <w:vAlign w:val="center"/>
          </w:tcPr>
          <w:p w14:paraId="3D651D81" w14:textId="796BBB83" w:rsidR="00BA48F1" w:rsidRPr="000B0B46" w:rsidRDefault="00BA48F1" w:rsidP="000841DB">
            <w:r w:rsidRPr="000B0B46">
              <w:t xml:space="preserve">Click on </w:t>
            </w:r>
            <w:r w:rsidR="00C930D3" w:rsidRPr="000B0B46">
              <w:t xml:space="preserve">the </w:t>
            </w:r>
            <w:r w:rsidRPr="000B0B46">
              <w:t xml:space="preserve">“Approve” button in </w:t>
            </w:r>
            <w:r w:rsidR="00C930D3" w:rsidRPr="000B0B46">
              <w:t xml:space="preserve">the </w:t>
            </w:r>
            <w:r w:rsidRPr="000B0B46">
              <w:t>recruitments list</w:t>
            </w:r>
          </w:p>
        </w:tc>
      </w:tr>
      <w:tr w:rsidR="00BA48F1" w:rsidRPr="000B0B46" w14:paraId="33444EB9" w14:textId="77777777" w:rsidTr="000841DB">
        <w:trPr>
          <w:trHeight w:val="411"/>
        </w:trPr>
        <w:tc>
          <w:tcPr>
            <w:tcW w:w="2830" w:type="dxa"/>
            <w:vAlign w:val="center"/>
          </w:tcPr>
          <w:p w14:paraId="36E44F51" w14:textId="77777777" w:rsidR="00BA48F1" w:rsidRPr="000B0B46" w:rsidRDefault="00BA48F1" w:rsidP="000841DB">
            <w:pPr>
              <w:jc w:val="right"/>
              <w:rPr>
                <w:b/>
                <w:bCs/>
              </w:rPr>
            </w:pPr>
            <w:r w:rsidRPr="000B0B46">
              <w:rPr>
                <w:b/>
                <w:bCs/>
              </w:rPr>
              <w:t>Processing</w:t>
            </w:r>
          </w:p>
        </w:tc>
        <w:tc>
          <w:tcPr>
            <w:tcW w:w="6281" w:type="dxa"/>
            <w:vAlign w:val="center"/>
          </w:tcPr>
          <w:p w14:paraId="6FC3BA27" w14:textId="5C48567E" w:rsidR="00BA48F1" w:rsidRPr="000B0B46" w:rsidRDefault="00C930D3" w:rsidP="004115D9">
            <w:pPr>
              <w:pStyle w:val="ListParagraph"/>
              <w:numPr>
                <w:ilvl w:val="0"/>
                <w:numId w:val="51"/>
              </w:numPr>
              <w:spacing w:after="160" w:line="288" w:lineRule="auto"/>
            </w:pPr>
            <w:r w:rsidRPr="000B0B46">
              <w:t>When clicking</w:t>
            </w:r>
            <w:r w:rsidR="00BA48F1" w:rsidRPr="000B0B46">
              <w:t xml:space="preserve"> on </w:t>
            </w:r>
            <w:r w:rsidRPr="000B0B46">
              <w:t xml:space="preserve">the </w:t>
            </w:r>
            <w:r w:rsidR="00BA48F1" w:rsidRPr="000B0B46">
              <w:t>“Approve” button:</w:t>
            </w:r>
          </w:p>
          <w:p w14:paraId="42C9614E" w14:textId="5E2AF677" w:rsidR="00BA48F1" w:rsidRPr="000B0B46" w:rsidRDefault="00BA48F1" w:rsidP="004115D9">
            <w:pPr>
              <w:pStyle w:val="ListParagraph"/>
              <w:numPr>
                <w:ilvl w:val="0"/>
                <w:numId w:val="46"/>
              </w:numPr>
              <w:spacing w:after="160" w:line="288" w:lineRule="auto"/>
            </w:pPr>
            <w:r w:rsidRPr="000B0B46">
              <w:t xml:space="preserve">Show confirm dialog for </w:t>
            </w:r>
            <w:r w:rsidR="00C930D3" w:rsidRPr="000B0B46">
              <w:t xml:space="preserve">the </w:t>
            </w:r>
            <w:r w:rsidRPr="000B0B46">
              <w:t>recruiter</w:t>
            </w:r>
          </w:p>
          <w:p w14:paraId="6E8C1D3F" w14:textId="714E6260" w:rsidR="00BA48F1" w:rsidRPr="000B0B46" w:rsidRDefault="00BA48F1" w:rsidP="004115D9">
            <w:pPr>
              <w:pStyle w:val="ListParagraph"/>
              <w:numPr>
                <w:ilvl w:val="0"/>
                <w:numId w:val="46"/>
              </w:numPr>
              <w:spacing w:after="160" w:line="288" w:lineRule="auto"/>
            </w:pPr>
            <w:r w:rsidRPr="000B0B46">
              <w:t xml:space="preserve">Click </w:t>
            </w:r>
            <w:r w:rsidR="00C930D3" w:rsidRPr="000B0B46">
              <w:t>on the “Ok”</w:t>
            </w:r>
            <w:r w:rsidRPr="000B0B46">
              <w:t xml:space="preserve"> button to approve. </w:t>
            </w:r>
            <w:r w:rsidR="00570E54" w:rsidRPr="000B0B46">
              <w:t>If successfully update</w:t>
            </w:r>
            <w:r w:rsidRPr="000B0B46">
              <w:t xml:space="preserve"> show the success notification, otherwise </w:t>
            </w:r>
            <w:r w:rsidR="00C930D3" w:rsidRPr="000B0B46">
              <w:t>show an error</w:t>
            </w:r>
            <w:r w:rsidRPr="000B0B46">
              <w:t xml:space="preserve"> notification along with error messages</w:t>
            </w:r>
          </w:p>
          <w:p w14:paraId="78833403" w14:textId="313E1324" w:rsidR="00BA48F1" w:rsidRPr="000B0B46" w:rsidRDefault="00C930D3" w:rsidP="004115D9">
            <w:pPr>
              <w:pStyle w:val="ListParagraph"/>
              <w:numPr>
                <w:ilvl w:val="0"/>
                <w:numId w:val="51"/>
              </w:numPr>
              <w:spacing w:after="160" w:line="288" w:lineRule="auto"/>
            </w:pPr>
            <w:r w:rsidRPr="000B0B46">
              <w:t>When clicking</w:t>
            </w:r>
            <w:r w:rsidR="00BA48F1" w:rsidRPr="000B0B46">
              <w:t xml:space="preserve"> on </w:t>
            </w:r>
            <w:r w:rsidRPr="000B0B46">
              <w:t xml:space="preserve">the </w:t>
            </w:r>
            <w:r w:rsidR="00BA48F1" w:rsidRPr="000B0B46">
              <w:t>“Download” button:</w:t>
            </w:r>
          </w:p>
          <w:p w14:paraId="5C6F4203" w14:textId="69CEC0B9" w:rsidR="00BA48F1" w:rsidRPr="000B0B46" w:rsidRDefault="00C930D3" w:rsidP="004115D9">
            <w:pPr>
              <w:pStyle w:val="ListParagraph"/>
              <w:numPr>
                <w:ilvl w:val="0"/>
                <w:numId w:val="45"/>
              </w:numPr>
            </w:pPr>
            <w:r w:rsidRPr="000B0B46">
              <w:t>If successfully</w:t>
            </w:r>
            <w:r w:rsidR="00BA48F1" w:rsidRPr="000B0B46">
              <w:t xml:space="preserve"> download </w:t>
            </w:r>
            <w:r w:rsidRPr="000B0B46">
              <w:t xml:space="preserve">the </w:t>
            </w:r>
            <w:r w:rsidR="00BA48F1" w:rsidRPr="000B0B46">
              <w:t xml:space="preserve">CV, show the success notification, otherwise </w:t>
            </w:r>
            <w:r w:rsidRPr="000B0B46">
              <w:t>show an error</w:t>
            </w:r>
            <w:r w:rsidR="00BA48F1" w:rsidRPr="000B0B46">
              <w:t xml:space="preserve"> notification along with error messages</w:t>
            </w:r>
          </w:p>
        </w:tc>
      </w:tr>
    </w:tbl>
    <w:p w14:paraId="7618A6A8" w14:textId="77777777" w:rsidR="000D0C01" w:rsidRPr="000B0B46" w:rsidRDefault="000D0C01" w:rsidP="002C50BF"/>
    <w:p w14:paraId="01BEF03B" w14:textId="55EC5923" w:rsidR="00CD62DD" w:rsidRPr="000B0B46" w:rsidRDefault="00CD62DD" w:rsidP="00CD62DD">
      <w:pPr>
        <w:pStyle w:val="Heading4"/>
      </w:pPr>
      <w:r w:rsidRPr="000B0B46">
        <w:t>Account management</w:t>
      </w:r>
    </w:p>
    <w:tbl>
      <w:tblPr>
        <w:tblStyle w:val="TableGrid"/>
        <w:tblW w:w="0" w:type="auto"/>
        <w:tblLook w:val="04A0" w:firstRow="1" w:lastRow="0" w:firstColumn="1" w:lastColumn="0" w:noHBand="0" w:noVBand="1"/>
      </w:tblPr>
      <w:tblGrid>
        <w:gridCol w:w="2830"/>
        <w:gridCol w:w="6281"/>
      </w:tblGrid>
      <w:tr w:rsidR="000B0B46" w:rsidRPr="000B0B46" w14:paraId="69D541A1" w14:textId="77777777" w:rsidTr="00F94316">
        <w:trPr>
          <w:trHeight w:val="401"/>
        </w:trPr>
        <w:tc>
          <w:tcPr>
            <w:tcW w:w="2830" w:type="dxa"/>
            <w:vAlign w:val="center"/>
          </w:tcPr>
          <w:p w14:paraId="7E03306D" w14:textId="77777777" w:rsidR="00D81FA4" w:rsidRPr="000B0B46" w:rsidRDefault="00D81FA4" w:rsidP="00F94316">
            <w:pPr>
              <w:jc w:val="right"/>
              <w:rPr>
                <w:b/>
                <w:bCs/>
              </w:rPr>
            </w:pPr>
            <w:r w:rsidRPr="000B0B46">
              <w:rPr>
                <w:b/>
                <w:bCs/>
              </w:rPr>
              <w:t>Id</w:t>
            </w:r>
          </w:p>
        </w:tc>
        <w:tc>
          <w:tcPr>
            <w:tcW w:w="6281" w:type="dxa"/>
            <w:vAlign w:val="center"/>
          </w:tcPr>
          <w:p w14:paraId="5B65C221" w14:textId="6A5F3668" w:rsidR="00D81FA4" w:rsidRPr="000B0B46" w:rsidRDefault="00D81FA4" w:rsidP="00F94316">
            <w:r w:rsidRPr="000B0B46">
              <w:t>UC_</w:t>
            </w:r>
            <w:r w:rsidR="004115D9" w:rsidRPr="000B0B46">
              <w:t>14</w:t>
            </w:r>
          </w:p>
        </w:tc>
      </w:tr>
      <w:tr w:rsidR="000B0B46" w:rsidRPr="000B0B46" w14:paraId="4AEFAD63" w14:textId="77777777" w:rsidTr="00F94316">
        <w:trPr>
          <w:trHeight w:val="519"/>
        </w:trPr>
        <w:tc>
          <w:tcPr>
            <w:tcW w:w="2830" w:type="dxa"/>
            <w:vAlign w:val="center"/>
          </w:tcPr>
          <w:p w14:paraId="3543AEEE" w14:textId="77777777" w:rsidR="00D81FA4" w:rsidRPr="000B0B46" w:rsidRDefault="00D81FA4" w:rsidP="00F94316">
            <w:pPr>
              <w:jc w:val="right"/>
              <w:rPr>
                <w:b/>
                <w:bCs/>
              </w:rPr>
            </w:pPr>
            <w:r w:rsidRPr="000B0B46">
              <w:rPr>
                <w:b/>
                <w:bCs/>
              </w:rPr>
              <w:t>Use case name</w:t>
            </w:r>
          </w:p>
        </w:tc>
        <w:tc>
          <w:tcPr>
            <w:tcW w:w="6281" w:type="dxa"/>
            <w:vAlign w:val="center"/>
          </w:tcPr>
          <w:p w14:paraId="009ABA74" w14:textId="77777777" w:rsidR="00D81FA4" w:rsidRPr="000B0B46" w:rsidRDefault="00D81FA4" w:rsidP="00F94316">
            <w:r w:rsidRPr="000B0B46">
              <w:t>Account management</w:t>
            </w:r>
          </w:p>
        </w:tc>
      </w:tr>
      <w:tr w:rsidR="000B0B46" w:rsidRPr="000B0B46" w14:paraId="16B4DD84" w14:textId="77777777" w:rsidTr="00F94316">
        <w:trPr>
          <w:trHeight w:val="457"/>
        </w:trPr>
        <w:tc>
          <w:tcPr>
            <w:tcW w:w="2830" w:type="dxa"/>
            <w:vAlign w:val="center"/>
          </w:tcPr>
          <w:p w14:paraId="67DB801C" w14:textId="77777777" w:rsidR="00D81FA4" w:rsidRPr="000B0B46" w:rsidRDefault="00D81FA4" w:rsidP="00F94316">
            <w:pPr>
              <w:jc w:val="right"/>
              <w:rPr>
                <w:b/>
                <w:bCs/>
              </w:rPr>
            </w:pPr>
            <w:r w:rsidRPr="000B0B46">
              <w:rPr>
                <w:b/>
                <w:bCs/>
              </w:rPr>
              <w:t>Description</w:t>
            </w:r>
          </w:p>
        </w:tc>
        <w:tc>
          <w:tcPr>
            <w:tcW w:w="6281" w:type="dxa"/>
            <w:vAlign w:val="center"/>
          </w:tcPr>
          <w:p w14:paraId="6ACEB2F9" w14:textId="4901F8D8" w:rsidR="00D81FA4" w:rsidRPr="000B0B46" w:rsidRDefault="00D81FA4" w:rsidP="00F94316">
            <w:r w:rsidRPr="000B0B46">
              <w:t xml:space="preserve">Provide account management functionalities to </w:t>
            </w:r>
            <w:r w:rsidR="00C930D3" w:rsidRPr="000B0B46">
              <w:t xml:space="preserve">the </w:t>
            </w:r>
            <w:r w:rsidRPr="000B0B46">
              <w:t>admin</w:t>
            </w:r>
          </w:p>
        </w:tc>
      </w:tr>
      <w:tr w:rsidR="000B0B46" w:rsidRPr="000B0B46" w14:paraId="0A6C1DCF" w14:textId="77777777" w:rsidTr="00F94316">
        <w:trPr>
          <w:trHeight w:val="407"/>
        </w:trPr>
        <w:tc>
          <w:tcPr>
            <w:tcW w:w="2830" w:type="dxa"/>
            <w:vAlign w:val="center"/>
          </w:tcPr>
          <w:p w14:paraId="33A2C986" w14:textId="77777777" w:rsidR="00D81FA4" w:rsidRPr="000B0B46" w:rsidRDefault="00D81FA4" w:rsidP="00F94316">
            <w:pPr>
              <w:jc w:val="right"/>
              <w:rPr>
                <w:b/>
                <w:bCs/>
              </w:rPr>
            </w:pPr>
            <w:r w:rsidRPr="000B0B46">
              <w:rPr>
                <w:b/>
                <w:bCs/>
              </w:rPr>
              <w:t>Actor</w:t>
            </w:r>
          </w:p>
        </w:tc>
        <w:tc>
          <w:tcPr>
            <w:tcW w:w="6281" w:type="dxa"/>
            <w:vAlign w:val="center"/>
          </w:tcPr>
          <w:p w14:paraId="0719F8D8" w14:textId="77777777" w:rsidR="00D81FA4" w:rsidRPr="000B0B46" w:rsidRDefault="00D81FA4" w:rsidP="00F94316">
            <w:r w:rsidRPr="000B0B46">
              <w:t>Admin</w:t>
            </w:r>
          </w:p>
        </w:tc>
      </w:tr>
      <w:tr w:rsidR="000B0B46" w:rsidRPr="000B0B46" w14:paraId="5F3A5C8D" w14:textId="77777777" w:rsidTr="00F94316">
        <w:trPr>
          <w:trHeight w:val="427"/>
        </w:trPr>
        <w:tc>
          <w:tcPr>
            <w:tcW w:w="2830" w:type="dxa"/>
            <w:vAlign w:val="center"/>
          </w:tcPr>
          <w:p w14:paraId="70C04F89" w14:textId="77777777" w:rsidR="00D81FA4" w:rsidRPr="000B0B46" w:rsidRDefault="00D81FA4" w:rsidP="00F94316">
            <w:pPr>
              <w:jc w:val="right"/>
              <w:rPr>
                <w:b/>
                <w:bCs/>
              </w:rPr>
            </w:pPr>
            <w:r w:rsidRPr="000B0B46">
              <w:rPr>
                <w:b/>
                <w:bCs/>
              </w:rPr>
              <w:t>Condition</w:t>
            </w:r>
          </w:p>
        </w:tc>
        <w:tc>
          <w:tcPr>
            <w:tcW w:w="6281" w:type="dxa"/>
            <w:vAlign w:val="center"/>
          </w:tcPr>
          <w:p w14:paraId="1CB82399" w14:textId="77777777" w:rsidR="00D81FA4" w:rsidRPr="000B0B46" w:rsidRDefault="00D81FA4" w:rsidP="00F94316">
            <w:r w:rsidRPr="000B0B46">
              <w:t>Has login with admin role</w:t>
            </w:r>
          </w:p>
        </w:tc>
      </w:tr>
      <w:tr w:rsidR="000B0B46" w:rsidRPr="000B0B46" w14:paraId="555C780F" w14:textId="77777777" w:rsidTr="00F94316">
        <w:trPr>
          <w:trHeight w:val="405"/>
        </w:trPr>
        <w:tc>
          <w:tcPr>
            <w:tcW w:w="2830" w:type="dxa"/>
            <w:vAlign w:val="center"/>
          </w:tcPr>
          <w:p w14:paraId="5CFD815C" w14:textId="77777777" w:rsidR="00D81FA4" w:rsidRPr="000B0B46" w:rsidRDefault="00D81FA4" w:rsidP="00F94316">
            <w:pPr>
              <w:jc w:val="right"/>
              <w:rPr>
                <w:b/>
                <w:bCs/>
              </w:rPr>
            </w:pPr>
            <w:r w:rsidRPr="000B0B46">
              <w:rPr>
                <w:b/>
                <w:bCs/>
              </w:rPr>
              <w:t>Activation</w:t>
            </w:r>
          </w:p>
        </w:tc>
        <w:tc>
          <w:tcPr>
            <w:tcW w:w="6281" w:type="dxa"/>
            <w:vAlign w:val="center"/>
          </w:tcPr>
          <w:p w14:paraId="04589518" w14:textId="6BB4509B" w:rsidR="00D81FA4" w:rsidRPr="000B0B46" w:rsidRDefault="00D81FA4" w:rsidP="00F94316">
            <w:r w:rsidRPr="000B0B46">
              <w:t xml:space="preserve">Click on </w:t>
            </w:r>
            <w:r w:rsidR="00C930D3" w:rsidRPr="000B0B46">
              <w:t xml:space="preserve">the </w:t>
            </w:r>
            <w:r w:rsidRPr="000B0B46">
              <w:t xml:space="preserve">“Account” tab </w:t>
            </w:r>
            <w:r w:rsidR="00C930D3" w:rsidRPr="000B0B46">
              <w:t>in the admin</w:t>
            </w:r>
            <w:r w:rsidRPr="000B0B46">
              <w:t xml:space="preserve"> panel</w:t>
            </w:r>
          </w:p>
        </w:tc>
      </w:tr>
      <w:tr w:rsidR="00D81FA4" w:rsidRPr="000B0B46" w14:paraId="31128F06" w14:textId="77777777" w:rsidTr="00F94316">
        <w:trPr>
          <w:trHeight w:val="411"/>
        </w:trPr>
        <w:tc>
          <w:tcPr>
            <w:tcW w:w="2830" w:type="dxa"/>
            <w:vAlign w:val="center"/>
          </w:tcPr>
          <w:p w14:paraId="5776B615" w14:textId="77777777" w:rsidR="00D81FA4" w:rsidRPr="000B0B46" w:rsidRDefault="00D81FA4" w:rsidP="00F94316">
            <w:pPr>
              <w:jc w:val="right"/>
              <w:rPr>
                <w:b/>
                <w:bCs/>
              </w:rPr>
            </w:pPr>
            <w:r w:rsidRPr="000B0B46">
              <w:rPr>
                <w:b/>
                <w:bCs/>
              </w:rPr>
              <w:t>Processing</w:t>
            </w:r>
          </w:p>
        </w:tc>
        <w:tc>
          <w:tcPr>
            <w:tcW w:w="6281" w:type="dxa"/>
            <w:vAlign w:val="center"/>
          </w:tcPr>
          <w:p w14:paraId="00342D48" w14:textId="7F8537DA" w:rsidR="00D81FA4" w:rsidRPr="000B0B46" w:rsidRDefault="00D81FA4" w:rsidP="004115D9">
            <w:pPr>
              <w:pStyle w:val="ListParagraph"/>
              <w:numPr>
                <w:ilvl w:val="0"/>
                <w:numId w:val="44"/>
              </w:numPr>
            </w:pPr>
            <w:r w:rsidRPr="000B0B46">
              <w:t xml:space="preserve">Show </w:t>
            </w:r>
            <w:r w:rsidR="00C930D3" w:rsidRPr="000B0B46">
              <w:t xml:space="preserve">a </w:t>
            </w:r>
            <w:r w:rsidRPr="000B0B46">
              <w:t>list of users and the actions correspond to each user account</w:t>
            </w:r>
          </w:p>
          <w:p w14:paraId="6CB9DAFA" w14:textId="3BC472E4" w:rsidR="00D81FA4" w:rsidRPr="000B0B46" w:rsidRDefault="00D81FA4" w:rsidP="004115D9">
            <w:pPr>
              <w:pStyle w:val="ListParagraph"/>
              <w:numPr>
                <w:ilvl w:val="0"/>
                <w:numId w:val="44"/>
              </w:numPr>
            </w:pPr>
            <w:r w:rsidRPr="000B0B46">
              <w:t>Click on the action correspond</w:t>
            </w:r>
            <w:r w:rsidR="00C930D3" w:rsidRPr="000B0B46">
              <w:t>ing</w:t>
            </w:r>
            <w:r w:rsidRPr="000B0B46">
              <w:t xml:space="preserve"> to the account to edit </w:t>
            </w:r>
            <w:r w:rsidR="00C930D3" w:rsidRPr="000B0B46">
              <w:t xml:space="preserve">or delete the </w:t>
            </w:r>
            <w:r w:rsidRPr="000B0B46">
              <w:t>account</w:t>
            </w:r>
          </w:p>
        </w:tc>
      </w:tr>
    </w:tbl>
    <w:p w14:paraId="6389F07C" w14:textId="77777777" w:rsidR="00D81FA4" w:rsidRPr="000B0B46" w:rsidRDefault="00D81FA4" w:rsidP="00D81FA4">
      <w:pPr>
        <w:spacing w:line="240" w:lineRule="auto"/>
      </w:pPr>
    </w:p>
    <w:p w14:paraId="3DDBADDF" w14:textId="77777777" w:rsidR="00D81FA4" w:rsidRPr="000B0B46" w:rsidRDefault="00D81FA4" w:rsidP="00D81FA4">
      <w:pPr>
        <w:pStyle w:val="Heading4"/>
      </w:pPr>
      <w:r w:rsidRPr="000B0B46">
        <w:t>Update account</w:t>
      </w:r>
    </w:p>
    <w:tbl>
      <w:tblPr>
        <w:tblStyle w:val="TableGrid"/>
        <w:tblW w:w="0" w:type="auto"/>
        <w:tblLook w:val="04A0" w:firstRow="1" w:lastRow="0" w:firstColumn="1" w:lastColumn="0" w:noHBand="0" w:noVBand="1"/>
      </w:tblPr>
      <w:tblGrid>
        <w:gridCol w:w="2830"/>
        <w:gridCol w:w="6281"/>
      </w:tblGrid>
      <w:tr w:rsidR="000B0B46" w:rsidRPr="000B0B46" w14:paraId="4C505696" w14:textId="77777777" w:rsidTr="00F94316">
        <w:trPr>
          <w:trHeight w:val="401"/>
        </w:trPr>
        <w:tc>
          <w:tcPr>
            <w:tcW w:w="2830" w:type="dxa"/>
            <w:vAlign w:val="center"/>
          </w:tcPr>
          <w:p w14:paraId="2FAA2246" w14:textId="77777777" w:rsidR="00D81FA4" w:rsidRPr="000B0B46" w:rsidRDefault="00D81FA4" w:rsidP="00F94316">
            <w:pPr>
              <w:jc w:val="right"/>
              <w:rPr>
                <w:b/>
                <w:bCs/>
              </w:rPr>
            </w:pPr>
            <w:r w:rsidRPr="000B0B46">
              <w:rPr>
                <w:b/>
                <w:bCs/>
              </w:rPr>
              <w:t>Id</w:t>
            </w:r>
          </w:p>
        </w:tc>
        <w:tc>
          <w:tcPr>
            <w:tcW w:w="6281" w:type="dxa"/>
            <w:vAlign w:val="center"/>
          </w:tcPr>
          <w:p w14:paraId="2CF19E3D" w14:textId="5A10F558" w:rsidR="00D81FA4" w:rsidRPr="000B0B46" w:rsidRDefault="00D81FA4" w:rsidP="00F94316">
            <w:r w:rsidRPr="000B0B46">
              <w:t>UC_</w:t>
            </w:r>
            <w:r w:rsidR="004115D9" w:rsidRPr="000B0B46">
              <w:t>15</w:t>
            </w:r>
          </w:p>
        </w:tc>
      </w:tr>
      <w:tr w:rsidR="000B0B46" w:rsidRPr="000B0B46" w14:paraId="3F831B4E" w14:textId="77777777" w:rsidTr="00F94316">
        <w:trPr>
          <w:trHeight w:val="519"/>
        </w:trPr>
        <w:tc>
          <w:tcPr>
            <w:tcW w:w="2830" w:type="dxa"/>
            <w:vAlign w:val="center"/>
          </w:tcPr>
          <w:p w14:paraId="41169CD2" w14:textId="77777777" w:rsidR="00D81FA4" w:rsidRPr="000B0B46" w:rsidRDefault="00D81FA4" w:rsidP="00F94316">
            <w:pPr>
              <w:jc w:val="right"/>
              <w:rPr>
                <w:b/>
                <w:bCs/>
              </w:rPr>
            </w:pPr>
            <w:r w:rsidRPr="000B0B46">
              <w:rPr>
                <w:b/>
                <w:bCs/>
              </w:rPr>
              <w:t>Use case name</w:t>
            </w:r>
          </w:p>
        </w:tc>
        <w:tc>
          <w:tcPr>
            <w:tcW w:w="6281" w:type="dxa"/>
            <w:vAlign w:val="center"/>
          </w:tcPr>
          <w:p w14:paraId="1B8B0673" w14:textId="77777777" w:rsidR="00D81FA4" w:rsidRPr="000B0B46" w:rsidRDefault="00D81FA4" w:rsidP="00F94316">
            <w:r w:rsidRPr="000B0B46">
              <w:t>Update account</w:t>
            </w:r>
          </w:p>
        </w:tc>
      </w:tr>
      <w:tr w:rsidR="000B0B46" w:rsidRPr="000B0B46" w14:paraId="556A7099" w14:textId="77777777" w:rsidTr="00F94316">
        <w:trPr>
          <w:trHeight w:val="457"/>
        </w:trPr>
        <w:tc>
          <w:tcPr>
            <w:tcW w:w="2830" w:type="dxa"/>
            <w:vAlign w:val="center"/>
          </w:tcPr>
          <w:p w14:paraId="23BB5BA6" w14:textId="77777777" w:rsidR="00D81FA4" w:rsidRPr="000B0B46" w:rsidRDefault="00D81FA4" w:rsidP="00F94316">
            <w:pPr>
              <w:jc w:val="right"/>
              <w:rPr>
                <w:b/>
                <w:bCs/>
              </w:rPr>
            </w:pPr>
            <w:r w:rsidRPr="000B0B46">
              <w:rPr>
                <w:b/>
                <w:bCs/>
              </w:rPr>
              <w:t>Description</w:t>
            </w:r>
          </w:p>
        </w:tc>
        <w:tc>
          <w:tcPr>
            <w:tcW w:w="6281" w:type="dxa"/>
            <w:vAlign w:val="center"/>
          </w:tcPr>
          <w:p w14:paraId="65B7C0C0" w14:textId="2B4CB953" w:rsidR="00D81FA4" w:rsidRPr="000B0B46" w:rsidRDefault="00D81FA4" w:rsidP="00F94316">
            <w:r w:rsidRPr="000B0B46">
              <w:t xml:space="preserve">Provide account update functionalities to </w:t>
            </w:r>
            <w:r w:rsidR="00C930D3" w:rsidRPr="000B0B46">
              <w:t xml:space="preserve">the </w:t>
            </w:r>
            <w:r w:rsidRPr="000B0B46">
              <w:t>admin</w:t>
            </w:r>
          </w:p>
        </w:tc>
      </w:tr>
      <w:tr w:rsidR="000B0B46" w:rsidRPr="000B0B46" w14:paraId="660F2F93" w14:textId="77777777" w:rsidTr="00F94316">
        <w:trPr>
          <w:trHeight w:val="407"/>
        </w:trPr>
        <w:tc>
          <w:tcPr>
            <w:tcW w:w="2830" w:type="dxa"/>
            <w:vAlign w:val="center"/>
          </w:tcPr>
          <w:p w14:paraId="6F6E782B" w14:textId="77777777" w:rsidR="00D81FA4" w:rsidRPr="000B0B46" w:rsidRDefault="00D81FA4" w:rsidP="00F94316">
            <w:pPr>
              <w:jc w:val="right"/>
              <w:rPr>
                <w:b/>
                <w:bCs/>
              </w:rPr>
            </w:pPr>
            <w:r w:rsidRPr="000B0B46">
              <w:rPr>
                <w:b/>
                <w:bCs/>
              </w:rPr>
              <w:lastRenderedPageBreak/>
              <w:t>Actor</w:t>
            </w:r>
          </w:p>
        </w:tc>
        <w:tc>
          <w:tcPr>
            <w:tcW w:w="6281" w:type="dxa"/>
            <w:vAlign w:val="center"/>
          </w:tcPr>
          <w:p w14:paraId="7C04FA9C" w14:textId="77777777" w:rsidR="00D81FA4" w:rsidRPr="000B0B46" w:rsidRDefault="00D81FA4" w:rsidP="00F94316">
            <w:r w:rsidRPr="000B0B46">
              <w:t>Admin</w:t>
            </w:r>
          </w:p>
        </w:tc>
      </w:tr>
      <w:tr w:rsidR="000B0B46" w:rsidRPr="000B0B46" w14:paraId="0000DB19" w14:textId="77777777" w:rsidTr="00F94316">
        <w:trPr>
          <w:trHeight w:val="427"/>
        </w:trPr>
        <w:tc>
          <w:tcPr>
            <w:tcW w:w="2830" w:type="dxa"/>
            <w:vAlign w:val="center"/>
          </w:tcPr>
          <w:p w14:paraId="6FA112CF" w14:textId="77777777" w:rsidR="00D81FA4" w:rsidRPr="000B0B46" w:rsidRDefault="00D81FA4" w:rsidP="00F94316">
            <w:pPr>
              <w:jc w:val="right"/>
              <w:rPr>
                <w:b/>
                <w:bCs/>
              </w:rPr>
            </w:pPr>
            <w:r w:rsidRPr="000B0B46">
              <w:rPr>
                <w:b/>
                <w:bCs/>
              </w:rPr>
              <w:t>Condition</w:t>
            </w:r>
          </w:p>
        </w:tc>
        <w:tc>
          <w:tcPr>
            <w:tcW w:w="6281" w:type="dxa"/>
            <w:vAlign w:val="center"/>
          </w:tcPr>
          <w:p w14:paraId="115B8B6F" w14:textId="77777777" w:rsidR="00D81FA4" w:rsidRPr="000B0B46" w:rsidRDefault="00D81FA4" w:rsidP="00F94316">
            <w:r w:rsidRPr="000B0B46">
              <w:t>Has login with admin role</w:t>
            </w:r>
          </w:p>
        </w:tc>
      </w:tr>
      <w:tr w:rsidR="000B0B46" w:rsidRPr="000B0B46" w14:paraId="1272EA6D" w14:textId="77777777" w:rsidTr="00F94316">
        <w:trPr>
          <w:trHeight w:val="405"/>
        </w:trPr>
        <w:tc>
          <w:tcPr>
            <w:tcW w:w="2830" w:type="dxa"/>
            <w:vAlign w:val="center"/>
          </w:tcPr>
          <w:p w14:paraId="3BE20348" w14:textId="77777777" w:rsidR="00D81FA4" w:rsidRPr="000B0B46" w:rsidRDefault="00D81FA4" w:rsidP="00F94316">
            <w:pPr>
              <w:jc w:val="right"/>
              <w:rPr>
                <w:b/>
                <w:bCs/>
              </w:rPr>
            </w:pPr>
            <w:r w:rsidRPr="000B0B46">
              <w:rPr>
                <w:b/>
                <w:bCs/>
              </w:rPr>
              <w:t>Activation</w:t>
            </w:r>
          </w:p>
        </w:tc>
        <w:tc>
          <w:tcPr>
            <w:tcW w:w="6281" w:type="dxa"/>
            <w:vAlign w:val="center"/>
          </w:tcPr>
          <w:p w14:paraId="68A4B9A5" w14:textId="5E455AC3" w:rsidR="00D81FA4" w:rsidRPr="000B0B46" w:rsidRDefault="00D81FA4" w:rsidP="00F94316">
            <w:r w:rsidRPr="000B0B46">
              <w:t xml:space="preserve">Click on </w:t>
            </w:r>
            <w:r w:rsidR="00C930D3" w:rsidRPr="000B0B46">
              <w:t>the “Edit”</w:t>
            </w:r>
            <w:r w:rsidRPr="000B0B46">
              <w:t xml:space="preserve"> or “Delete” button in </w:t>
            </w:r>
            <w:r w:rsidR="00C930D3" w:rsidRPr="000B0B46">
              <w:t xml:space="preserve">the </w:t>
            </w:r>
            <w:r w:rsidRPr="000B0B46">
              <w:t>accounts list</w:t>
            </w:r>
          </w:p>
        </w:tc>
      </w:tr>
      <w:tr w:rsidR="00D81FA4" w:rsidRPr="000B0B46" w14:paraId="57079392" w14:textId="77777777" w:rsidTr="00F94316">
        <w:trPr>
          <w:trHeight w:val="411"/>
        </w:trPr>
        <w:tc>
          <w:tcPr>
            <w:tcW w:w="2830" w:type="dxa"/>
            <w:vAlign w:val="center"/>
          </w:tcPr>
          <w:p w14:paraId="5D981842" w14:textId="77777777" w:rsidR="00D81FA4" w:rsidRPr="000B0B46" w:rsidRDefault="00D81FA4" w:rsidP="00F94316">
            <w:pPr>
              <w:jc w:val="right"/>
              <w:rPr>
                <w:b/>
                <w:bCs/>
              </w:rPr>
            </w:pPr>
            <w:r w:rsidRPr="000B0B46">
              <w:rPr>
                <w:b/>
                <w:bCs/>
              </w:rPr>
              <w:t>Processing</w:t>
            </w:r>
          </w:p>
        </w:tc>
        <w:tc>
          <w:tcPr>
            <w:tcW w:w="6281" w:type="dxa"/>
            <w:vAlign w:val="center"/>
          </w:tcPr>
          <w:p w14:paraId="2EE792D0" w14:textId="3026DEFD" w:rsidR="00D81FA4" w:rsidRPr="000B0B46" w:rsidRDefault="00C930D3" w:rsidP="004115D9">
            <w:pPr>
              <w:pStyle w:val="ListParagraph"/>
              <w:numPr>
                <w:ilvl w:val="0"/>
                <w:numId w:val="51"/>
              </w:numPr>
              <w:spacing w:after="160" w:line="288" w:lineRule="auto"/>
            </w:pPr>
            <w:r w:rsidRPr="000B0B46">
              <w:t>When clicking</w:t>
            </w:r>
            <w:r w:rsidR="00D81FA4" w:rsidRPr="000B0B46">
              <w:t xml:space="preserve"> on </w:t>
            </w:r>
            <w:r w:rsidRPr="000B0B46">
              <w:t>the “Edit”</w:t>
            </w:r>
            <w:r w:rsidR="00D81FA4" w:rsidRPr="000B0B46">
              <w:t xml:space="preserve"> button:</w:t>
            </w:r>
          </w:p>
          <w:p w14:paraId="04F8128D" w14:textId="77777777" w:rsidR="00D81FA4" w:rsidRPr="000B0B46" w:rsidRDefault="00D81FA4" w:rsidP="004115D9">
            <w:pPr>
              <w:pStyle w:val="ListParagraph"/>
              <w:numPr>
                <w:ilvl w:val="0"/>
                <w:numId w:val="46"/>
              </w:numPr>
              <w:spacing w:after="160" w:line="288" w:lineRule="auto"/>
            </w:pPr>
            <w:r w:rsidRPr="000B0B46">
              <w:t>Redirect to the edit account page</w:t>
            </w:r>
          </w:p>
          <w:p w14:paraId="3BEC6EA9" w14:textId="15E82466" w:rsidR="00D81FA4" w:rsidRPr="000B0B46" w:rsidRDefault="00D81FA4" w:rsidP="004115D9">
            <w:pPr>
              <w:pStyle w:val="ListParagraph"/>
              <w:numPr>
                <w:ilvl w:val="0"/>
                <w:numId w:val="46"/>
              </w:numPr>
              <w:spacing w:after="160" w:line="288" w:lineRule="auto"/>
            </w:pPr>
            <w:r w:rsidRPr="000B0B46">
              <w:t xml:space="preserve">Display the form to update </w:t>
            </w:r>
            <w:r w:rsidR="00C930D3" w:rsidRPr="000B0B46">
              <w:t xml:space="preserve">the </w:t>
            </w:r>
            <w:r w:rsidRPr="000B0B46">
              <w:t xml:space="preserve">account with </w:t>
            </w:r>
            <w:r w:rsidR="00C930D3" w:rsidRPr="000B0B46">
              <w:t>the old value that has</w:t>
            </w:r>
            <w:r w:rsidRPr="000B0B46">
              <w:t xml:space="preserve"> been set by default</w:t>
            </w:r>
          </w:p>
          <w:p w14:paraId="785E0F26" w14:textId="7A786E11" w:rsidR="00D81FA4" w:rsidRPr="000B0B46" w:rsidRDefault="00D81FA4" w:rsidP="004115D9">
            <w:pPr>
              <w:pStyle w:val="ListParagraph"/>
              <w:numPr>
                <w:ilvl w:val="0"/>
                <w:numId w:val="46"/>
              </w:numPr>
              <w:spacing w:after="160" w:line="288" w:lineRule="auto"/>
            </w:pPr>
            <w:r w:rsidRPr="000B0B46">
              <w:t xml:space="preserve">Click </w:t>
            </w:r>
            <w:r w:rsidR="00C930D3" w:rsidRPr="000B0B46">
              <w:t>on the “Save”</w:t>
            </w:r>
            <w:r w:rsidRPr="000B0B46">
              <w:t xml:space="preserve"> button to update </w:t>
            </w:r>
            <w:r w:rsidR="00C930D3" w:rsidRPr="000B0B46">
              <w:t xml:space="preserve">your </w:t>
            </w:r>
            <w:r w:rsidRPr="000B0B46">
              <w:t xml:space="preserve">account. </w:t>
            </w:r>
            <w:r w:rsidR="00C930D3" w:rsidRPr="000B0B46">
              <w:t>If successfully update the</w:t>
            </w:r>
            <w:r w:rsidRPr="000B0B46">
              <w:t xml:space="preserve"> account, show the success notification, otherwise </w:t>
            </w:r>
            <w:r w:rsidR="00C930D3" w:rsidRPr="000B0B46">
              <w:t>show an error</w:t>
            </w:r>
            <w:r w:rsidRPr="000B0B46">
              <w:t xml:space="preserve"> notification along with error messages</w:t>
            </w:r>
          </w:p>
          <w:p w14:paraId="4B782921" w14:textId="233CDBFD" w:rsidR="00D81FA4" w:rsidRPr="000B0B46" w:rsidRDefault="00C930D3" w:rsidP="004115D9">
            <w:pPr>
              <w:pStyle w:val="ListParagraph"/>
              <w:numPr>
                <w:ilvl w:val="0"/>
                <w:numId w:val="51"/>
              </w:numPr>
              <w:spacing w:after="160" w:line="288" w:lineRule="auto"/>
            </w:pPr>
            <w:r w:rsidRPr="000B0B46">
              <w:t>When clicking</w:t>
            </w:r>
            <w:r w:rsidR="00D81FA4" w:rsidRPr="000B0B46">
              <w:t xml:space="preserve"> </w:t>
            </w:r>
            <w:r w:rsidRPr="000B0B46">
              <w:t>on the “Delete”</w:t>
            </w:r>
            <w:r w:rsidR="00D81FA4" w:rsidRPr="000B0B46">
              <w:t xml:space="preserve"> button:</w:t>
            </w:r>
          </w:p>
          <w:p w14:paraId="5BCEA86F" w14:textId="77777777" w:rsidR="00D81FA4" w:rsidRPr="000B0B46" w:rsidRDefault="00D81FA4" w:rsidP="004115D9">
            <w:pPr>
              <w:pStyle w:val="ListParagraph"/>
              <w:numPr>
                <w:ilvl w:val="0"/>
                <w:numId w:val="45"/>
              </w:numPr>
              <w:spacing w:after="160" w:line="288" w:lineRule="auto"/>
            </w:pPr>
            <w:r w:rsidRPr="000B0B46">
              <w:t>Display the confirm dialog for user confirm.</w:t>
            </w:r>
          </w:p>
          <w:p w14:paraId="2220952D" w14:textId="76BF43D7" w:rsidR="00D81FA4" w:rsidRPr="000B0B46" w:rsidRDefault="00D81FA4" w:rsidP="004115D9">
            <w:pPr>
              <w:pStyle w:val="ListParagraph"/>
              <w:numPr>
                <w:ilvl w:val="0"/>
                <w:numId w:val="45"/>
              </w:numPr>
            </w:pPr>
            <w:r w:rsidRPr="000B0B46">
              <w:t xml:space="preserve">Click </w:t>
            </w:r>
            <w:r w:rsidR="00C930D3" w:rsidRPr="000B0B46">
              <w:t>on the “Ok”</w:t>
            </w:r>
            <w:r w:rsidRPr="000B0B46">
              <w:t xml:space="preserve"> button to delete. </w:t>
            </w:r>
            <w:r w:rsidR="00570E54" w:rsidRPr="000B0B46">
              <w:t>If successfully update</w:t>
            </w:r>
            <w:r w:rsidRPr="000B0B46">
              <w:t xml:space="preserve"> show the success notification, otherwise </w:t>
            </w:r>
            <w:r w:rsidR="00C930D3" w:rsidRPr="000B0B46">
              <w:t>show an error</w:t>
            </w:r>
            <w:r w:rsidRPr="000B0B46">
              <w:t xml:space="preserve"> notification along with error messages</w:t>
            </w:r>
          </w:p>
        </w:tc>
      </w:tr>
    </w:tbl>
    <w:p w14:paraId="58B53908" w14:textId="77777777" w:rsidR="00D81FA4" w:rsidRPr="000B0B46" w:rsidRDefault="00D81FA4" w:rsidP="00D81FA4"/>
    <w:p w14:paraId="3B59BE73" w14:textId="336EE0ED" w:rsidR="00D81FA4" w:rsidRPr="000B0B46" w:rsidRDefault="006B0ECB" w:rsidP="00D81FA4">
      <w:pPr>
        <w:pStyle w:val="Heading4"/>
      </w:pPr>
      <w:r w:rsidRPr="000B0B46">
        <w:t>Question</w:t>
      </w:r>
      <w:r w:rsidR="00D81FA4" w:rsidRPr="000B0B46">
        <w:t xml:space="preserve"> management</w:t>
      </w:r>
    </w:p>
    <w:tbl>
      <w:tblPr>
        <w:tblStyle w:val="TableGrid"/>
        <w:tblW w:w="0" w:type="auto"/>
        <w:tblLook w:val="04A0" w:firstRow="1" w:lastRow="0" w:firstColumn="1" w:lastColumn="0" w:noHBand="0" w:noVBand="1"/>
      </w:tblPr>
      <w:tblGrid>
        <w:gridCol w:w="2830"/>
        <w:gridCol w:w="6281"/>
      </w:tblGrid>
      <w:tr w:rsidR="000B0B46" w:rsidRPr="000B0B46" w14:paraId="319A737C" w14:textId="77777777" w:rsidTr="00F94316">
        <w:trPr>
          <w:trHeight w:val="401"/>
        </w:trPr>
        <w:tc>
          <w:tcPr>
            <w:tcW w:w="2830" w:type="dxa"/>
            <w:vAlign w:val="center"/>
          </w:tcPr>
          <w:p w14:paraId="7CEC13BF" w14:textId="77777777" w:rsidR="00D81FA4" w:rsidRPr="000B0B46" w:rsidRDefault="00D81FA4" w:rsidP="00F94316">
            <w:pPr>
              <w:jc w:val="right"/>
              <w:rPr>
                <w:b/>
                <w:bCs/>
              </w:rPr>
            </w:pPr>
            <w:r w:rsidRPr="000B0B46">
              <w:rPr>
                <w:b/>
                <w:bCs/>
              </w:rPr>
              <w:t>Id</w:t>
            </w:r>
          </w:p>
        </w:tc>
        <w:tc>
          <w:tcPr>
            <w:tcW w:w="6281" w:type="dxa"/>
            <w:vAlign w:val="center"/>
          </w:tcPr>
          <w:p w14:paraId="07BE7BA7" w14:textId="4445B513" w:rsidR="00D81FA4" w:rsidRPr="000B0B46" w:rsidRDefault="00D81FA4" w:rsidP="00F94316">
            <w:r w:rsidRPr="000B0B46">
              <w:t>UC_</w:t>
            </w:r>
            <w:r w:rsidR="004115D9" w:rsidRPr="000B0B46">
              <w:t>16</w:t>
            </w:r>
          </w:p>
        </w:tc>
      </w:tr>
      <w:tr w:rsidR="000B0B46" w:rsidRPr="000B0B46" w14:paraId="1CF86D4F" w14:textId="77777777" w:rsidTr="00F94316">
        <w:trPr>
          <w:trHeight w:val="519"/>
        </w:trPr>
        <w:tc>
          <w:tcPr>
            <w:tcW w:w="2830" w:type="dxa"/>
            <w:vAlign w:val="center"/>
          </w:tcPr>
          <w:p w14:paraId="0D4D3045" w14:textId="77777777" w:rsidR="00D81FA4" w:rsidRPr="000B0B46" w:rsidRDefault="00D81FA4" w:rsidP="00F94316">
            <w:pPr>
              <w:jc w:val="right"/>
              <w:rPr>
                <w:b/>
                <w:bCs/>
              </w:rPr>
            </w:pPr>
            <w:r w:rsidRPr="000B0B46">
              <w:rPr>
                <w:b/>
                <w:bCs/>
              </w:rPr>
              <w:t>Use case name</w:t>
            </w:r>
          </w:p>
        </w:tc>
        <w:tc>
          <w:tcPr>
            <w:tcW w:w="6281" w:type="dxa"/>
            <w:vAlign w:val="center"/>
          </w:tcPr>
          <w:p w14:paraId="654180D6" w14:textId="7FF80327" w:rsidR="00D81FA4" w:rsidRPr="000B0B46" w:rsidRDefault="00D81FA4" w:rsidP="00F94316">
            <w:r w:rsidRPr="000B0B46">
              <w:t xml:space="preserve">Admin </w:t>
            </w:r>
            <w:r w:rsidR="006B0ECB" w:rsidRPr="000B0B46">
              <w:t>question</w:t>
            </w:r>
            <w:r w:rsidRPr="000B0B46">
              <w:t>s management</w:t>
            </w:r>
          </w:p>
        </w:tc>
      </w:tr>
      <w:tr w:rsidR="000B0B46" w:rsidRPr="000B0B46" w14:paraId="6EBDF22C" w14:textId="77777777" w:rsidTr="00F94316">
        <w:trPr>
          <w:trHeight w:val="457"/>
        </w:trPr>
        <w:tc>
          <w:tcPr>
            <w:tcW w:w="2830" w:type="dxa"/>
            <w:vAlign w:val="center"/>
          </w:tcPr>
          <w:p w14:paraId="018621D5" w14:textId="77777777" w:rsidR="00D81FA4" w:rsidRPr="000B0B46" w:rsidRDefault="00D81FA4" w:rsidP="00F94316">
            <w:pPr>
              <w:jc w:val="right"/>
              <w:rPr>
                <w:b/>
                <w:bCs/>
              </w:rPr>
            </w:pPr>
            <w:r w:rsidRPr="000B0B46">
              <w:rPr>
                <w:b/>
                <w:bCs/>
              </w:rPr>
              <w:t>Description</w:t>
            </w:r>
          </w:p>
        </w:tc>
        <w:tc>
          <w:tcPr>
            <w:tcW w:w="6281" w:type="dxa"/>
            <w:vAlign w:val="center"/>
          </w:tcPr>
          <w:p w14:paraId="11CC895A" w14:textId="632EFBB0" w:rsidR="00D81FA4" w:rsidRPr="000B0B46" w:rsidRDefault="00D81FA4" w:rsidP="00F94316">
            <w:r w:rsidRPr="000B0B46">
              <w:t xml:space="preserve">Provide </w:t>
            </w:r>
            <w:r w:rsidR="006B0ECB" w:rsidRPr="000B0B46">
              <w:t>question</w:t>
            </w:r>
            <w:r w:rsidRPr="000B0B46">
              <w:t xml:space="preserve">s management functionalities to admin. </w:t>
            </w:r>
            <w:r w:rsidR="00C930D3" w:rsidRPr="000B0B46">
              <w:t>Including adding, editing, deleting,</w:t>
            </w:r>
            <w:r w:rsidRPr="000B0B46">
              <w:t xml:space="preserve"> or approv</w:t>
            </w:r>
            <w:r w:rsidR="00C930D3" w:rsidRPr="000B0B46">
              <w:t>ing</w:t>
            </w:r>
            <w:r w:rsidRPr="000B0B46">
              <w:t xml:space="preserve"> </w:t>
            </w:r>
            <w:r w:rsidR="00C930D3" w:rsidRPr="000B0B46">
              <w:t xml:space="preserve">the </w:t>
            </w:r>
            <w:r w:rsidR="006B0ECB" w:rsidRPr="000B0B46">
              <w:t>question</w:t>
            </w:r>
          </w:p>
        </w:tc>
      </w:tr>
      <w:tr w:rsidR="000B0B46" w:rsidRPr="000B0B46" w14:paraId="25FECB81" w14:textId="77777777" w:rsidTr="00F94316">
        <w:trPr>
          <w:trHeight w:val="407"/>
        </w:trPr>
        <w:tc>
          <w:tcPr>
            <w:tcW w:w="2830" w:type="dxa"/>
            <w:vAlign w:val="center"/>
          </w:tcPr>
          <w:p w14:paraId="08007B56" w14:textId="77777777" w:rsidR="00D81FA4" w:rsidRPr="000B0B46" w:rsidRDefault="00D81FA4" w:rsidP="00F94316">
            <w:pPr>
              <w:jc w:val="right"/>
              <w:rPr>
                <w:b/>
                <w:bCs/>
              </w:rPr>
            </w:pPr>
            <w:r w:rsidRPr="000B0B46">
              <w:rPr>
                <w:b/>
                <w:bCs/>
              </w:rPr>
              <w:t>Actor</w:t>
            </w:r>
          </w:p>
        </w:tc>
        <w:tc>
          <w:tcPr>
            <w:tcW w:w="6281" w:type="dxa"/>
            <w:vAlign w:val="center"/>
          </w:tcPr>
          <w:p w14:paraId="158838FC" w14:textId="77777777" w:rsidR="00D81FA4" w:rsidRPr="000B0B46" w:rsidRDefault="00D81FA4" w:rsidP="00F94316">
            <w:r w:rsidRPr="000B0B46">
              <w:t>Admin</w:t>
            </w:r>
          </w:p>
        </w:tc>
      </w:tr>
      <w:tr w:rsidR="000B0B46" w:rsidRPr="000B0B46" w14:paraId="74D33D2F" w14:textId="77777777" w:rsidTr="00F94316">
        <w:trPr>
          <w:trHeight w:val="427"/>
        </w:trPr>
        <w:tc>
          <w:tcPr>
            <w:tcW w:w="2830" w:type="dxa"/>
            <w:vAlign w:val="center"/>
          </w:tcPr>
          <w:p w14:paraId="3AD1D0EE" w14:textId="77777777" w:rsidR="00D81FA4" w:rsidRPr="000B0B46" w:rsidRDefault="00D81FA4" w:rsidP="00F94316">
            <w:pPr>
              <w:jc w:val="right"/>
              <w:rPr>
                <w:b/>
                <w:bCs/>
              </w:rPr>
            </w:pPr>
            <w:r w:rsidRPr="000B0B46">
              <w:rPr>
                <w:b/>
                <w:bCs/>
              </w:rPr>
              <w:t>Condition</w:t>
            </w:r>
          </w:p>
        </w:tc>
        <w:tc>
          <w:tcPr>
            <w:tcW w:w="6281" w:type="dxa"/>
            <w:vAlign w:val="center"/>
          </w:tcPr>
          <w:p w14:paraId="1E4915BA" w14:textId="77777777" w:rsidR="00D81FA4" w:rsidRPr="000B0B46" w:rsidRDefault="00D81FA4" w:rsidP="00F94316">
            <w:r w:rsidRPr="000B0B46">
              <w:t>Has login with admin role</w:t>
            </w:r>
          </w:p>
        </w:tc>
      </w:tr>
      <w:tr w:rsidR="000B0B46" w:rsidRPr="000B0B46" w14:paraId="2738D893" w14:textId="77777777" w:rsidTr="00F94316">
        <w:trPr>
          <w:trHeight w:val="405"/>
        </w:trPr>
        <w:tc>
          <w:tcPr>
            <w:tcW w:w="2830" w:type="dxa"/>
            <w:vAlign w:val="center"/>
          </w:tcPr>
          <w:p w14:paraId="66DF3240" w14:textId="77777777" w:rsidR="00D81FA4" w:rsidRPr="000B0B46" w:rsidRDefault="00D81FA4" w:rsidP="00F94316">
            <w:pPr>
              <w:jc w:val="right"/>
              <w:rPr>
                <w:b/>
                <w:bCs/>
              </w:rPr>
            </w:pPr>
            <w:r w:rsidRPr="000B0B46">
              <w:rPr>
                <w:b/>
                <w:bCs/>
              </w:rPr>
              <w:t>Activation</w:t>
            </w:r>
          </w:p>
        </w:tc>
        <w:tc>
          <w:tcPr>
            <w:tcW w:w="6281" w:type="dxa"/>
            <w:vAlign w:val="center"/>
          </w:tcPr>
          <w:p w14:paraId="1B97BCF6" w14:textId="28C77D9D" w:rsidR="00D81FA4" w:rsidRPr="000B0B46" w:rsidRDefault="00D81FA4" w:rsidP="00F94316">
            <w:r w:rsidRPr="000B0B46">
              <w:t xml:space="preserve">Click on </w:t>
            </w:r>
            <w:r w:rsidR="00C930D3" w:rsidRPr="000B0B46">
              <w:t xml:space="preserve">the </w:t>
            </w:r>
            <w:r w:rsidRPr="000B0B46">
              <w:t>“</w:t>
            </w:r>
            <w:r w:rsidR="006B0ECB" w:rsidRPr="000B0B46">
              <w:t>Question</w:t>
            </w:r>
            <w:r w:rsidRPr="000B0B46">
              <w:t xml:space="preserve">s” tab </w:t>
            </w:r>
            <w:r w:rsidR="00C930D3" w:rsidRPr="000B0B46">
              <w:t>in the admin</w:t>
            </w:r>
            <w:r w:rsidRPr="000B0B46">
              <w:t xml:space="preserve"> panel</w:t>
            </w:r>
          </w:p>
        </w:tc>
      </w:tr>
      <w:tr w:rsidR="00D81FA4" w:rsidRPr="000B0B46" w14:paraId="286F1047" w14:textId="77777777" w:rsidTr="00F94316">
        <w:trPr>
          <w:trHeight w:val="411"/>
        </w:trPr>
        <w:tc>
          <w:tcPr>
            <w:tcW w:w="2830" w:type="dxa"/>
            <w:vAlign w:val="center"/>
          </w:tcPr>
          <w:p w14:paraId="4AD94383" w14:textId="77777777" w:rsidR="00D81FA4" w:rsidRPr="000B0B46" w:rsidRDefault="00D81FA4" w:rsidP="00F94316">
            <w:pPr>
              <w:jc w:val="right"/>
              <w:rPr>
                <w:b/>
                <w:bCs/>
              </w:rPr>
            </w:pPr>
            <w:r w:rsidRPr="000B0B46">
              <w:rPr>
                <w:b/>
                <w:bCs/>
              </w:rPr>
              <w:t>Processing</w:t>
            </w:r>
          </w:p>
        </w:tc>
        <w:tc>
          <w:tcPr>
            <w:tcW w:w="6281" w:type="dxa"/>
            <w:vAlign w:val="center"/>
          </w:tcPr>
          <w:p w14:paraId="0BFFD6B4" w14:textId="0E12BC18" w:rsidR="00D81FA4" w:rsidRPr="000B0B46" w:rsidRDefault="00D81FA4" w:rsidP="00D81FA4">
            <w:pPr>
              <w:pStyle w:val="ListParagraph"/>
              <w:numPr>
                <w:ilvl w:val="0"/>
                <w:numId w:val="4"/>
              </w:numPr>
            </w:pPr>
            <w:r w:rsidRPr="000B0B46">
              <w:t xml:space="preserve">Show </w:t>
            </w:r>
            <w:r w:rsidR="00C930D3" w:rsidRPr="000B0B46">
              <w:t xml:space="preserve">a </w:t>
            </w:r>
            <w:r w:rsidRPr="000B0B46">
              <w:t xml:space="preserve">list of </w:t>
            </w:r>
            <w:r w:rsidR="006B0ECB" w:rsidRPr="000B0B46">
              <w:t>question</w:t>
            </w:r>
            <w:r w:rsidRPr="000B0B46">
              <w:t xml:space="preserve">s and the actions </w:t>
            </w:r>
            <w:r w:rsidR="00C930D3" w:rsidRPr="000B0B46">
              <w:t xml:space="preserve">that </w:t>
            </w:r>
            <w:r w:rsidRPr="000B0B46">
              <w:t xml:space="preserve">correspond to each post. In addition, provide </w:t>
            </w:r>
            <w:r w:rsidR="00C930D3" w:rsidRPr="000B0B46">
              <w:t xml:space="preserve">a </w:t>
            </w:r>
            <w:r w:rsidRPr="000B0B46">
              <w:t xml:space="preserve">“New” button to add </w:t>
            </w:r>
            <w:r w:rsidR="00C930D3" w:rsidRPr="000B0B46">
              <w:t xml:space="preserve">a </w:t>
            </w:r>
            <w:r w:rsidRPr="000B0B46">
              <w:t>new post</w:t>
            </w:r>
          </w:p>
          <w:p w14:paraId="70DC7042" w14:textId="0D4FC26D" w:rsidR="00D81FA4" w:rsidRPr="000B0B46" w:rsidRDefault="00D81FA4" w:rsidP="00D81FA4">
            <w:pPr>
              <w:pStyle w:val="ListParagraph"/>
              <w:numPr>
                <w:ilvl w:val="0"/>
                <w:numId w:val="4"/>
              </w:numPr>
            </w:pPr>
            <w:r w:rsidRPr="000B0B46">
              <w:t xml:space="preserve">Click on the “New” button to open the tab for input </w:t>
            </w:r>
            <w:r w:rsidR="006B0ECB" w:rsidRPr="000B0B46">
              <w:t>question</w:t>
            </w:r>
            <w:r w:rsidRPr="000B0B46">
              <w:t xml:space="preserve"> info to insert </w:t>
            </w:r>
            <w:r w:rsidR="00C930D3" w:rsidRPr="000B0B46">
              <w:t>into the database</w:t>
            </w:r>
          </w:p>
          <w:p w14:paraId="53CB8F02" w14:textId="792368D3" w:rsidR="00D81FA4" w:rsidRPr="000B0B46" w:rsidRDefault="00D81FA4" w:rsidP="00D81FA4">
            <w:pPr>
              <w:pStyle w:val="ListParagraph"/>
              <w:numPr>
                <w:ilvl w:val="0"/>
                <w:numId w:val="4"/>
              </w:numPr>
            </w:pPr>
            <w:r w:rsidRPr="000B0B46">
              <w:t>Click on the action correspond</w:t>
            </w:r>
            <w:r w:rsidR="00C930D3" w:rsidRPr="000B0B46">
              <w:t>ing</w:t>
            </w:r>
            <w:r w:rsidRPr="000B0B46">
              <w:t xml:space="preserve"> to the post to edit </w:t>
            </w:r>
            <w:r w:rsidR="00C930D3" w:rsidRPr="000B0B46">
              <w:t xml:space="preserve">or delete the </w:t>
            </w:r>
            <w:r w:rsidR="006B0ECB" w:rsidRPr="000B0B46">
              <w:t>question</w:t>
            </w:r>
          </w:p>
          <w:p w14:paraId="433A2375" w14:textId="66AF35C2" w:rsidR="00D81FA4" w:rsidRPr="000B0B46" w:rsidRDefault="00D81FA4" w:rsidP="00D81FA4">
            <w:pPr>
              <w:pStyle w:val="ListParagraph"/>
              <w:numPr>
                <w:ilvl w:val="0"/>
                <w:numId w:val="4"/>
              </w:numPr>
            </w:pPr>
            <w:r w:rsidRPr="000B0B46">
              <w:lastRenderedPageBreak/>
              <w:t xml:space="preserve">Click on the approve action to approve </w:t>
            </w:r>
            <w:r w:rsidR="00C930D3" w:rsidRPr="000B0B46">
              <w:t xml:space="preserve">the </w:t>
            </w:r>
            <w:r w:rsidR="006B0ECB" w:rsidRPr="000B0B46">
              <w:t>question</w:t>
            </w:r>
          </w:p>
        </w:tc>
      </w:tr>
    </w:tbl>
    <w:p w14:paraId="47D0464A" w14:textId="77777777" w:rsidR="00D81FA4" w:rsidRPr="000B0B46" w:rsidRDefault="00D81FA4" w:rsidP="00D81FA4"/>
    <w:p w14:paraId="1C255E33" w14:textId="0943746B" w:rsidR="00D81FA4" w:rsidRPr="000B0B46" w:rsidRDefault="00D81FA4" w:rsidP="00D81FA4">
      <w:pPr>
        <w:pStyle w:val="Heading4"/>
      </w:pPr>
      <w:r w:rsidRPr="000B0B46">
        <w:t xml:space="preserve">Update </w:t>
      </w:r>
      <w:r w:rsidR="006B0ECB" w:rsidRPr="000B0B46">
        <w:t>question</w:t>
      </w:r>
    </w:p>
    <w:tbl>
      <w:tblPr>
        <w:tblStyle w:val="TableGrid"/>
        <w:tblW w:w="0" w:type="auto"/>
        <w:tblLook w:val="04A0" w:firstRow="1" w:lastRow="0" w:firstColumn="1" w:lastColumn="0" w:noHBand="0" w:noVBand="1"/>
      </w:tblPr>
      <w:tblGrid>
        <w:gridCol w:w="2830"/>
        <w:gridCol w:w="6281"/>
      </w:tblGrid>
      <w:tr w:rsidR="000B0B46" w:rsidRPr="000B0B46" w14:paraId="3C4D6BCB" w14:textId="77777777" w:rsidTr="00F94316">
        <w:trPr>
          <w:trHeight w:val="401"/>
        </w:trPr>
        <w:tc>
          <w:tcPr>
            <w:tcW w:w="2830" w:type="dxa"/>
            <w:vAlign w:val="center"/>
          </w:tcPr>
          <w:p w14:paraId="609B91C8" w14:textId="77777777" w:rsidR="00D81FA4" w:rsidRPr="000B0B46" w:rsidRDefault="00D81FA4" w:rsidP="00F94316">
            <w:pPr>
              <w:jc w:val="right"/>
              <w:rPr>
                <w:b/>
                <w:bCs/>
              </w:rPr>
            </w:pPr>
            <w:r w:rsidRPr="000B0B46">
              <w:rPr>
                <w:b/>
                <w:bCs/>
              </w:rPr>
              <w:t>Id</w:t>
            </w:r>
          </w:p>
        </w:tc>
        <w:tc>
          <w:tcPr>
            <w:tcW w:w="6281" w:type="dxa"/>
            <w:vAlign w:val="center"/>
          </w:tcPr>
          <w:p w14:paraId="4B349BE5" w14:textId="5DC338C7" w:rsidR="00D81FA4" w:rsidRPr="000B0B46" w:rsidRDefault="00D81FA4" w:rsidP="00F94316">
            <w:r w:rsidRPr="000B0B46">
              <w:t>UC_</w:t>
            </w:r>
            <w:r w:rsidR="004115D9" w:rsidRPr="000B0B46">
              <w:t>17</w:t>
            </w:r>
          </w:p>
        </w:tc>
      </w:tr>
      <w:tr w:rsidR="000B0B46" w:rsidRPr="000B0B46" w14:paraId="0CFB573C" w14:textId="77777777" w:rsidTr="00F94316">
        <w:trPr>
          <w:trHeight w:val="519"/>
        </w:trPr>
        <w:tc>
          <w:tcPr>
            <w:tcW w:w="2830" w:type="dxa"/>
            <w:vAlign w:val="center"/>
          </w:tcPr>
          <w:p w14:paraId="012D2F27" w14:textId="77777777" w:rsidR="00D81FA4" w:rsidRPr="000B0B46" w:rsidRDefault="00D81FA4" w:rsidP="00F94316">
            <w:pPr>
              <w:jc w:val="right"/>
              <w:rPr>
                <w:b/>
                <w:bCs/>
              </w:rPr>
            </w:pPr>
            <w:r w:rsidRPr="000B0B46">
              <w:rPr>
                <w:b/>
                <w:bCs/>
              </w:rPr>
              <w:t>Use case name</w:t>
            </w:r>
          </w:p>
        </w:tc>
        <w:tc>
          <w:tcPr>
            <w:tcW w:w="6281" w:type="dxa"/>
            <w:vAlign w:val="center"/>
          </w:tcPr>
          <w:p w14:paraId="3D76ADEE" w14:textId="25AE77E1" w:rsidR="00D81FA4" w:rsidRPr="000B0B46" w:rsidRDefault="00D81FA4" w:rsidP="00F94316">
            <w:r w:rsidRPr="000B0B46">
              <w:t xml:space="preserve">Admin update </w:t>
            </w:r>
            <w:r w:rsidR="006B0ECB" w:rsidRPr="000B0B46">
              <w:t>question</w:t>
            </w:r>
          </w:p>
        </w:tc>
      </w:tr>
      <w:tr w:rsidR="000B0B46" w:rsidRPr="000B0B46" w14:paraId="57611EF3" w14:textId="77777777" w:rsidTr="00F94316">
        <w:trPr>
          <w:trHeight w:val="457"/>
        </w:trPr>
        <w:tc>
          <w:tcPr>
            <w:tcW w:w="2830" w:type="dxa"/>
            <w:vAlign w:val="center"/>
          </w:tcPr>
          <w:p w14:paraId="214E5A96" w14:textId="77777777" w:rsidR="00D81FA4" w:rsidRPr="000B0B46" w:rsidRDefault="00D81FA4" w:rsidP="00F94316">
            <w:pPr>
              <w:jc w:val="right"/>
              <w:rPr>
                <w:b/>
                <w:bCs/>
              </w:rPr>
            </w:pPr>
            <w:r w:rsidRPr="000B0B46">
              <w:rPr>
                <w:b/>
                <w:bCs/>
              </w:rPr>
              <w:t>Description</w:t>
            </w:r>
          </w:p>
        </w:tc>
        <w:tc>
          <w:tcPr>
            <w:tcW w:w="6281" w:type="dxa"/>
            <w:vAlign w:val="center"/>
          </w:tcPr>
          <w:p w14:paraId="55F5F266" w14:textId="4B0448BF" w:rsidR="00D81FA4" w:rsidRPr="000B0B46" w:rsidRDefault="00D81FA4" w:rsidP="00F94316">
            <w:r w:rsidRPr="000B0B46">
              <w:t xml:space="preserve">Provide options to add, edit </w:t>
            </w:r>
            <w:r w:rsidR="00C930D3" w:rsidRPr="000B0B46">
              <w:t>or delete the</w:t>
            </w:r>
            <w:r w:rsidR="006B0ECB" w:rsidRPr="000B0B46">
              <w:t xml:space="preserve"> question</w:t>
            </w:r>
            <w:r w:rsidR="00C930D3" w:rsidRPr="000B0B46">
              <w:t>s</w:t>
            </w:r>
            <w:r w:rsidRPr="000B0B46">
              <w:t xml:space="preserve"> to </w:t>
            </w:r>
            <w:r w:rsidR="00C930D3" w:rsidRPr="000B0B46">
              <w:t xml:space="preserve">the </w:t>
            </w:r>
            <w:r w:rsidRPr="000B0B46">
              <w:t>admin</w:t>
            </w:r>
          </w:p>
        </w:tc>
      </w:tr>
      <w:tr w:rsidR="000B0B46" w:rsidRPr="000B0B46" w14:paraId="54BBE4F0" w14:textId="77777777" w:rsidTr="00F94316">
        <w:trPr>
          <w:trHeight w:val="407"/>
        </w:trPr>
        <w:tc>
          <w:tcPr>
            <w:tcW w:w="2830" w:type="dxa"/>
            <w:vAlign w:val="center"/>
          </w:tcPr>
          <w:p w14:paraId="43ED3FB2" w14:textId="77777777" w:rsidR="00D81FA4" w:rsidRPr="000B0B46" w:rsidRDefault="00D81FA4" w:rsidP="00F94316">
            <w:pPr>
              <w:jc w:val="right"/>
              <w:rPr>
                <w:b/>
                <w:bCs/>
              </w:rPr>
            </w:pPr>
            <w:r w:rsidRPr="000B0B46">
              <w:rPr>
                <w:b/>
                <w:bCs/>
              </w:rPr>
              <w:t>Actor</w:t>
            </w:r>
          </w:p>
        </w:tc>
        <w:tc>
          <w:tcPr>
            <w:tcW w:w="6281" w:type="dxa"/>
            <w:vAlign w:val="center"/>
          </w:tcPr>
          <w:p w14:paraId="7FB16D52" w14:textId="77777777" w:rsidR="00D81FA4" w:rsidRPr="000B0B46" w:rsidRDefault="00D81FA4" w:rsidP="00F94316">
            <w:r w:rsidRPr="000B0B46">
              <w:t>Admin</w:t>
            </w:r>
          </w:p>
        </w:tc>
      </w:tr>
      <w:tr w:rsidR="000B0B46" w:rsidRPr="000B0B46" w14:paraId="0A8FA9BA" w14:textId="77777777" w:rsidTr="00F94316">
        <w:trPr>
          <w:trHeight w:val="427"/>
        </w:trPr>
        <w:tc>
          <w:tcPr>
            <w:tcW w:w="2830" w:type="dxa"/>
            <w:vAlign w:val="center"/>
          </w:tcPr>
          <w:p w14:paraId="474AB8A8" w14:textId="77777777" w:rsidR="00D81FA4" w:rsidRPr="000B0B46" w:rsidRDefault="00D81FA4" w:rsidP="00F94316">
            <w:pPr>
              <w:jc w:val="right"/>
              <w:rPr>
                <w:b/>
                <w:bCs/>
              </w:rPr>
            </w:pPr>
            <w:r w:rsidRPr="000B0B46">
              <w:rPr>
                <w:b/>
                <w:bCs/>
              </w:rPr>
              <w:t>Condition</w:t>
            </w:r>
          </w:p>
        </w:tc>
        <w:tc>
          <w:tcPr>
            <w:tcW w:w="6281" w:type="dxa"/>
            <w:vAlign w:val="center"/>
          </w:tcPr>
          <w:p w14:paraId="189AED56" w14:textId="77777777" w:rsidR="00D81FA4" w:rsidRPr="000B0B46" w:rsidRDefault="00D81FA4" w:rsidP="00F94316">
            <w:r w:rsidRPr="000B0B46">
              <w:t>Has login with admin role</w:t>
            </w:r>
          </w:p>
        </w:tc>
      </w:tr>
      <w:tr w:rsidR="000B0B46" w:rsidRPr="000B0B46" w14:paraId="391259F9" w14:textId="77777777" w:rsidTr="00F94316">
        <w:trPr>
          <w:trHeight w:val="405"/>
        </w:trPr>
        <w:tc>
          <w:tcPr>
            <w:tcW w:w="2830" w:type="dxa"/>
            <w:vAlign w:val="center"/>
          </w:tcPr>
          <w:p w14:paraId="446F01DD" w14:textId="77777777" w:rsidR="00D81FA4" w:rsidRPr="000B0B46" w:rsidRDefault="00D81FA4" w:rsidP="00F94316">
            <w:pPr>
              <w:jc w:val="right"/>
              <w:rPr>
                <w:b/>
                <w:bCs/>
              </w:rPr>
            </w:pPr>
            <w:r w:rsidRPr="000B0B46">
              <w:rPr>
                <w:b/>
                <w:bCs/>
              </w:rPr>
              <w:t>Activation</w:t>
            </w:r>
          </w:p>
        </w:tc>
        <w:tc>
          <w:tcPr>
            <w:tcW w:w="6281" w:type="dxa"/>
            <w:vAlign w:val="center"/>
          </w:tcPr>
          <w:p w14:paraId="71A74516" w14:textId="73371491" w:rsidR="00D81FA4" w:rsidRPr="000B0B46" w:rsidRDefault="00D81FA4" w:rsidP="00F94316">
            <w:r w:rsidRPr="000B0B46">
              <w:t xml:space="preserve">Click on </w:t>
            </w:r>
            <w:r w:rsidR="00C930D3" w:rsidRPr="000B0B46">
              <w:t xml:space="preserve">the </w:t>
            </w:r>
            <w:r w:rsidRPr="000B0B46">
              <w:t xml:space="preserve">“New”, </w:t>
            </w:r>
            <w:r w:rsidR="00C930D3" w:rsidRPr="000B0B46">
              <w:t>“Edit”</w:t>
            </w:r>
            <w:r w:rsidRPr="000B0B46">
              <w:t xml:space="preserve"> or “Delete” button</w:t>
            </w:r>
            <w:r w:rsidR="00C930D3" w:rsidRPr="000B0B46">
              <w:t>s</w:t>
            </w:r>
            <w:r w:rsidRPr="000B0B46">
              <w:t xml:space="preserve"> in </w:t>
            </w:r>
            <w:r w:rsidR="00C930D3" w:rsidRPr="000B0B46">
              <w:t xml:space="preserve">the </w:t>
            </w:r>
            <w:r w:rsidR="006B0ECB" w:rsidRPr="000B0B46">
              <w:t>question</w:t>
            </w:r>
            <w:r w:rsidRPr="000B0B46">
              <w:t>s list</w:t>
            </w:r>
          </w:p>
        </w:tc>
      </w:tr>
      <w:tr w:rsidR="00D81FA4" w:rsidRPr="000B0B46" w14:paraId="7531ED8D" w14:textId="77777777" w:rsidTr="00F94316">
        <w:trPr>
          <w:trHeight w:val="411"/>
        </w:trPr>
        <w:tc>
          <w:tcPr>
            <w:tcW w:w="2830" w:type="dxa"/>
            <w:vAlign w:val="center"/>
          </w:tcPr>
          <w:p w14:paraId="10127E66" w14:textId="77777777" w:rsidR="00D81FA4" w:rsidRPr="000B0B46" w:rsidRDefault="00D81FA4" w:rsidP="00F94316">
            <w:pPr>
              <w:jc w:val="right"/>
              <w:rPr>
                <w:b/>
                <w:bCs/>
              </w:rPr>
            </w:pPr>
            <w:r w:rsidRPr="000B0B46">
              <w:rPr>
                <w:b/>
                <w:bCs/>
              </w:rPr>
              <w:t>Processing</w:t>
            </w:r>
          </w:p>
        </w:tc>
        <w:tc>
          <w:tcPr>
            <w:tcW w:w="6281" w:type="dxa"/>
            <w:vAlign w:val="center"/>
          </w:tcPr>
          <w:p w14:paraId="3087D9D6" w14:textId="5E796129" w:rsidR="00D81FA4" w:rsidRPr="000B0B46" w:rsidRDefault="00C930D3" w:rsidP="00C04906">
            <w:pPr>
              <w:pStyle w:val="ListParagraph"/>
              <w:numPr>
                <w:ilvl w:val="0"/>
                <w:numId w:val="18"/>
              </w:numPr>
            </w:pPr>
            <w:r w:rsidRPr="000B0B46">
              <w:t>When clicking</w:t>
            </w:r>
            <w:r w:rsidR="00D81FA4" w:rsidRPr="000B0B46">
              <w:t xml:space="preserve"> on </w:t>
            </w:r>
            <w:r w:rsidRPr="000B0B46">
              <w:t xml:space="preserve">the </w:t>
            </w:r>
            <w:r w:rsidR="00D81FA4" w:rsidRPr="000B0B46">
              <w:t>“New” button:</w:t>
            </w:r>
          </w:p>
          <w:p w14:paraId="66BCA4DB" w14:textId="36C277C1" w:rsidR="00D81FA4" w:rsidRPr="000B0B46" w:rsidRDefault="00D81FA4" w:rsidP="00D81FA4">
            <w:pPr>
              <w:pStyle w:val="ListParagraph"/>
              <w:numPr>
                <w:ilvl w:val="0"/>
                <w:numId w:val="7"/>
              </w:numPr>
            </w:pPr>
            <w:r w:rsidRPr="000B0B46">
              <w:t xml:space="preserve">Show form to input info of the </w:t>
            </w:r>
            <w:r w:rsidR="006B0ECB" w:rsidRPr="000B0B46">
              <w:t>question</w:t>
            </w:r>
          </w:p>
          <w:p w14:paraId="6E0D55A6" w14:textId="66EB78C0" w:rsidR="00D81FA4" w:rsidRPr="000B0B46" w:rsidRDefault="00D81FA4" w:rsidP="00D81FA4">
            <w:pPr>
              <w:pStyle w:val="ListParagraph"/>
              <w:numPr>
                <w:ilvl w:val="0"/>
                <w:numId w:val="7"/>
              </w:numPr>
            </w:pPr>
            <w:r w:rsidRPr="000B0B46">
              <w:t xml:space="preserve">Click on </w:t>
            </w:r>
            <w:r w:rsidR="00C930D3" w:rsidRPr="000B0B46">
              <w:t>the “Save”</w:t>
            </w:r>
            <w:r w:rsidRPr="000B0B46">
              <w:t xml:space="preserve"> button to save</w:t>
            </w:r>
            <w:r w:rsidR="006B0ECB" w:rsidRPr="000B0B46">
              <w:t xml:space="preserve"> </w:t>
            </w:r>
            <w:r w:rsidR="00C930D3" w:rsidRPr="000B0B46">
              <w:t xml:space="preserve">the </w:t>
            </w:r>
            <w:r w:rsidR="006B0ECB" w:rsidRPr="000B0B46">
              <w:t>question</w:t>
            </w:r>
            <w:r w:rsidRPr="000B0B46">
              <w:t xml:space="preserve">. </w:t>
            </w:r>
            <w:r w:rsidR="00C930D3" w:rsidRPr="000B0B46">
              <w:t>If successfully</w:t>
            </w:r>
            <w:r w:rsidRPr="000B0B46">
              <w:t xml:space="preserve"> add</w:t>
            </w:r>
            <w:r w:rsidR="006B0ECB" w:rsidRPr="000B0B46">
              <w:t xml:space="preserve"> </w:t>
            </w:r>
            <w:r w:rsidR="00C930D3" w:rsidRPr="000B0B46">
              <w:t xml:space="preserve">the </w:t>
            </w:r>
            <w:r w:rsidR="006B0ECB" w:rsidRPr="000B0B46">
              <w:t>question</w:t>
            </w:r>
            <w:r w:rsidRPr="000B0B46">
              <w:t xml:space="preserve"> </w:t>
            </w:r>
            <w:r w:rsidR="00C930D3" w:rsidRPr="000B0B46">
              <w:t xml:space="preserve">and </w:t>
            </w:r>
            <w:r w:rsidRPr="000B0B46">
              <w:t xml:space="preserve">show the success notification, otherwise show </w:t>
            </w:r>
            <w:r w:rsidR="00C930D3" w:rsidRPr="000B0B46">
              <w:t xml:space="preserve">an </w:t>
            </w:r>
            <w:r w:rsidRPr="000B0B46">
              <w:t>error notification along with error messages</w:t>
            </w:r>
          </w:p>
          <w:p w14:paraId="109BB752" w14:textId="71913B22" w:rsidR="00D81FA4" w:rsidRPr="000B0B46" w:rsidRDefault="00C930D3" w:rsidP="00C04906">
            <w:pPr>
              <w:pStyle w:val="ListParagraph"/>
              <w:numPr>
                <w:ilvl w:val="0"/>
                <w:numId w:val="18"/>
              </w:numPr>
            </w:pPr>
            <w:r w:rsidRPr="000B0B46">
              <w:t>When clicking</w:t>
            </w:r>
            <w:r w:rsidR="00D81FA4" w:rsidRPr="000B0B46">
              <w:t xml:space="preserve"> on </w:t>
            </w:r>
            <w:r w:rsidRPr="000B0B46">
              <w:t>the “Edit”</w:t>
            </w:r>
            <w:r w:rsidR="00D81FA4" w:rsidRPr="000B0B46">
              <w:t xml:space="preserve"> button:</w:t>
            </w:r>
          </w:p>
          <w:p w14:paraId="40D47B90" w14:textId="275B763E" w:rsidR="00D81FA4" w:rsidRPr="000B0B46" w:rsidRDefault="00D81FA4" w:rsidP="00C04906">
            <w:pPr>
              <w:pStyle w:val="ListParagraph"/>
              <w:numPr>
                <w:ilvl w:val="0"/>
                <w:numId w:val="25"/>
              </w:numPr>
            </w:pPr>
            <w:r w:rsidRPr="000B0B46">
              <w:t>Redirect to the edit</w:t>
            </w:r>
            <w:r w:rsidR="006B0ECB" w:rsidRPr="000B0B46">
              <w:t xml:space="preserve"> question</w:t>
            </w:r>
            <w:r w:rsidRPr="000B0B46">
              <w:t xml:space="preserve"> page</w:t>
            </w:r>
          </w:p>
          <w:p w14:paraId="329514B0" w14:textId="6B966E00" w:rsidR="00D81FA4" w:rsidRPr="000B0B46" w:rsidRDefault="00D81FA4" w:rsidP="00C04906">
            <w:pPr>
              <w:pStyle w:val="ListParagraph"/>
              <w:numPr>
                <w:ilvl w:val="0"/>
                <w:numId w:val="25"/>
              </w:numPr>
            </w:pPr>
            <w:r w:rsidRPr="000B0B46">
              <w:t>Display the form to update</w:t>
            </w:r>
            <w:r w:rsidR="006B0ECB" w:rsidRPr="000B0B46">
              <w:t xml:space="preserve"> </w:t>
            </w:r>
            <w:r w:rsidR="00C930D3" w:rsidRPr="000B0B46">
              <w:t xml:space="preserve">the </w:t>
            </w:r>
            <w:r w:rsidR="006B0ECB" w:rsidRPr="000B0B46">
              <w:t>question</w:t>
            </w:r>
            <w:r w:rsidRPr="000B0B46">
              <w:t xml:space="preserve"> with </w:t>
            </w:r>
            <w:r w:rsidR="00C930D3" w:rsidRPr="000B0B46">
              <w:t>the old value</w:t>
            </w:r>
            <w:r w:rsidRPr="000B0B46">
              <w:t xml:space="preserve"> </w:t>
            </w:r>
            <w:r w:rsidR="00C930D3" w:rsidRPr="000B0B46">
              <w:t xml:space="preserve">that </w:t>
            </w:r>
            <w:r w:rsidRPr="000B0B46">
              <w:t>has been set by default</w:t>
            </w:r>
          </w:p>
          <w:p w14:paraId="1C476175" w14:textId="0506F083" w:rsidR="00D81FA4" w:rsidRPr="000B0B46" w:rsidRDefault="00D81FA4" w:rsidP="00C04906">
            <w:pPr>
              <w:pStyle w:val="ListParagraph"/>
              <w:numPr>
                <w:ilvl w:val="0"/>
                <w:numId w:val="25"/>
              </w:numPr>
            </w:pPr>
            <w:r w:rsidRPr="000B0B46">
              <w:t xml:space="preserve">Click </w:t>
            </w:r>
            <w:r w:rsidR="00C930D3" w:rsidRPr="000B0B46">
              <w:t>on the “Save”</w:t>
            </w:r>
            <w:r w:rsidRPr="000B0B46">
              <w:t xml:space="preserve"> button to update</w:t>
            </w:r>
            <w:r w:rsidR="006B0ECB" w:rsidRPr="000B0B46">
              <w:t xml:space="preserve"> </w:t>
            </w:r>
            <w:r w:rsidR="00C930D3" w:rsidRPr="000B0B46">
              <w:t xml:space="preserve">the </w:t>
            </w:r>
            <w:r w:rsidR="006B0ECB" w:rsidRPr="000B0B46">
              <w:t>question</w:t>
            </w:r>
            <w:r w:rsidRPr="000B0B46">
              <w:t xml:space="preserve">. </w:t>
            </w:r>
            <w:r w:rsidR="00C930D3" w:rsidRPr="000B0B46">
              <w:t>If successfully update the</w:t>
            </w:r>
            <w:r w:rsidR="006B0ECB" w:rsidRPr="000B0B46">
              <w:t xml:space="preserve"> question</w:t>
            </w:r>
            <w:r w:rsidRPr="000B0B46">
              <w:t xml:space="preserve">, show the success notification, otherwise show </w:t>
            </w:r>
            <w:r w:rsidR="00C930D3" w:rsidRPr="000B0B46">
              <w:t xml:space="preserve">an </w:t>
            </w:r>
            <w:r w:rsidRPr="000B0B46">
              <w:t>error notification along with error messages</w:t>
            </w:r>
          </w:p>
          <w:p w14:paraId="79727DD9" w14:textId="76458477" w:rsidR="00D81FA4" w:rsidRPr="000B0B46" w:rsidRDefault="00C930D3" w:rsidP="00C04906">
            <w:pPr>
              <w:pStyle w:val="ListParagraph"/>
              <w:numPr>
                <w:ilvl w:val="0"/>
                <w:numId w:val="18"/>
              </w:numPr>
            </w:pPr>
            <w:r w:rsidRPr="000B0B46">
              <w:t>When clicking</w:t>
            </w:r>
            <w:r w:rsidR="00D81FA4" w:rsidRPr="000B0B46">
              <w:t xml:space="preserve"> </w:t>
            </w:r>
            <w:r w:rsidRPr="000B0B46">
              <w:t>on the “Delete”</w:t>
            </w:r>
            <w:r w:rsidR="00D81FA4" w:rsidRPr="000B0B46">
              <w:t xml:space="preserve"> button:</w:t>
            </w:r>
          </w:p>
          <w:p w14:paraId="3852DE73" w14:textId="77777777" w:rsidR="00D81FA4" w:rsidRPr="000B0B46" w:rsidRDefault="00D81FA4" w:rsidP="00D81FA4">
            <w:pPr>
              <w:pStyle w:val="ListParagraph"/>
              <w:numPr>
                <w:ilvl w:val="0"/>
                <w:numId w:val="9"/>
              </w:numPr>
            </w:pPr>
            <w:r w:rsidRPr="000B0B46">
              <w:t>Display the confirm dialog for user confirm.</w:t>
            </w:r>
          </w:p>
          <w:p w14:paraId="5E2CBBEA" w14:textId="1AA467A0" w:rsidR="00D81FA4" w:rsidRPr="000B0B46" w:rsidRDefault="00D81FA4" w:rsidP="00D81FA4">
            <w:pPr>
              <w:pStyle w:val="ListParagraph"/>
              <w:numPr>
                <w:ilvl w:val="0"/>
                <w:numId w:val="9"/>
              </w:numPr>
            </w:pPr>
            <w:r w:rsidRPr="000B0B46">
              <w:t xml:space="preserve">Click </w:t>
            </w:r>
            <w:r w:rsidR="00C930D3" w:rsidRPr="000B0B46">
              <w:t>on the “Ok”</w:t>
            </w:r>
            <w:r w:rsidRPr="000B0B46">
              <w:t xml:space="preserve"> button to delete. </w:t>
            </w:r>
            <w:r w:rsidR="00570E54" w:rsidRPr="000B0B46">
              <w:t>If successfully update</w:t>
            </w:r>
            <w:r w:rsidRPr="000B0B46">
              <w:t xml:space="preserve"> show the success notification, otherwise </w:t>
            </w:r>
            <w:r w:rsidR="00C930D3" w:rsidRPr="000B0B46">
              <w:t>show an error</w:t>
            </w:r>
            <w:r w:rsidRPr="000B0B46">
              <w:t xml:space="preserve"> notification along with error messages</w:t>
            </w:r>
          </w:p>
        </w:tc>
      </w:tr>
    </w:tbl>
    <w:p w14:paraId="1773297E" w14:textId="77777777" w:rsidR="00D81FA4" w:rsidRPr="000B0B46" w:rsidRDefault="00D81FA4" w:rsidP="00D81FA4"/>
    <w:p w14:paraId="380B9693" w14:textId="77777777" w:rsidR="00D81FA4" w:rsidRPr="000B0B46" w:rsidRDefault="00D81FA4" w:rsidP="00D81FA4">
      <w:pPr>
        <w:pStyle w:val="Heading4"/>
      </w:pPr>
      <w:r w:rsidRPr="000B0B46">
        <w:t>Answer management</w:t>
      </w:r>
    </w:p>
    <w:tbl>
      <w:tblPr>
        <w:tblStyle w:val="TableGrid"/>
        <w:tblW w:w="0" w:type="auto"/>
        <w:tblLook w:val="04A0" w:firstRow="1" w:lastRow="0" w:firstColumn="1" w:lastColumn="0" w:noHBand="0" w:noVBand="1"/>
      </w:tblPr>
      <w:tblGrid>
        <w:gridCol w:w="2830"/>
        <w:gridCol w:w="6281"/>
      </w:tblGrid>
      <w:tr w:rsidR="000B0B46" w:rsidRPr="000B0B46" w14:paraId="07570B80" w14:textId="77777777" w:rsidTr="00F94316">
        <w:trPr>
          <w:trHeight w:val="401"/>
        </w:trPr>
        <w:tc>
          <w:tcPr>
            <w:tcW w:w="2830" w:type="dxa"/>
          </w:tcPr>
          <w:p w14:paraId="2F9C4A0A" w14:textId="77777777" w:rsidR="00D81FA4" w:rsidRPr="000B0B46" w:rsidRDefault="00D81FA4" w:rsidP="00F94316">
            <w:pPr>
              <w:jc w:val="right"/>
              <w:rPr>
                <w:b/>
                <w:bCs/>
              </w:rPr>
            </w:pPr>
            <w:r w:rsidRPr="000B0B46">
              <w:rPr>
                <w:b/>
                <w:bCs/>
              </w:rPr>
              <w:t>Id</w:t>
            </w:r>
          </w:p>
        </w:tc>
        <w:tc>
          <w:tcPr>
            <w:tcW w:w="6281" w:type="dxa"/>
          </w:tcPr>
          <w:p w14:paraId="19D123CC" w14:textId="7CC6FA4A" w:rsidR="00D81FA4" w:rsidRPr="000B0B46" w:rsidRDefault="00D81FA4" w:rsidP="00F94316">
            <w:r w:rsidRPr="000B0B46">
              <w:t>UC_</w:t>
            </w:r>
            <w:r w:rsidR="004115D9" w:rsidRPr="000B0B46">
              <w:t>18</w:t>
            </w:r>
          </w:p>
        </w:tc>
      </w:tr>
      <w:tr w:rsidR="000B0B46" w:rsidRPr="000B0B46" w14:paraId="3829B2E2" w14:textId="77777777" w:rsidTr="00F94316">
        <w:trPr>
          <w:trHeight w:val="519"/>
        </w:trPr>
        <w:tc>
          <w:tcPr>
            <w:tcW w:w="2830" w:type="dxa"/>
          </w:tcPr>
          <w:p w14:paraId="3160DE6E" w14:textId="77777777" w:rsidR="00D81FA4" w:rsidRPr="000B0B46" w:rsidRDefault="00D81FA4" w:rsidP="00F94316">
            <w:pPr>
              <w:jc w:val="right"/>
              <w:rPr>
                <w:b/>
                <w:bCs/>
              </w:rPr>
            </w:pPr>
            <w:r w:rsidRPr="000B0B46">
              <w:rPr>
                <w:b/>
                <w:bCs/>
              </w:rPr>
              <w:lastRenderedPageBreak/>
              <w:t>Use case name</w:t>
            </w:r>
          </w:p>
        </w:tc>
        <w:tc>
          <w:tcPr>
            <w:tcW w:w="6281" w:type="dxa"/>
          </w:tcPr>
          <w:p w14:paraId="6C41ECE3" w14:textId="61E40212" w:rsidR="00D81FA4" w:rsidRPr="000B0B46" w:rsidRDefault="00D81FA4" w:rsidP="00F94316">
            <w:r w:rsidRPr="000B0B46">
              <w:t>Answers management</w:t>
            </w:r>
          </w:p>
        </w:tc>
      </w:tr>
      <w:tr w:rsidR="000B0B46" w:rsidRPr="000B0B46" w14:paraId="6DE15B85" w14:textId="77777777" w:rsidTr="00F94316">
        <w:trPr>
          <w:trHeight w:val="457"/>
        </w:trPr>
        <w:tc>
          <w:tcPr>
            <w:tcW w:w="2830" w:type="dxa"/>
          </w:tcPr>
          <w:p w14:paraId="32C049AA" w14:textId="77777777" w:rsidR="00D81FA4" w:rsidRPr="000B0B46" w:rsidRDefault="00D81FA4" w:rsidP="00F94316">
            <w:pPr>
              <w:jc w:val="right"/>
              <w:rPr>
                <w:b/>
                <w:bCs/>
              </w:rPr>
            </w:pPr>
            <w:r w:rsidRPr="000B0B46">
              <w:rPr>
                <w:b/>
                <w:bCs/>
              </w:rPr>
              <w:t>Description</w:t>
            </w:r>
          </w:p>
        </w:tc>
        <w:tc>
          <w:tcPr>
            <w:tcW w:w="6281" w:type="dxa"/>
          </w:tcPr>
          <w:p w14:paraId="15D6D621" w14:textId="5A7D6B36" w:rsidR="00D81FA4" w:rsidRPr="000B0B46" w:rsidRDefault="00D81FA4" w:rsidP="00F94316">
            <w:r w:rsidRPr="000B0B46">
              <w:t>Provide answer management functionalities to admin. Including add</w:t>
            </w:r>
            <w:r w:rsidR="00C930D3" w:rsidRPr="000B0B46">
              <w:t>ing</w:t>
            </w:r>
            <w:r w:rsidRPr="000B0B46">
              <w:t>, edit</w:t>
            </w:r>
            <w:r w:rsidR="00C930D3" w:rsidRPr="000B0B46">
              <w:t>ing,</w:t>
            </w:r>
            <w:r w:rsidRPr="000B0B46">
              <w:t xml:space="preserve"> or delet</w:t>
            </w:r>
            <w:r w:rsidR="00C930D3" w:rsidRPr="000B0B46">
              <w:t>ing</w:t>
            </w:r>
            <w:r w:rsidRPr="000B0B46">
              <w:t xml:space="preserve"> </w:t>
            </w:r>
            <w:r w:rsidR="00C930D3" w:rsidRPr="000B0B46">
              <w:t xml:space="preserve">the </w:t>
            </w:r>
            <w:r w:rsidRPr="000B0B46">
              <w:t>answer</w:t>
            </w:r>
          </w:p>
        </w:tc>
      </w:tr>
      <w:tr w:rsidR="000B0B46" w:rsidRPr="000B0B46" w14:paraId="42C4EF82" w14:textId="77777777" w:rsidTr="00F94316">
        <w:trPr>
          <w:trHeight w:val="407"/>
        </w:trPr>
        <w:tc>
          <w:tcPr>
            <w:tcW w:w="2830" w:type="dxa"/>
          </w:tcPr>
          <w:p w14:paraId="7980EB9C" w14:textId="77777777" w:rsidR="00D81FA4" w:rsidRPr="000B0B46" w:rsidRDefault="00D81FA4" w:rsidP="00F94316">
            <w:pPr>
              <w:jc w:val="right"/>
              <w:rPr>
                <w:b/>
                <w:bCs/>
              </w:rPr>
            </w:pPr>
            <w:r w:rsidRPr="000B0B46">
              <w:rPr>
                <w:b/>
                <w:bCs/>
              </w:rPr>
              <w:t>Actor</w:t>
            </w:r>
          </w:p>
        </w:tc>
        <w:tc>
          <w:tcPr>
            <w:tcW w:w="6281" w:type="dxa"/>
          </w:tcPr>
          <w:p w14:paraId="61DBA7E5" w14:textId="77777777" w:rsidR="00D81FA4" w:rsidRPr="000B0B46" w:rsidRDefault="00D81FA4" w:rsidP="00F94316">
            <w:r w:rsidRPr="000B0B46">
              <w:t>Admin</w:t>
            </w:r>
          </w:p>
        </w:tc>
      </w:tr>
      <w:tr w:rsidR="000B0B46" w:rsidRPr="000B0B46" w14:paraId="152E2EB3" w14:textId="77777777" w:rsidTr="00F94316">
        <w:trPr>
          <w:trHeight w:val="427"/>
        </w:trPr>
        <w:tc>
          <w:tcPr>
            <w:tcW w:w="2830" w:type="dxa"/>
          </w:tcPr>
          <w:p w14:paraId="1825169C" w14:textId="77777777" w:rsidR="00D81FA4" w:rsidRPr="000B0B46" w:rsidRDefault="00D81FA4" w:rsidP="00F94316">
            <w:pPr>
              <w:jc w:val="right"/>
              <w:rPr>
                <w:b/>
                <w:bCs/>
              </w:rPr>
            </w:pPr>
            <w:r w:rsidRPr="000B0B46">
              <w:rPr>
                <w:b/>
                <w:bCs/>
              </w:rPr>
              <w:t>Condition</w:t>
            </w:r>
          </w:p>
        </w:tc>
        <w:tc>
          <w:tcPr>
            <w:tcW w:w="6281" w:type="dxa"/>
          </w:tcPr>
          <w:p w14:paraId="61E123FB" w14:textId="77777777" w:rsidR="00D81FA4" w:rsidRPr="000B0B46" w:rsidRDefault="00D81FA4" w:rsidP="00F94316">
            <w:r w:rsidRPr="000B0B46">
              <w:t>Has login with admin role</w:t>
            </w:r>
          </w:p>
        </w:tc>
      </w:tr>
      <w:tr w:rsidR="000B0B46" w:rsidRPr="000B0B46" w14:paraId="28A9A38B" w14:textId="77777777" w:rsidTr="00F94316">
        <w:trPr>
          <w:trHeight w:val="405"/>
        </w:trPr>
        <w:tc>
          <w:tcPr>
            <w:tcW w:w="2830" w:type="dxa"/>
          </w:tcPr>
          <w:p w14:paraId="27C24CB0" w14:textId="77777777" w:rsidR="00D81FA4" w:rsidRPr="000B0B46" w:rsidRDefault="00D81FA4" w:rsidP="00F94316">
            <w:pPr>
              <w:jc w:val="right"/>
              <w:rPr>
                <w:b/>
                <w:bCs/>
              </w:rPr>
            </w:pPr>
            <w:r w:rsidRPr="000B0B46">
              <w:rPr>
                <w:b/>
                <w:bCs/>
              </w:rPr>
              <w:t>Activation</w:t>
            </w:r>
          </w:p>
        </w:tc>
        <w:tc>
          <w:tcPr>
            <w:tcW w:w="6281" w:type="dxa"/>
          </w:tcPr>
          <w:p w14:paraId="6404D699" w14:textId="07CCA09C" w:rsidR="00D81FA4" w:rsidRPr="000B0B46" w:rsidRDefault="00D81FA4" w:rsidP="00F94316">
            <w:r w:rsidRPr="000B0B46">
              <w:t xml:space="preserve">Click on </w:t>
            </w:r>
            <w:r w:rsidR="00C930D3" w:rsidRPr="000B0B46">
              <w:t xml:space="preserve">the </w:t>
            </w:r>
            <w:r w:rsidRPr="000B0B46">
              <w:t xml:space="preserve">“Answers” tab in </w:t>
            </w:r>
            <w:r w:rsidR="00C930D3" w:rsidRPr="000B0B46">
              <w:t xml:space="preserve">the </w:t>
            </w:r>
            <w:r w:rsidRPr="000B0B46">
              <w:t>admin panel</w:t>
            </w:r>
          </w:p>
        </w:tc>
      </w:tr>
      <w:tr w:rsidR="00D81FA4" w:rsidRPr="000B0B46" w14:paraId="4C44DA61" w14:textId="77777777" w:rsidTr="00F94316">
        <w:trPr>
          <w:trHeight w:val="411"/>
        </w:trPr>
        <w:tc>
          <w:tcPr>
            <w:tcW w:w="2830" w:type="dxa"/>
          </w:tcPr>
          <w:p w14:paraId="0EF3DDEC" w14:textId="77777777" w:rsidR="00D81FA4" w:rsidRPr="000B0B46" w:rsidRDefault="00D81FA4" w:rsidP="00F94316">
            <w:pPr>
              <w:jc w:val="right"/>
              <w:rPr>
                <w:b/>
                <w:bCs/>
              </w:rPr>
            </w:pPr>
            <w:r w:rsidRPr="000B0B46">
              <w:rPr>
                <w:b/>
                <w:bCs/>
              </w:rPr>
              <w:t>Processing</w:t>
            </w:r>
          </w:p>
        </w:tc>
        <w:tc>
          <w:tcPr>
            <w:tcW w:w="6281" w:type="dxa"/>
          </w:tcPr>
          <w:p w14:paraId="3C9552B8" w14:textId="65563465" w:rsidR="00D81FA4" w:rsidRPr="000B0B46" w:rsidRDefault="00D81FA4" w:rsidP="00C04906">
            <w:pPr>
              <w:pStyle w:val="ListParagraph"/>
              <w:numPr>
                <w:ilvl w:val="0"/>
                <w:numId w:val="17"/>
              </w:numPr>
            </w:pPr>
            <w:r w:rsidRPr="000B0B46">
              <w:t xml:space="preserve">Show </w:t>
            </w:r>
            <w:r w:rsidR="00C930D3" w:rsidRPr="000B0B46">
              <w:t xml:space="preserve">a </w:t>
            </w:r>
            <w:r w:rsidRPr="000B0B46">
              <w:t xml:space="preserve">list of answers and the actions </w:t>
            </w:r>
            <w:r w:rsidR="00C930D3" w:rsidRPr="000B0B46">
              <w:t xml:space="preserve">that </w:t>
            </w:r>
            <w:r w:rsidRPr="000B0B46">
              <w:t xml:space="preserve">correspond to each answer. In addition, provide </w:t>
            </w:r>
            <w:r w:rsidR="00C930D3" w:rsidRPr="000B0B46">
              <w:t xml:space="preserve">a </w:t>
            </w:r>
            <w:r w:rsidRPr="000B0B46">
              <w:t xml:space="preserve">“New” button to add </w:t>
            </w:r>
            <w:r w:rsidR="00C930D3" w:rsidRPr="000B0B46">
              <w:t xml:space="preserve">a </w:t>
            </w:r>
            <w:r w:rsidRPr="000B0B46">
              <w:t>new course</w:t>
            </w:r>
          </w:p>
          <w:p w14:paraId="47932839" w14:textId="3724FF1A" w:rsidR="00D81FA4" w:rsidRPr="000B0B46" w:rsidRDefault="00D81FA4" w:rsidP="00C04906">
            <w:pPr>
              <w:pStyle w:val="ListParagraph"/>
              <w:numPr>
                <w:ilvl w:val="0"/>
                <w:numId w:val="17"/>
              </w:numPr>
            </w:pPr>
            <w:r w:rsidRPr="000B0B46">
              <w:t xml:space="preserve">Click on the “New” button to open the tab for input answer info for a question to insert into </w:t>
            </w:r>
            <w:r w:rsidR="00C930D3" w:rsidRPr="000B0B46">
              <w:t xml:space="preserve">the </w:t>
            </w:r>
            <w:r w:rsidRPr="000B0B46">
              <w:t>database</w:t>
            </w:r>
          </w:p>
          <w:p w14:paraId="737AE234" w14:textId="63F7AFE1" w:rsidR="00D81FA4" w:rsidRPr="000B0B46" w:rsidRDefault="00D81FA4" w:rsidP="00C04906">
            <w:pPr>
              <w:pStyle w:val="ListParagraph"/>
              <w:numPr>
                <w:ilvl w:val="0"/>
                <w:numId w:val="17"/>
              </w:numPr>
            </w:pPr>
            <w:r w:rsidRPr="000B0B46">
              <w:t>Click on the action correspond</w:t>
            </w:r>
            <w:r w:rsidR="00C930D3" w:rsidRPr="000B0B46">
              <w:t>ing</w:t>
            </w:r>
            <w:r w:rsidRPr="000B0B46">
              <w:t xml:space="preserve"> to the answer to edit </w:t>
            </w:r>
            <w:r w:rsidR="00C930D3" w:rsidRPr="000B0B46">
              <w:t xml:space="preserve">or delete the </w:t>
            </w:r>
            <w:r w:rsidRPr="000B0B46">
              <w:t>answer</w:t>
            </w:r>
          </w:p>
        </w:tc>
      </w:tr>
    </w:tbl>
    <w:p w14:paraId="087A8DE3" w14:textId="77777777" w:rsidR="00D81FA4" w:rsidRPr="000B0B46" w:rsidRDefault="00D81FA4" w:rsidP="00D81FA4"/>
    <w:p w14:paraId="60A1FE5A" w14:textId="77777777" w:rsidR="00D81FA4" w:rsidRPr="000B0B46" w:rsidRDefault="00D81FA4" w:rsidP="00D81FA4">
      <w:pPr>
        <w:pStyle w:val="Heading4"/>
      </w:pPr>
      <w:r w:rsidRPr="000B0B46">
        <w:t>Update answer</w:t>
      </w:r>
    </w:p>
    <w:tbl>
      <w:tblPr>
        <w:tblStyle w:val="TableGrid"/>
        <w:tblW w:w="0" w:type="auto"/>
        <w:tblLook w:val="04A0" w:firstRow="1" w:lastRow="0" w:firstColumn="1" w:lastColumn="0" w:noHBand="0" w:noVBand="1"/>
      </w:tblPr>
      <w:tblGrid>
        <w:gridCol w:w="2830"/>
        <w:gridCol w:w="6281"/>
      </w:tblGrid>
      <w:tr w:rsidR="000B0B46" w:rsidRPr="000B0B46" w14:paraId="6E924C9A" w14:textId="77777777" w:rsidTr="00F94316">
        <w:trPr>
          <w:trHeight w:val="401"/>
        </w:trPr>
        <w:tc>
          <w:tcPr>
            <w:tcW w:w="2830" w:type="dxa"/>
            <w:vAlign w:val="center"/>
          </w:tcPr>
          <w:p w14:paraId="41A7A813" w14:textId="77777777" w:rsidR="00D81FA4" w:rsidRPr="000B0B46" w:rsidRDefault="00D81FA4" w:rsidP="00F94316">
            <w:pPr>
              <w:jc w:val="right"/>
              <w:rPr>
                <w:b/>
                <w:bCs/>
              </w:rPr>
            </w:pPr>
            <w:r w:rsidRPr="000B0B46">
              <w:rPr>
                <w:b/>
                <w:bCs/>
              </w:rPr>
              <w:t>Id</w:t>
            </w:r>
          </w:p>
        </w:tc>
        <w:tc>
          <w:tcPr>
            <w:tcW w:w="6281" w:type="dxa"/>
            <w:vAlign w:val="center"/>
          </w:tcPr>
          <w:p w14:paraId="57E7B186" w14:textId="070E35D1" w:rsidR="00D81FA4" w:rsidRPr="000B0B46" w:rsidRDefault="00D81FA4" w:rsidP="00F94316">
            <w:r w:rsidRPr="000B0B46">
              <w:t>UC_</w:t>
            </w:r>
            <w:r w:rsidR="004115D9" w:rsidRPr="000B0B46">
              <w:t>19</w:t>
            </w:r>
          </w:p>
        </w:tc>
      </w:tr>
      <w:tr w:rsidR="000B0B46" w:rsidRPr="000B0B46" w14:paraId="78247B3E" w14:textId="77777777" w:rsidTr="00F94316">
        <w:trPr>
          <w:trHeight w:val="519"/>
        </w:trPr>
        <w:tc>
          <w:tcPr>
            <w:tcW w:w="2830" w:type="dxa"/>
            <w:vAlign w:val="center"/>
          </w:tcPr>
          <w:p w14:paraId="7D919180" w14:textId="77777777" w:rsidR="00D81FA4" w:rsidRPr="000B0B46" w:rsidRDefault="00D81FA4" w:rsidP="00F94316">
            <w:pPr>
              <w:jc w:val="right"/>
              <w:rPr>
                <w:b/>
                <w:bCs/>
              </w:rPr>
            </w:pPr>
            <w:r w:rsidRPr="000B0B46">
              <w:rPr>
                <w:b/>
                <w:bCs/>
              </w:rPr>
              <w:t>Use case name</w:t>
            </w:r>
          </w:p>
        </w:tc>
        <w:tc>
          <w:tcPr>
            <w:tcW w:w="6281" w:type="dxa"/>
            <w:vAlign w:val="center"/>
          </w:tcPr>
          <w:p w14:paraId="5487C885" w14:textId="77777777" w:rsidR="00D81FA4" w:rsidRPr="000B0B46" w:rsidRDefault="00D81FA4" w:rsidP="00F94316">
            <w:r w:rsidRPr="000B0B46">
              <w:t>Update answer</w:t>
            </w:r>
          </w:p>
        </w:tc>
      </w:tr>
      <w:tr w:rsidR="000B0B46" w:rsidRPr="000B0B46" w14:paraId="5F9ECA21" w14:textId="77777777" w:rsidTr="00F94316">
        <w:trPr>
          <w:trHeight w:val="457"/>
        </w:trPr>
        <w:tc>
          <w:tcPr>
            <w:tcW w:w="2830" w:type="dxa"/>
            <w:vAlign w:val="center"/>
          </w:tcPr>
          <w:p w14:paraId="2A98ED11" w14:textId="77777777" w:rsidR="00D81FA4" w:rsidRPr="000B0B46" w:rsidRDefault="00D81FA4" w:rsidP="00F94316">
            <w:pPr>
              <w:jc w:val="right"/>
              <w:rPr>
                <w:b/>
                <w:bCs/>
              </w:rPr>
            </w:pPr>
            <w:r w:rsidRPr="000B0B46">
              <w:rPr>
                <w:b/>
                <w:bCs/>
              </w:rPr>
              <w:t>Description</w:t>
            </w:r>
          </w:p>
        </w:tc>
        <w:tc>
          <w:tcPr>
            <w:tcW w:w="6281" w:type="dxa"/>
            <w:vAlign w:val="center"/>
          </w:tcPr>
          <w:p w14:paraId="47CB5C3F" w14:textId="3023453F" w:rsidR="00D81FA4" w:rsidRPr="000B0B46" w:rsidRDefault="00D81FA4" w:rsidP="00F94316">
            <w:r w:rsidRPr="000B0B46">
              <w:t xml:space="preserve">Provide options to add, edit </w:t>
            </w:r>
            <w:r w:rsidR="00C930D3" w:rsidRPr="000B0B46">
              <w:t xml:space="preserve">or delete the </w:t>
            </w:r>
            <w:r w:rsidRPr="000B0B46">
              <w:t>answer</w:t>
            </w:r>
          </w:p>
        </w:tc>
      </w:tr>
      <w:tr w:rsidR="000B0B46" w:rsidRPr="000B0B46" w14:paraId="5C8B41BF" w14:textId="77777777" w:rsidTr="00F94316">
        <w:trPr>
          <w:trHeight w:val="407"/>
        </w:trPr>
        <w:tc>
          <w:tcPr>
            <w:tcW w:w="2830" w:type="dxa"/>
            <w:vAlign w:val="center"/>
          </w:tcPr>
          <w:p w14:paraId="69BD4DBF" w14:textId="77777777" w:rsidR="00D81FA4" w:rsidRPr="000B0B46" w:rsidRDefault="00D81FA4" w:rsidP="00F94316">
            <w:pPr>
              <w:jc w:val="right"/>
              <w:rPr>
                <w:b/>
                <w:bCs/>
              </w:rPr>
            </w:pPr>
            <w:r w:rsidRPr="000B0B46">
              <w:rPr>
                <w:b/>
                <w:bCs/>
              </w:rPr>
              <w:t>Actor</w:t>
            </w:r>
          </w:p>
        </w:tc>
        <w:tc>
          <w:tcPr>
            <w:tcW w:w="6281" w:type="dxa"/>
            <w:vAlign w:val="center"/>
          </w:tcPr>
          <w:p w14:paraId="1E5C7899" w14:textId="77777777" w:rsidR="00D81FA4" w:rsidRPr="000B0B46" w:rsidRDefault="00D81FA4" w:rsidP="00F94316">
            <w:r w:rsidRPr="000B0B46">
              <w:t>Admin</w:t>
            </w:r>
          </w:p>
        </w:tc>
      </w:tr>
      <w:tr w:rsidR="000B0B46" w:rsidRPr="000B0B46" w14:paraId="236A686B" w14:textId="77777777" w:rsidTr="00F94316">
        <w:trPr>
          <w:trHeight w:val="427"/>
        </w:trPr>
        <w:tc>
          <w:tcPr>
            <w:tcW w:w="2830" w:type="dxa"/>
            <w:vAlign w:val="center"/>
          </w:tcPr>
          <w:p w14:paraId="6566371E" w14:textId="77777777" w:rsidR="00D81FA4" w:rsidRPr="000B0B46" w:rsidRDefault="00D81FA4" w:rsidP="00F94316">
            <w:pPr>
              <w:jc w:val="right"/>
              <w:rPr>
                <w:b/>
                <w:bCs/>
              </w:rPr>
            </w:pPr>
            <w:r w:rsidRPr="000B0B46">
              <w:rPr>
                <w:b/>
                <w:bCs/>
              </w:rPr>
              <w:t>Condition</w:t>
            </w:r>
          </w:p>
        </w:tc>
        <w:tc>
          <w:tcPr>
            <w:tcW w:w="6281" w:type="dxa"/>
            <w:vAlign w:val="center"/>
          </w:tcPr>
          <w:p w14:paraId="1D5D67F8" w14:textId="77777777" w:rsidR="00D81FA4" w:rsidRPr="000B0B46" w:rsidRDefault="00D81FA4" w:rsidP="00F94316">
            <w:r w:rsidRPr="000B0B46">
              <w:t>Has login with admin role</w:t>
            </w:r>
          </w:p>
        </w:tc>
      </w:tr>
      <w:tr w:rsidR="000B0B46" w:rsidRPr="000B0B46" w14:paraId="31F9DCA1" w14:textId="77777777" w:rsidTr="00F94316">
        <w:trPr>
          <w:trHeight w:val="405"/>
        </w:trPr>
        <w:tc>
          <w:tcPr>
            <w:tcW w:w="2830" w:type="dxa"/>
            <w:vAlign w:val="center"/>
          </w:tcPr>
          <w:p w14:paraId="443483BF" w14:textId="77777777" w:rsidR="00D81FA4" w:rsidRPr="000B0B46" w:rsidRDefault="00D81FA4" w:rsidP="00F94316">
            <w:pPr>
              <w:jc w:val="right"/>
              <w:rPr>
                <w:b/>
                <w:bCs/>
              </w:rPr>
            </w:pPr>
            <w:r w:rsidRPr="000B0B46">
              <w:rPr>
                <w:b/>
                <w:bCs/>
              </w:rPr>
              <w:t>Activation</w:t>
            </w:r>
          </w:p>
        </w:tc>
        <w:tc>
          <w:tcPr>
            <w:tcW w:w="6281" w:type="dxa"/>
            <w:vAlign w:val="center"/>
          </w:tcPr>
          <w:p w14:paraId="2DAF1D0A" w14:textId="0AAE9590" w:rsidR="00D81FA4" w:rsidRPr="000B0B46" w:rsidRDefault="00D81FA4" w:rsidP="00F94316">
            <w:r w:rsidRPr="000B0B46">
              <w:t xml:space="preserve">Click on </w:t>
            </w:r>
            <w:r w:rsidR="00C930D3" w:rsidRPr="000B0B46">
              <w:t xml:space="preserve">the </w:t>
            </w:r>
            <w:r w:rsidRPr="000B0B46">
              <w:t xml:space="preserve">“New”, </w:t>
            </w:r>
            <w:r w:rsidR="00C930D3" w:rsidRPr="000B0B46">
              <w:t>“Edit”</w:t>
            </w:r>
            <w:r w:rsidRPr="000B0B46">
              <w:t xml:space="preserve"> or “Delete” button</w:t>
            </w:r>
            <w:r w:rsidR="00C930D3" w:rsidRPr="000B0B46">
              <w:t>s</w:t>
            </w:r>
            <w:r w:rsidRPr="000B0B46">
              <w:t xml:space="preserve"> in </w:t>
            </w:r>
            <w:r w:rsidR="00C930D3" w:rsidRPr="000B0B46">
              <w:t xml:space="preserve">the </w:t>
            </w:r>
            <w:r w:rsidRPr="000B0B46">
              <w:t>answers list</w:t>
            </w:r>
          </w:p>
        </w:tc>
      </w:tr>
      <w:tr w:rsidR="00D81FA4" w:rsidRPr="000B0B46" w14:paraId="08E668A1" w14:textId="77777777" w:rsidTr="00F94316">
        <w:trPr>
          <w:trHeight w:val="411"/>
        </w:trPr>
        <w:tc>
          <w:tcPr>
            <w:tcW w:w="2830" w:type="dxa"/>
            <w:vAlign w:val="center"/>
          </w:tcPr>
          <w:p w14:paraId="5991D7B7" w14:textId="77777777" w:rsidR="00D81FA4" w:rsidRPr="000B0B46" w:rsidRDefault="00D81FA4" w:rsidP="00F94316">
            <w:pPr>
              <w:jc w:val="right"/>
              <w:rPr>
                <w:b/>
                <w:bCs/>
              </w:rPr>
            </w:pPr>
            <w:r w:rsidRPr="000B0B46">
              <w:rPr>
                <w:b/>
                <w:bCs/>
              </w:rPr>
              <w:t>Processing</w:t>
            </w:r>
          </w:p>
        </w:tc>
        <w:tc>
          <w:tcPr>
            <w:tcW w:w="6281" w:type="dxa"/>
            <w:vAlign w:val="center"/>
          </w:tcPr>
          <w:p w14:paraId="4B0D6F68" w14:textId="11C5E169" w:rsidR="00D81FA4" w:rsidRPr="000B0B46" w:rsidRDefault="00C930D3" w:rsidP="00C04906">
            <w:pPr>
              <w:pStyle w:val="ListParagraph"/>
              <w:numPr>
                <w:ilvl w:val="0"/>
                <w:numId w:val="19"/>
              </w:numPr>
            </w:pPr>
            <w:r w:rsidRPr="000B0B46">
              <w:t>When clicking</w:t>
            </w:r>
            <w:r w:rsidR="00D81FA4" w:rsidRPr="000B0B46">
              <w:t xml:space="preserve"> on </w:t>
            </w:r>
            <w:r w:rsidRPr="000B0B46">
              <w:t xml:space="preserve">the </w:t>
            </w:r>
            <w:r w:rsidR="00D81FA4" w:rsidRPr="000B0B46">
              <w:t>“New” button:</w:t>
            </w:r>
          </w:p>
          <w:p w14:paraId="5D77C025" w14:textId="77777777" w:rsidR="00D81FA4" w:rsidRPr="000B0B46" w:rsidRDefault="00D81FA4" w:rsidP="00C04906">
            <w:pPr>
              <w:pStyle w:val="ListParagraph"/>
              <w:numPr>
                <w:ilvl w:val="0"/>
                <w:numId w:val="26"/>
              </w:numPr>
            </w:pPr>
            <w:r w:rsidRPr="000B0B46">
              <w:t>Show form to input info of the answer</w:t>
            </w:r>
          </w:p>
          <w:p w14:paraId="561343B3" w14:textId="54245B0D" w:rsidR="00D81FA4" w:rsidRPr="000B0B46" w:rsidRDefault="00D81FA4" w:rsidP="00C04906">
            <w:pPr>
              <w:pStyle w:val="ListParagraph"/>
              <w:numPr>
                <w:ilvl w:val="0"/>
                <w:numId w:val="26"/>
              </w:numPr>
            </w:pPr>
            <w:r w:rsidRPr="000B0B46">
              <w:t xml:space="preserve">Click on </w:t>
            </w:r>
            <w:r w:rsidR="00C930D3" w:rsidRPr="000B0B46">
              <w:t xml:space="preserve">the </w:t>
            </w:r>
            <w:r w:rsidRPr="000B0B46">
              <w:t xml:space="preserve">“Save” button to save. </w:t>
            </w:r>
            <w:r w:rsidR="00C930D3" w:rsidRPr="000B0B46">
              <w:t>If successfully</w:t>
            </w:r>
            <w:r w:rsidRPr="000B0B46">
              <w:t xml:space="preserve"> add </w:t>
            </w:r>
            <w:r w:rsidR="00C930D3" w:rsidRPr="000B0B46">
              <w:t xml:space="preserve">an </w:t>
            </w:r>
            <w:r w:rsidRPr="000B0B46">
              <w:t xml:space="preserve">answer </w:t>
            </w:r>
            <w:r w:rsidR="00C930D3" w:rsidRPr="000B0B46">
              <w:t xml:space="preserve">and </w:t>
            </w:r>
            <w:r w:rsidRPr="000B0B46">
              <w:t xml:space="preserve">show the success notification, otherwise show </w:t>
            </w:r>
            <w:r w:rsidR="00C930D3" w:rsidRPr="000B0B46">
              <w:t xml:space="preserve">an </w:t>
            </w:r>
            <w:r w:rsidRPr="000B0B46">
              <w:t>error notification along with error messages</w:t>
            </w:r>
          </w:p>
          <w:p w14:paraId="3C191853" w14:textId="6814C60F" w:rsidR="00D81FA4" w:rsidRPr="000B0B46" w:rsidRDefault="00C930D3" w:rsidP="00C04906">
            <w:pPr>
              <w:pStyle w:val="ListParagraph"/>
              <w:numPr>
                <w:ilvl w:val="0"/>
                <w:numId w:val="19"/>
              </w:numPr>
            </w:pPr>
            <w:r w:rsidRPr="000B0B46">
              <w:t>When clicking</w:t>
            </w:r>
            <w:r w:rsidR="00D81FA4" w:rsidRPr="000B0B46">
              <w:t xml:space="preserve"> on </w:t>
            </w:r>
            <w:r w:rsidRPr="000B0B46">
              <w:t>the “Edit”</w:t>
            </w:r>
            <w:r w:rsidR="00D81FA4" w:rsidRPr="000B0B46">
              <w:t xml:space="preserve"> button:</w:t>
            </w:r>
          </w:p>
          <w:p w14:paraId="29C6EA04" w14:textId="77777777" w:rsidR="00D81FA4" w:rsidRPr="000B0B46" w:rsidRDefault="00D81FA4" w:rsidP="00C04906">
            <w:pPr>
              <w:pStyle w:val="ListParagraph"/>
              <w:numPr>
                <w:ilvl w:val="0"/>
                <w:numId w:val="27"/>
              </w:numPr>
            </w:pPr>
            <w:r w:rsidRPr="000B0B46">
              <w:t>Redirect to the edit answer page</w:t>
            </w:r>
          </w:p>
          <w:p w14:paraId="4F0C6854" w14:textId="7FFF155F" w:rsidR="00D81FA4" w:rsidRPr="000B0B46" w:rsidRDefault="00D81FA4" w:rsidP="00C04906">
            <w:pPr>
              <w:pStyle w:val="ListParagraph"/>
              <w:numPr>
                <w:ilvl w:val="0"/>
                <w:numId w:val="27"/>
              </w:numPr>
            </w:pPr>
            <w:r w:rsidRPr="000B0B46">
              <w:t xml:space="preserve">Display the form to update </w:t>
            </w:r>
            <w:r w:rsidR="00C930D3" w:rsidRPr="000B0B46">
              <w:t xml:space="preserve">the </w:t>
            </w:r>
            <w:r w:rsidRPr="000B0B46">
              <w:t xml:space="preserve">answer with </w:t>
            </w:r>
            <w:r w:rsidR="00C930D3" w:rsidRPr="000B0B46">
              <w:t>the old value</w:t>
            </w:r>
            <w:r w:rsidRPr="000B0B46">
              <w:t xml:space="preserve"> </w:t>
            </w:r>
            <w:r w:rsidR="00C930D3" w:rsidRPr="000B0B46">
              <w:t xml:space="preserve">that </w:t>
            </w:r>
            <w:r w:rsidRPr="000B0B46">
              <w:t>has been set by default</w:t>
            </w:r>
          </w:p>
          <w:p w14:paraId="2A0B464B" w14:textId="720BD1CB" w:rsidR="00D81FA4" w:rsidRPr="000B0B46" w:rsidRDefault="00D81FA4" w:rsidP="00C04906">
            <w:pPr>
              <w:pStyle w:val="ListParagraph"/>
              <w:numPr>
                <w:ilvl w:val="0"/>
                <w:numId w:val="27"/>
              </w:numPr>
            </w:pPr>
            <w:r w:rsidRPr="000B0B46">
              <w:t xml:space="preserve">Click on </w:t>
            </w:r>
            <w:r w:rsidR="00C930D3" w:rsidRPr="000B0B46">
              <w:t xml:space="preserve">the </w:t>
            </w:r>
            <w:r w:rsidRPr="000B0B46">
              <w:t xml:space="preserve">“Save” button to update </w:t>
            </w:r>
            <w:r w:rsidR="00C930D3" w:rsidRPr="000B0B46">
              <w:t xml:space="preserve">the </w:t>
            </w:r>
            <w:r w:rsidRPr="000B0B46">
              <w:t xml:space="preserve">answer. </w:t>
            </w:r>
            <w:r w:rsidR="00C930D3" w:rsidRPr="000B0B46">
              <w:t>If successfully update the</w:t>
            </w:r>
            <w:r w:rsidRPr="000B0B46">
              <w:t xml:space="preserve"> answer, show the success </w:t>
            </w:r>
            <w:r w:rsidRPr="000B0B46">
              <w:lastRenderedPageBreak/>
              <w:t xml:space="preserve">notification, otherwise show </w:t>
            </w:r>
            <w:r w:rsidR="00C930D3" w:rsidRPr="000B0B46">
              <w:t xml:space="preserve">an </w:t>
            </w:r>
            <w:r w:rsidRPr="000B0B46">
              <w:t>error notification along with error messages</w:t>
            </w:r>
          </w:p>
          <w:p w14:paraId="0D9474AE" w14:textId="77E3DB3D" w:rsidR="00D81FA4" w:rsidRPr="000B0B46" w:rsidRDefault="00C930D3" w:rsidP="00C04906">
            <w:pPr>
              <w:pStyle w:val="ListParagraph"/>
              <w:numPr>
                <w:ilvl w:val="0"/>
                <w:numId w:val="19"/>
              </w:numPr>
            </w:pPr>
            <w:r w:rsidRPr="000B0B46">
              <w:t>When clicking</w:t>
            </w:r>
            <w:r w:rsidR="00D81FA4" w:rsidRPr="000B0B46">
              <w:t xml:space="preserve"> on </w:t>
            </w:r>
            <w:r w:rsidRPr="000B0B46">
              <w:t xml:space="preserve">the </w:t>
            </w:r>
            <w:r w:rsidR="00D81FA4" w:rsidRPr="000B0B46">
              <w:t>“Delete” button:</w:t>
            </w:r>
          </w:p>
          <w:p w14:paraId="134CEAFD" w14:textId="77777777" w:rsidR="00D81FA4" w:rsidRPr="000B0B46" w:rsidRDefault="00D81FA4" w:rsidP="00C04906">
            <w:pPr>
              <w:pStyle w:val="ListParagraph"/>
              <w:numPr>
                <w:ilvl w:val="0"/>
                <w:numId w:val="28"/>
              </w:numPr>
            </w:pPr>
            <w:r w:rsidRPr="000B0B46">
              <w:t>Display the confirm dialog for user confirm.</w:t>
            </w:r>
          </w:p>
          <w:p w14:paraId="08DFB319" w14:textId="1EDF364F" w:rsidR="00D81FA4" w:rsidRPr="000B0B46" w:rsidRDefault="00D81FA4" w:rsidP="00C04906">
            <w:pPr>
              <w:pStyle w:val="ListParagraph"/>
              <w:numPr>
                <w:ilvl w:val="0"/>
                <w:numId w:val="28"/>
              </w:numPr>
            </w:pPr>
            <w:r w:rsidRPr="000B0B46">
              <w:t xml:space="preserve">Click </w:t>
            </w:r>
            <w:r w:rsidR="00C930D3" w:rsidRPr="000B0B46">
              <w:t>on the “Ok”</w:t>
            </w:r>
            <w:r w:rsidRPr="000B0B46">
              <w:t xml:space="preserve"> button to delete</w:t>
            </w:r>
            <w:r w:rsidR="00570E54" w:rsidRPr="000B0B46">
              <w:t xml:space="preserve"> the answer</w:t>
            </w:r>
            <w:r w:rsidRPr="000B0B46">
              <w:t xml:space="preserve">. </w:t>
            </w:r>
            <w:r w:rsidR="00C930D3" w:rsidRPr="000B0B46">
              <w:t>If successful</w:t>
            </w:r>
            <w:r w:rsidRPr="000B0B46">
              <w:t xml:space="preserve">, show the success notification, otherwise </w:t>
            </w:r>
            <w:r w:rsidR="00C930D3" w:rsidRPr="000B0B46">
              <w:t>show an error</w:t>
            </w:r>
            <w:r w:rsidRPr="000B0B46">
              <w:t xml:space="preserve"> notification along with error messages</w:t>
            </w:r>
          </w:p>
        </w:tc>
      </w:tr>
    </w:tbl>
    <w:p w14:paraId="0A4891DA" w14:textId="77777777" w:rsidR="00D81FA4" w:rsidRPr="000B0B46" w:rsidRDefault="00D81FA4" w:rsidP="00D81FA4"/>
    <w:p w14:paraId="1D1015DD" w14:textId="77777777" w:rsidR="00D81FA4" w:rsidRPr="000B0B46" w:rsidRDefault="00D81FA4" w:rsidP="00D81FA4">
      <w:pPr>
        <w:pStyle w:val="Heading4"/>
      </w:pPr>
      <w:r w:rsidRPr="000B0B46">
        <w:t>Recruitment management</w:t>
      </w:r>
    </w:p>
    <w:tbl>
      <w:tblPr>
        <w:tblStyle w:val="TableGrid"/>
        <w:tblW w:w="0" w:type="auto"/>
        <w:tblLook w:val="04A0" w:firstRow="1" w:lastRow="0" w:firstColumn="1" w:lastColumn="0" w:noHBand="0" w:noVBand="1"/>
      </w:tblPr>
      <w:tblGrid>
        <w:gridCol w:w="2830"/>
        <w:gridCol w:w="6281"/>
      </w:tblGrid>
      <w:tr w:rsidR="000B0B46" w:rsidRPr="000B0B46" w14:paraId="5FEA7189" w14:textId="77777777" w:rsidTr="00F94316">
        <w:trPr>
          <w:trHeight w:val="401"/>
        </w:trPr>
        <w:tc>
          <w:tcPr>
            <w:tcW w:w="2830" w:type="dxa"/>
          </w:tcPr>
          <w:p w14:paraId="0D238592" w14:textId="77777777" w:rsidR="00D81FA4" w:rsidRPr="000B0B46" w:rsidRDefault="00D81FA4" w:rsidP="00F94316">
            <w:pPr>
              <w:jc w:val="right"/>
              <w:rPr>
                <w:b/>
                <w:bCs/>
              </w:rPr>
            </w:pPr>
            <w:r w:rsidRPr="000B0B46">
              <w:rPr>
                <w:b/>
                <w:bCs/>
              </w:rPr>
              <w:t>Id</w:t>
            </w:r>
          </w:p>
        </w:tc>
        <w:tc>
          <w:tcPr>
            <w:tcW w:w="6281" w:type="dxa"/>
          </w:tcPr>
          <w:p w14:paraId="26C7F40E" w14:textId="5F457E99" w:rsidR="00D81FA4" w:rsidRPr="000B0B46" w:rsidRDefault="00D81FA4" w:rsidP="00F94316">
            <w:r w:rsidRPr="000B0B46">
              <w:t>UC_</w:t>
            </w:r>
            <w:r w:rsidR="004115D9" w:rsidRPr="000B0B46">
              <w:t>20</w:t>
            </w:r>
          </w:p>
        </w:tc>
      </w:tr>
      <w:tr w:rsidR="000B0B46" w:rsidRPr="000B0B46" w14:paraId="0F42010D" w14:textId="77777777" w:rsidTr="00F94316">
        <w:trPr>
          <w:trHeight w:val="519"/>
        </w:trPr>
        <w:tc>
          <w:tcPr>
            <w:tcW w:w="2830" w:type="dxa"/>
          </w:tcPr>
          <w:p w14:paraId="4012744E" w14:textId="77777777" w:rsidR="00D81FA4" w:rsidRPr="000B0B46" w:rsidRDefault="00D81FA4" w:rsidP="00F94316">
            <w:pPr>
              <w:jc w:val="right"/>
              <w:rPr>
                <w:b/>
                <w:bCs/>
              </w:rPr>
            </w:pPr>
            <w:r w:rsidRPr="000B0B46">
              <w:rPr>
                <w:b/>
                <w:bCs/>
              </w:rPr>
              <w:t>Use case name</w:t>
            </w:r>
          </w:p>
        </w:tc>
        <w:tc>
          <w:tcPr>
            <w:tcW w:w="6281" w:type="dxa"/>
          </w:tcPr>
          <w:p w14:paraId="1F049E84" w14:textId="77777777" w:rsidR="00D81FA4" w:rsidRPr="000B0B46" w:rsidRDefault="00D81FA4" w:rsidP="00F94316">
            <w:r w:rsidRPr="000B0B46">
              <w:t>Recruitment management</w:t>
            </w:r>
          </w:p>
        </w:tc>
      </w:tr>
      <w:tr w:rsidR="000B0B46" w:rsidRPr="000B0B46" w14:paraId="000AC865" w14:textId="77777777" w:rsidTr="00F94316">
        <w:trPr>
          <w:trHeight w:val="457"/>
        </w:trPr>
        <w:tc>
          <w:tcPr>
            <w:tcW w:w="2830" w:type="dxa"/>
          </w:tcPr>
          <w:p w14:paraId="722F140E" w14:textId="77777777" w:rsidR="00D81FA4" w:rsidRPr="000B0B46" w:rsidRDefault="00D81FA4" w:rsidP="00F94316">
            <w:pPr>
              <w:jc w:val="right"/>
              <w:rPr>
                <w:b/>
                <w:bCs/>
              </w:rPr>
            </w:pPr>
            <w:r w:rsidRPr="000B0B46">
              <w:rPr>
                <w:b/>
                <w:bCs/>
              </w:rPr>
              <w:t>Description</w:t>
            </w:r>
          </w:p>
        </w:tc>
        <w:tc>
          <w:tcPr>
            <w:tcW w:w="6281" w:type="dxa"/>
          </w:tcPr>
          <w:p w14:paraId="1321501B" w14:textId="5BCEA2F6" w:rsidR="00D81FA4" w:rsidRPr="000B0B46" w:rsidRDefault="00D81FA4" w:rsidP="00F94316">
            <w:r w:rsidRPr="000B0B46">
              <w:t>Provide recruitment management functionalities to admin. Including add</w:t>
            </w:r>
            <w:r w:rsidR="00C930D3" w:rsidRPr="000B0B46">
              <w:t>ing</w:t>
            </w:r>
            <w:r w:rsidRPr="000B0B46">
              <w:t>, edit</w:t>
            </w:r>
            <w:r w:rsidR="00C930D3" w:rsidRPr="000B0B46">
              <w:t>ing,</w:t>
            </w:r>
            <w:r w:rsidRPr="000B0B46">
              <w:t xml:space="preserve"> or delet</w:t>
            </w:r>
            <w:r w:rsidR="00C930D3" w:rsidRPr="000B0B46">
              <w:t>ing</w:t>
            </w:r>
            <w:r w:rsidRPr="000B0B46">
              <w:t xml:space="preserve"> recruitment</w:t>
            </w:r>
          </w:p>
        </w:tc>
      </w:tr>
      <w:tr w:rsidR="000B0B46" w:rsidRPr="000B0B46" w14:paraId="5E128B02" w14:textId="77777777" w:rsidTr="00F94316">
        <w:trPr>
          <w:trHeight w:val="407"/>
        </w:trPr>
        <w:tc>
          <w:tcPr>
            <w:tcW w:w="2830" w:type="dxa"/>
          </w:tcPr>
          <w:p w14:paraId="38B68117" w14:textId="77777777" w:rsidR="00D81FA4" w:rsidRPr="000B0B46" w:rsidRDefault="00D81FA4" w:rsidP="00F94316">
            <w:pPr>
              <w:jc w:val="right"/>
              <w:rPr>
                <w:b/>
                <w:bCs/>
              </w:rPr>
            </w:pPr>
            <w:r w:rsidRPr="000B0B46">
              <w:rPr>
                <w:b/>
                <w:bCs/>
              </w:rPr>
              <w:t>Actor</w:t>
            </w:r>
          </w:p>
        </w:tc>
        <w:tc>
          <w:tcPr>
            <w:tcW w:w="6281" w:type="dxa"/>
          </w:tcPr>
          <w:p w14:paraId="4C832440" w14:textId="77777777" w:rsidR="00D81FA4" w:rsidRPr="000B0B46" w:rsidRDefault="00D81FA4" w:rsidP="00F94316">
            <w:r w:rsidRPr="000B0B46">
              <w:t>Admin</w:t>
            </w:r>
          </w:p>
        </w:tc>
      </w:tr>
      <w:tr w:rsidR="000B0B46" w:rsidRPr="000B0B46" w14:paraId="6F058D11" w14:textId="77777777" w:rsidTr="00F94316">
        <w:trPr>
          <w:trHeight w:val="427"/>
        </w:trPr>
        <w:tc>
          <w:tcPr>
            <w:tcW w:w="2830" w:type="dxa"/>
          </w:tcPr>
          <w:p w14:paraId="086BAAD0" w14:textId="77777777" w:rsidR="00D81FA4" w:rsidRPr="000B0B46" w:rsidRDefault="00D81FA4" w:rsidP="00F94316">
            <w:pPr>
              <w:jc w:val="right"/>
              <w:rPr>
                <w:b/>
                <w:bCs/>
              </w:rPr>
            </w:pPr>
            <w:r w:rsidRPr="000B0B46">
              <w:rPr>
                <w:b/>
                <w:bCs/>
              </w:rPr>
              <w:t>Condition</w:t>
            </w:r>
          </w:p>
        </w:tc>
        <w:tc>
          <w:tcPr>
            <w:tcW w:w="6281" w:type="dxa"/>
          </w:tcPr>
          <w:p w14:paraId="2584B44C" w14:textId="77777777" w:rsidR="00D81FA4" w:rsidRPr="000B0B46" w:rsidRDefault="00D81FA4" w:rsidP="00F94316">
            <w:r w:rsidRPr="000B0B46">
              <w:t>Has login with admin role</w:t>
            </w:r>
          </w:p>
        </w:tc>
      </w:tr>
      <w:tr w:rsidR="000B0B46" w:rsidRPr="000B0B46" w14:paraId="5C24C36F" w14:textId="77777777" w:rsidTr="00F94316">
        <w:trPr>
          <w:trHeight w:val="405"/>
        </w:trPr>
        <w:tc>
          <w:tcPr>
            <w:tcW w:w="2830" w:type="dxa"/>
          </w:tcPr>
          <w:p w14:paraId="4301ADA0" w14:textId="77777777" w:rsidR="00D81FA4" w:rsidRPr="000B0B46" w:rsidRDefault="00D81FA4" w:rsidP="00F94316">
            <w:pPr>
              <w:jc w:val="right"/>
              <w:rPr>
                <w:b/>
                <w:bCs/>
              </w:rPr>
            </w:pPr>
            <w:r w:rsidRPr="000B0B46">
              <w:rPr>
                <w:b/>
                <w:bCs/>
              </w:rPr>
              <w:t>Activation</w:t>
            </w:r>
          </w:p>
        </w:tc>
        <w:tc>
          <w:tcPr>
            <w:tcW w:w="6281" w:type="dxa"/>
          </w:tcPr>
          <w:p w14:paraId="326EB50F" w14:textId="5F75C0CB" w:rsidR="00D81FA4" w:rsidRPr="000B0B46" w:rsidRDefault="00D81FA4" w:rsidP="00F94316">
            <w:r w:rsidRPr="000B0B46">
              <w:t xml:space="preserve">Click on </w:t>
            </w:r>
            <w:r w:rsidR="00C930D3" w:rsidRPr="000B0B46">
              <w:t xml:space="preserve">the </w:t>
            </w:r>
            <w:r w:rsidRPr="000B0B46">
              <w:t xml:space="preserve">“Recruitments” tab in </w:t>
            </w:r>
            <w:r w:rsidR="00C930D3" w:rsidRPr="000B0B46">
              <w:t xml:space="preserve">the </w:t>
            </w:r>
            <w:r w:rsidRPr="000B0B46">
              <w:t>admin panel</w:t>
            </w:r>
          </w:p>
        </w:tc>
      </w:tr>
      <w:tr w:rsidR="00D81FA4" w:rsidRPr="000B0B46" w14:paraId="223EAD0D" w14:textId="77777777" w:rsidTr="00F94316">
        <w:trPr>
          <w:trHeight w:val="411"/>
        </w:trPr>
        <w:tc>
          <w:tcPr>
            <w:tcW w:w="2830" w:type="dxa"/>
          </w:tcPr>
          <w:p w14:paraId="096A6201" w14:textId="77777777" w:rsidR="00D81FA4" w:rsidRPr="000B0B46" w:rsidRDefault="00D81FA4" w:rsidP="00F94316">
            <w:pPr>
              <w:jc w:val="right"/>
              <w:rPr>
                <w:b/>
                <w:bCs/>
              </w:rPr>
            </w:pPr>
            <w:r w:rsidRPr="000B0B46">
              <w:rPr>
                <w:b/>
                <w:bCs/>
              </w:rPr>
              <w:t>Processing</w:t>
            </w:r>
          </w:p>
        </w:tc>
        <w:tc>
          <w:tcPr>
            <w:tcW w:w="6281" w:type="dxa"/>
          </w:tcPr>
          <w:p w14:paraId="513E6A53" w14:textId="237DE320" w:rsidR="00D81FA4" w:rsidRPr="000B0B46" w:rsidRDefault="00D81FA4" w:rsidP="00C04906">
            <w:pPr>
              <w:pStyle w:val="ListParagraph"/>
              <w:numPr>
                <w:ilvl w:val="0"/>
                <w:numId w:val="17"/>
              </w:numPr>
            </w:pPr>
            <w:r w:rsidRPr="000B0B46">
              <w:t xml:space="preserve">Show </w:t>
            </w:r>
            <w:r w:rsidR="00C930D3" w:rsidRPr="000B0B46">
              <w:t xml:space="preserve">a </w:t>
            </w:r>
            <w:r w:rsidRPr="000B0B46">
              <w:t xml:space="preserve">list of recruitments and the actions </w:t>
            </w:r>
            <w:r w:rsidR="00C930D3" w:rsidRPr="000B0B46">
              <w:t xml:space="preserve">that </w:t>
            </w:r>
            <w:r w:rsidRPr="000B0B46">
              <w:t xml:space="preserve">correspond to each one. In addition, provide </w:t>
            </w:r>
            <w:r w:rsidR="00C930D3" w:rsidRPr="000B0B46">
              <w:t xml:space="preserve">a </w:t>
            </w:r>
            <w:r w:rsidRPr="000B0B46">
              <w:t xml:space="preserve">“New” button to add </w:t>
            </w:r>
            <w:r w:rsidR="00C930D3" w:rsidRPr="000B0B46">
              <w:t xml:space="preserve">a </w:t>
            </w:r>
            <w:r w:rsidRPr="000B0B46">
              <w:t>new recruitment</w:t>
            </w:r>
          </w:p>
          <w:p w14:paraId="6281C133" w14:textId="2F7F187F" w:rsidR="00D81FA4" w:rsidRPr="000B0B46" w:rsidRDefault="00D81FA4" w:rsidP="00C04906">
            <w:pPr>
              <w:pStyle w:val="ListParagraph"/>
              <w:numPr>
                <w:ilvl w:val="0"/>
                <w:numId w:val="17"/>
              </w:numPr>
            </w:pPr>
            <w:r w:rsidRPr="000B0B46">
              <w:t xml:space="preserve">Click on the “New” button to open the tab for input recruitment info to insert into </w:t>
            </w:r>
            <w:r w:rsidR="00C930D3" w:rsidRPr="000B0B46">
              <w:t xml:space="preserve">the </w:t>
            </w:r>
            <w:r w:rsidRPr="000B0B46">
              <w:t>database</w:t>
            </w:r>
          </w:p>
          <w:p w14:paraId="26DDB392" w14:textId="7B5EAB91" w:rsidR="00D81FA4" w:rsidRPr="000B0B46" w:rsidRDefault="00D81FA4" w:rsidP="00C04906">
            <w:pPr>
              <w:pStyle w:val="ListParagraph"/>
              <w:numPr>
                <w:ilvl w:val="0"/>
                <w:numId w:val="17"/>
              </w:numPr>
            </w:pPr>
            <w:r w:rsidRPr="000B0B46">
              <w:t>Click on the action correspond</w:t>
            </w:r>
            <w:r w:rsidR="00C930D3" w:rsidRPr="000B0B46">
              <w:t>ing</w:t>
            </w:r>
            <w:r w:rsidRPr="000B0B46">
              <w:t xml:space="preserve"> to the recruitment to edit </w:t>
            </w:r>
            <w:r w:rsidR="00C930D3" w:rsidRPr="000B0B46">
              <w:t xml:space="preserve">or delete </w:t>
            </w:r>
            <w:r w:rsidRPr="000B0B46">
              <w:t>it</w:t>
            </w:r>
          </w:p>
        </w:tc>
      </w:tr>
    </w:tbl>
    <w:p w14:paraId="59818A5D" w14:textId="77777777" w:rsidR="00D81FA4" w:rsidRPr="000B0B46" w:rsidRDefault="00D81FA4" w:rsidP="00D81FA4"/>
    <w:p w14:paraId="59A5E5EE" w14:textId="77777777" w:rsidR="00D81FA4" w:rsidRPr="000B0B46" w:rsidRDefault="00D81FA4" w:rsidP="00D81FA4">
      <w:pPr>
        <w:pStyle w:val="Heading4"/>
      </w:pPr>
      <w:r w:rsidRPr="000B0B46">
        <w:t>Update recruitment</w:t>
      </w:r>
    </w:p>
    <w:tbl>
      <w:tblPr>
        <w:tblStyle w:val="TableGrid"/>
        <w:tblW w:w="0" w:type="auto"/>
        <w:tblLook w:val="04A0" w:firstRow="1" w:lastRow="0" w:firstColumn="1" w:lastColumn="0" w:noHBand="0" w:noVBand="1"/>
      </w:tblPr>
      <w:tblGrid>
        <w:gridCol w:w="2830"/>
        <w:gridCol w:w="6281"/>
      </w:tblGrid>
      <w:tr w:rsidR="000B0B46" w:rsidRPr="000B0B46" w14:paraId="70B80650" w14:textId="77777777" w:rsidTr="00F94316">
        <w:trPr>
          <w:trHeight w:val="401"/>
        </w:trPr>
        <w:tc>
          <w:tcPr>
            <w:tcW w:w="2830" w:type="dxa"/>
            <w:vAlign w:val="center"/>
          </w:tcPr>
          <w:p w14:paraId="4C72B4A0" w14:textId="77777777" w:rsidR="00D81FA4" w:rsidRPr="000B0B46" w:rsidRDefault="00D81FA4" w:rsidP="00F94316">
            <w:pPr>
              <w:jc w:val="right"/>
              <w:rPr>
                <w:b/>
                <w:bCs/>
              </w:rPr>
            </w:pPr>
            <w:r w:rsidRPr="000B0B46">
              <w:rPr>
                <w:b/>
                <w:bCs/>
              </w:rPr>
              <w:t>Id</w:t>
            </w:r>
          </w:p>
        </w:tc>
        <w:tc>
          <w:tcPr>
            <w:tcW w:w="6281" w:type="dxa"/>
            <w:vAlign w:val="center"/>
          </w:tcPr>
          <w:p w14:paraId="67883DCE" w14:textId="5F59F08D" w:rsidR="00D81FA4" w:rsidRPr="000B0B46" w:rsidRDefault="00D81FA4" w:rsidP="00F94316">
            <w:r w:rsidRPr="000B0B46">
              <w:t>UC_</w:t>
            </w:r>
            <w:r w:rsidR="004115D9" w:rsidRPr="000B0B46">
              <w:t>21</w:t>
            </w:r>
          </w:p>
        </w:tc>
      </w:tr>
      <w:tr w:rsidR="000B0B46" w:rsidRPr="000B0B46" w14:paraId="1C72DF01" w14:textId="77777777" w:rsidTr="00F94316">
        <w:trPr>
          <w:trHeight w:val="519"/>
        </w:trPr>
        <w:tc>
          <w:tcPr>
            <w:tcW w:w="2830" w:type="dxa"/>
            <w:vAlign w:val="center"/>
          </w:tcPr>
          <w:p w14:paraId="5ED71C47" w14:textId="77777777" w:rsidR="00D81FA4" w:rsidRPr="000B0B46" w:rsidRDefault="00D81FA4" w:rsidP="00F94316">
            <w:pPr>
              <w:jc w:val="right"/>
              <w:rPr>
                <w:b/>
                <w:bCs/>
              </w:rPr>
            </w:pPr>
            <w:r w:rsidRPr="000B0B46">
              <w:rPr>
                <w:b/>
                <w:bCs/>
              </w:rPr>
              <w:t>Use case name</w:t>
            </w:r>
          </w:p>
        </w:tc>
        <w:tc>
          <w:tcPr>
            <w:tcW w:w="6281" w:type="dxa"/>
            <w:vAlign w:val="center"/>
          </w:tcPr>
          <w:p w14:paraId="7D64BB50" w14:textId="77777777" w:rsidR="00D81FA4" w:rsidRPr="000B0B46" w:rsidRDefault="00D81FA4" w:rsidP="00F94316">
            <w:r w:rsidRPr="000B0B46">
              <w:t>Update recruitment</w:t>
            </w:r>
          </w:p>
        </w:tc>
      </w:tr>
      <w:tr w:rsidR="000B0B46" w:rsidRPr="000B0B46" w14:paraId="2DD658F9" w14:textId="77777777" w:rsidTr="00F94316">
        <w:trPr>
          <w:trHeight w:val="457"/>
        </w:trPr>
        <w:tc>
          <w:tcPr>
            <w:tcW w:w="2830" w:type="dxa"/>
            <w:vAlign w:val="center"/>
          </w:tcPr>
          <w:p w14:paraId="7DE1F569" w14:textId="77777777" w:rsidR="00D81FA4" w:rsidRPr="000B0B46" w:rsidRDefault="00D81FA4" w:rsidP="00F94316">
            <w:pPr>
              <w:jc w:val="right"/>
              <w:rPr>
                <w:b/>
                <w:bCs/>
              </w:rPr>
            </w:pPr>
            <w:r w:rsidRPr="000B0B46">
              <w:rPr>
                <w:b/>
                <w:bCs/>
              </w:rPr>
              <w:t>Description</w:t>
            </w:r>
          </w:p>
        </w:tc>
        <w:tc>
          <w:tcPr>
            <w:tcW w:w="6281" w:type="dxa"/>
            <w:vAlign w:val="center"/>
          </w:tcPr>
          <w:p w14:paraId="6090CB5B" w14:textId="40AC3BC2" w:rsidR="00D81FA4" w:rsidRPr="000B0B46" w:rsidRDefault="00D81FA4" w:rsidP="00F94316">
            <w:r w:rsidRPr="000B0B46">
              <w:t xml:space="preserve">Provide options to add, edit </w:t>
            </w:r>
            <w:r w:rsidR="00C930D3" w:rsidRPr="000B0B46">
              <w:t>or delete the</w:t>
            </w:r>
            <w:r w:rsidRPr="000B0B46">
              <w:t xml:space="preserve"> recruitment</w:t>
            </w:r>
          </w:p>
        </w:tc>
      </w:tr>
      <w:tr w:rsidR="000B0B46" w:rsidRPr="000B0B46" w14:paraId="4063A5C4" w14:textId="77777777" w:rsidTr="00F94316">
        <w:trPr>
          <w:trHeight w:val="407"/>
        </w:trPr>
        <w:tc>
          <w:tcPr>
            <w:tcW w:w="2830" w:type="dxa"/>
            <w:vAlign w:val="center"/>
          </w:tcPr>
          <w:p w14:paraId="1320060D" w14:textId="77777777" w:rsidR="00D81FA4" w:rsidRPr="000B0B46" w:rsidRDefault="00D81FA4" w:rsidP="00F94316">
            <w:pPr>
              <w:jc w:val="right"/>
              <w:rPr>
                <w:b/>
                <w:bCs/>
              </w:rPr>
            </w:pPr>
            <w:r w:rsidRPr="000B0B46">
              <w:rPr>
                <w:b/>
                <w:bCs/>
              </w:rPr>
              <w:t>Actor</w:t>
            </w:r>
          </w:p>
        </w:tc>
        <w:tc>
          <w:tcPr>
            <w:tcW w:w="6281" w:type="dxa"/>
            <w:vAlign w:val="center"/>
          </w:tcPr>
          <w:p w14:paraId="4E94E009" w14:textId="77777777" w:rsidR="00D81FA4" w:rsidRPr="000B0B46" w:rsidRDefault="00D81FA4" w:rsidP="00F94316">
            <w:r w:rsidRPr="000B0B46">
              <w:t>Admin</w:t>
            </w:r>
          </w:p>
        </w:tc>
      </w:tr>
      <w:tr w:rsidR="000B0B46" w:rsidRPr="000B0B46" w14:paraId="285AFDA3" w14:textId="77777777" w:rsidTr="00F94316">
        <w:trPr>
          <w:trHeight w:val="427"/>
        </w:trPr>
        <w:tc>
          <w:tcPr>
            <w:tcW w:w="2830" w:type="dxa"/>
            <w:vAlign w:val="center"/>
          </w:tcPr>
          <w:p w14:paraId="49DB2AA4" w14:textId="77777777" w:rsidR="00D81FA4" w:rsidRPr="000B0B46" w:rsidRDefault="00D81FA4" w:rsidP="00F94316">
            <w:pPr>
              <w:jc w:val="right"/>
              <w:rPr>
                <w:b/>
                <w:bCs/>
              </w:rPr>
            </w:pPr>
            <w:r w:rsidRPr="000B0B46">
              <w:rPr>
                <w:b/>
                <w:bCs/>
              </w:rPr>
              <w:t>Condition</w:t>
            </w:r>
          </w:p>
        </w:tc>
        <w:tc>
          <w:tcPr>
            <w:tcW w:w="6281" w:type="dxa"/>
            <w:vAlign w:val="center"/>
          </w:tcPr>
          <w:p w14:paraId="77FFB8A1" w14:textId="77777777" w:rsidR="00D81FA4" w:rsidRPr="000B0B46" w:rsidRDefault="00D81FA4" w:rsidP="00F94316">
            <w:r w:rsidRPr="000B0B46">
              <w:t>Has login with admin role</w:t>
            </w:r>
          </w:p>
        </w:tc>
      </w:tr>
      <w:tr w:rsidR="000B0B46" w:rsidRPr="000B0B46" w14:paraId="40147655" w14:textId="77777777" w:rsidTr="00F94316">
        <w:trPr>
          <w:trHeight w:val="405"/>
        </w:trPr>
        <w:tc>
          <w:tcPr>
            <w:tcW w:w="2830" w:type="dxa"/>
            <w:vAlign w:val="center"/>
          </w:tcPr>
          <w:p w14:paraId="45C12783" w14:textId="77777777" w:rsidR="00D81FA4" w:rsidRPr="000B0B46" w:rsidRDefault="00D81FA4" w:rsidP="00F94316">
            <w:pPr>
              <w:jc w:val="right"/>
              <w:rPr>
                <w:b/>
                <w:bCs/>
              </w:rPr>
            </w:pPr>
            <w:r w:rsidRPr="000B0B46">
              <w:rPr>
                <w:b/>
                <w:bCs/>
              </w:rPr>
              <w:lastRenderedPageBreak/>
              <w:t>Activation</w:t>
            </w:r>
          </w:p>
        </w:tc>
        <w:tc>
          <w:tcPr>
            <w:tcW w:w="6281" w:type="dxa"/>
            <w:vAlign w:val="center"/>
          </w:tcPr>
          <w:p w14:paraId="1E15A981" w14:textId="4BB18C3B" w:rsidR="00D81FA4" w:rsidRPr="000B0B46" w:rsidRDefault="00D81FA4" w:rsidP="00F94316">
            <w:r w:rsidRPr="000B0B46">
              <w:t xml:space="preserve">Click on </w:t>
            </w:r>
            <w:r w:rsidR="00C930D3" w:rsidRPr="000B0B46">
              <w:t>the “New’</w:t>
            </w:r>
            <w:r w:rsidRPr="000B0B46">
              <w:t>, “Edit” or “Delete” button</w:t>
            </w:r>
            <w:r w:rsidR="00C930D3" w:rsidRPr="000B0B46">
              <w:t>s</w:t>
            </w:r>
            <w:r w:rsidRPr="000B0B46">
              <w:t xml:space="preserve"> in </w:t>
            </w:r>
            <w:r w:rsidR="00C930D3" w:rsidRPr="000B0B46">
              <w:t xml:space="preserve">the </w:t>
            </w:r>
            <w:r w:rsidRPr="000B0B46">
              <w:t>recruitments list</w:t>
            </w:r>
          </w:p>
        </w:tc>
      </w:tr>
      <w:tr w:rsidR="00D81FA4" w:rsidRPr="000B0B46" w14:paraId="2AE443A8" w14:textId="77777777" w:rsidTr="00F94316">
        <w:trPr>
          <w:trHeight w:val="411"/>
        </w:trPr>
        <w:tc>
          <w:tcPr>
            <w:tcW w:w="2830" w:type="dxa"/>
            <w:vAlign w:val="center"/>
          </w:tcPr>
          <w:p w14:paraId="6C0C64C1" w14:textId="77777777" w:rsidR="00D81FA4" w:rsidRPr="000B0B46" w:rsidRDefault="00D81FA4" w:rsidP="00F94316">
            <w:pPr>
              <w:jc w:val="right"/>
              <w:rPr>
                <w:b/>
                <w:bCs/>
              </w:rPr>
            </w:pPr>
            <w:r w:rsidRPr="000B0B46">
              <w:rPr>
                <w:b/>
                <w:bCs/>
              </w:rPr>
              <w:t>Processing</w:t>
            </w:r>
          </w:p>
        </w:tc>
        <w:tc>
          <w:tcPr>
            <w:tcW w:w="6281" w:type="dxa"/>
            <w:vAlign w:val="center"/>
          </w:tcPr>
          <w:p w14:paraId="32824410" w14:textId="79E8D5FB" w:rsidR="00D81FA4" w:rsidRPr="000B0B46" w:rsidRDefault="00C930D3" w:rsidP="00C04906">
            <w:pPr>
              <w:pStyle w:val="ListParagraph"/>
              <w:numPr>
                <w:ilvl w:val="0"/>
                <w:numId w:val="19"/>
              </w:numPr>
            </w:pPr>
            <w:r w:rsidRPr="000B0B46">
              <w:t>When clicking</w:t>
            </w:r>
            <w:r w:rsidR="00D81FA4" w:rsidRPr="000B0B46">
              <w:t xml:space="preserve"> on </w:t>
            </w:r>
            <w:r w:rsidRPr="000B0B46">
              <w:t>the “New’</w:t>
            </w:r>
            <w:r w:rsidR="00D81FA4" w:rsidRPr="000B0B46">
              <w:t xml:space="preserve"> button:</w:t>
            </w:r>
          </w:p>
          <w:p w14:paraId="4A79EEB5" w14:textId="36D86DD7" w:rsidR="00D81FA4" w:rsidRPr="000B0B46" w:rsidRDefault="00D81FA4" w:rsidP="00C04906">
            <w:pPr>
              <w:pStyle w:val="ListParagraph"/>
              <w:numPr>
                <w:ilvl w:val="0"/>
                <w:numId w:val="26"/>
              </w:numPr>
            </w:pPr>
            <w:r w:rsidRPr="000B0B46">
              <w:t xml:space="preserve">Show form to input info </w:t>
            </w:r>
            <w:r w:rsidR="00C930D3" w:rsidRPr="000B0B46">
              <w:t>about</w:t>
            </w:r>
            <w:r w:rsidRPr="000B0B46">
              <w:t xml:space="preserve"> the recruitment</w:t>
            </w:r>
          </w:p>
          <w:p w14:paraId="42C767E0" w14:textId="33D89106" w:rsidR="00D81FA4" w:rsidRPr="000B0B46" w:rsidRDefault="00D81FA4" w:rsidP="00C04906">
            <w:pPr>
              <w:pStyle w:val="ListParagraph"/>
              <w:numPr>
                <w:ilvl w:val="0"/>
                <w:numId w:val="26"/>
              </w:numPr>
            </w:pPr>
            <w:r w:rsidRPr="000B0B46">
              <w:t xml:space="preserve">Click on </w:t>
            </w:r>
            <w:r w:rsidR="00C930D3" w:rsidRPr="000B0B46">
              <w:t xml:space="preserve">the </w:t>
            </w:r>
            <w:r w:rsidRPr="000B0B46">
              <w:t xml:space="preserve">“Save” button to save. </w:t>
            </w:r>
            <w:r w:rsidR="00C930D3" w:rsidRPr="000B0B46">
              <w:t>If successfully</w:t>
            </w:r>
            <w:r w:rsidRPr="000B0B46">
              <w:t xml:space="preserve"> add recruitment, show the success notification, otherwise show </w:t>
            </w:r>
            <w:r w:rsidR="00C930D3" w:rsidRPr="000B0B46">
              <w:t xml:space="preserve">an </w:t>
            </w:r>
            <w:r w:rsidRPr="000B0B46">
              <w:t>error notification along with error messages</w:t>
            </w:r>
          </w:p>
          <w:p w14:paraId="76E8D935" w14:textId="7465E535" w:rsidR="00D81FA4" w:rsidRPr="000B0B46" w:rsidRDefault="00C930D3" w:rsidP="00C04906">
            <w:pPr>
              <w:pStyle w:val="ListParagraph"/>
              <w:numPr>
                <w:ilvl w:val="0"/>
                <w:numId w:val="19"/>
              </w:numPr>
            </w:pPr>
            <w:r w:rsidRPr="000B0B46">
              <w:t>When clicking</w:t>
            </w:r>
            <w:r w:rsidR="00D81FA4" w:rsidRPr="000B0B46">
              <w:t xml:space="preserve"> on </w:t>
            </w:r>
            <w:r w:rsidRPr="000B0B46">
              <w:t>the “Edit</w:t>
            </w:r>
            <w:r w:rsidR="00D81FA4" w:rsidRPr="000B0B46">
              <w:t xml:space="preserve"> button:</w:t>
            </w:r>
          </w:p>
          <w:p w14:paraId="5DE1C87A" w14:textId="77777777" w:rsidR="00D81FA4" w:rsidRPr="000B0B46" w:rsidRDefault="00D81FA4" w:rsidP="00C04906">
            <w:pPr>
              <w:pStyle w:val="ListParagraph"/>
              <w:numPr>
                <w:ilvl w:val="0"/>
                <w:numId w:val="27"/>
              </w:numPr>
            </w:pPr>
            <w:r w:rsidRPr="000B0B46">
              <w:t>Redirect to the edit recruitment page</w:t>
            </w:r>
          </w:p>
          <w:p w14:paraId="39D4E4D6" w14:textId="09B92823" w:rsidR="00D81FA4" w:rsidRPr="000B0B46" w:rsidRDefault="00D81FA4" w:rsidP="00C04906">
            <w:pPr>
              <w:pStyle w:val="ListParagraph"/>
              <w:numPr>
                <w:ilvl w:val="0"/>
                <w:numId w:val="27"/>
              </w:numPr>
            </w:pPr>
            <w:r w:rsidRPr="000B0B46">
              <w:t xml:space="preserve">Display the form to update recruitment with </w:t>
            </w:r>
            <w:r w:rsidR="00C930D3" w:rsidRPr="000B0B46">
              <w:t>the old value that has</w:t>
            </w:r>
            <w:r w:rsidRPr="000B0B46">
              <w:t xml:space="preserve"> been set by default</w:t>
            </w:r>
          </w:p>
          <w:p w14:paraId="375BAA87" w14:textId="6C7EB6A7" w:rsidR="00D81FA4" w:rsidRPr="000B0B46" w:rsidRDefault="00D81FA4" w:rsidP="00C04906">
            <w:pPr>
              <w:pStyle w:val="ListParagraph"/>
              <w:numPr>
                <w:ilvl w:val="0"/>
                <w:numId w:val="27"/>
              </w:numPr>
            </w:pPr>
            <w:r w:rsidRPr="000B0B46">
              <w:t xml:space="preserve">Click </w:t>
            </w:r>
            <w:r w:rsidR="00C930D3" w:rsidRPr="000B0B46">
              <w:t>on the “Save”</w:t>
            </w:r>
            <w:r w:rsidRPr="000B0B46">
              <w:t xml:space="preserve"> button to update recruitment. </w:t>
            </w:r>
            <w:r w:rsidR="00C930D3" w:rsidRPr="000B0B46">
              <w:t>If successfully update</w:t>
            </w:r>
            <w:r w:rsidRPr="000B0B46">
              <w:t xml:space="preserve">, show the success notification, otherwise </w:t>
            </w:r>
            <w:r w:rsidR="00C930D3" w:rsidRPr="000B0B46">
              <w:t>show an error</w:t>
            </w:r>
            <w:r w:rsidRPr="000B0B46">
              <w:t xml:space="preserve"> notification along with error messages</w:t>
            </w:r>
          </w:p>
          <w:p w14:paraId="52A9CD24" w14:textId="74333B81" w:rsidR="00D81FA4" w:rsidRPr="000B0B46" w:rsidRDefault="00C930D3" w:rsidP="00C04906">
            <w:pPr>
              <w:pStyle w:val="ListParagraph"/>
              <w:numPr>
                <w:ilvl w:val="0"/>
                <w:numId w:val="19"/>
              </w:numPr>
            </w:pPr>
            <w:r w:rsidRPr="000B0B46">
              <w:t>When clicking</w:t>
            </w:r>
            <w:r w:rsidR="00D81FA4" w:rsidRPr="000B0B46">
              <w:t xml:space="preserve"> </w:t>
            </w:r>
            <w:r w:rsidRPr="000B0B46">
              <w:t>on the “Delete”</w:t>
            </w:r>
            <w:r w:rsidR="00D81FA4" w:rsidRPr="000B0B46">
              <w:t xml:space="preserve"> button:</w:t>
            </w:r>
          </w:p>
          <w:p w14:paraId="572FBE96" w14:textId="77777777" w:rsidR="00D81FA4" w:rsidRPr="000B0B46" w:rsidRDefault="00D81FA4" w:rsidP="00C04906">
            <w:pPr>
              <w:pStyle w:val="ListParagraph"/>
              <w:numPr>
                <w:ilvl w:val="0"/>
                <w:numId w:val="28"/>
              </w:numPr>
            </w:pPr>
            <w:r w:rsidRPr="000B0B46">
              <w:t>Display the confirm dialog for user confirm.</w:t>
            </w:r>
          </w:p>
          <w:p w14:paraId="5DAF5888" w14:textId="0D2ABEC9" w:rsidR="00D81FA4" w:rsidRPr="000B0B46" w:rsidRDefault="00D81FA4" w:rsidP="00C04906">
            <w:pPr>
              <w:pStyle w:val="ListParagraph"/>
              <w:numPr>
                <w:ilvl w:val="0"/>
                <w:numId w:val="28"/>
              </w:numPr>
            </w:pPr>
            <w:r w:rsidRPr="000B0B46">
              <w:t xml:space="preserve">Click </w:t>
            </w:r>
            <w:r w:rsidR="00C930D3" w:rsidRPr="000B0B46">
              <w:t>on the “Ok”</w:t>
            </w:r>
            <w:r w:rsidRPr="000B0B46">
              <w:t xml:space="preserve"> button to delete. </w:t>
            </w:r>
            <w:r w:rsidR="00570E54" w:rsidRPr="000B0B46">
              <w:t>If successfully update</w:t>
            </w:r>
            <w:r w:rsidRPr="000B0B46">
              <w:t xml:space="preserve"> show the success notification, otherwise </w:t>
            </w:r>
            <w:r w:rsidR="00C930D3" w:rsidRPr="000B0B46">
              <w:t>show an error</w:t>
            </w:r>
            <w:r w:rsidRPr="000B0B46">
              <w:t xml:space="preserve"> notification along with error messages</w:t>
            </w:r>
          </w:p>
        </w:tc>
      </w:tr>
    </w:tbl>
    <w:p w14:paraId="77E1103C" w14:textId="77777777" w:rsidR="00D81FA4" w:rsidRPr="000B0B46" w:rsidRDefault="00D81FA4" w:rsidP="00D81FA4"/>
    <w:p w14:paraId="1038BBF2" w14:textId="77777777" w:rsidR="00D81FA4" w:rsidRPr="000B0B46" w:rsidRDefault="00D81FA4" w:rsidP="00D81FA4">
      <w:pPr>
        <w:pStyle w:val="Heading4"/>
      </w:pPr>
      <w:r w:rsidRPr="000B0B46">
        <w:t>Apply management</w:t>
      </w:r>
    </w:p>
    <w:tbl>
      <w:tblPr>
        <w:tblStyle w:val="TableGrid"/>
        <w:tblW w:w="0" w:type="auto"/>
        <w:tblLook w:val="04A0" w:firstRow="1" w:lastRow="0" w:firstColumn="1" w:lastColumn="0" w:noHBand="0" w:noVBand="1"/>
      </w:tblPr>
      <w:tblGrid>
        <w:gridCol w:w="2830"/>
        <w:gridCol w:w="6281"/>
      </w:tblGrid>
      <w:tr w:rsidR="000B0B46" w:rsidRPr="000B0B46" w14:paraId="13EE94AB" w14:textId="77777777" w:rsidTr="00F94316">
        <w:trPr>
          <w:trHeight w:val="401"/>
        </w:trPr>
        <w:tc>
          <w:tcPr>
            <w:tcW w:w="2830" w:type="dxa"/>
            <w:vAlign w:val="center"/>
          </w:tcPr>
          <w:p w14:paraId="6B8EE6FD" w14:textId="77777777" w:rsidR="00D81FA4" w:rsidRPr="000B0B46" w:rsidRDefault="00D81FA4" w:rsidP="00F94316">
            <w:pPr>
              <w:jc w:val="right"/>
              <w:rPr>
                <w:b/>
                <w:bCs/>
              </w:rPr>
            </w:pPr>
            <w:r w:rsidRPr="000B0B46">
              <w:rPr>
                <w:b/>
                <w:bCs/>
              </w:rPr>
              <w:t>Id</w:t>
            </w:r>
          </w:p>
        </w:tc>
        <w:tc>
          <w:tcPr>
            <w:tcW w:w="6281" w:type="dxa"/>
            <w:vAlign w:val="center"/>
          </w:tcPr>
          <w:p w14:paraId="64405AF7" w14:textId="48D18C80" w:rsidR="00D81FA4" w:rsidRPr="000B0B46" w:rsidRDefault="00D81FA4" w:rsidP="00F94316">
            <w:r w:rsidRPr="000B0B46">
              <w:t>UC_</w:t>
            </w:r>
            <w:r w:rsidR="004115D9" w:rsidRPr="000B0B46">
              <w:t>22</w:t>
            </w:r>
          </w:p>
        </w:tc>
      </w:tr>
      <w:tr w:rsidR="000B0B46" w:rsidRPr="000B0B46" w14:paraId="279B673E" w14:textId="77777777" w:rsidTr="00F94316">
        <w:trPr>
          <w:trHeight w:val="519"/>
        </w:trPr>
        <w:tc>
          <w:tcPr>
            <w:tcW w:w="2830" w:type="dxa"/>
            <w:vAlign w:val="center"/>
          </w:tcPr>
          <w:p w14:paraId="42CA1CEB" w14:textId="77777777" w:rsidR="00D81FA4" w:rsidRPr="000B0B46" w:rsidRDefault="00D81FA4" w:rsidP="00F94316">
            <w:pPr>
              <w:jc w:val="right"/>
              <w:rPr>
                <w:b/>
                <w:bCs/>
              </w:rPr>
            </w:pPr>
            <w:r w:rsidRPr="000B0B46">
              <w:rPr>
                <w:b/>
                <w:bCs/>
              </w:rPr>
              <w:t>Use case name</w:t>
            </w:r>
          </w:p>
        </w:tc>
        <w:tc>
          <w:tcPr>
            <w:tcW w:w="6281" w:type="dxa"/>
            <w:vAlign w:val="center"/>
          </w:tcPr>
          <w:p w14:paraId="5EC43112" w14:textId="77777777" w:rsidR="00D81FA4" w:rsidRPr="000B0B46" w:rsidRDefault="00D81FA4" w:rsidP="00F94316">
            <w:r w:rsidRPr="000B0B46">
              <w:t>Applies management</w:t>
            </w:r>
          </w:p>
        </w:tc>
      </w:tr>
      <w:tr w:rsidR="000B0B46" w:rsidRPr="000B0B46" w14:paraId="1322B802" w14:textId="77777777" w:rsidTr="00F94316">
        <w:trPr>
          <w:trHeight w:val="457"/>
        </w:trPr>
        <w:tc>
          <w:tcPr>
            <w:tcW w:w="2830" w:type="dxa"/>
            <w:vAlign w:val="center"/>
          </w:tcPr>
          <w:p w14:paraId="0FD477FD" w14:textId="77777777" w:rsidR="00D81FA4" w:rsidRPr="000B0B46" w:rsidRDefault="00D81FA4" w:rsidP="00F94316">
            <w:pPr>
              <w:jc w:val="right"/>
              <w:rPr>
                <w:b/>
                <w:bCs/>
              </w:rPr>
            </w:pPr>
            <w:r w:rsidRPr="000B0B46">
              <w:rPr>
                <w:b/>
                <w:bCs/>
              </w:rPr>
              <w:t>Description</w:t>
            </w:r>
          </w:p>
        </w:tc>
        <w:tc>
          <w:tcPr>
            <w:tcW w:w="6281" w:type="dxa"/>
            <w:vAlign w:val="center"/>
          </w:tcPr>
          <w:p w14:paraId="650BDCCE" w14:textId="149881AB" w:rsidR="00D81FA4" w:rsidRPr="000B0B46" w:rsidRDefault="00D81FA4" w:rsidP="00F94316">
            <w:r w:rsidRPr="000B0B46">
              <w:t>Provide applies management functionalities to admin. Including add</w:t>
            </w:r>
            <w:r w:rsidR="005D73A7">
              <w:t>ing</w:t>
            </w:r>
            <w:r w:rsidRPr="000B0B46">
              <w:t>, edit</w:t>
            </w:r>
            <w:r w:rsidR="005D73A7">
              <w:t>ing,</w:t>
            </w:r>
            <w:r w:rsidRPr="000B0B46">
              <w:t xml:space="preserve"> </w:t>
            </w:r>
            <w:r w:rsidR="00C930D3" w:rsidRPr="000B0B46">
              <w:t>or delet</w:t>
            </w:r>
            <w:r w:rsidR="005D73A7">
              <w:t>ing</w:t>
            </w:r>
            <w:r w:rsidR="00C930D3" w:rsidRPr="000B0B46">
              <w:t xml:space="preserve"> the</w:t>
            </w:r>
            <w:r w:rsidRPr="000B0B46">
              <w:t xml:space="preserve"> apply</w:t>
            </w:r>
          </w:p>
        </w:tc>
      </w:tr>
      <w:tr w:rsidR="000B0B46" w:rsidRPr="000B0B46" w14:paraId="70016F4A" w14:textId="77777777" w:rsidTr="00F94316">
        <w:trPr>
          <w:trHeight w:val="407"/>
        </w:trPr>
        <w:tc>
          <w:tcPr>
            <w:tcW w:w="2830" w:type="dxa"/>
            <w:vAlign w:val="center"/>
          </w:tcPr>
          <w:p w14:paraId="35F9F128" w14:textId="77777777" w:rsidR="00D81FA4" w:rsidRPr="000B0B46" w:rsidRDefault="00D81FA4" w:rsidP="00F94316">
            <w:pPr>
              <w:jc w:val="right"/>
              <w:rPr>
                <w:b/>
                <w:bCs/>
              </w:rPr>
            </w:pPr>
            <w:r w:rsidRPr="000B0B46">
              <w:rPr>
                <w:b/>
                <w:bCs/>
              </w:rPr>
              <w:t>Actor</w:t>
            </w:r>
          </w:p>
        </w:tc>
        <w:tc>
          <w:tcPr>
            <w:tcW w:w="6281" w:type="dxa"/>
            <w:vAlign w:val="center"/>
          </w:tcPr>
          <w:p w14:paraId="50A5497F" w14:textId="77777777" w:rsidR="00D81FA4" w:rsidRPr="000B0B46" w:rsidRDefault="00D81FA4" w:rsidP="00F94316">
            <w:r w:rsidRPr="000B0B46">
              <w:t>Admin</w:t>
            </w:r>
          </w:p>
        </w:tc>
      </w:tr>
      <w:tr w:rsidR="000B0B46" w:rsidRPr="000B0B46" w14:paraId="24CF34DD" w14:textId="77777777" w:rsidTr="00F94316">
        <w:trPr>
          <w:trHeight w:val="427"/>
        </w:trPr>
        <w:tc>
          <w:tcPr>
            <w:tcW w:w="2830" w:type="dxa"/>
            <w:vAlign w:val="center"/>
          </w:tcPr>
          <w:p w14:paraId="02176824" w14:textId="77777777" w:rsidR="00D81FA4" w:rsidRPr="000B0B46" w:rsidRDefault="00D81FA4" w:rsidP="00F94316">
            <w:pPr>
              <w:jc w:val="right"/>
              <w:rPr>
                <w:b/>
                <w:bCs/>
              </w:rPr>
            </w:pPr>
            <w:r w:rsidRPr="000B0B46">
              <w:rPr>
                <w:b/>
                <w:bCs/>
              </w:rPr>
              <w:t>Condition</w:t>
            </w:r>
          </w:p>
        </w:tc>
        <w:tc>
          <w:tcPr>
            <w:tcW w:w="6281" w:type="dxa"/>
            <w:vAlign w:val="center"/>
          </w:tcPr>
          <w:p w14:paraId="5702E31A" w14:textId="77777777" w:rsidR="00D81FA4" w:rsidRPr="000B0B46" w:rsidRDefault="00D81FA4" w:rsidP="00F94316">
            <w:r w:rsidRPr="000B0B46">
              <w:t>Has login with admin role</w:t>
            </w:r>
          </w:p>
        </w:tc>
      </w:tr>
      <w:tr w:rsidR="000B0B46" w:rsidRPr="000B0B46" w14:paraId="1A945B9C" w14:textId="77777777" w:rsidTr="00F94316">
        <w:trPr>
          <w:trHeight w:val="405"/>
        </w:trPr>
        <w:tc>
          <w:tcPr>
            <w:tcW w:w="2830" w:type="dxa"/>
            <w:vAlign w:val="center"/>
          </w:tcPr>
          <w:p w14:paraId="3C2BD9A7" w14:textId="77777777" w:rsidR="00D81FA4" w:rsidRPr="000B0B46" w:rsidRDefault="00D81FA4" w:rsidP="00F94316">
            <w:pPr>
              <w:jc w:val="right"/>
              <w:rPr>
                <w:b/>
                <w:bCs/>
              </w:rPr>
            </w:pPr>
            <w:r w:rsidRPr="000B0B46">
              <w:rPr>
                <w:b/>
                <w:bCs/>
              </w:rPr>
              <w:t>Activation</w:t>
            </w:r>
          </w:p>
        </w:tc>
        <w:tc>
          <w:tcPr>
            <w:tcW w:w="6281" w:type="dxa"/>
            <w:vAlign w:val="center"/>
          </w:tcPr>
          <w:p w14:paraId="7949AD90" w14:textId="0AC9C3C3" w:rsidR="00D81FA4" w:rsidRPr="000B0B46" w:rsidRDefault="00D81FA4" w:rsidP="00F94316">
            <w:r w:rsidRPr="000B0B46">
              <w:t xml:space="preserve">Click on </w:t>
            </w:r>
            <w:r w:rsidR="00C930D3" w:rsidRPr="000B0B46">
              <w:t xml:space="preserve">the </w:t>
            </w:r>
            <w:r w:rsidRPr="000B0B46">
              <w:t xml:space="preserve">“Applies” tab in </w:t>
            </w:r>
            <w:r w:rsidR="00C930D3" w:rsidRPr="000B0B46">
              <w:t xml:space="preserve">the </w:t>
            </w:r>
            <w:r w:rsidRPr="000B0B46">
              <w:t>admin panel</w:t>
            </w:r>
          </w:p>
        </w:tc>
      </w:tr>
      <w:tr w:rsidR="00D81FA4" w:rsidRPr="000B0B46" w14:paraId="5571D191" w14:textId="77777777" w:rsidTr="00F94316">
        <w:trPr>
          <w:trHeight w:val="411"/>
        </w:trPr>
        <w:tc>
          <w:tcPr>
            <w:tcW w:w="2830" w:type="dxa"/>
            <w:vAlign w:val="center"/>
          </w:tcPr>
          <w:p w14:paraId="488B3189" w14:textId="77777777" w:rsidR="00D81FA4" w:rsidRPr="000B0B46" w:rsidRDefault="00D81FA4" w:rsidP="00F94316">
            <w:pPr>
              <w:jc w:val="right"/>
              <w:rPr>
                <w:b/>
                <w:bCs/>
              </w:rPr>
            </w:pPr>
            <w:r w:rsidRPr="000B0B46">
              <w:rPr>
                <w:b/>
                <w:bCs/>
              </w:rPr>
              <w:t>Processing</w:t>
            </w:r>
          </w:p>
        </w:tc>
        <w:tc>
          <w:tcPr>
            <w:tcW w:w="6281" w:type="dxa"/>
            <w:vAlign w:val="center"/>
          </w:tcPr>
          <w:p w14:paraId="1EF821A6" w14:textId="038C7AA8" w:rsidR="00D81FA4" w:rsidRPr="000B0B46" w:rsidRDefault="00D81FA4" w:rsidP="00D81FA4">
            <w:pPr>
              <w:pStyle w:val="ListParagraph"/>
              <w:numPr>
                <w:ilvl w:val="0"/>
                <w:numId w:val="5"/>
              </w:numPr>
            </w:pPr>
            <w:r w:rsidRPr="000B0B46">
              <w:t xml:space="preserve">Show </w:t>
            </w:r>
            <w:r w:rsidR="00C930D3" w:rsidRPr="000B0B46">
              <w:t xml:space="preserve">a </w:t>
            </w:r>
            <w:r w:rsidRPr="000B0B46">
              <w:t xml:space="preserve">list of quizzes and the actions </w:t>
            </w:r>
            <w:r w:rsidR="00C930D3" w:rsidRPr="000B0B46">
              <w:t xml:space="preserve">that </w:t>
            </w:r>
            <w:r w:rsidRPr="000B0B46">
              <w:t>correspond to each quiz. In addition, provide</w:t>
            </w:r>
            <w:r w:rsidR="005D73A7">
              <w:t xml:space="preserve"> a</w:t>
            </w:r>
            <w:r w:rsidR="00C930D3" w:rsidRPr="000B0B46">
              <w:t xml:space="preserve"> “New’</w:t>
            </w:r>
            <w:r w:rsidRPr="000B0B46">
              <w:t xml:space="preserve"> button to add new quiz</w:t>
            </w:r>
          </w:p>
          <w:p w14:paraId="302F9EB8" w14:textId="2B36A56D" w:rsidR="00D81FA4" w:rsidRPr="000B0B46" w:rsidRDefault="00D81FA4" w:rsidP="00D81FA4">
            <w:pPr>
              <w:pStyle w:val="ListParagraph"/>
              <w:numPr>
                <w:ilvl w:val="0"/>
                <w:numId w:val="5"/>
              </w:numPr>
            </w:pPr>
            <w:r w:rsidRPr="000B0B46">
              <w:t xml:space="preserve">Click on </w:t>
            </w:r>
            <w:r w:rsidR="00C930D3" w:rsidRPr="000B0B46">
              <w:t>the “New’</w:t>
            </w:r>
            <w:r w:rsidRPr="000B0B46">
              <w:t xml:space="preserve"> button to open the tab for input quiz info to insert into </w:t>
            </w:r>
            <w:r w:rsidR="00C930D3" w:rsidRPr="000B0B46">
              <w:t xml:space="preserve">the </w:t>
            </w:r>
            <w:r w:rsidRPr="000B0B46">
              <w:t>database</w:t>
            </w:r>
          </w:p>
          <w:p w14:paraId="2DE8C246" w14:textId="3F4A2B8A" w:rsidR="00D81FA4" w:rsidRPr="000B0B46" w:rsidRDefault="00D81FA4" w:rsidP="00D81FA4">
            <w:pPr>
              <w:pStyle w:val="ListParagraph"/>
              <w:numPr>
                <w:ilvl w:val="0"/>
                <w:numId w:val="5"/>
              </w:numPr>
            </w:pPr>
            <w:r w:rsidRPr="000B0B46">
              <w:lastRenderedPageBreak/>
              <w:t>Click on the action correspond</w:t>
            </w:r>
            <w:r w:rsidR="00C930D3" w:rsidRPr="000B0B46">
              <w:t>ing</w:t>
            </w:r>
            <w:r w:rsidRPr="000B0B46">
              <w:t xml:space="preserve"> to the quiz to edit </w:t>
            </w:r>
            <w:r w:rsidR="00C930D3" w:rsidRPr="000B0B46">
              <w:t>or delete the apply</w:t>
            </w:r>
          </w:p>
        </w:tc>
      </w:tr>
    </w:tbl>
    <w:p w14:paraId="0D35B7A3" w14:textId="77777777" w:rsidR="00D81FA4" w:rsidRPr="000B0B46" w:rsidRDefault="00D81FA4" w:rsidP="00D81FA4"/>
    <w:p w14:paraId="60D2AB0D" w14:textId="4C090676" w:rsidR="00D81FA4" w:rsidRPr="000B0B46" w:rsidRDefault="008743D8" w:rsidP="00D81FA4">
      <w:pPr>
        <w:pStyle w:val="Heading4"/>
      </w:pPr>
      <w:r w:rsidRPr="000B0B46">
        <w:t xml:space="preserve">Question </w:t>
      </w:r>
      <w:r w:rsidR="00D81FA4" w:rsidRPr="000B0B46">
        <w:t>categories management</w:t>
      </w:r>
    </w:p>
    <w:tbl>
      <w:tblPr>
        <w:tblStyle w:val="TableGrid"/>
        <w:tblW w:w="0" w:type="auto"/>
        <w:tblLook w:val="04A0" w:firstRow="1" w:lastRow="0" w:firstColumn="1" w:lastColumn="0" w:noHBand="0" w:noVBand="1"/>
      </w:tblPr>
      <w:tblGrid>
        <w:gridCol w:w="2830"/>
        <w:gridCol w:w="6281"/>
      </w:tblGrid>
      <w:tr w:rsidR="000B0B46" w:rsidRPr="000B0B46" w14:paraId="06EBC7A1" w14:textId="77777777" w:rsidTr="00F94316">
        <w:trPr>
          <w:trHeight w:val="401"/>
        </w:trPr>
        <w:tc>
          <w:tcPr>
            <w:tcW w:w="2830" w:type="dxa"/>
            <w:vAlign w:val="center"/>
          </w:tcPr>
          <w:p w14:paraId="0CF8EC77" w14:textId="77777777" w:rsidR="00D81FA4" w:rsidRPr="000B0B46" w:rsidRDefault="00D81FA4" w:rsidP="00F94316">
            <w:pPr>
              <w:jc w:val="right"/>
              <w:rPr>
                <w:b/>
                <w:bCs/>
              </w:rPr>
            </w:pPr>
            <w:r w:rsidRPr="000B0B46">
              <w:rPr>
                <w:b/>
                <w:bCs/>
              </w:rPr>
              <w:t>Id</w:t>
            </w:r>
          </w:p>
        </w:tc>
        <w:tc>
          <w:tcPr>
            <w:tcW w:w="6281" w:type="dxa"/>
            <w:vAlign w:val="center"/>
          </w:tcPr>
          <w:p w14:paraId="4494436F" w14:textId="37A77BE1" w:rsidR="00D81FA4" w:rsidRPr="000B0B46" w:rsidRDefault="00D81FA4" w:rsidP="00F94316">
            <w:r w:rsidRPr="000B0B46">
              <w:t>UC_</w:t>
            </w:r>
            <w:r w:rsidR="004115D9" w:rsidRPr="000B0B46">
              <w:t>23</w:t>
            </w:r>
          </w:p>
        </w:tc>
      </w:tr>
      <w:tr w:rsidR="000B0B46" w:rsidRPr="000B0B46" w14:paraId="3D76EC32" w14:textId="77777777" w:rsidTr="00F94316">
        <w:trPr>
          <w:trHeight w:val="519"/>
        </w:trPr>
        <w:tc>
          <w:tcPr>
            <w:tcW w:w="2830" w:type="dxa"/>
            <w:vAlign w:val="center"/>
          </w:tcPr>
          <w:p w14:paraId="1E5617D9" w14:textId="77777777" w:rsidR="00D81FA4" w:rsidRPr="000B0B46" w:rsidRDefault="00D81FA4" w:rsidP="00F94316">
            <w:pPr>
              <w:jc w:val="right"/>
              <w:rPr>
                <w:b/>
                <w:bCs/>
              </w:rPr>
            </w:pPr>
            <w:r w:rsidRPr="000B0B46">
              <w:rPr>
                <w:b/>
                <w:bCs/>
              </w:rPr>
              <w:t>Use case name</w:t>
            </w:r>
          </w:p>
        </w:tc>
        <w:tc>
          <w:tcPr>
            <w:tcW w:w="6281" w:type="dxa"/>
            <w:vAlign w:val="center"/>
          </w:tcPr>
          <w:p w14:paraId="67DDA7B0" w14:textId="2BA3D0BC" w:rsidR="00D81FA4" w:rsidRPr="000B0B46" w:rsidRDefault="00EE7643" w:rsidP="00F94316">
            <w:r w:rsidRPr="000B0B46">
              <w:t xml:space="preserve">Question </w:t>
            </w:r>
            <w:r w:rsidR="00D81FA4" w:rsidRPr="000B0B46">
              <w:t>categories management</w:t>
            </w:r>
          </w:p>
        </w:tc>
      </w:tr>
      <w:tr w:rsidR="000B0B46" w:rsidRPr="000B0B46" w14:paraId="16C32F90" w14:textId="77777777" w:rsidTr="00F94316">
        <w:trPr>
          <w:trHeight w:val="457"/>
        </w:trPr>
        <w:tc>
          <w:tcPr>
            <w:tcW w:w="2830" w:type="dxa"/>
            <w:vAlign w:val="center"/>
          </w:tcPr>
          <w:p w14:paraId="16500B2A" w14:textId="77777777" w:rsidR="00D81FA4" w:rsidRPr="000B0B46" w:rsidRDefault="00D81FA4" w:rsidP="00F94316">
            <w:pPr>
              <w:jc w:val="right"/>
              <w:rPr>
                <w:b/>
                <w:bCs/>
              </w:rPr>
            </w:pPr>
            <w:r w:rsidRPr="000B0B46">
              <w:rPr>
                <w:b/>
                <w:bCs/>
              </w:rPr>
              <w:t>Description</w:t>
            </w:r>
          </w:p>
        </w:tc>
        <w:tc>
          <w:tcPr>
            <w:tcW w:w="6281" w:type="dxa"/>
            <w:vAlign w:val="center"/>
          </w:tcPr>
          <w:p w14:paraId="17C90B4C" w14:textId="37BE0B2F" w:rsidR="00D81FA4" w:rsidRPr="000B0B46" w:rsidRDefault="00D81FA4" w:rsidP="00F94316">
            <w:r w:rsidRPr="000B0B46">
              <w:t xml:space="preserve">Provide categories management functionalities to admin. </w:t>
            </w:r>
            <w:r w:rsidR="00570E54" w:rsidRPr="000B0B46">
              <w:t>Including adding, editing, or deleting</w:t>
            </w:r>
            <w:r w:rsidR="00C930D3" w:rsidRPr="000B0B46">
              <w:t xml:space="preserve"> the </w:t>
            </w:r>
            <w:r w:rsidRPr="000B0B46">
              <w:t>category</w:t>
            </w:r>
          </w:p>
        </w:tc>
      </w:tr>
      <w:tr w:rsidR="000B0B46" w:rsidRPr="000B0B46" w14:paraId="4EBA5EF8" w14:textId="77777777" w:rsidTr="00F94316">
        <w:trPr>
          <w:trHeight w:val="407"/>
        </w:trPr>
        <w:tc>
          <w:tcPr>
            <w:tcW w:w="2830" w:type="dxa"/>
            <w:vAlign w:val="center"/>
          </w:tcPr>
          <w:p w14:paraId="59046FB1" w14:textId="77777777" w:rsidR="00D81FA4" w:rsidRPr="000B0B46" w:rsidRDefault="00D81FA4" w:rsidP="00F94316">
            <w:pPr>
              <w:jc w:val="right"/>
              <w:rPr>
                <w:b/>
                <w:bCs/>
              </w:rPr>
            </w:pPr>
            <w:r w:rsidRPr="000B0B46">
              <w:rPr>
                <w:b/>
                <w:bCs/>
              </w:rPr>
              <w:t>Actor</w:t>
            </w:r>
          </w:p>
        </w:tc>
        <w:tc>
          <w:tcPr>
            <w:tcW w:w="6281" w:type="dxa"/>
            <w:vAlign w:val="center"/>
          </w:tcPr>
          <w:p w14:paraId="1A3DC4FA" w14:textId="77777777" w:rsidR="00D81FA4" w:rsidRPr="000B0B46" w:rsidRDefault="00D81FA4" w:rsidP="00F94316">
            <w:r w:rsidRPr="000B0B46">
              <w:t>Admin</w:t>
            </w:r>
          </w:p>
        </w:tc>
      </w:tr>
      <w:tr w:rsidR="000B0B46" w:rsidRPr="000B0B46" w14:paraId="5FCF44E8" w14:textId="77777777" w:rsidTr="00F94316">
        <w:trPr>
          <w:trHeight w:val="427"/>
        </w:trPr>
        <w:tc>
          <w:tcPr>
            <w:tcW w:w="2830" w:type="dxa"/>
            <w:vAlign w:val="center"/>
          </w:tcPr>
          <w:p w14:paraId="5EDA3A1E" w14:textId="77777777" w:rsidR="00D81FA4" w:rsidRPr="000B0B46" w:rsidRDefault="00D81FA4" w:rsidP="00F94316">
            <w:pPr>
              <w:jc w:val="right"/>
              <w:rPr>
                <w:b/>
                <w:bCs/>
              </w:rPr>
            </w:pPr>
            <w:r w:rsidRPr="000B0B46">
              <w:rPr>
                <w:b/>
                <w:bCs/>
              </w:rPr>
              <w:t>Condition</w:t>
            </w:r>
          </w:p>
        </w:tc>
        <w:tc>
          <w:tcPr>
            <w:tcW w:w="6281" w:type="dxa"/>
            <w:vAlign w:val="center"/>
          </w:tcPr>
          <w:p w14:paraId="74F46B8F" w14:textId="77777777" w:rsidR="00D81FA4" w:rsidRPr="000B0B46" w:rsidRDefault="00D81FA4" w:rsidP="00F94316">
            <w:r w:rsidRPr="000B0B46">
              <w:t>Has login with admin role</w:t>
            </w:r>
          </w:p>
        </w:tc>
      </w:tr>
      <w:tr w:rsidR="000B0B46" w:rsidRPr="000B0B46" w14:paraId="182128F3" w14:textId="77777777" w:rsidTr="00F94316">
        <w:trPr>
          <w:trHeight w:val="405"/>
        </w:trPr>
        <w:tc>
          <w:tcPr>
            <w:tcW w:w="2830" w:type="dxa"/>
            <w:vAlign w:val="center"/>
          </w:tcPr>
          <w:p w14:paraId="2D937124" w14:textId="77777777" w:rsidR="00D81FA4" w:rsidRPr="000B0B46" w:rsidRDefault="00D81FA4" w:rsidP="00F94316">
            <w:pPr>
              <w:jc w:val="right"/>
              <w:rPr>
                <w:b/>
                <w:bCs/>
              </w:rPr>
            </w:pPr>
            <w:r w:rsidRPr="000B0B46">
              <w:rPr>
                <w:b/>
                <w:bCs/>
              </w:rPr>
              <w:t>Activation</w:t>
            </w:r>
          </w:p>
        </w:tc>
        <w:tc>
          <w:tcPr>
            <w:tcW w:w="6281" w:type="dxa"/>
            <w:vAlign w:val="center"/>
          </w:tcPr>
          <w:p w14:paraId="0C684B65" w14:textId="0DDE2B7D" w:rsidR="00D81FA4" w:rsidRPr="000B0B46" w:rsidRDefault="00D81FA4" w:rsidP="00F94316">
            <w:r w:rsidRPr="000B0B46">
              <w:t xml:space="preserve">Click on </w:t>
            </w:r>
            <w:r w:rsidR="00C930D3" w:rsidRPr="000B0B46">
              <w:t xml:space="preserve">the </w:t>
            </w:r>
            <w:r w:rsidRPr="000B0B46">
              <w:t xml:space="preserve">“Categories” tab in </w:t>
            </w:r>
            <w:r w:rsidR="00C930D3" w:rsidRPr="000B0B46">
              <w:t xml:space="preserve">the </w:t>
            </w:r>
            <w:r w:rsidRPr="000B0B46">
              <w:t>admin panel</w:t>
            </w:r>
          </w:p>
        </w:tc>
      </w:tr>
      <w:tr w:rsidR="00D81FA4" w:rsidRPr="000B0B46" w14:paraId="7737211C" w14:textId="77777777" w:rsidTr="00F94316">
        <w:trPr>
          <w:trHeight w:val="411"/>
        </w:trPr>
        <w:tc>
          <w:tcPr>
            <w:tcW w:w="2830" w:type="dxa"/>
            <w:vAlign w:val="center"/>
          </w:tcPr>
          <w:p w14:paraId="4B2CC227" w14:textId="77777777" w:rsidR="00D81FA4" w:rsidRPr="000B0B46" w:rsidRDefault="00D81FA4" w:rsidP="00F94316">
            <w:pPr>
              <w:jc w:val="right"/>
              <w:rPr>
                <w:b/>
                <w:bCs/>
              </w:rPr>
            </w:pPr>
            <w:r w:rsidRPr="000B0B46">
              <w:rPr>
                <w:b/>
                <w:bCs/>
              </w:rPr>
              <w:t>Processing</w:t>
            </w:r>
          </w:p>
        </w:tc>
        <w:tc>
          <w:tcPr>
            <w:tcW w:w="6281" w:type="dxa"/>
            <w:vAlign w:val="center"/>
          </w:tcPr>
          <w:p w14:paraId="0F211DC6" w14:textId="58D83324" w:rsidR="00D81FA4" w:rsidRPr="000B0B46" w:rsidRDefault="00D81FA4" w:rsidP="00C04906">
            <w:pPr>
              <w:pStyle w:val="ListParagraph"/>
              <w:numPr>
                <w:ilvl w:val="0"/>
                <w:numId w:val="10"/>
              </w:numPr>
            </w:pPr>
            <w:r w:rsidRPr="000B0B46">
              <w:t xml:space="preserve">Show </w:t>
            </w:r>
            <w:r w:rsidR="00272243" w:rsidRPr="000B0B46">
              <w:t xml:space="preserve">a </w:t>
            </w:r>
            <w:r w:rsidRPr="000B0B46">
              <w:t>list of categories and the actions correspond</w:t>
            </w:r>
            <w:r w:rsidR="00272243" w:rsidRPr="000B0B46">
              <w:t>ing</w:t>
            </w:r>
            <w:r w:rsidRPr="000B0B46">
              <w:t xml:space="preserve"> to each category. In addition, provide </w:t>
            </w:r>
            <w:r w:rsidR="00C930D3" w:rsidRPr="000B0B46">
              <w:t>a “New’</w:t>
            </w:r>
            <w:r w:rsidRPr="000B0B46">
              <w:t xml:space="preserve"> button to add </w:t>
            </w:r>
            <w:r w:rsidR="00C930D3" w:rsidRPr="000B0B46">
              <w:t xml:space="preserve">a </w:t>
            </w:r>
            <w:r w:rsidRPr="000B0B46">
              <w:t>new category</w:t>
            </w:r>
          </w:p>
          <w:p w14:paraId="047FF2F9" w14:textId="792ED1AD" w:rsidR="00D81FA4" w:rsidRPr="000B0B46" w:rsidRDefault="00D81FA4" w:rsidP="00C04906">
            <w:pPr>
              <w:pStyle w:val="ListParagraph"/>
              <w:numPr>
                <w:ilvl w:val="0"/>
                <w:numId w:val="10"/>
              </w:numPr>
            </w:pPr>
            <w:r w:rsidRPr="000B0B46">
              <w:t xml:space="preserve">Click on </w:t>
            </w:r>
            <w:r w:rsidR="00C930D3" w:rsidRPr="000B0B46">
              <w:t>the “New’</w:t>
            </w:r>
            <w:r w:rsidRPr="000B0B46">
              <w:t xml:space="preserve"> button to open the tab for input category info to insert into </w:t>
            </w:r>
            <w:r w:rsidR="00C930D3" w:rsidRPr="000B0B46">
              <w:t xml:space="preserve">the </w:t>
            </w:r>
            <w:r w:rsidRPr="000B0B46">
              <w:t>database</w:t>
            </w:r>
          </w:p>
          <w:p w14:paraId="3B98FD38" w14:textId="142EE5BE" w:rsidR="00D81FA4" w:rsidRPr="000B0B46" w:rsidRDefault="00D81FA4" w:rsidP="00C04906">
            <w:pPr>
              <w:pStyle w:val="ListParagraph"/>
              <w:numPr>
                <w:ilvl w:val="0"/>
                <w:numId w:val="10"/>
              </w:numPr>
            </w:pPr>
            <w:r w:rsidRPr="000B0B46">
              <w:t>Click on the action correspond</w:t>
            </w:r>
            <w:r w:rsidR="00C930D3" w:rsidRPr="000B0B46">
              <w:t>ing</w:t>
            </w:r>
            <w:r w:rsidRPr="000B0B46">
              <w:t xml:space="preserve"> to the category to edit </w:t>
            </w:r>
            <w:r w:rsidR="00C930D3" w:rsidRPr="000B0B46">
              <w:t xml:space="preserve">or delete the </w:t>
            </w:r>
            <w:r w:rsidRPr="000B0B46">
              <w:t>category</w:t>
            </w:r>
          </w:p>
        </w:tc>
      </w:tr>
    </w:tbl>
    <w:p w14:paraId="18FE3239" w14:textId="77777777" w:rsidR="00D81FA4" w:rsidRPr="000B0B46" w:rsidRDefault="00D81FA4" w:rsidP="00D81FA4"/>
    <w:p w14:paraId="6AD982B5" w14:textId="77777777" w:rsidR="00D81FA4" w:rsidRPr="000B0B46" w:rsidRDefault="00D81FA4" w:rsidP="00D81FA4">
      <w:pPr>
        <w:pStyle w:val="Heading4"/>
      </w:pPr>
      <w:r w:rsidRPr="000B0B46">
        <w:t>Update categories</w:t>
      </w:r>
    </w:p>
    <w:tbl>
      <w:tblPr>
        <w:tblStyle w:val="TableGrid"/>
        <w:tblW w:w="0" w:type="auto"/>
        <w:tblLook w:val="04A0" w:firstRow="1" w:lastRow="0" w:firstColumn="1" w:lastColumn="0" w:noHBand="0" w:noVBand="1"/>
      </w:tblPr>
      <w:tblGrid>
        <w:gridCol w:w="2830"/>
        <w:gridCol w:w="6281"/>
      </w:tblGrid>
      <w:tr w:rsidR="000B0B46" w:rsidRPr="000B0B46" w14:paraId="6814E44C" w14:textId="77777777" w:rsidTr="00F94316">
        <w:trPr>
          <w:trHeight w:val="401"/>
        </w:trPr>
        <w:tc>
          <w:tcPr>
            <w:tcW w:w="2830" w:type="dxa"/>
            <w:vAlign w:val="center"/>
          </w:tcPr>
          <w:p w14:paraId="357836F7" w14:textId="77777777" w:rsidR="00D81FA4" w:rsidRPr="000B0B46" w:rsidRDefault="00D81FA4" w:rsidP="00F94316">
            <w:pPr>
              <w:jc w:val="right"/>
              <w:rPr>
                <w:b/>
                <w:bCs/>
              </w:rPr>
            </w:pPr>
            <w:r w:rsidRPr="000B0B46">
              <w:rPr>
                <w:b/>
                <w:bCs/>
              </w:rPr>
              <w:t>Id</w:t>
            </w:r>
          </w:p>
        </w:tc>
        <w:tc>
          <w:tcPr>
            <w:tcW w:w="6281" w:type="dxa"/>
            <w:vAlign w:val="center"/>
          </w:tcPr>
          <w:p w14:paraId="5FE17A12" w14:textId="28D572C6" w:rsidR="00D81FA4" w:rsidRPr="000B0B46" w:rsidRDefault="00D81FA4" w:rsidP="00F94316">
            <w:r w:rsidRPr="000B0B46">
              <w:t>UC_</w:t>
            </w:r>
            <w:r w:rsidR="004115D9" w:rsidRPr="000B0B46">
              <w:t>24</w:t>
            </w:r>
          </w:p>
        </w:tc>
      </w:tr>
      <w:tr w:rsidR="000B0B46" w:rsidRPr="000B0B46" w14:paraId="06D11B84" w14:textId="77777777" w:rsidTr="00F94316">
        <w:trPr>
          <w:trHeight w:val="519"/>
        </w:trPr>
        <w:tc>
          <w:tcPr>
            <w:tcW w:w="2830" w:type="dxa"/>
            <w:vAlign w:val="center"/>
          </w:tcPr>
          <w:p w14:paraId="048716B3" w14:textId="77777777" w:rsidR="00D81FA4" w:rsidRPr="000B0B46" w:rsidRDefault="00D81FA4" w:rsidP="00F94316">
            <w:pPr>
              <w:jc w:val="right"/>
              <w:rPr>
                <w:b/>
                <w:bCs/>
              </w:rPr>
            </w:pPr>
            <w:r w:rsidRPr="000B0B46">
              <w:rPr>
                <w:b/>
                <w:bCs/>
              </w:rPr>
              <w:t>Use case name</w:t>
            </w:r>
          </w:p>
        </w:tc>
        <w:tc>
          <w:tcPr>
            <w:tcW w:w="6281" w:type="dxa"/>
            <w:vAlign w:val="center"/>
          </w:tcPr>
          <w:p w14:paraId="4D7E7165" w14:textId="77777777" w:rsidR="00D81FA4" w:rsidRPr="000B0B46" w:rsidRDefault="00D81FA4" w:rsidP="00F94316">
            <w:r w:rsidRPr="000B0B46">
              <w:t>Update category</w:t>
            </w:r>
          </w:p>
        </w:tc>
      </w:tr>
      <w:tr w:rsidR="000B0B46" w:rsidRPr="000B0B46" w14:paraId="1A57DBEC" w14:textId="77777777" w:rsidTr="00F94316">
        <w:trPr>
          <w:trHeight w:val="457"/>
        </w:trPr>
        <w:tc>
          <w:tcPr>
            <w:tcW w:w="2830" w:type="dxa"/>
            <w:vAlign w:val="center"/>
          </w:tcPr>
          <w:p w14:paraId="1F19590B" w14:textId="77777777" w:rsidR="00D81FA4" w:rsidRPr="000B0B46" w:rsidRDefault="00D81FA4" w:rsidP="00F94316">
            <w:pPr>
              <w:jc w:val="right"/>
              <w:rPr>
                <w:b/>
                <w:bCs/>
              </w:rPr>
            </w:pPr>
            <w:r w:rsidRPr="000B0B46">
              <w:rPr>
                <w:b/>
                <w:bCs/>
              </w:rPr>
              <w:t>Description</w:t>
            </w:r>
          </w:p>
        </w:tc>
        <w:tc>
          <w:tcPr>
            <w:tcW w:w="6281" w:type="dxa"/>
            <w:vAlign w:val="center"/>
          </w:tcPr>
          <w:p w14:paraId="2A79B66A" w14:textId="705D261C" w:rsidR="00D81FA4" w:rsidRPr="000B0B46" w:rsidRDefault="00D81FA4" w:rsidP="00F94316">
            <w:r w:rsidRPr="000B0B46">
              <w:t xml:space="preserve">Provide options to add, edit </w:t>
            </w:r>
            <w:r w:rsidR="00C930D3" w:rsidRPr="000B0B46">
              <w:t>or delete the</w:t>
            </w:r>
            <w:r w:rsidRPr="000B0B46">
              <w:t xml:space="preserve"> categor</w:t>
            </w:r>
            <w:r w:rsidR="00C930D3" w:rsidRPr="000B0B46">
              <w:t>ies</w:t>
            </w:r>
          </w:p>
        </w:tc>
      </w:tr>
      <w:tr w:rsidR="000B0B46" w:rsidRPr="000B0B46" w14:paraId="65179B98" w14:textId="77777777" w:rsidTr="00F94316">
        <w:trPr>
          <w:trHeight w:val="407"/>
        </w:trPr>
        <w:tc>
          <w:tcPr>
            <w:tcW w:w="2830" w:type="dxa"/>
            <w:vAlign w:val="center"/>
          </w:tcPr>
          <w:p w14:paraId="379CB74A" w14:textId="77777777" w:rsidR="00D81FA4" w:rsidRPr="000B0B46" w:rsidRDefault="00D81FA4" w:rsidP="00F94316">
            <w:pPr>
              <w:jc w:val="right"/>
              <w:rPr>
                <w:b/>
                <w:bCs/>
              </w:rPr>
            </w:pPr>
            <w:r w:rsidRPr="000B0B46">
              <w:rPr>
                <w:b/>
                <w:bCs/>
              </w:rPr>
              <w:t>Actor</w:t>
            </w:r>
          </w:p>
        </w:tc>
        <w:tc>
          <w:tcPr>
            <w:tcW w:w="6281" w:type="dxa"/>
            <w:vAlign w:val="center"/>
          </w:tcPr>
          <w:p w14:paraId="12306176" w14:textId="77777777" w:rsidR="00D81FA4" w:rsidRPr="000B0B46" w:rsidRDefault="00D81FA4" w:rsidP="00F94316">
            <w:r w:rsidRPr="000B0B46">
              <w:t>Admin</w:t>
            </w:r>
          </w:p>
        </w:tc>
      </w:tr>
      <w:tr w:rsidR="000B0B46" w:rsidRPr="000B0B46" w14:paraId="14C06E2F" w14:textId="77777777" w:rsidTr="00F94316">
        <w:trPr>
          <w:trHeight w:val="427"/>
        </w:trPr>
        <w:tc>
          <w:tcPr>
            <w:tcW w:w="2830" w:type="dxa"/>
            <w:vAlign w:val="center"/>
          </w:tcPr>
          <w:p w14:paraId="55B90B1B" w14:textId="77777777" w:rsidR="00D81FA4" w:rsidRPr="000B0B46" w:rsidRDefault="00D81FA4" w:rsidP="00F94316">
            <w:pPr>
              <w:jc w:val="right"/>
              <w:rPr>
                <w:b/>
                <w:bCs/>
              </w:rPr>
            </w:pPr>
            <w:r w:rsidRPr="000B0B46">
              <w:rPr>
                <w:b/>
                <w:bCs/>
              </w:rPr>
              <w:t>Condition</w:t>
            </w:r>
          </w:p>
        </w:tc>
        <w:tc>
          <w:tcPr>
            <w:tcW w:w="6281" w:type="dxa"/>
            <w:vAlign w:val="center"/>
          </w:tcPr>
          <w:p w14:paraId="36EBF26F" w14:textId="77777777" w:rsidR="00D81FA4" w:rsidRPr="000B0B46" w:rsidRDefault="00D81FA4" w:rsidP="00F94316">
            <w:r w:rsidRPr="000B0B46">
              <w:t>Has login with admin role</w:t>
            </w:r>
          </w:p>
        </w:tc>
      </w:tr>
      <w:tr w:rsidR="000B0B46" w:rsidRPr="000B0B46" w14:paraId="1B43901E" w14:textId="77777777" w:rsidTr="00F94316">
        <w:trPr>
          <w:trHeight w:val="405"/>
        </w:trPr>
        <w:tc>
          <w:tcPr>
            <w:tcW w:w="2830" w:type="dxa"/>
            <w:vAlign w:val="center"/>
          </w:tcPr>
          <w:p w14:paraId="354FBD18" w14:textId="77777777" w:rsidR="00D81FA4" w:rsidRPr="000B0B46" w:rsidRDefault="00D81FA4" w:rsidP="00F94316">
            <w:pPr>
              <w:jc w:val="right"/>
              <w:rPr>
                <w:b/>
                <w:bCs/>
              </w:rPr>
            </w:pPr>
            <w:r w:rsidRPr="000B0B46">
              <w:rPr>
                <w:b/>
                <w:bCs/>
              </w:rPr>
              <w:t>Activation</w:t>
            </w:r>
          </w:p>
        </w:tc>
        <w:tc>
          <w:tcPr>
            <w:tcW w:w="6281" w:type="dxa"/>
            <w:vAlign w:val="center"/>
          </w:tcPr>
          <w:p w14:paraId="4F160827" w14:textId="6630624B" w:rsidR="00D81FA4" w:rsidRPr="000B0B46" w:rsidRDefault="00D81FA4" w:rsidP="00F94316">
            <w:r w:rsidRPr="000B0B46">
              <w:t xml:space="preserve">Click on </w:t>
            </w:r>
            <w:r w:rsidR="00C930D3" w:rsidRPr="000B0B46">
              <w:t>the “New’</w:t>
            </w:r>
            <w:r w:rsidRPr="000B0B46">
              <w:t>, “Edit” or “Delete” button</w:t>
            </w:r>
            <w:r w:rsidR="00C930D3" w:rsidRPr="000B0B46">
              <w:t>s</w:t>
            </w:r>
            <w:r w:rsidRPr="000B0B46">
              <w:t xml:space="preserve"> in </w:t>
            </w:r>
            <w:r w:rsidR="00C930D3" w:rsidRPr="000B0B46">
              <w:t xml:space="preserve">the </w:t>
            </w:r>
            <w:r w:rsidRPr="000B0B46">
              <w:t>categories list</w:t>
            </w:r>
          </w:p>
        </w:tc>
      </w:tr>
      <w:tr w:rsidR="00D81FA4" w:rsidRPr="000B0B46" w14:paraId="7251CD4F" w14:textId="77777777" w:rsidTr="00F94316">
        <w:trPr>
          <w:trHeight w:val="411"/>
        </w:trPr>
        <w:tc>
          <w:tcPr>
            <w:tcW w:w="2830" w:type="dxa"/>
            <w:vAlign w:val="center"/>
          </w:tcPr>
          <w:p w14:paraId="09FCA179" w14:textId="77777777" w:rsidR="00D81FA4" w:rsidRPr="000B0B46" w:rsidRDefault="00D81FA4" w:rsidP="00F94316">
            <w:pPr>
              <w:jc w:val="right"/>
              <w:rPr>
                <w:b/>
                <w:bCs/>
              </w:rPr>
            </w:pPr>
            <w:r w:rsidRPr="000B0B46">
              <w:rPr>
                <w:b/>
                <w:bCs/>
              </w:rPr>
              <w:t>Processing</w:t>
            </w:r>
          </w:p>
        </w:tc>
        <w:tc>
          <w:tcPr>
            <w:tcW w:w="6281" w:type="dxa"/>
            <w:vAlign w:val="center"/>
          </w:tcPr>
          <w:p w14:paraId="3BCB58E1" w14:textId="01BF1C15" w:rsidR="00D81FA4" w:rsidRPr="000B0B46" w:rsidRDefault="00C930D3" w:rsidP="00C04906">
            <w:pPr>
              <w:pStyle w:val="ListParagraph"/>
              <w:numPr>
                <w:ilvl w:val="0"/>
                <w:numId w:val="11"/>
              </w:numPr>
            </w:pPr>
            <w:r w:rsidRPr="000B0B46">
              <w:t>When clicking</w:t>
            </w:r>
            <w:r w:rsidR="00D81FA4" w:rsidRPr="000B0B46">
              <w:t xml:space="preserve"> on </w:t>
            </w:r>
            <w:r w:rsidRPr="000B0B46">
              <w:t>the “New’</w:t>
            </w:r>
            <w:r w:rsidR="00D81FA4" w:rsidRPr="000B0B46">
              <w:t xml:space="preserve"> button:</w:t>
            </w:r>
          </w:p>
          <w:p w14:paraId="031D72E1" w14:textId="75034162" w:rsidR="00D81FA4" w:rsidRPr="000B0B46" w:rsidRDefault="00D81FA4" w:rsidP="00C04906">
            <w:pPr>
              <w:pStyle w:val="ListParagraph"/>
              <w:numPr>
                <w:ilvl w:val="0"/>
                <w:numId w:val="12"/>
              </w:numPr>
            </w:pPr>
            <w:r w:rsidRPr="000B0B46">
              <w:t>Show form to input info o</w:t>
            </w:r>
            <w:r w:rsidR="00272243" w:rsidRPr="000B0B46">
              <w:t>n</w:t>
            </w:r>
            <w:r w:rsidRPr="000B0B46">
              <w:t xml:space="preserve"> the category.</w:t>
            </w:r>
          </w:p>
          <w:p w14:paraId="1BCCCBA0" w14:textId="1AEFEF61" w:rsidR="00D81FA4" w:rsidRPr="000B0B46" w:rsidRDefault="00D81FA4" w:rsidP="00C04906">
            <w:pPr>
              <w:pStyle w:val="ListParagraph"/>
              <w:numPr>
                <w:ilvl w:val="0"/>
                <w:numId w:val="12"/>
              </w:numPr>
            </w:pPr>
            <w:r w:rsidRPr="000B0B46">
              <w:t xml:space="preserve">Click on </w:t>
            </w:r>
            <w:r w:rsidR="00272243" w:rsidRPr="000B0B46">
              <w:t xml:space="preserve">the </w:t>
            </w:r>
            <w:r w:rsidRPr="000B0B46">
              <w:t xml:space="preserve">“Save” button to save </w:t>
            </w:r>
            <w:r w:rsidR="00272243" w:rsidRPr="000B0B46">
              <w:t xml:space="preserve">the </w:t>
            </w:r>
            <w:r w:rsidRPr="000B0B46">
              <w:t xml:space="preserve">category. </w:t>
            </w:r>
            <w:r w:rsidR="00C930D3" w:rsidRPr="000B0B46">
              <w:t>If successfully</w:t>
            </w:r>
            <w:r w:rsidRPr="000B0B46">
              <w:t xml:space="preserve"> add </w:t>
            </w:r>
            <w:r w:rsidR="00272243" w:rsidRPr="000B0B46">
              <w:t xml:space="preserve">a </w:t>
            </w:r>
            <w:r w:rsidRPr="000B0B46">
              <w:t xml:space="preserve">category, show the success </w:t>
            </w:r>
            <w:r w:rsidRPr="000B0B46">
              <w:lastRenderedPageBreak/>
              <w:t xml:space="preserve">notification, otherwise show </w:t>
            </w:r>
            <w:r w:rsidR="00272243" w:rsidRPr="000B0B46">
              <w:t xml:space="preserve">an </w:t>
            </w:r>
            <w:r w:rsidRPr="000B0B46">
              <w:t>error notification along with error messages</w:t>
            </w:r>
          </w:p>
          <w:p w14:paraId="1AAC8136" w14:textId="1BA4FBD1" w:rsidR="00D81FA4" w:rsidRPr="000B0B46" w:rsidRDefault="00C930D3" w:rsidP="00C04906">
            <w:pPr>
              <w:pStyle w:val="ListParagraph"/>
              <w:numPr>
                <w:ilvl w:val="0"/>
                <w:numId w:val="11"/>
              </w:numPr>
            </w:pPr>
            <w:r w:rsidRPr="000B0B46">
              <w:t>When clicking</w:t>
            </w:r>
            <w:r w:rsidR="00D81FA4" w:rsidRPr="000B0B46">
              <w:t xml:space="preserve"> on </w:t>
            </w:r>
            <w:r w:rsidRPr="000B0B46">
              <w:t>the “Edit”</w:t>
            </w:r>
            <w:r w:rsidR="00D81FA4" w:rsidRPr="000B0B46">
              <w:t xml:space="preserve"> button:</w:t>
            </w:r>
          </w:p>
          <w:p w14:paraId="66E5B50E" w14:textId="77777777" w:rsidR="00D81FA4" w:rsidRPr="000B0B46" w:rsidRDefault="00D81FA4" w:rsidP="00C04906">
            <w:pPr>
              <w:pStyle w:val="ListParagraph"/>
              <w:numPr>
                <w:ilvl w:val="0"/>
                <w:numId w:val="13"/>
              </w:numPr>
            </w:pPr>
            <w:r w:rsidRPr="000B0B46">
              <w:t>Redirect to the edit category page</w:t>
            </w:r>
          </w:p>
          <w:p w14:paraId="155FBC05" w14:textId="235D3E85" w:rsidR="00D81FA4" w:rsidRPr="000B0B46" w:rsidRDefault="00D81FA4" w:rsidP="00C04906">
            <w:pPr>
              <w:pStyle w:val="ListParagraph"/>
              <w:numPr>
                <w:ilvl w:val="0"/>
                <w:numId w:val="13"/>
              </w:numPr>
            </w:pPr>
            <w:r w:rsidRPr="000B0B46">
              <w:t xml:space="preserve">Display the form to update </w:t>
            </w:r>
            <w:r w:rsidR="00272243" w:rsidRPr="000B0B46">
              <w:t xml:space="preserve">the </w:t>
            </w:r>
            <w:r w:rsidRPr="000B0B46">
              <w:t xml:space="preserve">category with </w:t>
            </w:r>
            <w:r w:rsidR="00C930D3" w:rsidRPr="000B0B46">
              <w:t>the old value</w:t>
            </w:r>
            <w:r w:rsidRPr="000B0B46">
              <w:t xml:space="preserve"> </w:t>
            </w:r>
            <w:r w:rsidR="00272243" w:rsidRPr="000B0B46">
              <w:t xml:space="preserve">that </w:t>
            </w:r>
            <w:r w:rsidRPr="000B0B46">
              <w:t>has been set by default</w:t>
            </w:r>
          </w:p>
          <w:p w14:paraId="14BCCECE" w14:textId="23A7E076" w:rsidR="00D81FA4" w:rsidRPr="000B0B46" w:rsidRDefault="00D81FA4" w:rsidP="00C04906">
            <w:pPr>
              <w:pStyle w:val="ListParagraph"/>
              <w:numPr>
                <w:ilvl w:val="0"/>
                <w:numId w:val="13"/>
              </w:numPr>
            </w:pPr>
            <w:r w:rsidRPr="000B0B46">
              <w:t xml:space="preserve">Click on </w:t>
            </w:r>
            <w:r w:rsidR="00272243" w:rsidRPr="000B0B46">
              <w:t xml:space="preserve">the </w:t>
            </w:r>
            <w:r w:rsidRPr="000B0B46">
              <w:t xml:space="preserve">“Save” button to save </w:t>
            </w:r>
            <w:r w:rsidR="00272243" w:rsidRPr="000B0B46">
              <w:t xml:space="preserve">the </w:t>
            </w:r>
            <w:r w:rsidRPr="000B0B46">
              <w:t xml:space="preserve">category. If </w:t>
            </w:r>
            <w:r w:rsidR="00272243" w:rsidRPr="000B0B46">
              <w:t xml:space="preserve">the </w:t>
            </w:r>
            <w:r w:rsidRPr="000B0B46">
              <w:t xml:space="preserve">success update category, show the success notification, otherwise show </w:t>
            </w:r>
            <w:r w:rsidR="00C930D3" w:rsidRPr="000B0B46">
              <w:t xml:space="preserve">an </w:t>
            </w:r>
            <w:r w:rsidRPr="000B0B46">
              <w:t>error notification along with error messages</w:t>
            </w:r>
          </w:p>
          <w:p w14:paraId="2A567726" w14:textId="4B344AA2" w:rsidR="00D81FA4" w:rsidRPr="000B0B46" w:rsidRDefault="00C930D3" w:rsidP="00C04906">
            <w:pPr>
              <w:pStyle w:val="ListParagraph"/>
              <w:numPr>
                <w:ilvl w:val="0"/>
                <w:numId w:val="11"/>
              </w:numPr>
            </w:pPr>
            <w:r w:rsidRPr="000B0B46">
              <w:t>When clicking</w:t>
            </w:r>
            <w:r w:rsidR="00D81FA4" w:rsidRPr="000B0B46">
              <w:t xml:space="preserve"> on </w:t>
            </w:r>
            <w:r w:rsidRPr="000B0B46">
              <w:t xml:space="preserve">the </w:t>
            </w:r>
            <w:r w:rsidR="00D81FA4" w:rsidRPr="000B0B46">
              <w:t>“Delete” button:</w:t>
            </w:r>
          </w:p>
          <w:p w14:paraId="5225BD21" w14:textId="77777777" w:rsidR="00D81FA4" w:rsidRPr="000B0B46" w:rsidRDefault="00D81FA4" w:rsidP="00C04906">
            <w:pPr>
              <w:pStyle w:val="ListParagraph"/>
              <w:numPr>
                <w:ilvl w:val="0"/>
                <w:numId w:val="14"/>
              </w:numPr>
            </w:pPr>
            <w:r w:rsidRPr="000B0B46">
              <w:t>Display the confirm dialog for user confirm.</w:t>
            </w:r>
          </w:p>
          <w:p w14:paraId="0CD56A0B" w14:textId="2BA5E48B" w:rsidR="00D81FA4" w:rsidRPr="000B0B46" w:rsidRDefault="00D81FA4" w:rsidP="00C04906">
            <w:pPr>
              <w:pStyle w:val="ListParagraph"/>
              <w:numPr>
                <w:ilvl w:val="0"/>
                <w:numId w:val="14"/>
              </w:numPr>
            </w:pPr>
            <w:r w:rsidRPr="000B0B46">
              <w:t xml:space="preserve">Click </w:t>
            </w:r>
            <w:r w:rsidR="00C930D3" w:rsidRPr="000B0B46">
              <w:t>on the “Ok”</w:t>
            </w:r>
            <w:r w:rsidRPr="000B0B46">
              <w:t xml:space="preserve"> button to delete </w:t>
            </w:r>
            <w:r w:rsidR="00570E54" w:rsidRPr="000B0B46">
              <w:t xml:space="preserve">the </w:t>
            </w:r>
            <w:r w:rsidRPr="000B0B46">
              <w:t xml:space="preserve">category. </w:t>
            </w:r>
            <w:r w:rsidR="00C930D3" w:rsidRPr="000B0B46">
              <w:t>If successfully</w:t>
            </w:r>
            <w:r w:rsidRPr="000B0B46">
              <w:t xml:space="preserve"> delete </w:t>
            </w:r>
            <w:r w:rsidR="00570E54" w:rsidRPr="000B0B46">
              <w:t xml:space="preserve">the </w:t>
            </w:r>
            <w:r w:rsidRPr="000B0B46">
              <w:t xml:space="preserve">category, show the success notification, otherwise show </w:t>
            </w:r>
            <w:r w:rsidR="00272243" w:rsidRPr="000B0B46">
              <w:t xml:space="preserve">an </w:t>
            </w:r>
            <w:r w:rsidRPr="000B0B46">
              <w:t>error notification along with error messages</w:t>
            </w:r>
          </w:p>
        </w:tc>
      </w:tr>
    </w:tbl>
    <w:p w14:paraId="473E3B12" w14:textId="77777777" w:rsidR="00D81FA4" w:rsidRPr="000B0B46" w:rsidRDefault="00D81FA4" w:rsidP="00D81FA4"/>
    <w:p w14:paraId="396D069E" w14:textId="77777777" w:rsidR="00D81FA4" w:rsidRPr="000B0B46" w:rsidRDefault="00D81FA4" w:rsidP="00D81FA4">
      <w:pPr>
        <w:pStyle w:val="Heading4"/>
      </w:pPr>
      <w:r w:rsidRPr="000B0B46">
        <w:t>Skill management</w:t>
      </w:r>
    </w:p>
    <w:tbl>
      <w:tblPr>
        <w:tblStyle w:val="TableGrid"/>
        <w:tblW w:w="0" w:type="auto"/>
        <w:tblLook w:val="04A0" w:firstRow="1" w:lastRow="0" w:firstColumn="1" w:lastColumn="0" w:noHBand="0" w:noVBand="1"/>
      </w:tblPr>
      <w:tblGrid>
        <w:gridCol w:w="2830"/>
        <w:gridCol w:w="6281"/>
      </w:tblGrid>
      <w:tr w:rsidR="000B0B46" w:rsidRPr="000B0B46" w14:paraId="455BEAE9" w14:textId="77777777" w:rsidTr="00F94316">
        <w:trPr>
          <w:trHeight w:val="401"/>
        </w:trPr>
        <w:tc>
          <w:tcPr>
            <w:tcW w:w="2830" w:type="dxa"/>
            <w:vAlign w:val="center"/>
          </w:tcPr>
          <w:p w14:paraId="26A3B683" w14:textId="77777777" w:rsidR="00D81FA4" w:rsidRPr="000B0B46" w:rsidRDefault="00D81FA4" w:rsidP="00F94316">
            <w:pPr>
              <w:jc w:val="right"/>
              <w:rPr>
                <w:b/>
                <w:bCs/>
              </w:rPr>
            </w:pPr>
            <w:r w:rsidRPr="000B0B46">
              <w:rPr>
                <w:b/>
                <w:bCs/>
              </w:rPr>
              <w:t>Id</w:t>
            </w:r>
          </w:p>
        </w:tc>
        <w:tc>
          <w:tcPr>
            <w:tcW w:w="6281" w:type="dxa"/>
            <w:vAlign w:val="center"/>
          </w:tcPr>
          <w:p w14:paraId="719D94A1" w14:textId="4EBB3062" w:rsidR="00D81FA4" w:rsidRPr="000B0B46" w:rsidRDefault="00D81FA4" w:rsidP="00F94316">
            <w:r w:rsidRPr="000B0B46">
              <w:t>UC_</w:t>
            </w:r>
            <w:r w:rsidR="004115D9" w:rsidRPr="000B0B46">
              <w:t>25</w:t>
            </w:r>
          </w:p>
        </w:tc>
      </w:tr>
      <w:tr w:rsidR="000B0B46" w:rsidRPr="000B0B46" w14:paraId="33D0CFD2" w14:textId="77777777" w:rsidTr="00F94316">
        <w:trPr>
          <w:trHeight w:val="519"/>
        </w:trPr>
        <w:tc>
          <w:tcPr>
            <w:tcW w:w="2830" w:type="dxa"/>
            <w:vAlign w:val="center"/>
          </w:tcPr>
          <w:p w14:paraId="724FC163" w14:textId="77777777" w:rsidR="00D81FA4" w:rsidRPr="000B0B46" w:rsidRDefault="00D81FA4" w:rsidP="00F94316">
            <w:pPr>
              <w:jc w:val="right"/>
              <w:rPr>
                <w:b/>
                <w:bCs/>
              </w:rPr>
            </w:pPr>
            <w:r w:rsidRPr="000B0B46">
              <w:rPr>
                <w:b/>
                <w:bCs/>
              </w:rPr>
              <w:t>Use case name</w:t>
            </w:r>
          </w:p>
        </w:tc>
        <w:tc>
          <w:tcPr>
            <w:tcW w:w="6281" w:type="dxa"/>
            <w:vAlign w:val="center"/>
          </w:tcPr>
          <w:p w14:paraId="78BADD82" w14:textId="77777777" w:rsidR="00D81FA4" w:rsidRPr="000B0B46" w:rsidRDefault="00D81FA4" w:rsidP="00F94316">
            <w:r w:rsidRPr="000B0B46">
              <w:t>Skills management</w:t>
            </w:r>
          </w:p>
        </w:tc>
      </w:tr>
      <w:tr w:rsidR="000B0B46" w:rsidRPr="000B0B46" w14:paraId="64F70A9C" w14:textId="77777777" w:rsidTr="00F94316">
        <w:trPr>
          <w:trHeight w:val="457"/>
        </w:trPr>
        <w:tc>
          <w:tcPr>
            <w:tcW w:w="2830" w:type="dxa"/>
            <w:vAlign w:val="center"/>
          </w:tcPr>
          <w:p w14:paraId="6CC16E0C" w14:textId="77777777" w:rsidR="00D81FA4" w:rsidRPr="000B0B46" w:rsidRDefault="00D81FA4" w:rsidP="00F94316">
            <w:pPr>
              <w:jc w:val="right"/>
              <w:rPr>
                <w:b/>
                <w:bCs/>
              </w:rPr>
            </w:pPr>
            <w:r w:rsidRPr="000B0B46">
              <w:rPr>
                <w:b/>
                <w:bCs/>
              </w:rPr>
              <w:t>Description</w:t>
            </w:r>
          </w:p>
        </w:tc>
        <w:tc>
          <w:tcPr>
            <w:tcW w:w="6281" w:type="dxa"/>
            <w:vAlign w:val="center"/>
          </w:tcPr>
          <w:p w14:paraId="53A7BC7E" w14:textId="7C49D6B0" w:rsidR="00D81FA4" w:rsidRPr="000B0B46" w:rsidRDefault="00D81FA4" w:rsidP="00F94316">
            <w:r w:rsidRPr="000B0B46">
              <w:t xml:space="preserve">Provide skills management functionalities to admin. </w:t>
            </w:r>
            <w:r w:rsidR="00570E54" w:rsidRPr="000B0B46">
              <w:t>Including adding, editing, or deleting</w:t>
            </w:r>
            <w:r w:rsidR="00C930D3" w:rsidRPr="000B0B46">
              <w:t xml:space="preserve"> the</w:t>
            </w:r>
            <w:r w:rsidRPr="000B0B46">
              <w:t xml:space="preserve"> skill</w:t>
            </w:r>
          </w:p>
        </w:tc>
      </w:tr>
      <w:tr w:rsidR="000B0B46" w:rsidRPr="000B0B46" w14:paraId="734691D9" w14:textId="77777777" w:rsidTr="00F94316">
        <w:trPr>
          <w:trHeight w:val="407"/>
        </w:trPr>
        <w:tc>
          <w:tcPr>
            <w:tcW w:w="2830" w:type="dxa"/>
            <w:vAlign w:val="center"/>
          </w:tcPr>
          <w:p w14:paraId="745EDE88" w14:textId="77777777" w:rsidR="00D81FA4" w:rsidRPr="000B0B46" w:rsidRDefault="00D81FA4" w:rsidP="00F94316">
            <w:pPr>
              <w:jc w:val="right"/>
              <w:rPr>
                <w:b/>
                <w:bCs/>
              </w:rPr>
            </w:pPr>
            <w:r w:rsidRPr="000B0B46">
              <w:rPr>
                <w:b/>
                <w:bCs/>
              </w:rPr>
              <w:t>Actor</w:t>
            </w:r>
          </w:p>
        </w:tc>
        <w:tc>
          <w:tcPr>
            <w:tcW w:w="6281" w:type="dxa"/>
            <w:vAlign w:val="center"/>
          </w:tcPr>
          <w:p w14:paraId="768BFBC4" w14:textId="77777777" w:rsidR="00D81FA4" w:rsidRPr="000B0B46" w:rsidRDefault="00D81FA4" w:rsidP="00F94316">
            <w:r w:rsidRPr="000B0B46">
              <w:t>Admin</w:t>
            </w:r>
          </w:p>
        </w:tc>
      </w:tr>
      <w:tr w:rsidR="000B0B46" w:rsidRPr="000B0B46" w14:paraId="7B86F6CB" w14:textId="77777777" w:rsidTr="00F94316">
        <w:trPr>
          <w:trHeight w:val="427"/>
        </w:trPr>
        <w:tc>
          <w:tcPr>
            <w:tcW w:w="2830" w:type="dxa"/>
            <w:vAlign w:val="center"/>
          </w:tcPr>
          <w:p w14:paraId="75563793" w14:textId="77777777" w:rsidR="00D81FA4" w:rsidRPr="000B0B46" w:rsidRDefault="00D81FA4" w:rsidP="00F94316">
            <w:pPr>
              <w:jc w:val="right"/>
              <w:rPr>
                <w:b/>
                <w:bCs/>
              </w:rPr>
            </w:pPr>
            <w:r w:rsidRPr="000B0B46">
              <w:rPr>
                <w:b/>
                <w:bCs/>
              </w:rPr>
              <w:t>Condition</w:t>
            </w:r>
          </w:p>
        </w:tc>
        <w:tc>
          <w:tcPr>
            <w:tcW w:w="6281" w:type="dxa"/>
            <w:vAlign w:val="center"/>
          </w:tcPr>
          <w:p w14:paraId="079F0B73" w14:textId="77777777" w:rsidR="00D81FA4" w:rsidRPr="000B0B46" w:rsidRDefault="00D81FA4" w:rsidP="00F94316">
            <w:r w:rsidRPr="000B0B46">
              <w:t>Has login with admin role</w:t>
            </w:r>
          </w:p>
        </w:tc>
      </w:tr>
      <w:tr w:rsidR="000B0B46" w:rsidRPr="000B0B46" w14:paraId="0D8161FD" w14:textId="77777777" w:rsidTr="00F94316">
        <w:trPr>
          <w:trHeight w:val="405"/>
        </w:trPr>
        <w:tc>
          <w:tcPr>
            <w:tcW w:w="2830" w:type="dxa"/>
            <w:vAlign w:val="center"/>
          </w:tcPr>
          <w:p w14:paraId="03B6B68C" w14:textId="77777777" w:rsidR="00D81FA4" w:rsidRPr="000B0B46" w:rsidRDefault="00D81FA4" w:rsidP="00F94316">
            <w:pPr>
              <w:jc w:val="right"/>
              <w:rPr>
                <w:b/>
                <w:bCs/>
              </w:rPr>
            </w:pPr>
            <w:r w:rsidRPr="000B0B46">
              <w:rPr>
                <w:b/>
                <w:bCs/>
              </w:rPr>
              <w:t>Activation</w:t>
            </w:r>
          </w:p>
        </w:tc>
        <w:tc>
          <w:tcPr>
            <w:tcW w:w="6281" w:type="dxa"/>
            <w:vAlign w:val="center"/>
          </w:tcPr>
          <w:p w14:paraId="1385C273" w14:textId="627B71A4" w:rsidR="00D81FA4" w:rsidRPr="000B0B46" w:rsidRDefault="00D81FA4" w:rsidP="00F94316">
            <w:r w:rsidRPr="000B0B46">
              <w:t xml:space="preserve">Click on </w:t>
            </w:r>
            <w:r w:rsidR="00272243" w:rsidRPr="000B0B46">
              <w:t xml:space="preserve">the </w:t>
            </w:r>
            <w:r w:rsidRPr="000B0B46">
              <w:t xml:space="preserve">“Skills” tab in </w:t>
            </w:r>
            <w:r w:rsidR="00272243" w:rsidRPr="000B0B46">
              <w:t xml:space="preserve">the </w:t>
            </w:r>
            <w:r w:rsidRPr="000B0B46">
              <w:t>admin panel</w:t>
            </w:r>
          </w:p>
        </w:tc>
      </w:tr>
      <w:tr w:rsidR="00D81FA4" w:rsidRPr="000B0B46" w14:paraId="03E7A821" w14:textId="77777777" w:rsidTr="00F94316">
        <w:trPr>
          <w:trHeight w:val="411"/>
        </w:trPr>
        <w:tc>
          <w:tcPr>
            <w:tcW w:w="2830" w:type="dxa"/>
            <w:vAlign w:val="center"/>
          </w:tcPr>
          <w:p w14:paraId="3798E0D5" w14:textId="77777777" w:rsidR="00D81FA4" w:rsidRPr="000B0B46" w:rsidRDefault="00D81FA4" w:rsidP="00F94316">
            <w:pPr>
              <w:jc w:val="right"/>
              <w:rPr>
                <w:b/>
                <w:bCs/>
              </w:rPr>
            </w:pPr>
            <w:r w:rsidRPr="000B0B46">
              <w:rPr>
                <w:b/>
                <w:bCs/>
              </w:rPr>
              <w:t>Processing</w:t>
            </w:r>
          </w:p>
        </w:tc>
        <w:tc>
          <w:tcPr>
            <w:tcW w:w="6281" w:type="dxa"/>
            <w:vAlign w:val="center"/>
          </w:tcPr>
          <w:p w14:paraId="7EF60E83" w14:textId="30200C48" w:rsidR="00D81FA4" w:rsidRPr="000B0B46" w:rsidRDefault="00D81FA4" w:rsidP="00C04906">
            <w:pPr>
              <w:pStyle w:val="ListParagraph"/>
              <w:numPr>
                <w:ilvl w:val="0"/>
                <w:numId w:val="20"/>
              </w:numPr>
            </w:pPr>
            <w:r w:rsidRPr="000B0B46">
              <w:t xml:space="preserve">Show </w:t>
            </w:r>
            <w:r w:rsidR="00272243" w:rsidRPr="000B0B46">
              <w:t xml:space="preserve">a </w:t>
            </w:r>
            <w:r w:rsidRPr="000B0B46">
              <w:t xml:space="preserve">list of skills and the actions </w:t>
            </w:r>
            <w:r w:rsidR="00272243" w:rsidRPr="000B0B46">
              <w:t xml:space="preserve">that </w:t>
            </w:r>
            <w:r w:rsidRPr="000B0B46">
              <w:t xml:space="preserve">correspond to each skill. In addition, provide </w:t>
            </w:r>
            <w:r w:rsidR="00272243" w:rsidRPr="000B0B46">
              <w:t>a</w:t>
            </w:r>
            <w:r w:rsidR="00C930D3" w:rsidRPr="000B0B46">
              <w:t xml:space="preserve"> “New’</w:t>
            </w:r>
            <w:r w:rsidRPr="000B0B46">
              <w:t xml:space="preserve"> button to add </w:t>
            </w:r>
            <w:r w:rsidR="00272243" w:rsidRPr="000B0B46">
              <w:t xml:space="preserve">a </w:t>
            </w:r>
            <w:r w:rsidRPr="000B0B46">
              <w:t>new skill</w:t>
            </w:r>
          </w:p>
          <w:p w14:paraId="4097AE34" w14:textId="5884016B" w:rsidR="00D81FA4" w:rsidRPr="000B0B46" w:rsidRDefault="00D81FA4" w:rsidP="00C04906">
            <w:pPr>
              <w:pStyle w:val="ListParagraph"/>
              <w:numPr>
                <w:ilvl w:val="0"/>
                <w:numId w:val="20"/>
              </w:numPr>
            </w:pPr>
            <w:r w:rsidRPr="000B0B46">
              <w:t xml:space="preserve">Click on </w:t>
            </w:r>
            <w:r w:rsidR="00C930D3" w:rsidRPr="000B0B46">
              <w:t>the “New’</w:t>
            </w:r>
            <w:r w:rsidRPr="000B0B46">
              <w:t xml:space="preserve"> button to open the tab for input skill info to insert into </w:t>
            </w:r>
            <w:r w:rsidR="00272243" w:rsidRPr="000B0B46">
              <w:t xml:space="preserve">the </w:t>
            </w:r>
            <w:r w:rsidRPr="000B0B46">
              <w:t>database</w:t>
            </w:r>
          </w:p>
          <w:p w14:paraId="1602C90D" w14:textId="78BC2415" w:rsidR="00D81FA4" w:rsidRPr="000B0B46" w:rsidRDefault="00D81FA4" w:rsidP="00C04906">
            <w:pPr>
              <w:pStyle w:val="ListParagraph"/>
              <w:numPr>
                <w:ilvl w:val="0"/>
                <w:numId w:val="20"/>
              </w:numPr>
            </w:pPr>
            <w:r w:rsidRPr="000B0B46">
              <w:t>Click on the action correspond</w:t>
            </w:r>
            <w:r w:rsidR="00272243" w:rsidRPr="000B0B46">
              <w:t>ing</w:t>
            </w:r>
            <w:r w:rsidRPr="000B0B46">
              <w:t xml:space="preserve"> to the skill to edit </w:t>
            </w:r>
            <w:r w:rsidR="00C930D3" w:rsidRPr="000B0B46">
              <w:t>or delete the</w:t>
            </w:r>
          </w:p>
        </w:tc>
      </w:tr>
    </w:tbl>
    <w:p w14:paraId="6929BA80" w14:textId="77777777" w:rsidR="00D81FA4" w:rsidRPr="000B0B46" w:rsidRDefault="00D81FA4" w:rsidP="00D81FA4"/>
    <w:p w14:paraId="00E4A967" w14:textId="77777777" w:rsidR="00D81FA4" w:rsidRPr="000B0B46" w:rsidRDefault="00D81FA4" w:rsidP="00D81FA4">
      <w:pPr>
        <w:pStyle w:val="Heading4"/>
      </w:pPr>
      <w:r w:rsidRPr="000B0B46">
        <w:t>Update skill</w:t>
      </w:r>
    </w:p>
    <w:tbl>
      <w:tblPr>
        <w:tblStyle w:val="TableGrid"/>
        <w:tblW w:w="0" w:type="auto"/>
        <w:tblLook w:val="04A0" w:firstRow="1" w:lastRow="0" w:firstColumn="1" w:lastColumn="0" w:noHBand="0" w:noVBand="1"/>
      </w:tblPr>
      <w:tblGrid>
        <w:gridCol w:w="2830"/>
        <w:gridCol w:w="6281"/>
      </w:tblGrid>
      <w:tr w:rsidR="000B0B46" w:rsidRPr="000B0B46" w14:paraId="53D83B85" w14:textId="77777777" w:rsidTr="00F94316">
        <w:trPr>
          <w:trHeight w:val="401"/>
        </w:trPr>
        <w:tc>
          <w:tcPr>
            <w:tcW w:w="2830" w:type="dxa"/>
            <w:vAlign w:val="center"/>
          </w:tcPr>
          <w:p w14:paraId="5F439348" w14:textId="77777777" w:rsidR="00D81FA4" w:rsidRPr="000B0B46" w:rsidRDefault="00D81FA4" w:rsidP="00F94316">
            <w:pPr>
              <w:jc w:val="right"/>
              <w:rPr>
                <w:b/>
                <w:bCs/>
              </w:rPr>
            </w:pPr>
            <w:r w:rsidRPr="000B0B46">
              <w:rPr>
                <w:b/>
                <w:bCs/>
              </w:rPr>
              <w:t>Id</w:t>
            </w:r>
          </w:p>
        </w:tc>
        <w:tc>
          <w:tcPr>
            <w:tcW w:w="6281" w:type="dxa"/>
            <w:vAlign w:val="center"/>
          </w:tcPr>
          <w:p w14:paraId="3E761A35" w14:textId="28A26C07" w:rsidR="00D81FA4" w:rsidRPr="000B0B46" w:rsidRDefault="00D81FA4" w:rsidP="00F94316">
            <w:r w:rsidRPr="000B0B46">
              <w:t>UC_</w:t>
            </w:r>
            <w:r w:rsidR="004115D9" w:rsidRPr="000B0B46">
              <w:t>26</w:t>
            </w:r>
          </w:p>
        </w:tc>
      </w:tr>
      <w:tr w:rsidR="000B0B46" w:rsidRPr="000B0B46" w14:paraId="1EA698D0" w14:textId="77777777" w:rsidTr="00F94316">
        <w:trPr>
          <w:trHeight w:val="519"/>
        </w:trPr>
        <w:tc>
          <w:tcPr>
            <w:tcW w:w="2830" w:type="dxa"/>
            <w:vAlign w:val="center"/>
          </w:tcPr>
          <w:p w14:paraId="2970361C" w14:textId="77777777" w:rsidR="00D81FA4" w:rsidRPr="000B0B46" w:rsidRDefault="00D81FA4" w:rsidP="00F94316">
            <w:pPr>
              <w:jc w:val="right"/>
              <w:rPr>
                <w:b/>
                <w:bCs/>
              </w:rPr>
            </w:pPr>
            <w:r w:rsidRPr="000B0B46">
              <w:rPr>
                <w:b/>
                <w:bCs/>
              </w:rPr>
              <w:lastRenderedPageBreak/>
              <w:t>Use case name</w:t>
            </w:r>
          </w:p>
        </w:tc>
        <w:tc>
          <w:tcPr>
            <w:tcW w:w="6281" w:type="dxa"/>
            <w:vAlign w:val="center"/>
          </w:tcPr>
          <w:p w14:paraId="50D88D03" w14:textId="77777777" w:rsidR="00D81FA4" w:rsidRPr="000B0B46" w:rsidRDefault="00D81FA4" w:rsidP="00F94316">
            <w:r w:rsidRPr="000B0B46">
              <w:t>Update skill</w:t>
            </w:r>
          </w:p>
        </w:tc>
      </w:tr>
      <w:tr w:rsidR="000B0B46" w:rsidRPr="000B0B46" w14:paraId="5258BC6B" w14:textId="77777777" w:rsidTr="00F94316">
        <w:trPr>
          <w:trHeight w:val="457"/>
        </w:trPr>
        <w:tc>
          <w:tcPr>
            <w:tcW w:w="2830" w:type="dxa"/>
            <w:vAlign w:val="center"/>
          </w:tcPr>
          <w:p w14:paraId="78412C8A" w14:textId="77777777" w:rsidR="00D81FA4" w:rsidRPr="000B0B46" w:rsidRDefault="00D81FA4" w:rsidP="00F94316">
            <w:pPr>
              <w:jc w:val="right"/>
              <w:rPr>
                <w:b/>
                <w:bCs/>
              </w:rPr>
            </w:pPr>
            <w:r w:rsidRPr="000B0B46">
              <w:rPr>
                <w:b/>
                <w:bCs/>
              </w:rPr>
              <w:t>Description</w:t>
            </w:r>
          </w:p>
        </w:tc>
        <w:tc>
          <w:tcPr>
            <w:tcW w:w="6281" w:type="dxa"/>
            <w:vAlign w:val="center"/>
          </w:tcPr>
          <w:p w14:paraId="7756A72F" w14:textId="619E2BAD" w:rsidR="00D81FA4" w:rsidRPr="000B0B46" w:rsidRDefault="00D81FA4" w:rsidP="00F94316">
            <w:r w:rsidRPr="000B0B46">
              <w:t xml:space="preserve">Provide options to add, edit </w:t>
            </w:r>
            <w:r w:rsidR="00C930D3" w:rsidRPr="000B0B46">
              <w:t>or delete the</w:t>
            </w:r>
            <w:r w:rsidRPr="000B0B46">
              <w:t xml:space="preserve"> skill</w:t>
            </w:r>
          </w:p>
        </w:tc>
      </w:tr>
      <w:tr w:rsidR="000B0B46" w:rsidRPr="000B0B46" w14:paraId="4D8D5D81" w14:textId="77777777" w:rsidTr="00F94316">
        <w:trPr>
          <w:trHeight w:val="407"/>
        </w:trPr>
        <w:tc>
          <w:tcPr>
            <w:tcW w:w="2830" w:type="dxa"/>
            <w:vAlign w:val="center"/>
          </w:tcPr>
          <w:p w14:paraId="314148F0" w14:textId="77777777" w:rsidR="00D81FA4" w:rsidRPr="000B0B46" w:rsidRDefault="00D81FA4" w:rsidP="00F94316">
            <w:pPr>
              <w:jc w:val="right"/>
              <w:rPr>
                <w:b/>
                <w:bCs/>
              </w:rPr>
            </w:pPr>
            <w:r w:rsidRPr="000B0B46">
              <w:rPr>
                <w:b/>
                <w:bCs/>
              </w:rPr>
              <w:t>Actor</w:t>
            </w:r>
          </w:p>
        </w:tc>
        <w:tc>
          <w:tcPr>
            <w:tcW w:w="6281" w:type="dxa"/>
            <w:vAlign w:val="center"/>
          </w:tcPr>
          <w:p w14:paraId="3097E087" w14:textId="77777777" w:rsidR="00D81FA4" w:rsidRPr="000B0B46" w:rsidRDefault="00D81FA4" w:rsidP="00F94316">
            <w:r w:rsidRPr="000B0B46">
              <w:t>Admin</w:t>
            </w:r>
          </w:p>
        </w:tc>
      </w:tr>
      <w:tr w:rsidR="000B0B46" w:rsidRPr="000B0B46" w14:paraId="468554C0" w14:textId="77777777" w:rsidTr="00F94316">
        <w:trPr>
          <w:trHeight w:val="427"/>
        </w:trPr>
        <w:tc>
          <w:tcPr>
            <w:tcW w:w="2830" w:type="dxa"/>
            <w:vAlign w:val="center"/>
          </w:tcPr>
          <w:p w14:paraId="4348FC20" w14:textId="77777777" w:rsidR="00D81FA4" w:rsidRPr="000B0B46" w:rsidRDefault="00D81FA4" w:rsidP="00F94316">
            <w:pPr>
              <w:jc w:val="right"/>
              <w:rPr>
                <w:b/>
                <w:bCs/>
              </w:rPr>
            </w:pPr>
            <w:r w:rsidRPr="000B0B46">
              <w:rPr>
                <w:b/>
                <w:bCs/>
              </w:rPr>
              <w:t>Condition</w:t>
            </w:r>
          </w:p>
        </w:tc>
        <w:tc>
          <w:tcPr>
            <w:tcW w:w="6281" w:type="dxa"/>
            <w:vAlign w:val="center"/>
          </w:tcPr>
          <w:p w14:paraId="61FD1E6E" w14:textId="77777777" w:rsidR="00D81FA4" w:rsidRPr="000B0B46" w:rsidRDefault="00D81FA4" w:rsidP="00F94316">
            <w:r w:rsidRPr="000B0B46">
              <w:t>Has login with admin role</w:t>
            </w:r>
          </w:p>
        </w:tc>
      </w:tr>
      <w:tr w:rsidR="000B0B46" w:rsidRPr="000B0B46" w14:paraId="7DBAE21F" w14:textId="77777777" w:rsidTr="00F94316">
        <w:trPr>
          <w:trHeight w:val="405"/>
        </w:trPr>
        <w:tc>
          <w:tcPr>
            <w:tcW w:w="2830" w:type="dxa"/>
            <w:vAlign w:val="center"/>
          </w:tcPr>
          <w:p w14:paraId="04112E15" w14:textId="77777777" w:rsidR="00D81FA4" w:rsidRPr="000B0B46" w:rsidRDefault="00D81FA4" w:rsidP="00F94316">
            <w:pPr>
              <w:jc w:val="right"/>
              <w:rPr>
                <w:b/>
                <w:bCs/>
              </w:rPr>
            </w:pPr>
            <w:r w:rsidRPr="000B0B46">
              <w:rPr>
                <w:b/>
                <w:bCs/>
              </w:rPr>
              <w:t>Activation</w:t>
            </w:r>
          </w:p>
        </w:tc>
        <w:tc>
          <w:tcPr>
            <w:tcW w:w="6281" w:type="dxa"/>
            <w:vAlign w:val="center"/>
          </w:tcPr>
          <w:p w14:paraId="2221976D" w14:textId="5B3748DA" w:rsidR="00D81FA4" w:rsidRPr="000B0B46" w:rsidRDefault="00D81FA4" w:rsidP="00F94316">
            <w:r w:rsidRPr="000B0B46">
              <w:t xml:space="preserve">Click on </w:t>
            </w:r>
            <w:r w:rsidR="00C930D3" w:rsidRPr="000B0B46">
              <w:t>the “New’</w:t>
            </w:r>
            <w:r w:rsidRPr="000B0B46">
              <w:t>, “Edit” or “Delete” button</w:t>
            </w:r>
            <w:r w:rsidR="00272243" w:rsidRPr="000B0B46">
              <w:t>s</w:t>
            </w:r>
            <w:r w:rsidRPr="000B0B46">
              <w:t xml:space="preserve"> in </w:t>
            </w:r>
            <w:r w:rsidR="00272243" w:rsidRPr="000B0B46">
              <w:t xml:space="preserve">the </w:t>
            </w:r>
            <w:r w:rsidRPr="000B0B46">
              <w:t>skills list</w:t>
            </w:r>
          </w:p>
        </w:tc>
      </w:tr>
      <w:tr w:rsidR="00D81FA4" w:rsidRPr="000B0B46" w14:paraId="4C6C06BD" w14:textId="77777777" w:rsidTr="00F94316">
        <w:trPr>
          <w:trHeight w:val="411"/>
        </w:trPr>
        <w:tc>
          <w:tcPr>
            <w:tcW w:w="2830" w:type="dxa"/>
            <w:vAlign w:val="center"/>
          </w:tcPr>
          <w:p w14:paraId="0581C1F1" w14:textId="77777777" w:rsidR="00D81FA4" w:rsidRPr="000B0B46" w:rsidRDefault="00D81FA4" w:rsidP="00F94316">
            <w:pPr>
              <w:jc w:val="right"/>
              <w:rPr>
                <w:b/>
                <w:bCs/>
              </w:rPr>
            </w:pPr>
            <w:r w:rsidRPr="000B0B46">
              <w:rPr>
                <w:b/>
                <w:bCs/>
              </w:rPr>
              <w:t>Processing</w:t>
            </w:r>
          </w:p>
        </w:tc>
        <w:tc>
          <w:tcPr>
            <w:tcW w:w="6281" w:type="dxa"/>
            <w:vAlign w:val="center"/>
          </w:tcPr>
          <w:p w14:paraId="5DF9E5A2" w14:textId="6297676E" w:rsidR="00D81FA4" w:rsidRPr="000B0B46" w:rsidRDefault="00C930D3" w:rsidP="00C04906">
            <w:pPr>
              <w:pStyle w:val="ListParagraph"/>
              <w:numPr>
                <w:ilvl w:val="0"/>
                <w:numId w:val="21"/>
              </w:numPr>
            </w:pPr>
            <w:r w:rsidRPr="000B0B46">
              <w:t>When clicking</w:t>
            </w:r>
            <w:r w:rsidR="00D81FA4" w:rsidRPr="000B0B46">
              <w:t xml:space="preserve"> on </w:t>
            </w:r>
            <w:r w:rsidRPr="000B0B46">
              <w:t>the “New’</w:t>
            </w:r>
            <w:r w:rsidR="00D81FA4" w:rsidRPr="000B0B46">
              <w:t xml:space="preserve"> button:</w:t>
            </w:r>
          </w:p>
          <w:p w14:paraId="56EB62B3" w14:textId="77F30524" w:rsidR="00D81FA4" w:rsidRPr="000B0B46" w:rsidRDefault="00D81FA4" w:rsidP="00C04906">
            <w:pPr>
              <w:pStyle w:val="ListParagraph"/>
              <w:numPr>
                <w:ilvl w:val="0"/>
                <w:numId w:val="29"/>
              </w:numPr>
            </w:pPr>
            <w:r w:rsidRPr="000B0B46">
              <w:t>Show form to input info o</w:t>
            </w:r>
            <w:r w:rsidR="00272243" w:rsidRPr="000B0B46">
              <w:t>n</w:t>
            </w:r>
            <w:r w:rsidRPr="000B0B46">
              <w:t xml:space="preserve"> the skill.</w:t>
            </w:r>
          </w:p>
          <w:p w14:paraId="1F36479E" w14:textId="0CAB0D30" w:rsidR="00D81FA4" w:rsidRPr="000B0B46" w:rsidRDefault="00D81FA4" w:rsidP="00C04906">
            <w:pPr>
              <w:pStyle w:val="ListParagraph"/>
              <w:numPr>
                <w:ilvl w:val="0"/>
                <w:numId w:val="29"/>
              </w:numPr>
            </w:pPr>
            <w:r w:rsidRPr="000B0B46">
              <w:t xml:space="preserve">Click on </w:t>
            </w:r>
            <w:r w:rsidR="00272243" w:rsidRPr="000B0B46">
              <w:t xml:space="preserve">the </w:t>
            </w:r>
            <w:r w:rsidRPr="000B0B46">
              <w:t xml:space="preserve">“Save” button to save </w:t>
            </w:r>
            <w:r w:rsidR="00272243" w:rsidRPr="000B0B46">
              <w:t xml:space="preserve">the </w:t>
            </w:r>
            <w:r w:rsidRPr="000B0B46">
              <w:t xml:space="preserve">skill. </w:t>
            </w:r>
            <w:r w:rsidR="00C930D3" w:rsidRPr="000B0B46">
              <w:t>If successfully</w:t>
            </w:r>
            <w:r w:rsidRPr="000B0B46">
              <w:t xml:space="preserve"> add skill, show the success notification, otherwise show </w:t>
            </w:r>
            <w:r w:rsidR="00272243" w:rsidRPr="000B0B46">
              <w:t xml:space="preserve">an </w:t>
            </w:r>
            <w:r w:rsidRPr="000B0B46">
              <w:t>error notification along with error messages</w:t>
            </w:r>
          </w:p>
          <w:p w14:paraId="00664308" w14:textId="6567E2F7" w:rsidR="00D81FA4" w:rsidRPr="000B0B46" w:rsidRDefault="00C930D3" w:rsidP="00C04906">
            <w:pPr>
              <w:pStyle w:val="ListParagraph"/>
              <w:numPr>
                <w:ilvl w:val="0"/>
                <w:numId w:val="21"/>
              </w:numPr>
            </w:pPr>
            <w:r w:rsidRPr="000B0B46">
              <w:t>When clicking</w:t>
            </w:r>
            <w:r w:rsidR="00D81FA4" w:rsidRPr="000B0B46">
              <w:t xml:space="preserve"> on </w:t>
            </w:r>
            <w:r w:rsidR="00272243" w:rsidRPr="000B0B46">
              <w:t xml:space="preserve">the </w:t>
            </w:r>
            <w:r w:rsidR="00D81FA4" w:rsidRPr="000B0B46">
              <w:t>“Edit” button:</w:t>
            </w:r>
          </w:p>
          <w:p w14:paraId="6E263A15" w14:textId="77777777" w:rsidR="00D81FA4" w:rsidRPr="000B0B46" w:rsidRDefault="00D81FA4" w:rsidP="00C04906">
            <w:pPr>
              <w:pStyle w:val="ListParagraph"/>
              <w:numPr>
                <w:ilvl w:val="0"/>
                <w:numId w:val="30"/>
              </w:numPr>
            </w:pPr>
            <w:r w:rsidRPr="000B0B46">
              <w:t>Redirect to the edit skill page</w:t>
            </w:r>
          </w:p>
          <w:p w14:paraId="4B8F2FF7" w14:textId="5D7B0F2C" w:rsidR="00D81FA4" w:rsidRPr="000B0B46" w:rsidRDefault="00D81FA4" w:rsidP="00C04906">
            <w:pPr>
              <w:pStyle w:val="ListParagraph"/>
              <w:numPr>
                <w:ilvl w:val="0"/>
                <w:numId w:val="30"/>
              </w:numPr>
            </w:pPr>
            <w:r w:rsidRPr="000B0B46">
              <w:t xml:space="preserve">Display the form to update </w:t>
            </w:r>
            <w:r w:rsidR="00C930D3" w:rsidRPr="000B0B46">
              <w:t xml:space="preserve">the </w:t>
            </w:r>
            <w:r w:rsidRPr="000B0B46">
              <w:t xml:space="preserve">skill with </w:t>
            </w:r>
            <w:r w:rsidR="00C930D3" w:rsidRPr="000B0B46">
              <w:t>the old value</w:t>
            </w:r>
            <w:r w:rsidRPr="000B0B46">
              <w:t xml:space="preserve"> </w:t>
            </w:r>
            <w:r w:rsidR="00C930D3" w:rsidRPr="000B0B46">
              <w:t xml:space="preserve">that </w:t>
            </w:r>
            <w:r w:rsidRPr="000B0B46">
              <w:t>has been set by default</w:t>
            </w:r>
          </w:p>
          <w:p w14:paraId="4F2FF404" w14:textId="1D697E5E" w:rsidR="00D81FA4" w:rsidRPr="000B0B46" w:rsidRDefault="00D81FA4" w:rsidP="00C04906">
            <w:pPr>
              <w:pStyle w:val="ListParagraph"/>
              <w:numPr>
                <w:ilvl w:val="0"/>
                <w:numId w:val="30"/>
              </w:numPr>
            </w:pPr>
            <w:r w:rsidRPr="000B0B46">
              <w:t xml:space="preserve">Click on </w:t>
            </w:r>
            <w:r w:rsidR="00C930D3" w:rsidRPr="000B0B46">
              <w:t xml:space="preserve">the </w:t>
            </w:r>
            <w:r w:rsidRPr="000B0B46">
              <w:t xml:space="preserve">“Save” button to save </w:t>
            </w:r>
            <w:r w:rsidR="00C930D3" w:rsidRPr="000B0B46">
              <w:t xml:space="preserve">the </w:t>
            </w:r>
            <w:r w:rsidRPr="000B0B46">
              <w:t xml:space="preserve">skill. If </w:t>
            </w:r>
            <w:r w:rsidR="00C930D3" w:rsidRPr="000B0B46">
              <w:t xml:space="preserve">the </w:t>
            </w:r>
            <w:r w:rsidRPr="000B0B46">
              <w:t xml:space="preserve">success update skill, show the success notification, otherwise show </w:t>
            </w:r>
            <w:r w:rsidR="00C930D3" w:rsidRPr="000B0B46">
              <w:t xml:space="preserve">an </w:t>
            </w:r>
            <w:r w:rsidRPr="000B0B46">
              <w:t>error notification along with error messages</w:t>
            </w:r>
          </w:p>
          <w:p w14:paraId="7DB11CC2" w14:textId="5501E4F9" w:rsidR="00D81FA4" w:rsidRPr="000B0B46" w:rsidRDefault="00C930D3" w:rsidP="00C04906">
            <w:pPr>
              <w:pStyle w:val="ListParagraph"/>
              <w:numPr>
                <w:ilvl w:val="0"/>
                <w:numId w:val="21"/>
              </w:numPr>
            </w:pPr>
            <w:r w:rsidRPr="000B0B46">
              <w:t>When clicking</w:t>
            </w:r>
            <w:r w:rsidR="00D81FA4" w:rsidRPr="000B0B46">
              <w:t xml:space="preserve"> on </w:t>
            </w:r>
            <w:r w:rsidRPr="000B0B46">
              <w:t xml:space="preserve">the </w:t>
            </w:r>
            <w:r w:rsidR="00D81FA4" w:rsidRPr="000B0B46">
              <w:t>“Delete” button:</w:t>
            </w:r>
          </w:p>
          <w:p w14:paraId="0EA9407B" w14:textId="77777777" w:rsidR="00D81FA4" w:rsidRPr="000B0B46" w:rsidRDefault="00D81FA4" w:rsidP="00C04906">
            <w:pPr>
              <w:pStyle w:val="ListParagraph"/>
              <w:numPr>
                <w:ilvl w:val="0"/>
                <w:numId w:val="31"/>
              </w:numPr>
            </w:pPr>
            <w:r w:rsidRPr="000B0B46">
              <w:t>Display the confirm dialog for user confirm.</w:t>
            </w:r>
          </w:p>
          <w:p w14:paraId="0E1B67DB" w14:textId="5105C440" w:rsidR="00D81FA4" w:rsidRPr="000B0B46" w:rsidRDefault="00D81FA4" w:rsidP="00C04906">
            <w:pPr>
              <w:pStyle w:val="ListParagraph"/>
              <w:numPr>
                <w:ilvl w:val="0"/>
                <w:numId w:val="31"/>
              </w:numPr>
            </w:pPr>
            <w:r w:rsidRPr="000B0B46">
              <w:t xml:space="preserve">Click on </w:t>
            </w:r>
            <w:r w:rsidR="00C930D3" w:rsidRPr="000B0B46">
              <w:t xml:space="preserve">the </w:t>
            </w:r>
            <w:r w:rsidRPr="000B0B46">
              <w:t xml:space="preserve">“Ok” button to delete. </w:t>
            </w:r>
            <w:r w:rsidR="00C930D3" w:rsidRPr="000B0B46">
              <w:t>If successfully</w:t>
            </w:r>
            <w:r w:rsidRPr="000B0B46">
              <w:t xml:space="preserve"> delete, show the success notification, otherwise show </w:t>
            </w:r>
            <w:r w:rsidR="00C930D3" w:rsidRPr="000B0B46">
              <w:t xml:space="preserve">an </w:t>
            </w:r>
            <w:r w:rsidRPr="000B0B46">
              <w:t>error notification along with error messages</w:t>
            </w:r>
          </w:p>
        </w:tc>
      </w:tr>
    </w:tbl>
    <w:p w14:paraId="674B53C1" w14:textId="77777777" w:rsidR="00D81FA4" w:rsidRPr="000B0B46" w:rsidRDefault="00D81FA4" w:rsidP="00D81FA4"/>
    <w:p w14:paraId="4FD8FDCF" w14:textId="77777777" w:rsidR="00D81FA4" w:rsidRPr="000B0B46" w:rsidRDefault="00D81FA4" w:rsidP="00D81FA4">
      <w:pPr>
        <w:pStyle w:val="Heading4"/>
      </w:pPr>
      <w:r w:rsidRPr="000B0B46">
        <w:t>Field management</w:t>
      </w:r>
    </w:p>
    <w:tbl>
      <w:tblPr>
        <w:tblStyle w:val="TableGrid"/>
        <w:tblW w:w="0" w:type="auto"/>
        <w:tblLook w:val="04A0" w:firstRow="1" w:lastRow="0" w:firstColumn="1" w:lastColumn="0" w:noHBand="0" w:noVBand="1"/>
      </w:tblPr>
      <w:tblGrid>
        <w:gridCol w:w="2830"/>
        <w:gridCol w:w="6281"/>
      </w:tblGrid>
      <w:tr w:rsidR="000B0B46" w:rsidRPr="000B0B46" w14:paraId="01B6F9FE" w14:textId="77777777" w:rsidTr="00F94316">
        <w:trPr>
          <w:trHeight w:val="401"/>
        </w:trPr>
        <w:tc>
          <w:tcPr>
            <w:tcW w:w="2830" w:type="dxa"/>
            <w:vAlign w:val="center"/>
          </w:tcPr>
          <w:p w14:paraId="528DE137" w14:textId="77777777" w:rsidR="00D81FA4" w:rsidRPr="000B0B46" w:rsidRDefault="00D81FA4" w:rsidP="00F94316">
            <w:pPr>
              <w:jc w:val="right"/>
              <w:rPr>
                <w:b/>
                <w:bCs/>
              </w:rPr>
            </w:pPr>
            <w:r w:rsidRPr="000B0B46">
              <w:rPr>
                <w:b/>
                <w:bCs/>
              </w:rPr>
              <w:t>Id</w:t>
            </w:r>
          </w:p>
        </w:tc>
        <w:tc>
          <w:tcPr>
            <w:tcW w:w="6281" w:type="dxa"/>
            <w:vAlign w:val="center"/>
          </w:tcPr>
          <w:p w14:paraId="2805CDDA" w14:textId="776334F7" w:rsidR="00D81FA4" w:rsidRPr="000B0B46" w:rsidRDefault="00D81FA4" w:rsidP="00F94316">
            <w:r w:rsidRPr="000B0B46">
              <w:t>UC_</w:t>
            </w:r>
            <w:r w:rsidR="004115D9" w:rsidRPr="000B0B46">
              <w:t>27</w:t>
            </w:r>
          </w:p>
        </w:tc>
      </w:tr>
      <w:tr w:rsidR="000B0B46" w:rsidRPr="000B0B46" w14:paraId="708965D4" w14:textId="77777777" w:rsidTr="00F94316">
        <w:trPr>
          <w:trHeight w:val="519"/>
        </w:trPr>
        <w:tc>
          <w:tcPr>
            <w:tcW w:w="2830" w:type="dxa"/>
            <w:vAlign w:val="center"/>
          </w:tcPr>
          <w:p w14:paraId="63A137EC" w14:textId="77777777" w:rsidR="00D81FA4" w:rsidRPr="000B0B46" w:rsidRDefault="00D81FA4" w:rsidP="00F94316">
            <w:pPr>
              <w:jc w:val="right"/>
              <w:rPr>
                <w:b/>
                <w:bCs/>
              </w:rPr>
            </w:pPr>
            <w:r w:rsidRPr="000B0B46">
              <w:rPr>
                <w:b/>
                <w:bCs/>
              </w:rPr>
              <w:t>Use case name</w:t>
            </w:r>
          </w:p>
        </w:tc>
        <w:tc>
          <w:tcPr>
            <w:tcW w:w="6281" w:type="dxa"/>
            <w:vAlign w:val="center"/>
          </w:tcPr>
          <w:p w14:paraId="3AEB50D9" w14:textId="77777777" w:rsidR="00D81FA4" w:rsidRPr="000B0B46" w:rsidRDefault="00D81FA4" w:rsidP="00F94316">
            <w:r w:rsidRPr="000B0B46">
              <w:t>Field management</w:t>
            </w:r>
          </w:p>
        </w:tc>
      </w:tr>
      <w:tr w:rsidR="000B0B46" w:rsidRPr="000B0B46" w14:paraId="29E9CD09" w14:textId="77777777" w:rsidTr="00F94316">
        <w:trPr>
          <w:trHeight w:val="457"/>
        </w:trPr>
        <w:tc>
          <w:tcPr>
            <w:tcW w:w="2830" w:type="dxa"/>
            <w:vAlign w:val="center"/>
          </w:tcPr>
          <w:p w14:paraId="62145D6A" w14:textId="77777777" w:rsidR="00D81FA4" w:rsidRPr="000B0B46" w:rsidRDefault="00D81FA4" w:rsidP="00F94316">
            <w:pPr>
              <w:jc w:val="right"/>
              <w:rPr>
                <w:b/>
                <w:bCs/>
              </w:rPr>
            </w:pPr>
            <w:r w:rsidRPr="000B0B46">
              <w:rPr>
                <w:b/>
                <w:bCs/>
              </w:rPr>
              <w:t>Description</w:t>
            </w:r>
          </w:p>
        </w:tc>
        <w:tc>
          <w:tcPr>
            <w:tcW w:w="6281" w:type="dxa"/>
            <w:vAlign w:val="center"/>
          </w:tcPr>
          <w:p w14:paraId="42509ED3" w14:textId="1F5E463C" w:rsidR="00D81FA4" w:rsidRPr="000B0B46" w:rsidRDefault="00D81FA4" w:rsidP="00F94316">
            <w:r w:rsidRPr="000B0B46">
              <w:t>Provide field management functionalities to admin. Including add</w:t>
            </w:r>
            <w:r w:rsidR="005D73A7">
              <w:t>ing</w:t>
            </w:r>
            <w:r w:rsidRPr="000B0B46">
              <w:t>, edit</w:t>
            </w:r>
            <w:r w:rsidR="005D73A7">
              <w:t>ing,</w:t>
            </w:r>
            <w:r w:rsidRPr="000B0B46">
              <w:t xml:space="preserve"> </w:t>
            </w:r>
            <w:r w:rsidR="00C930D3" w:rsidRPr="000B0B46">
              <w:t>or delet</w:t>
            </w:r>
            <w:r w:rsidR="005D73A7">
              <w:t>ing</w:t>
            </w:r>
            <w:r w:rsidR="00C930D3" w:rsidRPr="000B0B46">
              <w:t xml:space="preserve"> the</w:t>
            </w:r>
            <w:r w:rsidRPr="000B0B46">
              <w:t xml:space="preserve"> field</w:t>
            </w:r>
          </w:p>
        </w:tc>
      </w:tr>
      <w:tr w:rsidR="000B0B46" w:rsidRPr="000B0B46" w14:paraId="26F604D2" w14:textId="77777777" w:rsidTr="00F94316">
        <w:trPr>
          <w:trHeight w:val="407"/>
        </w:trPr>
        <w:tc>
          <w:tcPr>
            <w:tcW w:w="2830" w:type="dxa"/>
            <w:vAlign w:val="center"/>
          </w:tcPr>
          <w:p w14:paraId="096B9795" w14:textId="77777777" w:rsidR="00D81FA4" w:rsidRPr="000B0B46" w:rsidRDefault="00D81FA4" w:rsidP="00F94316">
            <w:pPr>
              <w:jc w:val="right"/>
              <w:rPr>
                <w:b/>
                <w:bCs/>
              </w:rPr>
            </w:pPr>
            <w:r w:rsidRPr="000B0B46">
              <w:rPr>
                <w:b/>
                <w:bCs/>
              </w:rPr>
              <w:t>Actor</w:t>
            </w:r>
          </w:p>
        </w:tc>
        <w:tc>
          <w:tcPr>
            <w:tcW w:w="6281" w:type="dxa"/>
            <w:vAlign w:val="center"/>
          </w:tcPr>
          <w:p w14:paraId="7FA2E347" w14:textId="77777777" w:rsidR="00D81FA4" w:rsidRPr="000B0B46" w:rsidRDefault="00D81FA4" w:rsidP="00F94316">
            <w:r w:rsidRPr="000B0B46">
              <w:t>Admin</w:t>
            </w:r>
          </w:p>
        </w:tc>
      </w:tr>
      <w:tr w:rsidR="000B0B46" w:rsidRPr="000B0B46" w14:paraId="3049A874" w14:textId="77777777" w:rsidTr="00F94316">
        <w:trPr>
          <w:trHeight w:val="427"/>
        </w:trPr>
        <w:tc>
          <w:tcPr>
            <w:tcW w:w="2830" w:type="dxa"/>
            <w:vAlign w:val="center"/>
          </w:tcPr>
          <w:p w14:paraId="4723A0AA" w14:textId="77777777" w:rsidR="00D81FA4" w:rsidRPr="000B0B46" w:rsidRDefault="00D81FA4" w:rsidP="00F94316">
            <w:pPr>
              <w:jc w:val="right"/>
              <w:rPr>
                <w:b/>
                <w:bCs/>
              </w:rPr>
            </w:pPr>
            <w:r w:rsidRPr="000B0B46">
              <w:rPr>
                <w:b/>
                <w:bCs/>
              </w:rPr>
              <w:t>Condition</w:t>
            </w:r>
          </w:p>
        </w:tc>
        <w:tc>
          <w:tcPr>
            <w:tcW w:w="6281" w:type="dxa"/>
            <w:vAlign w:val="center"/>
          </w:tcPr>
          <w:p w14:paraId="3CD77253" w14:textId="77777777" w:rsidR="00D81FA4" w:rsidRPr="000B0B46" w:rsidRDefault="00D81FA4" w:rsidP="00F94316">
            <w:r w:rsidRPr="000B0B46">
              <w:t>Has login with admin role</w:t>
            </w:r>
          </w:p>
        </w:tc>
      </w:tr>
      <w:tr w:rsidR="000B0B46" w:rsidRPr="000B0B46" w14:paraId="22ADF056" w14:textId="77777777" w:rsidTr="00F94316">
        <w:trPr>
          <w:trHeight w:val="405"/>
        </w:trPr>
        <w:tc>
          <w:tcPr>
            <w:tcW w:w="2830" w:type="dxa"/>
            <w:vAlign w:val="center"/>
          </w:tcPr>
          <w:p w14:paraId="14D03CDD" w14:textId="77777777" w:rsidR="00D81FA4" w:rsidRPr="000B0B46" w:rsidRDefault="00D81FA4" w:rsidP="00F94316">
            <w:pPr>
              <w:jc w:val="right"/>
              <w:rPr>
                <w:b/>
                <w:bCs/>
              </w:rPr>
            </w:pPr>
            <w:r w:rsidRPr="000B0B46">
              <w:rPr>
                <w:b/>
                <w:bCs/>
              </w:rPr>
              <w:t>Activation</w:t>
            </w:r>
          </w:p>
        </w:tc>
        <w:tc>
          <w:tcPr>
            <w:tcW w:w="6281" w:type="dxa"/>
            <w:vAlign w:val="center"/>
          </w:tcPr>
          <w:p w14:paraId="13BBB225" w14:textId="23DE943E" w:rsidR="00D81FA4" w:rsidRPr="000B0B46" w:rsidRDefault="00D81FA4" w:rsidP="00F94316">
            <w:r w:rsidRPr="000B0B46">
              <w:t xml:space="preserve">Click on </w:t>
            </w:r>
            <w:r w:rsidR="00272243" w:rsidRPr="000B0B46">
              <w:t xml:space="preserve">the </w:t>
            </w:r>
            <w:r w:rsidRPr="000B0B46">
              <w:t xml:space="preserve">“Fields” tab in </w:t>
            </w:r>
            <w:r w:rsidR="00272243" w:rsidRPr="000B0B46">
              <w:t xml:space="preserve">the </w:t>
            </w:r>
            <w:r w:rsidRPr="000B0B46">
              <w:t>admin panel</w:t>
            </w:r>
          </w:p>
        </w:tc>
      </w:tr>
      <w:tr w:rsidR="00D81FA4" w:rsidRPr="000B0B46" w14:paraId="29B1EA2C" w14:textId="77777777" w:rsidTr="00F94316">
        <w:trPr>
          <w:trHeight w:val="411"/>
        </w:trPr>
        <w:tc>
          <w:tcPr>
            <w:tcW w:w="2830" w:type="dxa"/>
            <w:vAlign w:val="center"/>
          </w:tcPr>
          <w:p w14:paraId="05E9E43E" w14:textId="77777777" w:rsidR="00D81FA4" w:rsidRPr="000B0B46" w:rsidRDefault="00D81FA4" w:rsidP="00F94316">
            <w:pPr>
              <w:jc w:val="right"/>
              <w:rPr>
                <w:b/>
                <w:bCs/>
              </w:rPr>
            </w:pPr>
            <w:r w:rsidRPr="000B0B46">
              <w:rPr>
                <w:b/>
                <w:bCs/>
              </w:rPr>
              <w:lastRenderedPageBreak/>
              <w:t>Processing</w:t>
            </w:r>
          </w:p>
        </w:tc>
        <w:tc>
          <w:tcPr>
            <w:tcW w:w="6281" w:type="dxa"/>
            <w:vAlign w:val="center"/>
          </w:tcPr>
          <w:p w14:paraId="78E5DF8F" w14:textId="7EB93107" w:rsidR="00D81FA4" w:rsidRPr="000B0B46" w:rsidRDefault="00D81FA4" w:rsidP="00C04906">
            <w:pPr>
              <w:pStyle w:val="ListParagraph"/>
              <w:numPr>
                <w:ilvl w:val="0"/>
                <w:numId w:val="22"/>
              </w:numPr>
            </w:pPr>
            <w:r w:rsidRPr="000B0B46">
              <w:t xml:space="preserve">Show </w:t>
            </w:r>
            <w:r w:rsidR="00272243" w:rsidRPr="000B0B46">
              <w:t xml:space="preserve">a </w:t>
            </w:r>
            <w:r w:rsidRPr="000B0B46">
              <w:t xml:space="preserve">list of fields and the actions </w:t>
            </w:r>
            <w:r w:rsidR="00272243" w:rsidRPr="000B0B46">
              <w:t xml:space="preserve">that </w:t>
            </w:r>
            <w:r w:rsidRPr="000B0B46">
              <w:t xml:space="preserve">correspond to each one. In addition, provide </w:t>
            </w:r>
            <w:r w:rsidR="00272243" w:rsidRPr="000B0B46">
              <w:t>a</w:t>
            </w:r>
            <w:r w:rsidR="00C930D3" w:rsidRPr="000B0B46">
              <w:t xml:space="preserve"> “New’</w:t>
            </w:r>
            <w:r w:rsidRPr="000B0B46">
              <w:t xml:space="preserve"> button to add </w:t>
            </w:r>
            <w:r w:rsidR="00272243" w:rsidRPr="000B0B46">
              <w:t xml:space="preserve">a </w:t>
            </w:r>
            <w:r w:rsidRPr="000B0B46">
              <w:t>new field</w:t>
            </w:r>
          </w:p>
          <w:p w14:paraId="25BE6444" w14:textId="219AD374" w:rsidR="00D81FA4" w:rsidRPr="000B0B46" w:rsidRDefault="00D81FA4" w:rsidP="00C04906">
            <w:pPr>
              <w:pStyle w:val="ListParagraph"/>
              <w:numPr>
                <w:ilvl w:val="0"/>
                <w:numId w:val="22"/>
              </w:numPr>
            </w:pPr>
            <w:r w:rsidRPr="000B0B46">
              <w:t xml:space="preserve">Click on </w:t>
            </w:r>
            <w:r w:rsidR="00C930D3" w:rsidRPr="000B0B46">
              <w:t>the “New’</w:t>
            </w:r>
            <w:r w:rsidRPr="000B0B46">
              <w:t xml:space="preserve"> button to open the tab for input field info to insert into </w:t>
            </w:r>
            <w:r w:rsidR="00272243" w:rsidRPr="000B0B46">
              <w:t xml:space="preserve">the </w:t>
            </w:r>
            <w:r w:rsidRPr="000B0B46">
              <w:t>database</w:t>
            </w:r>
          </w:p>
          <w:p w14:paraId="14194D29" w14:textId="4BAED0FF" w:rsidR="00D81FA4" w:rsidRPr="000B0B46" w:rsidRDefault="00D81FA4" w:rsidP="00C04906">
            <w:pPr>
              <w:pStyle w:val="ListParagraph"/>
              <w:numPr>
                <w:ilvl w:val="0"/>
                <w:numId w:val="22"/>
              </w:numPr>
            </w:pPr>
            <w:r w:rsidRPr="000B0B46">
              <w:t>Click on the action correspond</w:t>
            </w:r>
            <w:r w:rsidR="00272243" w:rsidRPr="000B0B46">
              <w:t>ing</w:t>
            </w:r>
            <w:r w:rsidRPr="000B0B46">
              <w:t xml:space="preserve"> to the field to edit </w:t>
            </w:r>
            <w:r w:rsidR="00C930D3" w:rsidRPr="000B0B46">
              <w:t xml:space="preserve">or delete </w:t>
            </w:r>
            <w:r w:rsidRPr="000B0B46">
              <w:t>it</w:t>
            </w:r>
          </w:p>
        </w:tc>
      </w:tr>
    </w:tbl>
    <w:p w14:paraId="29717061" w14:textId="77777777" w:rsidR="00D81FA4" w:rsidRPr="000B0B46" w:rsidRDefault="00D81FA4" w:rsidP="00D81FA4"/>
    <w:p w14:paraId="7FF0FD45" w14:textId="77777777" w:rsidR="00D81FA4" w:rsidRPr="000B0B46" w:rsidRDefault="00D81FA4" w:rsidP="00D81FA4">
      <w:pPr>
        <w:pStyle w:val="Heading4"/>
      </w:pPr>
      <w:r w:rsidRPr="000B0B46">
        <w:t>Update field</w:t>
      </w:r>
    </w:p>
    <w:tbl>
      <w:tblPr>
        <w:tblStyle w:val="TableGrid"/>
        <w:tblW w:w="0" w:type="auto"/>
        <w:tblLook w:val="04A0" w:firstRow="1" w:lastRow="0" w:firstColumn="1" w:lastColumn="0" w:noHBand="0" w:noVBand="1"/>
      </w:tblPr>
      <w:tblGrid>
        <w:gridCol w:w="2830"/>
        <w:gridCol w:w="6281"/>
      </w:tblGrid>
      <w:tr w:rsidR="000B0B46" w:rsidRPr="000B0B46" w14:paraId="1689EFDC" w14:textId="77777777" w:rsidTr="00F94316">
        <w:trPr>
          <w:trHeight w:val="401"/>
        </w:trPr>
        <w:tc>
          <w:tcPr>
            <w:tcW w:w="2830" w:type="dxa"/>
            <w:vAlign w:val="center"/>
          </w:tcPr>
          <w:p w14:paraId="5B313D92" w14:textId="77777777" w:rsidR="00D81FA4" w:rsidRPr="000B0B46" w:rsidRDefault="00D81FA4" w:rsidP="00F94316">
            <w:pPr>
              <w:jc w:val="right"/>
              <w:rPr>
                <w:b/>
                <w:bCs/>
              </w:rPr>
            </w:pPr>
            <w:r w:rsidRPr="000B0B46">
              <w:rPr>
                <w:b/>
                <w:bCs/>
              </w:rPr>
              <w:t>Id</w:t>
            </w:r>
          </w:p>
        </w:tc>
        <w:tc>
          <w:tcPr>
            <w:tcW w:w="6281" w:type="dxa"/>
            <w:vAlign w:val="center"/>
          </w:tcPr>
          <w:p w14:paraId="0B13ED79" w14:textId="598EFF1D" w:rsidR="00D81FA4" w:rsidRPr="000B0B46" w:rsidRDefault="00D81FA4" w:rsidP="00F94316">
            <w:r w:rsidRPr="000B0B46">
              <w:t>UC_</w:t>
            </w:r>
            <w:r w:rsidR="004115D9" w:rsidRPr="000B0B46">
              <w:t>28</w:t>
            </w:r>
          </w:p>
        </w:tc>
      </w:tr>
      <w:tr w:rsidR="000B0B46" w:rsidRPr="000B0B46" w14:paraId="014C8FA0" w14:textId="77777777" w:rsidTr="00F94316">
        <w:trPr>
          <w:trHeight w:val="519"/>
        </w:trPr>
        <w:tc>
          <w:tcPr>
            <w:tcW w:w="2830" w:type="dxa"/>
            <w:vAlign w:val="center"/>
          </w:tcPr>
          <w:p w14:paraId="44C3878A" w14:textId="77777777" w:rsidR="00D81FA4" w:rsidRPr="000B0B46" w:rsidRDefault="00D81FA4" w:rsidP="00F94316">
            <w:pPr>
              <w:jc w:val="right"/>
              <w:rPr>
                <w:b/>
                <w:bCs/>
              </w:rPr>
            </w:pPr>
            <w:r w:rsidRPr="000B0B46">
              <w:rPr>
                <w:b/>
                <w:bCs/>
              </w:rPr>
              <w:t>Use case name</w:t>
            </w:r>
          </w:p>
        </w:tc>
        <w:tc>
          <w:tcPr>
            <w:tcW w:w="6281" w:type="dxa"/>
            <w:vAlign w:val="center"/>
          </w:tcPr>
          <w:p w14:paraId="1C3390F4" w14:textId="77777777" w:rsidR="00D81FA4" w:rsidRPr="000B0B46" w:rsidRDefault="00D81FA4" w:rsidP="00F94316">
            <w:r w:rsidRPr="000B0B46">
              <w:t>Update field</w:t>
            </w:r>
          </w:p>
        </w:tc>
      </w:tr>
      <w:tr w:rsidR="000B0B46" w:rsidRPr="000B0B46" w14:paraId="673ACFA2" w14:textId="77777777" w:rsidTr="00F94316">
        <w:trPr>
          <w:trHeight w:val="457"/>
        </w:trPr>
        <w:tc>
          <w:tcPr>
            <w:tcW w:w="2830" w:type="dxa"/>
            <w:vAlign w:val="center"/>
          </w:tcPr>
          <w:p w14:paraId="712E9C54" w14:textId="77777777" w:rsidR="00D81FA4" w:rsidRPr="000B0B46" w:rsidRDefault="00D81FA4" w:rsidP="00F94316">
            <w:pPr>
              <w:jc w:val="right"/>
              <w:rPr>
                <w:b/>
                <w:bCs/>
              </w:rPr>
            </w:pPr>
            <w:r w:rsidRPr="000B0B46">
              <w:rPr>
                <w:b/>
                <w:bCs/>
              </w:rPr>
              <w:t>Description</w:t>
            </w:r>
          </w:p>
        </w:tc>
        <w:tc>
          <w:tcPr>
            <w:tcW w:w="6281" w:type="dxa"/>
            <w:vAlign w:val="center"/>
          </w:tcPr>
          <w:p w14:paraId="24302CFE" w14:textId="793C1555" w:rsidR="00D81FA4" w:rsidRPr="000B0B46" w:rsidRDefault="00D81FA4" w:rsidP="00F94316">
            <w:r w:rsidRPr="000B0B46">
              <w:t xml:space="preserve">Provide options to add, edit </w:t>
            </w:r>
            <w:r w:rsidR="00C930D3" w:rsidRPr="000B0B46">
              <w:t>or delete the</w:t>
            </w:r>
            <w:r w:rsidRPr="000B0B46">
              <w:t xml:space="preserve"> field</w:t>
            </w:r>
          </w:p>
        </w:tc>
      </w:tr>
      <w:tr w:rsidR="000B0B46" w:rsidRPr="000B0B46" w14:paraId="06936557" w14:textId="77777777" w:rsidTr="00F94316">
        <w:trPr>
          <w:trHeight w:val="407"/>
        </w:trPr>
        <w:tc>
          <w:tcPr>
            <w:tcW w:w="2830" w:type="dxa"/>
            <w:vAlign w:val="center"/>
          </w:tcPr>
          <w:p w14:paraId="563C5F01" w14:textId="77777777" w:rsidR="00D81FA4" w:rsidRPr="000B0B46" w:rsidRDefault="00D81FA4" w:rsidP="00F94316">
            <w:pPr>
              <w:jc w:val="right"/>
              <w:rPr>
                <w:b/>
                <w:bCs/>
              </w:rPr>
            </w:pPr>
            <w:r w:rsidRPr="000B0B46">
              <w:rPr>
                <w:b/>
                <w:bCs/>
              </w:rPr>
              <w:t>Actor</w:t>
            </w:r>
          </w:p>
        </w:tc>
        <w:tc>
          <w:tcPr>
            <w:tcW w:w="6281" w:type="dxa"/>
            <w:vAlign w:val="center"/>
          </w:tcPr>
          <w:p w14:paraId="65158B71" w14:textId="77777777" w:rsidR="00D81FA4" w:rsidRPr="000B0B46" w:rsidRDefault="00D81FA4" w:rsidP="00F94316">
            <w:r w:rsidRPr="000B0B46">
              <w:t>Admin</w:t>
            </w:r>
          </w:p>
        </w:tc>
      </w:tr>
      <w:tr w:rsidR="000B0B46" w:rsidRPr="000B0B46" w14:paraId="084AE2BF" w14:textId="77777777" w:rsidTr="00F94316">
        <w:trPr>
          <w:trHeight w:val="427"/>
        </w:trPr>
        <w:tc>
          <w:tcPr>
            <w:tcW w:w="2830" w:type="dxa"/>
            <w:vAlign w:val="center"/>
          </w:tcPr>
          <w:p w14:paraId="5FA374AC" w14:textId="77777777" w:rsidR="00D81FA4" w:rsidRPr="000B0B46" w:rsidRDefault="00D81FA4" w:rsidP="00F94316">
            <w:pPr>
              <w:jc w:val="right"/>
              <w:rPr>
                <w:b/>
                <w:bCs/>
              </w:rPr>
            </w:pPr>
            <w:r w:rsidRPr="000B0B46">
              <w:rPr>
                <w:b/>
                <w:bCs/>
              </w:rPr>
              <w:t>Condition</w:t>
            </w:r>
          </w:p>
        </w:tc>
        <w:tc>
          <w:tcPr>
            <w:tcW w:w="6281" w:type="dxa"/>
            <w:vAlign w:val="center"/>
          </w:tcPr>
          <w:p w14:paraId="1CBFE1EC" w14:textId="77777777" w:rsidR="00D81FA4" w:rsidRPr="000B0B46" w:rsidRDefault="00D81FA4" w:rsidP="00F94316">
            <w:r w:rsidRPr="000B0B46">
              <w:t>Has login with admin role</w:t>
            </w:r>
          </w:p>
        </w:tc>
      </w:tr>
      <w:tr w:rsidR="000B0B46" w:rsidRPr="000B0B46" w14:paraId="76ED4A36" w14:textId="77777777" w:rsidTr="00F94316">
        <w:trPr>
          <w:trHeight w:val="405"/>
        </w:trPr>
        <w:tc>
          <w:tcPr>
            <w:tcW w:w="2830" w:type="dxa"/>
            <w:vAlign w:val="center"/>
          </w:tcPr>
          <w:p w14:paraId="3BE95BDB" w14:textId="77777777" w:rsidR="00D81FA4" w:rsidRPr="000B0B46" w:rsidRDefault="00D81FA4" w:rsidP="00F94316">
            <w:pPr>
              <w:jc w:val="right"/>
              <w:rPr>
                <w:b/>
                <w:bCs/>
              </w:rPr>
            </w:pPr>
            <w:r w:rsidRPr="000B0B46">
              <w:rPr>
                <w:b/>
                <w:bCs/>
              </w:rPr>
              <w:t>Activation</w:t>
            </w:r>
          </w:p>
        </w:tc>
        <w:tc>
          <w:tcPr>
            <w:tcW w:w="6281" w:type="dxa"/>
            <w:vAlign w:val="center"/>
          </w:tcPr>
          <w:p w14:paraId="0275A951" w14:textId="0C94A7E6" w:rsidR="00D81FA4" w:rsidRPr="000B0B46" w:rsidRDefault="00D81FA4" w:rsidP="00F94316">
            <w:r w:rsidRPr="000B0B46">
              <w:t xml:space="preserve">Click on </w:t>
            </w:r>
            <w:r w:rsidR="00C930D3" w:rsidRPr="000B0B46">
              <w:t>the “New’</w:t>
            </w:r>
            <w:r w:rsidRPr="000B0B46">
              <w:t>, “Edit” or “Delete” button</w:t>
            </w:r>
            <w:r w:rsidR="00272243" w:rsidRPr="000B0B46">
              <w:t>s</w:t>
            </w:r>
            <w:r w:rsidRPr="000B0B46">
              <w:t xml:space="preserve"> in </w:t>
            </w:r>
            <w:r w:rsidR="00272243" w:rsidRPr="000B0B46">
              <w:t xml:space="preserve">the </w:t>
            </w:r>
            <w:r w:rsidRPr="000B0B46">
              <w:t>fields list</w:t>
            </w:r>
          </w:p>
        </w:tc>
      </w:tr>
      <w:tr w:rsidR="00D81FA4" w:rsidRPr="000B0B46" w14:paraId="64BF2358" w14:textId="77777777" w:rsidTr="00F94316">
        <w:trPr>
          <w:trHeight w:val="411"/>
        </w:trPr>
        <w:tc>
          <w:tcPr>
            <w:tcW w:w="2830" w:type="dxa"/>
            <w:vAlign w:val="center"/>
          </w:tcPr>
          <w:p w14:paraId="0844E5E5" w14:textId="77777777" w:rsidR="00D81FA4" w:rsidRPr="000B0B46" w:rsidRDefault="00D81FA4" w:rsidP="00F94316">
            <w:pPr>
              <w:jc w:val="right"/>
              <w:rPr>
                <w:b/>
                <w:bCs/>
              </w:rPr>
            </w:pPr>
            <w:r w:rsidRPr="000B0B46">
              <w:rPr>
                <w:b/>
                <w:bCs/>
              </w:rPr>
              <w:t>Processing</w:t>
            </w:r>
          </w:p>
        </w:tc>
        <w:tc>
          <w:tcPr>
            <w:tcW w:w="6281" w:type="dxa"/>
            <w:vAlign w:val="center"/>
          </w:tcPr>
          <w:p w14:paraId="5634385D" w14:textId="334191D7" w:rsidR="00D81FA4" w:rsidRPr="000B0B46" w:rsidRDefault="00C930D3" w:rsidP="00C04906">
            <w:pPr>
              <w:pStyle w:val="ListParagraph"/>
              <w:numPr>
                <w:ilvl w:val="0"/>
                <w:numId w:val="23"/>
              </w:numPr>
            </w:pPr>
            <w:r w:rsidRPr="000B0B46">
              <w:t>When clicking</w:t>
            </w:r>
            <w:r w:rsidR="00D81FA4" w:rsidRPr="000B0B46">
              <w:t xml:space="preserve"> on </w:t>
            </w:r>
            <w:r w:rsidRPr="000B0B46">
              <w:t>the “New’</w:t>
            </w:r>
            <w:r w:rsidR="00D81FA4" w:rsidRPr="000B0B46">
              <w:t xml:space="preserve"> button:</w:t>
            </w:r>
          </w:p>
          <w:p w14:paraId="2C632E24" w14:textId="2CE4658B" w:rsidR="00D81FA4" w:rsidRPr="000B0B46" w:rsidRDefault="00D81FA4" w:rsidP="00C04906">
            <w:pPr>
              <w:pStyle w:val="ListParagraph"/>
              <w:numPr>
                <w:ilvl w:val="0"/>
                <w:numId w:val="32"/>
              </w:numPr>
            </w:pPr>
            <w:r w:rsidRPr="000B0B46">
              <w:t>Show form to input info o</w:t>
            </w:r>
            <w:r w:rsidR="00272243" w:rsidRPr="000B0B46">
              <w:t>n</w:t>
            </w:r>
            <w:r w:rsidRPr="000B0B46">
              <w:t xml:space="preserve"> the field.</w:t>
            </w:r>
          </w:p>
          <w:p w14:paraId="73EDD332" w14:textId="64829AA5" w:rsidR="00D81FA4" w:rsidRPr="000B0B46" w:rsidRDefault="00D81FA4" w:rsidP="00C04906">
            <w:pPr>
              <w:pStyle w:val="ListParagraph"/>
              <w:numPr>
                <w:ilvl w:val="0"/>
                <w:numId w:val="32"/>
              </w:numPr>
            </w:pPr>
            <w:r w:rsidRPr="000B0B46">
              <w:t xml:space="preserve">Click on </w:t>
            </w:r>
            <w:r w:rsidR="00272243" w:rsidRPr="000B0B46">
              <w:t xml:space="preserve">the </w:t>
            </w:r>
            <w:r w:rsidRPr="000B0B46">
              <w:t xml:space="preserve">“Save” button to save </w:t>
            </w:r>
            <w:r w:rsidR="00272243" w:rsidRPr="000B0B46">
              <w:t xml:space="preserve">the </w:t>
            </w:r>
            <w:r w:rsidRPr="000B0B46">
              <w:t xml:space="preserve">field. </w:t>
            </w:r>
            <w:r w:rsidR="00C930D3" w:rsidRPr="000B0B46">
              <w:t>If successfully</w:t>
            </w:r>
            <w:r w:rsidRPr="000B0B46">
              <w:t xml:space="preserve"> add, show the success notification, otherwise show </w:t>
            </w:r>
            <w:r w:rsidR="00272243" w:rsidRPr="000B0B46">
              <w:t xml:space="preserve">an </w:t>
            </w:r>
            <w:r w:rsidRPr="000B0B46">
              <w:t>error notification along with error messages</w:t>
            </w:r>
          </w:p>
          <w:p w14:paraId="05CC273E" w14:textId="7584B20E" w:rsidR="00D81FA4" w:rsidRPr="000B0B46" w:rsidRDefault="00C930D3" w:rsidP="00C04906">
            <w:pPr>
              <w:pStyle w:val="ListParagraph"/>
              <w:numPr>
                <w:ilvl w:val="0"/>
                <w:numId w:val="23"/>
              </w:numPr>
            </w:pPr>
            <w:r w:rsidRPr="000B0B46">
              <w:t>When clicking</w:t>
            </w:r>
            <w:r w:rsidR="00D81FA4" w:rsidRPr="000B0B46">
              <w:t xml:space="preserve"> on </w:t>
            </w:r>
            <w:r w:rsidR="00272243" w:rsidRPr="000B0B46">
              <w:t xml:space="preserve">the </w:t>
            </w:r>
            <w:r w:rsidR="00D81FA4" w:rsidRPr="000B0B46">
              <w:t>“Edit” button:</w:t>
            </w:r>
          </w:p>
          <w:p w14:paraId="040A3597" w14:textId="77777777" w:rsidR="00D81FA4" w:rsidRPr="000B0B46" w:rsidRDefault="00D81FA4" w:rsidP="00C04906">
            <w:pPr>
              <w:pStyle w:val="ListParagraph"/>
              <w:numPr>
                <w:ilvl w:val="0"/>
                <w:numId w:val="33"/>
              </w:numPr>
            </w:pPr>
            <w:r w:rsidRPr="000B0B46">
              <w:t>Redirect to the edit field page</w:t>
            </w:r>
          </w:p>
          <w:p w14:paraId="16B6A0F3" w14:textId="7EAFB1D4" w:rsidR="00D81FA4" w:rsidRPr="000B0B46" w:rsidRDefault="00D81FA4" w:rsidP="00C04906">
            <w:pPr>
              <w:pStyle w:val="ListParagraph"/>
              <w:numPr>
                <w:ilvl w:val="0"/>
                <w:numId w:val="33"/>
              </w:numPr>
            </w:pPr>
            <w:r w:rsidRPr="000B0B46">
              <w:t xml:space="preserve">Display the form to update </w:t>
            </w:r>
            <w:r w:rsidR="00272243" w:rsidRPr="000B0B46">
              <w:t xml:space="preserve">the </w:t>
            </w:r>
            <w:r w:rsidRPr="000B0B46">
              <w:t xml:space="preserve">field with </w:t>
            </w:r>
            <w:r w:rsidR="00C930D3" w:rsidRPr="000B0B46">
              <w:t>the old value</w:t>
            </w:r>
            <w:r w:rsidRPr="000B0B46">
              <w:t xml:space="preserve"> </w:t>
            </w:r>
            <w:r w:rsidR="00272243" w:rsidRPr="000B0B46">
              <w:t xml:space="preserve">that </w:t>
            </w:r>
            <w:r w:rsidRPr="000B0B46">
              <w:t>has been set by default</w:t>
            </w:r>
          </w:p>
          <w:p w14:paraId="77493B81" w14:textId="3545FDD7" w:rsidR="00D81FA4" w:rsidRPr="000B0B46" w:rsidRDefault="00D81FA4" w:rsidP="00C04906">
            <w:pPr>
              <w:pStyle w:val="ListParagraph"/>
              <w:numPr>
                <w:ilvl w:val="0"/>
                <w:numId w:val="33"/>
              </w:numPr>
            </w:pPr>
            <w:r w:rsidRPr="000B0B46">
              <w:t xml:space="preserve">Click on </w:t>
            </w:r>
            <w:r w:rsidR="00272243" w:rsidRPr="000B0B46">
              <w:t xml:space="preserve">the </w:t>
            </w:r>
            <w:r w:rsidRPr="000B0B46">
              <w:t xml:space="preserve">“Save” button to save. </w:t>
            </w:r>
            <w:r w:rsidR="00C930D3" w:rsidRPr="000B0B46">
              <w:t>If successfully update</w:t>
            </w:r>
            <w:r w:rsidRPr="000B0B46">
              <w:t xml:space="preserve">, show the success notification, otherwise show </w:t>
            </w:r>
            <w:r w:rsidR="00272243" w:rsidRPr="000B0B46">
              <w:t xml:space="preserve">an </w:t>
            </w:r>
            <w:r w:rsidRPr="000B0B46">
              <w:t>error notification along with error messages</w:t>
            </w:r>
          </w:p>
          <w:p w14:paraId="4F7CAAAA" w14:textId="5927E344" w:rsidR="00D81FA4" w:rsidRPr="000B0B46" w:rsidRDefault="00C930D3" w:rsidP="00C04906">
            <w:pPr>
              <w:pStyle w:val="ListParagraph"/>
              <w:numPr>
                <w:ilvl w:val="0"/>
                <w:numId w:val="23"/>
              </w:numPr>
            </w:pPr>
            <w:r w:rsidRPr="000B0B46">
              <w:t>When clicking</w:t>
            </w:r>
            <w:r w:rsidR="00D81FA4" w:rsidRPr="000B0B46">
              <w:t xml:space="preserve"> on </w:t>
            </w:r>
            <w:r w:rsidR="00272243" w:rsidRPr="000B0B46">
              <w:t xml:space="preserve">the </w:t>
            </w:r>
            <w:r w:rsidR="00D81FA4" w:rsidRPr="000B0B46">
              <w:t>“Delete” button:</w:t>
            </w:r>
          </w:p>
          <w:p w14:paraId="7CAC1DB0" w14:textId="77777777" w:rsidR="00D81FA4" w:rsidRPr="000B0B46" w:rsidRDefault="00D81FA4" w:rsidP="00C04906">
            <w:pPr>
              <w:pStyle w:val="ListParagraph"/>
              <w:numPr>
                <w:ilvl w:val="0"/>
                <w:numId w:val="34"/>
              </w:numPr>
            </w:pPr>
            <w:r w:rsidRPr="000B0B46">
              <w:t>Display the confirm dialog for user confirm.</w:t>
            </w:r>
          </w:p>
          <w:p w14:paraId="71FBD249" w14:textId="3F1F0BAD" w:rsidR="00D81FA4" w:rsidRPr="000B0B46" w:rsidRDefault="00D81FA4" w:rsidP="00C04906">
            <w:pPr>
              <w:pStyle w:val="ListParagraph"/>
              <w:numPr>
                <w:ilvl w:val="0"/>
                <w:numId w:val="34"/>
              </w:numPr>
            </w:pPr>
            <w:r w:rsidRPr="000B0B46">
              <w:t xml:space="preserve">Click on </w:t>
            </w:r>
            <w:r w:rsidR="00272243" w:rsidRPr="000B0B46">
              <w:t xml:space="preserve">the </w:t>
            </w:r>
            <w:r w:rsidRPr="000B0B46">
              <w:t xml:space="preserve">“Ok” button to delete. </w:t>
            </w:r>
            <w:r w:rsidR="00C930D3" w:rsidRPr="000B0B46">
              <w:t>If successfully</w:t>
            </w:r>
            <w:r w:rsidRPr="000B0B46">
              <w:t xml:space="preserve"> delete, show the success notification, otherwise show </w:t>
            </w:r>
            <w:r w:rsidR="00272243" w:rsidRPr="000B0B46">
              <w:t xml:space="preserve">an </w:t>
            </w:r>
            <w:r w:rsidRPr="000B0B46">
              <w:t>error notification along with error messages</w:t>
            </w:r>
          </w:p>
        </w:tc>
      </w:tr>
    </w:tbl>
    <w:p w14:paraId="13BBC54E" w14:textId="77777777" w:rsidR="00D81FA4" w:rsidRPr="000B0B46" w:rsidRDefault="00D81FA4" w:rsidP="00D81FA4"/>
    <w:p w14:paraId="258D0F1D" w14:textId="01693CA9" w:rsidR="00D81FA4" w:rsidRPr="000B0B46" w:rsidRDefault="00D81FA4" w:rsidP="00D81FA4">
      <w:pPr>
        <w:pStyle w:val="Heading4"/>
      </w:pPr>
      <w:r w:rsidRPr="000B0B46">
        <w:lastRenderedPageBreak/>
        <w:t xml:space="preserve">Search </w:t>
      </w:r>
      <w:r w:rsidR="00CF69A1" w:rsidRPr="000B0B46">
        <w:t>questions</w:t>
      </w:r>
    </w:p>
    <w:tbl>
      <w:tblPr>
        <w:tblStyle w:val="TableGrid"/>
        <w:tblW w:w="0" w:type="auto"/>
        <w:tblLook w:val="04A0" w:firstRow="1" w:lastRow="0" w:firstColumn="1" w:lastColumn="0" w:noHBand="0" w:noVBand="1"/>
      </w:tblPr>
      <w:tblGrid>
        <w:gridCol w:w="2830"/>
        <w:gridCol w:w="6281"/>
      </w:tblGrid>
      <w:tr w:rsidR="000B0B46" w:rsidRPr="000B0B46" w14:paraId="3E427AD6" w14:textId="77777777" w:rsidTr="00F94316">
        <w:trPr>
          <w:trHeight w:val="401"/>
        </w:trPr>
        <w:tc>
          <w:tcPr>
            <w:tcW w:w="2830" w:type="dxa"/>
            <w:vAlign w:val="center"/>
          </w:tcPr>
          <w:p w14:paraId="2F8993D8" w14:textId="77777777" w:rsidR="00D81FA4" w:rsidRPr="000B0B46" w:rsidRDefault="00D81FA4" w:rsidP="00F94316">
            <w:pPr>
              <w:jc w:val="right"/>
              <w:rPr>
                <w:b/>
                <w:bCs/>
              </w:rPr>
            </w:pPr>
            <w:r w:rsidRPr="000B0B46">
              <w:rPr>
                <w:b/>
                <w:bCs/>
              </w:rPr>
              <w:t>Id</w:t>
            </w:r>
          </w:p>
        </w:tc>
        <w:tc>
          <w:tcPr>
            <w:tcW w:w="6281" w:type="dxa"/>
            <w:vAlign w:val="center"/>
          </w:tcPr>
          <w:p w14:paraId="4BF983CF" w14:textId="22F02B53" w:rsidR="00D81FA4" w:rsidRPr="000B0B46" w:rsidRDefault="00D81FA4" w:rsidP="00F94316">
            <w:r w:rsidRPr="000B0B46">
              <w:t>UC_</w:t>
            </w:r>
            <w:r w:rsidR="004115D9" w:rsidRPr="000B0B46">
              <w:t>29</w:t>
            </w:r>
          </w:p>
        </w:tc>
      </w:tr>
      <w:tr w:rsidR="000B0B46" w:rsidRPr="000B0B46" w14:paraId="0F0366C7" w14:textId="77777777" w:rsidTr="00F94316">
        <w:trPr>
          <w:trHeight w:val="519"/>
        </w:trPr>
        <w:tc>
          <w:tcPr>
            <w:tcW w:w="2830" w:type="dxa"/>
            <w:vAlign w:val="center"/>
          </w:tcPr>
          <w:p w14:paraId="176F2708" w14:textId="77777777" w:rsidR="00D81FA4" w:rsidRPr="000B0B46" w:rsidRDefault="00D81FA4" w:rsidP="00F94316">
            <w:pPr>
              <w:jc w:val="right"/>
              <w:rPr>
                <w:b/>
                <w:bCs/>
              </w:rPr>
            </w:pPr>
            <w:r w:rsidRPr="000B0B46">
              <w:rPr>
                <w:b/>
                <w:bCs/>
              </w:rPr>
              <w:t>Use case name</w:t>
            </w:r>
          </w:p>
        </w:tc>
        <w:tc>
          <w:tcPr>
            <w:tcW w:w="6281" w:type="dxa"/>
            <w:vAlign w:val="center"/>
          </w:tcPr>
          <w:p w14:paraId="1E3915BB" w14:textId="24159D2B" w:rsidR="00D81FA4" w:rsidRPr="000B0B46" w:rsidRDefault="00D81FA4" w:rsidP="00F94316">
            <w:r w:rsidRPr="000B0B46">
              <w:t xml:space="preserve">Search </w:t>
            </w:r>
            <w:r w:rsidR="00CF69A1" w:rsidRPr="000B0B46">
              <w:t>questions</w:t>
            </w:r>
          </w:p>
        </w:tc>
      </w:tr>
      <w:tr w:rsidR="000B0B46" w:rsidRPr="000B0B46" w14:paraId="509AB91B" w14:textId="77777777" w:rsidTr="00F94316">
        <w:trPr>
          <w:trHeight w:val="457"/>
        </w:trPr>
        <w:tc>
          <w:tcPr>
            <w:tcW w:w="2830" w:type="dxa"/>
            <w:vAlign w:val="center"/>
          </w:tcPr>
          <w:p w14:paraId="108A8A7B" w14:textId="77777777" w:rsidR="00D81FA4" w:rsidRPr="000B0B46" w:rsidRDefault="00D81FA4" w:rsidP="00F94316">
            <w:pPr>
              <w:jc w:val="right"/>
              <w:rPr>
                <w:b/>
                <w:bCs/>
              </w:rPr>
            </w:pPr>
            <w:r w:rsidRPr="000B0B46">
              <w:rPr>
                <w:b/>
                <w:bCs/>
              </w:rPr>
              <w:t>Description</w:t>
            </w:r>
          </w:p>
        </w:tc>
        <w:tc>
          <w:tcPr>
            <w:tcW w:w="6281" w:type="dxa"/>
            <w:vAlign w:val="center"/>
          </w:tcPr>
          <w:p w14:paraId="2DEF4E47" w14:textId="37CC4E85" w:rsidR="00D81FA4" w:rsidRPr="000B0B46" w:rsidRDefault="00D81FA4" w:rsidP="00F94316">
            <w:r w:rsidRPr="000B0B46">
              <w:t xml:space="preserve">Provide </w:t>
            </w:r>
            <w:r w:rsidR="00CF69A1" w:rsidRPr="000B0B46">
              <w:t xml:space="preserve">questions </w:t>
            </w:r>
            <w:r w:rsidRPr="000B0B46">
              <w:t>searching functionality</w:t>
            </w:r>
          </w:p>
        </w:tc>
      </w:tr>
      <w:tr w:rsidR="000B0B46" w:rsidRPr="000B0B46" w14:paraId="558905FC" w14:textId="77777777" w:rsidTr="00F94316">
        <w:trPr>
          <w:trHeight w:val="407"/>
        </w:trPr>
        <w:tc>
          <w:tcPr>
            <w:tcW w:w="2830" w:type="dxa"/>
            <w:vAlign w:val="center"/>
          </w:tcPr>
          <w:p w14:paraId="5ABC2D4E" w14:textId="77777777" w:rsidR="00D81FA4" w:rsidRPr="000B0B46" w:rsidRDefault="00D81FA4" w:rsidP="00F94316">
            <w:pPr>
              <w:jc w:val="right"/>
              <w:rPr>
                <w:b/>
                <w:bCs/>
              </w:rPr>
            </w:pPr>
            <w:r w:rsidRPr="000B0B46">
              <w:rPr>
                <w:b/>
                <w:bCs/>
              </w:rPr>
              <w:t>Actor</w:t>
            </w:r>
          </w:p>
        </w:tc>
        <w:tc>
          <w:tcPr>
            <w:tcW w:w="6281" w:type="dxa"/>
            <w:vAlign w:val="center"/>
          </w:tcPr>
          <w:p w14:paraId="0022E3C7" w14:textId="77777777" w:rsidR="00D81FA4" w:rsidRPr="000B0B46" w:rsidRDefault="00D81FA4" w:rsidP="00F94316">
            <w:r w:rsidRPr="000B0B46">
              <w:t>User</w:t>
            </w:r>
          </w:p>
        </w:tc>
      </w:tr>
      <w:tr w:rsidR="000B0B46" w:rsidRPr="000B0B46" w14:paraId="3185838F" w14:textId="77777777" w:rsidTr="00F94316">
        <w:trPr>
          <w:trHeight w:val="427"/>
        </w:trPr>
        <w:tc>
          <w:tcPr>
            <w:tcW w:w="2830" w:type="dxa"/>
            <w:vAlign w:val="center"/>
          </w:tcPr>
          <w:p w14:paraId="04B77356" w14:textId="77777777" w:rsidR="00D81FA4" w:rsidRPr="000B0B46" w:rsidRDefault="00D81FA4" w:rsidP="00F94316">
            <w:pPr>
              <w:jc w:val="right"/>
              <w:rPr>
                <w:b/>
                <w:bCs/>
              </w:rPr>
            </w:pPr>
            <w:r w:rsidRPr="000B0B46">
              <w:rPr>
                <w:b/>
                <w:bCs/>
              </w:rPr>
              <w:t>Condition</w:t>
            </w:r>
          </w:p>
        </w:tc>
        <w:tc>
          <w:tcPr>
            <w:tcW w:w="6281" w:type="dxa"/>
            <w:vAlign w:val="center"/>
          </w:tcPr>
          <w:p w14:paraId="0CD0637E" w14:textId="163D82CA" w:rsidR="00D81FA4" w:rsidRPr="000B0B46" w:rsidRDefault="00D81FA4" w:rsidP="00F94316">
            <w:r w:rsidRPr="000B0B46">
              <w:t>No need to log</w:t>
            </w:r>
            <w:r w:rsidR="00570E54" w:rsidRPr="000B0B46">
              <w:t xml:space="preserve"> </w:t>
            </w:r>
            <w:r w:rsidRPr="000B0B46">
              <w:t>in</w:t>
            </w:r>
          </w:p>
        </w:tc>
      </w:tr>
      <w:tr w:rsidR="000B0B46" w:rsidRPr="000B0B46" w14:paraId="3D86A154" w14:textId="77777777" w:rsidTr="00F94316">
        <w:trPr>
          <w:trHeight w:val="405"/>
        </w:trPr>
        <w:tc>
          <w:tcPr>
            <w:tcW w:w="2830" w:type="dxa"/>
            <w:vAlign w:val="center"/>
          </w:tcPr>
          <w:p w14:paraId="6A14D3EC" w14:textId="77777777" w:rsidR="00D81FA4" w:rsidRPr="000B0B46" w:rsidRDefault="00D81FA4" w:rsidP="00F94316">
            <w:pPr>
              <w:jc w:val="right"/>
              <w:rPr>
                <w:b/>
                <w:bCs/>
              </w:rPr>
            </w:pPr>
            <w:r w:rsidRPr="000B0B46">
              <w:rPr>
                <w:b/>
                <w:bCs/>
              </w:rPr>
              <w:t>Activation</w:t>
            </w:r>
          </w:p>
        </w:tc>
        <w:tc>
          <w:tcPr>
            <w:tcW w:w="6281" w:type="dxa"/>
            <w:vAlign w:val="center"/>
          </w:tcPr>
          <w:p w14:paraId="3C12EFCF" w14:textId="50CF2E23" w:rsidR="00D81FA4" w:rsidRPr="000B0B46" w:rsidRDefault="00D81FA4" w:rsidP="00F94316">
            <w:r w:rsidRPr="000B0B46">
              <w:t xml:space="preserve">Click on “Search” input in </w:t>
            </w:r>
            <w:r w:rsidR="00570E54" w:rsidRPr="000B0B46">
              <w:t xml:space="preserve">the </w:t>
            </w:r>
            <w:r w:rsidRPr="000B0B46">
              <w:t>navigation bar</w:t>
            </w:r>
          </w:p>
        </w:tc>
      </w:tr>
      <w:tr w:rsidR="00D81FA4" w:rsidRPr="000B0B46" w14:paraId="1612ABE9" w14:textId="77777777" w:rsidTr="00F94316">
        <w:trPr>
          <w:trHeight w:val="411"/>
        </w:trPr>
        <w:tc>
          <w:tcPr>
            <w:tcW w:w="2830" w:type="dxa"/>
            <w:vAlign w:val="center"/>
          </w:tcPr>
          <w:p w14:paraId="70E7F824" w14:textId="77777777" w:rsidR="00D81FA4" w:rsidRPr="000B0B46" w:rsidRDefault="00D81FA4" w:rsidP="00F94316">
            <w:pPr>
              <w:jc w:val="right"/>
              <w:rPr>
                <w:b/>
                <w:bCs/>
              </w:rPr>
            </w:pPr>
            <w:r w:rsidRPr="000B0B46">
              <w:rPr>
                <w:b/>
                <w:bCs/>
              </w:rPr>
              <w:t>Processing</w:t>
            </w:r>
          </w:p>
        </w:tc>
        <w:tc>
          <w:tcPr>
            <w:tcW w:w="6281" w:type="dxa"/>
            <w:vAlign w:val="center"/>
          </w:tcPr>
          <w:p w14:paraId="0E277B1C" w14:textId="3729DBBE" w:rsidR="00D81FA4" w:rsidRPr="000B0B46" w:rsidRDefault="00D81FA4" w:rsidP="00C04906">
            <w:pPr>
              <w:pStyle w:val="ListParagraph"/>
              <w:numPr>
                <w:ilvl w:val="0"/>
                <w:numId w:val="15"/>
              </w:numPr>
            </w:pPr>
            <w:r w:rsidRPr="000B0B46">
              <w:t xml:space="preserve">Input the keyword in </w:t>
            </w:r>
            <w:r w:rsidR="00570E54" w:rsidRPr="000B0B46">
              <w:t xml:space="preserve">the </w:t>
            </w:r>
            <w:r w:rsidRPr="000B0B46">
              <w:t>search input bar.</w:t>
            </w:r>
          </w:p>
          <w:p w14:paraId="1BAAA8BB" w14:textId="77777777" w:rsidR="00D81FA4" w:rsidRPr="000B0B46" w:rsidRDefault="00D81FA4" w:rsidP="00C04906">
            <w:pPr>
              <w:pStyle w:val="ListParagraph"/>
              <w:numPr>
                <w:ilvl w:val="0"/>
                <w:numId w:val="15"/>
              </w:numPr>
            </w:pPr>
            <w:r w:rsidRPr="000B0B46">
              <w:t>Press enter or click on the search icon</w:t>
            </w:r>
          </w:p>
          <w:p w14:paraId="7D17D350" w14:textId="5BDFD87F" w:rsidR="00D81FA4" w:rsidRPr="000B0B46" w:rsidRDefault="00D81FA4" w:rsidP="00C04906">
            <w:pPr>
              <w:pStyle w:val="ListParagraph"/>
              <w:numPr>
                <w:ilvl w:val="0"/>
                <w:numId w:val="15"/>
              </w:numPr>
            </w:pPr>
            <w:r w:rsidRPr="000B0B46">
              <w:t>Show all the</w:t>
            </w:r>
            <w:r w:rsidR="00CF69A1" w:rsidRPr="000B0B46">
              <w:t xml:space="preserve"> questions</w:t>
            </w:r>
            <w:r w:rsidRPr="000B0B46">
              <w:t xml:space="preserve"> match the keyword that </w:t>
            </w:r>
            <w:r w:rsidR="00570E54" w:rsidRPr="000B0B46">
              <w:t xml:space="preserve">the </w:t>
            </w:r>
            <w:r w:rsidRPr="000B0B46">
              <w:t>user has inputted</w:t>
            </w:r>
          </w:p>
        </w:tc>
      </w:tr>
    </w:tbl>
    <w:p w14:paraId="6559C942" w14:textId="67F4D4E9" w:rsidR="00D81FA4" w:rsidRPr="000B0B46" w:rsidRDefault="00D81FA4" w:rsidP="00D81FA4"/>
    <w:p w14:paraId="75B4FBDF" w14:textId="07AC083F" w:rsidR="00F43DF4" w:rsidRPr="000B0B46" w:rsidRDefault="00F43DF4" w:rsidP="00F43DF4">
      <w:pPr>
        <w:pStyle w:val="Heading4"/>
      </w:pPr>
      <w:r w:rsidRPr="000B0B46">
        <w:t>Search recruitments</w:t>
      </w:r>
    </w:p>
    <w:tbl>
      <w:tblPr>
        <w:tblStyle w:val="TableGrid"/>
        <w:tblW w:w="0" w:type="auto"/>
        <w:tblLook w:val="04A0" w:firstRow="1" w:lastRow="0" w:firstColumn="1" w:lastColumn="0" w:noHBand="0" w:noVBand="1"/>
      </w:tblPr>
      <w:tblGrid>
        <w:gridCol w:w="2830"/>
        <w:gridCol w:w="6281"/>
      </w:tblGrid>
      <w:tr w:rsidR="000B0B46" w:rsidRPr="000B0B46" w14:paraId="6FC10CA5" w14:textId="77777777" w:rsidTr="000841DB">
        <w:trPr>
          <w:trHeight w:val="401"/>
        </w:trPr>
        <w:tc>
          <w:tcPr>
            <w:tcW w:w="2830" w:type="dxa"/>
            <w:vAlign w:val="center"/>
          </w:tcPr>
          <w:p w14:paraId="3B2F97AB" w14:textId="77777777" w:rsidR="00F43DF4" w:rsidRPr="000B0B46" w:rsidRDefault="00F43DF4" w:rsidP="000841DB">
            <w:pPr>
              <w:jc w:val="right"/>
              <w:rPr>
                <w:b/>
                <w:bCs/>
              </w:rPr>
            </w:pPr>
            <w:r w:rsidRPr="000B0B46">
              <w:rPr>
                <w:b/>
                <w:bCs/>
              </w:rPr>
              <w:t>Id</w:t>
            </w:r>
          </w:p>
        </w:tc>
        <w:tc>
          <w:tcPr>
            <w:tcW w:w="6281" w:type="dxa"/>
            <w:vAlign w:val="center"/>
          </w:tcPr>
          <w:p w14:paraId="2BDA4620" w14:textId="71A00761" w:rsidR="00F43DF4" w:rsidRPr="000B0B46" w:rsidRDefault="00F43DF4" w:rsidP="000841DB">
            <w:r w:rsidRPr="000B0B46">
              <w:t>UC_</w:t>
            </w:r>
            <w:r w:rsidR="004115D9" w:rsidRPr="000B0B46">
              <w:t>30</w:t>
            </w:r>
          </w:p>
        </w:tc>
      </w:tr>
      <w:tr w:rsidR="000B0B46" w:rsidRPr="000B0B46" w14:paraId="4F1EF258" w14:textId="77777777" w:rsidTr="000841DB">
        <w:trPr>
          <w:trHeight w:val="519"/>
        </w:trPr>
        <w:tc>
          <w:tcPr>
            <w:tcW w:w="2830" w:type="dxa"/>
            <w:vAlign w:val="center"/>
          </w:tcPr>
          <w:p w14:paraId="5C0EF9AB" w14:textId="77777777" w:rsidR="00F43DF4" w:rsidRPr="000B0B46" w:rsidRDefault="00F43DF4" w:rsidP="000841DB">
            <w:pPr>
              <w:jc w:val="right"/>
              <w:rPr>
                <w:b/>
                <w:bCs/>
              </w:rPr>
            </w:pPr>
            <w:r w:rsidRPr="000B0B46">
              <w:rPr>
                <w:b/>
                <w:bCs/>
              </w:rPr>
              <w:t>Use case name</w:t>
            </w:r>
          </w:p>
        </w:tc>
        <w:tc>
          <w:tcPr>
            <w:tcW w:w="6281" w:type="dxa"/>
            <w:vAlign w:val="center"/>
          </w:tcPr>
          <w:p w14:paraId="458D0C55" w14:textId="16088146" w:rsidR="00F43DF4" w:rsidRPr="000B0B46" w:rsidRDefault="00F43DF4" w:rsidP="000841DB">
            <w:r w:rsidRPr="000B0B46">
              <w:t>Search recruitments</w:t>
            </w:r>
          </w:p>
        </w:tc>
      </w:tr>
      <w:tr w:rsidR="000B0B46" w:rsidRPr="000B0B46" w14:paraId="2C92282E" w14:textId="77777777" w:rsidTr="000841DB">
        <w:trPr>
          <w:trHeight w:val="457"/>
        </w:trPr>
        <w:tc>
          <w:tcPr>
            <w:tcW w:w="2830" w:type="dxa"/>
            <w:vAlign w:val="center"/>
          </w:tcPr>
          <w:p w14:paraId="7143EF29" w14:textId="77777777" w:rsidR="00F43DF4" w:rsidRPr="000B0B46" w:rsidRDefault="00F43DF4" w:rsidP="000841DB">
            <w:pPr>
              <w:jc w:val="right"/>
              <w:rPr>
                <w:b/>
                <w:bCs/>
              </w:rPr>
            </w:pPr>
            <w:r w:rsidRPr="000B0B46">
              <w:rPr>
                <w:b/>
                <w:bCs/>
              </w:rPr>
              <w:t>Description</w:t>
            </w:r>
          </w:p>
        </w:tc>
        <w:tc>
          <w:tcPr>
            <w:tcW w:w="6281" w:type="dxa"/>
            <w:vAlign w:val="center"/>
          </w:tcPr>
          <w:p w14:paraId="563AE5E3" w14:textId="007E309B" w:rsidR="00F43DF4" w:rsidRPr="000B0B46" w:rsidRDefault="00F43DF4" w:rsidP="000841DB">
            <w:r w:rsidRPr="000B0B46">
              <w:t>Provide recruitments searching functionality</w:t>
            </w:r>
          </w:p>
        </w:tc>
      </w:tr>
      <w:tr w:rsidR="000B0B46" w:rsidRPr="000B0B46" w14:paraId="5D3E7B84" w14:textId="77777777" w:rsidTr="000841DB">
        <w:trPr>
          <w:trHeight w:val="407"/>
        </w:trPr>
        <w:tc>
          <w:tcPr>
            <w:tcW w:w="2830" w:type="dxa"/>
            <w:vAlign w:val="center"/>
          </w:tcPr>
          <w:p w14:paraId="7E1C4A11" w14:textId="77777777" w:rsidR="00F43DF4" w:rsidRPr="000B0B46" w:rsidRDefault="00F43DF4" w:rsidP="000841DB">
            <w:pPr>
              <w:jc w:val="right"/>
              <w:rPr>
                <w:b/>
                <w:bCs/>
              </w:rPr>
            </w:pPr>
            <w:r w:rsidRPr="000B0B46">
              <w:rPr>
                <w:b/>
                <w:bCs/>
              </w:rPr>
              <w:t>Actor</w:t>
            </w:r>
          </w:p>
        </w:tc>
        <w:tc>
          <w:tcPr>
            <w:tcW w:w="6281" w:type="dxa"/>
            <w:vAlign w:val="center"/>
          </w:tcPr>
          <w:p w14:paraId="1E527AD2" w14:textId="77777777" w:rsidR="00F43DF4" w:rsidRPr="000B0B46" w:rsidRDefault="00F43DF4" w:rsidP="000841DB">
            <w:r w:rsidRPr="000B0B46">
              <w:t>User</w:t>
            </w:r>
          </w:p>
        </w:tc>
      </w:tr>
      <w:tr w:rsidR="000B0B46" w:rsidRPr="000B0B46" w14:paraId="70416A58" w14:textId="77777777" w:rsidTr="000841DB">
        <w:trPr>
          <w:trHeight w:val="427"/>
        </w:trPr>
        <w:tc>
          <w:tcPr>
            <w:tcW w:w="2830" w:type="dxa"/>
            <w:vAlign w:val="center"/>
          </w:tcPr>
          <w:p w14:paraId="41155DC1" w14:textId="77777777" w:rsidR="00F43DF4" w:rsidRPr="000B0B46" w:rsidRDefault="00F43DF4" w:rsidP="000841DB">
            <w:pPr>
              <w:jc w:val="right"/>
              <w:rPr>
                <w:b/>
                <w:bCs/>
              </w:rPr>
            </w:pPr>
            <w:r w:rsidRPr="000B0B46">
              <w:rPr>
                <w:b/>
                <w:bCs/>
              </w:rPr>
              <w:t>Condition</w:t>
            </w:r>
          </w:p>
        </w:tc>
        <w:tc>
          <w:tcPr>
            <w:tcW w:w="6281" w:type="dxa"/>
            <w:vAlign w:val="center"/>
          </w:tcPr>
          <w:p w14:paraId="6BBA970B" w14:textId="42541A64" w:rsidR="00F43DF4" w:rsidRPr="000B0B46" w:rsidRDefault="00F43DF4" w:rsidP="000841DB">
            <w:r w:rsidRPr="000B0B46">
              <w:t>No need to log</w:t>
            </w:r>
            <w:r w:rsidR="00272243" w:rsidRPr="000B0B46">
              <w:t xml:space="preserve"> </w:t>
            </w:r>
            <w:r w:rsidRPr="000B0B46">
              <w:t>in</w:t>
            </w:r>
          </w:p>
        </w:tc>
      </w:tr>
      <w:tr w:rsidR="000B0B46" w:rsidRPr="000B0B46" w14:paraId="0411BF69" w14:textId="77777777" w:rsidTr="000841DB">
        <w:trPr>
          <w:trHeight w:val="405"/>
        </w:trPr>
        <w:tc>
          <w:tcPr>
            <w:tcW w:w="2830" w:type="dxa"/>
            <w:vAlign w:val="center"/>
          </w:tcPr>
          <w:p w14:paraId="18999ACC" w14:textId="77777777" w:rsidR="00F43DF4" w:rsidRPr="000B0B46" w:rsidRDefault="00F43DF4" w:rsidP="000841DB">
            <w:pPr>
              <w:jc w:val="right"/>
              <w:rPr>
                <w:b/>
                <w:bCs/>
              </w:rPr>
            </w:pPr>
            <w:r w:rsidRPr="000B0B46">
              <w:rPr>
                <w:b/>
                <w:bCs/>
              </w:rPr>
              <w:t>Activation</w:t>
            </w:r>
          </w:p>
        </w:tc>
        <w:tc>
          <w:tcPr>
            <w:tcW w:w="6281" w:type="dxa"/>
            <w:vAlign w:val="center"/>
          </w:tcPr>
          <w:p w14:paraId="57D43C14" w14:textId="2F854279" w:rsidR="00F43DF4" w:rsidRPr="000B0B46" w:rsidRDefault="00F43DF4" w:rsidP="000841DB">
            <w:r w:rsidRPr="000B0B46">
              <w:t xml:space="preserve">Click on “Search” input in </w:t>
            </w:r>
            <w:r w:rsidR="00272243" w:rsidRPr="000B0B46">
              <w:t xml:space="preserve">the </w:t>
            </w:r>
            <w:r w:rsidRPr="000B0B46">
              <w:t>navigation bar</w:t>
            </w:r>
          </w:p>
        </w:tc>
      </w:tr>
      <w:tr w:rsidR="000B0B46" w:rsidRPr="000B0B46" w14:paraId="6E843F08" w14:textId="77777777" w:rsidTr="000841DB">
        <w:trPr>
          <w:trHeight w:val="411"/>
        </w:trPr>
        <w:tc>
          <w:tcPr>
            <w:tcW w:w="2830" w:type="dxa"/>
            <w:vAlign w:val="center"/>
          </w:tcPr>
          <w:p w14:paraId="37E8C116" w14:textId="77777777" w:rsidR="00F43DF4" w:rsidRPr="000B0B46" w:rsidRDefault="00F43DF4" w:rsidP="000841DB">
            <w:pPr>
              <w:jc w:val="right"/>
              <w:rPr>
                <w:b/>
                <w:bCs/>
              </w:rPr>
            </w:pPr>
            <w:r w:rsidRPr="000B0B46">
              <w:rPr>
                <w:b/>
                <w:bCs/>
              </w:rPr>
              <w:t>Processing</w:t>
            </w:r>
          </w:p>
        </w:tc>
        <w:tc>
          <w:tcPr>
            <w:tcW w:w="6281" w:type="dxa"/>
            <w:vAlign w:val="center"/>
          </w:tcPr>
          <w:p w14:paraId="77444DB1" w14:textId="2653F520" w:rsidR="00F43DF4" w:rsidRPr="000B0B46" w:rsidRDefault="00F43DF4" w:rsidP="00F43DF4">
            <w:pPr>
              <w:pStyle w:val="ListParagraph"/>
              <w:numPr>
                <w:ilvl w:val="0"/>
                <w:numId w:val="42"/>
              </w:numPr>
            </w:pPr>
            <w:r w:rsidRPr="000B0B46">
              <w:t xml:space="preserve">Input the keyword in </w:t>
            </w:r>
            <w:r w:rsidR="00272243" w:rsidRPr="000B0B46">
              <w:t xml:space="preserve">the </w:t>
            </w:r>
            <w:r w:rsidRPr="000B0B46">
              <w:t>search input bar.</w:t>
            </w:r>
          </w:p>
          <w:p w14:paraId="1265844D" w14:textId="77777777" w:rsidR="00F43DF4" w:rsidRPr="000B0B46" w:rsidRDefault="00F43DF4" w:rsidP="00F43DF4">
            <w:pPr>
              <w:pStyle w:val="ListParagraph"/>
              <w:numPr>
                <w:ilvl w:val="0"/>
                <w:numId w:val="42"/>
              </w:numPr>
            </w:pPr>
            <w:r w:rsidRPr="000B0B46">
              <w:t>Press enter or click on the search icon</w:t>
            </w:r>
          </w:p>
          <w:p w14:paraId="5B914155" w14:textId="7DEF85F1" w:rsidR="00F43DF4" w:rsidRPr="000B0B46" w:rsidRDefault="00F43DF4" w:rsidP="00F43DF4">
            <w:pPr>
              <w:pStyle w:val="ListParagraph"/>
              <w:numPr>
                <w:ilvl w:val="0"/>
                <w:numId w:val="42"/>
              </w:numPr>
            </w:pPr>
            <w:r w:rsidRPr="000B0B46">
              <w:t xml:space="preserve">Show all the recruitments match the keyword that </w:t>
            </w:r>
            <w:r w:rsidR="00272243" w:rsidRPr="000B0B46">
              <w:t xml:space="preserve">the </w:t>
            </w:r>
            <w:r w:rsidRPr="000B0B46">
              <w:t>user has inputted</w:t>
            </w:r>
          </w:p>
        </w:tc>
      </w:tr>
    </w:tbl>
    <w:p w14:paraId="2C84C7CA" w14:textId="11710E09" w:rsidR="00F43DF4" w:rsidRPr="000B0B46" w:rsidRDefault="00F43DF4" w:rsidP="00F43DF4">
      <w:pPr>
        <w:pStyle w:val="Heading4"/>
      </w:pPr>
      <w:r w:rsidRPr="000B0B46">
        <w:t>Filter recruitments</w:t>
      </w:r>
    </w:p>
    <w:tbl>
      <w:tblPr>
        <w:tblStyle w:val="TableGrid"/>
        <w:tblW w:w="0" w:type="auto"/>
        <w:tblLook w:val="04A0" w:firstRow="1" w:lastRow="0" w:firstColumn="1" w:lastColumn="0" w:noHBand="0" w:noVBand="1"/>
      </w:tblPr>
      <w:tblGrid>
        <w:gridCol w:w="2830"/>
        <w:gridCol w:w="6281"/>
      </w:tblGrid>
      <w:tr w:rsidR="000B0B46" w:rsidRPr="000B0B46" w14:paraId="3E1F2562" w14:textId="77777777" w:rsidTr="000841DB">
        <w:trPr>
          <w:trHeight w:val="401"/>
        </w:trPr>
        <w:tc>
          <w:tcPr>
            <w:tcW w:w="2830" w:type="dxa"/>
            <w:vAlign w:val="center"/>
          </w:tcPr>
          <w:p w14:paraId="7CF158B0" w14:textId="77777777" w:rsidR="00F43DF4" w:rsidRPr="000B0B46" w:rsidRDefault="00F43DF4" w:rsidP="000841DB">
            <w:pPr>
              <w:jc w:val="right"/>
              <w:rPr>
                <w:b/>
                <w:bCs/>
              </w:rPr>
            </w:pPr>
            <w:r w:rsidRPr="000B0B46">
              <w:rPr>
                <w:b/>
                <w:bCs/>
              </w:rPr>
              <w:t>Id</w:t>
            </w:r>
          </w:p>
        </w:tc>
        <w:tc>
          <w:tcPr>
            <w:tcW w:w="6281" w:type="dxa"/>
            <w:vAlign w:val="center"/>
          </w:tcPr>
          <w:p w14:paraId="51E44B07" w14:textId="1075DEFB" w:rsidR="00F43DF4" w:rsidRPr="000B0B46" w:rsidRDefault="00F43DF4" w:rsidP="000841DB">
            <w:r w:rsidRPr="000B0B46">
              <w:t>UC_</w:t>
            </w:r>
            <w:r w:rsidR="004115D9" w:rsidRPr="000B0B46">
              <w:t>31</w:t>
            </w:r>
          </w:p>
        </w:tc>
      </w:tr>
      <w:tr w:rsidR="000B0B46" w:rsidRPr="000B0B46" w14:paraId="49C38684" w14:textId="77777777" w:rsidTr="000841DB">
        <w:trPr>
          <w:trHeight w:val="519"/>
        </w:trPr>
        <w:tc>
          <w:tcPr>
            <w:tcW w:w="2830" w:type="dxa"/>
            <w:vAlign w:val="center"/>
          </w:tcPr>
          <w:p w14:paraId="4BE9F246" w14:textId="77777777" w:rsidR="00F43DF4" w:rsidRPr="000B0B46" w:rsidRDefault="00F43DF4" w:rsidP="000841DB">
            <w:pPr>
              <w:jc w:val="right"/>
              <w:rPr>
                <w:b/>
                <w:bCs/>
              </w:rPr>
            </w:pPr>
            <w:r w:rsidRPr="000B0B46">
              <w:rPr>
                <w:b/>
                <w:bCs/>
              </w:rPr>
              <w:t>Use case name</w:t>
            </w:r>
          </w:p>
        </w:tc>
        <w:tc>
          <w:tcPr>
            <w:tcW w:w="6281" w:type="dxa"/>
            <w:vAlign w:val="center"/>
          </w:tcPr>
          <w:p w14:paraId="690040D1" w14:textId="38F7524D" w:rsidR="00F43DF4" w:rsidRPr="000B0B46" w:rsidRDefault="00F43DF4" w:rsidP="000841DB">
            <w:r w:rsidRPr="000B0B46">
              <w:t>Filter recruitments</w:t>
            </w:r>
          </w:p>
        </w:tc>
      </w:tr>
      <w:tr w:rsidR="000B0B46" w:rsidRPr="000B0B46" w14:paraId="0F274EF8" w14:textId="77777777" w:rsidTr="000841DB">
        <w:trPr>
          <w:trHeight w:val="457"/>
        </w:trPr>
        <w:tc>
          <w:tcPr>
            <w:tcW w:w="2830" w:type="dxa"/>
            <w:vAlign w:val="center"/>
          </w:tcPr>
          <w:p w14:paraId="6D0C41B4" w14:textId="77777777" w:rsidR="00F43DF4" w:rsidRPr="000B0B46" w:rsidRDefault="00F43DF4" w:rsidP="000841DB">
            <w:pPr>
              <w:jc w:val="right"/>
              <w:rPr>
                <w:b/>
                <w:bCs/>
              </w:rPr>
            </w:pPr>
            <w:r w:rsidRPr="000B0B46">
              <w:rPr>
                <w:b/>
                <w:bCs/>
              </w:rPr>
              <w:t>Description</w:t>
            </w:r>
          </w:p>
        </w:tc>
        <w:tc>
          <w:tcPr>
            <w:tcW w:w="6281" w:type="dxa"/>
            <w:vAlign w:val="center"/>
          </w:tcPr>
          <w:p w14:paraId="0A4188BC" w14:textId="5B0AF592" w:rsidR="00F43DF4" w:rsidRPr="000B0B46" w:rsidRDefault="00F43DF4" w:rsidP="000841DB">
            <w:r w:rsidRPr="000B0B46">
              <w:t>Provide recruitments filter functionality</w:t>
            </w:r>
          </w:p>
        </w:tc>
      </w:tr>
      <w:tr w:rsidR="000B0B46" w:rsidRPr="000B0B46" w14:paraId="7ED46601" w14:textId="77777777" w:rsidTr="000841DB">
        <w:trPr>
          <w:trHeight w:val="407"/>
        </w:trPr>
        <w:tc>
          <w:tcPr>
            <w:tcW w:w="2830" w:type="dxa"/>
            <w:vAlign w:val="center"/>
          </w:tcPr>
          <w:p w14:paraId="720D3C2F" w14:textId="77777777" w:rsidR="00F43DF4" w:rsidRPr="000B0B46" w:rsidRDefault="00F43DF4" w:rsidP="000841DB">
            <w:pPr>
              <w:jc w:val="right"/>
              <w:rPr>
                <w:b/>
                <w:bCs/>
              </w:rPr>
            </w:pPr>
            <w:r w:rsidRPr="000B0B46">
              <w:rPr>
                <w:b/>
                <w:bCs/>
              </w:rPr>
              <w:t>Actor</w:t>
            </w:r>
          </w:p>
        </w:tc>
        <w:tc>
          <w:tcPr>
            <w:tcW w:w="6281" w:type="dxa"/>
            <w:vAlign w:val="center"/>
          </w:tcPr>
          <w:p w14:paraId="00CACAD8" w14:textId="77777777" w:rsidR="00F43DF4" w:rsidRPr="000B0B46" w:rsidRDefault="00F43DF4" w:rsidP="000841DB">
            <w:r w:rsidRPr="000B0B46">
              <w:t>User</w:t>
            </w:r>
          </w:p>
        </w:tc>
      </w:tr>
      <w:tr w:rsidR="000B0B46" w:rsidRPr="000B0B46" w14:paraId="4FA6F5B2" w14:textId="77777777" w:rsidTr="000841DB">
        <w:trPr>
          <w:trHeight w:val="427"/>
        </w:trPr>
        <w:tc>
          <w:tcPr>
            <w:tcW w:w="2830" w:type="dxa"/>
            <w:vAlign w:val="center"/>
          </w:tcPr>
          <w:p w14:paraId="355A34A5" w14:textId="77777777" w:rsidR="00F43DF4" w:rsidRPr="000B0B46" w:rsidRDefault="00F43DF4" w:rsidP="000841DB">
            <w:pPr>
              <w:jc w:val="right"/>
              <w:rPr>
                <w:b/>
                <w:bCs/>
              </w:rPr>
            </w:pPr>
            <w:r w:rsidRPr="000B0B46">
              <w:rPr>
                <w:b/>
                <w:bCs/>
              </w:rPr>
              <w:t>Condition</w:t>
            </w:r>
          </w:p>
        </w:tc>
        <w:tc>
          <w:tcPr>
            <w:tcW w:w="6281" w:type="dxa"/>
            <w:vAlign w:val="center"/>
          </w:tcPr>
          <w:p w14:paraId="60A25BC1" w14:textId="153F8EC0" w:rsidR="00F43DF4" w:rsidRPr="000B0B46" w:rsidRDefault="00F43DF4" w:rsidP="000841DB">
            <w:r w:rsidRPr="000B0B46">
              <w:t>No need to log</w:t>
            </w:r>
            <w:r w:rsidR="00272243" w:rsidRPr="000B0B46">
              <w:t xml:space="preserve"> </w:t>
            </w:r>
            <w:r w:rsidRPr="000B0B46">
              <w:t>in</w:t>
            </w:r>
          </w:p>
        </w:tc>
      </w:tr>
      <w:tr w:rsidR="000B0B46" w:rsidRPr="000B0B46" w14:paraId="512EECF9" w14:textId="77777777" w:rsidTr="000841DB">
        <w:trPr>
          <w:trHeight w:val="405"/>
        </w:trPr>
        <w:tc>
          <w:tcPr>
            <w:tcW w:w="2830" w:type="dxa"/>
            <w:vAlign w:val="center"/>
          </w:tcPr>
          <w:p w14:paraId="532C8DCC" w14:textId="77777777" w:rsidR="00F43DF4" w:rsidRPr="000B0B46" w:rsidRDefault="00F43DF4" w:rsidP="000841DB">
            <w:pPr>
              <w:jc w:val="right"/>
              <w:rPr>
                <w:b/>
                <w:bCs/>
              </w:rPr>
            </w:pPr>
            <w:r w:rsidRPr="000B0B46">
              <w:rPr>
                <w:b/>
                <w:bCs/>
              </w:rPr>
              <w:lastRenderedPageBreak/>
              <w:t>Activation</w:t>
            </w:r>
          </w:p>
        </w:tc>
        <w:tc>
          <w:tcPr>
            <w:tcW w:w="6281" w:type="dxa"/>
            <w:vAlign w:val="center"/>
          </w:tcPr>
          <w:p w14:paraId="6F48A6AB" w14:textId="60E03AE0" w:rsidR="00F43DF4" w:rsidRPr="000B0B46" w:rsidRDefault="00F43DF4" w:rsidP="000841DB">
            <w:r w:rsidRPr="000B0B46">
              <w:t xml:space="preserve">Click or check on filter options </w:t>
            </w:r>
            <w:r w:rsidR="00272243" w:rsidRPr="000B0B46">
              <w:t xml:space="preserve">in </w:t>
            </w:r>
            <w:r w:rsidRPr="000B0B46">
              <w:t>the sidebar</w:t>
            </w:r>
          </w:p>
        </w:tc>
      </w:tr>
      <w:tr w:rsidR="00F43DF4" w:rsidRPr="000B0B46" w14:paraId="7BADAEE5" w14:textId="77777777" w:rsidTr="000841DB">
        <w:trPr>
          <w:trHeight w:val="411"/>
        </w:trPr>
        <w:tc>
          <w:tcPr>
            <w:tcW w:w="2830" w:type="dxa"/>
            <w:vAlign w:val="center"/>
          </w:tcPr>
          <w:p w14:paraId="1045FA3B" w14:textId="77777777" w:rsidR="00F43DF4" w:rsidRPr="000B0B46" w:rsidRDefault="00F43DF4" w:rsidP="000841DB">
            <w:pPr>
              <w:jc w:val="right"/>
              <w:rPr>
                <w:b/>
                <w:bCs/>
              </w:rPr>
            </w:pPr>
            <w:r w:rsidRPr="000B0B46">
              <w:rPr>
                <w:b/>
                <w:bCs/>
              </w:rPr>
              <w:t>Processing</w:t>
            </w:r>
          </w:p>
        </w:tc>
        <w:tc>
          <w:tcPr>
            <w:tcW w:w="6281" w:type="dxa"/>
            <w:vAlign w:val="center"/>
          </w:tcPr>
          <w:p w14:paraId="1B9A8177" w14:textId="698B8486" w:rsidR="00F43DF4" w:rsidRPr="000B0B46" w:rsidRDefault="00F43DF4" w:rsidP="00F43DF4">
            <w:pPr>
              <w:pStyle w:val="ListParagraph"/>
              <w:numPr>
                <w:ilvl w:val="0"/>
                <w:numId w:val="42"/>
              </w:numPr>
            </w:pPr>
            <w:r w:rsidRPr="000B0B46">
              <w:t>Click on filter options on the sidebar</w:t>
            </w:r>
          </w:p>
          <w:p w14:paraId="11657106" w14:textId="7C0181DF" w:rsidR="00F43DF4" w:rsidRPr="000B0B46" w:rsidRDefault="00F43DF4" w:rsidP="00F43DF4">
            <w:pPr>
              <w:pStyle w:val="ListParagraph"/>
              <w:numPr>
                <w:ilvl w:val="0"/>
                <w:numId w:val="42"/>
              </w:numPr>
            </w:pPr>
            <w:r w:rsidRPr="000B0B46">
              <w:t xml:space="preserve">Users will be redirected to the page to show all the recruitments match </w:t>
            </w:r>
            <w:r w:rsidR="00272243" w:rsidRPr="000B0B46">
              <w:t xml:space="preserve">the </w:t>
            </w:r>
            <w:r w:rsidRPr="000B0B46">
              <w:t>filter condition</w:t>
            </w:r>
          </w:p>
        </w:tc>
      </w:tr>
    </w:tbl>
    <w:p w14:paraId="130A861A" w14:textId="77777777" w:rsidR="00D23EF3" w:rsidRPr="000B0B46" w:rsidRDefault="00D23EF3" w:rsidP="00D81FA4"/>
    <w:p w14:paraId="408ACAFC" w14:textId="77777777" w:rsidR="00D81FA4" w:rsidRPr="000B0B46" w:rsidRDefault="00D81FA4" w:rsidP="00D81FA4">
      <w:pPr>
        <w:pStyle w:val="Heading4"/>
      </w:pPr>
      <w:r w:rsidRPr="000B0B46">
        <w:t>Apply recruitment</w:t>
      </w:r>
    </w:p>
    <w:tbl>
      <w:tblPr>
        <w:tblStyle w:val="TableGrid"/>
        <w:tblW w:w="0" w:type="auto"/>
        <w:tblLook w:val="04A0" w:firstRow="1" w:lastRow="0" w:firstColumn="1" w:lastColumn="0" w:noHBand="0" w:noVBand="1"/>
      </w:tblPr>
      <w:tblGrid>
        <w:gridCol w:w="2830"/>
        <w:gridCol w:w="6281"/>
      </w:tblGrid>
      <w:tr w:rsidR="000B0B46" w:rsidRPr="000B0B46" w14:paraId="46D777C9" w14:textId="77777777" w:rsidTr="00F94316">
        <w:trPr>
          <w:trHeight w:val="401"/>
        </w:trPr>
        <w:tc>
          <w:tcPr>
            <w:tcW w:w="2830" w:type="dxa"/>
            <w:vAlign w:val="center"/>
          </w:tcPr>
          <w:p w14:paraId="2799EF81" w14:textId="77777777" w:rsidR="00D81FA4" w:rsidRPr="000B0B46" w:rsidRDefault="00D81FA4" w:rsidP="00F94316">
            <w:pPr>
              <w:jc w:val="right"/>
              <w:rPr>
                <w:b/>
                <w:bCs/>
              </w:rPr>
            </w:pPr>
            <w:r w:rsidRPr="000B0B46">
              <w:rPr>
                <w:b/>
                <w:bCs/>
              </w:rPr>
              <w:t>Id</w:t>
            </w:r>
          </w:p>
        </w:tc>
        <w:tc>
          <w:tcPr>
            <w:tcW w:w="6281" w:type="dxa"/>
            <w:vAlign w:val="center"/>
          </w:tcPr>
          <w:p w14:paraId="5785E60D" w14:textId="0DD1D9D4" w:rsidR="00D81FA4" w:rsidRPr="000B0B46" w:rsidRDefault="00D81FA4" w:rsidP="00F94316">
            <w:r w:rsidRPr="000B0B46">
              <w:t>UC_</w:t>
            </w:r>
            <w:r w:rsidR="004115D9" w:rsidRPr="000B0B46">
              <w:t>32</w:t>
            </w:r>
          </w:p>
        </w:tc>
      </w:tr>
      <w:tr w:rsidR="000B0B46" w:rsidRPr="000B0B46" w14:paraId="6214AF7D" w14:textId="77777777" w:rsidTr="00F94316">
        <w:trPr>
          <w:trHeight w:val="519"/>
        </w:trPr>
        <w:tc>
          <w:tcPr>
            <w:tcW w:w="2830" w:type="dxa"/>
            <w:vAlign w:val="center"/>
          </w:tcPr>
          <w:p w14:paraId="531B258C" w14:textId="77777777" w:rsidR="00D81FA4" w:rsidRPr="000B0B46" w:rsidRDefault="00D81FA4" w:rsidP="00F94316">
            <w:pPr>
              <w:jc w:val="right"/>
              <w:rPr>
                <w:b/>
                <w:bCs/>
              </w:rPr>
            </w:pPr>
            <w:r w:rsidRPr="000B0B46">
              <w:rPr>
                <w:b/>
                <w:bCs/>
              </w:rPr>
              <w:t>Use case name</w:t>
            </w:r>
          </w:p>
        </w:tc>
        <w:tc>
          <w:tcPr>
            <w:tcW w:w="6281" w:type="dxa"/>
            <w:vAlign w:val="center"/>
          </w:tcPr>
          <w:p w14:paraId="537C494B" w14:textId="77777777" w:rsidR="00D81FA4" w:rsidRPr="000B0B46" w:rsidRDefault="00D81FA4" w:rsidP="00F94316">
            <w:r w:rsidRPr="000B0B46">
              <w:t>Apply recruitment</w:t>
            </w:r>
          </w:p>
        </w:tc>
      </w:tr>
      <w:tr w:rsidR="000B0B46" w:rsidRPr="000B0B46" w14:paraId="5EDC9C8B" w14:textId="77777777" w:rsidTr="00F94316">
        <w:trPr>
          <w:trHeight w:val="457"/>
        </w:trPr>
        <w:tc>
          <w:tcPr>
            <w:tcW w:w="2830" w:type="dxa"/>
            <w:vAlign w:val="center"/>
          </w:tcPr>
          <w:p w14:paraId="4E9D482B" w14:textId="77777777" w:rsidR="00D81FA4" w:rsidRPr="000B0B46" w:rsidRDefault="00D81FA4" w:rsidP="00F94316">
            <w:pPr>
              <w:jc w:val="right"/>
              <w:rPr>
                <w:b/>
                <w:bCs/>
              </w:rPr>
            </w:pPr>
            <w:r w:rsidRPr="000B0B46">
              <w:rPr>
                <w:b/>
                <w:bCs/>
              </w:rPr>
              <w:t>Description</w:t>
            </w:r>
          </w:p>
        </w:tc>
        <w:tc>
          <w:tcPr>
            <w:tcW w:w="6281" w:type="dxa"/>
            <w:vAlign w:val="center"/>
          </w:tcPr>
          <w:p w14:paraId="02E679D5" w14:textId="7CA5B444" w:rsidR="00D81FA4" w:rsidRPr="000B0B46" w:rsidRDefault="00D81FA4" w:rsidP="00F94316">
            <w:r w:rsidRPr="000B0B46">
              <w:t xml:space="preserve">Provide </w:t>
            </w:r>
            <w:r w:rsidR="00272243" w:rsidRPr="000B0B46">
              <w:t xml:space="preserve">a </w:t>
            </w:r>
            <w:r w:rsidRPr="000B0B46">
              <w:t>feature to allow user</w:t>
            </w:r>
            <w:r w:rsidR="00272243" w:rsidRPr="000B0B46">
              <w:t>s</w:t>
            </w:r>
            <w:r w:rsidRPr="000B0B46">
              <w:t xml:space="preserve"> to apply to a recruitment</w:t>
            </w:r>
          </w:p>
        </w:tc>
      </w:tr>
      <w:tr w:rsidR="000B0B46" w:rsidRPr="000B0B46" w14:paraId="278706B2" w14:textId="77777777" w:rsidTr="00F94316">
        <w:trPr>
          <w:trHeight w:val="407"/>
        </w:trPr>
        <w:tc>
          <w:tcPr>
            <w:tcW w:w="2830" w:type="dxa"/>
            <w:vAlign w:val="center"/>
          </w:tcPr>
          <w:p w14:paraId="506E7B3B" w14:textId="77777777" w:rsidR="00D81FA4" w:rsidRPr="000B0B46" w:rsidRDefault="00D81FA4" w:rsidP="00F94316">
            <w:pPr>
              <w:jc w:val="right"/>
              <w:rPr>
                <w:b/>
                <w:bCs/>
              </w:rPr>
            </w:pPr>
            <w:r w:rsidRPr="000B0B46">
              <w:rPr>
                <w:b/>
                <w:bCs/>
              </w:rPr>
              <w:t>Actor</w:t>
            </w:r>
          </w:p>
        </w:tc>
        <w:tc>
          <w:tcPr>
            <w:tcW w:w="6281" w:type="dxa"/>
            <w:vAlign w:val="center"/>
          </w:tcPr>
          <w:p w14:paraId="397A6525" w14:textId="77777777" w:rsidR="00D81FA4" w:rsidRPr="000B0B46" w:rsidRDefault="00D81FA4" w:rsidP="00F94316">
            <w:r w:rsidRPr="000B0B46">
              <w:t>User</w:t>
            </w:r>
          </w:p>
        </w:tc>
      </w:tr>
      <w:tr w:rsidR="000B0B46" w:rsidRPr="000B0B46" w14:paraId="348FC0D6" w14:textId="77777777" w:rsidTr="00F94316">
        <w:trPr>
          <w:trHeight w:val="427"/>
        </w:trPr>
        <w:tc>
          <w:tcPr>
            <w:tcW w:w="2830" w:type="dxa"/>
            <w:vAlign w:val="center"/>
          </w:tcPr>
          <w:p w14:paraId="0218B4BB" w14:textId="77777777" w:rsidR="00D81FA4" w:rsidRPr="000B0B46" w:rsidRDefault="00D81FA4" w:rsidP="00F94316">
            <w:pPr>
              <w:jc w:val="right"/>
              <w:rPr>
                <w:b/>
                <w:bCs/>
              </w:rPr>
            </w:pPr>
            <w:r w:rsidRPr="000B0B46">
              <w:rPr>
                <w:b/>
                <w:bCs/>
              </w:rPr>
              <w:t>Condition</w:t>
            </w:r>
          </w:p>
        </w:tc>
        <w:tc>
          <w:tcPr>
            <w:tcW w:w="6281" w:type="dxa"/>
            <w:vAlign w:val="center"/>
          </w:tcPr>
          <w:p w14:paraId="08DA2A27" w14:textId="77777777" w:rsidR="00D81FA4" w:rsidRPr="000B0B46" w:rsidRDefault="00D81FA4" w:rsidP="00F94316">
            <w:r w:rsidRPr="000B0B46">
              <w:t>Login to account</w:t>
            </w:r>
          </w:p>
        </w:tc>
      </w:tr>
      <w:tr w:rsidR="000B0B46" w:rsidRPr="000B0B46" w14:paraId="6D532054" w14:textId="77777777" w:rsidTr="00F94316">
        <w:trPr>
          <w:trHeight w:val="405"/>
        </w:trPr>
        <w:tc>
          <w:tcPr>
            <w:tcW w:w="2830" w:type="dxa"/>
            <w:vAlign w:val="center"/>
          </w:tcPr>
          <w:p w14:paraId="09E591BA" w14:textId="77777777" w:rsidR="00D81FA4" w:rsidRPr="000B0B46" w:rsidRDefault="00D81FA4" w:rsidP="00F94316">
            <w:pPr>
              <w:jc w:val="right"/>
              <w:rPr>
                <w:b/>
                <w:bCs/>
              </w:rPr>
            </w:pPr>
            <w:r w:rsidRPr="000B0B46">
              <w:rPr>
                <w:b/>
                <w:bCs/>
              </w:rPr>
              <w:t>Activation</w:t>
            </w:r>
          </w:p>
        </w:tc>
        <w:tc>
          <w:tcPr>
            <w:tcW w:w="6281" w:type="dxa"/>
            <w:vAlign w:val="center"/>
          </w:tcPr>
          <w:p w14:paraId="47143572" w14:textId="7E5088CA" w:rsidR="00D81FA4" w:rsidRPr="000B0B46" w:rsidRDefault="00D81FA4" w:rsidP="00F94316">
            <w:r w:rsidRPr="000B0B46">
              <w:t xml:space="preserve">Click on </w:t>
            </w:r>
            <w:r w:rsidR="00272243" w:rsidRPr="000B0B46">
              <w:t xml:space="preserve">the </w:t>
            </w:r>
            <w:r w:rsidRPr="000B0B46">
              <w:t xml:space="preserve">“Apply” button on </w:t>
            </w:r>
            <w:r w:rsidR="00272243" w:rsidRPr="000B0B46">
              <w:t xml:space="preserve">the </w:t>
            </w:r>
            <w:r w:rsidRPr="000B0B46">
              <w:t>detail recruitment page</w:t>
            </w:r>
          </w:p>
        </w:tc>
      </w:tr>
      <w:tr w:rsidR="00D81FA4" w:rsidRPr="000B0B46" w14:paraId="5B6C3CF4" w14:textId="77777777" w:rsidTr="00F94316">
        <w:trPr>
          <w:trHeight w:val="411"/>
        </w:trPr>
        <w:tc>
          <w:tcPr>
            <w:tcW w:w="2830" w:type="dxa"/>
            <w:vAlign w:val="center"/>
          </w:tcPr>
          <w:p w14:paraId="290C2ACE" w14:textId="77777777" w:rsidR="00D81FA4" w:rsidRPr="000B0B46" w:rsidRDefault="00D81FA4" w:rsidP="00F94316">
            <w:pPr>
              <w:jc w:val="right"/>
              <w:rPr>
                <w:b/>
                <w:bCs/>
              </w:rPr>
            </w:pPr>
            <w:r w:rsidRPr="000B0B46">
              <w:rPr>
                <w:b/>
                <w:bCs/>
              </w:rPr>
              <w:t>Processing</w:t>
            </w:r>
          </w:p>
        </w:tc>
        <w:tc>
          <w:tcPr>
            <w:tcW w:w="6281" w:type="dxa"/>
            <w:vAlign w:val="center"/>
          </w:tcPr>
          <w:p w14:paraId="52D2F714" w14:textId="77777777" w:rsidR="00D81FA4" w:rsidRPr="000B0B46" w:rsidRDefault="00D81FA4" w:rsidP="00C04906">
            <w:pPr>
              <w:pStyle w:val="ListParagraph"/>
              <w:numPr>
                <w:ilvl w:val="0"/>
                <w:numId w:val="16"/>
              </w:numPr>
            </w:pPr>
            <w:r w:rsidRPr="000B0B46">
              <w:t>User input information (phone and cv) to apply</w:t>
            </w:r>
          </w:p>
          <w:p w14:paraId="025D96BB" w14:textId="3EF967D3" w:rsidR="00D81FA4" w:rsidRPr="000B0B46" w:rsidRDefault="00272243" w:rsidP="00C04906">
            <w:pPr>
              <w:pStyle w:val="ListParagraph"/>
              <w:numPr>
                <w:ilvl w:val="0"/>
                <w:numId w:val="16"/>
              </w:numPr>
            </w:pPr>
            <w:r w:rsidRPr="000B0B46">
              <w:t>The u</w:t>
            </w:r>
            <w:r w:rsidR="00D81FA4" w:rsidRPr="000B0B46">
              <w:t>ser click</w:t>
            </w:r>
            <w:r w:rsidRPr="000B0B46">
              <w:t>s</w:t>
            </w:r>
            <w:r w:rsidR="00D81FA4" w:rsidRPr="000B0B46">
              <w:t xml:space="preserve"> apply button to apply</w:t>
            </w:r>
          </w:p>
        </w:tc>
      </w:tr>
    </w:tbl>
    <w:p w14:paraId="7B89DC6A" w14:textId="32650C2B" w:rsidR="00DC0311" w:rsidRPr="000B0B46" w:rsidRDefault="00DC0311" w:rsidP="00B70F3D"/>
    <w:p w14:paraId="681480AA" w14:textId="2277ED40" w:rsidR="007C0B5E" w:rsidRDefault="007C085C" w:rsidP="006F7592">
      <w:pPr>
        <w:pStyle w:val="Heading2"/>
        <w:rPr>
          <w:rFonts w:eastAsia="Times New Roman"/>
        </w:rPr>
      </w:pPr>
      <w:bookmarkStart w:id="60" w:name="_Toc120691738"/>
      <w:r>
        <w:rPr>
          <w:rFonts w:eastAsia="Times New Roman"/>
        </w:rPr>
        <w:t>ForumBot: C</w:t>
      </w:r>
      <w:r w:rsidR="007C0B5E" w:rsidRPr="007C0B5E">
        <w:rPr>
          <w:rFonts w:eastAsia="Times New Roman"/>
        </w:rPr>
        <w:t xml:space="preserve">hatbot </w:t>
      </w:r>
      <w:r w:rsidR="00B760B7">
        <w:rPr>
          <w:rFonts w:eastAsia="Times New Roman"/>
        </w:rPr>
        <w:t>to</w:t>
      </w:r>
      <w:r w:rsidR="007C0B5E" w:rsidRPr="007C0B5E">
        <w:rPr>
          <w:rFonts w:eastAsia="Times New Roman"/>
        </w:rPr>
        <w:t xml:space="preserve"> </w:t>
      </w:r>
      <w:r w:rsidR="007C0B5E">
        <w:rPr>
          <w:rFonts w:eastAsia="Times New Roman"/>
        </w:rPr>
        <w:t>answer</w:t>
      </w:r>
      <w:r w:rsidR="007B1887">
        <w:rPr>
          <w:rFonts w:eastAsia="Times New Roman"/>
        </w:rPr>
        <w:t xml:space="preserve"> question</w:t>
      </w:r>
      <w:r w:rsidR="003D006D">
        <w:rPr>
          <w:rFonts w:eastAsia="Times New Roman"/>
        </w:rPr>
        <w:t>s</w:t>
      </w:r>
      <w:r w:rsidR="007B1887">
        <w:rPr>
          <w:rFonts w:eastAsia="Times New Roman"/>
        </w:rPr>
        <w:t xml:space="preserve"> automatically</w:t>
      </w:r>
      <w:bookmarkEnd w:id="60"/>
    </w:p>
    <w:p w14:paraId="265F46C2" w14:textId="6EF2AC26" w:rsidR="008B6E7D" w:rsidRPr="008B6E7D" w:rsidRDefault="008B6E7D" w:rsidP="008B6E7D">
      <w:pPr>
        <w:pStyle w:val="Heading3"/>
      </w:pPr>
      <w:bookmarkStart w:id="61" w:name="_Toc120691739"/>
      <w:r>
        <w:t>Overview</w:t>
      </w:r>
      <w:bookmarkEnd w:id="61"/>
    </w:p>
    <w:p w14:paraId="6EC71759" w14:textId="2808415E" w:rsidR="007C0B5E" w:rsidRDefault="007C0B5E" w:rsidP="007C0B5E">
      <w:r>
        <w:t>The chatbot is developed to be a conversational bot to interact with users on the website. This chatbot was implemented using the Rasa framework, as this gives insight into the functioning of the chatbox, and its learning and assessment model.</w:t>
      </w:r>
    </w:p>
    <w:p w14:paraId="5FC08917" w14:textId="5B036E78" w:rsidR="007C0B5E" w:rsidRDefault="007C0B5E" w:rsidP="007C0B5E">
      <w:r>
        <w:t>The architecture of the system developed includes 4 main components (Fig. 1). To develop the chatbox and integrate it into the website, a phase of analysis and preparation is required. The first step in creating the chatbox is defining the goals that need to be achieved by the bot: in this case, the main goal is to provide support to the users by answering Frequently Asked Questions (FAQs) about internship</w:t>
      </w:r>
      <w:r w:rsidR="00B74501">
        <w:t>s</w:t>
      </w:r>
      <w:r>
        <w:t>.</w:t>
      </w:r>
    </w:p>
    <w:p w14:paraId="65EBDC61" w14:textId="5BB8EA28" w:rsidR="00322E3C" w:rsidRDefault="00322E3C" w:rsidP="00322E3C">
      <w:pPr>
        <w:pStyle w:val="Heading3"/>
      </w:pPr>
      <w:bookmarkStart w:id="62" w:name="_Toc120691740"/>
      <w:r>
        <w:t>Training</w:t>
      </w:r>
      <w:r w:rsidR="00F50A60">
        <w:t xml:space="preserve"> data</w:t>
      </w:r>
      <w:bookmarkEnd w:id="62"/>
    </w:p>
    <w:p w14:paraId="3974F317" w14:textId="4738B7DB" w:rsidR="00322E3C" w:rsidRDefault="00322E3C" w:rsidP="00322E3C">
      <w:r>
        <w:t>To train the bot to answer FAQs</w:t>
      </w:r>
      <w:r w:rsidR="008B6E7D">
        <w:t xml:space="preserve"> about internships</w:t>
      </w:r>
      <w:r>
        <w:t>, a list of</w:t>
      </w:r>
      <w:r w:rsidR="008B6E7D">
        <w:t xml:space="preserve"> collected questions and answers</w:t>
      </w:r>
      <w:r>
        <w:t xml:space="preserve"> needs to be analyzed. Based on the analysis, the final data to train the chatbot </w:t>
      </w:r>
      <w:r>
        <w:lastRenderedPageBreak/>
        <w:t>is</w:t>
      </w:r>
      <w:r w:rsidR="008B6E7D">
        <w:t xml:space="preserve"> organized and</w:t>
      </w:r>
      <w:r>
        <w:t xml:space="preserve"> defined</w:t>
      </w:r>
      <w:r w:rsidR="008B6E7D">
        <w:t xml:space="preserve"> in domain.yml and data.yml files</w:t>
      </w:r>
      <w:r>
        <w:t>. Once the data is finalized,</w:t>
      </w:r>
      <w:r w:rsidR="008B6E7D">
        <w:t xml:space="preserve"> the chatbox</w:t>
      </w:r>
      <w:r>
        <w:t xml:space="preserve"> needs to be fed all the data with the corresponding responses. Then the bot created needs to be tested and trained to fine-tune the results.</w:t>
      </w:r>
    </w:p>
    <w:p w14:paraId="52806AE9" w14:textId="642B7860" w:rsidR="00322E3C" w:rsidRDefault="00322E3C" w:rsidP="00322E3C">
      <w:r>
        <w:t xml:space="preserve">A client application is then created to communicate with the conversational agent. It is developed to provide a user interface for the students to send their </w:t>
      </w:r>
      <w:r w:rsidR="008B6E7D">
        <w:t>question</w:t>
      </w:r>
      <w:r>
        <w:t xml:space="preserve">s and receive responses. Once the client application is ready, then it needs to be integrated into the </w:t>
      </w:r>
      <w:r w:rsidR="008B6E7D">
        <w:t>website</w:t>
      </w:r>
      <w:r>
        <w:t xml:space="preserve">. This integration makes it easier for the students to use the </w:t>
      </w:r>
      <w:r w:rsidR="008B6E7D">
        <w:t xml:space="preserve">chatbox </w:t>
      </w:r>
      <w:r>
        <w:t>within</w:t>
      </w:r>
      <w:r w:rsidR="008B6E7D">
        <w:t xml:space="preserve"> the website</w:t>
      </w:r>
      <w:r>
        <w:t>.</w:t>
      </w:r>
    </w:p>
    <w:p w14:paraId="3CC5CA00" w14:textId="1C7F87C3" w:rsidR="00322E3C" w:rsidRDefault="00322E3C" w:rsidP="00322E3C">
      <w:r>
        <w:t>The development of the bot itself in</w:t>
      </w:r>
      <w:r w:rsidR="008B6E7D">
        <w:t xml:space="preserve"> Rasa</w:t>
      </w:r>
      <w:r>
        <w:t xml:space="preserve"> consists of</w:t>
      </w:r>
      <w:r w:rsidR="00B12EB6">
        <w:t xml:space="preserve"> four</w:t>
      </w:r>
      <w:r>
        <w:t xml:space="preserve"> phases: </w:t>
      </w:r>
      <w:r w:rsidR="00063839">
        <w:t xml:space="preserve">the </w:t>
      </w:r>
      <w:r>
        <w:t>definition of intents</w:t>
      </w:r>
      <w:r w:rsidR="00063839">
        <w:t>, the definition of responses, story</w:t>
      </w:r>
      <w:r>
        <w:t xml:space="preserve"> creation</w:t>
      </w:r>
      <w:r w:rsidR="00B12EB6">
        <w:t>, and rules</w:t>
      </w:r>
      <w:r>
        <w:t xml:space="preserve">. </w:t>
      </w:r>
    </w:p>
    <w:p w14:paraId="3A6A9078" w14:textId="7D720EE0" w:rsidR="007B1887" w:rsidRDefault="007B1887" w:rsidP="007B1887">
      <w:pPr>
        <w:pStyle w:val="Heading4"/>
      </w:pPr>
      <w:r>
        <w:t>Intent</w:t>
      </w:r>
    </w:p>
    <w:p w14:paraId="2971E9D4" w14:textId="3C2D912E" w:rsidR="00322E3C" w:rsidRDefault="00322E3C" w:rsidP="00322E3C">
      <w:r>
        <w:t xml:space="preserve">An intent corresponds to the intention of the users interacting with the chatbot. It is defined for each type of request the application supports. </w:t>
      </w:r>
      <w:r w:rsidR="00063839">
        <w:t xml:space="preserve">Rasa, </w:t>
      </w:r>
      <w:r>
        <w:t>Alexa, Dialog flow, Watson, and so on have NLP engines that require different ways to phrase an intent to work accurately to understand the users’ requests.</w:t>
      </w:r>
      <w:r w:rsidR="00063839">
        <w:t xml:space="preserve"> Rasa</w:t>
      </w:r>
      <w:r>
        <w:t xml:space="preserve"> prefers at least 5 examples for each intent to get the best results.</w:t>
      </w:r>
    </w:p>
    <w:p w14:paraId="73A872DC" w14:textId="64573DFF" w:rsidR="00CE4034" w:rsidRDefault="00CE4034" w:rsidP="00CE4034">
      <w:r>
        <w:t>Intents are identified by thoroughly analyzing the</w:t>
      </w:r>
      <w:r w:rsidR="00063839">
        <w:t xml:space="preserve"> collected</w:t>
      </w:r>
      <w:r>
        <w:t xml:space="preserve"> list</w:t>
      </w:r>
      <w:r w:rsidR="00063839">
        <w:t xml:space="preserve"> of questions and answers from students of CICT and some FAQs from the CICT website about internships</w:t>
      </w:r>
      <w:r>
        <w:t>. The main keywords are identified and added to the intent by providing 5 examples for each intent. Figure 2 shows one such keyword identified, and an intent is created which is named “</w:t>
      </w:r>
      <w:r w:rsidR="00BB73E3">
        <w:t>internship_benefit</w:t>
      </w:r>
      <w:r>
        <w:t xml:space="preserve">”. Likewise, 21 intents are added in </w:t>
      </w:r>
      <w:r w:rsidR="00473464">
        <w:t xml:space="preserve">the </w:t>
      </w:r>
      <w:r>
        <w:t>chatbox with more than or equal to 5 examples. The screenshot of the intent created is shown in figure 3.</w:t>
      </w:r>
    </w:p>
    <w:p w14:paraId="36796EDF" w14:textId="77777777" w:rsidR="000B4AA7" w:rsidRDefault="003E488B" w:rsidP="000B4AA7">
      <w:pPr>
        <w:keepNext/>
      </w:pPr>
      <w:r w:rsidRPr="003E488B">
        <w:rPr>
          <w:noProof/>
        </w:rPr>
        <w:lastRenderedPageBreak/>
        <w:drawing>
          <wp:inline distT="0" distB="0" distL="0" distR="0" wp14:anchorId="62FF34CC" wp14:editId="0792991A">
            <wp:extent cx="5791835" cy="26263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835" cy="2626360"/>
                    </a:xfrm>
                    <a:prstGeom prst="rect">
                      <a:avLst/>
                    </a:prstGeom>
                  </pic:spPr>
                </pic:pic>
              </a:graphicData>
            </a:graphic>
          </wp:inline>
        </w:drawing>
      </w:r>
    </w:p>
    <w:p w14:paraId="3A0D5176" w14:textId="1FF32B10" w:rsidR="003E488B" w:rsidRDefault="000B4AA7" w:rsidP="000B4AA7">
      <w:pPr>
        <w:pStyle w:val="Caption"/>
      </w:pPr>
      <w:bookmarkStart w:id="63" w:name="_Toc120691251"/>
      <w:r>
        <w:t xml:space="preserve">Figure </w:t>
      </w:r>
      <w:r w:rsidR="00613B76">
        <w:rPr>
          <w:noProof/>
        </w:rPr>
        <w:fldChar w:fldCharType="begin"/>
      </w:r>
      <w:r w:rsidR="00613B76">
        <w:rPr>
          <w:noProof/>
        </w:rPr>
        <w:instrText xml:space="preserve"> SEQ Figure \* ARABIC </w:instrText>
      </w:r>
      <w:r w:rsidR="00613B76">
        <w:rPr>
          <w:noProof/>
        </w:rPr>
        <w:fldChar w:fldCharType="separate"/>
      </w:r>
      <w:r w:rsidR="00077495">
        <w:rPr>
          <w:noProof/>
        </w:rPr>
        <w:t>20</w:t>
      </w:r>
      <w:r w:rsidR="00613B76">
        <w:rPr>
          <w:noProof/>
        </w:rPr>
        <w:fldChar w:fldCharType="end"/>
      </w:r>
      <w:r>
        <w:t>. ForumBot intents</w:t>
      </w:r>
      <w:bookmarkEnd w:id="63"/>
    </w:p>
    <w:p w14:paraId="2DD474A7" w14:textId="77777777" w:rsidR="008E09F9" w:rsidRDefault="008E09F9" w:rsidP="007B1887">
      <w:pPr>
        <w:pStyle w:val="Heading4"/>
      </w:pPr>
      <w:r>
        <w:t>Actions</w:t>
      </w:r>
    </w:p>
    <w:p w14:paraId="4A8C0602" w14:textId="77777777" w:rsidR="008E09F9" w:rsidRDefault="008E09F9" w:rsidP="008E09F9">
      <w:r>
        <w:t>All actions executed by the bot are specified with the action: key followed by the name of the action. While writing stories, you will encounter two types of actions:</w:t>
      </w:r>
    </w:p>
    <w:p w14:paraId="78CF5550" w14:textId="017267F6" w:rsidR="008E09F9" w:rsidRDefault="008E09F9" w:rsidP="008E09F9">
      <w:r w:rsidRPr="0009027B">
        <w:t>Responses: start with utter_ and send a specific message to the user.</w:t>
      </w:r>
      <w:r w:rsidR="00A657D9">
        <w:t xml:space="preserve"> Here is an example of a response</w:t>
      </w:r>
    </w:p>
    <w:p w14:paraId="3F620491" w14:textId="77777777" w:rsidR="000B4AA7" w:rsidRDefault="002946C5" w:rsidP="000B4AA7">
      <w:pPr>
        <w:keepNext/>
      </w:pPr>
      <w:r w:rsidRPr="003E488B">
        <w:rPr>
          <w:noProof/>
        </w:rPr>
        <w:drawing>
          <wp:inline distT="0" distB="0" distL="0" distR="0" wp14:anchorId="75AA27B1" wp14:editId="7A87AB30">
            <wp:extent cx="5791835" cy="28276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1866"/>
                    <a:stretch/>
                  </pic:blipFill>
                  <pic:spPr bwMode="auto">
                    <a:xfrm>
                      <a:off x="0" y="0"/>
                      <a:ext cx="5791835" cy="2827655"/>
                    </a:xfrm>
                    <a:prstGeom prst="rect">
                      <a:avLst/>
                    </a:prstGeom>
                    <a:ln>
                      <a:noFill/>
                    </a:ln>
                    <a:extLst>
                      <a:ext uri="{53640926-AAD7-44D8-BBD7-CCE9431645EC}">
                        <a14:shadowObscured xmlns:a14="http://schemas.microsoft.com/office/drawing/2010/main"/>
                      </a:ext>
                    </a:extLst>
                  </pic:spPr>
                </pic:pic>
              </a:graphicData>
            </a:graphic>
          </wp:inline>
        </w:drawing>
      </w:r>
    </w:p>
    <w:p w14:paraId="51116B65" w14:textId="0D44182F" w:rsidR="002946C5" w:rsidRDefault="000B4AA7" w:rsidP="000B4AA7">
      <w:pPr>
        <w:pStyle w:val="Caption"/>
      </w:pPr>
      <w:bookmarkStart w:id="64" w:name="_Toc120691252"/>
      <w:r>
        <w:t xml:space="preserve">Figure </w:t>
      </w:r>
      <w:r w:rsidR="00613B76">
        <w:rPr>
          <w:noProof/>
        </w:rPr>
        <w:fldChar w:fldCharType="begin"/>
      </w:r>
      <w:r w:rsidR="00613B76">
        <w:rPr>
          <w:noProof/>
        </w:rPr>
        <w:instrText xml:space="preserve"> SEQ Figure \* ARABIC </w:instrText>
      </w:r>
      <w:r w:rsidR="00613B76">
        <w:rPr>
          <w:noProof/>
        </w:rPr>
        <w:fldChar w:fldCharType="separate"/>
      </w:r>
      <w:r w:rsidR="00077495">
        <w:rPr>
          <w:noProof/>
        </w:rPr>
        <w:t>21</w:t>
      </w:r>
      <w:r w:rsidR="00613B76">
        <w:rPr>
          <w:noProof/>
        </w:rPr>
        <w:fldChar w:fldCharType="end"/>
      </w:r>
      <w:r>
        <w:t>. Response example of ForumBot</w:t>
      </w:r>
      <w:bookmarkEnd w:id="64"/>
    </w:p>
    <w:p w14:paraId="029F217D" w14:textId="34D1827F" w:rsidR="008E09F9" w:rsidRDefault="008E09F9" w:rsidP="00CE4034">
      <w:r w:rsidRPr="0009027B">
        <w:lastRenderedPageBreak/>
        <w:t>Custom actions: start with action_, run arbitrary code and send any number of messages (or none).</w:t>
      </w:r>
      <w:r w:rsidR="007F7C9E">
        <w:t xml:space="preserve"> The custom actions are defined inside the project using Python to execute code and send any format of </w:t>
      </w:r>
      <w:r w:rsidR="003D006D">
        <w:t xml:space="preserve">the </w:t>
      </w:r>
      <w:r w:rsidR="007F7C9E">
        <w:t xml:space="preserve">response to the users such as images, buttons, </w:t>
      </w:r>
      <w:r w:rsidR="003D006D">
        <w:t>and JSON</w:t>
      </w:r>
      <w:r w:rsidR="007F7C9E">
        <w:t>, …</w:t>
      </w:r>
    </w:p>
    <w:p w14:paraId="0DA608DE" w14:textId="0B48619B" w:rsidR="00D20902" w:rsidRDefault="00D20902" w:rsidP="007B1887">
      <w:pPr>
        <w:pStyle w:val="Heading4"/>
      </w:pPr>
      <w:r>
        <w:t>Stories</w:t>
      </w:r>
    </w:p>
    <w:p w14:paraId="72D52D2E" w14:textId="57659FDA" w:rsidR="004267F1" w:rsidRPr="004267F1" w:rsidRDefault="004267F1" w:rsidP="004267F1">
      <w:r w:rsidRPr="00D20902">
        <w:t>Stories are used to train a machine learning model to identify patterns in conversations and generalize to unseen conversation paths. Rules describe small pieces of conversations that should always follow the same path and are used to train the RulePolicy.</w:t>
      </w:r>
    </w:p>
    <w:p w14:paraId="7E319E1D" w14:textId="7D4F6340" w:rsidR="00473464" w:rsidRDefault="00473464" w:rsidP="00473464">
      <w:r>
        <w:t>A</w:t>
      </w:r>
      <w:r w:rsidR="00BB73E3">
        <w:t xml:space="preserve"> story</w:t>
      </w:r>
      <w:r>
        <w:t xml:space="preserve"> defines the flow of the conversation and the response of the chatbot according to the intents identified. For each intent, a branch is created in order to provide the corresponding response. The nodes in the</w:t>
      </w:r>
      <w:r w:rsidR="00BB73E3">
        <w:t xml:space="preserve"> story</w:t>
      </w:r>
      <w:r>
        <w:t xml:space="preserve"> tree are triggered based on the user input. A</w:t>
      </w:r>
      <w:r w:rsidR="00BB73E3">
        <w:t xml:space="preserve"> story</w:t>
      </w:r>
      <w:r>
        <w:t xml:space="preserve"> tree is created by inserting conditions and specifying appropriate responses for each intent identified as shown in figure 4. During the first iteration of the study, 23</w:t>
      </w:r>
      <w:r w:rsidR="00BB73E3">
        <w:t xml:space="preserve"> stories</w:t>
      </w:r>
      <w:r>
        <w:t xml:space="preserve"> were created in the</w:t>
      </w:r>
      <w:r w:rsidR="00BB73E3">
        <w:t xml:space="preserve"> chatbox</w:t>
      </w:r>
      <w:r>
        <w:t>.</w:t>
      </w:r>
    </w:p>
    <w:p w14:paraId="244AF934" w14:textId="252447F7" w:rsidR="008E09F9" w:rsidRDefault="008E09F9" w:rsidP="008E09F9">
      <w:r>
        <w:t>Stories are composed of:</w:t>
      </w:r>
    </w:p>
    <w:p w14:paraId="6B46F563" w14:textId="18BE15BF" w:rsidR="008E09F9" w:rsidRDefault="00551DC3" w:rsidP="00613B76">
      <w:pPr>
        <w:pStyle w:val="ListParagraph"/>
        <w:numPr>
          <w:ilvl w:val="0"/>
          <w:numId w:val="58"/>
        </w:numPr>
      </w:pPr>
      <w:r>
        <w:t>S</w:t>
      </w:r>
      <w:r w:rsidR="008E09F9">
        <w:t>tory: The story's name. The name is arbitrary and not used in training; you can use it as a human-readable reference for the story.</w:t>
      </w:r>
    </w:p>
    <w:p w14:paraId="1C40CB55" w14:textId="0CC54CCD" w:rsidR="008E09F9" w:rsidRDefault="00551DC3" w:rsidP="00613B76">
      <w:pPr>
        <w:pStyle w:val="ListParagraph"/>
        <w:numPr>
          <w:ilvl w:val="0"/>
          <w:numId w:val="58"/>
        </w:numPr>
      </w:pPr>
      <w:r>
        <w:t>M</w:t>
      </w:r>
      <w:r w:rsidR="008E09F9">
        <w:t>etadata: arbitrary and optional, not used in training, you can use it to store relevant information about the story like e.g. the author</w:t>
      </w:r>
    </w:p>
    <w:p w14:paraId="07602305" w14:textId="093CFDFD" w:rsidR="00F50A60" w:rsidRDefault="00551DC3" w:rsidP="00613B76">
      <w:pPr>
        <w:pStyle w:val="ListParagraph"/>
        <w:numPr>
          <w:ilvl w:val="0"/>
          <w:numId w:val="58"/>
        </w:numPr>
      </w:pPr>
      <w:r>
        <w:t>A</w:t>
      </w:r>
      <w:r w:rsidR="008E09F9">
        <w:t xml:space="preserve"> list of steps: The user messages and actions that make up the story</w:t>
      </w:r>
    </w:p>
    <w:p w14:paraId="03E87A2D" w14:textId="77777777" w:rsidR="00F50A60" w:rsidRDefault="00F50A60" w:rsidP="00F50A60">
      <w:pPr>
        <w:pStyle w:val="ListParagraph"/>
      </w:pPr>
    </w:p>
    <w:p w14:paraId="47EFFDDB" w14:textId="108DDAE2" w:rsidR="00F50A60" w:rsidRPr="00F50A60" w:rsidRDefault="00F50A60" w:rsidP="00F50A60">
      <w:r>
        <w:t>Below is one flowchart example of a story</w:t>
      </w:r>
      <w:r>
        <w:t xml:space="preserve"> for training the chatbox</w:t>
      </w:r>
    </w:p>
    <w:p w14:paraId="5CEA8509" w14:textId="77777777" w:rsidR="00F50A60" w:rsidRDefault="00F50A60" w:rsidP="00F50A60">
      <w:pPr>
        <w:keepNext/>
        <w:jc w:val="center"/>
      </w:pPr>
      <w:r w:rsidRPr="000B0B46">
        <w:rPr>
          <w:noProof/>
        </w:rPr>
        <w:lastRenderedPageBreak/>
        <w:drawing>
          <wp:inline distT="0" distB="0" distL="0" distR="0" wp14:anchorId="6149935F" wp14:editId="5EA79806">
            <wp:extent cx="3595254" cy="592836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37925" b="6472"/>
                    <a:stretch/>
                  </pic:blipFill>
                  <pic:spPr bwMode="auto">
                    <a:xfrm>
                      <a:off x="0" y="0"/>
                      <a:ext cx="3595254" cy="5928360"/>
                    </a:xfrm>
                    <a:prstGeom prst="rect">
                      <a:avLst/>
                    </a:prstGeom>
                    <a:ln>
                      <a:noFill/>
                    </a:ln>
                    <a:extLst>
                      <a:ext uri="{53640926-AAD7-44D8-BBD7-CCE9431645EC}">
                        <a14:shadowObscured xmlns:a14="http://schemas.microsoft.com/office/drawing/2010/main"/>
                      </a:ext>
                    </a:extLst>
                  </pic:spPr>
                </pic:pic>
              </a:graphicData>
            </a:graphic>
          </wp:inline>
        </w:drawing>
      </w:r>
    </w:p>
    <w:p w14:paraId="39DA2405" w14:textId="125EDA8B" w:rsidR="00F50A60" w:rsidRDefault="00F50A60" w:rsidP="00F50A60">
      <w:pPr>
        <w:pStyle w:val="Caption"/>
      </w:pPr>
      <w:bookmarkStart w:id="65" w:name="_Toc120691241"/>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t>. Flowchart of an example of a conversation between chatbox and user</w:t>
      </w:r>
      <w:bookmarkEnd w:id="65"/>
    </w:p>
    <w:p w14:paraId="5BF2B600" w14:textId="5B09A5FF" w:rsidR="00F50A60" w:rsidRDefault="00F50A60" w:rsidP="00F50A60"/>
    <w:p w14:paraId="1C321F4D" w14:textId="49E78385" w:rsidR="00730466" w:rsidRDefault="00730466" w:rsidP="00F50A60"/>
    <w:p w14:paraId="51AD6825" w14:textId="048143B0" w:rsidR="00730466" w:rsidRDefault="00730466" w:rsidP="00F50A60"/>
    <w:p w14:paraId="6E0E6E28" w14:textId="3AA4EFB7" w:rsidR="00730466" w:rsidRDefault="00730466" w:rsidP="00F50A60"/>
    <w:p w14:paraId="648D0AA2" w14:textId="77777777" w:rsidR="00730466" w:rsidRPr="00F50A60" w:rsidRDefault="00730466" w:rsidP="00F50A60"/>
    <w:p w14:paraId="53B4729B" w14:textId="0E2C298C" w:rsidR="008E09F9" w:rsidRDefault="007F7C9E" w:rsidP="008E09F9">
      <w:r>
        <w:lastRenderedPageBreak/>
        <w:t>Below is an example of one story of the chatbox</w:t>
      </w:r>
      <w:r w:rsidR="008E09F9" w:rsidRPr="007D1ADC">
        <w:t>:</w:t>
      </w:r>
    </w:p>
    <w:p w14:paraId="758C1A8E" w14:textId="77777777" w:rsidR="000B4AA7" w:rsidRDefault="002946C5" w:rsidP="000B4AA7">
      <w:pPr>
        <w:keepNext/>
      </w:pPr>
      <w:r w:rsidRPr="003E488B">
        <w:rPr>
          <w:noProof/>
        </w:rPr>
        <w:drawing>
          <wp:inline distT="0" distB="0" distL="0" distR="0" wp14:anchorId="252BDD64" wp14:editId="5E72E4A1">
            <wp:extent cx="5791835" cy="30562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1123"/>
                    <a:stretch/>
                  </pic:blipFill>
                  <pic:spPr bwMode="auto">
                    <a:xfrm>
                      <a:off x="0" y="0"/>
                      <a:ext cx="5791835" cy="3056255"/>
                    </a:xfrm>
                    <a:prstGeom prst="rect">
                      <a:avLst/>
                    </a:prstGeom>
                    <a:ln>
                      <a:noFill/>
                    </a:ln>
                    <a:extLst>
                      <a:ext uri="{53640926-AAD7-44D8-BBD7-CCE9431645EC}">
                        <a14:shadowObscured xmlns:a14="http://schemas.microsoft.com/office/drawing/2010/main"/>
                      </a:ext>
                    </a:extLst>
                  </pic:spPr>
                </pic:pic>
              </a:graphicData>
            </a:graphic>
          </wp:inline>
        </w:drawing>
      </w:r>
    </w:p>
    <w:p w14:paraId="5FAF953F" w14:textId="0D0AB987" w:rsidR="00F50A60" w:rsidRPr="00F50A60" w:rsidRDefault="000B4AA7" w:rsidP="00F50A60">
      <w:pPr>
        <w:pStyle w:val="Caption"/>
      </w:pPr>
      <w:bookmarkStart w:id="66" w:name="_Toc120691253"/>
      <w:r>
        <w:t xml:space="preserve">Figure </w:t>
      </w:r>
      <w:r w:rsidR="00613B76">
        <w:rPr>
          <w:noProof/>
        </w:rPr>
        <w:fldChar w:fldCharType="begin"/>
      </w:r>
      <w:r w:rsidR="00613B76">
        <w:rPr>
          <w:noProof/>
        </w:rPr>
        <w:instrText xml:space="preserve"> SEQ Figure \* ARABIC </w:instrText>
      </w:r>
      <w:r w:rsidR="00613B76">
        <w:rPr>
          <w:noProof/>
        </w:rPr>
        <w:fldChar w:fldCharType="separate"/>
      </w:r>
      <w:r w:rsidR="00077495">
        <w:rPr>
          <w:noProof/>
        </w:rPr>
        <w:t>22</w:t>
      </w:r>
      <w:r w:rsidR="00613B76">
        <w:rPr>
          <w:noProof/>
        </w:rPr>
        <w:fldChar w:fldCharType="end"/>
      </w:r>
      <w:r>
        <w:t>. Story example fo ForumBot</w:t>
      </w:r>
      <w:bookmarkEnd w:id="66"/>
    </w:p>
    <w:p w14:paraId="05C9B49A" w14:textId="77777777" w:rsidR="008E09F9" w:rsidRDefault="008E09F9" w:rsidP="007B1887">
      <w:pPr>
        <w:pStyle w:val="Heading4"/>
      </w:pPr>
      <w:r>
        <w:t>Rules</w:t>
      </w:r>
    </w:p>
    <w:p w14:paraId="2622219B" w14:textId="77777777" w:rsidR="008E09F9" w:rsidRDefault="008E09F9" w:rsidP="008E09F9">
      <w:r>
        <w:t>Rules are listed under the rules key and look similar to stories. A rule also has a steps key, which contains a list of the same steps as stories do. Rules can additionally contain the conversation_started and conditions keys. These are used to specify conditions under which the rule should apply.</w:t>
      </w:r>
    </w:p>
    <w:p w14:paraId="067010DA" w14:textId="48316780" w:rsidR="008E09F9" w:rsidRDefault="008E09F9" w:rsidP="008E09F9">
      <w:r>
        <w:t>A</w:t>
      </w:r>
      <w:r w:rsidR="00F06F23">
        <w:t>n example of a rule as shown below</w:t>
      </w:r>
      <w:r>
        <w:t>:</w:t>
      </w:r>
    </w:p>
    <w:p w14:paraId="5363811F" w14:textId="77777777" w:rsidR="000B4AA7" w:rsidRDefault="00F06F23" w:rsidP="000B4AA7">
      <w:pPr>
        <w:keepNext/>
      </w:pPr>
      <w:r w:rsidRPr="00F06F23">
        <w:rPr>
          <w:noProof/>
        </w:rPr>
        <w:lastRenderedPageBreak/>
        <w:drawing>
          <wp:inline distT="0" distB="0" distL="0" distR="0" wp14:anchorId="4C9B04E2" wp14:editId="2B8E102D">
            <wp:extent cx="5749400" cy="306832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717" r="1" b="1733"/>
                    <a:stretch/>
                  </pic:blipFill>
                  <pic:spPr bwMode="auto">
                    <a:xfrm>
                      <a:off x="0" y="0"/>
                      <a:ext cx="5750266" cy="3068782"/>
                    </a:xfrm>
                    <a:prstGeom prst="rect">
                      <a:avLst/>
                    </a:prstGeom>
                    <a:ln>
                      <a:noFill/>
                    </a:ln>
                    <a:extLst>
                      <a:ext uri="{53640926-AAD7-44D8-BBD7-CCE9431645EC}">
                        <a14:shadowObscured xmlns:a14="http://schemas.microsoft.com/office/drawing/2010/main"/>
                      </a:ext>
                    </a:extLst>
                  </pic:spPr>
                </pic:pic>
              </a:graphicData>
            </a:graphic>
          </wp:inline>
        </w:drawing>
      </w:r>
    </w:p>
    <w:p w14:paraId="44084B41" w14:textId="1DBD37B3" w:rsidR="00F06F23" w:rsidRDefault="000B4AA7" w:rsidP="000B4AA7">
      <w:pPr>
        <w:pStyle w:val="Caption"/>
      </w:pPr>
      <w:bookmarkStart w:id="67" w:name="_Toc120691254"/>
      <w:r>
        <w:t xml:space="preserve">Figure </w:t>
      </w:r>
      <w:r w:rsidR="00613B76">
        <w:rPr>
          <w:noProof/>
        </w:rPr>
        <w:fldChar w:fldCharType="begin"/>
      </w:r>
      <w:r w:rsidR="00613B76">
        <w:rPr>
          <w:noProof/>
        </w:rPr>
        <w:instrText xml:space="preserve"> SEQ Figure \* ARABIC </w:instrText>
      </w:r>
      <w:r w:rsidR="00613B76">
        <w:rPr>
          <w:noProof/>
        </w:rPr>
        <w:fldChar w:fldCharType="separate"/>
      </w:r>
      <w:r w:rsidR="00077495">
        <w:rPr>
          <w:noProof/>
        </w:rPr>
        <w:t>23</w:t>
      </w:r>
      <w:r w:rsidR="00613B76">
        <w:rPr>
          <w:noProof/>
        </w:rPr>
        <w:fldChar w:fldCharType="end"/>
      </w:r>
      <w:r>
        <w:t>. Rule example of ForumBot</w:t>
      </w:r>
      <w:bookmarkEnd w:id="67"/>
    </w:p>
    <w:p w14:paraId="18816CC8" w14:textId="1C544789" w:rsidR="00C15CD0" w:rsidRDefault="00C15CD0" w:rsidP="00C15CD0">
      <w:pPr>
        <w:pStyle w:val="Heading4"/>
      </w:pPr>
      <w:r>
        <w:t>Evaluate</w:t>
      </w:r>
    </w:p>
    <w:p w14:paraId="209E43F3" w14:textId="77777777" w:rsidR="00167BC0" w:rsidRDefault="00EB775B" w:rsidP="00167BC0">
      <w:pPr>
        <w:keepNext/>
      </w:pPr>
      <w:r>
        <w:t xml:space="preserve">After having prepared and organized the training data. The training process will take place. After that, the evaluation process will run to get the evaluation results for a better understanding of the chatbox’s performance. </w:t>
      </w:r>
      <w:r w:rsidR="00C15CD0" w:rsidRPr="00C15CD0">
        <w:t>The evaluation results are produced using cross-validation</w:t>
      </w:r>
      <w:r w:rsidR="0081269B">
        <w:t xml:space="preserve"> to </w:t>
      </w:r>
      <w:r w:rsidR="0081269B" w:rsidRPr="0081269B">
        <w:t>help achieve higher accuracy for intent classification. Long term, this feature supports the goal of helping conversation work smarter, by automatically surfacing the things that need attention.</w:t>
      </w:r>
      <w:r w:rsidR="00C15CD0" w:rsidRPr="00C15CD0">
        <w:rPr>
          <w:noProof/>
        </w:rPr>
        <w:drawing>
          <wp:inline distT="0" distB="0" distL="0" distR="0" wp14:anchorId="13D4C411" wp14:editId="23C0C146">
            <wp:extent cx="5791835" cy="233743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91835" cy="2337435"/>
                    </a:xfrm>
                    <a:prstGeom prst="rect">
                      <a:avLst/>
                    </a:prstGeom>
                  </pic:spPr>
                </pic:pic>
              </a:graphicData>
            </a:graphic>
          </wp:inline>
        </w:drawing>
      </w:r>
    </w:p>
    <w:p w14:paraId="56DEA601" w14:textId="1C90CCA2" w:rsidR="00C15CD0" w:rsidRPr="00C15CD0" w:rsidRDefault="00167BC0" w:rsidP="00167BC0">
      <w:pPr>
        <w:pStyle w:val="Caption"/>
      </w:pPr>
      <w:bookmarkStart w:id="68" w:name="_Toc120691255"/>
      <w:r>
        <w:t xml:space="preserve">Figure </w:t>
      </w:r>
      <w:r w:rsidR="00613B76">
        <w:rPr>
          <w:noProof/>
        </w:rPr>
        <w:fldChar w:fldCharType="begin"/>
      </w:r>
      <w:r w:rsidR="00613B76">
        <w:rPr>
          <w:noProof/>
        </w:rPr>
        <w:instrText xml:space="preserve"> SEQ Figure \* ARABIC</w:instrText>
      </w:r>
      <w:r w:rsidR="00613B76">
        <w:rPr>
          <w:noProof/>
        </w:rPr>
        <w:instrText xml:space="preserve"> </w:instrText>
      </w:r>
      <w:r w:rsidR="00613B76">
        <w:rPr>
          <w:noProof/>
        </w:rPr>
        <w:fldChar w:fldCharType="separate"/>
      </w:r>
      <w:r w:rsidR="00077495">
        <w:rPr>
          <w:noProof/>
        </w:rPr>
        <w:t>24</w:t>
      </w:r>
      <w:r w:rsidR="00613B76">
        <w:rPr>
          <w:noProof/>
        </w:rPr>
        <w:fldChar w:fldCharType="end"/>
      </w:r>
      <w:r>
        <w:t>. Chatbox evaluation results</w:t>
      </w:r>
      <w:bookmarkEnd w:id="68"/>
    </w:p>
    <w:p w14:paraId="0DF70ED7" w14:textId="4EC49EFF" w:rsidR="00E929CF" w:rsidRPr="000B0B46" w:rsidRDefault="00F121BA" w:rsidP="006F7592">
      <w:pPr>
        <w:pStyle w:val="Heading2"/>
        <w:rPr>
          <w:rFonts w:eastAsia="Times New Roman"/>
        </w:rPr>
      </w:pPr>
      <w:bookmarkStart w:id="69" w:name="_Toc120691741"/>
      <w:r w:rsidRPr="000B0B46">
        <w:rPr>
          <w:rFonts w:eastAsia="Times New Roman"/>
        </w:rPr>
        <w:lastRenderedPageBreak/>
        <w:t xml:space="preserve">Detail Of Functions </w:t>
      </w:r>
      <w:r w:rsidR="00DA167B" w:rsidRPr="000B0B46">
        <w:rPr>
          <w:rFonts w:eastAsia="Times New Roman"/>
        </w:rPr>
        <w:t>I</w:t>
      </w:r>
      <w:r w:rsidR="00027DDE" w:rsidRPr="000B0B46">
        <w:rPr>
          <w:rFonts w:eastAsia="Times New Roman"/>
        </w:rPr>
        <w:t>n</w:t>
      </w:r>
      <w:r w:rsidRPr="000B0B46">
        <w:rPr>
          <w:rFonts w:eastAsia="Times New Roman"/>
        </w:rPr>
        <w:t xml:space="preserve"> The System</w:t>
      </w:r>
      <w:bookmarkEnd w:id="69"/>
    </w:p>
    <w:p w14:paraId="1A20A7C6" w14:textId="0DC6A57E" w:rsidR="00DC23E8" w:rsidRPr="000B0B46" w:rsidRDefault="00F121BA" w:rsidP="001049DA">
      <w:pPr>
        <w:pStyle w:val="Heading3"/>
      </w:pPr>
      <w:bookmarkStart w:id="70" w:name="_Toc120691742"/>
      <w:r w:rsidRPr="000B0B46">
        <w:t>Authenticate</w:t>
      </w:r>
      <w:bookmarkEnd w:id="70"/>
    </w:p>
    <w:p w14:paraId="471942AD" w14:textId="3C2B20C4" w:rsidR="00C61B19" w:rsidRPr="000B0B46" w:rsidRDefault="00C61B19" w:rsidP="00C959DC">
      <w:pPr>
        <w:pStyle w:val="Heading4"/>
      </w:pPr>
      <w:r w:rsidRPr="000B0B46">
        <w:t>Sign Up Function</w:t>
      </w:r>
    </w:p>
    <w:p w14:paraId="5D94D4C5" w14:textId="29717A03" w:rsidR="006F7592" w:rsidRPr="000B0B46" w:rsidRDefault="006F7592" w:rsidP="00F635F0">
      <w:r w:rsidRPr="000B0B46">
        <w:t xml:space="preserve">When users sign up, they have to enter their email address, </w:t>
      </w:r>
      <w:r w:rsidR="00A826D6" w:rsidRPr="000B0B46">
        <w:t>user</w:t>
      </w:r>
      <w:r w:rsidRPr="000B0B46">
        <w:t>name</w:t>
      </w:r>
      <w:r w:rsidR="00272243" w:rsidRPr="000B0B46">
        <w:t>,</w:t>
      </w:r>
      <w:r w:rsidRPr="000B0B46">
        <w:t xml:space="preserve"> and password. If there are some errors in the signing</w:t>
      </w:r>
      <w:r w:rsidR="00272243" w:rsidRPr="000B0B46">
        <w:t>-</w:t>
      </w:r>
      <w:r w:rsidRPr="000B0B46">
        <w:t>up process, the system will show notifications.</w:t>
      </w:r>
      <w:r w:rsidR="001862F2" w:rsidRPr="000B0B46">
        <w:t xml:space="preserve"> Otherwise, show </w:t>
      </w:r>
      <w:r w:rsidR="00272243" w:rsidRPr="000B0B46">
        <w:t xml:space="preserve">a </w:t>
      </w:r>
      <w:r w:rsidR="001862F2" w:rsidRPr="000B0B46">
        <w:t xml:space="preserve">success notification to </w:t>
      </w:r>
      <w:r w:rsidR="00272243" w:rsidRPr="000B0B46">
        <w:t xml:space="preserve">the </w:t>
      </w:r>
      <w:r w:rsidR="001862F2" w:rsidRPr="000B0B46">
        <w:t>user.</w:t>
      </w:r>
    </w:p>
    <w:p w14:paraId="1D19BE49" w14:textId="5AF3BE8B" w:rsidR="00C61B19" w:rsidRPr="000B0B46" w:rsidRDefault="00C61B19" w:rsidP="00C61B19">
      <w:pPr>
        <w:pStyle w:val="Heading4"/>
      </w:pPr>
      <w:r w:rsidRPr="000B0B46">
        <w:t>Sign In Function</w:t>
      </w:r>
    </w:p>
    <w:p w14:paraId="13FC416E" w14:textId="15053B05" w:rsidR="00E929CF" w:rsidRPr="000B0B46" w:rsidRDefault="008578B5" w:rsidP="00F635F0">
      <w:r w:rsidRPr="000B0B46">
        <w:t xml:space="preserve">Users sign in with </w:t>
      </w:r>
      <w:r w:rsidR="00272243" w:rsidRPr="000B0B46">
        <w:t xml:space="preserve">a </w:t>
      </w:r>
      <w:r w:rsidRPr="000B0B46">
        <w:t>signed</w:t>
      </w:r>
      <w:r w:rsidR="00272243" w:rsidRPr="000B0B46">
        <w:t>-</w:t>
      </w:r>
      <w:r w:rsidRPr="000B0B46">
        <w:t xml:space="preserve">up email and password, </w:t>
      </w:r>
      <w:r w:rsidR="00272243" w:rsidRPr="000B0B46">
        <w:t xml:space="preserve">and </w:t>
      </w:r>
      <w:r w:rsidRPr="000B0B46">
        <w:t xml:space="preserve">the system will authenticate, </w:t>
      </w:r>
      <w:r w:rsidR="00272243" w:rsidRPr="000B0B46">
        <w:t>their</w:t>
      </w:r>
      <w:r w:rsidRPr="000B0B46">
        <w:t xml:space="preserve"> email and password are both valid and, in the database, the system will direct users to the main page. Otherwise, the system will show an error message.</w:t>
      </w:r>
    </w:p>
    <w:p w14:paraId="2C936B98" w14:textId="3C4F73FC" w:rsidR="00F635F0" w:rsidRDefault="00F635F0" w:rsidP="008578B5">
      <w:pPr>
        <w:pStyle w:val="Heading3"/>
      </w:pPr>
      <w:bookmarkStart w:id="71" w:name="_Toc120691743"/>
      <w:r>
        <w:t>Chat function</w:t>
      </w:r>
      <w:bookmarkEnd w:id="71"/>
    </w:p>
    <w:p w14:paraId="4F216775" w14:textId="0B764335" w:rsidR="00F635F0" w:rsidRDefault="00F635F0" w:rsidP="00F635F0">
      <w:r>
        <w:t>The chat feature allows guest users to ask and receive answers from the chatbox. When users input a question, the chatbox will generate a response from the data it had trained before and send it to the users. Guest users can ask as much as they want but the conversation (the questions and answers) will not be saved and the guest user can not view it after they refresh the page.</w:t>
      </w:r>
    </w:p>
    <w:p w14:paraId="6F7C2C06" w14:textId="404A6E8D" w:rsidR="00F635F0" w:rsidRPr="00F635F0" w:rsidRDefault="00F635F0" w:rsidP="00F635F0">
      <w:r>
        <w:t>However, users that have logged in not only can do as much as guest users, but they also can view old conversations and create as many conversations as they want.</w:t>
      </w:r>
    </w:p>
    <w:p w14:paraId="7B77A8F3" w14:textId="0464DD88" w:rsidR="008578B5" w:rsidRPr="000B0B46" w:rsidRDefault="004D07D3" w:rsidP="008578B5">
      <w:pPr>
        <w:pStyle w:val="Heading3"/>
      </w:pPr>
      <w:bookmarkStart w:id="72" w:name="_Toc120691744"/>
      <w:r w:rsidRPr="000B0B46">
        <w:t>Question</w:t>
      </w:r>
      <w:r w:rsidR="00981F1B" w:rsidRPr="000B0B46">
        <w:t xml:space="preserve"> </w:t>
      </w:r>
      <w:r w:rsidR="009D590E" w:rsidRPr="000B0B46">
        <w:t>f</w:t>
      </w:r>
      <w:r w:rsidR="008578B5" w:rsidRPr="000B0B46">
        <w:t>unction</w:t>
      </w:r>
      <w:bookmarkEnd w:id="72"/>
    </w:p>
    <w:p w14:paraId="2C666AA8" w14:textId="532FF88E" w:rsidR="008578B5" w:rsidRPr="000B0B46" w:rsidRDefault="00272243" w:rsidP="00CF33D2">
      <w:r w:rsidRPr="000B0B46">
        <w:t>A q</w:t>
      </w:r>
      <w:r w:rsidR="004D07D3" w:rsidRPr="000B0B46">
        <w:t xml:space="preserve">uestion (or post) </w:t>
      </w:r>
      <w:r w:rsidRPr="000B0B46">
        <w:t>is</w:t>
      </w:r>
      <w:r w:rsidR="008578B5" w:rsidRPr="000B0B46">
        <w:t xml:space="preserve"> a type of information that contains details of</w:t>
      </w:r>
      <w:r w:rsidR="00981F1B" w:rsidRPr="000B0B46">
        <w:t xml:space="preserve"> the </w:t>
      </w:r>
      <w:r w:rsidR="004D07D3" w:rsidRPr="000B0B46">
        <w:t>question</w:t>
      </w:r>
      <w:r w:rsidR="008578B5" w:rsidRPr="000B0B46">
        <w:t xml:space="preserve"> and is uploaded by</w:t>
      </w:r>
      <w:r w:rsidR="00981F1B" w:rsidRPr="000B0B46">
        <w:t xml:space="preserve"> </w:t>
      </w:r>
      <w:r w:rsidR="004D07D3" w:rsidRPr="000B0B46">
        <w:t>users</w:t>
      </w:r>
      <w:r w:rsidR="008578B5" w:rsidRPr="000B0B46">
        <w:t xml:space="preserve">. </w:t>
      </w:r>
      <w:r w:rsidRPr="000B0B46">
        <w:t>The q</w:t>
      </w:r>
      <w:r w:rsidR="004D07D3" w:rsidRPr="000B0B46">
        <w:t>uestion</w:t>
      </w:r>
      <w:r w:rsidR="00BD255E" w:rsidRPr="000B0B46">
        <w:t xml:space="preserve"> include title</w:t>
      </w:r>
      <w:r w:rsidRPr="000B0B46">
        <w:t>s</w:t>
      </w:r>
      <w:r w:rsidR="00BD255E" w:rsidRPr="000B0B46">
        <w:t xml:space="preserve"> </w:t>
      </w:r>
      <w:r w:rsidR="004D07D3" w:rsidRPr="000B0B46">
        <w:t xml:space="preserve">to help </w:t>
      </w:r>
      <w:r w:rsidR="008578B5" w:rsidRPr="000B0B46">
        <w:t xml:space="preserve">users have an overview </w:t>
      </w:r>
      <w:r w:rsidRPr="000B0B46">
        <w:t>of</w:t>
      </w:r>
      <w:r w:rsidR="008578B5" w:rsidRPr="000B0B46">
        <w:t xml:space="preserve"> the</w:t>
      </w:r>
      <w:r w:rsidR="00BD255E" w:rsidRPr="000B0B46">
        <w:t xml:space="preserve"> </w:t>
      </w:r>
      <w:r w:rsidR="004D07D3" w:rsidRPr="000B0B46">
        <w:t>problem of the question</w:t>
      </w:r>
      <w:r w:rsidR="00BD255E" w:rsidRPr="000B0B46">
        <w:t xml:space="preserve"> and</w:t>
      </w:r>
      <w:r w:rsidR="004D07D3" w:rsidRPr="000B0B46">
        <w:t xml:space="preserve"> the content, </w:t>
      </w:r>
      <w:r w:rsidRPr="000B0B46">
        <w:t xml:space="preserve">and </w:t>
      </w:r>
      <w:r w:rsidR="004D07D3" w:rsidRPr="000B0B46">
        <w:t>describe the detail</w:t>
      </w:r>
      <w:r w:rsidRPr="000B0B46">
        <w:t>ed</w:t>
      </w:r>
      <w:r w:rsidR="004D07D3" w:rsidRPr="000B0B46">
        <w:t xml:space="preserve"> information </w:t>
      </w:r>
      <w:r w:rsidRPr="000B0B46">
        <w:t xml:space="preserve">on </w:t>
      </w:r>
      <w:r w:rsidR="004D07D3" w:rsidRPr="000B0B46">
        <w:t>what they need to resolve</w:t>
      </w:r>
      <w:r w:rsidR="008578B5" w:rsidRPr="000B0B46">
        <w:t xml:space="preserve">. </w:t>
      </w:r>
      <w:r w:rsidRPr="000B0B46">
        <w:t>The</w:t>
      </w:r>
      <w:r w:rsidR="00DF05E6">
        <w:t xml:space="preserve"> question</w:t>
      </w:r>
      <w:r w:rsidR="008578B5" w:rsidRPr="000B0B46">
        <w:t xml:space="preserve"> will be </w:t>
      </w:r>
      <w:r w:rsidR="004D07D3" w:rsidRPr="000B0B46">
        <w:t>mark</w:t>
      </w:r>
      <w:r w:rsidRPr="000B0B46">
        <w:t>ed</w:t>
      </w:r>
      <w:r w:rsidR="004D07D3" w:rsidRPr="000B0B46">
        <w:t xml:space="preserve"> </w:t>
      </w:r>
      <w:r w:rsidR="00DF05E6">
        <w:t xml:space="preserve">published </w:t>
      </w:r>
      <w:r w:rsidR="008578B5" w:rsidRPr="000B0B46">
        <w:t>after the admin previews the details to make sure it does not contain unclear information</w:t>
      </w:r>
      <w:r w:rsidR="004D07D3" w:rsidRPr="000B0B46">
        <w:t xml:space="preserve"> and </w:t>
      </w:r>
      <w:r w:rsidR="00DF05E6">
        <w:t>does not violate the rules.</w:t>
      </w:r>
    </w:p>
    <w:p w14:paraId="7E5D87A7" w14:textId="07F73C5D" w:rsidR="008578B5" w:rsidRPr="000B0B46" w:rsidRDefault="007B5C2A" w:rsidP="00CF33D2">
      <w:pPr>
        <w:pStyle w:val="FucntionName"/>
      </w:pPr>
      <w:r w:rsidRPr="000B0B46">
        <w:t xml:space="preserve">Questions </w:t>
      </w:r>
      <w:r w:rsidR="008578B5" w:rsidRPr="000B0B46">
        <w:t>searching functionality</w:t>
      </w:r>
    </w:p>
    <w:p w14:paraId="6621B386" w14:textId="3DB89FE4" w:rsidR="008578B5" w:rsidRDefault="008578B5" w:rsidP="00CF33D2">
      <w:r w:rsidRPr="000B0B46">
        <w:lastRenderedPageBreak/>
        <w:t xml:space="preserve">To search </w:t>
      </w:r>
      <w:r w:rsidR="007B5C2A" w:rsidRPr="000B0B46">
        <w:t>question</w:t>
      </w:r>
      <w:r w:rsidRPr="000B0B46">
        <w:t xml:space="preserve">s, users need to enter keywords in the input box, after that, press “Enter” </w:t>
      </w:r>
      <w:r w:rsidR="00272243" w:rsidRPr="000B0B46">
        <w:t>or</w:t>
      </w:r>
      <w:r w:rsidRPr="000B0B46">
        <w:t xml:space="preserve"> click</w:t>
      </w:r>
      <w:r w:rsidR="00272243" w:rsidRPr="000B0B46">
        <w:t xml:space="preserve"> the</w:t>
      </w:r>
      <w:r w:rsidRPr="000B0B46">
        <w:t xml:space="preserve"> search button. The system will compare with name and description in the database with the keywords. If it returns empty, the system will show a notification about no result found.</w:t>
      </w:r>
    </w:p>
    <w:p w14:paraId="57B818FC" w14:textId="7E41914E" w:rsidR="00DF05E6" w:rsidRPr="000B0B46" w:rsidRDefault="00DF05E6" w:rsidP="00DF05E6">
      <w:pPr>
        <w:pStyle w:val="Heading3"/>
      </w:pPr>
      <w:bookmarkStart w:id="73" w:name="_Toc120691745"/>
      <w:r>
        <w:t xml:space="preserve">Answer </w:t>
      </w:r>
      <w:r w:rsidRPr="000B0B46">
        <w:t>function</w:t>
      </w:r>
      <w:bookmarkEnd w:id="73"/>
    </w:p>
    <w:p w14:paraId="6EDAB755" w14:textId="0BD823F7" w:rsidR="00DF05E6" w:rsidRDefault="00DF05E6" w:rsidP="00CF33D2">
      <w:r w:rsidRPr="000B0B46">
        <w:t>A</w:t>
      </w:r>
      <w:r>
        <w:t>n</w:t>
      </w:r>
      <w:r w:rsidRPr="000B0B46">
        <w:t xml:space="preserve"> </w:t>
      </w:r>
      <w:r>
        <w:t xml:space="preserve">answer </w:t>
      </w:r>
      <w:r w:rsidRPr="000B0B46">
        <w:t>is a type of information that contains details of the</w:t>
      </w:r>
      <w:r>
        <w:t xml:space="preserve"> content that users post to solve the problem of others users’ questions on the website</w:t>
      </w:r>
      <w:r w:rsidRPr="000B0B46">
        <w:t>. The answer will be marked correct after the admin previews the details to make sure it does not contain unclear information and solve the problem the poster asks.</w:t>
      </w:r>
    </w:p>
    <w:p w14:paraId="791EE25F" w14:textId="637ADFC6" w:rsidR="009132CD" w:rsidRDefault="009132CD" w:rsidP="009132CD">
      <w:pPr>
        <w:pStyle w:val="Heading3"/>
      </w:pPr>
      <w:bookmarkStart w:id="74" w:name="_Toc120691746"/>
      <w:r>
        <w:t xml:space="preserve">Comment </w:t>
      </w:r>
      <w:r w:rsidRPr="000B0B46">
        <w:t>function</w:t>
      </w:r>
      <w:bookmarkEnd w:id="74"/>
    </w:p>
    <w:p w14:paraId="7BE79BA6" w14:textId="183E7908" w:rsidR="009132CD" w:rsidRPr="009132CD" w:rsidRDefault="009132CD" w:rsidP="009132CD">
      <w:r>
        <w:t xml:space="preserve">Comments allow users to provide feedback on the question as well as the answers to help other users recognize those questions or answers are correct and can be trusted or not. </w:t>
      </w:r>
    </w:p>
    <w:p w14:paraId="1DEF87A4" w14:textId="28E4E6A1" w:rsidR="007B5C2A" w:rsidRPr="000B0B46" w:rsidRDefault="007B5C2A" w:rsidP="007B5C2A">
      <w:pPr>
        <w:pStyle w:val="Heading3"/>
      </w:pPr>
      <w:bookmarkStart w:id="75" w:name="_Toc120691747"/>
      <w:r w:rsidRPr="000B0B46">
        <w:t>Recruitment function</w:t>
      </w:r>
      <w:bookmarkEnd w:id="75"/>
    </w:p>
    <w:p w14:paraId="09335F05" w14:textId="1208115C" w:rsidR="007B5C2A" w:rsidRPr="000B0B46" w:rsidRDefault="007B5C2A" w:rsidP="007B5C2A">
      <w:r w:rsidRPr="000B0B46">
        <w:t xml:space="preserve">Recruitment is a type of information that contains details of the </w:t>
      </w:r>
      <w:r w:rsidR="00D64E65" w:rsidRPr="000B0B46">
        <w:t>job that the recruiter post on the website</w:t>
      </w:r>
      <w:r w:rsidRPr="000B0B46">
        <w:t xml:space="preserve"> and is uploaded by </w:t>
      </w:r>
      <w:r w:rsidR="00272243" w:rsidRPr="000B0B46">
        <w:t xml:space="preserve">the </w:t>
      </w:r>
      <w:r w:rsidR="00D64E65" w:rsidRPr="000B0B46">
        <w:t>recruiter or admin</w:t>
      </w:r>
      <w:r w:rsidRPr="000B0B46">
        <w:t xml:space="preserve">. </w:t>
      </w:r>
      <w:r w:rsidR="004B5710" w:rsidRPr="000B0B46">
        <w:t xml:space="preserve">Recruitment </w:t>
      </w:r>
      <w:r w:rsidRPr="000B0B46">
        <w:t>include</w:t>
      </w:r>
      <w:r w:rsidR="00272243" w:rsidRPr="000B0B46">
        <w:t>s</w:t>
      </w:r>
      <w:r w:rsidRPr="000B0B46">
        <w:t xml:space="preserve"> </w:t>
      </w:r>
      <w:r w:rsidR="00272243" w:rsidRPr="000B0B46">
        <w:t xml:space="preserve">a </w:t>
      </w:r>
      <w:r w:rsidRPr="000B0B46">
        <w:t>title to help users have a</w:t>
      </w:r>
      <w:r w:rsidR="004B5710" w:rsidRPr="000B0B46">
        <w:t xml:space="preserve"> bri</w:t>
      </w:r>
      <w:r w:rsidR="00272243" w:rsidRPr="000B0B46">
        <w:t>ef</w:t>
      </w:r>
      <w:r w:rsidR="004B5710" w:rsidRPr="000B0B46">
        <w:t xml:space="preserve"> description</w:t>
      </w:r>
      <w:r w:rsidRPr="000B0B46">
        <w:t xml:space="preserve"> </w:t>
      </w:r>
      <w:r w:rsidR="00272243" w:rsidRPr="000B0B46">
        <w:t>of</w:t>
      </w:r>
      <w:r w:rsidRPr="000B0B46">
        <w:t xml:space="preserve"> the</w:t>
      </w:r>
      <w:r w:rsidR="004B5710" w:rsidRPr="000B0B46">
        <w:t xml:space="preserve"> job and the position</w:t>
      </w:r>
      <w:r w:rsidRPr="000B0B46">
        <w:t xml:space="preserve"> and the content, describ</w:t>
      </w:r>
      <w:r w:rsidR="00272243" w:rsidRPr="000B0B46">
        <w:t>ing</w:t>
      </w:r>
      <w:r w:rsidRPr="000B0B46">
        <w:t xml:space="preserve"> the detail</w:t>
      </w:r>
      <w:r w:rsidR="00272243" w:rsidRPr="000B0B46">
        <w:t>ed</w:t>
      </w:r>
      <w:r w:rsidRPr="000B0B46">
        <w:t xml:space="preserve"> information what the</w:t>
      </w:r>
      <w:r w:rsidR="004B5710" w:rsidRPr="000B0B46">
        <w:t xml:space="preserve"> requirements, </w:t>
      </w:r>
      <w:r w:rsidR="00272243" w:rsidRPr="000B0B46">
        <w:t xml:space="preserve">and </w:t>
      </w:r>
      <w:r w:rsidR="004B5710" w:rsidRPr="000B0B46">
        <w:t>skills needed</w:t>
      </w:r>
      <w:r w:rsidRPr="000B0B46">
        <w:t xml:space="preserve"> to </w:t>
      </w:r>
      <w:r w:rsidR="004B5710" w:rsidRPr="000B0B46">
        <w:t>apply for this job</w:t>
      </w:r>
      <w:r w:rsidRPr="000B0B46">
        <w:t xml:space="preserve">. </w:t>
      </w:r>
      <w:r w:rsidR="004B5710" w:rsidRPr="000B0B46">
        <w:t>Recruitment</w:t>
      </w:r>
      <w:r w:rsidRPr="000B0B46">
        <w:t xml:space="preserve"> will be </w:t>
      </w:r>
      <w:r w:rsidR="004B5710" w:rsidRPr="000B0B46">
        <w:t>published</w:t>
      </w:r>
      <w:r w:rsidRPr="000B0B46">
        <w:t xml:space="preserve"> after the admin previews the details to make sure it does not contain unclear information and</w:t>
      </w:r>
      <w:r w:rsidR="004B5710" w:rsidRPr="000B0B46">
        <w:t xml:space="preserve"> </w:t>
      </w:r>
      <w:r w:rsidR="00272243" w:rsidRPr="000B0B46">
        <w:t xml:space="preserve">is </w:t>
      </w:r>
      <w:r w:rsidR="004B5710" w:rsidRPr="000B0B46">
        <w:t>appro</w:t>
      </w:r>
      <w:r w:rsidR="00272243" w:rsidRPr="000B0B46">
        <w:t>p</w:t>
      </w:r>
      <w:r w:rsidR="004B5710" w:rsidRPr="000B0B46">
        <w:t>riate</w:t>
      </w:r>
      <w:r w:rsidRPr="000B0B46">
        <w:t>, after that, the admin will decide to approve or reject it.</w:t>
      </w:r>
    </w:p>
    <w:p w14:paraId="12D0FE63" w14:textId="08338B6C" w:rsidR="007B5C2A" w:rsidRPr="000B0B46" w:rsidRDefault="006E6972" w:rsidP="007B5C2A">
      <w:pPr>
        <w:pStyle w:val="FucntionName"/>
      </w:pPr>
      <w:r w:rsidRPr="000B0B46">
        <w:t>Recruitment</w:t>
      </w:r>
      <w:r w:rsidR="007B5C2A" w:rsidRPr="000B0B46">
        <w:t>s searching functionality</w:t>
      </w:r>
    </w:p>
    <w:p w14:paraId="2E6F488D" w14:textId="0B1EF966" w:rsidR="007B5C2A" w:rsidRPr="000B0B46" w:rsidRDefault="007B5C2A" w:rsidP="00CF33D2">
      <w:r w:rsidRPr="000B0B46">
        <w:t>To search</w:t>
      </w:r>
      <w:r w:rsidR="00B91759" w:rsidRPr="000B0B46">
        <w:t xml:space="preserve"> recruitments</w:t>
      </w:r>
      <w:r w:rsidRPr="000B0B46">
        <w:t>, users need to enter keywords in the input box, after that, pressing “Enter” and click</w:t>
      </w:r>
      <w:r w:rsidR="00272243" w:rsidRPr="000B0B46">
        <w:t>ing</w:t>
      </w:r>
      <w:r w:rsidRPr="000B0B46">
        <w:t xml:space="preserve"> </w:t>
      </w:r>
      <w:r w:rsidR="00272243" w:rsidRPr="000B0B46">
        <w:t xml:space="preserve">the </w:t>
      </w:r>
      <w:r w:rsidRPr="000B0B46">
        <w:t>search button. The system will compare with name and description in the database with the keywords. If it returns empty, the system will show a notification about no result found.</w:t>
      </w:r>
    </w:p>
    <w:p w14:paraId="440042C7" w14:textId="3402BFA0" w:rsidR="008578B5" w:rsidRPr="000B0B46" w:rsidRDefault="001E3500" w:rsidP="008578B5">
      <w:pPr>
        <w:pStyle w:val="Heading3"/>
      </w:pPr>
      <w:bookmarkStart w:id="76" w:name="_Toc120691748"/>
      <w:r w:rsidRPr="000B0B46">
        <w:t>Apply recruitment</w:t>
      </w:r>
      <w:bookmarkEnd w:id="76"/>
    </w:p>
    <w:p w14:paraId="687E3A7C" w14:textId="23315FF8" w:rsidR="001E3500" w:rsidRDefault="001E3500" w:rsidP="001E3500">
      <w:r w:rsidRPr="000B0B46">
        <w:t xml:space="preserve">Apply recruitment is a feature that allows users to apply for a specific recruitment they </w:t>
      </w:r>
      <w:r w:rsidR="00272243" w:rsidRPr="000B0B46">
        <w:t xml:space="preserve">are </w:t>
      </w:r>
      <w:r w:rsidRPr="000B0B46">
        <w:t xml:space="preserve">interested in. Apply recruitment is only available if </w:t>
      </w:r>
      <w:r w:rsidR="00272243" w:rsidRPr="000B0B46">
        <w:t xml:space="preserve">the </w:t>
      </w:r>
      <w:r w:rsidRPr="000B0B46">
        <w:t>user has log</w:t>
      </w:r>
      <w:r w:rsidR="00272243" w:rsidRPr="000B0B46">
        <w:t xml:space="preserve">ged </w:t>
      </w:r>
      <w:r w:rsidRPr="000B0B46">
        <w:t xml:space="preserve">in, if </w:t>
      </w:r>
      <w:r w:rsidR="00272243" w:rsidRPr="000B0B46">
        <w:t xml:space="preserve">the </w:t>
      </w:r>
      <w:r w:rsidRPr="000B0B46">
        <w:lastRenderedPageBreak/>
        <w:t>user has not log</w:t>
      </w:r>
      <w:r w:rsidR="00272243" w:rsidRPr="000B0B46">
        <w:t>ged</w:t>
      </w:r>
      <w:r w:rsidRPr="000B0B46">
        <w:t xml:space="preserve"> in, there will be </w:t>
      </w:r>
      <w:r w:rsidR="00272243" w:rsidRPr="000B0B46">
        <w:t xml:space="preserve">an </w:t>
      </w:r>
      <w:r w:rsidRPr="000B0B46">
        <w:t xml:space="preserve">option to allow users </w:t>
      </w:r>
      <w:r w:rsidR="00272243" w:rsidRPr="000B0B46">
        <w:t>to log</w:t>
      </w:r>
      <w:r w:rsidRPr="000B0B46">
        <w:t xml:space="preserve"> in with </w:t>
      </w:r>
      <w:r w:rsidR="00272243" w:rsidRPr="000B0B46">
        <w:t xml:space="preserve">a </w:t>
      </w:r>
      <w:r w:rsidRPr="000B0B46">
        <w:t xml:space="preserve">popup modal </w:t>
      </w:r>
      <w:r w:rsidR="00272243" w:rsidRPr="000B0B46">
        <w:t>w</w:t>
      </w:r>
      <w:r w:rsidRPr="000B0B46">
        <w:t>hen apply</w:t>
      </w:r>
      <w:r w:rsidR="00272243" w:rsidRPr="000B0B46">
        <w:t>ing</w:t>
      </w:r>
      <w:r w:rsidRPr="000B0B46">
        <w:t xml:space="preserve"> for recruitment, the user need</w:t>
      </w:r>
      <w:r w:rsidR="00272243" w:rsidRPr="000B0B46">
        <w:t>s</w:t>
      </w:r>
      <w:r w:rsidRPr="000B0B46">
        <w:t xml:space="preserve"> to provide the phone number and CV file.</w:t>
      </w:r>
    </w:p>
    <w:p w14:paraId="5BD4719A" w14:textId="41F9762E" w:rsidR="002E093D" w:rsidRPr="000B0B46" w:rsidRDefault="002E093D" w:rsidP="002E093D">
      <w:pPr>
        <w:pStyle w:val="Heading3"/>
      </w:pPr>
      <w:bookmarkStart w:id="77" w:name="_Toc120691749"/>
      <w:r>
        <w:t xml:space="preserve">User content </w:t>
      </w:r>
      <w:r w:rsidRPr="000B0B46">
        <w:t>management</w:t>
      </w:r>
      <w:bookmarkEnd w:id="77"/>
    </w:p>
    <w:p w14:paraId="383B73C0" w14:textId="163DC1B6" w:rsidR="002E093D" w:rsidRPr="000B0B46" w:rsidRDefault="002E093D" w:rsidP="001E3500">
      <w:r>
        <w:t xml:space="preserve">User content </w:t>
      </w:r>
      <w:r w:rsidRPr="000B0B46">
        <w:t>management is a feature that allows the</w:t>
      </w:r>
      <w:r>
        <w:t xml:space="preserve"> user</w:t>
      </w:r>
      <w:r w:rsidRPr="000B0B46">
        <w:t xml:space="preserve"> to manage </w:t>
      </w:r>
      <w:r>
        <w:t xml:space="preserve">the content they have posted on </w:t>
      </w:r>
      <w:r w:rsidRPr="000B0B46">
        <w:t>the website. The</w:t>
      </w:r>
      <w:r>
        <w:t xml:space="preserve"> user</w:t>
      </w:r>
      <w:r w:rsidRPr="000B0B46">
        <w:t xml:space="preserve"> will have permission to add, update or delete the</w:t>
      </w:r>
      <w:r>
        <w:t xml:space="preserve"> questions, answers, and comments of them on the website</w:t>
      </w:r>
      <w:r w:rsidRPr="000B0B46">
        <w:t xml:space="preserve">. </w:t>
      </w:r>
    </w:p>
    <w:p w14:paraId="20378658" w14:textId="70ECC6E5" w:rsidR="00272243" w:rsidRPr="000B0B46" w:rsidRDefault="00272243" w:rsidP="00272243">
      <w:pPr>
        <w:pStyle w:val="Heading3"/>
      </w:pPr>
      <w:bookmarkStart w:id="78" w:name="_Toc120691750"/>
      <w:r w:rsidRPr="000B0B46">
        <w:t>Recruiter management</w:t>
      </w:r>
      <w:bookmarkEnd w:id="78"/>
    </w:p>
    <w:p w14:paraId="652A3B73" w14:textId="7C4A7B9E" w:rsidR="00272243" w:rsidRPr="000B0B46" w:rsidRDefault="00272243" w:rsidP="001E3500">
      <w:r w:rsidRPr="000B0B46">
        <w:t xml:space="preserve">Recruiter management is a feature that allows the recruiter to manage and add more recruitments to the website. The recruiter will have permission to add, update </w:t>
      </w:r>
      <w:r w:rsidR="00C930D3" w:rsidRPr="000B0B46">
        <w:t>or delete the</w:t>
      </w:r>
      <w:r w:rsidRPr="000B0B46">
        <w:t xml:space="preserve"> recruitments. They also can view and approve applicants if needed.</w:t>
      </w:r>
    </w:p>
    <w:p w14:paraId="3B27FFB7" w14:textId="477E3AC1" w:rsidR="00CC4932" w:rsidRPr="000B0B46" w:rsidRDefault="00CC4932" w:rsidP="00CC4932">
      <w:pPr>
        <w:pStyle w:val="Heading3"/>
      </w:pPr>
      <w:bookmarkStart w:id="79" w:name="_Toc120691751"/>
      <w:r w:rsidRPr="000B0B46">
        <w:t>Admin management</w:t>
      </w:r>
      <w:bookmarkEnd w:id="79"/>
    </w:p>
    <w:p w14:paraId="3C167458" w14:textId="680A872E" w:rsidR="00CC4932" w:rsidRPr="000B0B46" w:rsidRDefault="00CC4932" w:rsidP="00CF33D2">
      <w:r w:rsidRPr="000B0B46">
        <w:t>Admin management is a feature that allow</w:t>
      </w:r>
      <w:r w:rsidR="00272243" w:rsidRPr="000B0B46">
        <w:t>s</w:t>
      </w:r>
      <w:r w:rsidRPr="000B0B46">
        <w:t xml:space="preserve"> </w:t>
      </w:r>
      <w:r w:rsidR="00272243" w:rsidRPr="000B0B46">
        <w:t xml:space="preserve">the </w:t>
      </w:r>
      <w:r w:rsidRPr="000B0B46">
        <w:t>admin to manage and add more content (such as</w:t>
      </w:r>
      <w:r w:rsidR="00321C87" w:rsidRPr="000B0B46">
        <w:t xml:space="preserve"> question</w:t>
      </w:r>
      <w:r w:rsidR="00272243" w:rsidRPr="000B0B46">
        <w:t>s</w:t>
      </w:r>
      <w:r w:rsidRPr="000B0B46">
        <w:t xml:space="preserve">, </w:t>
      </w:r>
      <w:r w:rsidR="00321C87" w:rsidRPr="000B0B46">
        <w:t>recruitment</w:t>
      </w:r>
      <w:r w:rsidR="00272243" w:rsidRPr="000B0B46">
        <w:t>s,</w:t>
      </w:r>
      <w:r w:rsidR="00321C87" w:rsidRPr="000B0B46">
        <w:t xml:space="preserve"> </w:t>
      </w:r>
      <w:r w:rsidRPr="000B0B46">
        <w:t>or</w:t>
      </w:r>
      <w:r w:rsidR="00321C87" w:rsidRPr="000B0B46">
        <w:t xml:space="preserve"> answer</w:t>
      </w:r>
      <w:r w:rsidR="00272243" w:rsidRPr="000B0B46">
        <w:t>s</w:t>
      </w:r>
      <w:r w:rsidRPr="000B0B46">
        <w:t>) to</w:t>
      </w:r>
      <w:r w:rsidR="00272243" w:rsidRPr="000B0B46">
        <w:t xml:space="preserve"> the</w:t>
      </w:r>
      <w:r w:rsidRPr="000B0B46">
        <w:t xml:space="preserve"> website. Admin will have all the permission to add, update </w:t>
      </w:r>
      <w:r w:rsidR="00C930D3" w:rsidRPr="000B0B46">
        <w:t xml:space="preserve">or delete </w:t>
      </w:r>
      <w:r w:rsidRPr="000B0B46">
        <w:t xml:space="preserve">any content </w:t>
      </w:r>
      <w:r w:rsidR="00272243" w:rsidRPr="000B0B46">
        <w:t>o</w:t>
      </w:r>
      <w:r w:rsidRPr="000B0B46">
        <w:t>n the website including</w:t>
      </w:r>
      <w:r w:rsidR="002A35F9" w:rsidRPr="000B0B46">
        <w:t xml:space="preserve"> modify</w:t>
      </w:r>
      <w:r w:rsidR="00272243" w:rsidRPr="000B0B46">
        <w:t>ing</w:t>
      </w:r>
      <w:r w:rsidRPr="000B0B46">
        <w:t xml:space="preserve"> user</w:t>
      </w:r>
      <w:r w:rsidR="00272243" w:rsidRPr="000B0B46">
        <w:t>s'</w:t>
      </w:r>
      <w:r w:rsidRPr="000B0B46">
        <w:t xml:space="preserve"> account</w:t>
      </w:r>
      <w:r w:rsidR="00272243" w:rsidRPr="000B0B46">
        <w:t>s</w:t>
      </w:r>
      <w:r w:rsidR="002A35F9" w:rsidRPr="000B0B46">
        <w:t>.</w:t>
      </w:r>
      <w:r w:rsidR="00D33823" w:rsidRPr="000B0B46">
        <w:t xml:space="preserve"> Admin can also manage</w:t>
      </w:r>
      <w:r w:rsidR="003F71AB" w:rsidRPr="000B0B46">
        <w:t xml:space="preserve"> (add, update </w:t>
      </w:r>
      <w:r w:rsidR="00C930D3" w:rsidRPr="000B0B46">
        <w:t>or delete the</w:t>
      </w:r>
      <w:r w:rsidR="003F71AB" w:rsidRPr="000B0B46">
        <w:t>)</w:t>
      </w:r>
      <w:r w:rsidR="00D33823" w:rsidRPr="000B0B46">
        <w:t xml:space="preserve"> categor</w:t>
      </w:r>
      <w:r w:rsidR="00272243" w:rsidRPr="000B0B46">
        <w:t>ies</w:t>
      </w:r>
      <w:r w:rsidR="003F71AB" w:rsidRPr="000B0B46">
        <w:t>,</w:t>
      </w:r>
      <w:r w:rsidR="00391174" w:rsidRPr="000B0B46">
        <w:t xml:space="preserve"> </w:t>
      </w:r>
      <w:r w:rsidR="00321C87" w:rsidRPr="000B0B46">
        <w:t>compan</w:t>
      </w:r>
      <w:r w:rsidR="00272243" w:rsidRPr="000B0B46">
        <w:t>ies</w:t>
      </w:r>
      <w:r w:rsidR="00321C87" w:rsidRPr="000B0B46">
        <w:t>, skill</w:t>
      </w:r>
      <w:r w:rsidR="00272243" w:rsidRPr="000B0B46">
        <w:t>s,</w:t>
      </w:r>
      <w:r w:rsidR="00321C87" w:rsidRPr="000B0B46">
        <w:t xml:space="preserve"> </w:t>
      </w:r>
      <w:r w:rsidR="00D33823" w:rsidRPr="000B0B46">
        <w:t>or</w:t>
      </w:r>
      <w:r w:rsidR="00321C87" w:rsidRPr="000B0B46">
        <w:t xml:space="preserve"> position</w:t>
      </w:r>
      <w:r w:rsidR="00272243" w:rsidRPr="000B0B46">
        <w:t>s</w:t>
      </w:r>
      <w:r w:rsidR="00D33823" w:rsidRPr="000B0B46">
        <w:t xml:space="preserve"> of the courses used </w:t>
      </w:r>
      <w:r w:rsidR="00272243" w:rsidRPr="000B0B46">
        <w:t>o</w:t>
      </w:r>
      <w:r w:rsidR="00D33823" w:rsidRPr="000B0B46">
        <w:t>n</w:t>
      </w:r>
      <w:r w:rsidR="00272243" w:rsidRPr="000B0B46">
        <w:t xml:space="preserve"> the</w:t>
      </w:r>
      <w:r w:rsidR="00D33823" w:rsidRPr="000B0B46">
        <w:t xml:space="preserve"> website.</w:t>
      </w:r>
    </w:p>
    <w:p w14:paraId="070D812F" w14:textId="4E71D95A" w:rsidR="00E16182" w:rsidRPr="000B0B46" w:rsidRDefault="008578B5" w:rsidP="00E16182">
      <w:pPr>
        <w:pStyle w:val="Heading3"/>
      </w:pPr>
      <w:bookmarkStart w:id="80" w:name="_Toc120691752"/>
      <w:r w:rsidRPr="000B0B46">
        <w:t>User Interface</w:t>
      </w:r>
      <w:bookmarkEnd w:id="80"/>
    </w:p>
    <w:p w14:paraId="419D717E" w14:textId="43EE8163" w:rsidR="001049DA" w:rsidRPr="000B0B46" w:rsidRDefault="006F7592" w:rsidP="006F7592">
      <w:pPr>
        <w:pStyle w:val="Heading4"/>
      </w:pPr>
      <w:r w:rsidRPr="000B0B46">
        <w:t>Navigation bar</w:t>
      </w:r>
    </w:p>
    <w:p w14:paraId="7E952A36" w14:textId="443DABE4" w:rsidR="008666B4" w:rsidRPr="000B0B46" w:rsidRDefault="000B0B46" w:rsidP="008666B4">
      <w:pPr>
        <w:keepNext/>
      </w:pPr>
      <w:r w:rsidRPr="000B0B46">
        <w:rPr>
          <w:noProof/>
        </w:rPr>
        <w:drawing>
          <wp:inline distT="0" distB="0" distL="0" distR="0" wp14:anchorId="0CF81968" wp14:editId="540FF8C0">
            <wp:extent cx="5791835" cy="317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17500"/>
                    </a:xfrm>
                    <a:prstGeom prst="rect">
                      <a:avLst/>
                    </a:prstGeom>
                  </pic:spPr>
                </pic:pic>
              </a:graphicData>
            </a:graphic>
          </wp:inline>
        </w:drawing>
      </w:r>
    </w:p>
    <w:p w14:paraId="2FE67C3F" w14:textId="7F4CD0B0" w:rsidR="0050314B" w:rsidRPr="000B0B46" w:rsidRDefault="008666B4" w:rsidP="00202943">
      <w:pPr>
        <w:pStyle w:val="Caption"/>
      </w:pPr>
      <w:bookmarkStart w:id="81" w:name="_Toc120691256"/>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25</w:t>
      </w:r>
      <w:r w:rsidR="00C416BD" w:rsidRPr="000B0B46">
        <w:rPr>
          <w:noProof/>
        </w:rPr>
        <w:fldChar w:fldCharType="end"/>
      </w:r>
      <w:r w:rsidRPr="000B0B46">
        <w:t>. Navigation bar before sign</w:t>
      </w:r>
      <w:r w:rsidR="00570E54" w:rsidRPr="000B0B46">
        <w:t>ing</w:t>
      </w:r>
      <w:r w:rsidRPr="000B0B46">
        <w:t xml:space="preserve"> in</w:t>
      </w:r>
      <w:bookmarkEnd w:id="81"/>
      <w:r w:rsidRPr="000B0B46">
        <w:t xml:space="preserve"> </w:t>
      </w:r>
    </w:p>
    <w:p w14:paraId="15E47820" w14:textId="52B8ACE6" w:rsidR="00D32890" w:rsidRPr="000B0B46" w:rsidRDefault="00570E54" w:rsidP="00D32890">
      <w:r w:rsidRPr="000B0B46">
        <w:t>The s</w:t>
      </w:r>
      <w:r w:rsidR="00D32890" w:rsidRPr="000B0B46">
        <w:t>earch bar, sign</w:t>
      </w:r>
      <w:r w:rsidRPr="000B0B46">
        <w:t>-</w:t>
      </w:r>
      <w:r w:rsidR="00D32890" w:rsidRPr="000B0B46">
        <w:t>in button</w:t>
      </w:r>
      <w:r w:rsidRPr="000B0B46">
        <w:t>,</w:t>
      </w:r>
      <w:r w:rsidR="00D32890" w:rsidRPr="000B0B46">
        <w:t xml:space="preserve"> and </w:t>
      </w:r>
      <w:r w:rsidR="00FD52C0" w:rsidRPr="000B0B46">
        <w:t>sign-up</w:t>
      </w:r>
      <w:r w:rsidR="00D32890" w:rsidRPr="000B0B46">
        <w:t xml:space="preserve"> button will be displayed on the navigation bar before signing in.</w:t>
      </w:r>
    </w:p>
    <w:p w14:paraId="256F1748" w14:textId="29DA6FC2" w:rsidR="008666B4" w:rsidRPr="000B0B46" w:rsidRDefault="000B0B46" w:rsidP="008666B4">
      <w:pPr>
        <w:keepNext/>
      </w:pPr>
      <w:r w:rsidRPr="000B0B46">
        <w:rPr>
          <w:noProof/>
        </w:rPr>
        <w:drawing>
          <wp:inline distT="0" distB="0" distL="0" distR="0" wp14:anchorId="3BFE3C65" wp14:editId="0E7EC770">
            <wp:extent cx="5791835" cy="314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91835" cy="314325"/>
                    </a:xfrm>
                    <a:prstGeom prst="rect">
                      <a:avLst/>
                    </a:prstGeom>
                  </pic:spPr>
                </pic:pic>
              </a:graphicData>
            </a:graphic>
          </wp:inline>
        </w:drawing>
      </w:r>
    </w:p>
    <w:p w14:paraId="05E5E033" w14:textId="70B11534" w:rsidR="0050314B" w:rsidRDefault="008666B4" w:rsidP="00202943">
      <w:pPr>
        <w:pStyle w:val="Caption"/>
      </w:pPr>
      <w:bookmarkStart w:id="82" w:name="_Toc120691257"/>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26</w:t>
      </w:r>
      <w:r w:rsidR="00C416BD" w:rsidRPr="000B0B46">
        <w:rPr>
          <w:noProof/>
        </w:rPr>
        <w:fldChar w:fldCharType="end"/>
      </w:r>
      <w:r w:rsidRPr="000B0B46">
        <w:t>.</w:t>
      </w:r>
      <w:r w:rsidR="00146F7F" w:rsidRPr="000B0B46">
        <w:t xml:space="preserve"> Navigation bar after sign</w:t>
      </w:r>
      <w:r w:rsidR="00570E54" w:rsidRPr="000B0B46">
        <w:t>ing</w:t>
      </w:r>
      <w:r w:rsidR="00146F7F" w:rsidRPr="000B0B46">
        <w:t xml:space="preserve"> in</w:t>
      </w:r>
      <w:bookmarkEnd w:id="82"/>
    </w:p>
    <w:p w14:paraId="5D678BBB" w14:textId="6FF356D8" w:rsidR="000B0B46" w:rsidRPr="000B0B46" w:rsidRDefault="000B0B46" w:rsidP="000B0B46">
      <w:r w:rsidRPr="000B0B46">
        <w:lastRenderedPageBreak/>
        <w:t>After signing in, users will see the project button, which the user can click to open the menu to go to their dashboard or log</w:t>
      </w:r>
      <w:r w:rsidR="00C15CD0">
        <w:t xml:space="preserve"> </w:t>
      </w:r>
      <w:r w:rsidRPr="000B0B46">
        <w:t>out.</w:t>
      </w:r>
    </w:p>
    <w:p w14:paraId="65A673E9" w14:textId="77777777" w:rsidR="000B0B46" w:rsidRPr="000B0B46" w:rsidRDefault="000B0B46" w:rsidP="000B0B46">
      <w:pPr>
        <w:keepNext/>
      </w:pPr>
      <w:r w:rsidRPr="000B0B46">
        <w:rPr>
          <w:noProof/>
        </w:rPr>
        <w:drawing>
          <wp:inline distT="0" distB="0" distL="0" distR="0" wp14:anchorId="506BD40E" wp14:editId="6814E545">
            <wp:extent cx="5791835" cy="3124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1835" cy="312420"/>
                    </a:xfrm>
                    <a:prstGeom prst="rect">
                      <a:avLst/>
                    </a:prstGeom>
                  </pic:spPr>
                </pic:pic>
              </a:graphicData>
            </a:graphic>
          </wp:inline>
        </w:drawing>
      </w:r>
    </w:p>
    <w:p w14:paraId="427AE3BA" w14:textId="7C80580C" w:rsidR="000B0B46" w:rsidRDefault="000B0B46" w:rsidP="000B0B46">
      <w:pPr>
        <w:pStyle w:val="Caption"/>
      </w:pPr>
      <w:bookmarkStart w:id="83" w:name="_Toc120691258"/>
      <w:r w:rsidRPr="000B0B46">
        <w:t xml:space="preserve">Figure </w:t>
      </w:r>
      <w:r w:rsidR="00F93DB3">
        <w:rPr>
          <w:noProof/>
        </w:rPr>
        <w:fldChar w:fldCharType="begin"/>
      </w:r>
      <w:r w:rsidR="00F93DB3">
        <w:rPr>
          <w:noProof/>
        </w:rPr>
        <w:instrText xml:space="preserve"> SEQ Figure \* ARABIC </w:instrText>
      </w:r>
      <w:r w:rsidR="00F93DB3">
        <w:rPr>
          <w:noProof/>
        </w:rPr>
        <w:fldChar w:fldCharType="separate"/>
      </w:r>
      <w:r w:rsidR="00077495">
        <w:rPr>
          <w:noProof/>
        </w:rPr>
        <w:t>27</w:t>
      </w:r>
      <w:r w:rsidR="00F93DB3">
        <w:rPr>
          <w:noProof/>
        </w:rPr>
        <w:fldChar w:fldCharType="end"/>
      </w:r>
      <w:r>
        <w:t xml:space="preserve">. </w:t>
      </w:r>
      <w:r w:rsidRPr="000B0B46">
        <w:t>Navigation bar after signing in</w:t>
      </w:r>
      <w:r>
        <w:t xml:space="preserve"> with rec</w:t>
      </w:r>
      <w:r w:rsidR="002E093D">
        <w:t>r</w:t>
      </w:r>
      <w:r>
        <w:t>uiter role</w:t>
      </w:r>
      <w:bookmarkEnd w:id="83"/>
    </w:p>
    <w:p w14:paraId="319B69FD" w14:textId="1AE8D8E6" w:rsidR="000B0B46" w:rsidRPr="000B0B46" w:rsidRDefault="000B0B46" w:rsidP="000B0B46">
      <w:r w:rsidRPr="000B0B46">
        <w:t>The</w:t>
      </w:r>
      <w:r>
        <w:t xml:space="preserve"> recruiter route</w:t>
      </w:r>
      <w:r w:rsidRPr="000B0B46">
        <w:t xml:space="preserve"> will be displayed on the navigation bar before signing in</w:t>
      </w:r>
      <w:r>
        <w:t xml:space="preserve"> with </w:t>
      </w:r>
      <w:r w:rsidR="002E093D">
        <w:t xml:space="preserve">the </w:t>
      </w:r>
      <w:r>
        <w:t>recruiter role</w:t>
      </w:r>
      <w:r w:rsidRPr="000B0B46">
        <w:t>.</w:t>
      </w:r>
    </w:p>
    <w:p w14:paraId="56D594E8" w14:textId="77777777" w:rsidR="000B0B46" w:rsidRDefault="000B0B46" w:rsidP="000B0B46">
      <w:pPr>
        <w:keepNext/>
      </w:pPr>
      <w:r w:rsidRPr="000B0B46">
        <w:rPr>
          <w:noProof/>
        </w:rPr>
        <w:drawing>
          <wp:inline distT="0" distB="0" distL="0" distR="0" wp14:anchorId="35F0659A" wp14:editId="1FD3DBFB">
            <wp:extent cx="5791835" cy="32321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1835" cy="323215"/>
                    </a:xfrm>
                    <a:prstGeom prst="rect">
                      <a:avLst/>
                    </a:prstGeom>
                  </pic:spPr>
                </pic:pic>
              </a:graphicData>
            </a:graphic>
          </wp:inline>
        </w:drawing>
      </w:r>
    </w:p>
    <w:p w14:paraId="4C04C122" w14:textId="4D911673" w:rsidR="000B0B46" w:rsidRDefault="000B0B46" w:rsidP="000B0B46">
      <w:pPr>
        <w:pStyle w:val="Caption"/>
      </w:pPr>
      <w:bookmarkStart w:id="84" w:name="_Toc120691259"/>
      <w:r>
        <w:t xml:space="preserve">Figure </w:t>
      </w:r>
      <w:r w:rsidR="00F93DB3">
        <w:rPr>
          <w:noProof/>
        </w:rPr>
        <w:fldChar w:fldCharType="begin"/>
      </w:r>
      <w:r w:rsidR="00F93DB3">
        <w:rPr>
          <w:noProof/>
        </w:rPr>
        <w:instrText xml:space="preserve"> SEQ Figure \* ARABIC </w:instrText>
      </w:r>
      <w:r w:rsidR="00F93DB3">
        <w:rPr>
          <w:noProof/>
        </w:rPr>
        <w:fldChar w:fldCharType="separate"/>
      </w:r>
      <w:r w:rsidR="00077495">
        <w:rPr>
          <w:noProof/>
        </w:rPr>
        <w:t>28</w:t>
      </w:r>
      <w:r w:rsidR="00F93DB3">
        <w:rPr>
          <w:noProof/>
        </w:rPr>
        <w:fldChar w:fldCharType="end"/>
      </w:r>
      <w:r>
        <w:t xml:space="preserve">. </w:t>
      </w:r>
      <w:r w:rsidRPr="00843472">
        <w:t xml:space="preserve">Navigation bar after signing in with </w:t>
      </w:r>
      <w:r>
        <w:t>admin role</w:t>
      </w:r>
      <w:bookmarkEnd w:id="84"/>
    </w:p>
    <w:p w14:paraId="0871F141" w14:textId="655792EE" w:rsidR="004B5F39" w:rsidRPr="000B0B46" w:rsidRDefault="000B0B46" w:rsidP="004B5F39">
      <w:r>
        <w:t>Beside</w:t>
      </w:r>
      <w:r w:rsidR="00C15CD0">
        <w:t>s</w:t>
      </w:r>
      <w:r>
        <w:t xml:space="preserve"> the recruiter route, the admin route</w:t>
      </w:r>
      <w:r w:rsidRPr="000B0B46">
        <w:t xml:space="preserve"> will</w:t>
      </w:r>
      <w:r>
        <w:t xml:space="preserve"> also</w:t>
      </w:r>
      <w:r w:rsidRPr="000B0B46">
        <w:t xml:space="preserve"> be displayed on the navigation bar before signing in</w:t>
      </w:r>
      <w:r>
        <w:t xml:space="preserve"> with </w:t>
      </w:r>
      <w:r w:rsidR="002E093D">
        <w:t xml:space="preserve">the </w:t>
      </w:r>
      <w:r>
        <w:t>admin role</w:t>
      </w:r>
      <w:r w:rsidRPr="000B0B46">
        <w:t>.</w:t>
      </w:r>
    </w:p>
    <w:p w14:paraId="3BEEFB6A" w14:textId="5FC22BD1" w:rsidR="006F7592" w:rsidRPr="000B0B46" w:rsidRDefault="006F7592" w:rsidP="00947A27">
      <w:pPr>
        <w:pStyle w:val="Heading4"/>
      </w:pPr>
      <w:r w:rsidRPr="000B0B46">
        <w:t>Main</w:t>
      </w:r>
      <w:r w:rsidR="008E167F" w:rsidRPr="000B0B46">
        <w:t xml:space="preserve"> page</w:t>
      </w:r>
    </w:p>
    <w:p w14:paraId="3717D781" w14:textId="16EBE6B2" w:rsidR="00947A27" w:rsidRPr="000B0B46" w:rsidRDefault="00570E54" w:rsidP="00947A27">
      <w:r w:rsidRPr="000B0B46">
        <w:t>The m</w:t>
      </w:r>
      <w:r w:rsidR="00947A27" w:rsidRPr="000B0B46">
        <w:t xml:space="preserve">ain page will be shown when users access the application. The navigation bar shows </w:t>
      </w:r>
      <w:r w:rsidRPr="000B0B46">
        <w:t xml:space="preserve">the </w:t>
      </w:r>
      <w:r w:rsidR="00947A27" w:rsidRPr="000B0B46">
        <w:t xml:space="preserve">name and logo of the application, search bar, sign in and sign up. The button </w:t>
      </w:r>
      <w:r w:rsidR="00A560C5" w:rsidRPr="000B0B46">
        <w:t xml:space="preserve">with </w:t>
      </w:r>
      <w:r w:rsidRPr="000B0B46">
        <w:t xml:space="preserve">the </w:t>
      </w:r>
      <w:r w:rsidR="00A560C5" w:rsidRPr="000B0B46">
        <w:t xml:space="preserve">menu icon </w:t>
      </w:r>
      <w:r w:rsidR="00947A27" w:rsidRPr="000B0B46">
        <w:t>is for users</w:t>
      </w:r>
      <w:r w:rsidR="00A560C5" w:rsidRPr="000B0B46">
        <w:t xml:space="preserve"> to quickly switch to other pages (such as </w:t>
      </w:r>
      <w:r w:rsidR="00FA5D0D" w:rsidRPr="000B0B46">
        <w:t>recruitment</w:t>
      </w:r>
      <w:r w:rsidR="006016E3" w:rsidRPr="000B0B46">
        <w:t>s</w:t>
      </w:r>
      <w:r w:rsidR="00A560C5" w:rsidRPr="000B0B46">
        <w:t xml:space="preserve">, </w:t>
      </w:r>
      <w:r w:rsidR="006016E3" w:rsidRPr="000B0B46">
        <w:t>other topics, recruiter</w:t>
      </w:r>
      <w:r w:rsidRPr="000B0B46">
        <w:t>,</w:t>
      </w:r>
      <w:r w:rsidR="00A560C5" w:rsidRPr="000B0B46">
        <w:t xml:space="preserve"> or admin)</w:t>
      </w:r>
      <w:r w:rsidR="000B61D5" w:rsidRPr="000B0B46">
        <w:t xml:space="preserve">. There also have overview features of the website as well as some info about the website to help users understand what </w:t>
      </w:r>
      <w:r w:rsidRPr="000B0B46">
        <w:t xml:space="preserve">the </w:t>
      </w:r>
      <w:r w:rsidR="000B61D5" w:rsidRPr="000B0B46">
        <w:t>website is mainly about.</w:t>
      </w:r>
    </w:p>
    <w:p w14:paraId="1EC0009F" w14:textId="40406C9E" w:rsidR="00621F4B" w:rsidRPr="000B0B46" w:rsidRDefault="000B0B46" w:rsidP="00621F4B">
      <w:pPr>
        <w:keepNext/>
      </w:pPr>
      <w:r w:rsidRPr="000B0B46">
        <w:rPr>
          <w:noProof/>
        </w:rPr>
        <w:lastRenderedPageBreak/>
        <w:drawing>
          <wp:inline distT="0" distB="0" distL="0" distR="0" wp14:anchorId="0293BBF9" wp14:editId="6D27FBDF">
            <wp:extent cx="5791835" cy="326834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91835" cy="3268345"/>
                    </a:xfrm>
                    <a:prstGeom prst="rect">
                      <a:avLst/>
                    </a:prstGeom>
                  </pic:spPr>
                </pic:pic>
              </a:graphicData>
            </a:graphic>
          </wp:inline>
        </w:drawing>
      </w:r>
    </w:p>
    <w:p w14:paraId="75D5E0E4" w14:textId="5DA1E2C1" w:rsidR="00215227" w:rsidRDefault="00621F4B" w:rsidP="00215227">
      <w:pPr>
        <w:pStyle w:val="Caption"/>
      </w:pPr>
      <w:bookmarkStart w:id="85" w:name="_Toc120691260"/>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29</w:t>
      </w:r>
      <w:r w:rsidR="00C416BD" w:rsidRPr="000B0B46">
        <w:rPr>
          <w:noProof/>
        </w:rPr>
        <w:fldChar w:fldCharType="end"/>
      </w:r>
      <w:r w:rsidRPr="000B0B46">
        <w:t>. Main page</w:t>
      </w:r>
      <w:bookmarkEnd w:id="85"/>
    </w:p>
    <w:p w14:paraId="4F6AFAD9" w14:textId="3E7FC277" w:rsidR="00215227" w:rsidRPr="00215227" w:rsidRDefault="00215227" w:rsidP="00215227">
      <w:r>
        <w:t>The chatbox popup window allows users to input questions and receive answers directly from the chatbox of the website. However, the conversation will not be saved when users chat using this feature.</w:t>
      </w:r>
    </w:p>
    <w:p w14:paraId="4B04DC79" w14:textId="77777777" w:rsidR="000B0B46" w:rsidRDefault="000C2D1D" w:rsidP="000B0B46">
      <w:pPr>
        <w:keepNext/>
        <w:jc w:val="center"/>
      </w:pPr>
      <w:r w:rsidRPr="000B0B46">
        <w:rPr>
          <w:noProof/>
        </w:rPr>
        <w:drawing>
          <wp:inline distT="0" distB="0" distL="0" distR="0" wp14:anchorId="4DAE3B3F" wp14:editId="495F8764">
            <wp:extent cx="2858155" cy="30988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695"/>
                    <a:stretch/>
                  </pic:blipFill>
                  <pic:spPr bwMode="auto">
                    <a:xfrm>
                      <a:off x="0" y="0"/>
                      <a:ext cx="2924186" cy="3170391"/>
                    </a:xfrm>
                    <a:prstGeom prst="rect">
                      <a:avLst/>
                    </a:prstGeom>
                    <a:ln>
                      <a:noFill/>
                    </a:ln>
                    <a:extLst>
                      <a:ext uri="{53640926-AAD7-44D8-BBD7-CCE9431645EC}">
                        <a14:shadowObscured xmlns:a14="http://schemas.microsoft.com/office/drawing/2010/main"/>
                      </a:ext>
                    </a:extLst>
                  </pic:spPr>
                </pic:pic>
              </a:graphicData>
            </a:graphic>
          </wp:inline>
        </w:drawing>
      </w:r>
    </w:p>
    <w:p w14:paraId="70B96877" w14:textId="266A6E72" w:rsidR="000C2D1D" w:rsidRPr="000B0B46" w:rsidRDefault="000B0B46" w:rsidP="000B0B46">
      <w:pPr>
        <w:pStyle w:val="Caption"/>
      </w:pPr>
      <w:bookmarkStart w:id="86" w:name="_Toc120691261"/>
      <w:r>
        <w:t xml:space="preserve">Figure </w:t>
      </w:r>
      <w:r w:rsidR="00F93DB3">
        <w:rPr>
          <w:noProof/>
        </w:rPr>
        <w:fldChar w:fldCharType="begin"/>
      </w:r>
      <w:r w:rsidR="00F93DB3">
        <w:rPr>
          <w:noProof/>
        </w:rPr>
        <w:instrText xml:space="preserve"> SEQ Figure \* ARABIC </w:instrText>
      </w:r>
      <w:r w:rsidR="00F93DB3">
        <w:rPr>
          <w:noProof/>
        </w:rPr>
        <w:fldChar w:fldCharType="separate"/>
      </w:r>
      <w:r w:rsidR="00077495">
        <w:rPr>
          <w:noProof/>
        </w:rPr>
        <w:t>30</w:t>
      </w:r>
      <w:r w:rsidR="00F93DB3">
        <w:rPr>
          <w:noProof/>
        </w:rPr>
        <w:fldChar w:fldCharType="end"/>
      </w:r>
      <w:r>
        <w:t>. Chatbox popup message</w:t>
      </w:r>
      <w:bookmarkEnd w:id="86"/>
    </w:p>
    <w:p w14:paraId="459A285B" w14:textId="77777777" w:rsidR="004D611D" w:rsidRPr="000B0B46" w:rsidRDefault="004D611D" w:rsidP="004D611D">
      <w:pPr>
        <w:pStyle w:val="Heading4"/>
        <w:rPr>
          <w:rFonts w:eastAsiaTheme="minorHAnsi"/>
        </w:rPr>
      </w:pPr>
      <w:r w:rsidRPr="000B0B46">
        <w:rPr>
          <w:rFonts w:eastAsiaTheme="minorHAnsi"/>
        </w:rPr>
        <w:lastRenderedPageBreak/>
        <w:t>Sign up page</w:t>
      </w:r>
    </w:p>
    <w:p w14:paraId="460B0C77" w14:textId="77777777" w:rsidR="004D611D" w:rsidRPr="000B0B46" w:rsidRDefault="004D611D" w:rsidP="004D611D">
      <w:pPr>
        <w:keepNext/>
      </w:pPr>
      <w:r w:rsidRPr="000B0B46">
        <w:rPr>
          <w:noProof/>
        </w:rPr>
        <w:drawing>
          <wp:inline distT="0" distB="0" distL="0" distR="0" wp14:anchorId="6EE5A892" wp14:editId="7B80D0BD">
            <wp:extent cx="5791835" cy="309054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1835" cy="3090545"/>
                    </a:xfrm>
                    <a:prstGeom prst="rect">
                      <a:avLst/>
                    </a:prstGeom>
                  </pic:spPr>
                </pic:pic>
              </a:graphicData>
            </a:graphic>
          </wp:inline>
        </w:drawing>
      </w:r>
    </w:p>
    <w:p w14:paraId="30EA102A" w14:textId="4B8AB41E" w:rsidR="004D611D" w:rsidRPr="000B0B46" w:rsidRDefault="004D611D" w:rsidP="004D611D">
      <w:pPr>
        <w:pStyle w:val="Caption"/>
      </w:pPr>
      <w:bookmarkStart w:id="87" w:name="_Toc120691262"/>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31</w:t>
      </w:r>
      <w:r w:rsidRPr="000B0B46">
        <w:rPr>
          <w:noProof/>
        </w:rPr>
        <w:fldChar w:fldCharType="end"/>
      </w:r>
      <w:r w:rsidRPr="000B0B46">
        <w:t>. Sign-up form on the sign-up page</w:t>
      </w:r>
      <w:bookmarkEnd w:id="87"/>
    </w:p>
    <w:p w14:paraId="5C6FBC5D" w14:textId="37DDD28B" w:rsidR="004D611D" w:rsidRPr="004D611D" w:rsidRDefault="004D611D" w:rsidP="004D611D">
      <w:r w:rsidRPr="000B0B46">
        <w:t>To become a “Member”, users have to sign up with an email, username, and password. The email of the user must be unique for identification, if users enter a duplicate email, an error message will be shown.</w:t>
      </w:r>
    </w:p>
    <w:p w14:paraId="541E8BF0" w14:textId="1F7B68C9" w:rsidR="0048666A" w:rsidRPr="000B0B46" w:rsidRDefault="0048666A" w:rsidP="0048666A">
      <w:pPr>
        <w:pStyle w:val="Heading4"/>
        <w:rPr>
          <w:rFonts w:eastAsia="Times New Roman"/>
        </w:rPr>
      </w:pPr>
      <w:r w:rsidRPr="000B0B46">
        <w:rPr>
          <w:rFonts w:eastAsia="Times New Roman"/>
        </w:rPr>
        <w:lastRenderedPageBreak/>
        <w:t>Sign in page</w:t>
      </w:r>
    </w:p>
    <w:p w14:paraId="150B71D3" w14:textId="7037B009" w:rsidR="00D80CBB" w:rsidRPr="000B0B46" w:rsidRDefault="006259DA" w:rsidP="00D80CBB">
      <w:pPr>
        <w:keepNext/>
      </w:pPr>
      <w:r w:rsidRPr="000B0B46">
        <w:rPr>
          <w:noProof/>
        </w:rPr>
        <w:drawing>
          <wp:inline distT="0" distB="0" distL="0" distR="0" wp14:anchorId="7CA10636" wp14:editId="068A02E2">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3048635"/>
                    </a:xfrm>
                    <a:prstGeom prst="rect">
                      <a:avLst/>
                    </a:prstGeom>
                  </pic:spPr>
                </pic:pic>
              </a:graphicData>
            </a:graphic>
          </wp:inline>
        </w:drawing>
      </w:r>
    </w:p>
    <w:p w14:paraId="28F9B4D7" w14:textId="50B24181" w:rsidR="00531CFD" w:rsidRPr="000B0B46" w:rsidRDefault="00D80CBB" w:rsidP="00202943">
      <w:pPr>
        <w:pStyle w:val="Caption"/>
      </w:pPr>
      <w:bookmarkStart w:id="88" w:name="_Toc120691263"/>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32</w:t>
      </w:r>
      <w:r w:rsidR="00C416BD" w:rsidRPr="000B0B46">
        <w:rPr>
          <w:noProof/>
        </w:rPr>
        <w:fldChar w:fldCharType="end"/>
      </w:r>
      <w:r w:rsidRPr="000B0B46">
        <w:t xml:space="preserve">. Login </w:t>
      </w:r>
      <w:r w:rsidR="00202943" w:rsidRPr="000B0B46">
        <w:t>f</w:t>
      </w:r>
      <w:r w:rsidRPr="000B0B46">
        <w:t>orm</w:t>
      </w:r>
      <w:r w:rsidR="00202943" w:rsidRPr="000B0B46">
        <w:t xml:space="preserve"> </w:t>
      </w:r>
      <w:r w:rsidR="00570E54" w:rsidRPr="000B0B46">
        <w:t>o</w:t>
      </w:r>
      <w:r w:rsidR="00202943" w:rsidRPr="000B0B46">
        <w:t xml:space="preserve">n </w:t>
      </w:r>
      <w:r w:rsidR="00570E54" w:rsidRPr="000B0B46">
        <w:t xml:space="preserve">the </w:t>
      </w:r>
      <w:r w:rsidR="00202943" w:rsidRPr="000B0B46">
        <w:t>login page</w:t>
      </w:r>
      <w:bookmarkEnd w:id="88"/>
    </w:p>
    <w:p w14:paraId="1AA7F337" w14:textId="2B06D7D8" w:rsidR="0048666A" w:rsidRPr="000B0B46" w:rsidRDefault="00FD52C0" w:rsidP="0048666A">
      <w:r w:rsidRPr="000B0B46">
        <w:t>U</w:t>
      </w:r>
      <w:r w:rsidR="0048666A" w:rsidRPr="000B0B46">
        <w:t xml:space="preserve">sers can sign in with the email and password that they signed up </w:t>
      </w:r>
      <w:r w:rsidR="00570E54" w:rsidRPr="000B0B46">
        <w:t xml:space="preserve">with </w:t>
      </w:r>
      <w:r w:rsidR="0048666A" w:rsidRPr="000B0B46">
        <w:t xml:space="preserve">before, if </w:t>
      </w:r>
      <w:r w:rsidR="00570E54" w:rsidRPr="000B0B46">
        <w:t xml:space="preserve">the </w:t>
      </w:r>
      <w:r w:rsidR="0048666A" w:rsidRPr="000B0B46">
        <w:t xml:space="preserve">email or password is invalid, the system will show the error. </w:t>
      </w:r>
      <w:r w:rsidRPr="000B0B46">
        <w:t>Otherwise, the notification will show successful login for the user.</w:t>
      </w:r>
    </w:p>
    <w:p w14:paraId="65CD95E4" w14:textId="6ED019E5" w:rsidR="00B45FF6" w:rsidRPr="000B0B46" w:rsidRDefault="00B45FF6" w:rsidP="00B45FF6">
      <w:pPr>
        <w:pStyle w:val="Heading4"/>
      </w:pPr>
      <w:r w:rsidRPr="000B0B46">
        <w:lastRenderedPageBreak/>
        <w:t>Chat page</w:t>
      </w:r>
    </w:p>
    <w:p w14:paraId="6E02A00E" w14:textId="77777777" w:rsidR="00077495" w:rsidRDefault="0045748D" w:rsidP="00077495">
      <w:pPr>
        <w:keepNext/>
      </w:pPr>
      <w:r w:rsidRPr="000B0B46">
        <w:rPr>
          <w:noProof/>
        </w:rPr>
        <w:drawing>
          <wp:inline distT="0" distB="0" distL="0" distR="0" wp14:anchorId="7DBC6C5B" wp14:editId="256120AA">
            <wp:extent cx="5791835" cy="30029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3002915"/>
                    </a:xfrm>
                    <a:prstGeom prst="rect">
                      <a:avLst/>
                    </a:prstGeom>
                  </pic:spPr>
                </pic:pic>
              </a:graphicData>
            </a:graphic>
          </wp:inline>
        </w:drawing>
      </w:r>
    </w:p>
    <w:p w14:paraId="407E657F" w14:textId="5E79A173" w:rsidR="0045748D" w:rsidRPr="000B0B46" w:rsidRDefault="00077495" w:rsidP="00077495">
      <w:pPr>
        <w:pStyle w:val="Caption"/>
      </w:pPr>
      <w:bookmarkStart w:id="89" w:name="_Toc120691264"/>
      <w:r>
        <w:t xml:space="preserve">Figure </w:t>
      </w:r>
      <w:r w:rsidR="00613B76">
        <w:rPr>
          <w:noProof/>
        </w:rPr>
        <w:fldChar w:fldCharType="begin"/>
      </w:r>
      <w:r w:rsidR="00613B76">
        <w:rPr>
          <w:noProof/>
        </w:rPr>
        <w:instrText xml:space="preserve"> SEQ Figure \* ARABIC </w:instrText>
      </w:r>
      <w:r w:rsidR="00613B76">
        <w:rPr>
          <w:noProof/>
        </w:rPr>
        <w:fldChar w:fldCharType="separate"/>
      </w:r>
      <w:r>
        <w:rPr>
          <w:noProof/>
        </w:rPr>
        <w:t>33</w:t>
      </w:r>
      <w:r w:rsidR="00613B76">
        <w:rPr>
          <w:noProof/>
        </w:rPr>
        <w:fldChar w:fldCharType="end"/>
      </w:r>
      <w:r>
        <w:t>. Chat page</w:t>
      </w:r>
      <w:bookmarkEnd w:id="89"/>
    </w:p>
    <w:p w14:paraId="71247415" w14:textId="267F051E" w:rsidR="00724F65" w:rsidRPr="000B0B46" w:rsidRDefault="00B45FF6" w:rsidP="008F51F9">
      <w:r w:rsidRPr="000B0B46">
        <w:t>On the chat page, users can chat with the chatbox to ask about the problem they want to know</w:t>
      </w:r>
      <w:r w:rsidR="0022446A">
        <w:t xml:space="preserve"> about internships</w:t>
      </w:r>
      <w:r w:rsidRPr="000B0B46">
        <w:t>. After input, the chatbox will respond to the users with the answer to the problem</w:t>
      </w:r>
      <w:r w:rsidR="0022446A">
        <w:t xml:space="preserve"> using the trained model</w:t>
      </w:r>
      <w:r w:rsidRPr="000B0B46">
        <w:t>. The users can create</w:t>
      </w:r>
      <w:r w:rsidR="005B775B">
        <w:t xml:space="preserve"> as</w:t>
      </w:r>
      <w:r w:rsidRPr="000B0B46">
        <w:t xml:space="preserve"> many conversations for easy to keep track of them for</w:t>
      </w:r>
      <w:r w:rsidR="008F5BB6">
        <w:t xml:space="preserve"> preview </w:t>
      </w:r>
      <w:r w:rsidRPr="000B0B46">
        <w:t>later instead of chatting in only one conversation which leads to a long and hard-to-remember conversation</w:t>
      </w:r>
    </w:p>
    <w:p w14:paraId="6703DA37" w14:textId="21A84ED8" w:rsidR="00D72D31" w:rsidRPr="000B0B46" w:rsidRDefault="006A1C81" w:rsidP="00D72D31">
      <w:pPr>
        <w:pStyle w:val="Heading4"/>
      </w:pPr>
      <w:r w:rsidRPr="000B0B46">
        <w:t>Question</w:t>
      </w:r>
      <w:r w:rsidR="00D72D31" w:rsidRPr="000B0B46">
        <w:t>s page</w:t>
      </w:r>
    </w:p>
    <w:p w14:paraId="3A8CB741" w14:textId="2EDB5A44" w:rsidR="00C465AF" w:rsidRDefault="00570E54" w:rsidP="00202943">
      <w:r w:rsidRPr="000B0B46">
        <w:t>O</w:t>
      </w:r>
      <w:r w:rsidR="00202943" w:rsidRPr="000B0B46">
        <w:t>n the</w:t>
      </w:r>
      <w:r w:rsidR="00B45FF6" w:rsidRPr="000B0B46">
        <w:t xml:space="preserve"> questions</w:t>
      </w:r>
      <w:r w:rsidR="00202943" w:rsidRPr="000B0B46">
        <w:t xml:space="preserve"> page, users will see </w:t>
      </w:r>
      <w:r w:rsidRPr="000B0B46">
        <w:t xml:space="preserve">the </w:t>
      </w:r>
      <w:r w:rsidR="00202943" w:rsidRPr="000B0B46">
        <w:t xml:space="preserve">most popular </w:t>
      </w:r>
      <w:r w:rsidR="00175974" w:rsidRPr="000B0B46">
        <w:t>questions</w:t>
      </w:r>
      <w:r w:rsidR="00202943" w:rsidRPr="000B0B46">
        <w:t xml:space="preserve"> to select to </w:t>
      </w:r>
      <w:r w:rsidR="00175974" w:rsidRPr="000B0B46">
        <w:t>view detail</w:t>
      </w:r>
      <w:r w:rsidR="00202943" w:rsidRPr="000B0B46">
        <w:t xml:space="preserve">. </w:t>
      </w:r>
      <w:r w:rsidR="005B775B">
        <w:t>There is an option to allow users, who have logged in to the website, to add new questions quickly by clicking on the button “Add new”, after clicking the button, the user will be redirected to the “New question” page to create</w:t>
      </w:r>
      <w:r w:rsidR="00C465AF">
        <w:t xml:space="preserve"> a</w:t>
      </w:r>
      <w:r w:rsidR="005B775B">
        <w:t xml:space="preserve"> new question. </w:t>
      </w:r>
    </w:p>
    <w:p w14:paraId="00DA0AFA" w14:textId="407DF0D3" w:rsidR="00202943" w:rsidRPr="000B0B46" w:rsidRDefault="00202943" w:rsidP="00202943">
      <w:r w:rsidRPr="000B0B46">
        <w:t>Besides, users can also see the</w:t>
      </w:r>
      <w:r w:rsidR="00175974" w:rsidRPr="000B0B46">
        <w:t xml:space="preserve"> trending topics</w:t>
      </w:r>
      <w:r w:rsidRPr="000B0B46">
        <w:t xml:space="preserve"> of </w:t>
      </w:r>
      <w:r w:rsidR="00175974" w:rsidRPr="000B0B46">
        <w:t>question</w:t>
      </w:r>
      <w:r w:rsidR="00570E54" w:rsidRPr="000B0B46">
        <w:t>s</w:t>
      </w:r>
      <w:r w:rsidR="00175974" w:rsidRPr="000B0B46">
        <w:t xml:space="preserve"> </w:t>
      </w:r>
      <w:r w:rsidRPr="000B0B46">
        <w:t>to filter</w:t>
      </w:r>
      <w:r w:rsidR="00175974" w:rsidRPr="000B0B46">
        <w:t xml:space="preserve"> questions</w:t>
      </w:r>
      <w:r w:rsidRPr="000B0B46">
        <w:t xml:space="preserve"> by</w:t>
      </w:r>
      <w:r w:rsidR="00175974" w:rsidRPr="000B0B46">
        <w:t xml:space="preserve"> topic</w:t>
      </w:r>
      <w:r w:rsidR="005B775B">
        <w:t xml:space="preserve"> on the left sidebar. In addition, on the right sidebar, users will see their profile and a list of top questions on the website</w:t>
      </w:r>
    </w:p>
    <w:p w14:paraId="2995D0E3" w14:textId="763650DB" w:rsidR="008B3617" w:rsidRPr="000B0B46" w:rsidRDefault="000B0B46" w:rsidP="008B3617">
      <w:pPr>
        <w:keepNext/>
      </w:pPr>
      <w:r w:rsidRPr="000B0B46">
        <w:rPr>
          <w:noProof/>
        </w:rPr>
        <w:lastRenderedPageBreak/>
        <w:drawing>
          <wp:inline distT="0" distB="0" distL="0" distR="0" wp14:anchorId="1CC8C717" wp14:editId="20AAE4BD">
            <wp:extent cx="5791835" cy="294703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91835" cy="2947035"/>
                    </a:xfrm>
                    <a:prstGeom prst="rect">
                      <a:avLst/>
                    </a:prstGeom>
                  </pic:spPr>
                </pic:pic>
              </a:graphicData>
            </a:graphic>
          </wp:inline>
        </w:drawing>
      </w:r>
    </w:p>
    <w:p w14:paraId="2495E894" w14:textId="318AC5D0" w:rsidR="00D72D31" w:rsidRPr="000B0B46" w:rsidRDefault="008B3617" w:rsidP="0096030A">
      <w:pPr>
        <w:pStyle w:val="Caption"/>
      </w:pPr>
      <w:bookmarkStart w:id="90" w:name="_Toc120691265"/>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34</w:t>
      </w:r>
      <w:r w:rsidR="00C416BD" w:rsidRPr="000B0B46">
        <w:rPr>
          <w:noProof/>
        </w:rPr>
        <w:fldChar w:fldCharType="end"/>
      </w:r>
      <w:r w:rsidRPr="000B0B46">
        <w:t xml:space="preserve">. List of </w:t>
      </w:r>
      <w:r w:rsidR="00495EA4" w:rsidRPr="000B0B46">
        <w:t xml:space="preserve">questions </w:t>
      </w:r>
      <w:r w:rsidRPr="000B0B46">
        <w:t xml:space="preserve">and categories </w:t>
      </w:r>
      <w:r w:rsidR="00570E54" w:rsidRPr="000B0B46">
        <w:t>o</w:t>
      </w:r>
      <w:r w:rsidRPr="000B0B46">
        <w:t>n</w:t>
      </w:r>
      <w:r w:rsidR="00495EA4" w:rsidRPr="000B0B46">
        <w:t xml:space="preserve"> </w:t>
      </w:r>
      <w:r w:rsidR="00570E54" w:rsidRPr="000B0B46">
        <w:t xml:space="preserve">the </w:t>
      </w:r>
      <w:r w:rsidR="00495EA4" w:rsidRPr="000B0B46">
        <w:t>home</w:t>
      </w:r>
      <w:r w:rsidRPr="000B0B46">
        <w:t xml:space="preserve"> page</w:t>
      </w:r>
      <w:bookmarkEnd w:id="90"/>
    </w:p>
    <w:p w14:paraId="3C1A233D" w14:textId="5790022C" w:rsidR="008C3FB7" w:rsidRPr="000B0B46" w:rsidRDefault="00B04033" w:rsidP="008C3FB7">
      <w:pPr>
        <w:pStyle w:val="Heading4"/>
      </w:pPr>
      <w:r w:rsidRPr="000B0B46">
        <w:t xml:space="preserve">Detail question </w:t>
      </w:r>
      <w:r w:rsidR="008C3FB7" w:rsidRPr="000B0B46">
        <w:t>page</w:t>
      </w:r>
    </w:p>
    <w:p w14:paraId="5BD86DE4" w14:textId="6CDC58B0" w:rsidR="008B3617" w:rsidRPr="000B0B46" w:rsidRDefault="000B0B46" w:rsidP="008B3617">
      <w:pPr>
        <w:keepNext/>
      </w:pPr>
      <w:r w:rsidRPr="000B0B46">
        <w:rPr>
          <w:noProof/>
        </w:rPr>
        <w:drawing>
          <wp:inline distT="0" distB="0" distL="0" distR="0" wp14:anchorId="5C435A9C" wp14:editId="5D018344">
            <wp:extent cx="5791835" cy="324866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1835" cy="3248660"/>
                    </a:xfrm>
                    <a:prstGeom prst="rect">
                      <a:avLst/>
                    </a:prstGeom>
                  </pic:spPr>
                </pic:pic>
              </a:graphicData>
            </a:graphic>
          </wp:inline>
        </w:drawing>
      </w:r>
    </w:p>
    <w:p w14:paraId="7EB35AEA" w14:textId="7B2494F9" w:rsidR="008C3FB7" w:rsidRPr="000B0B46" w:rsidRDefault="008B3617" w:rsidP="0096030A">
      <w:pPr>
        <w:pStyle w:val="Caption"/>
      </w:pPr>
      <w:bookmarkStart w:id="91" w:name="_Toc120691266"/>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35</w:t>
      </w:r>
      <w:r w:rsidR="00C416BD" w:rsidRPr="000B0B46">
        <w:rPr>
          <w:noProof/>
        </w:rPr>
        <w:fldChar w:fldCharType="end"/>
      </w:r>
      <w:r w:rsidRPr="000B0B46">
        <w:t xml:space="preserve">. List of </w:t>
      </w:r>
      <w:r w:rsidR="00495EA4" w:rsidRPr="000B0B46">
        <w:t xml:space="preserve">answers, </w:t>
      </w:r>
      <w:r w:rsidR="00570E54" w:rsidRPr="000B0B46">
        <w:t xml:space="preserve">and </w:t>
      </w:r>
      <w:r w:rsidR="00495EA4" w:rsidRPr="000B0B46">
        <w:t xml:space="preserve">comments </w:t>
      </w:r>
      <w:r w:rsidR="00570E54" w:rsidRPr="000B0B46">
        <w:t>o</w:t>
      </w:r>
      <w:r w:rsidR="00495EA4" w:rsidRPr="000B0B46">
        <w:t xml:space="preserve">n </w:t>
      </w:r>
      <w:r w:rsidR="00570E54" w:rsidRPr="000B0B46">
        <w:t xml:space="preserve">the </w:t>
      </w:r>
      <w:r w:rsidR="00495EA4" w:rsidRPr="000B0B46">
        <w:t>detail question page</w:t>
      </w:r>
      <w:bookmarkEnd w:id="91"/>
    </w:p>
    <w:p w14:paraId="711334C9" w14:textId="07F7408B" w:rsidR="00C465AF" w:rsidRDefault="00570E54" w:rsidP="00C465AF">
      <w:r w:rsidRPr="000B0B46">
        <w:t>O</w:t>
      </w:r>
      <w:r w:rsidR="00034A7D" w:rsidRPr="000B0B46">
        <w:t>n the</w:t>
      </w:r>
      <w:r w:rsidR="00B04033" w:rsidRPr="000B0B46">
        <w:t xml:space="preserve"> detail question</w:t>
      </w:r>
      <w:r w:rsidR="00034A7D" w:rsidRPr="000B0B46">
        <w:t xml:space="preserve"> page, users will see </w:t>
      </w:r>
      <w:r w:rsidRPr="000B0B46">
        <w:t xml:space="preserve">the </w:t>
      </w:r>
      <w:r w:rsidR="00034A7D" w:rsidRPr="000B0B46">
        <w:t xml:space="preserve">most popular </w:t>
      </w:r>
      <w:r w:rsidR="00B04033" w:rsidRPr="000B0B46">
        <w:t xml:space="preserve">answers </w:t>
      </w:r>
      <w:r w:rsidRPr="000B0B46">
        <w:t>to</w:t>
      </w:r>
      <w:r w:rsidR="00B04033" w:rsidRPr="000B0B46">
        <w:t xml:space="preserve"> the question they have select</w:t>
      </w:r>
      <w:r w:rsidR="002E093D">
        <w:t>ed</w:t>
      </w:r>
      <w:r w:rsidR="00034A7D" w:rsidRPr="000B0B46">
        <w:t xml:space="preserve">. Besides, users can also see </w:t>
      </w:r>
      <w:r w:rsidR="00B04033" w:rsidRPr="000B0B46">
        <w:t xml:space="preserve">the option to allow them </w:t>
      </w:r>
      <w:r w:rsidRPr="000B0B46">
        <w:t xml:space="preserve">to </w:t>
      </w:r>
      <w:r w:rsidR="00B04033" w:rsidRPr="000B0B46">
        <w:t xml:space="preserve">add an </w:t>
      </w:r>
      <w:r w:rsidR="00B04033" w:rsidRPr="000B0B46">
        <w:lastRenderedPageBreak/>
        <w:t>answer to this question</w:t>
      </w:r>
      <w:r w:rsidR="00C465AF">
        <w:t xml:space="preserve"> by clicking on the “Answer” button. After clicking the button, the answer form will be shown to allow users to create a new answer for this question. </w:t>
      </w:r>
    </w:p>
    <w:p w14:paraId="247B8AD5" w14:textId="00852563" w:rsidR="008C3FB7" w:rsidRPr="000B0B46" w:rsidRDefault="00C465AF" w:rsidP="008C3FB7">
      <w:r>
        <w:t>In addition</w:t>
      </w:r>
      <w:r w:rsidRPr="000B0B46">
        <w:t>, users can also see the trending topics of questions to filter questions by topic</w:t>
      </w:r>
      <w:r>
        <w:t xml:space="preserve"> on the left sidebar</w:t>
      </w:r>
      <w:r w:rsidR="00AA7435">
        <w:t>, and the option to sort the answers</w:t>
      </w:r>
      <w:r>
        <w:t>.</w:t>
      </w:r>
    </w:p>
    <w:p w14:paraId="38F5C0EC" w14:textId="0EDB1F81" w:rsidR="00034A7D" w:rsidRPr="000B0B46" w:rsidRDefault="009355FB" w:rsidP="00034A7D">
      <w:pPr>
        <w:pStyle w:val="Heading4"/>
      </w:pPr>
      <w:r w:rsidRPr="000B0B46">
        <w:t xml:space="preserve">Question topic </w:t>
      </w:r>
      <w:r w:rsidR="00034A7D" w:rsidRPr="000B0B46">
        <w:t>page</w:t>
      </w:r>
    </w:p>
    <w:p w14:paraId="2FC30CB0" w14:textId="3D988748" w:rsidR="0096030A" w:rsidRPr="000B0B46" w:rsidRDefault="00A86E8B" w:rsidP="0096030A">
      <w:pPr>
        <w:keepNext/>
      </w:pPr>
      <w:r w:rsidRPr="000B0B46">
        <w:rPr>
          <w:noProof/>
        </w:rPr>
        <w:drawing>
          <wp:inline distT="0" distB="0" distL="0" distR="0" wp14:anchorId="1C863F0B" wp14:editId="43D49271">
            <wp:extent cx="5791835" cy="32575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91835" cy="3257550"/>
                    </a:xfrm>
                    <a:prstGeom prst="rect">
                      <a:avLst/>
                    </a:prstGeom>
                  </pic:spPr>
                </pic:pic>
              </a:graphicData>
            </a:graphic>
          </wp:inline>
        </w:drawing>
      </w:r>
    </w:p>
    <w:p w14:paraId="763AA3C4" w14:textId="16665A6F" w:rsidR="001E2D24" w:rsidRPr="000B0B46" w:rsidRDefault="0096030A" w:rsidP="009513F2">
      <w:pPr>
        <w:pStyle w:val="Caption"/>
      </w:pPr>
      <w:bookmarkStart w:id="92" w:name="_Toc120691267"/>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36</w:t>
      </w:r>
      <w:r w:rsidR="00C416BD" w:rsidRPr="000B0B46">
        <w:rPr>
          <w:noProof/>
        </w:rPr>
        <w:fldChar w:fldCharType="end"/>
      </w:r>
      <w:r w:rsidRPr="000B0B46">
        <w:t xml:space="preserve">. </w:t>
      </w:r>
      <w:r w:rsidR="00961526" w:rsidRPr="000B0B46">
        <w:t>Question</w:t>
      </w:r>
      <w:r w:rsidRPr="000B0B46">
        <w:t xml:space="preserve">s </w:t>
      </w:r>
      <w:r w:rsidR="00961526" w:rsidRPr="000B0B46">
        <w:t xml:space="preserve">topic </w:t>
      </w:r>
      <w:r w:rsidRPr="000B0B46">
        <w:t>page</w:t>
      </w:r>
      <w:bookmarkEnd w:id="92"/>
    </w:p>
    <w:p w14:paraId="49C00370" w14:textId="1AC2B4F9" w:rsidR="00F12D1F" w:rsidRPr="000B0B46" w:rsidRDefault="00570E54" w:rsidP="00034A7D">
      <w:r w:rsidRPr="000B0B46">
        <w:t>O</w:t>
      </w:r>
      <w:r w:rsidR="00034A7D" w:rsidRPr="000B0B46">
        <w:t>n the</w:t>
      </w:r>
      <w:r w:rsidR="009355FB" w:rsidRPr="000B0B46">
        <w:t xml:space="preserve"> </w:t>
      </w:r>
      <w:r w:rsidR="0027401D">
        <w:t>“Q</w:t>
      </w:r>
      <w:r w:rsidR="009355FB" w:rsidRPr="000B0B46">
        <w:t>uestion</w:t>
      </w:r>
      <w:r w:rsidR="00034A7D" w:rsidRPr="000B0B46">
        <w:t xml:space="preserve"> </w:t>
      </w:r>
      <w:r w:rsidR="009355FB" w:rsidRPr="000B0B46">
        <w:t>topic</w:t>
      </w:r>
      <w:r w:rsidR="0027401D">
        <w:t>”</w:t>
      </w:r>
      <w:r w:rsidR="009355FB" w:rsidRPr="000B0B46">
        <w:t xml:space="preserve"> </w:t>
      </w:r>
      <w:r w:rsidR="00034A7D" w:rsidRPr="000B0B46">
        <w:t>page</w:t>
      </w:r>
      <w:r w:rsidR="0027401D">
        <w:t xml:space="preserve">, </w:t>
      </w:r>
      <w:r w:rsidR="00034A7D" w:rsidRPr="000B0B46">
        <w:t>users will see all the</w:t>
      </w:r>
      <w:r w:rsidR="009355FB" w:rsidRPr="000B0B46">
        <w:t xml:space="preserve"> questions</w:t>
      </w:r>
      <w:r w:rsidR="00034A7D" w:rsidRPr="000B0B46">
        <w:t xml:space="preserve"> belong to a specific</w:t>
      </w:r>
      <w:r w:rsidR="009355FB" w:rsidRPr="000B0B46">
        <w:t xml:space="preserve"> topic</w:t>
      </w:r>
      <w:r w:rsidR="00034A7D" w:rsidRPr="000B0B46">
        <w:t>.</w:t>
      </w:r>
      <w:r w:rsidR="0027401D">
        <w:t xml:space="preserve"> The question topic page has similar content as the “Question” page such as the left sidebar and right sidebar</w:t>
      </w:r>
      <w:r w:rsidR="0027401D" w:rsidRPr="000B0B46">
        <w:t>,</w:t>
      </w:r>
    </w:p>
    <w:p w14:paraId="4D7824B1" w14:textId="28FD920D" w:rsidR="00964D63" w:rsidRPr="000B0B46" w:rsidRDefault="00964D63" w:rsidP="00964D63">
      <w:pPr>
        <w:pStyle w:val="Heading4"/>
      </w:pPr>
      <w:r w:rsidRPr="000B0B46">
        <w:t>Recruitments page</w:t>
      </w:r>
    </w:p>
    <w:p w14:paraId="65EC5160" w14:textId="76336EE7" w:rsidR="00FD469F" w:rsidRDefault="00570E54" w:rsidP="00FD469F">
      <w:r w:rsidRPr="000B0B46">
        <w:t>O</w:t>
      </w:r>
      <w:r w:rsidR="00964D63" w:rsidRPr="000B0B46">
        <w:t xml:space="preserve">n the recruitments page, users will see </w:t>
      </w:r>
      <w:r w:rsidRPr="000B0B46">
        <w:t xml:space="preserve">the </w:t>
      </w:r>
      <w:r w:rsidR="00964D63" w:rsidRPr="000B0B46">
        <w:t xml:space="preserve">most popular </w:t>
      </w:r>
      <w:r w:rsidR="006856ED" w:rsidRPr="000B0B46">
        <w:t xml:space="preserve">recruitments </w:t>
      </w:r>
      <w:r w:rsidR="00964D63" w:rsidRPr="000B0B46">
        <w:t xml:space="preserve">to select to view detail. </w:t>
      </w:r>
      <w:r w:rsidR="00FD469F">
        <w:t xml:space="preserve">There is an option to allow users, who have logged in to the website with the “Recruiter” role, to add new recruitments quickly by clicking on the button “Add new”, after clicking the button, the user will be redirected to the “New recruitment” page to create a new one. </w:t>
      </w:r>
    </w:p>
    <w:p w14:paraId="5384062E" w14:textId="77777777" w:rsidR="00FD469F" w:rsidRDefault="00FD469F" w:rsidP="00FD469F"/>
    <w:p w14:paraId="66E31483" w14:textId="77777777" w:rsidR="00FD469F" w:rsidRDefault="00FD469F" w:rsidP="00FD469F"/>
    <w:p w14:paraId="35FAB76D" w14:textId="549CC559" w:rsidR="00FD469F" w:rsidRDefault="00FD469F" w:rsidP="00FD469F">
      <w:r w:rsidRPr="000B0B46">
        <w:t>Besides, users can also see the companies, skills, and fields on the sidebar to filter recruitments</w:t>
      </w:r>
      <w:r>
        <w:t xml:space="preserve"> on the left sidebar. In addition, on the right sidebar, users will see their profile and a list of top recruitments on the website</w:t>
      </w:r>
    </w:p>
    <w:p w14:paraId="354B7AF0" w14:textId="0ED41F79" w:rsidR="00964D63" w:rsidRPr="000B0B46" w:rsidRDefault="002029B1" w:rsidP="00964D63">
      <w:pPr>
        <w:keepNext/>
      </w:pPr>
      <w:r w:rsidRPr="002029B1">
        <w:rPr>
          <w:noProof/>
        </w:rPr>
        <w:drawing>
          <wp:inline distT="0" distB="0" distL="0" distR="0" wp14:anchorId="7AC80EFD" wp14:editId="49BAE9D3">
            <wp:extent cx="5791835" cy="32308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3230880"/>
                    </a:xfrm>
                    <a:prstGeom prst="rect">
                      <a:avLst/>
                    </a:prstGeom>
                  </pic:spPr>
                </pic:pic>
              </a:graphicData>
            </a:graphic>
          </wp:inline>
        </w:drawing>
      </w:r>
    </w:p>
    <w:p w14:paraId="2BB8123F" w14:textId="2177D64B" w:rsidR="00964D63" w:rsidRPr="000B0B46" w:rsidRDefault="00964D63" w:rsidP="00964D63">
      <w:pPr>
        <w:pStyle w:val="Caption"/>
      </w:pPr>
      <w:bookmarkStart w:id="93" w:name="_Toc120691268"/>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37</w:t>
      </w:r>
      <w:r w:rsidRPr="000B0B46">
        <w:rPr>
          <w:noProof/>
        </w:rPr>
        <w:fldChar w:fldCharType="end"/>
      </w:r>
      <w:r w:rsidRPr="000B0B46">
        <w:t xml:space="preserve">. List of </w:t>
      </w:r>
      <w:r w:rsidR="009513F2" w:rsidRPr="000B0B46">
        <w:t>recruitments</w:t>
      </w:r>
      <w:r w:rsidRPr="000B0B46">
        <w:t xml:space="preserve"> </w:t>
      </w:r>
      <w:r w:rsidR="00570E54" w:rsidRPr="000B0B46">
        <w:t>o</w:t>
      </w:r>
      <w:r w:rsidRPr="000B0B46">
        <w:t>n</w:t>
      </w:r>
      <w:r w:rsidR="009513F2" w:rsidRPr="000B0B46">
        <w:t xml:space="preserve"> </w:t>
      </w:r>
      <w:r w:rsidR="00570E54" w:rsidRPr="000B0B46">
        <w:t xml:space="preserve">the </w:t>
      </w:r>
      <w:r w:rsidR="009513F2" w:rsidRPr="000B0B46">
        <w:t>recruitments</w:t>
      </w:r>
      <w:r w:rsidRPr="000B0B46">
        <w:t xml:space="preserve"> page</w:t>
      </w:r>
      <w:bookmarkEnd w:id="93"/>
    </w:p>
    <w:p w14:paraId="4FA0B22F" w14:textId="79D5F4C7" w:rsidR="00964D63" w:rsidRPr="000B0B46" w:rsidRDefault="00964D63" w:rsidP="00964D63">
      <w:pPr>
        <w:pStyle w:val="Heading4"/>
      </w:pPr>
      <w:r w:rsidRPr="000B0B46">
        <w:lastRenderedPageBreak/>
        <w:t>Detail</w:t>
      </w:r>
      <w:r w:rsidR="00881927" w:rsidRPr="000B0B46">
        <w:t xml:space="preserve"> recruitment</w:t>
      </w:r>
      <w:r w:rsidRPr="000B0B46">
        <w:t xml:space="preserve"> page</w:t>
      </w:r>
    </w:p>
    <w:p w14:paraId="62E090DC" w14:textId="4083261E" w:rsidR="00964D63" w:rsidRPr="000B0B46" w:rsidRDefault="002029B1" w:rsidP="00964D63">
      <w:pPr>
        <w:keepNext/>
      </w:pPr>
      <w:r w:rsidRPr="002029B1">
        <w:rPr>
          <w:noProof/>
        </w:rPr>
        <w:drawing>
          <wp:inline distT="0" distB="0" distL="0" distR="0" wp14:anchorId="025A23BF" wp14:editId="39F4CB89">
            <wp:extent cx="5791835" cy="32238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91835" cy="3223895"/>
                    </a:xfrm>
                    <a:prstGeom prst="rect">
                      <a:avLst/>
                    </a:prstGeom>
                  </pic:spPr>
                </pic:pic>
              </a:graphicData>
            </a:graphic>
          </wp:inline>
        </w:drawing>
      </w:r>
    </w:p>
    <w:p w14:paraId="5C223551" w14:textId="60179B84" w:rsidR="00964D63" w:rsidRPr="000B0B46" w:rsidRDefault="00964D63" w:rsidP="00964D63">
      <w:pPr>
        <w:pStyle w:val="Caption"/>
      </w:pPr>
      <w:bookmarkStart w:id="94" w:name="_Toc120691269"/>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38</w:t>
      </w:r>
      <w:r w:rsidRPr="000B0B46">
        <w:rPr>
          <w:noProof/>
        </w:rPr>
        <w:fldChar w:fldCharType="end"/>
      </w:r>
      <w:r w:rsidRPr="000B0B46">
        <w:t xml:space="preserve">. </w:t>
      </w:r>
      <w:r w:rsidR="00AA14C1" w:rsidRPr="000B0B46">
        <w:t xml:space="preserve">Detail recruitment info </w:t>
      </w:r>
      <w:r w:rsidR="00570E54" w:rsidRPr="000B0B46">
        <w:t>o</w:t>
      </w:r>
      <w:r w:rsidR="00AA14C1" w:rsidRPr="000B0B46">
        <w:t xml:space="preserve">n </w:t>
      </w:r>
      <w:r w:rsidR="00570E54" w:rsidRPr="000B0B46">
        <w:t xml:space="preserve">the </w:t>
      </w:r>
      <w:r w:rsidR="00AA14C1" w:rsidRPr="000B0B46">
        <w:t>detail recruitment page</w:t>
      </w:r>
      <w:bookmarkEnd w:id="94"/>
    </w:p>
    <w:p w14:paraId="6809E0C2" w14:textId="54E3172A" w:rsidR="00A64E6D" w:rsidRPr="000B0B46" w:rsidRDefault="00570E54" w:rsidP="002A6592">
      <w:r w:rsidRPr="000B0B46">
        <w:t>O</w:t>
      </w:r>
      <w:r w:rsidR="00964D63" w:rsidRPr="000B0B46">
        <w:t>n the detail</w:t>
      </w:r>
      <w:r w:rsidR="00881927" w:rsidRPr="000B0B46">
        <w:t xml:space="preserve"> recruitment</w:t>
      </w:r>
      <w:r w:rsidR="00964D63" w:rsidRPr="000B0B46">
        <w:t xml:space="preserve"> page, users will see</w:t>
      </w:r>
      <w:r w:rsidR="00881927" w:rsidRPr="000B0B46">
        <w:t xml:space="preserve"> the content description</w:t>
      </w:r>
      <w:r w:rsidR="00964D63" w:rsidRPr="000B0B46">
        <w:t xml:space="preserve"> of the</w:t>
      </w:r>
      <w:r w:rsidR="00881927" w:rsidRPr="000B0B46">
        <w:t xml:space="preserve"> recruitment</w:t>
      </w:r>
      <w:r w:rsidR="00964D63" w:rsidRPr="000B0B46">
        <w:t xml:space="preserve"> they have select</w:t>
      </w:r>
      <w:r w:rsidR="002E093D">
        <w:t>ed</w:t>
      </w:r>
      <w:r w:rsidR="00964D63" w:rsidRPr="000B0B46">
        <w:t>.</w:t>
      </w:r>
      <w:r w:rsidR="00CB5341">
        <w:t xml:space="preserve"> In addition</w:t>
      </w:r>
      <w:r w:rsidR="00964D63" w:rsidRPr="000B0B46">
        <w:t>, users can also see the option to allow them</w:t>
      </w:r>
      <w:r w:rsidR="00881927" w:rsidRPr="000B0B46">
        <w:t xml:space="preserve"> to apply to this recruitment</w:t>
      </w:r>
      <w:r w:rsidR="00CB5341">
        <w:t xml:space="preserve"> if they have logged in, otherwise, there will be an option to allow them to log in, and after have logged in they will be able to apply.</w:t>
      </w:r>
    </w:p>
    <w:p w14:paraId="2B53E3AB" w14:textId="4483B667" w:rsidR="00234E3E" w:rsidRPr="000B0B46" w:rsidRDefault="00234E3E" w:rsidP="002A6592">
      <w:r w:rsidRPr="000B0B46">
        <w:t xml:space="preserve">When </w:t>
      </w:r>
      <w:r w:rsidR="00570E54" w:rsidRPr="000B0B46">
        <w:t xml:space="preserve">the </w:t>
      </w:r>
      <w:r w:rsidRPr="000B0B46">
        <w:t>user click</w:t>
      </w:r>
      <w:r w:rsidR="00570E54" w:rsidRPr="000B0B46">
        <w:t>s</w:t>
      </w:r>
      <w:r w:rsidRPr="000B0B46">
        <w:t xml:space="preserve"> on apply button, the popup with be shown to allow </w:t>
      </w:r>
      <w:r w:rsidR="00570E54" w:rsidRPr="000B0B46">
        <w:t xml:space="preserve">the </w:t>
      </w:r>
      <w:r w:rsidRPr="000B0B46">
        <w:t xml:space="preserve">user to enter </w:t>
      </w:r>
      <w:r w:rsidR="00570E54" w:rsidRPr="000B0B46">
        <w:t xml:space="preserve">the </w:t>
      </w:r>
      <w:r w:rsidRPr="000B0B46">
        <w:t>information needed to apply (phone number and CV)</w:t>
      </w:r>
    </w:p>
    <w:p w14:paraId="392CD4BB" w14:textId="324EF2C5" w:rsidR="00044311" w:rsidRPr="000B0B46" w:rsidRDefault="00234E3E" w:rsidP="00044311">
      <w:pPr>
        <w:keepNext/>
      </w:pPr>
      <w:r w:rsidRPr="000B0B46">
        <w:rPr>
          <w:noProof/>
        </w:rPr>
        <w:lastRenderedPageBreak/>
        <w:drawing>
          <wp:inline distT="0" distB="0" distL="0" distR="0" wp14:anchorId="2EA2B102" wp14:editId="2468B314">
            <wp:extent cx="5334000" cy="52832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4495" t="5205" r="3410" b="2658"/>
                    <a:stretch/>
                  </pic:blipFill>
                  <pic:spPr bwMode="auto">
                    <a:xfrm>
                      <a:off x="0" y="0"/>
                      <a:ext cx="5334000" cy="5283200"/>
                    </a:xfrm>
                    <a:prstGeom prst="rect">
                      <a:avLst/>
                    </a:prstGeom>
                    <a:ln>
                      <a:noFill/>
                    </a:ln>
                    <a:extLst>
                      <a:ext uri="{53640926-AAD7-44D8-BBD7-CCE9431645EC}">
                        <a14:shadowObscured xmlns:a14="http://schemas.microsoft.com/office/drawing/2010/main"/>
                      </a:ext>
                    </a:extLst>
                  </pic:spPr>
                </pic:pic>
              </a:graphicData>
            </a:graphic>
          </wp:inline>
        </w:drawing>
      </w:r>
    </w:p>
    <w:p w14:paraId="726F6782" w14:textId="6334736B" w:rsidR="00234E3E" w:rsidRPr="000B0B46" w:rsidRDefault="00044311" w:rsidP="00044311">
      <w:pPr>
        <w:pStyle w:val="Caption"/>
      </w:pPr>
      <w:bookmarkStart w:id="95" w:name="_Toc120691270"/>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39</w:t>
      </w:r>
      <w:r w:rsidR="00A50228" w:rsidRPr="000B0B46">
        <w:rPr>
          <w:noProof/>
        </w:rPr>
        <w:fldChar w:fldCharType="end"/>
      </w:r>
      <w:r w:rsidRPr="000B0B46">
        <w:t>. Apply recruitment form</w:t>
      </w:r>
      <w:bookmarkEnd w:id="95"/>
    </w:p>
    <w:p w14:paraId="688795BD" w14:textId="7201A6CF" w:rsidR="00E16182" w:rsidRPr="000B0B46" w:rsidRDefault="00E16182" w:rsidP="00E16182">
      <w:pPr>
        <w:pStyle w:val="Heading4"/>
      </w:pPr>
      <w:r w:rsidRPr="000B0B46">
        <w:t xml:space="preserve">Search </w:t>
      </w:r>
      <w:r w:rsidR="009355FB" w:rsidRPr="000B0B46">
        <w:t>questions</w:t>
      </w:r>
    </w:p>
    <w:p w14:paraId="1497018D" w14:textId="647E7FDA" w:rsidR="009355FB" w:rsidRPr="000B0B46" w:rsidRDefault="005D784B" w:rsidP="009355FB">
      <w:r w:rsidRPr="000B0B46">
        <w:t>Search</w:t>
      </w:r>
      <w:r w:rsidR="009355FB" w:rsidRPr="000B0B46">
        <w:t xml:space="preserve"> question</w:t>
      </w:r>
      <w:r w:rsidRPr="000B0B46">
        <w:t xml:space="preserve"> input will be shown in the header of the website to help users quickly search for the</w:t>
      </w:r>
      <w:r w:rsidR="009355FB" w:rsidRPr="000B0B46">
        <w:t xml:space="preserve"> questions</w:t>
      </w:r>
      <w:r w:rsidRPr="000B0B46">
        <w:t xml:space="preserve"> they want to learn. After input</w:t>
      </w:r>
      <w:r w:rsidR="00570E54" w:rsidRPr="000B0B46">
        <w:t>ting</w:t>
      </w:r>
      <w:r w:rsidRPr="000B0B46">
        <w:t xml:space="preserve"> the keyword and click</w:t>
      </w:r>
      <w:r w:rsidR="00570E54" w:rsidRPr="000B0B46">
        <w:t>ing</w:t>
      </w:r>
      <w:r w:rsidRPr="000B0B46">
        <w:t xml:space="preserve"> search users will be redirect</w:t>
      </w:r>
      <w:r w:rsidR="00570E54" w:rsidRPr="000B0B46">
        <w:t>ed</w:t>
      </w:r>
      <w:r w:rsidRPr="000B0B46">
        <w:t xml:space="preserve"> to </w:t>
      </w:r>
      <w:r w:rsidR="00570E54" w:rsidRPr="000B0B46">
        <w:t xml:space="preserve">the </w:t>
      </w:r>
      <w:r w:rsidRPr="000B0B46">
        <w:t>search results page where the</w:t>
      </w:r>
      <w:r w:rsidR="009355FB" w:rsidRPr="000B0B46">
        <w:t xml:space="preserve"> questions</w:t>
      </w:r>
      <w:r w:rsidRPr="000B0B46">
        <w:t xml:space="preserve"> </w:t>
      </w:r>
      <w:r w:rsidR="00570E54" w:rsidRPr="000B0B46">
        <w:t xml:space="preserve">that </w:t>
      </w:r>
      <w:r w:rsidRPr="000B0B46">
        <w:t>match the keyword will be displayed.</w:t>
      </w:r>
    </w:p>
    <w:p w14:paraId="4B6693DF" w14:textId="248A5393" w:rsidR="003A5F59" w:rsidRPr="000B0B46" w:rsidRDefault="002029B1" w:rsidP="003A5F59">
      <w:pPr>
        <w:keepNext/>
      </w:pPr>
      <w:r w:rsidRPr="002029B1">
        <w:rPr>
          <w:noProof/>
        </w:rPr>
        <w:lastRenderedPageBreak/>
        <w:drawing>
          <wp:inline distT="0" distB="0" distL="0" distR="0" wp14:anchorId="69B4FC1A" wp14:editId="0868B18B">
            <wp:extent cx="5791835" cy="32429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91835" cy="3242945"/>
                    </a:xfrm>
                    <a:prstGeom prst="rect">
                      <a:avLst/>
                    </a:prstGeom>
                  </pic:spPr>
                </pic:pic>
              </a:graphicData>
            </a:graphic>
          </wp:inline>
        </w:drawing>
      </w:r>
    </w:p>
    <w:p w14:paraId="0AA988F7" w14:textId="1D6B7119" w:rsidR="00D72D31" w:rsidRPr="000B0B46" w:rsidRDefault="003A5F59" w:rsidP="003A5F59">
      <w:pPr>
        <w:pStyle w:val="Caption"/>
      </w:pPr>
      <w:bookmarkStart w:id="96" w:name="_Toc120691271"/>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40</w:t>
      </w:r>
      <w:r w:rsidR="00C416BD" w:rsidRPr="000B0B46">
        <w:rPr>
          <w:noProof/>
        </w:rPr>
        <w:fldChar w:fldCharType="end"/>
      </w:r>
      <w:r w:rsidRPr="000B0B46">
        <w:t xml:space="preserve">. Search </w:t>
      </w:r>
      <w:r w:rsidR="00044311" w:rsidRPr="000B0B46">
        <w:t>question</w:t>
      </w:r>
      <w:r w:rsidRPr="000B0B46">
        <w:t>s result page</w:t>
      </w:r>
      <w:bookmarkEnd w:id="96"/>
    </w:p>
    <w:p w14:paraId="4EBC240E" w14:textId="43EEF9E7" w:rsidR="00E92A13" w:rsidRPr="000B0B46" w:rsidRDefault="00E92A13" w:rsidP="00E92A13"/>
    <w:p w14:paraId="0FBFC039" w14:textId="68AC1814" w:rsidR="006035B7" w:rsidRPr="000B0B46" w:rsidRDefault="006035B7" w:rsidP="006035B7">
      <w:pPr>
        <w:pStyle w:val="Heading4"/>
      </w:pPr>
      <w:r w:rsidRPr="000B0B46">
        <w:t>Search recruitments</w:t>
      </w:r>
    </w:p>
    <w:p w14:paraId="4A3E164F" w14:textId="52AA3380" w:rsidR="006035B7" w:rsidRPr="000B0B46" w:rsidRDefault="006035B7" w:rsidP="006035B7">
      <w:r w:rsidRPr="000B0B46">
        <w:t>Search recruitment input will be shown in the header of the website to help users quickly search for the questions they want to learn. After input</w:t>
      </w:r>
      <w:r w:rsidR="00570E54" w:rsidRPr="000B0B46">
        <w:t>ting</w:t>
      </w:r>
      <w:r w:rsidRPr="000B0B46">
        <w:t xml:space="preserve"> the keyword and click</w:t>
      </w:r>
      <w:r w:rsidR="00570E54" w:rsidRPr="000B0B46">
        <w:t>ing</w:t>
      </w:r>
      <w:r w:rsidRPr="000B0B46">
        <w:t xml:space="preserve"> search users will be redirect</w:t>
      </w:r>
      <w:r w:rsidR="00570E54" w:rsidRPr="000B0B46">
        <w:t>ed</w:t>
      </w:r>
      <w:r w:rsidRPr="000B0B46">
        <w:t xml:space="preserve"> to </w:t>
      </w:r>
      <w:r w:rsidR="00570E54" w:rsidRPr="000B0B46">
        <w:t xml:space="preserve">the </w:t>
      </w:r>
      <w:r w:rsidRPr="000B0B46">
        <w:t>search results page where the recruitments match with the keyword will be displayed.</w:t>
      </w:r>
    </w:p>
    <w:p w14:paraId="4AEAB91A" w14:textId="74B8E1D1" w:rsidR="006035B7" w:rsidRPr="000B0B46" w:rsidRDefault="006035B7" w:rsidP="006035B7">
      <w:pPr>
        <w:keepNext/>
      </w:pPr>
      <w:r w:rsidRPr="000B0B46">
        <w:rPr>
          <w:noProof/>
        </w:rPr>
        <w:lastRenderedPageBreak/>
        <w:drawing>
          <wp:inline distT="0" distB="0" distL="0" distR="0" wp14:anchorId="12B1CBD0" wp14:editId="49E4A0E3">
            <wp:extent cx="5791835" cy="291846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256" b="2207"/>
                    <a:stretch/>
                  </pic:blipFill>
                  <pic:spPr bwMode="auto">
                    <a:xfrm>
                      <a:off x="0" y="0"/>
                      <a:ext cx="5791835" cy="2918460"/>
                    </a:xfrm>
                    <a:prstGeom prst="rect">
                      <a:avLst/>
                    </a:prstGeom>
                    <a:ln>
                      <a:noFill/>
                    </a:ln>
                    <a:extLst>
                      <a:ext uri="{53640926-AAD7-44D8-BBD7-CCE9431645EC}">
                        <a14:shadowObscured xmlns:a14="http://schemas.microsoft.com/office/drawing/2010/main"/>
                      </a:ext>
                    </a:extLst>
                  </pic:spPr>
                </pic:pic>
              </a:graphicData>
            </a:graphic>
          </wp:inline>
        </w:drawing>
      </w:r>
    </w:p>
    <w:p w14:paraId="29CC0392" w14:textId="3B376952" w:rsidR="006035B7" w:rsidRPr="000B0B46" w:rsidRDefault="006035B7" w:rsidP="006035B7">
      <w:pPr>
        <w:pStyle w:val="Caption"/>
      </w:pPr>
      <w:bookmarkStart w:id="97" w:name="_Toc120691272"/>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41</w:t>
      </w:r>
      <w:r w:rsidRPr="000B0B46">
        <w:rPr>
          <w:noProof/>
        </w:rPr>
        <w:fldChar w:fldCharType="end"/>
      </w:r>
      <w:r w:rsidRPr="000B0B46">
        <w:t xml:space="preserve">. Search </w:t>
      </w:r>
      <w:r w:rsidR="00570E54" w:rsidRPr="000B0B46">
        <w:t xml:space="preserve">the </w:t>
      </w:r>
      <w:r w:rsidR="00044311" w:rsidRPr="000B0B46">
        <w:t>recruitment</w:t>
      </w:r>
      <w:r w:rsidRPr="000B0B46">
        <w:t>s result page</w:t>
      </w:r>
      <w:bookmarkEnd w:id="97"/>
    </w:p>
    <w:p w14:paraId="41F5DA2D" w14:textId="31BD2E15" w:rsidR="006035B7" w:rsidRPr="000B0B46" w:rsidRDefault="00D71193" w:rsidP="00D71193">
      <w:pPr>
        <w:pStyle w:val="Heading4"/>
      </w:pPr>
      <w:r w:rsidRPr="000B0B46">
        <w:t>User pro</w:t>
      </w:r>
      <w:r w:rsidR="004C26C6" w:rsidRPr="000B0B46">
        <w:t>file setting</w:t>
      </w:r>
    </w:p>
    <w:p w14:paraId="0F7BE291" w14:textId="77B20C01" w:rsidR="004C26C6" w:rsidRPr="000B0B46" w:rsidRDefault="00570E54" w:rsidP="004C26C6">
      <w:r w:rsidRPr="000B0B46">
        <w:t>O</w:t>
      </w:r>
      <w:r w:rsidR="004C26C6" w:rsidRPr="000B0B46">
        <w:t>n the user profile page, the users will see detail</w:t>
      </w:r>
      <w:r w:rsidRPr="000B0B46">
        <w:t>ed</w:t>
      </w:r>
      <w:r w:rsidR="004C26C6" w:rsidRPr="000B0B46">
        <w:t xml:space="preserve"> information about them and can edit the information if needed. The users can edit </w:t>
      </w:r>
      <w:r w:rsidRPr="000B0B46">
        <w:t xml:space="preserve">the </w:t>
      </w:r>
      <w:r w:rsidR="004C26C6" w:rsidRPr="000B0B46">
        <w:t xml:space="preserve">title, </w:t>
      </w:r>
      <w:r w:rsidRPr="000B0B46">
        <w:t xml:space="preserve">and </w:t>
      </w:r>
      <w:r w:rsidR="004C26C6" w:rsidRPr="000B0B46">
        <w:t>description about them</w:t>
      </w:r>
      <w:r w:rsidR="00544048" w:rsidRPr="000B0B46">
        <w:t xml:space="preserve"> or</w:t>
      </w:r>
      <w:r w:rsidR="004C26C6" w:rsidRPr="000B0B46">
        <w:t xml:space="preserve"> change the profile picture</w:t>
      </w:r>
    </w:p>
    <w:p w14:paraId="56D6FC70" w14:textId="37DC8944" w:rsidR="00567625" w:rsidRPr="000B0B46" w:rsidRDefault="00D71193" w:rsidP="00567625">
      <w:pPr>
        <w:keepNext/>
      </w:pPr>
      <w:r w:rsidRPr="000B0B46">
        <w:rPr>
          <w:noProof/>
        </w:rPr>
        <w:lastRenderedPageBreak/>
        <w:drawing>
          <wp:inline distT="0" distB="0" distL="0" distR="0" wp14:anchorId="58333EA5" wp14:editId="155DC71B">
            <wp:extent cx="5791835" cy="36493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91835" cy="3649345"/>
                    </a:xfrm>
                    <a:prstGeom prst="rect">
                      <a:avLst/>
                    </a:prstGeom>
                  </pic:spPr>
                </pic:pic>
              </a:graphicData>
            </a:graphic>
          </wp:inline>
        </w:drawing>
      </w:r>
    </w:p>
    <w:p w14:paraId="39FF3079" w14:textId="64E01A8B" w:rsidR="00D71193" w:rsidRPr="000B0B46" w:rsidRDefault="00567625" w:rsidP="00567625">
      <w:pPr>
        <w:pStyle w:val="Caption"/>
      </w:pPr>
      <w:bookmarkStart w:id="98" w:name="_Toc120691273"/>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42</w:t>
      </w:r>
      <w:r w:rsidR="00A50228" w:rsidRPr="000B0B46">
        <w:rPr>
          <w:noProof/>
        </w:rPr>
        <w:fldChar w:fldCharType="end"/>
      </w:r>
      <w:r w:rsidRPr="000B0B46">
        <w:t>. User profile setting page</w:t>
      </w:r>
      <w:bookmarkEnd w:id="98"/>
    </w:p>
    <w:p w14:paraId="2469028C" w14:textId="6F424B77" w:rsidR="002E5836" w:rsidRPr="000B0B46" w:rsidRDefault="002E5836" w:rsidP="002E5836">
      <w:pPr>
        <w:pStyle w:val="Heading4"/>
      </w:pPr>
      <w:r w:rsidRPr="000B0B46">
        <w:t>Questions management page for users</w:t>
      </w:r>
    </w:p>
    <w:p w14:paraId="6B938BB3" w14:textId="68C65B22" w:rsidR="002E5836" w:rsidRPr="000B0B46" w:rsidRDefault="002E5836" w:rsidP="002E5836">
      <w:r w:rsidRPr="000B0B46">
        <w:t xml:space="preserve">The questions management page is where users can manage the questions they have posted on </w:t>
      </w:r>
      <w:r w:rsidR="00570E54" w:rsidRPr="000B0B46">
        <w:t xml:space="preserve">the </w:t>
      </w:r>
      <w:r w:rsidRPr="000B0B46">
        <w:t>website. The page will show the list of all questions that they have uploaded with the respect</w:t>
      </w:r>
      <w:r w:rsidR="002E093D">
        <w:t>ive</w:t>
      </w:r>
      <w:r w:rsidRPr="000B0B46">
        <w:t xml:space="preserve"> action for them to update (edit, delete).</w:t>
      </w:r>
    </w:p>
    <w:p w14:paraId="52903305" w14:textId="640B0502" w:rsidR="001F4960" w:rsidRPr="000B0B46" w:rsidRDefault="002029B1" w:rsidP="002E5836">
      <w:r w:rsidRPr="002029B1">
        <w:rPr>
          <w:noProof/>
        </w:rPr>
        <w:lastRenderedPageBreak/>
        <w:drawing>
          <wp:inline distT="0" distB="0" distL="0" distR="0" wp14:anchorId="15CBFDA3" wp14:editId="67F8E80A">
            <wp:extent cx="5791835" cy="29584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91835" cy="2958465"/>
                    </a:xfrm>
                    <a:prstGeom prst="rect">
                      <a:avLst/>
                    </a:prstGeom>
                  </pic:spPr>
                </pic:pic>
              </a:graphicData>
            </a:graphic>
          </wp:inline>
        </w:drawing>
      </w:r>
    </w:p>
    <w:p w14:paraId="16633FE0" w14:textId="22711CAD" w:rsidR="002E5836" w:rsidRPr="000B0B46" w:rsidRDefault="002E5836" w:rsidP="002E5836">
      <w:pPr>
        <w:pStyle w:val="Caption"/>
      </w:pPr>
      <w:bookmarkStart w:id="99" w:name="_Toc120691274"/>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43</w:t>
      </w:r>
      <w:r w:rsidRPr="000B0B46">
        <w:rPr>
          <w:noProof/>
        </w:rPr>
        <w:fldChar w:fldCharType="end"/>
      </w:r>
      <w:r w:rsidRPr="000B0B46">
        <w:t xml:space="preserve">. </w:t>
      </w:r>
      <w:r w:rsidR="00567625" w:rsidRPr="000B0B46">
        <w:t>Question</w:t>
      </w:r>
      <w:r w:rsidRPr="000B0B46">
        <w:t>s management page</w:t>
      </w:r>
      <w:r w:rsidR="00567625" w:rsidRPr="000B0B46">
        <w:t xml:space="preserve"> for users</w:t>
      </w:r>
      <w:bookmarkEnd w:id="99"/>
    </w:p>
    <w:p w14:paraId="789632F0" w14:textId="3334700F" w:rsidR="002E5836" w:rsidRPr="000B0B46" w:rsidRDefault="002E5836" w:rsidP="002E5836">
      <w:r w:rsidRPr="000B0B46">
        <w:t xml:space="preserve">When the users click on the edit question, they will be redirected to the edit question page to edit the question. The users can edit the name and content of </w:t>
      </w:r>
      <w:r w:rsidR="00570E54" w:rsidRPr="000B0B46">
        <w:t xml:space="preserve">the </w:t>
      </w:r>
      <w:r w:rsidRPr="000B0B46">
        <w:t>question by input</w:t>
      </w:r>
      <w:r w:rsidR="00570E54" w:rsidRPr="000B0B46">
        <w:t>ting</w:t>
      </w:r>
      <w:r w:rsidRPr="000B0B46">
        <w:t xml:space="preserve"> the new name and new content </w:t>
      </w:r>
      <w:r w:rsidR="00570E54" w:rsidRPr="000B0B46">
        <w:t xml:space="preserve">and </w:t>
      </w:r>
      <w:r w:rsidRPr="000B0B46">
        <w:t>then click</w:t>
      </w:r>
      <w:r w:rsidR="00570E54" w:rsidRPr="000B0B46">
        <w:t>ing</w:t>
      </w:r>
      <w:r w:rsidRPr="000B0B46">
        <w:t xml:space="preserve"> submit button to update.</w:t>
      </w:r>
    </w:p>
    <w:p w14:paraId="2A62AD77" w14:textId="6582828D" w:rsidR="00567625" w:rsidRPr="000B0B46" w:rsidRDefault="00462F3F" w:rsidP="00567625">
      <w:pPr>
        <w:keepNext/>
      </w:pPr>
      <w:r w:rsidRPr="000B0B46">
        <w:rPr>
          <w:noProof/>
        </w:rPr>
        <w:lastRenderedPageBreak/>
        <w:drawing>
          <wp:inline distT="0" distB="0" distL="0" distR="0" wp14:anchorId="40B9119E" wp14:editId="002CA65D">
            <wp:extent cx="5791835" cy="37833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91835" cy="3783330"/>
                    </a:xfrm>
                    <a:prstGeom prst="rect">
                      <a:avLst/>
                    </a:prstGeom>
                  </pic:spPr>
                </pic:pic>
              </a:graphicData>
            </a:graphic>
          </wp:inline>
        </w:drawing>
      </w:r>
    </w:p>
    <w:p w14:paraId="7D761B36" w14:textId="0DB585F2" w:rsidR="00462F3F" w:rsidRPr="000B0B46" w:rsidRDefault="00567625" w:rsidP="00567625">
      <w:pPr>
        <w:pStyle w:val="Caption"/>
      </w:pPr>
      <w:bookmarkStart w:id="100" w:name="_Toc120691275"/>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44</w:t>
      </w:r>
      <w:r w:rsidR="00A50228" w:rsidRPr="000B0B46">
        <w:rPr>
          <w:noProof/>
        </w:rPr>
        <w:fldChar w:fldCharType="end"/>
      </w:r>
      <w:r w:rsidRPr="000B0B46">
        <w:t>. Question form for users</w:t>
      </w:r>
      <w:bookmarkEnd w:id="100"/>
    </w:p>
    <w:p w14:paraId="61183E7C" w14:textId="36100FC9" w:rsidR="00462F3F" w:rsidRPr="000B0B46" w:rsidRDefault="00462F3F" w:rsidP="00462F3F">
      <w:pPr>
        <w:pStyle w:val="Heading4"/>
      </w:pPr>
      <w:r w:rsidRPr="000B0B46">
        <w:t>Answers management page for users</w:t>
      </w:r>
    </w:p>
    <w:p w14:paraId="7A2210C2" w14:textId="7DBBB0A2" w:rsidR="00462F3F" w:rsidRPr="000B0B46" w:rsidRDefault="00462F3F" w:rsidP="00462F3F">
      <w:r w:rsidRPr="000B0B46">
        <w:t xml:space="preserve">The answers management page is where users can manage the answers they have posted on </w:t>
      </w:r>
      <w:r w:rsidR="00570E54" w:rsidRPr="000B0B46">
        <w:t xml:space="preserve">the </w:t>
      </w:r>
      <w:r w:rsidRPr="000B0B46">
        <w:t>website. The page will show the list of all answers that they have answered with the respect action for them to update (edit, delete).</w:t>
      </w:r>
    </w:p>
    <w:p w14:paraId="1490FD5F" w14:textId="496CD65A" w:rsidR="00567625" w:rsidRPr="000B0B46" w:rsidRDefault="002029B1" w:rsidP="00567625">
      <w:pPr>
        <w:keepNext/>
      </w:pPr>
      <w:r w:rsidRPr="002029B1">
        <w:rPr>
          <w:noProof/>
        </w:rPr>
        <w:lastRenderedPageBreak/>
        <w:drawing>
          <wp:inline distT="0" distB="0" distL="0" distR="0" wp14:anchorId="6F681F9F" wp14:editId="53B987F0">
            <wp:extent cx="5791835" cy="34474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91835" cy="3447415"/>
                    </a:xfrm>
                    <a:prstGeom prst="rect">
                      <a:avLst/>
                    </a:prstGeom>
                  </pic:spPr>
                </pic:pic>
              </a:graphicData>
            </a:graphic>
          </wp:inline>
        </w:drawing>
      </w:r>
    </w:p>
    <w:p w14:paraId="23E2C198" w14:textId="04C32D3A" w:rsidR="00462F3F" w:rsidRPr="000B0B46" w:rsidRDefault="00567625" w:rsidP="00C80F99">
      <w:pPr>
        <w:pStyle w:val="Caption"/>
      </w:pPr>
      <w:bookmarkStart w:id="101" w:name="_Toc120691276"/>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45</w:t>
      </w:r>
      <w:r w:rsidR="00A50228" w:rsidRPr="000B0B46">
        <w:rPr>
          <w:noProof/>
        </w:rPr>
        <w:fldChar w:fldCharType="end"/>
      </w:r>
      <w:r w:rsidRPr="000B0B46">
        <w:t>. Answers management page for users</w:t>
      </w:r>
      <w:bookmarkEnd w:id="101"/>
    </w:p>
    <w:p w14:paraId="2EF84995" w14:textId="6B1DB52C" w:rsidR="00462F3F" w:rsidRPr="000B0B46" w:rsidRDefault="00462F3F" w:rsidP="00462F3F">
      <w:r w:rsidRPr="000B0B46">
        <w:t>When the users click on the edit button, they will be redirected to the edit answer page to edit the answer. The users can edit the content of answer</w:t>
      </w:r>
      <w:r w:rsidR="00570E54" w:rsidRPr="000B0B46">
        <w:t>s</w:t>
      </w:r>
      <w:r w:rsidRPr="000B0B46">
        <w:t xml:space="preserve"> by input</w:t>
      </w:r>
      <w:r w:rsidR="00570E54" w:rsidRPr="000B0B46">
        <w:t>ting</w:t>
      </w:r>
      <w:r w:rsidRPr="000B0B46">
        <w:t xml:space="preserve"> the new content </w:t>
      </w:r>
      <w:r w:rsidR="00570E54" w:rsidRPr="000B0B46">
        <w:t xml:space="preserve">and </w:t>
      </w:r>
      <w:r w:rsidRPr="000B0B46">
        <w:t>then click</w:t>
      </w:r>
      <w:r w:rsidR="00570E54" w:rsidRPr="000B0B46">
        <w:t>ing</w:t>
      </w:r>
      <w:r w:rsidRPr="000B0B46">
        <w:t xml:space="preserve"> submit button to update.</w:t>
      </w:r>
    </w:p>
    <w:p w14:paraId="2741263E" w14:textId="43E6FB31" w:rsidR="00567625" w:rsidRPr="000B0B46" w:rsidRDefault="00462F3F" w:rsidP="00567625">
      <w:pPr>
        <w:keepNext/>
      </w:pPr>
      <w:r w:rsidRPr="000B0B46">
        <w:rPr>
          <w:noProof/>
        </w:rPr>
        <w:lastRenderedPageBreak/>
        <w:drawing>
          <wp:inline distT="0" distB="0" distL="0" distR="0" wp14:anchorId="1F1AF3FD" wp14:editId="52A0B06D">
            <wp:extent cx="5791835" cy="52724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91835" cy="5272405"/>
                    </a:xfrm>
                    <a:prstGeom prst="rect">
                      <a:avLst/>
                    </a:prstGeom>
                  </pic:spPr>
                </pic:pic>
              </a:graphicData>
            </a:graphic>
          </wp:inline>
        </w:drawing>
      </w:r>
    </w:p>
    <w:p w14:paraId="74BA26A2" w14:textId="3C53EAD6" w:rsidR="002E5836" w:rsidRPr="000B0B46" w:rsidRDefault="00567625" w:rsidP="00567625">
      <w:pPr>
        <w:pStyle w:val="Caption"/>
      </w:pPr>
      <w:bookmarkStart w:id="102" w:name="_Toc120691277"/>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46</w:t>
      </w:r>
      <w:r w:rsidR="00A50228" w:rsidRPr="000B0B46">
        <w:rPr>
          <w:noProof/>
        </w:rPr>
        <w:fldChar w:fldCharType="end"/>
      </w:r>
      <w:r w:rsidRPr="000B0B46">
        <w:t xml:space="preserve">. Edit </w:t>
      </w:r>
      <w:r w:rsidR="00570E54" w:rsidRPr="000B0B46">
        <w:t xml:space="preserve">the </w:t>
      </w:r>
      <w:r w:rsidRPr="000B0B46">
        <w:t xml:space="preserve">answer page for </w:t>
      </w:r>
      <w:r w:rsidR="00DA69CA">
        <w:t xml:space="preserve">the </w:t>
      </w:r>
      <w:r w:rsidRPr="000B0B46">
        <w:t>user</w:t>
      </w:r>
      <w:bookmarkEnd w:id="102"/>
    </w:p>
    <w:p w14:paraId="27C7643A" w14:textId="441BC141" w:rsidR="00462F3F" w:rsidRPr="000B0B46" w:rsidRDefault="00462F3F" w:rsidP="00462F3F">
      <w:pPr>
        <w:pStyle w:val="Heading4"/>
      </w:pPr>
      <w:r w:rsidRPr="000B0B46">
        <w:t>Comments management page for users</w:t>
      </w:r>
    </w:p>
    <w:p w14:paraId="275CD83E" w14:textId="6635D28B" w:rsidR="00462F3F" w:rsidRPr="000B0B46" w:rsidRDefault="00462F3F" w:rsidP="00462F3F">
      <w:r w:rsidRPr="000B0B46">
        <w:t xml:space="preserve">The comments management page is where users can manage the comments they have commented on </w:t>
      </w:r>
      <w:r w:rsidR="00570E54" w:rsidRPr="000B0B46">
        <w:t xml:space="preserve">the </w:t>
      </w:r>
      <w:r w:rsidRPr="000B0B46">
        <w:t>website. The page will show the list of all comments with the respect</w:t>
      </w:r>
      <w:r w:rsidR="00570E54" w:rsidRPr="000B0B46">
        <w:t>ive</w:t>
      </w:r>
      <w:r w:rsidRPr="000B0B46">
        <w:t xml:space="preserve"> action for them to update (edit, delete).</w:t>
      </w:r>
    </w:p>
    <w:p w14:paraId="2FE08DD4" w14:textId="7DB8073D" w:rsidR="00462F3F" w:rsidRPr="000B0B46" w:rsidRDefault="00A9616F" w:rsidP="00462F3F">
      <w:r w:rsidRPr="000B0B46">
        <w:rPr>
          <w:noProof/>
        </w:rPr>
        <w:lastRenderedPageBreak/>
        <w:drawing>
          <wp:inline distT="0" distB="0" distL="0" distR="0" wp14:anchorId="679E75C1" wp14:editId="2E1DF663">
            <wp:extent cx="5791835" cy="36347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1835" cy="3634740"/>
                    </a:xfrm>
                    <a:prstGeom prst="rect">
                      <a:avLst/>
                    </a:prstGeom>
                  </pic:spPr>
                </pic:pic>
              </a:graphicData>
            </a:graphic>
          </wp:inline>
        </w:drawing>
      </w:r>
    </w:p>
    <w:p w14:paraId="54ADC68C" w14:textId="69701779" w:rsidR="00462F3F" w:rsidRPr="000B0B46" w:rsidRDefault="00462F3F" w:rsidP="00462F3F">
      <w:pPr>
        <w:pStyle w:val="Caption"/>
      </w:pPr>
      <w:bookmarkStart w:id="103" w:name="_Toc120691278"/>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47</w:t>
      </w:r>
      <w:r w:rsidRPr="000B0B46">
        <w:rPr>
          <w:noProof/>
        </w:rPr>
        <w:fldChar w:fldCharType="end"/>
      </w:r>
      <w:r w:rsidRPr="000B0B46">
        <w:t xml:space="preserve">. </w:t>
      </w:r>
      <w:r w:rsidR="00567625" w:rsidRPr="000B0B46">
        <w:t>Comment</w:t>
      </w:r>
      <w:r w:rsidRPr="000B0B46">
        <w:t>s management page</w:t>
      </w:r>
      <w:r w:rsidR="00567625" w:rsidRPr="000B0B46">
        <w:t xml:space="preserve"> for users</w:t>
      </w:r>
      <w:bookmarkEnd w:id="103"/>
    </w:p>
    <w:p w14:paraId="29A6BC1B" w14:textId="209E9312" w:rsidR="00462F3F" w:rsidRPr="000B0B46" w:rsidRDefault="00462F3F" w:rsidP="00462F3F">
      <w:r w:rsidRPr="000B0B46">
        <w:t>When the users click on the edit button, they will be redirected to the edit</w:t>
      </w:r>
      <w:r w:rsidR="00A9616F" w:rsidRPr="000B0B46">
        <w:t xml:space="preserve"> comment</w:t>
      </w:r>
      <w:r w:rsidRPr="000B0B46">
        <w:t xml:space="preserve"> page to edit the</w:t>
      </w:r>
      <w:r w:rsidR="00A9616F" w:rsidRPr="000B0B46">
        <w:t xml:space="preserve"> comment</w:t>
      </w:r>
      <w:r w:rsidRPr="000B0B46">
        <w:t>. The users can edit the content of</w:t>
      </w:r>
      <w:r w:rsidR="00A9616F" w:rsidRPr="000B0B46">
        <w:t xml:space="preserve"> </w:t>
      </w:r>
      <w:r w:rsidR="00570E54" w:rsidRPr="000B0B46">
        <w:t xml:space="preserve">the </w:t>
      </w:r>
      <w:r w:rsidR="00A9616F" w:rsidRPr="000B0B46">
        <w:t>comment</w:t>
      </w:r>
      <w:r w:rsidRPr="000B0B46">
        <w:t xml:space="preserve"> by input</w:t>
      </w:r>
      <w:r w:rsidR="00570E54" w:rsidRPr="000B0B46">
        <w:t>ting</w:t>
      </w:r>
      <w:r w:rsidRPr="000B0B46">
        <w:t xml:space="preserve"> the new content </w:t>
      </w:r>
      <w:r w:rsidR="00570E54" w:rsidRPr="000B0B46">
        <w:t xml:space="preserve">and </w:t>
      </w:r>
      <w:r w:rsidRPr="000B0B46">
        <w:t>then click submit button to update.</w:t>
      </w:r>
    </w:p>
    <w:p w14:paraId="152BBB9C" w14:textId="38044DF5" w:rsidR="00567625" w:rsidRPr="000B0B46" w:rsidRDefault="00040B74" w:rsidP="00567625">
      <w:pPr>
        <w:keepNext/>
      </w:pPr>
      <w:r w:rsidRPr="000B0B46">
        <w:rPr>
          <w:noProof/>
        </w:rPr>
        <w:lastRenderedPageBreak/>
        <w:drawing>
          <wp:inline distT="0" distB="0" distL="0" distR="0" wp14:anchorId="7AEF40E8" wp14:editId="6206CAD7">
            <wp:extent cx="5791835" cy="43376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91835" cy="4337685"/>
                    </a:xfrm>
                    <a:prstGeom prst="rect">
                      <a:avLst/>
                    </a:prstGeom>
                  </pic:spPr>
                </pic:pic>
              </a:graphicData>
            </a:graphic>
          </wp:inline>
        </w:drawing>
      </w:r>
    </w:p>
    <w:p w14:paraId="3147BA6B" w14:textId="36BB354A" w:rsidR="00462F3F" w:rsidRPr="000B0B46" w:rsidRDefault="00567625" w:rsidP="00567625">
      <w:pPr>
        <w:pStyle w:val="Caption"/>
      </w:pPr>
      <w:bookmarkStart w:id="104" w:name="_Toc120691279"/>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48</w:t>
      </w:r>
      <w:r w:rsidR="00A50228" w:rsidRPr="000B0B46">
        <w:rPr>
          <w:noProof/>
        </w:rPr>
        <w:fldChar w:fldCharType="end"/>
      </w:r>
      <w:r w:rsidRPr="000B0B46">
        <w:t xml:space="preserve">. Edit </w:t>
      </w:r>
      <w:r w:rsidR="00570E54" w:rsidRPr="000B0B46">
        <w:t xml:space="preserve">the </w:t>
      </w:r>
      <w:r w:rsidRPr="000B0B46">
        <w:t xml:space="preserve">comment page for </w:t>
      </w:r>
      <w:r w:rsidR="003D006D">
        <w:t xml:space="preserve">the </w:t>
      </w:r>
      <w:r w:rsidRPr="000B0B46">
        <w:t>user</w:t>
      </w:r>
      <w:bookmarkEnd w:id="104"/>
    </w:p>
    <w:p w14:paraId="54AFE7D7" w14:textId="6040EE48" w:rsidR="000E6595" w:rsidRPr="000B0B46" w:rsidRDefault="000E6595" w:rsidP="000E6595">
      <w:pPr>
        <w:pStyle w:val="Heading4"/>
      </w:pPr>
      <w:r w:rsidRPr="000B0B46">
        <w:t>Categories management page</w:t>
      </w:r>
    </w:p>
    <w:p w14:paraId="36022DDA" w14:textId="4DA3FB2E" w:rsidR="00E92A13" w:rsidRPr="000B0B46" w:rsidRDefault="00E92A13" w:rsidP="00E92A13">
      <w:r w:rsidRPr="000B0B46">
        <w:t xml:space="preserve">The categories management page is where </w:t>
      </w:r>
      <w:r w:rsidR="00570E54" w:rsidRPr="000B0B46">
        <w:t xml:space="preserve">the </w:t>
      </w:r>
      <w:r w:rsidRPr="000B0B46">
        <w:t>admin can manage the categories of the</w:t>
      </w:r>
      <w:r w:rsidR="00035B40" w:rsidRPr="000B0B46">
        <w:t xml:space="preserve"> questions</w:t>
      </w:r>
      <w:r w:rsidRPr="000B0B46">
        <w:t xml:space="preserve"> </w:t>
      </w:r>
      <w:r w:rsidR="00570E54" w:rsidRPr="000B0B46">
        <w:t>o</w:t>
      </w:r>
      <w:r w:rsidRPr="000B0B46">
        <w:t xml:space="preserve">n </w:t>
      </w:r>
      <w:r w:rsidR="00570E54" w:rsidRPr="000B0B46">
        <w:t xml:space="preserve">the </w:t>
      </w:r>
      <w:r w:rsidRPr="000B0B46">
        <w:t>website. The page will show the list of all categories available with the respect</w:t>
      </w:r>
      <w:r w:rsidR="00570E54" w:rsidRPr="000B0B46">
        <w:t>ive</w:t>
      </w:r>
      <w:r w:rsidRPr="000B0B46">
        <w:t xml:space="preserve"> action for </w:t>
      </w:r>
      <w:r w:rsidR="00570E54" w:rsidRPr="000B0B46">
        <w:t xml:space="preserve">the </w:t>
      </w:r>
      <w:r w:rsidRPr="000B0B46">
        <w:t xml:space="preserve">admin to update </w:t>
      </w:r>
      <w:r w:rsidR="00570E54" w:rsidRPr="000B0B46">
        <w:t xml:space="preserve">the </w:t>
      </w:r>
      <w:r w:rsidRPr="000B0B46">
        <w:t xml:space="preserve">category (edit, delete). In addition, the admin can also add </w:t>
      </w:r>
      <w:r w:rsidR="00570E54" w:rsidRPr="000B0B46">
        <w:t xml:space="preserve">a </w:t>
      </w:r>
      <w:r w:rsidRPr="000B0B46">
        <w:t xml:space="preserve">new category by </w:t>
      </w:r>
      <w:r w:rsidR="00570E54" w:rsidRPr="000B0B46">
        <w:t xml:space="preserve">a </w:t>
      </w:r>
      <w:r w:rsidRPr="000B0B46">
        <w:t>tap on the add category section, then input</w:t>
      </w:r>
      <w:r w:rsidR="00570E54" w:rsidRPr="000B0B46">
        <w:t>ting</w:t>
      </w:r>
      <w:r w:rsidRPr="000B0B46">
        <w:t xml:space="preserve"> the name of </w:t>
      </w:r>
      <w:r w:rsidR="00570E54" w:rsidRPr="000B0B46">
        <w:t xml:space="preserve">the </w:t>
      </w:r>
      <w:r w:rsidRPr="000B0B46">
        <w:t>category and click submit button.</w:t>
      </w:r>
    </w:p>
    <w:p w14:paraId="737D746E" w14:textId="3B68EB38" w:rsidR="00C25B60" w:rsidRPr="000B0B46" w:rsidRDefault="001E4B36" w:rsidP="00FE313B">
      <w:pPr>
        <w:pStyle w:val="Caption"/>
      </w:pPr>
      <w:bookmarkStart w:id="105" w:name="_Toc120691280"/>
      <w:r w:rsidRPr="001E4B36">
        <w:rPr>
          <w:noProof/>
        </w:rPr>
        <w:lastRenderedPageBreak/>
        <w:drawing>
          <wp:inline distT="0" distB="0" distL="0" distR="0" wp14:anchorId="130B9BD0" wp14:editId="67965F32">
            <wp:extent cx="5791835" cy="18319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91835" cy="1831975"/>
                    </a:xfrm>
                    <a:prstGeom prst="rect">
                      <a:avLst/>
                    </a:prstGeom>
                  </pic:spPr>
                </pic:pic>
              </a:graphicData>
            </a:graphic>
          </wp:inline>
        </w:drawing>
      </w:r>
      <w:r w:rsidR="003A5F59"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49</w:t>
      </w:r>
      <w:r w:rsidR="00C416BD" w:rsidRPr="000B0B46">
        <w:rPr>
          <w:noProof/>
        </w:rPr>
        <w:fldChar w:fldCharType="end"/>
      </w:r>
      <w:r w:rsidR="003A5F59" w:rsidRPr="000B0B46">
        <w:t>. Categories management page</w:t>
      </w:r>
      <w:bookmarkEnd w:id="105"/>
    </w:p>
    <w:p w14:paraId="74DF76E3" w14:textId="42E83C35" w:rsidR="00B76D81" w:rsidRPr="000B0B46" w:rsidRDefault="00B76D81" w:rsidP="00B76D81">
      <w:r w:rsidRPr="000B0B46">
        <w:t xml:space="preserve">When the admin clicks on the edit category, the admin will be redirected to the edit category page to edit the category. The admin can edit the name of </w:t>
      </w:r>
      <w:r w:rsidR="00570E54" w:rsidRPr="000B0B46">
        <w:t xml:space="preserve">the </w:t>
      </w:r>
      <w:r w:rsidRPr="000B0B46">
        <w:t>category by input</w:t>
      </w:r>
      <w:r w:rsidR="00570E54" w:rsidRPr="000B0B46">
        <w:t>ting</w:t>
      </w:r>
      <w:r w:rsidRPr="000B0B46">
        <w:t xml:space="preserve"> the new name and then click</w:t>
      </w:r>
      <w:r w:rsidR="00570E54" w:rsidRPr="000B0B46">
        <w:t>ing</w:t>
      </w:r>
      <w:r w:rsidRPr="000B0B46">
        <w:t xml:space="preserve"> submit button to update the category.</w:t>
      </w:r>
    </w:p>
    <w:p w14:paraId="352CFA36" w14:textId="5E95892D" w:rsidR="00B47FF5" w:rsidRPr="000B0B46" w:rsidRDefault="005D1A31" w:rsidP="00B47FF5">
      <w:pPr>
        <w:keepNext/>
      </w:pPr>
      <w:r w:rsidRPr="000B0B46">
        <w:rPr>
          <w:noProof/>
        </w:rPr>
        <w:drawing>
          <wp:inline distT="0" distB="0" distL="0" distR="0" wp14:anchorId="45B55112" wp14:editId="432F6B5C">
            <wp:extent cx="5791835" cy="2829560"/>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91835" cy="2829560"/>
                    </a:xfrm>
                    <a:prstGeom prst="rect">
                      <a:avLst/>
                    </a:prstGeom>
                  </pic:spPr>
                </pic:pic>
              </a:graphicData>
            </a:graphic>
          </wp:inline>
        </w:drawing>
      </w:r>
    </w:p>
    <w:p w14:paraId="01329EDE" w14:textId="73AC54E3" w:rsidR="005D1A31" w:rsidRPr="000B0B46" w:rsidRDefault="00B47FF5" w:rsidP="005D1A31">
      <w:pPr>
        <w:pStyle w:val="Caption"/>
      </w:pPr>
      <w:bookmarkStart w:id="106" w:name="_Toc120691281"/>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50</w:t>
      </w:r>
      <w:r w:rsidR="00C416BD" w:rsidRPr="000B0B46">
        <w:rPr>
          <w:noProof/>
        </w:rPr>
        <w:fldChar w:fldCharType="end"/>
      </w:r>
      <w:r w:rsidRPr="000B0B46">
        <w:t>. Edit category form</w:t>
      </w:r>
      <w:bookmarkEnd w:id="106"/>
    </w:p>
    <w:p w14:paraId="22C28BBB" w14:textId="655D12E8" w:rsidR="00FE313B" w:rsidRPr="000B0B46" w:rsidRDefault="00576311" w:rsidP="00FE313B">
      <w:pPr>
        <w:pStyle w:val="Heading4"/>
      </w:pPr>
      <w:r w:rsidRPr="000B0B46">
        <w:lastRenderedPageBreak/>
        <w:t>Accounts management page</w:t>
      </w:r>
    </w:p>
    <w:p w14:paraId="01B9463C" w14:textId="463C446B" w:rsidR="00F365D1" w:rsidRPr="000B0B46" w:rsidRDefault="000C2AFC" w:rsidP="00F365D1">
      <w:pPr>
        <w:keepNext/>
      </w:pPr>
      <w:r w:rsidRPr="000B0B46">
        <w:rPr>
          <w:noProof/>
        </w:rPr>
        <w:drawing>
          <wp:inline distT="0" distB="0" distL="0" distR="0" wp14:anchorId="3D06C8A0" wp14:editId="5F7D8E5F">
            <wp:extent cx="5791835" cy="36836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91835" cy="3683635"/>
                    </a:xfrm>
                    <a:prstGeom prst="rect">
                      <a:avLst/>
                    </a:prstGeom>
                  </pic:spPr>
                </pic:pic>
              </a:graphicData>
            </a:graphic>
          </wp:inline>
        </w:drawing>
      </w:r>
    </w:p>
    <w:p w14:paraId="4B3124DE" w14:textId="38E39975" w:rsidR="00576311" w:rsidRPr="000B0B46" w:rsidRDefault="00F365D1" w:rsidP="00F365D1">
      <w:pPr>
        <w:pStyle w:val="Caption"/>
      </w:pPr>
      <w:bookmarkStart w:id="107" w:name="_Toc120691282"/>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51</w:t>
      </w:r>
      <w:r w:rsidR="00C416BD" w:rsidRPr="000B0B46">
        <w:rPr>
          <w:noProof/>
        </w:rPr>
        <w:fldChar w:fldCharType="end"/>
      </w:r>
      <w:r w:rsidRPr="000B0B46">
        <w:t>. Accounts management page</w:t>
      </w:r>
      <w:bookmarkEnd w:id="107"/>
    </w:p>
    <w:p w14:paraId="547906FE" w14:textId="77777777" w:rsidR="00F365D1" w:rsidRPr="000B0B46" w:rsidRDefault="00F365D1" w:rsidP="00F365D1"/>
    <w:p w14:paraId="2EBB784E" w14:textId="6F4CF6D1" w:rsidR="00767673" w:rsidRPr="000B0B46" w:rsidRDefault="00576311" w:rsidP="00576311">
      <w:r w:rsidRPr="000B0B46">
        <w:t xml:space="preserve">The accounts management page is where </w:t>
      </w:r>
      <w:r w:rsidR="00570E54" w:rsidRPr="000B0B46">
        <w:t xml:space="preserve">the </w:t>
      </w:r>
      <w:r w:rsidRPr="000B0B46">
        <w:t xml:space="preserve">admin can manage the account of the users </w:t>
      </w:r>
      <w:r w:rsidR="004D5633" w:rsidRPr="000B0B46">
        <w:t>on the</w:t>
      </w:r>
      <w:r w:rsidRPr="000B0B46">
        <w:t xml:space="preserve"> website. The page will show the list of all accounts available with the respect</w:t>
      </w:r>
      <w:r w:rsidR="00570E54" w:rsidRPr="000B0B46">
        <w:t>ive</w:t>
      </w:r>
      <w:r w:rsidRPr="000B0B46">
        <w:t xml:space="preserve"> action for </w:t>
      </w:r>
      <w:r w:rsidR="00570E54" w:rsidRPr="000B0B46">
        <w:t xml:space="preserve">the </w:t>
      </w:r>
      <w:r w:rsidRPr="000B0B46">
        <w:t xml:space="preserve">admin to update </w:t>
      </w:r>
      <w:r w:rsidR="00570E54" w:rsidRPr="000B0B46">
        <w:t xml:space="preserve">the </w:t>
      </w:r>
      <w:r w:rsidRPr="000B0B46">
        <w:t>account (</w:t>
      </w:r>
      <w:r w:rsidR="004D5633" w:rsidRPr="000B0B46">
        <w:t xml:space="preserve">disable, activate, </w:t>
      </w:r>
      <w:r w:rsidR="00C930D3" w:rsidRPr="000B0B46">
        <w:t>or delete</w:t>
      </w:r>
      <w:r w:rsidRPr="000B0B46">
        <w:t xml:space="preserve">). </w:t>
      </w:r>
    </w:p>
    <w:p w14:paraId="7CAD8488" w14:textId="35ACF812" w:rsidR="007D50F7" w:rsidRPr="000B0B46" w:rsidRDefault="005D1A31" w:rsidP="007D50F7">
      <w:pPr>
        <w:pStyle w:val="Heading4"/>
      </w:pPr>
      <w:r w:rsidRPr="000B0B46">
        <w:lastRenderedPageBreak/>
        <w:t xml:space="preserve">Companies </w:t>
      </w:r>
      <w:r w:rsidR="007D50F7" w:rsidRPr="000B0B46">
        <w:t>management page</w:t>
      </w:r>
    </w:p>
    <w:p w14:paraId="5B0E9325" w14:textId="3A9DA69C" w:rsidR="00942529" w:rsidRPr="000B0B46" w:rsidRDefault="001E4B36" w:rsidP="00942529">
      <w:pPr>
        <w:keepNext/>
      </w:pPr>
      <w:r w:rsidRPr="001E4B36">
        <w:rPr>
          <w:noProof/>
        </w:rPr>
        <w:drawing>
          <wp:inline distT="0" distB="0" distL="0" distR="0" wp14:anchorId="4D0D6F42" wp14:editId="5A71F34B">
            <wp:extent cx="5791835" cy="351663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91835" cy="3516630"/>
                    </a:xfrm>
                    <a:prstGeom prst="rect">
                      <a:avLst/>
                    </a:prstGeom>
                  </pic:spPr>
                </pic:pic>
              </a:graphicData>
            </a:graphic>
          </wp:inline>
        </w:drawing>
      </w:r>
    </w:p>
    <w:p w14:paraId="25191614" w14:textId="30174C49" w:rsidR="00942529" w:rsidRPr="000B0B46" w:rsidRDefault="00942529" w:rsidP="000B2BDE">
      <w:pPr>
        <w:pStyle w:val="Caption"/>
      </w:pPr>
      <w:bookmarkStart w:id="108" w:name="_Toc120691283"/>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52</w:t>
      </w:r>
      <w:r w:rsidR="00C416BD" w:rsidRPr="000B0B46">
        <w:rPr>
          <w:noProof/>
        </w:rPr>
        <w:fldChar w:fldCharType="end"/>
      </w:r>
      <w:r w:rsidRPr="000B0B46">
        <w:t xml:space="preserve">. </w:t>
      </w:r>
      <w:r w:rsidR="00567625" w:rsidRPr="000B0B46">
        <w:t>Compani</w:t>
      </w:r>
      <w:r w:rsidRPr="000B0B46">
        <w:t>es management page</w:t>
      </w:r>
      <w:bookmarkEnd w:id="108"/>
    </w:p>
    <w:p w14:paraId="35DC608F" w14:textId="7D3B968F" w:rsidR="00520CBA" w:rsidRPr="000B0B46" w:rsidRDefault="007D50F7" w:rsidP="007D50F7">
      <w:r w:rsidRPr="000B0B46">
        <w:t>The</w:t>
      </w:r>
      <w:r w:rsidR="005D1A31" w:rsidRPr="000B0B46">
        <w:t xml:space="preserve"> companies</w:t>
      </w:r>
      <w:r w:rsidRPr="000B0B46">
        <w:t xml:space="preserve"> management page is where </w:t>
      </w:r>
      <w:r w:rsidR="00570E54" w:rsidRPr="000B0B46">
        <w:t xml:space="preserve">the </w:t>
      </w:r>
      <w:r w:rsidRPr="000B0B46">
        <w:t>admin can manage the</w:t>
      </w:r>
      <w:r w:rsidR="001131FC" w:rsidRPr="000B0B46">
        <w:t xml:space="preserve"> </w:t>
      </w:r>
      <w:r w:rsidR="00EA5236" w:rsidRPr="000B0B46">
        <w:t xml:space="preserve">companies </w:t>
      </w:r>
      <w:r w:rsidR="00570E54" w:rsidRPr="000B0B46">
        <w:t>o</w:t>
      </w:r>
      <w:r w:rsidRPr="000B0B46">
        <w:t xml:space="preserve">n </w:t>
      </w:r>
      <w:r w:rsidR="00570E54" w:rsidRPr="000B0B46">
        <w:t xml:space="preserve">the </w:t>
      </w:r>
      <w:r w:rsidR="00EA5236" w:rsidRPr="000B0B46">
        <w:t>Chatbox Forum</w:t>
      </w:r>
      <w:r w:rsidRPr="000B0B46">
        <w:t xml:space="preserve"> website. The page will show the list of all</w:t>
      </w:r>
      <w:r w:rsidR="001131FC" w:rsidRPr="000B0B46">
        <w:t xml:space="preserve"> </w:t>
      </w:r>
      <w:r w:rsidR="006B21BB" w:rsidRPr="000B0B46">
        <w:t xml:space="preserve">companies </w:t>
      </w:r>
      <w:r w:rsidRPr="000B0B46">
        <w:t>available with the respect</w:t>
      </w:r>
      <w:r w:rsidR="00570E54" w:rsidRPr="000B0B46">
        <w:t>ive</w:t>
      </w:r>
      <w:r w:rsidRPr="000B0B46">
        <w:t xml:space="preserve"> action for </w:t>
      </w:r>
      <w:r w:rsidR="00570E54" w:rsidRPr="000B0B46">
        <w:t xml:space="preserve">the </w:t>
      </w:r>
      <w:r w:rsidRPr="000B0B46">
        <w:t xml:space="preserve">admin to update (edit, delete). </w:t>
      </w:r>
    </w:p>
    <w:p w14:paraId="714A0414" w14:textId="496DAA5C" w:rsidR="000B2BDE" w:rsidRPr="000B0B46" w:rsidRDefault="006B21BB" w:rsidP="000B2BDE">
      <w:pPr>
        <w:keepNext/>
      </w:pPr>
      <w:r w:rsidRPr="000B0B46">
        <w:rPr>
          <w:noProof/>
        </w:rPr>
        <w:lastRenderedPageBreak/>
        <w:drawing>
          <wp:inline distT="0" distB="0" distL="0" distR="0" wp14:anchorId="69E95FFB" wp14:editId="1E71984D">
            <wp:extent cx="5791835" cy="2945765"/>
            <wp:effectExtent l="0" t="0" r="0"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91835" cy="2945765"/>
                    </a:xfrm>
                    <a:prstGeom prst="rect">
                      <a:avLst/>
                    </a:prstGeom>
                  </pic:spPr>
                </pic:pic>
              </a:graphicData>
            </a:graphic>
          </wp:inline>
        </w:drawing>
      </w:r>
    </w:p>
    <w:p w14:paraId="2A6F1DCA" w14:textId="059F7A17" w:rsidR="00520CBA" w:rsidRPr="000B0B46" w:rsidRDefault="000B2BDE" w:rsidP="000B2BDE">
      <w:pPr>
        <w:pStyle w:val="Caption"/>
      </w:pPr>
      <w:bookmarkStart w:id="109" w:name="_Toc120691284"/>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53</w:t>
      </w:r>
      <w:r w:rsidR="00C416BD" w:rsidRPr="000B0B46">
        <w:rPr>
          <w:noProof/>
        </w:rPr>
        <w:fldChar w:fldCharType="end"/>
      </w:r>
      <w:r w:rsidRPr="000B0B46">
        <w:t>. Add</w:t>
      </w:r>
      <w:r w:rsidR="00567625" w:rsidRPr="000B0B46">
        <w:t xml:space="preserve"> company</w:t>
      </w:r>
      <w:r w:rsidRPr="000B0B46">
        <w:t xml:space="preserve"> form</w:t>
      </w:r>
      <w:bookmarkEnd w:id="109"/>
    </w:p>
    <w:p w14:paraId="2A89182D" w14:textId="31C675AD" w:rsidR="000B2BDE" w:rsidRPr="000B0B46" w:rsidRDefault="007D50F7" w:rsidP="007D50F7">
      <w:r w:rsidRPr="000B0B46">
        <w:t xml:space="preserve">In addition, the admin can also add </w:t>
      </w:r>
      <w:r w:rsidR="00570E54" w:rsidRPr="000B0B46">
        <w:t xml:space="preserve">a </w:t>
      </w:r>
      <w:r w:rsidRPr="000B0B46">
        <w:t>new</w:t>
      </w:r>
      <w:r w:rsidR="006B21BB" w:rsidRPr="000B0B46">
        <w:t xml:space="preserve"> company</w:t>
      </w:r>
      <w:r w:rsidRPr="000B0B46">
        <w:t xml:space="preserve"> by </w:t>
      </w:r>
      <w:r w:rsidR="00570E54" w:rsidRPr="000B0B46">
        <w:t xml:space="preserve">a </w:t>
      </w:r>
      <w:r w:rsidRPr="000B0B46">
        <w:t>tap on the add</w:t>
      </w:r>
      <w:r w:rsidR="006B21BB" w:rsidRPr="000B0B46">
        <w:t xml:space="preserve"> company button</w:t>
      </w:r>
      <w:r w:rsidRPr="000B0B46">
        <w:t>, then input</w:t>
      </w:r>
      <w:r w:rsidR="00570E54" w:rsidRPr="000B0B46">
        <w:t>ting</w:t>
      </w:r>
      <w:r w:rsidRPr="000B0B46">
        <w:t xml:space="preserve"> the name of</w:t>
      </w:r>
      <w:r w:rsidR="006B21BB" w:rsidRPr="000B0B46">
        <w:t xml:space="preserve"> </w:t>
      </w:r>
      <w:r w:rsidR="00570E54" w:rsidRPr="000B0B46">
        <w:t xml:space="preserve">the </w:t>
      </w:r>
      <w:r w:rsidR="006B21BB" w:rsidRPr="000B0B46">
        <w:t xml:space="preserve">company, </w:t>
      </w:r>
      <w:r w:rsidR="00570E54" w:rsidRPr="000B0B46">
        <w:t xml:space="preserve">and </w:t>
      </w:r>
      <w:r w:rsidR="006B21BB" w:rsidRPr="000B0B46">
        <w:t>address</w:t>
      </w:r>
      <w:r w:rsidRPr="000B0B46">
        <w:t xml:space="preserve"> and click submit button.</w:t>
      </w:r>
    </w:p>
    <w:p w14:paraId="7C7DA689" w14:textId="416CEED2" w:rsidR="006B21BB" w:rsidRPr="000B0B46" w:rsidRDefault="007D50F7" w:rsidP="006B21BB">
      <w:r w:rsidRPr="000B0B46">
        <w:t>When the admin clicks on the edit</w:t>
      </w:r>
      <w:r w:rsidR="00570E54" w:rsidRPr="000B0B46">
        <w:t>ing</w:t>
      </w:r>
      <w:r w:rsidR="006B21BB" w:rsidRPr="000B0B46">
        <w:t xml:space="preserve"> company</w:t>
      </w:r>
      <w:r w:rsidRPr="000B0B46">
        <w:t>, the admin will be redirected to the edit</w:t>
      </w:r>
      <w:r w:rsidR="006B21BB" w:rsidRPr="000B0B46">
        <w:t xml:space="preserve"> company</w:t>
      </w:r>
      <w:r w:rsidRPr="000B0B46">
        <w:t xml:space="preserve"> page to edit the</w:t>
      </w:r>
      <w:r w:rsidR="006B21BB" w:rsidRPr="000B0B46">
        <w:t xml:space="preserve"> company</w:t>
      </w:r>
      <w:r w:rsidRPr="000B0B46">
        <w:t>. The admin can edit the name</w:t>
      </w:r>
      <w:r w:rsidR="006B21BB" w:rsidRPr="000B0B46">
        <w:t xml:space="preserve"> and address</w:t>
      </w:r>
      <w:r w:rsidRPr="000B0B46">
        <w:t xml:space="preserve"> of </w:t>
      </w:r>
      <w:r w:rsidR="00570E54" w:rsidRPr="000B0B46">
        <w:t xml:space="preserve">the </w:t>
      </w:r>
      <w:r w:rsidR="006B21BB" w:rsidRPr="000B0B46">
        <w:t xml:space="preserve">company </w:t>
      </w:r>
      <w:r w:rsidRPr="000B0B46">
        <w:t>by input</w:t>
      </w:r>
      <w:r w:rsidR="00570E54" w:rsidRPr="000B0B46">
        <w:t>ting</w:t>
      </w:r>
      <w:r w:rsidRPr="000B0B46">
        <w:t xml:space="preserve"> the new name</w:t>
      </w:r>
      <w:r w:rsidR="006B21BB" w:rsidRPr="000B0B46">
        <w:t xml:space="preserve"> and new address</w:t>
      </w:r>
      <w:r w:rsidRPr="000B0B46">
        <w:t xml:space="preserve"> and</w:t>
      </w:r>
      <w:r w:rsidR="001131FC" w:rsidRPr="000B0B46">
        <w:t xml:space="preserve"> </w:t>
      </w:r>
      <w:r w:rsidRPr="000B0B46">
        <w:t>then click submit button to update the</w:t>
      </w:r>
      <w:r w:rsidR="006B21BB" w:rsidRPr="000B0B46">
        <w:t xml:space="preserve"> company</w:t>
      </w:r>
      <w:r w:rsidRPr="000B0B46">
        <w:t>.</w:t>
      </w:r>
    </w:p>
    <w:p w14:paraId="52892FA7" w14:textId="28319B60" w:rsidR="000B2BDE" w:rsidRPr="000B0B46" w:rsidRDefault="006B21BB" w:rsidP="000B2BDE">
      <w:pPr>
        <w:keepNext/>
      </w:pPr>
      <w:r w:rsidRPr="000B0B46">
        <w:rPr>
          <w:noProof/>
        </w:rPr>
        <w:drawing>
          <wp:inline distT="0" distB="0" distL="0" distR="0" wp14:anchorId="1426D885" wp14:editId="5AF2ECDD">
            <wp:extent cx="5791835" cy="265176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t="9148" b="13082"/>
                    <a:stretch/>
                  </pic:blipFill>
                  <pic:spPr bwMode="auto">
                    <a:xfrm>
                      <a:off x="0" y="0"/>
                      <a:ext cx="5791835" cy="2651760"/>
                    </a:xfrm>
                    <a:prstGeom prst="rect">
                      <a:avLst/>
                    </a:prstGeom>
                    <a:ln>
                      <a:noFill/>
                    </a:ln>
                    <a:extLst>
                      <a:ext uri="{53640926-AAD7-44D8-BBD7-CCE9431645EC}">
                        <a14:shadowObscured xmlns:a14="http://schemas.microsoft.com/office/drawing/2010/main"/>
                      </a:ext>
                    </a:extLst>
                  </pic:spPr>
                </pic:pic>
              </a:graphicData>
            </a:graphic>
          </wp:inline>
        </w:drawing>
      </w:r>
    </w:p>
    <w:p w14:paraId="5EF347A3" w14:textId="16DB68FE" w:rsidR="007D50F7" w:rsidRPr="000B0B46" w:rsidRDefault="000B2BDE" w:rsidP="000B2BDE">
      <w:pPr>
        <w:pStyle w:val="Caption"/>
      </w:pPr>
      <w:bookmarkStart w:id="110" w:name="_Toc120691285"/>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54</w:t>
      </w:r>
      <w:r w:rsidR="00C416BD" w:rsidRPr="000B0B46">
        <w:rPr>
          <w:noProof/>
        </w:rPr>
        <w:fldChar w:fldCharType="end"/>
      </w:r>
      <w:r w:rsidRPr="000B0B46">
        <w:t>. Edit</w:t>
      </w:r>
      <w:r w:rsidR="006B21BB" w:rsidRPr="000B0B46">
        <w:t xml:space="preserve"> company</w:t>
      </w:r>
      <w:r w:rsidRPr="000B0B46">
        <w:t xml:space="preserve"> form</w:t>
      </w:r>
      <w:bookmarkEnd w:id="110"/>
    </w:p>
    <w:p w14:paraId="684B52A7" w14:textId="6C5CAF5A" w:rsidR="000B2BDE" w:rsidRPr="000B0B46" w:rsidRDefault="0043553A" w:rsidP="000B2BDE">
      <w:pPr>
        <w:pStyle w:val="Heading4"/>
      </w:pPr>
      <w:r w:rsidRPr="000B0B46">
        <w:lastRenderedPageBreak/>
        <w:t xml:space="preserve">Fields </w:t>
      </w:r>
      <w:r w:rsidR="00520CBA" w:rsidRPr="000B0B46">
        <w:t>management page</w:t>
      </w:r>
    </w:p>
    <w:p w14:paraId="1F9E9EFD" w14:textId="29D8AA76" w:rsidR="000B2BDE" w:rsidRPr="000B0B46" w:rsidRDefault="001E4B36" w:rsidP="000B2BDE">
      <w:pPr>
        <w:keepNext/>
      </w:pPr>
      <w:r w:rsidRPr="001E4B36">
        <w:rPr>
          <w:noProof/>
        </w:rPr>
        <w:drawing>
          <wp:inline distT="0" distB="0" distL="0" distR="0" wp14:anchorId="78102CCF" wp14:editId="7666DD20">
            <wp:extent cx="5791835" cy="35585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91835" cy="3558540"/>
                    </a:xfrm>
                    <a:prstGeom prst="rect">
                      <a:avLst/>
                    </a:prstGeom>
                  </pic:spPr>
                </pic:pic>
              </a:graphicData>
            </a:graphic>
          </wp:inline>
        </w:drawing>
      </w:r>
    </w:p>
    <w:p w14:paraId="7562F07D" w14:textId="71A77F16" w:rsidR="00520CBA" w:rsidRPr="000B0B46" w:rsidRDefault="000B2BDE" w:rsidP="000B2BDE">
      <w:pPr>
        <w:pStyle w:val="Caption"/>
      </w:pPr>
      <w:bookmarkStart w:id="111" w:name="_Toc120691286"/>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55</w:t>
      </w:r>
      <w:r w:rsidR="00C416BD" w:rsidRPr="000B0B46">
        <w:rPr>
          <w:noProof/>
        </w:rPr>
        <w:fldChar w:fldCharType="end"/>
      </w:r>
      <w:r w:rsidRPr="000B0B46">
        <w:t>.</w:t>
      </w:r>
      <w:r w:rsidR="0043553A" w:rsidRPr="000B0B46">
        <w:t>Fields</w:t>
      </w:r>
      <w:r w:rsidRPr="000B0B46">
        <w:t xml:space="preserve"> management</w:t>
      </w:r>
      <w:bookmarkEnd w:id="111"/>
    </w:p>
    <w:p w14:paraId="01777A72" w14:textId="6C4F4A92" w:rsidR="00520CBA" w:rsidRPr="000B0B46" w:rsidRDefault="00520CBA" w:rsidP="00520CBA">
      <w:r w:rsidRPr="000B0B46">
        <w:t>The</w:t>
      </w:r>
      <w:r w:rsidR="0043553A" w:rsidRPr="000B0B46">
        <w:t xml:space="preserve"> fields</w:t>
      </w:r>
      <w:r w:rsidRPr="000B0B46">
        <w:t xml:space="preserve"> management page is where </w:t>
      </w:r>
      <w:r w:rsidR="00570E54" w:rsidRPr="000B0B46">
        <w:t xml:space="preserve">the </w:t>
      </w:r>
      <w:r w:rsidRPr="000B0B46">
        <w:t xml:space="preserve">admin can manage the </w:t>
      </w:r>
      <w:r w:rsidR="0043553A" w:rsidRPr="000B0B46">
        <w:t xml:space="preserve">field </w:t>
      </w:r>
      <w:r w:rsidRPr="000B0B46">
        <w:t xml:space="preserve">of the </w:t>
      </w:r>
      <w:r w:rsidR="0043553A" w:rsidRPr="000B0B46">
        <w:t xml:space="preserve">recruitments </w:t>
      </w:r>
      <w:r w:rsidRPr="000B0B46">
        <w:t xml:space="preserve">in </w:t>
      </w:r>
      <w:r w:rsidR="0043553A" w:rsidRPr="000B0B46">
        <w:t>Chatbox Forum</w:t>
      </w:r>
      <w:r w:rsidRPr="000B0B46">
        <w:t xml:space="preserve"> website. The page will show the list of all</w:t>
      </w:r>
      <w:r w:rsidR="0043553A" w:rsidRPr="000B0B46">
        <w:t xml:space="preserve"> fields</w:t>
      </w:r>
      <w:r w:rsidRPr="000B0B46">
        <w:t xml:space="preserve"> available with the respect</w:t>
      </w:r>
      <w:r w:rsidR="00570E54" w:rsidRPr="000B0B46">
        <w:t>ive</w:t>
      </w:r>
      <w:r w:rsidRPr="000B0B46">
        <w:t xml:space="preserve"> action for </w:t>
      </w:r>
      <w:r w:rsidR="00570E54" w:rsidRPr="000B0B46">
        <w:t xml:space="preserve">the </w:t>
      </w:r>
      <w:r w:rsidRPr="000B0B46">
        <w:t xml:space="preserve">admin to update (edit, delete). </w:t>
      </w:r>
    </w:p>
    <w:p w14:paraId="774E383B" w14:textId="04941443" w:rsidR="0020587E" w:rsidRPr="000B0B46" w:rsidRDefault="0043553A" w:rsidP="0020587E">
      <w:pPr>
        <w:keepNext/>
      </w:pPr>
      <w:r w:rsidRPr="000B0B46">
        <w:rPr>
          <w:noProof/>
        </w:rPr>
        <w:drawing>
          <wp:inline distT="0" distB="0" distL="0" distR="0" wp14:anchorId="27FF2C09" wp14:editId="2A201AAC">
            <wp:extent cx="5791835" cy="208153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91835" cy="2081530"/>
                    </a:xfrm>
                    <a:prstGeom prst="rect">
                      <a:avLst/>
                    </a:prstGeom>
                  </pic:spPr>
                </pic:pic>
              </a:graphicData>
            </a:graphic>
          </wp:inline>
        </w:drawing>
      </w:r>
    </w:p>
    <w:p w14:paraId="495338F6" w14:textId="145D002E" w:rsidR="00520CBA" w:rsidRPr="000B0B46" w:rsidRDefault="0020587E" w:rsidP="0020587E">
      <w:pPr>
        <w:pStyle w:val="Caption"/>
      </w:pPr>
      <w:bookmarkStart w:id="112" w:name="_Toc120691287"/>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56</w:t>
      </w:r>
      <w:r w:rsidR="00C416BD" w:rsidRPr="000B0B46">
        <w:rPr>
          <w:noProof/>
        </w:rPr>
        <w:fldChar w:fldCharType="end"/>
      </w:r>
      <w:r w:rsidRPr="000B0B46">
        <w:t>. Add</w:t>
      </w:r>
      <w:r w:rsidR="00567625" w:rsidRPr="000B0B46">
        <w:t xml:space="preserve"> field</w:t>
      </w:r>
      <w:r w:rsidRPr="000B0B46">
        <w:t xml:space="preserve"> form</w:t>
      </w:r>
      <w:bookmarkEnd w:id="112"/>
    </w:p>
    <w:p w14:paraId="18BD09D0" w14:textId="793BBB59" w:rsidR="00520CBA" w:rsidRPr="000B0B46" w:rsidRDefault="00520CBA" w:rsidP="00520CBA">
      <w:r w:rsidRPr="000B0B46">
        <w:lastRenderedPageBreak/>
        <w:t xml:space="preserve">In addition, the admin can also add </w:t>
      </w:r>
      <w:r w:rsidR="00570E54" w:rsidRPr="000B0B46">
        <w:t xml:space="preserve">a </w:t>
      </w:r>
      <w:r w:rsidRPr="000B0B46">
        <w:t>new</w:t>
      </w:r>
      <w:r w:rsidR="0043553A" w:rsidRPr="000B0B46">
        <w:t xml:space="preserve"> field</w:t>
      </w:r>
      <w:r w:rsidRPr="000B0B46">
        <w:t xml:space="preserve"> by tap</w:t>
      </w:r>
      <w:r w:rsidR="00570E54" w:rsidRPr="000B0B46">
        <w:t>ping</w:t>
      </w:r>
      <w:r w:rsidRPr="000B0B46">
        <w:t xml:space="preserve"> on the add</w:t>
      </w:r>
      <w:r w:rsidR="0043553A" w:rsidRPr="000B0B46">
        <w:t xml:space="preserve"> field button</w:t>
      </w:r>
      <w:r w:rsidRPr="000B0B46">
        <w:t>, then input</w:t>
      </w:r>
      <w:r w:rsidR="00570E54" w:rsidRPr="000B0B46">
        <w:t>ting</w:t>
      </w:r>
      <w:r w:rsidRPr="000B0B46">
        <w:t xml:space="preserve"> the name of</w:t>
      </w:r>
      <w:r w:rsidR="0043553A" w:rsidRPr="000B0B46">
        <w:t xml:space="preserve"> </w:t>
      </w:r>
      <w:r w:rsidR="00570E54" w:rsidRPr="000B0B46">
        <w:t xml:space="preserve">the </w:t>
      </w:r>
      <w:r w:rsidR="0043553A" w:rsidRPr="000B0B46">
        <w:t>field</w:t>
      </w:r>
      <w:r w:rsidRPr="000B0B46">
        <w:t xml:space="preserve"> and click submit button.</w:t>
      </w:r>
    </w:p>
    <w:p w14:paraId="0EBF6205" w14:textId="789BF4AA" w:rsidR="0020587E" w:rsidRPr="000B0B46" w:rsidRDefault="0043553A" w:rsidP="0020587E">
      <w:pPr>
        <w:keepNext/>
      </w:pPr>
      <w:r w:rsidRPr="000B0B46">
        <w:rPr>
          <w:noProof/>
        </w:rPr>
        <w:drawing>
          <wp:inline distT="0" distB="0" distL="0" distR="0" wp14:anchorId="6829161F" wp14:editId="30A65176">
            <wp:extent cx="5791835" cy="19519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91835" cy="1951990"/>
                    </a:xfrm>
                    <a:prstGeom prst="rect">
                      <a:avLst/>
                    </a:prstGeom>
                  </pic:spPr>
                </pic:pic>
              </a:graphicData>
            </a:graphic>
          </wp:inline>
        </w:drawing>
      </w:r>
    </w:p>
    <w:p w14:paraId="61CC7F88" w14:textId="3DF249A1" w:rsidR="00520CBA" w:rsidRPr="000B0B46" w:rsidRDefault="0020587E" w:rsidP="00567625">
      <w:pPr>
        <w:pStyle w:val="Caption"/>
      </w:pPr>
      <w:bookmarkStart w:id="113" w:name="_Toc120691288"/>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57</w:t>
      </w:r>
      <w:r w:rsidR="00C416BD" w:rsidRPr="000B0B46">
        <w:rPr>
          <w:noProof/>
        </w:rPr>
        <w:fldChar w:fldCharType="end"/>
      </w:r>
      <w:r w:rsidRPr="000B0B46">
        <w:t>. Edit</w:t>
      </w:r>
      <w:r w:rsidR="0043553A" w:rsidRPr="000B0B46">
        <w:t xml:space="preserve"> field</w:t>
      </w:r>
      <w:r w:rsidRPr="000B0B46">
        <w:t xml:space="preserve"> form</w:t>
      </w:r>
      <w:bookmarkEnd w:id="113"/>
    </w:p>
    <w:p w14:paraId="6D7375B4" w14:textId="5C6DE6D6" w:rsidR="00520CBA" w:rsidRPr="000B0B46" w:rsidRDefault="00520CBA" w:rsidP="00520CBA">
      <w:r w:rsidRPr="000B0B46">
        <w:t>When the admin clicks on the edit</w:t>
      </w:r>
      <w:r w:rsidR="0043553A" w:rsidRPr="000B0B46">
        <w:t xml:space="preserve"> field</w:t>
      </w:r>
      <w:r w:rsidRPr="000B0B46">
        <w:t>, the admin will be redirected to the edit</w:t>
      </w:r>
      <w:r w:rsidR="0043553A" w:rsidRPr="000B0B46">
        <w:t xml:space="preserve"> field</w:t>
      </w:r>
      <w:r w:rsidRPr="000B0B46">
        <w:t xml:space="preserve"> page to edit the</w:t>
      </w:r>
      <w:r w:rsidR="0043553A" w:rsidRPr="000B0B46">
        <w:t xml:space="preserve"> field</w:t>
      </w:r>
      <w:r w:rsidRPr="000B0B46">
        <w:t xml:space="preserve">. The admin can edit the name of </w:t>
      </w:r>
      <w:r w:rsidR="00570E54" w:rsidRPr="000B0B46">
        <w:t xml:space="preserve">the </w:t>
      </w:r>
      <w:r w:rsidR="0043553A" w:rsidRPr="000B0B46">
        <w:t xml:space="preserve">field </w:t>
      </w:r>
      <w:r w:rsidRPr="000B0B46">
        <w:t>by input</w:t>
      </w:r>
      <w:r w:rsidR="00570E54" w:rsidRPr="000B0B46">
        <w:t>ting</w:t>
      </w:r>
      <w:r w:rsidRPr="000B0B46">
        <w:t xml:space="preserve"> the new name, then click</w:t>
      </w:r>
      <w:r w:rsidR="00570E54" w:rsidRPr="000B0B46">
        <w:t>ing</w:t>
      </w:r>
      <w:r w:rsidRPr="000B0B46">
        <w:t xml:space="preserve"> submit button to update the</w:t>
      </w:r>
      <w:r w:rsidR="0043553A" w:rsidRPr="000B0B46">
        <w:t xml:space="preserve"> field</w:t>
      </w:r>
      <w:r w:rsidRPr="000B0B46">
        <w:t>.</w:t>
      </w:r>
    </w:p>
    <w:p w14:paraId="51511283" w14:textId="2F866FC5" w:rsidR="00E87B28" w:rsidRPr="000B0B46" w:rsidRDefault="00E87B28" w:rsidP="00C04906">
      <w:pPr>
        <w:pStyle w:val="Heading4"/>
        <w:numPr>
          <w:ilvl w:val="3"/>
          <w:numId w:val="38"/>
        </w:numPr>
      </w:pPr>
      <w:r w:rsidRPr="000B0B46">
        <w:lastRenderedPageBreak/>
        <w:t>Skills management page</w:t>
      </w:r>
    </w:p>
    <w:p w14:paraId="2E4002CF" w14:textId="614A824B" w:rsidR="00E87B28" w:rsidRPr="000B0B46" w:rsidRDefault="001E4B36" w:rsidP="00E87B28">
      <w:pPr>
        <w:keepNext/>
      </w:pPr>
      <w:r w:rsidRPr="001E4B36">
        <w:rPr>
          <w:noProof/>
        </w:rPr>
        <w:drawing>
          <wp:inline distT="0" distB="0" distL="0" distR="0" wp14:anchorId="02755CEE" wp14:editId="2E32C042">
            <wp:extent cx="5791835" cy="36277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91835" cy="3627755"/>
                    </a:xfrm>
                    <a:prstGeom prst="rect">
                      <a:avLst/>
                    </a:prstGeom>
                  </pic:spPr>
                </pic:pic>
              </a:graphicData>
            </a:graphic>
          </wp:inline>
        </w:drawing>
      </w:r>
    </w:p>
    <w:p w14:paraId="68B88328" w14:textId="23F9A885" w:rsidR="00E87B28" w:rsidRPr="000B0B46" w:rsidRDefault="00E87B28" w:rsidP="00E87B28">
      <w:pPr>
        <w:pStyle w:val="Caption"/>
      </w:pPr>
      <w:bookmarkStart w:id="114" w:name="_Toc120691289"/>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58</w:t>
      </w:r>
      <w:r w:rsidRPr="000B0B46">
        <w:rPr>
          <w:noProof/>
        </w:rPr>
        <w:fldChar w:fldCharType="end"/>
      </w:r>
      <w:r w:rsidRPr="000B0B46">
        <w:t>.</w:t>
      </w:r>
      <w:r w:rsidR="00567625" w:rsidRPr="000B0B46">
        <w:t xml:space="preserve"> Skill</w:t>
      </w:r>
      <w:r w:rsidRPr="000B0B46">
        <w:t>s management</w:t>
      </w:r>
      <w:bookmarkEnd w:id="114"/>
    </w:p>
    <w:p w14:paraId="098C8C12" w14:textId="43E8E624" w:rsidR="00E87B28" w:rsidRPr="000B0B46" w:rsidRDefault="00E87B28" w:rsidP="00E87B28">
      <w:r w:rsidRPr="000B0B46">
        <w:t>The</w:t>
      </w:r>
      <w:r w:rsidR="00313772" w:rsidRPr="000B0B46">
        <w:t xml:space="preserve"> skills</w:t>
      </w:r>
      <w:r w:rsidRPr="000B0B46">
        <w:t xml:space="preserve"> management page is where </w:t>
      </w:r>
      <w:r w:rsidR="00570E54" w:rsidRPr="000B0B46">
        <w:t xml:space="preserve">the </w:t>
      </w:r>
      <w:r w:rsidRPr="000B0B46">
        <w:t>admin can manage the</w:t>
      </w:r>
      <w:r w:rsidR="00313772" w:rsidRPr="000B0B46">
        <w:t xml:space="preserve"> skill</w:t>
      </w:r>
      <w:r w:rsidRPr="000B0B46">
        <w:t xml:space="preserve"> of the recruitments </w:t>
      </w:r>
      <w:r w:rsidR="00570E54" w:rsidRPr="000B0B46">
        <w:t>o</w:t>
      </w:r>
      <w:r w:rsidRPr="000B0B46">
        <w:t xml:space="preserve">n </w:t>
      </w:r>
      <w:r w:rsidR="00570E54" w:rsidRPr="000B0B46">
        <w:t xml:space="preserve">the </w:t>
      </w:r>
      <w:r w:rsidRPr="000B0B46">
        <w:t>Chatbox Forum website. The page will show the list of all</w:t>
      </w:r>
      <w:r w:rsidR="00313772" w:rsidRPr="000B0B46">
        <w:t xml:space="preserve"> skills</w:t>
      </w:r>
      <w:r w:rsidRPr="000B0B46">
        <w:t xml:space="preserve"> available with the respect</w:t>
      </w:r>
      <w:r w:rsidR="00570E54" w:rsidRPr="000B0B46">
        <w:t>ive</w:t>
      </w:r>
      <w:r w:rsidRPr="000B0B46">
        <w:t xml:space="preserve"> action for </w:t>
      </w:r>
      <w:r w:rsidR="007A62B5" w:rsidRPr="000B0B46">
        <w:t xml:space="preserve">the </w:t>
      </w:r>
      <w:r w:rsidRPr="000B0B46">
        <w:t xml:space="preserve">admin to update (edit, delete). </w:t>
      </w:r>
    </w:p>
    <w:p w14:paraId="6FE64FA6" w14:textId="61D3D89F" w:rsidR="00E87B28" w:rsidRPr="000B0B46" w:rsidRDefault="00313772" w:rsidP="00E87B28">
      <w:pPr>
        <w:keepNext/>
      </w:pPr>
      <w:r w:rsidRPr="000B0B46">
        <w:rPr>
          <w:noProof/>
        </w:rPr>
        <w:drawing>
          <wp:inline distT="0" distB="0" distL="0" distR="0" wp14:anchorId="36F98723" wp14:editId="46E61135">
            <wp:extent cx="5791835" cy="213423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91835" cy="2134235"/>
                    </a:xfrm>
                    <a:prstGeom prst="rect">
                      <a:avLst/>
                    </a:prstGeom>
                  </pic:spPr>
                </pic:pic>
              </a:graphicData>
            </a:graphic>
          </wp:inline>
        </w:drawing>
      </w:r>
    </w:p>
    <w:p w14:paraId="718A8D96" w14:textId="10287343" w:rsidR="00E87B28" w:rsidRPr="000B0B46" w:rsidRDefault="00E87B28" w:rsidP="00E87B28">
      <w:pPr>
        <w:pStyle w:val="Caption"/>
      </w:pPr>
      <w:bookmarkStart w:id="115" w:name="_Toc120691290"/>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59</w:t>
      </w:r>
      <w:r w:rsidRPr="000B0B46">
        <w:rPr>
          <w:noProof/>
        </w:rPr>
        <w:fldChar w:fldCharType="end"/>
      </w:r>
      <w:r w:rsidRPr="000B0B46">
        <w:t>. Add</w:t>
      </w:r>
      <w:r w:rsidR="00313772" w:rsidRPr="000B0B46">
        <w:t xml:space="preserve"> skill</w:t>
      </w:r>
      <w:r w:rsidRPr="000B0B46">
        <w:t xml:space="preserve"> form</w:t>
      </w:r>
      <w:bookmarkEnd w:id="115"/>
    </w:p>
    <w:p w14:paraId="6B669E1D" w14:textId="59BBCEE1" w:rsidR="00E87B28" w:rsidRPr="000B0B46" w:rsidRDefault="00E87B28" w:rsidP="00E87B28">
      <w:r w:rsidRPr="000B0B46">
        <w:lastRenderedPageBreak/>
        <w:t xml:space="preserve">In addition, the admin can also add </w:t>
      </w:r>
      <w:r w:rsidR="00570E54" w:rsidRPr="000B0B46">
        <w:t xml:space="preserve">a </w:t>
      </w:r>
      <w:r w:rsidRPr="000B0B46">
        <w:t xml:space="preserve">new </w:t>
      </w:r>
      <w:r w:rsidR="00313772" w:rsidRPr="000B0B46">
        <w:t xml:space="preserve">skill </w:t>
      </w:r>
      <w:r w:rsidRPr="000B0B46">
        <w:t>by tap</w:t>
      </w:r>
      <w:r w:rsidR="00570E54" w:rsidRPr="000B0B46">
        <w:t>ping</w:t>
      </w:r>
      <w:r w:rsidRPr="000B0B46">
        <w:t xml:space="preserve"> on the add button, then input</w:t>
      </w:r>
      <w:r w:rsidR="00570E54" w:rsidRPr="000B0B46">
        <w:t>ting</w:t>
      </w:r>
      <w:r w:rsidRPr="000B0B46">
        <w:t xml:space="preserve"> the name of </w:t>
      </w:r>
      <w:r w:rsidR="00570E54" w:rsidRPr="000B0B46">
        <w:t xml:space="preserve">the </w:t>
      </w:r>
      <w:r w:rsidR="00313772" w:rsidRPr="000B0B46">
        <w:t>skill</w:t>
      </w:r>
      <w:r w:rsidRPr="000B0B46">
        <w:t xml:space="preserve"> and click submit button.</w:t>
      </w:r>
    </w:p>
    <w:p w14:paraId="5ACCAAA8" w14:textId="5D189A8D" w:rsidR="00E87B28" w:rsidRPr="000B0B46" w:rsidRDefault="00562CF6" w:rsidP="00E87B28">
      <w:pPr>
        <w:keepNext/>
      </w:pPr>
      <w:r w:rsidRPr="000B0B46">
        <w:rPr>
          <w:noProof/>
        </w:rPr>
        <w:drawing>
          <wp:inline distT="0" distB="0" distL="0" distR="0" wp14:anchorId="14121B5B" wp14:editId="05AB538E">
            <wp:extent cx="5791835" cy="21170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91835" cy="2117090"/>
                    </a:xfrm>
                    <a:prstGeom prst="rect">
                      <a:avLst/>
                    </a:prstGeom>
                  </pic:spPr>
                </pic:pic>
              </a:graphicData>
            </a:graphic>
          </wp:inline>
        </w:drawing>
      </w:r>
    </w:p>
    <w:p w14:paraId="57B6DD71" w14:textId="29691305" w:rsidR="00E87B28" w:rsidRPr="000B0B46" w:rsidRDefault="00E87B28" w:rsidP="00567625">
      <w:pPr>
        <w:pStyle w:val="Caption"/>
      </w:pPr>
      <w:bookmarkStart w:id="116" w:name="_Toc120691291"/>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60</w:t>
      </w:r>
      <w:r w:rsidRPr="000B0B46">
        <w:rPr>
          <w:noProof/>
        </w:rPr>
        <w:fldChar w:fldCharType="end"/>
      </w:r>
      <w:r w:rsidRPr="000B0B46">
        <w:t>. Edit</w:t>
      </w:r>
      <w:r w:rsidR="00562CF6" w:rsidRPr="000B0B46">
        <w:t xml:space="preserve"> skill</w:t>
      </w:r>
      <w:r w:rsidRPr="000B0B46">
        <w:t xml:space="preserve"> form</w:t>
      </w:r>
      <w:bookmarkEnd w:id="116"/>
    </w:p>
    <w:p w14:paraId="26E992FB" w14:textId="10AB45FE" w:rsidR="009420F7" w:rsidRPr="000B0B46" w:rsidRDefault="00E87B28" w:rsidP="00520CBA">
      <w:r w:rsidRPr="000B0B46">
        <w:t>When the admin clicks on the edit</w:t>
      </w:r>
      <w:r w:rsidR="00570E54" w:rsidRPr="000B0B46">
        <w:t>ing</w:t>
      </w:r>
      <w:r w:rsidR="00562CF6" w:rsidRPr="000B0B46">
        <w:t xml:space="preserve"> skill</w:t>
      </w:r>
      <w:r w:rsidRPr="000B0B46">
        <w:t>, the admin will be redirected to the edit</w:t>
      </w:r>
      <w:r w:rsidR="00562CF6" w:rsidRPr="000B0B46">
        <w:t xml:space="preserve"> skill</w:t>
      </w:r>
      <w:r w:rsidRPr="000B0B46">
        <w:t xml:space="preserve"> page to edit the</w:t>
      </w:r>
      <w:r w:rsidR="00562CF6" w:rsidRPr="000B0B46">
        <w:t xml:space="preserve"> skill</w:t>
      </w:r>
      <w:r w:rsidRPr="000B0B46">
        <w:t>. The admin can edit the name of</w:t>
      </w:r>
      <w:r w:rsidR="00562CF6" w:rsidRPr="000B0B46">
        <w:t xml:space="preserve"> </w:t>
      </w:r>
      <w:r w:rsidR="00570E54" w:rsidRPr="000B0B46">
        <w:t xml:space="preserve">the </w:t>
      </w:r>
      <w:r w:rsidR="00562CF6" w:rsidRPr="000B0B46">
        <w:t>skill</w:t>
      </w:r>
      <w:r w:rsidRPr="000B0B46">
        <w:t xml:space="preserve"> by input</w:t>
      </w:r>
      <w:r w:rsidR="00570E54" w:rsidRPr="000B0B46">
        <w:t>ting</w:t>
      </w:r>
      <w:r w:rsidRPr="000B0B46">
        <w:t xml:space="preserve"> the new name, then click</w:t>
      </w:r>
      <w:r w:rsidR="00570E54" w:rsidRPr="000B0B46">
        <w:t>ing</w:t>
      </w:r>
      <w:r w:rsidRPr="000B0B46">
        <w:t xml:space="preserve"> submit button to update the field.</w:t>
      </w:r>
    </w:p>
    <w:p w14:paraId="5941EF55" w14:textId="09A17B8D" w:rsidR="00E929CF" w:rsidRPr="000B0B46" w:rsidRDefault="004239E2" w:rsidP="004519A8">
      <w:pPr>
        <w:pStyle w:val="Heading4"/>
        <w:rPr>
          <w:rFonts w:eastAsia="Times New Roman"/>
        </w:rPr>
      </w:pPr>
      <w:r w:rsidRPr="000B0B46">
        <w:rPr>
          <w:rFonts w:eastAsia="Times New Roman"/>
        </w:rPr>
        <w:t xml:space="preserve">Questions </w:t>
      </w:r>
      <w:r w:rsidR="00E16182" w:rsidRPr="000B0B46">
        <w:rPr>
          <w:rFonts w:eastAsia="Times New Roman"/>
        </w:rPr>
        <w:t>management page</w:t>
      </w:r>
    </w:p>
    <w:p w14:paraId="741F7011" w14:textId="755D6259" w:rsidR="0020587E" w:rsidRPr="000B0B46" w:rsidRDefault="001E4B36" w:rsidP="0020587E">
      <w:pPr>
        <w:keepNext/>
      </w:pPr>
      <w:r w:rsidRPr="001E4B36">
        <w:rPr>
          <w:noProof/>
        </w:rPr>
        <w:drawing>
          <wp:inline distT="0" distB="0" distL="0" distR="0" wp14:anchorId="1A92E3E0" wp14:editId="451C4097">
            <wp:extent cx="5791835" cy="31083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91835" cy="3108325"/>
                    </a:xfrm>
                    <a:prstGeom prst="rect">
                      <a:avLst/>
                    </a:prstGeom>
                  </pic:spPr>
                </pic:pic>
              </a:graphicData>
            </a:graphic>
          </wp:inline>
        </w:drawing>
      </w:r>
    </w:p>
    <w:p w14:paraId="7B0B5382" w14:textId="0C5718C4" w:rsidR="0020587E" w:rsidRPr="000B0B46" w:rsidRDefault="0020587E" w:rsidP="00F56FFB">
      <w:pPr>
        <w:pStyle w:val="Caption"/>
      </w:pPr>
      <w:bookmarkStart w:id="117" w:name="_Toc120691292"/>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61</w:t>
      </w:r>
      <w:r w:rsidR="00C416BD" w:rsidRPr="000B0B46">
        <w:rPr>
          <w:noProof/>
        </w:rPr>
        <w:fldChar w:fldCharType="end"/>
      </w:r>
      <w:r w:rsidRPr="000B0B46">
        <w:t>.</w:t>
      </w:r>
      <w:r w:rsidR="004239E2" w:rsidRPr="000B0B46">
        <w:t xml:space="preserve"> Questions</w:t>
      </w:r>
      <w:r w:rsidRPr="000B0B46">
        <w:t xml:space="preserve"> management page</w:t>
      </w:r>
      <w:bookmarkEnd w:id="117"/>
    </w:p>
    <w:p w14:paraId="787B1DE6" w14:textId="17C48D85" w:rsidR="00030472" w:rsidRPr="000B0B46" w:rsidRDefault="00570E54" w:rsidP="00CE6CFF">
      <w:r w:rsidRPr="000B0B46">
        <w:lastRenderedPageBreak/>
        <w:t>The q</w:t>
      </w:r>
      <w:r w:rsidR="004239E2" w:rsidRPr="000B0B46">
        <w:t xml:space="preserve">uestion </w:t>
      </w:r>
      <w:r w:rsidR="00CE6CFF" w:rsidRPr="000B0B46">
        <w:t>management page will display the list of</w:t>
      </w:r>
      <w:r w:rsidR="004239E2" w:rsidRPr="000B0B46">
        <w:t xml:space="preserve"> questions</w:t>
      </w:r>
      <w:r w:rsidR="00CE6CFF" w:rsidRPr="000B0B46">
        <w:t xml:space="preserve"> for </w:t>
      </w:r>
      <w:r w:rsidRPr="000B0B46">
        <w:t xml:space="preserve">the </w:t>
      </w:r>
      <w:r w:rsidR="00CE6CFF" w:rsidRPr="000B0B46">
        <w:t xml:space="preserve">admin to edit </w:t>
      </w:r>
      <w:r w:rsidR="00C930D3" w:rsidRPr="000B0B46">
        <w:t>or delete</w:t>
      </w:r>
      <w:r w:rsidR="00CE6CFF" w:rsidRPr="000B0B46">
        <w:t xml:space="preserve">. Moreover, when accessing this page, </w:t>
      </w:r>
      <w:r w:rsidRPr="000B0B46">
        <w:t xml:space="preserve">the </w:t>
      </w:r>
      <w:r w:rsidR="00CE6CFF" w:rsidRPr="000B0B46">
        <w:t>admin can also add</w:t>
      </w:r>
      <w:r w:rsidR="00315475" w:rsidRPr="000B0B46">
        <w:t>, update</w:t>
      </w:r>
      <w:r w:rsidR="004239E2" w:rsidRPr="000B0B46">
        <w:t>,</w:t>
      </w:r>
      <w:r w:rsidR="00315475" w:rsidRPr="000B0B46">
        <w:t xml:space="preserve"> delete</w:t>
      </w:r>
      <w:r w:rsidR="004239E2" w:rsidRPr="000B0B46">
        <w:t xml:space="preserve"> or approve </w:t>
      </w:r>
      <w:r w:rsidRPr="000B0B46">
        <w:t xml:space="preserve">the </w:t>
      </w:r>
      <w:r w:rsidR="004239E2" w:rsidRPr="000B0B46">
        <w:t>question</w:t>
      </w:r>
      <w:r w:rsidR="00315475" w:rsidRPr="000B0B46">
        <w:t>.</w:t>
      </w:r>
    </w:p>
    <w:p w14:paraId="0F438718" w14:textId="730DD4F7" w:rsidR="004436D2" w:rsidRPr="000B0B46" w:rsidRDefault="004239E2" w:rsidP="004436D2">
      <w:pPr>
        <w:keepNext/>
      </w:pPr>
      <w:r w:rsidRPr="000B0B46">
        <w:rPr>
          <w:noProof/>
        </w:rPr>
        <w:drawing>
          <wp:inline distT="0" distB="0" distL="0" distR="0" wp14:anchorId="02B4DAF2" wp14:editId="138B6D99">
            <wp:extent cx="5791835" cy="305371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91835" cy="3053715"/>
                    </a:xfrm>
                    <a:prstGeom prst="rect">
                      <a:avLst/>
                    </a:prstGeom>
                  </pic:spPr>
                </pic:pic>
              </a:graphicData>
            </a:graphic>
          </wp:inline>
        </w:drawing>
      </w:r>
    </w:p>
    <w:p w14:paraId="261EB332" w14:textId="2F1295A5" w:rsidR="00EF2164" w:rsidRPr="000B0B46" w:rsidRDefault="00EF2164" w:rsidP="00EF2164">
      <w:pPr>
        <w:pStyle w:val="Caption"/>
      </w:pPr>
      <w:bookmarkStart w:id="118" w:name="_Toc120691293"/>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62</w:t>
      </w:r>
      <w:r w:rsidRPr="000B0B46">
        <w:rPr>
          <w:noProof/>
        </w:rPr>
        <w:fldChar w:fldCharType="end"/>
      </w:r>
      <w:r w:rsidRPr="000B0B46">
        <w:t>. Add question form</w:t>
      </w:r>
      <w:bookmarkEnd w:id="118"/>
    </w:p>
    <w:p w14:paraId="52E32E16" w14:textId="6A75D7A5" w:rsidR="00D17E7E" w:rsidRPr="000B0B46" w:rsidRDefault="00D17E7E" w:rsidP="00D17E7E">
      <w:r w:rsidRPr="000B0B46">
        <w:t xml:space="preserve">When the admin clicks on the add button, the admin will be redirected to the add question page to insert </w:t>
      </w:r>
      <w:r w:rsidR="00570E54" w:rsidRPr="000B0B46">
        <w:t xml:space="preserve">a </w:t>
      </w:r>
      <w:r w:rsidRPr="000B0B46">
        <w:t>new question.</w:t>
      </w:r>
    </w:p>
    <w:p w14:paraId="2ECF35A3" w14:textId="41C3E647" w:rsidR="004436D2" w:rsidRPr="000B0B46" w:rsidRDefault="004239E2" w:rsidP="004436D2">
      <w:pPr>
        <w:keepNext/>
      </w:pPr>
      <w:r w:rsidRPr="000B0B46">
        <w:rPr>
          <w:noProof/>
        </w:rPr>
        <w:lastRenderedPageBreak/>
        <w:drawing>
          <wp:inline distT="0" distB="0" distL="0" distR="0" wp14:anchorId="445DE5FD" wp14:editId="4A8D3021">
            <wp:extent cx="5791835" cy="305371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91835" cy="3053715"/>
                    </a:xfrm>
                    <a:prstGeom prst="rect">
                      <a:avLst/>
                    </a:prstGeom>
                  </pic:spPr>
                </pic:pic>
              </a:graphicData>
            </a:graphic>
          </wp:inline>
        </w:drawing>
      </w:r>
    </w:p>
    <w:p w14:paraId="48D52DB8" w14:textId="0FF99A24" w:rsidR="007C2690" w:rsidRPr="000B0B46" w:rsidRDefault="004436D2" w:rsidP="00D17E7E">
      <w:pPr>
        <w:pStyle w:val="Caption"/>
      </w:pPr>
      <w:bookmarkStart w:id="119" w:name="_Toc120691294"/>
      <w:r w:rsidRPr="000B0B46">
        <w:t xml:space="preserve">Figure </w:t>
      </w:r>
      <w:r w:rsidR="00C416BD" w:rsidRPr="000B0B46">
        <w:rPr>
          <w:noProof/>
        </w:rPr>
        <w:fldChar w:fldCharType="begin"/>
      </w:r>
      <w:r w:rsidR="00C416BD" w:rsidRPr="000B0B46">
        <w:rPr>
          <w:noProof/>
        </w:rPr>
        <w:instrText xml:space="preserve"> SEQ Figure \* ARABIC </w:instrText>
      </w:r>
      <w:r w:rsidR="00C416BD" w:rsidRPr="000B0B46">
        <w:rPr>
          <w:noProof/>
        </w:rPr>
        <w:fldChar w:fldCharType="separate"/>
      </w:r>
      <w:r w:rsidR="00077495">
        <w:rPr>
          <w:noProof/>
        </w:rPr>
        <w:t>63</w:t>
      </w:r>
      <w:r w:rsidR="00C416BD" w:rsidRPr="000B0B46">
        <w:rPr>
          <w:noProof/>
        </w:rPr>
        <w:fldChar w:fldCharType="end"/>
      </w:r>
      <w:r w:rsidRPr="000B0B46">
        <w:t>. Update</w:t>
      </w:r>
      <w:r w:rsidR="004239E2" w:rsidRPr="000B0B46">
        <w:t xml:space="preserve"> question</w:t>
      </w:r>
      <w:r w:rsidRPr="000B0B46">
        <w:t xml:space="preserve"> form</w:t>
      </w:r>
      <w:bookmarkEnd w:id="119"/>
    </w:p>
    <w:p w14:paraId="432CDF8B" w14:textId="5BCBCFC9" w:rsidR="001A5A78" w:rsidRPr="000B0B46" w:rsidRDefault="00030472" w:rsidP="001A5A78">
      <w:r w:rsidRPr="000B0B46">
        <w:t>When the admin clicks on the edit</w:t>
      </w:r>
      <w:r w:rsidR="004239E2" w:rsidRPr="000B0B46">
        <w:t xml:space="preserve"> question</w:t>
      </w:r>
      <w:r w:rsidRPr="000B0B46">
        <w:t>, the admin will be redirected to the edit</w:t>
      </w:r>
      <w:r w:rsidR="004239E2" w:rsidRPr="000B0B46">
        <w:t xml:space="preserve"> question</w:t>
      </w:r>
      <w:r w:rsidRPr="000B0B46">
        <w:t xml:space="preserve"> page to edit the</w:t>
      </w:r>
      <w:r w:rsidR="004239E2" w:rsidRPr="000B0B46">
        <w:t xml:space="preserve"> question</w:t>
      </w:r>
      <w:r w:rsidRPr="000B0B46">
        <w:t xml:space="preserve"> as well as the</w:t>
      </w:r>
      <w:r w:rsidR="004239E2" w:rsidRPr="000B0B46">
        <w:t xml:space="preserve"> question</w:t>
      </w:r>
      <w:r w:rsidRPr="000B0B46">
        <w:t xml:space="preserve"> topics</w:t>
      </w:r>
      <w:r w:rsidR="004239E2" w:rsidRPr="000B0B46">
        <w:t>.</w:t>
      </w:r>
      <w:r w:rsidRPr="000B0B46">
        <w:t xml:space="preserve"> </w:t>
      </w:r>
    </w:p>
    <w:p w14:paraId="09E2510F" w14:textId="393A7997" w:rsidR="004C63D7" w:rsidRPr="000B0B46" w:rsidRDefault="004C63D7" w:rsidP="00C04906">
      <w:pPr>
        <w:pStyle w:val="Heading4"/>
        <w:numPr>
          <w:ilvl w:val="3"/>
          <w:numId w:val="39"/>
        </w:numPr>
        <w:rPr>
          <w:rFonts w:eastAsia="Times New Roman"/>
        </w:rPr>
      </w:pPr>
      <w:r w:rsidRPr="000B0B46">
        <w:rPr>
          <w:rFonts w:eastAsia="Times New Roman"/>
        </w:rPr>
        <w:t>Answers management page</w:t>
      </w:r>
    </w:p>
    <w:p w14:paraId="4A4C518A" w14:textId="6BF70C8F" w:rsidR="004C63D7" w:rsidRPr="000B0B46" w:rsidRDefault="001E4B36" w:rsidP="004C63D7">
      <w:pPr>
        <w:keepNext/>
      </w:pPr>
      <w:r w:rsidRPr="001E4B36">
        <w:rPr>
          <w:noProof/>
        </w:rPr>
        <w:drawing>
          <wp:inline distT="0" distB="0" distL="0" distR="0" wp14:anchorId="7FA9AEF3" wp14:editId="32DD107C">
            <wp:extent cx="5791835" cy="29406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91835" cy="2940685"/>
                    </a:xfrm>
                    <a:prstGeom prst="rect">
                      <a:avLst/>
                    </a:prstGeom>
                  </pic:spPr>
                </pic:pic>
              </a:graphicData>
            </a:graphic>
          </wp:inline>
        </w:drawing>
      </w:r>
    </w:p>
    <w:p w14:paraId="6CE0F199" w14:textId="1C1777A3" w:rsidR="004C63D7" w:rsidRPr="000B0B46" w:rsidRDefault="004C63D7" w:rsidP="004C63D7">
      <w:pPr>
        <w:pStyle w:val="Caption"/>
      </w:pPr>
      <w:bookmarkStart w:id="120" w:name="_Toc120691295"/>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64</w:t>
      </w:r>
      <w:r w:rsidRPr="000B0B46">
        <w:rPr>
          <w:noProof/>
        </w:rPr>
        <w:fldChar w:fldCharType="end"/>
      </w:r>
      <w:r w:rsidRPr="000B0B46">
        <w:t>.</w:t>
      </w:r>
      <w:r w:rsidR="00567625" w:rsidRPr="000B0B46">
        <w:t xml:space="preserve"> Answers</w:t>
      </w:r>
      <w:r w:rsidRPr="000B0B46">
        <w:t xml:space="preserve"> management page</w:t>
      </w:r>
      <w:bookmarkEnd w:id="120"/>
    </w:p>
    <w:p w14:paraId="0CA16BF4" w14:textId="1129CF96" w:rsidR="004C63D7" w:rsidRPr="000B0B46" w:rsidRDefault="00570E54" w:rsidP="004C63D7">
      <w:r w:rsidRPr="000B0B46">
        <w:lastRenderedPageBreak/>
        <w:t>The a</w:t>
      </w:r>
      <w:r w:rsidR="004C63D7" w:rsidRPr="000B0B46">
        <w:t xml:space="preserve">nswers management page will display the list of answers for </w:t>
      </w:r>
      <w:r w:rsidRPr="000B0B46">
        <w:t xml:space="preserve">the </w:t>
      </w:r>
      <w:r w:rsidR="004C63D7" w:rsidRPr="000B0B46">
        <w:t xml:space="preserve">admin to edit </w:t>
      </w:r>
      <w:r w:rsidR="00C930D3" w:rsidRPr="000B0B46">
        <w:t>or delete</w:t>
      </w:r>
      <w:r w:rsidR="004C63D7" w:rsidRPr="000B0B46">
        <w:t xml:space="preserve">. Moreover, when accessing this page, </w:t>
      </w:r>
      <w:r w:rsidRPr="000B0B46">
        <w:t xml:space="preserve">the </w:t>
      </w:r>
      <w:r w:rsidR="004C63D7" w:rsidRPr="000B0B46">
        <w:t>admin can add, update, delete or approve answer</w:t>
      </w:r>
      <w:r w:rsidRPr="000B0B46">
        <w:t>s</w:t>
      </w:r>
      <w:r w:rsidR="004C63D7" w:rsidRPr="000B0B46">
        <w:t>.</w:t>
      </w:r>
    </w:p>
    <w:p w14:paraId="27B71C60" w14:textId="3519CB35" w:rsidR="004C63D7" w:rsidRPr="000B0B46" w:rsidRDefault="004C63D7" w:rsidP="004C63D7">
      <w:pPr>
        <w:keepNext/>
      </w:pPr>
      <w:r w:rsidRPr="000B0B46">
        <w:rPr>
          <w:noProof/>
        </w:rPr>
        <w:drawing>
          <wp:inline distT="0" distB="0" distL="0" distR="0" wp14:anchorId="349E607D" wp14:editId="3AE8678A">
            <wp:extent cx="5791835" cy="305371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91835" cy="3053715"/>
                    </a:xfrm>
                    <a:prstGeom prst="rect">
                      <a:avLst/>
                    </a:prstGeom>
                  </pic:spPr>
                </pic:pic>
              </a:graphicData>
            </a:graphic>
          </wp:inline>
        </w:drawing>
      </w:r>
    </w:p>
    <w:p w14:paraId="549CF6A2" w14:textId="70D0BDF2" w:rsidR="00EF2164" w:rsidRPr="000B0B46" w:rsidRDefault="00EF2164" w:rsidP="00EF2164">
      <w:pPr>
        <w:pStyle w:val="Caption"/>
      </w:pPr>
      <w:bookmarkStart w:id="121" w:name="_Toc120691296"/>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65</w:t>
      </w:r>
      <w:r w:rsidRPr="000B0B46">
        <w:rPr>
          <w:noProof/>
        </w:rPr>
        <w:fldChar w:fldCharType="end"/>
      </w:r>
      <w:r w:rsidRPr="000B0B46">
        <w:t>. Add answer form</w:t>
      </w:r>
      <w:bookmarkEnd w:id="121"/>
    </w:p>
    <w:p w14:paraId="36C85336" w14:textId="727337A5" w:rsidR="004C63D7" w:rsidRPr="000B0B46" w:rsidRDefault="004C63D7" w:rsidP="004C63D7">
      <w:r w:rsidRPr="000B0B46">
        <w:t xml:space="preserve">When the admin clicks on the add button, the admin will be redirected to the add question page to insert </w:t>
      </w:r>
      <w:r w:rsidR="007A62B5" w:rsidRPr="000B0B46">
        <w:t xml:space="preserve">a </w:t>
      </w:r>
      <w:r w:rsidRPr="000B0B46">
        <w:t>new question.</w:t>
      </w:r>
    </w:p>
    <w:p w14:paraId="611628EF" w14:textId="4C1BE7A0" w:rsidR="004C63D7" w:rsidRPr="000B0B46" w:rsidRDefault="004C63D7" w:rsidP="004C63D7">
      <w:pPr>
        <w:keepNext/>
      </w:pPr>
      <w:r w:rsidRPr="000B0B46">
        <w:rPr>
          <w:noProof/>
        </w:rPr>
        <w:lastRenderedPageBreak/>
        <w:drawing>
          <wp:inline distT="0" distB="0" distL="0" distR="0" wp14:anchorId="00D8E198" wp14:editId="1B532A23">
            <wp:extent cx="5791835" cy="305371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91835" cy="3053715"/>
                    </a:xfrm>
                    <a:prstGeom prst="rect">
                      <a:avLst/>
                    </a:prstGeom>
                  </pic:spPr>
                </pic:pic>
              </a:graphicData>
            </a:graphic>
          </wp:inline>
        </w:drawing>
      </w:r>
    </w:p>
    <w:p w14:paraId="2A2D54FB" w14:textId="0522DF86" w:rsidR="004C63D7" w:rsidRPr="000B0B46" w:rsidRDefault="004C63D7" w:rsidP="004C63D7">
      <w:pPr>
        <w:pStyle w:val="Caption"/>
      </w:pPr>
      <w:bookmarkStart w:id="122" w:name="_Toc120691297"/>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66</w:t>
      </w:r>
      <w:r w:rsidRPr="000B0B46">
        <w:rPr>
          <w:noProof/>
        </w:rPr>
        <w:fldChar w:fldCharType="end"/>
      </w:r>
      <w:r w:rsidRPr="000B0B46">
        <w:t>. Update</w:t>
      </w:r>
      <w:r w:rsidR="00567625" w:rsidRPr="000B0B46">
        <w:t xml:space="preserve"> answer</w:t>
      </w:r>
      <w:r w:rsidRPr="000B0B46">
        <w:t xml:space="preserve"> form</w:t>
      </w:r>
      <w:bookmarkEnd w:id="122"/>
    </w:p>
    <w:p w14:paraId="5217F337" w14:textId="007EBC46" w:rsidR="00E929CF" w:rsidRPr="000B0B46" w:rsidRDefault="004C63D7" w:rsidP="00A23E55">
      <w:r w:rsidRPr="000B0B46">
        <w:t>When the admin clicks on the edit</w:t>
      </w:r>
      <w:r w:rsidR="004B2AEF" w:rsidRPr="000B0B46">
        <w:t xml:space="preserve"> answer</w:t>
      </w:r>
      <w:r w:rsidR="007A62B5" w:rsidRPr="000B0B46">
        <w:t xml:space="preserve"> button</w:t>
      </w:r>
      <w:r w:rsidRPr="000B0B46">
        <w:t>, the admin will be redirected to the edit</w:t>
      </w:r>
      <w:r w:rsidR="004B2AEF" w:rsidRPr="000B0B46">
        <w:t xml:space="preserve"> answer</w:t>
      </w:r>
      <w:r w:rsidRPr="000B0B46">
        <w:t xml:space="preserve"> page to edit the </w:t>
      </w:r>
      <w:r w:rsidR="009544FD" w:rsidRPr="000B0B46">
        <w:t>answer</w:t>
      </w:r>
    </w:p>
    <w:p w14:paraId="2A7AF8FB" w14:textId="5D75FFAF" w:rsidR="00A23E55" w:rsidRPr="000B0B46" w:rsidRDefault="00A23E55" w:rsidP="00C04906">
      <w:pPr>
        <w:pStyle w:val="Heading4"/>
        <w:numPr>
          <w:ilvl w:val="3"/>
          <w:numId w:val="38"/>
        </w:numPr>
        <w:rPr>
          <w:rFonts w:eastAsia="Times New Roman"/>
        </w:rPr>
      </w:pPr>
      <w:r w:rsidRPr="000B0B46">
        <w:rPr>
          <w:rFonts w:eastAsia="Times New Roman"/>
        </w:rPr>
        <w:lastRenderedPageBreak/>
        <w:t>Recruitments management page</w:t>
      </w:r>
    </w:p>
    <w:p w14:paraId="4AAE86DB" w14:textId="71C0F0C1" w:rsidR="00A23E55" w:rsidRPr="000B0B46" w:rsidRDefault="001E4B36" w:rsidP="00A23E55">
      <w:pPr>
        <w:keepNext/>
      </w:pPr>
      <w:r w:rsidRPr="001E4B36">
        <w:rPr>
          <w:noProof/>
        </w:rPr>
        <w:drawing>
          <wp:inline distT="0" distB="0" distL="0" distR="0" wp14:anchorId="11E10C82" wp14:editId="1F8F8C6F">
            <wp:extent cx="5791835" cy="365696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91835" cy="3656965"/>
                    </a:xfrm>
                    <a:prstGeom prst="rect">
                      <a:avLst/>
                    </a:prstGeom>
                  </pic:spPr>
                </pic:pic>
              </a:graphicData>
            </a:graphic>
          </wp:inline>
        </w:drawing>
      </w:r>
    </w:p>
    <w:p w14:paraId="247858F3" w14:textId="1558DE5F" w:rsidR="00A23E55" w:rsidRPr="000B0B46" w:rsidRDefault="00A23E55" w:rsidP="00A23E55">
      <w:pPr>
        <w:pStyle w:val="Caption"/>
      </w:pPr>
      <w:bookmarkStart w:id="123" w:name="_Toc120691298"/>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67</w:t>
      </w:r>
      <w:r w:rsidRPr="000B0B46">
        <w:rPr>
          <w:noProof/>
        </w:rPr>
        <w:fldChar w:fldCharType="end"/>
      </w:r>
      <w:r w:rsidRPr="000B0B46">
        <w:t>. Recruitments management page</w:t>
      </w:r>
      <w:bookmarkEnd w:id="123"/>
    </w:p>
    <w:p w14:paraId="37F93081" w14:textId="0FBD8F40" w:rsidR="00A23E55" w:rsidRPr="000B0B46" w:rsidRDefault="007A62B5" w:rsidP="00A23E55">
      <w:r w:rsidRPr="000B0B46">
        <w:t>The r</w:t>
      </w:r>
      <w:r w:rsidR="00A23E55" w:rsidRPr="000B0B46">
        <w:t xml:space="preserve">ecruitment management page will display the list of recruitments for </w:t>
      </w:r>
      <w:r w:rsidRPr="000B0B46">
        <w:t xml:space="preserve">the </w:t>
      </w:r>
      <w:r w:rsidR="00A23E55" w:rsidRPr="000B0B46">
        <w:t xml:space="preserve">admin to edit </w:t>
      </w:r>
      <w:r w:rsidR="00C930D3" w:rsidRPr="000B0B46">
        <w:t>or delete</w:t>
      </w:r>
      <w:r w:rsidR="00A23E55" w:rsidRPr="000B0B46">
        <w:t xml:space="preserve">. Moreover, when accessing this page, </w:t>
      </w:r>
      <w:r w:rsidRPr="000B0B46">
        <w:t xml:space="preserve">the </w:t>
      </w:r>
      <w:r w:rsidR="00A23E55" w:rsidRPr="000B0B46">
        <w:t>admin can add, update, delete or approve</w:t>
      </w:r>
      <w:r w:rsidR="001F7287" w:rsidRPr="000B0B46">
        <w:t xml:space="preserve"> recruitment</w:t>
      </w:r>
      <w:r w:rsidR="00A23E55" w:rsidRPr="000B0B46">
        <w:t>.</w:t>
      </w:r>
    </w:p>
    <w:p w14:paraId="370073E3" w14:textId="6DD9C4E3" w:rsidR="00567625" w:rsidRPr="000B0B46" w:rsidRDefault="0080362C" w:rsidP="00567625">
      <w:pPr>
        <w:keepNext/>
      </w:pPr>
      <w:r w:rsidRPr="000B0B46">
        <w:rPr>
          <w:noProof/>
        </w:rPr>
        <w:lastRenderedPageBreak/>
        <w:drawing>
          <wp:inline distT="0" distB="0" distL="0" distR="0" wp14:anchorId="651C0446" wp14:editId="3A11C629">
            <wp:extent cx="5791835" cy="3179445"/>
            <wp:effectExtent l="0" t="0" r="0" b="1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91835" cy="3179445"/>
                    </a:xfrm>
                    <a:prstGeom prst="rect">
                      <a:avLst/>
                    </a:prstGeom>
                  </pic:spPr>
                </pic:pic>
              </a:graphicData>
            </a:graphic>
          </wp:inline>
        </w:drawing>
      </w:r>
    </w:p>
    <w:p w14:paraId="6DC6909D" w14:textId="63BDC734" w:rsidR="00A23E55" w:rsidRPr="000B0B46" w:rsidRDefault="00567625" w:rsidP="00567625">
      <w:pPr>
        <w:pStyle w:val="Caption"/>
      </w:pPr>
      <w:bookmarkStart w:id="124" w:name="_Toc120691299"/>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68</w:t>
      </w:r>
      <w:r w:rsidR="00A50228" w:rsidRPr="000B0B46">
        <w:rPr>
          <w:noProof/>
        </w:rPr>
        <w:fldChar w:fldCharType="end"/>
      </w:r>
      <w:r w:rsidRPr="000B0B46">
        <w:t>. Add recruitment form (1)</w:t>
      </w:r>
      <w:bookmarkEnd w:id="124"/>
    </w:p>
    <w:p w14:paraId="28E42380" w14:textId="3756F16D" w:rsidR="00567625" w:rsidRPr="000B0B46" w:rsidRDefault="0080362C" w:rsidP="00567625">
      <w:pPr>
        <w:keepNext/>
      </w:pPr>
      <w:r w:rsidRPr="000B0B46">
        <w:rPr>
          <w:noProof/>
        </w:rPr>
        <w:drawing>
          <wp:inline distT="0" distB="0" distL="0" distR="0" wp14:anchorId="20A55D1E" wp14:editId="06DC8132">
            <wp:extent cx="5791835" cy="3806825"/>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91835" cy="3806825"/>
                    </a:xfrm>
                    <a:prstGeom prst="rect">
                      <a:avLst/>
                    </a:prstGeom>
                  </pic:spPr>
                </pic:pic>
              </a:graphicData>
            </a:graphic>
          </wp:inline>
        </w:drawing>
      </w:r>
    </w:p>
    <w:p w14:paraId="35332AF8" w14:textId="06EF471D" w:rsidR="0080362C" w:rsidRPr="000B0B46" w:rsidRDefault="00567625" w:rsidP="00567625">
      <w:pPr>
        <w:pStyle w:val="Caption"/>
      </w:pPr>
      <w:bookmarkStart w:id="125" w:name="_Toc120691300"/>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69</w:t>
      </w:r>
      <w:r w:rsidR="00A50228" w:rsidRPr="000B0B46">
        <w:rPr>
          <w:noProof/>
        </w:rPr>
        <w:fldChar w:fldCharType="end"/>
      </w:r>
      <w:r w:rsidRPr="000B0B46">
        <w:t>. Add recruitment form (2)</w:t>
      </w:r>
      <w:bookmarkEnd w:id="125"/>
    </w:p>
    <w:p w14:paraId="75A6C95F" w14:textId="0475787E" w:rsidR="00A23E55" w:rsidRPr="000B0B46" w:rsidRDefault="00A23E55" w:rsidP="00A23E55">
      <w:r w:rsidRPr="000B0B46">
        <w:lastRenderedPageBreak/>
        <w:t>When the admin clicks on the add button, the admin will be redirected to the add</w:t>
      </w:r>
      <w:r w:rsidR="0080362C" w:rsidRPr="000B0B46">
        <w:t xml:space="preserve"> recruitment</w:t>
      </w:r>
      <w:r w:rsidRPr="000B0B46">
        <w:t xml:space="preserve"> page to insert new</w:t>
      </w:r>
      <w:r w:rsidR="0080362C" w:rsidRPr="000B0B46">
        <w:t xml:space="preserve"> recruitment</w:t>
      </w:r>
      <w:r w:rsidRPr="000B0B46">
        <w:t>.</w:t>
      </w:r>
    </w:p>
    <w:p w14:paraId="7961CECF" w14:textId="4C3CF160" w:rsidR="00A23E55" w:rsidRPr="000B0B46" w:rsidRDefault="002153B8" w:rsidP="00A23E55">
      <w:pPr>
        <w:keepNext/>
      </w:pPr>
      <w:r w:rsidRPr="000B0B46">
        <w:rPr>
          <w:noProof/>
        </w:rPr>
        <w:drawing>
          <wp:inline distT="0" distB="0" distL="0" distR="0" wp14:anchorId="50754806" wp14:editId="76F5BB6D">
            <wp:extent cx="5791835" cy="3179445"/>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91835" cy="3179445"/>
                    </a:xfrm>
                    <a:prstGeom prst="rect">
                      <a:avLst/>
                    </a:prstGeom>
                  </pic:spPr>
                </pic:pic>
              </a:graphicData>
            </a:graphic>
          </wp:inline>
        </w:drawing>
      </w:r>
    </w:p>
    <w:p w14:paraId="3847D5EF" w14:textId="656BFCE8" w:rsidR="00A23E55" w:rsidRPr="000B0B46" w:rsidRDefault="00A23E55" w:rsidP="00A23E55">
      <w:pPr>
        <w:pStyle w:val="Caption"/>
      </w:pPr>
      <w:bookmarkStart w:id="126" w:name="_Toc120691301"/>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70</w:t>
      </w:r>
      <w:r w:rsidRPr="000B0B46">
        <w:rPr>
          <w:noProof/>
        </w:rPr>
        <w:fldChar w:fldCharType="end"/>
      </w:r>
      <w:r w:rsidRPr="000B0B46">
        <w:t>. Update</w:t>
      </w:r>
      <w:r w:rsidR="000853C9" w:rsidRPr="000B0B46">
        <w:t xml:space="preserve"> recruitment</w:t>
      </w:r>
      <w:r w:rsidRPr="000B0B46">
        <w:t xml:space="preserve"> form</w:t>
      </w:r>
      <w:bookmarkEnd w:id="126"/>
    </w:p>
    <w:p w14:paraId="62531DEC" w14:textId="3AE78254" w:rsidR="000853C9" w:rsidRPr="000B0B46" w:rsidRDefault="002153B8" w:rsidP="000853C9">
      <w:pPr>
        <w:keepNext/>
      </w:pPr>
      <w:r w:rsidRPr="000B0B46">
        <w:rPr>
          <w:noProof/>
        </w:rPr>
        <w:lastRenderedPageBreak/>
        <w:drawing>
          <wp:inline distT="0" distB="0" distL="0" distR="0" wp14:anchorId="428070EA" wp14:editId="4BA7406B">
            <wp:extent cx="5791835" cy="3806825"/>
            <wp:effectExtent l="0" t="0" r="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91835" cy="3806825"/>
                    </a:xfrm>
                    <a:prstGeom prst="rect">
                      <a:avLst/>
                    </a:prstGeom>
                  </pic:spPr>
                </pic:pic>
              </a:graphicData>
            </a:graphic>
          </wp:inline>
        </w:drawing>
      </w:r>
    </w:p>
    <w:p w14:paraId="67D10D10" w14:textId="042AD45E" w:rsidR="002153B8" w:rsidRPr="000B0B46" w:rsidRDefault="000853C9" w:rsidP="000853C9">
      <w:pPr>
        <w:pStyle w:val="Caption"/>
      </w:pPr>
      <w:bookmarkStart w:id="127" w:name="_Toc120691302"/>
      <w:r w:rsidRPr="000B0B46">
        <w:t xml:space="preserve">Figure </w:t>
      </w:r>
      <w:r w:rsidR="00A50228" w:rsidRPr="000B0B46">
        <w:rPr>
          <w:noProof/>
        </w:rPr>
        <w:fldChar w:fldCharType="begin"/>
      </w:r>
      <w:r w:rsidR="00A50228" w:rsidRPr="000B0B46">
        <w:rPr>
          <w:noProof/>
        </w:rPr>
        <w:instrText xml:space="preserve"> SEQ Figure \* ARABIC </w:instrText>
      </w:r>
      <w:r w:rsidR="00A50228" w:rsidRPr="000B0B46">
        <w:rPr>
          <w:noProof/>
        </w:rPr>
        <w:fldChar w:fldCharType="separate"/>
      </w:r>
      <w:r w:rsidR="00077495">
        <w:rPr>
          <w:noProof/>
        </w:rPr>
        <w:t>71</w:t>
      </w:r>
      <w:r w:rsidR="00A50228" w:rsidRPr="000B0B46">
        <w:rPr>
          <w:noProof/>
        </w:rPr>
        <w:fldChar w:fldCharType="end"/>
      </w:r>
      <w:r w:rsidRPr="000B0B46">
        <w:t>. Update recruitment form (2)</w:t>
      </w:r>
      <w:bookmarkEnd w:id="127"/>
    </w:p>
    <w:p w14:paraId="32310227" w14:textId="4D6634FB" w:rsidR="00A23E55" w:rsidRPr="000B0B46" w:rsidRDefault="00A23E55" w:rsidP="00A23E55">
      <w:r w:rsidRPr="000B0B46">
        <w:t>When the admin clicks on the edit</w:t>
      </w:r>
      <w:r w:rsidR="0092605C" w:rsidRPr="000B0B46">
        <w:t xml:space="preserve"> recruitment</w:t>
      </w:r>
      <w:r w:rsidRPr="000B0B46">
        <w:t>, the admin will be redirected to the edit</w:t>
      </w:r>
      <w:r w:rsidR="0092605C" w:rsidRPr="000B0B46">
        <w:t xml:space="preserve"> recruitment</w:t>
      </w:r>
      <w:r w:rsidRPr="000B0B46">
        <w:t xml:space="preserve"> page to edit the </w:t>
      </w:r>
      <w:r w:rsidR="0092605C" w:rsidRPr="000B0B46">
        <w:t>recruitment</w:t>
      </w:r>
    </w:p>
    <w:p w14:paraId="788CE8B9" w14:textId="37429429" w:rsidR="0039283C" w:rsidRPr="000B0B46" w:rsidRDefault="0039283C" w:rsidP="0039283C">
      <w:pPr>
        <w:pStyle w:val="Heading4"/>
        <w:numPr>
          <w:ilvl w:val="3"/>
          <w:numId w:val="38"/>
        </w:numPr>
        <w:rPr>
          <w:rFonts w:eastAsia="Times New Roman"/>
        </w:rPr>
      </w:pPr>
      <w:r w:rsidRPr="000B0B46">
        <w:rPr>
          <w:rFonts w:eastAsia="Times New Roman"/>
        </w:rPr>
        <w:lastRenderedPageBreak/>
        <w:t>Recruitments management page for recruiter</w:t>
      </w:r>
    </w:p>
    <w:p w14:paraId="50C8EB88" w14:textId="3626D23E" w:rsidR="0039283C" w:rsidRPr="000B0B46" w:rsidRDefault="001E4B36" w:rsidP="0039283C">
      <w:pPr>
        <w:keepNext/>
      </w:pPr>
      <w:r w:rsidRPr="001E4B36">
        <w:rPr>
          <w:noProof/>
        </w:rPr>
        <w:drawing>
          <wp:inline distT="0" distB="0" distL="0" distR="0" wp14:anchorId="0A5C6500" wp14:editId="3BC8AA80">
            <wp:extent cx="5791835" cy="27082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91835" cy="2708275"/>
                    </a:xfrm>
                    <a:prstGeom prst="rect">
                      <a:avLst/>
                    </a:prstGeom>
                  </pic:spPr>
                </pic:pic>
              </a:graphicData>
            </a:graphic>
          </wp:inline>
        </w:drawing>
      </w:r>
    </w:p>
    <w:p w14:paraId="470090A8" w14:textId="4DD6D2B6" w:rsidR="0039283C" w:rsidRPr="000B0B46" w:rsidRDefault="0039283C" w:rsidP="0039283C">
      <w:pPr>
        <w:pStyle w:val="Caption"/>
      </w:pPr>
      <w:bookmarkStart w:id="128" w:name="_Toc120691303"/>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72</w:t>
      </w:r>
      <w:r w:rsidRPr="000B0B46">
        <w:rPr>
          <w:noProof/>
        </w:rPr>
        <w:fldChar w:fldCharType="end"/>
      </w:r>
      <w:r w:rsidRPr="000B0B46">
        <w:t>. Recruitments management page</w:t>
      </w:r>
      <w:bookmarkEnd w:id="128"/>
    </w:p>
    <w:p w14:paraId="7BBA451C" w14:textId="2CEC983E" w:rsidR="0039283C" w:rsidRPr="000B0B46" w:rsidRDefault="007A62B5" w:rsidP="0039283C">
      <w:r w:rsidRPr="000B0B46">
        <w:t>The r</w:t>
      </w:r>
      <w:r w:rsidR="0039283C" w:rsidRPr="000B0B46">
        <w:t>ecruitment management page will display the list of recruitments belong</w:t>
      </w:r>
      <w:r w:rsidRPr="000B0B46">
        <w:t>ing</w:t>
      </w:r>
      <w:r w:rsidR="0039283C" w:rsidRPr="000B0B46">
        <w:t xml:space="preserve"> to the recruiter to edit </w:t>
      </w:r>
      <w:r w:rsidR="00C930D3" w:rsidRPr="000B0B46">
        <w:t>or delete</w:t>
      </w:r>
      <w:r w:rsidR="0039283C" w:rsidRPr="000B0B46">
        <w:t xml:space="preserve">. Moreover, when accessing this page, </w:t>
      </w:r>
      <w:r w:rsidRPr="000B0B46">
        <w:t xml:space="preserve">the </w:t>
      </w:r>
      <w:r w:rsidR="0039283C" w:rsidRPr="000B0B46">
        <w:t xml:space="preserve">recruiter can add, update, </w:t>
      </w:r>
      <w:r w:rsidRPr="000B0B46">
        <w:t xml:space="preserve">or </w:t>
      </w:r>
      <w:r w:rsidR="0039283C" w:rsidRPr="000B0B46">
        <w:t>delete recruitment.</w:t>
      </w:r>
    </w:p>
    <w:p w14:paraId="33FA3956" w14:textId="626D011B" w:rsidR="0039283C" w:rsidRPr="000B0B46" w:rsidRDefault="0039283C" w:rsidP="0039283C">
      <w:pPr>
        <w:keepNext/>
      </w:pPr>
      <w:r w:rsidRPr="000B0B46">
        <w:rPr>
          <w:noProof/>
        </w:rPr>
        <w:lastRenderedPageBreak/>
        <w:drawing>
          <wp:inline distT="0" distB="0" distL="0" distR="0" wp14:anchorId="6A7EACC1" wp14:editId="18B648EC">
            <wp:extent cx="5791835" cy="31794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91835" cy="3179445"/>
                    </a:xfrm>
                    <a:prstGeom prst="rect">
                      <a:avLst/>
                    </a:prstGeom>
                  </pic:spPr>
                </pic:pic>
              </a:graphicData>
            </a:graphic>
          </wp:inline>
        </w:drawing>
      </w:r>
    </w:p>
    <w:p w14:paraId="21765CF4" w14:textId="1B9BD206" w:rsidR="0039283C" w:rsidRPr="000B0B46" w:rsidRDefault="0039283C" w:rsidP="0039283C">
      <w:pPr>
        <w:keepNext/>
      </w:pPr>
      <w:r w:rsidRPr="000B0B46">
        <w:rPr>
          <w:noProof/>
        </w:rPr>
        <w:drawing>
          <wp:inline distT="0" distB="0" distL="0" distR="0" wp14:anchorId="2418534A" wp14:editId="543FF148">
            <wp:extent cx="5791835" cy="3806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91835" cy="3806825"/>
                    </a:xfrm>
                    <a:prstGeom prst="rect">
                      <a:avLst/>
                    </a:prstGeom>
                  </pic:spPr>
                </pic:pic>
              </a:graphicData>
            </a:graphic>
          </wp:inline>
        </w:drawing>
      </w:r>
    </w:p>
    <w:p w14:paraId="54D8C5C5" w14:textId="68F16573" w:rsidR="0039283C" w:rsidRPr="000B0B46" w:rsidRDefault="0039283C" w:rsidP="0039283C">
      <w:r w:rsidRPr="000B0B46">
        <w:t>When the recruiter clicks on the add button, the recruiter will be redirected to the add recruitment page to insert new recruitment.</w:t>
      </w:r>
    </w:p>
    <w:p w14:paraId="1B27FB33" w14:textId="721CA7A6" w:rsidR="0039283C" w:rsidRPr="000B0B46" w:rsidRDefault="0039283C" w:rsidP="0039283C">
      <w:pPr>
        <w:pStyle w:val="Caption"/>
      </w:pPr>
      <w:bookmarkStart w:id="129" w:name="_Toc120691304"/>
      <w:r w:rsidRPr="000B0B46">
        <w:lastRenderedPageBreak/>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73</w:t>
      </w:r>
      <w:r w:rsidRPr="000B0B46">
        <w:rPr>
          <w:noProof/>
        </w:rPr>
        <w:fldChar w:fldCharType="end"/>
      </w:r>
      <w:r w:rsidRPr="000B0B46">
        <w:t>. Add question form</w:t>
      </w:r>
      <w:bookmarkEnd w:id="129"/>
    </w:p>
    <w:p w14:paraId="67DC84D4" w14:textId="64A58B14" w:rsidR="0039283C" w:rsidRPr="000B0B46" w:rsidRDefault="0039283C" w:rsidP="0039283C">
      <w:pPr>
        <w:keepNext/>
      </w:pPr>
      <w:r w:rsidRPr="000B0B46">
        <w:rPr>
          <w:noProof/>
        </w:rPr>
        <w:drawing>
          <wp:inline distT="0" distB="0" distL="0" distR="0" wp14:anchorId="34184839" wp14:editId="22979038">
            <wp:extent cx="5791835" cy="31794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91835" cy="3179445"/>
                    </a:xfrm>
                    <a:prstGeom prst="rect">
                      <a:avLst/>
                    </a:prstGeom>
                  </pic:spPr>
                </pic:pic>
              </a:graphicData>
            </a:graphic>
          </wp:inline>
        </w:drawing>
      </w:r>
    </w:p>
    <w:p w14:paraId="11E0A6CA" w14:textId="723AA1A8" w:rsidR="0039283C" w:rsidRPr="000B0B46" w:rsidRDefault="0039283C" w:rsidP="0039283C">
      <w:pPr>
        <w:pStyle w:val="Caption"/>
      </w:pPr>
      <w:bookmarkStart w:id="130" w:name="_Toc120691305"/>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74</w:t>
      </w:r>
      <w:r w:rsidRPr="000B0B46">
        <w:rPr>
          <w:noProof/>
        </w:rPr>
        <w:fldChar w:fldCharType="end"/>
      </w:r>
      <w:r w:rsidRPr="000B0B46">
        <w:t>. Update question form</w:t>
      </w:r>
      <w:bookmarkEnd w:id="130"/>
    </w:p>
    <w:p w14:paraId="726B4AD4" w14:textId="3AB38117" w:rsidR="0039283C" w:rsidRPr="000B0B46" w:rsidRDefault="0039283C" w:rsidP="0039283C">
      <w:r w:rsidRPr="000B0B46">
        <w:rPr>
          <w:noProof/>
        </w:rPr>
        <w:drawing>
          <wp:inline distT="0" distB="0" distL="0" distR="0" wp14:anchorId="2B848232" wp14:editId="15838771">
            <wp:extent cx="5791835" cy="38068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91835" cy="3806825"/>
                    </a:xfrm>
                    <a:prstGeom prst="rect">
                      <a:avLst/>
                    </a:prstGeom>
                  </pic:spPr>
                </pic:pic>
              </a:graphicData>
            </a:graphic>
          </wp:inline>
        </w:drawing>
      </w:r>
    </w:p>
    <w:p w14:paraId="2E5B1957" w14:textId="27886858" w:rsidR="0039283C" w:rsidRPr="000B0B46" w:rsidRDefault="0039283C" w:rsidP="0039283C">
      <w:r w:rsidRPr="000B0B46">
        <w:lastRenderedPageBreak/>
        <w:t>When the recruiter clicks on the edit recruitment, the recruiter will be redirected to the edit recruitment page to edit the recruitment</w:t>
      </w:r>
    </w:p>
    <w:p w14:paraId="160E234D" w14:textId="17FCA01A" w:rsidR="0039283C" w:rsidRPr="000B0B46" w:rsidRDefault="0039283C" w:rsidP="0039283C">
      <w:pPr>
        <w:pStyle w:val="Heading4"/>
      </w:pPr>
      <w:r w:rsidRPr="000B0B46">
        <w:t>Applies management for recruiter</w:t>
      </w:r>
      <w:r w:rsidR="007A62B5" w:rsidRPr="000B0B46">
        <w:t>s</w:t>
      </w:r>
    </w:p>
    <w:p w14:paraId="70AF2ACE" w14:textId="0706D135" w:rsidR="00977405" w:rsidRPr="000B0B46" w:rsidRDefault="00977405" w:rsidP="00977405">
      <w:pPr>
        <w:keepNext/>
      </w:pPr>
      <w:r w:rsidRPr="000B0B46">
        <w:rPr>
          <w:noProof/>
        </w:rPr>
        <w:drawing>
          <wp:inline distT="0" distB="0" distL="0" distR="0" wp14:anchorId="30D6CA41" wp14:editId="045CA754">
            <wp:extent cx="5791835" cy="16821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91835" cy="1682115"/>
                    </a:xfrm>
                    <a:prstGeom prst="rect">
                      <a:avLst/>
                    </a:prstGeom>
                  </pic:spPr>
                </pic:pic>
              </a:graphicData>
            </a:graphic>
          </wp:inline>
        </w:drawing>
      </w:r>
    </w:p>
    <w:p w14:paraId="0B0A1CB2" w14:textId="23CB73E7" w:rsidR="00977405" w:rsidRPr="000B0B46" w:rsidRDefault="00977405" w:rsidP="00977405">
      <w:pPr>
        <w:pStyle w:val="Caption"/>
      </w:pPr>
      <w:bookmarkStart w:id="131" w:name="_Toc120691306"/>
      <w:r w:rsidRPr="000B0B46">
        <w:t xml:space="preserve">Figure </w:t>
      </w:r>
      <w:r w:rsidRPr="000B0B46">
        <w:rPr>
          <w:noProof/>
        </w:rPr>
        <w:fldChar w:fldCharType="begin"/>
      </w:r>
      <w:r w:rsidRPr="000B0B46">
        <w:rPr>
          <w:noProof/>
        </w:rPr>
        <w:instrText xml:space="preserve"> SEQ Figure \* ARABIC </w:instrText>
      </w:r>
      <w:r w:rsidRPr="000B0B46">
        <w:rPr>
          <w:noProof/>
        </w:rPr>
        <w:fldChar w:fldCharType="separate"/>
      </w:r>
      <w:r w:rsidR="00077495">
        <w:rPr>
          <w:noProof/>
        </w:rPr>
        <w:t>75</w:t>
      </w:r>
      <w:r w:rsidRPr="000B0B46">
        <w:rPr>
          <w:noProof/>
        </w:rPr>
        <w:fldChar w:fldCharType="end"/>
      </w:r>
      <w:r w:rsidRPr="000B0B46">
        <w:t>. Recruitments management page</w:t>
      </w:r>
      <w:bookmarkEnd w:id="131"/>
    </w:p>
    <w:p w14:paraId="1DFB95E2" w14:textId="7C11D853" w:rsidR="00977405" w:rsidRPr="000B0B46" w:rsidRDefault="00977405" w:rsidP="00977405">
      <w:r w:rsidRPr="000B0B46">
        <w:t xml:space="preserve">Applies management page will display the list of applicants that apply to recruitments of the recruiter to allow view info about applicants. Moreover, </w:t>
      </w:r>
      <w:r w:rsidR="007A62B5" w:rsidRPr="000B0B46">
        <w:t xml:space="preserve">the </w:t>
      </w:r>
      <w:r w:rsidRPr="000B0B46">
        <w:t>recruiter can</w:t>
      </w:r>
      <w:r w:rsidR="00EF0A51" w:rsidRPr="000B0B46">
        <w:t xml:space="preserve"> approve or download </w:t>
      </w:r>
      <w:r w:rsidR="007A62B5" w:rsidRPr="000B0B46">
        <w:t xml:space="preserve">the </w:t>
      </w:r>
      <w:r w:rsidR="00EF0A51" w:rsidRPr="000B0B46">
        <w:t xml:space="preserve">cv of </w:t>
      </w:r>
      <w:r w:rsidR="007A62B5" w:rsidRPr="000B0B46">
        <w:t xml:space="preserve">the </w:t>
      </w:r>
      <w:r w:rsidR="00EF0A51" w:rsidRPr="000B0B46">
        <w:t>applicant for more information.</w:t>
      </w:r>
    </w:p>
    <w:p w14:paraId="13EFFB6B" w14:textId="77777777" w:rsidR="0039283C" w:rsidRPr="000B0B46" w:rsidRDefault="0039283C" w:rsidP="00A23E55"/>
    <w:p w14:paraId="03B68CFE" w14:textId="6D4E86D2" w:rsidR="00E929CF" w:rsidRDefault="00E929CF" w:rsidP="00B23D7F">
      <w:pPr>
        <w:spacing w:line="240" w:lineRule="auto"/>
        <w:rPr>
          <w:rFonts w:eastAsia="Times New Roman"/>
        </w:rPr>
      </w:pPr>
    </w:p>
    <w:p w14:paraId="78972A76" w14:textId="5A44DA97" w:rsidR="00EA2895" w:rsidRDefault="00EA2895" w:rsidP="00B23D7F">
      <w:pPr>
        <w:spacing w:line="240" w:lineRule="auto"/>
        <w:rPr>
          <w:rFonts w:eastAsia="Times New Roman"/>
        </w:rPr>
      </w:pPr>
    </w:p>
    <w:p w14:paraId="1E82B816" w14:textId="17DCE6AE" w:rsidR="00EA2895" w:rsidRDefault="00EA2895" w:rsidP="00B23D7F">
      <w:pPr>
        <w:spacing w:line="240" w:lineRule="auto"/>
        <w:rPr>
          <w:rFonts w:eastAsia="Times New Roman"/>
        </w:rPr>
      </w:pPr>
    </w:p>
    <w:p w14:paraId="108A6E04" w14:textId="29AB49E6" w:rsidR="00EA2895" w:rsidRDefault="00EA2895" w:rsidP="00B23D7F">
      <w:pPr>
        <w:spacing w:line="240" w:lineRule="auto"/>
        <w:rPr>
          <w:rFonts w:eastAsia="Times New Roman"/>
        </w:rPr>
      </w:pPr>
    </w:p>
    <w:p w14:paraId="2B3ECA1B" w14:textId="22DC4793" w:rsidR="00EA2895" w:rsidRDefault="00EA2895" w:rsidP="00B23D7F">
      <w:pPr>
        <w:spacing w:line="240" w:lineRule="auto"/>
        <w:rPr>
          <w:rFonts w:eastAsia="Times New Roman"/>
        </w:rPr>
      </w:pPr>
    </w:p>
    <w:p w14:paraId="77B29D1A" w14:textId="1A41F252" w:rsidR="00EA2895" w:rsidRDefault="00EA2895" w:rsidP="00B23D7F">
      <w:pPr>
        <w:spacing w:line="240" w:lineRule="auto"/>
        <w:rPr>
          <w:rFonts w:eastAsia="Times New Roman"/>
        </w:rPr>
      </w:pPr>
    </w:p>
    <w:p w14:paraId="6EFA01A3" w14:textId="081DBFDB" w:rsidR="00EA2895" w:rsidRDefault="00EA2895" w:rsidP="00B23D7F">
      <w:pPr>
        <w:spacing w:line="240" w:lineRule="auto"/>
        <w:rPr>
          <w:rFonts w:eastAsia="Times New Roman"/>
        </w:rPr>
      </w:pPr>
    </w:p>
    <w:p w14:paraId="7855EEED" w14:textId="13BBE70C" w:rsidR="00EA2895" w:rsidRDefault="00EA2895" w:rsidP="00B23D7F">
      <w:pPr>
        <w:spacing w:line="240" w:lineRule="auto"/>
        <w:rPr>
          <w:rFonts w:eastAsia="Times New Roman"/>
        </w:rPr>
      </w:pPr>
    </w:p>
    <w:p w14:paraId="2A9B6F08" w14:textId="27FF5E2C" w:rsidR="00EA2895" w:rsidRDefault="00EA2895" w:rsidP="00B23D7F">
      <w:pPr>
        <w:spacing w:line="240" w:lineRule="auto"/>
        <w:rPr>
          <w:rFonts w:eastAsia="Times New Roman"/>
        </w:rPr>
      </w:pPr>
    </w:p>
    <w:p w14:paraId="0ACC96C7" w14:textId="65C10D22" w:rsidR="00EA2895" w:rsidRDefault="00EA2895" w:rsidP="00B23D7F">
      <w:pPr>
        <w:spacing w:line="240" w:lineRule="auto"/>
        <w:rPr>
          <w:rFonts w:eastAsia="Times New Roman"/>
        </w:rPr>
      </w:pPr>
    </w:p>
    <w:p w14:paraId="3A21BE13" w14:textId="3B85A7E2" w:rsidR="00EA2895" w:rsidRDefault="00EA2895" w:rsidP="00B23D7F">
      <w:pPr>
        <w:spacing w:line="240" w:lineRule="auto"/>
        <w:rPr>
          <w:rFonts w:eastAsia="Times New Roman"/>
        </w:rPr>
      </w:pPr>
    </w:p>
    <w:p w14:paraId="11865FCC" w14:textId="6B15CEA7" w:rsidR="00EA2895" w:rsidRDefault="00EA2895" w:rsidP="00B23D7F">
      <w:pPr>
        <w:spacing w:line="240" w:lineRule="auto"/>
        <w:rPr>
          <w:rFonts w:eastAsia="Times New Roman"/>
        </w:rPr>
      </w:pPr>
    </w:p>
    <w:p w14:paraId="3EA5C9B0" w14:textId="793749DD" w:rsidR="00EA2895" w:rsidRDefault="00EA2895" w:rsidP="00B23D7F">
      <w:pPr>
        <w:spacing w:line="240" w:lineRule="auto"/>
        <w:rPr>
          <w:rFonts w:eastAsia="Times New Roman"/>
        </w:rPr>
      </w:pPr>
    </w:p>
    <w:p w14:paraId="591996D3" w14:textId="1260D706" w:rsidR="00EA2895" w:rsidRDefault="00EA2895" w:rsidP="00EA2895">
      <w:pPr>
        <w:pStyle w:val="Heading1"/>
        <w:rPr>
          <w:rFonts w:eastAsia="Times New Roman"/>
        </w:rPr>
      </w:pPr>
      <w:bookmarkStart w:id="132" w:name="_Toc120691753"/>
      <w:r>
        <w:rPr>
          <w:rFonts w:eastAsia="Times New Roman"/>
        </w:rPr>
        <w:lastRenderedPageBreak/>
        <w:t>TESTING</w:t>
      </w:r>
      <w:bookmarkEnd w:id="132"/>
    </w:p>
    <w:p w14:paraId="2825AED0" w14:textId="4B0C2994" w:rsidR="00EA2895" w:rsidRDefault="00EA2895" w:rsidP="00EA2895">
      <w:pPr>
        <w:pStyle w:val="Heading2"/>
      </w:pPr>
      <w:bookmarkStart w:id="133" w:name="_Toc120691754"/>
      <w:r>
        <w:t>Purpose of Testing</w:t>
      </w:r>
      <w:bookmarkEnd w:id="133"/>
    </w:p>
    <w:p w14:paraId="34531273" w14:textId="6A856BC0" w:rsidR="00EA2895" w:rsidRDefault="00EA2895" w:rsidP="00EA2895">
      <w:r>
        <w:t xml:space="preserve">The main goal of testing is to detect errors, </w:t>
      </w:r>
      <w:r>
        <w:t xml:space="preserve">and </w:t>
      </w:r>
      <w:r>
        <w:t xml:space="preserve">check </w:t>
      </w:r>
      <w:r>
        <w:t>whether</w:t>
      </w:r>
      <w:r>
        <w:t xml:space="preserve"> the program has</w:t>
      </w:r>
      <w:r>
        <w:t xml:space="preserve"> </w:t>
      </w:r>
      <w:r>
        <w:t>requirements have been met or not.</w:t>
      </w:r>
    </w:p>
    <w:p w14:paraId="71F795A6" w14:textId="77777777" w:rsidR="00EA2895" w:rsidRDefault="00EA2895" w:rsidP="00EA2895">
      <w:pPr>
        <w:pStyle w:val="FucntionName"/>
      </w:pPr>
      <w:r>
        <w:t>Objectives to be achieved:</w:t>
      </w:r>
    </w:p>
    <w:p w14:paraId="0465828D" w14:textId="245BF651" w:rsidR="00EA2895" w:rsidRDefault="00EA2895" w:rsidP="00EA2895">
      <w:r>
        <w:t>The testing process includes usability testing, functional testing,</w:t>
      </w:r>
      <w:r>
        <w:t xml:space="preserve"> </w:t>
      </w:r>
      <w:r>
        <w:t xml:space="preserve">compatibility testing, database testing, </w:t>
      </w:r>
      <w:r>
        <w:t xml:space="preserve">and </w:t>
      </w:r>
      <w:r>
        <w:t>security testing.</w:t>
      </w:r>
    </w:p>
    <w:p w14:paraId="74786412" w14:textId="33D761E1" w:rsidR="00EA2895" w:rsidRDefault="00EA2895" w:rsidP="00EA2895">
      <w:r w:rsidRPr="00EA2895">
        <w:rPr>
          <w:rStyle w:val="FucntionNameChar"/>
        </w:rPr>
        <w:t>Usability testing</w:t>
      </w:r>
      <w:r w:rsidRPr="00EA2895">
        <w:t xml:space="preserve"> is to check if the website and application are user-friendly</w:t>
      </w:r>
      <w:r>
        <w:t>.</w:t>
      </w:r>
      <w:r w:rsidRPr="00EA2895">
        <w:t xml:space="preserve"> New users can understand the application easily or not.</w:t>
      </w:r>
    </w:p>
    <w:p w14:paraId="68A10180" w14:textId="3D2FDEE3" w:rsidR="00EA2895" w:rsidRDefault="00EA2895" w:rsidP="00613B76">
      <w:pPr>
        <w:pStyle w:val="ListParagraph"/>
        <w:numPr>
          <w:ilvl w:val="0"/>
          <w:numId w:val="59"/>
        </w:numPr>
      </w:pPr>
      <w:r>
        <w:t>The content is correct, without any spelling errors.</w:t>
      </w:r>
    </w:p>
    <w:p w14:paraId="7C32D3D5" w14:textId="631AD215" w:rsidR="00EA2895" w:rsidRDefault="00EA2895" w:rsidP="00613B76">
      <w:pPr>
        <w:pStyle w:val="ListParagraph"/>
        <w:numPr>
          <w:ilvl w:val="0"/>
          <w:numId w:val="59"/>
        </w:numPr>
      </w:pPr>
      <w:r>
        <w:t>All error messages are correct, without any typos or</w:t>
      </w:r>
      <w:r>
        <w:t xml:space="preserve"> </w:t>
      </w:r>
      <w:r>
        <w:t>any grammar and the error message must match the field label.</w:t>
      </w:r>
    </w:p>
    <w:p w14:paraId="44F58685" w14:textId="56BB3C5E" w:rsidR="00EA2895" w:rsidRDefault="00EA2895" w:rsidP="00613B76">
      <w:pPr>
        <w:pStyle w:val="ListParagraph"/>
        <w:numPr>
          <w:ilvl w:val="0"/>
          <w:numId w:val="59"/>
        </w:numPr>
      </w:pPr>
      <w:r>
        <w:t>A</w:t>
      </w:r>
      <w:r w:rsidR="00C17C37">
        <w:t xml:space="preserve"> navigation menu</w:t>
      </w:r>
      <w:r>
        <w:t xml:space="preserve"> is available on each page.</w:t>
      </w:r>
    </w:p>
    <w:p w14:paraId="1A3664C6" w14:textId="581D8025" w:rsidR="00EA2895" w:rsidRDefault="00EA2895" w:rsidP="00613B76">
      <w:pPr>
        <w:pStyle w:val="ListParagraph"/>
        <w:numPr>
          <w:ilvl w:val="0"/>
          <w:numId w:val="59"/>
        </w:numPr>
      </w:pPr>
      <w:r>
        <w:t>A confirmation message is displayed for any</w:t>
      </w:r>
      <w:r w:rsidR="00C17C37">
        <w:t xml:space="preserve"> delete</w:t>
      </w:r>
      <w:r>
        <w:t xml:space="preserve"> operation.</w:t>
      </w:r>
    </w:p>
    <w:p w14:paraId="6846C5E8" w14:textId="77777777" w:rsidR="00EA2895" w:rsidRDefault="00EA2895" w:rsidP="00EA2895">
      <w:r w:rsidRPr="00EA2895">
        <w:rPr>
          <w:rStyle w:val="FucntionNameChar"/>
        </w:rPr>
        <w:t>Functional testing</w:t>
      </w:r>
      <w:r w:rsidRPr="00EA2895">
        <w:t xml:space="preserve"> is to verify if the product meets the functional or business characteristics mentioned in the specification document.</w:t>
      </w:r>
    </w:p>
    <w:p w14:paraId="7B1015BD" w14:textId="5987041A" w:rsidR="00EA2895" w:rsidRDefault="00EA2895" w:rsidP="00613B76">
      <w:pPr>
        <w:pStyle w:val="ListParagraph"/>
        <w:numPr>
          <w:ilvl w:val="0"/>
          <w:numId w:val="60"/>
        </w:numPr>
      </w:pPr>
      <w:r>
        <w:t xml:space="preserve">Check </w:t>
      </w:r>
      <w:r>
        <w:t xml:space="preserve">the </w:t>
      </w:r>
      <w:r>
        <w:t xml:space="preserve">email function (if registered with </w:t>
      </w:r>
      <w:r>
        <w:t xml:space="preserve">the </w:t>
      </w:r>
      <w:r>
        <w:t>same email).</w:t>
      </w:r>
    </w:p>
    <w:p w14:paraId="331EEE52" w14:textId="6326B60D" w:rsidR="00EA2895" w:rsidRDefault="00EA2895" w:rsidP="00613B76">
      <w:pPr>
        <w:pStyle w:val="ListParagraph"/>
        <w:numPr>
          <w:ilvl w:val="0"/>
          <w:numId w:val="60"/>
        </w:numPr>
      </w:pPr>
      <w:r>
        <w:t>Check if the static path displayed on the browser is correct or not.</w:t>
      </w:r>
    </w:p>
    <w:p w14:paraId="35B7725B" w14:textId="1172C70B" w:rsidR="00EA2895" w:rsidRDefault="00EA2895" w:rsidP="00613B76">
      <w:pPr>
        <w:pStyle w:val="ListParagraph"/>
        <w:numPr>
          <w:ilvl w:val="0"/>
          <w:numId w:val="60"/>
        </w:numPr>
      </w:pPr>
      <w:r>
        <w:t>Check all links</w:t>
      </w:r>
      <w:r w:rsidR="009A316D">
        <w:t xml:space="preserve"> and buttons</w:t>
      </w:r>
      <w:r>
        <w:t xml:space="preserve"> are working and</w:t>
      </w:r>
      <w:r>
        <w:t xml:space="preserve"> </w:t>
      </w:r>
      <w:r>
        <w:t>go to the</w:t>
      </w:r>
      <w:r w:rsidR="009A316D">
        <w:t xml:space="preserve"> respective page</w:t>
      </w:r>
      <w:r>
        <w:t>.</w:t>
      </w:r>
    </w:p>
    <w:p w14:paraId="2A74002A" w14:textId="1536A1C2" w:rsidR="00EA2895" w:rsidRDefault="00EA2895" w:rsidP="00613B76">
      <w:pPr>
        <w:pStyle w:val="ListParagraph"/>
        <w:numPr>
          <w:ilvl w:val="0"/>
          <w:numId w:val="60"/>
        </w:numPr>
      </w:pPr>
      <w:r>
        <w:t>Check the ability to force data entry, empty data, constraints</w:t>
      </w:r>
      <w:r>
        <w:t xml:space="preserve"> </w:t>
      </w:r>
      <w:r>
        <w:t xml:space="preserve">data, </w:t>
      </w:r>
      <w:r>
        <w:t xml:space="preserve">and </w:t>
      </w:r>
      <w:r>
        <w:t>display a</w:t>
      </w:r>
      <w:r>
        <w:t xml:space="preserve"> </w:t>
      </w:r>
      <w:r>
        <w:t>message when incorrect data is entered.</w:t>
      </w:r>
    </w:p>
    <w:p w14:paraId="3D867092" w14:textId="14761B89" w:rsidR="00EA2895" w:rsidRDefault="00EA2895" w:rsidP="00EA2895">
      <w:r w:rsidRPr="00EA2895">
        <w:rPr>
          <w:rStyle w:val="FucntionNameChar"/>
        </w:rPr>
        <w:t>Compatibility testing</w:t>
      </w:r>
      <w:r w:rsidRPr="00EA2895">
        <w:t xml:space="preserve"> to evaluate how well the software works in a particular browser</w:t>
      </w:r>
    </w:p>
    <w:p w14:paraId="34C82561" w14:textId="5881BF14" w:rsidR="00EA2895" w:rsidRDefault="00EA2895" w:rsidP="00613B76">
      <w:pPr>
        <w:pStyle w:val="ListParagraph"/>
        <w:numPr>
          <w:ilvl w:val="0"/>
          <w:numId w:val="61"/>
        </w:numPr>
      </w:pPr>
      <w:r>
        <w:t xml:space="preserve">Test the </w:t>
      </w:r>
      <w:r w:rsidR="009A316D">
        <w:t>website on different browser</w:t>
      </w:r>
    </w:p>
    <w:p w14:paraId="60089119" w14:textId="63CC5CB4" w:rsidR="00EA2895" w:rsidRDefault="00EA2895" w:rsidP="00613B76">
      <w:pPr>
        <w:pStyle w:val="ListParagraph"/>
        <w:numPr>
          <w:ilvl w:val="0"/>
          <w:numId w:val="61"/>
        </w:numPr>
      </w:pPr>
      <w:r>
        <w:t xml:space="preserve">Check content: images, </w:t>
      </w:r>
      <w:r>
        <w:t xml:space="preserve">and </w:t>
      </w:r>
      <w:r>
        <w:t>text on different</w:t>
      </w:r>
      <w:r w:rsidR="009A316D">
        <w:t xml:space="preserve"> screen resolutions</w:t>
      </w:r>
      <w:r>
        <w:t>.</w:t>
      </w:r>
    </w:p>
    <w:p w14:paraId="4CFF3FC6" w14:textId="563651B0" w:rsidR="00EA2895" w:rsidRDefault="00EA2895" w:rsidP="00EA2895">
      <w:r w:rsidRPr="00EA2895">
        <w:rPr>
          <w:rStyle w:val="FucntionNameChar"/>
        </w:rPr>
        <w:t>Data testing</w:t>
      </w:r>
      <w:r w:rsidRPr="00EA2895">
        <w:t xml:space="preserve"> is checking whether the data displayed in the web application matches the data stored in the database</w:t>
      </w:r>
      <w:r>
        <w:t>.</w:t>
      </w:r>
      <w:r w:rsidRPr="00EA2895">
        <w:t xml:space="preserve"> Is the application action data correctly added to the database?</w:t>
      </w:r>
    </w:p>
    <w:p w14:paraId="184BA725" w14:textId="05229CFF" w:rsidR="00EA2895" w:rsidRDefault="00EA2895" w:rsidP="00613B76">
      <w:pPr>
        <w:pStyle w:val="ListParagraph"/>
        <w:numPr>
          <w:ilvl w:val="0"/>
          <w:numId w:val="62"/>
        </w:numPr>
      </w:pPr>
      <w:r>
        <w:t>The data displayed to the user is the same as the data in the database.</w:t>
      </w:r>
    </w:p>
    <w:p w14:paraId="0222927C" w14:textId="557130EB" w:rsidR="00EA2895" w:rsidRDefault="00EA2895" w:rsidP="00613B76">
      <w:pPr>
        <w:pStyle w:val="ListParagraph"/>
        <w:numPr>
          <w:ilvl w:val="0"/>
          <w:numId w:val="62"/>
        </w:numPr>
      </w:pPr>
      <w:r>
        <w:lastRenderedPageBreak/>
        <w:t>Check data validity by inserting</w:t>
      </w:r>
      <w:r w:rsidR="009A316D">
        <w:t xml:space="preserve"> empty</w:t>
      </w:r>
      <w:r>
        <w:t xml:space="preserve"> </w:t>
      </w:r>
      <w:r w:rsidR="009A316D">
        <w:t>or in</w:t>
      </w:r>
      <w:r>
        <w:t>valid</w:t>
      </w:r>
      <w:r w:rsidR="009A316D">
        <w:t xml:space="preserve"> data</w:t>
      </w:r>
      <w:r>
        <w:t xml:space="preserve"> in</w:t>
      </w:r>
      <w:r w:rsidR="009A316D">
        <w:t>to</w:t>
      </w:r>
      <w:r>
        <w:t xml:space="preserve"> the database.</w:t>
      </w:r>
    </w:p>
    <w:p w14:paraId="7B9F2385" w14:textId="77777777" w:rsidR="00EA2895" w:rsidRDefault="00EA2895" w:rsidP="00EA2895">
      <w:r w:rsidRPr="00EA2895">
        <w:rPr>
          <w:rStyle w:val="FucntionNameChar"/>
        </w:rPr>
        <w:t>Security testing</w:t>
      </w:r>
      <w:r w:rsidRPr="00EA2895">
        <w:t xml:space="preserve"> is testing to identify any security flaws and vulnerabilities.</w:t>
      </w:r>
    </w:p>
    <w:p w14:paraId="4B1A5220" w14:textId="5C4EB0BA" w:rsidR="00B26449" w:rsidRDefault="00EA2895" w:rsidP="00613B76">
      <w:pPr>
        <w:pStyle w:val="ListParagraph"/>
        <w:numPr>
          <w:ilvl w:val="0"/>
          <w:numId w:val="63"/>
        </w:numPr>
      </w:pPr>
      <w:r>
        <w:t xml:space="preserve">Confidential information such as passwords </w:t>
      </w:r>
      <w:r w:rsidR="00B26449">
        <w:t>are</w:t>
      </w:r>
      <w:r>
        <w:t xml:space="preserve"> encrypted.</w:t>
      </w:r>
    </w:p>
    <w:p w14:paraId="4340FA6E" w14:textId="7D56E876" w:rsidR="00B26449" w:rsidRDefault="00B26449" w:rsidP="00B26449">
      <w:pPr>
        <w:pStyle w:val="Heading2"/>
      </w:pPr>
      <w:bookmarkStart w:id="134" w:name="_Toc120691755"/>
      <w:r>
        <w:t>Testing scenario</w:t>
      </w:r>
      <w:bookmarkEnd w:id="134"/>
    </w:p>
    <w:p w14:paraId="0A20E6E3" w14:textId="6DF86BF3" w:rsidR="00A90798" w:rsidRPr="00A90798" w:rsidRDefault="00A90798" w:rsidP="00A90798">
      <w:pPr>
        <w:pStyle w:val="FucntionName"/>
      </w:pPr>
      <w:r>
        <w:t>Functionalities testing scenario:</w:t>
      </w:r>
    </w:p>
    <w:tbl>
      <w:tblPr>
        <w:tblStyle w:val="TableGrid"/>
        <w:tblW w:w="0" w:type="auto"/>
        <w:tblLook w:val="04A0" w:firstRow="1" w:lastRow="0" w:firstColumn="1" w:lastColumn="0" w:noHBand="0" w:noVBand="1"/>
      </w:tblPr>
      <w:tblGrid>
        <w:gridCol w:w="988"/>
        <w:gridCol w:w="8123"/>
      </w:tblGrid>
      <w:tr w:rsidR="00B26449" w:rsidRPr="000B0B46" w14:paraId="1D68D05C" w14:textId="77777777" w:rsidTr="00B26449">
        <w:trPr>
          <w:trHeight w:val="401"/>
        </w:trPr>
        <w:tc>
          <w:tcPr>
            <w:tcW w:w="988" w:type="dxa"/>
            <w:vAlign w:val="center"/>
          </w:tcPr>
          <w:p w14:paraId="0FF0DFCB" w14:textId="1753B909" w:rsidR="00B26449" w:rsidRPr="00B26449" w:rsidRDefault="00B26449" w:rsidP="00B26449">
            <w:pPr>
              <w:jc w:val="center"/>
              <w:rPr>
                <w:b/>
                <w:bCs/>
              </w:rPr>
            </w:pPr>
            <w:r w:rsidRPr="00B26449">
              <w:rPr>
                <w:b/>
                <w:bCs/>
              </w:rPr>
              <w:t>ID</w:t>
            </w:r>
          </w:p>
        </w:tc>
        <w:tc>
          <w:tcPr>
            <w:tcW w:w="8123" w:type="dxa"/>
            <w:vAlign w:val="center"/>
          </w:tcPr>
          <w:p w14:paraId="26C63841" w14:textId="792C0B12" w:rsidR="00B26449" w:rsidRPr="00B26449" w:rsidRDefault="00B26449" w:rsidP="00B26449">
            <w:pPr>
              <w:jc w:val="center"/>
              <w:rPr>
                <w:b/>
              </w:rPr>
            </w:pPr>
            <w:r w:rsidRPr="00B26449">
              <w:rPr>
                <w:b/>
              </w:rPr>
              <w:t>Description</w:t>
            </w:r>
          </w:p>
        </w:tc>
      </w:tr>
      <w:tr w:rsidR="00B26449" w:rsidRPr="000B0B46" w14:paraId="583284B7" w14:textId="77777777" w:rsidTr="00B26449">
        <w:trPr>
          <w:trHeight w:val="412"/>
        </w:trPr>
        <w:tc>
          <w:tcPr>
            <w:tcW w:w="988" w:type="dxa"/>
            <w:vAlign w:val="center"/>
          </w:tcPr>
          <w:p w14:paraId="590E1C7B" w14:textId="1F9EB301" w:rsidR="00B26449" w:rsidRPr="000B0B46" w:rsidRDefault="00B26449" w:rsidP="00B26449">
            <w:pPr>
              <w:jc w:val="center"/>
              <w:rPr>
                <w:b/>
                <w:bCs/>
              </w:rPr>
            </w:pPr>
            <w:r>
              <w:rPr>
                <w:b/>
                <w:bCs/>
              </w:rPr>
              <w:t>1</w:t>
            </w:r>
          </w:p>
        </w:tc>
        <w:tc>
          <w:tcPr>
            <w:tcW w:w="8123" w:type="dxa"/>
            <w:vAlign w:val="center"/>
          </w:tcPr>
          <w:p w14:paraId="0D678A55" w14:textId="3BD1DB82" w:rsidR="00B26449" w:rsidRPr="000B0B46" w:rsidRDefault="00B26449" w:rsidP="00B2526D">
            <w:r>
              <w:t>Test register feature</w:t>
            </w:r>
          </w:p>
        </w:tc>
      </w:tr>
      <w:tr w:rsidR="00B26449" w:rsidRPr="000B0B46" w14:paraId="1E412A7A" w14:textId="77777777" w:rsidTr="00B26449">
        <w:trPr>
          <w:trHeight w:val="417"/>
        </w:trPr>
        <w:tc>
          <w:tcPr>
            <w:tcW w:w="988" w:type="dxa"/>
            <w:vAlign w:val="center"/>
          </w:tcPr>
          <w:p w14:paraId="251A5645" w14:textId="1B7B1F94" w:rsidR="00B26449" w:rsidRPr="000B0B46" w:rsidRDefault="00B26449" w:rsidP="00B26449">
            <w:pPr>
              <w:jc w:val="center"/>
              <w:rPr>
                <w:b/>
                <w:bCs/>
              </w:rPr>
            </w:pPr>
            <w:r>
              <w:rPr>
                <w:b/>
                <w:bCs/>
              </w:rPr>
              <w:t>2</w:t>
            </w:r>
          </w:p>
        </w:tc>
        <w:tc>
          <w:tcPr>
            <w:tcW w:w="8123" w:type="dxa"/>
            <w:vAlign w:val="center"/>
          </w:tcPr>
          <w:p w14:paraId="7E6C5D38" w14:textId="057B8A9D" w:rsidR="00B26449" w:rsidRPr="000B0B46" w:rsidRDefault="00B26449" w:rsidP="00B2526D">
            <w:r>
              <w:t>Test login feature</w:t>
            </w:r>
          </w:p>
        </w:tc>
      </w:tr>
      <w:tr w:rsidR="00B26449" w:rsidRPr="000B0B46" w14:paraId="48C07ACD" w14:textId="77777777" w:rsidTr="00B26449">
        <w:trPr>
          <w:trHeight w:val="407"/>
        </w:trPr>
        <w:tc>
          <w:tcPr>
            <w:tcW w:w="988" w:type="dxa"/>
            <w:vAlign w:val="center"/>
          </w:tcPr>
          <w:p w14:paraId="45074AFC" w14:textId="515F3868" w:rsidR="00B26449" w:rsidRPr="000B0B46" w:rsidRDefault="00B26449" w:rsidP="00B26449">
            <w:pPr>
              <w:jc w:val="center"/>
              <w:rPr>
                <w:b/>
                <w:bCs/>
              </w:rPr>
            </w:pPr>
            <w:r>
              <w:rPr>
                <w:b/>
                <w:bCs/>
              </w:rPr>
              <w:t>3</w:t>
            </w:r>
          </w:p>
        </w:tc>
        <w:tc>
          <w:tcPr>
            <w:tcW w:w="8123" w:type="dxa"/>
            <w:vAlign w:val="center"/>
          </w:tcPr>
          <w:p w14:paraId="43D47605" w14:textId="3896293B" w:rsidR="00B26449" w:rsidRPr="000B0B46" w:rsidRDefault="00B26449" w:rsidP="00B2526D">
            <w:r>
              <w:t>Test update profile</w:t>
            </w:r>
          </w:p>
        </w:tc>
      </w:tr>
      <w:tr w:rsidR="00B97138" w:rsidRPr="000B0B46" w14:paraId="2967FA66" w14:textId="77777777" w:rsidTr="00B26449">
        <w:trPr>
          <w:trHeight w:val="427"/>
        </w:trPr>
        <w:tc>
          <w:tcPr>
            <w:tcW w:w="988" w:type="dxa"/>
            <w:vAlign w:val="center"/>
          </w:tcPr>
          <w:p w14:paraId="1B33F446" w14:textId="08C92B5E" w:rsidR="00B97138" w:rsidRPr="000B0B46" w:rsidRDefault="00B97138" w:rsidP="00B97138">
            <w:pPr>
              <w:jc w:val="center"/>
              <w:rPr>
                <w:b/>
                <w:bCs/>
              </w:rPr>
            </w:pPr>
            <w:r>
              <w:rPr>
                <w:b/>
                <w:bCs/>
              </w:rPr>
              <w:t>4</w:t>
            </w:r>
          </w:p>
        </w:tc>
        <w:tc>
          <w:tcPr>
            <w:tcW w:w="8123" w:type="dxa"/>
            <w:vAlign w:val="center"/>
          </w:tcPr>
          <w:p w14:paraId="332EE730" w14:textId="7883689A" w:rsidR="00B97138" w:rsidRPr="000B0B46" w:rsidRDefault="00B97138" w:rsidP="00B97138">
            <w:r>
              <w:t>Test chat with chatbox feature</w:t>
            </w:r>
          </w:p>
        </w:tc>
      </w:tr>
      <w:tr w:rsidR="0001134F" w:rsidRPr="000B0B46" w14:paraId="6386BE23" w14:textId="77777777" w:rsidTr="00B26449">
        <w:trPr>
          <w:trHeight w:val="405"/>
        </w:trPr>
        <w:tc>
          <w:tcPr>
            <w:tcW w:w="988" w:type="dxa"/>
            <w:vAlign w:val="center"/>
          </w:tcPr>
          <w:p w14:paraId="14FDEC5B" w14:textId="684636F4" w:rsidR="0001134F" w:rsidRPr="000B0B46" w:rsidRDefault="0001134F" w:rsidP="0001134F">
            <w:pPr>
              <w:jc w:val="center"/>
              <w:rPr>
                <w:b/>
                <w:bCs/>
              </w:rPr>
            </w:pPr>
            <w:r>
              <w:rPr>
                <w:b/>
                <w:bCs/>
              </w:rPr>
              <w:t>5</w:t>
            </w:r>
          </w:p>
        </w:tc>
        <w:tc>
          <w:tcPr>
            <w:tcW w:w="8123" w:type="dxa"/>
            <w:vAlign w:val="center"/>
          </w:tcPr>
          <w:p w14:paraId="6C61159B" w14:textId="454ED52A" w:rsidR="0001134F" w:rsidRPr="000B0B46" w:rsidRDefault="0001134F" w:rsidP="0001134F">
            <w:r>
              <w:t>Test question feature</w:t>
            </w:r>
          </w:p>
        </w:tc>
      </w:tr>
      <w:tr w:rsidR="0001134F" w:rsidRPr="000B0B46" w14:paraId="0B3F9482" w14:textId="77777777" w:rsidTr="00B26449">
        <w:trPr>
          <w:trHeight w:val="405"/>
        </w:trPr>
        <w:tc>
          <w:tcPr>
            <w:tcW w:w="988" w:type="dxa"/>
            <w:vAlign w:val="center"/>
          </w:tcPr>
          <w:p w14:paraId="11F7D9FF" w14:textId="213104D6" w:rsidR="0001134F" w:rsidRDefault="0001134F" w:rsidP="0001134F">
            <w:pPr>
              <w:jc w:val="center"/>
              <w:rPr>
                <w:b/>
                <w:bCs/>
              </w:rPr>
            </w:pPr>
            <w:r>
              <w:rPr>
                <w:b/>
                <w:bCs/>
              </w:rPr>
              <w:t>6</w:t>
            </w:r>
          </w:p>
        </w:tc>
        <w:tc>
          <w:tcPr>
            <w:tcW w:w="8123" w:type="dxa"/>
            <w:vAlign w:val="center"/>
          </w:tcPr>
          <w:p w14:paraId="6C72CD6C" w14:textId="058340B2" w:rsidR="0001134F" w:rsidRDefault="0001134F" w:rsidP="0001134F">
            <w:r>
              <w:t>Test answer feature</w:t>
            </w:r>
          </w:p>
        </w:tc>
      </w:tr>
      <w:tr w:rsidR="0001134F" w:rsidRPr="000B0B46" w14:paraId="4E067C28" w14:textId="77777777" w:rsidTr="00B26449">
        <w:trPr>
          <w:trHeight w:val="405"/>
        </w:trPr>
        <w:tc>
          <w:tcPr>
            <w:tcW w:w="988" w:type="dxa"/>
            <w:vAlign w:val="center"/>
          </w:tcPr>
          <w:p w14:paraId="38387C48" w14:textId="69D5EEDC" w:rsidR="0001134F" w:rsidRDefault="0001134F" w:rsidP="0001134F">
            <w:pPr>
              <w:jc w:val="center"/>
              <w:rPr>
                <w:b/>
                <w:bCs/>
              </w:rPr>
            </w:pPr>
            <w:r>
              <w:rPr>
                <w:b/>
                <w:bCs/>
              </w:rPr>
              <w:t>7</w:t>
            </w:r>
          </w:p>
        </w:tc>
        <w:tc>
          <w:tcPr>
            <w:tcW w:w="8123" w:type="dxa"/>
            <w:vAlign w:val="center"/>
          </w:tcPr>
          <w:p w14:paraId="6A049CF6" w14:textId="090810CC" w:rsidR="0001134F" w:rsidRDefault="0001134F" w:rsidP="0001134F">
            <w:r>
              <w:t>Test comment feature</w:t>
            </w:r>
          </w:p>
        </w:tc>
      </w:tr>
      <w:tr w:rsidR="0001134F" w:rsidRPr="000B0B46" w14:paraId="14CC7808" w14:textId="77777777" w:rsidTr="00B26449">
        <w:trPr>
          <w:trHeight w:val="405"/>
        </w:trPr>
        <w:tc>
          <w:tcPr>
            <w:tcW w:w="988" w:type="dxa"/>
            <w:vAlign w:val="center"/>
          </w:tcPr>
          <w:p w14:paraId="5B321BC8" w14:textId="03258E92" w:rsidR="0001134F" w:rsidRDefault="0001134F" w:rsidP="0001134F">
            <w:pPr>
              <w:jc w:val="center"/>
              <w:rPr>
                <w:b/>
                <w:bCs/>
              </w:rPr>
            </w:pPr>
            <w:r>
              <w:rPr>
                <w:b/>
                <w:bCs/>
              </w:rPr>
              <w:t>8</w:t>
            </w:r>
          </w:p>
        </w:tc>
        <w:tc>
          <w:tcPr>
            <w:tcW w:w="8123" w:type="dxa"/>
            <w:vAlign w:val="center"/>
          </w:tcPr>
          <w:p w14:paraId="2C60B354" w14:textId="0520D746" w:rsidR="0001134F" w:rsidRDefault="0001134F" w:rsidP="0001134F">
            <w:pPr>
              <w:keepNext/>
            </w:pPr>
            <w:r>
              <w:t>Test recruitment feature</w:t>
            </w:r>
          </w:p>
        </w:tc>
      </w:tr>
      <w:tr w:rsidR="0001134F" w:rsidRPr="000B0B46" w14:paraId="2419381E" w14:textId="77777777" w:rsidTr="00B26449">
        <w:trPr>
          <w:trHeight w:val="405"/>
        </w:trPr>
        <w:tc>
          <w:tcPr>
            <w:tcW w:w="988" w:type="dxa"/>
            <w:vAlign w:val="center"/>
          </w:tcPr>
          <w:p w14:paraId="12659309" w14:textId="3E89186A" w:rsidR="0001134F" w:rsidRDefault="0001134F" w:rsidP="0001134F">
            <w:pPr>
              <w:jc w:val="center"/>
              <w:rPr>
                <w:b/>
                <w:bCs/>
              </w:rPr>
            </w:pPr>
            <w:r>
              <w:rPr>
                <w:b/>
                <w:bCs/>
              </w:rPr>
              <w:t xml:space="preserve">9 </w:t>
            </w:r>
          </w:p>
        </w:tc>
        <w:tc>
          <w:tcPr>
            <w:tcW w:w="8123" w:type="dxa"/>
            <w:vAlign w:val="center"/>
          </w:tcPr>
          <w:p w14:paraId="5DC68640" w14:textId="69D88BB4" w:rsidR="0001134F" w:rsidRDefault="0001134F" w:rsidP="0001134F">
            <w:pPr>
              <w:keepNext/>
            </w:pPr>
            <w:r>
              <w:t>Test</w:t>
            </w:r>
            <w:r>
              <w:t xml:space="preserve"> apply to</w:t>
            </w:r>
            <w:r>
              <w:t xml:space="preserve"> recruitment feature</w:t>
            </w:r>
          </w:p>
        </w:tc>
      </w:tr>
    </w:tbl>
    <w:p w14:paraId="1A683731" w14:textId="67F56F28" w:rsidR="00B26449" w:rsidRPr="00B26449" w:rsidRDefault="00D82756" w:rsidP="00D82756">
      <w:pPr>
        <w:pStyle w:val="Caption"/>
      </w:pPr>
      <w:bookmarkStart w:id="135" w:name="_Toc120691323"/>
      <w:r>
        <w:t xml:space="preserve">Table </w:t>
      </w:r>
      <w:r>
        <w:fldChar w:fldCharType="begin"/>
      </w:r>
      <w:r>
        <w:instrText xml:space="preserve"> SEQ Table \* ARABIC </w:instrText>
      </w:r>
      <w:r>
        <w:fldChar w:fldCharType="separate"/>
      </w:r>
      <w:r w:rsidR="00463A37">
        <w:rPr>
          <w:noProof/>
        </w:rPr>
        <w:t>17</w:t>
      </w:r>
      <w:r>
        <w:fldChar w:fldCharType="end"/>
      </w:r>
      <w:r>
        <w:t>. Functionalities testing scenario</w:t>
      </w:r>
      <w:bookmarkEnd w:id="135"/>
    </w:p>
    <w:p w14:paraId="48FAE1C6" w14:textId="7590A703" w:rsidR="00EA2895" w:rsidRPr="00A90798" w:rsidRDefault="00A90798" w:rsidP="00A90798">
      <w:pPr>
        <w:pStyle w:val="FucntionName"/>
      </w:pPr>
      <w:r w:rsidRPr="00A90798">
        <w:rPr>
          <w:rStyle w:val="FucntionNameChar"/>
          <w:b/>
        </w:rPr>
        <w:t xml:space="preserve">Usability </w:t>
      </w:r>
      <w:r w:rsidRPr="00A90798">
        <w:t>testing scenario:</w:t>
      </w:r>
    </w:p>
    <w:tbl>
      <w:tblPr>
        <w:tblStyle w:val="TableGrid"/>
        <w:tblW w:w="0" w:type="auto"/>
        <w:tblLook w:val="04A0" w:firstRow="1" w:lastRow="0" w:firstColumn="1" w:lastColumn="0" w:noHBand="0" w:noVBand="1"/>
      </w:tblPr>
      <w:tblGrid>
        <w:gridCol w:w="988"/>
        <w:gridCol w:w="8123"/>
      </w:tblGrid>
      <w:tr w:rsidR="00B26449" w:rsidRPr="00B26449" w14:paraId="6AEC7816" w14:textId="77777777" w:rsidTr="00B2526D">
        <w:trPr>
          <w:trHeight w:val="401"/>
        </w:trPr>
        <w:tc>
          <w:tcPr>
            <w:tcW w:w="988" w:type="dxa"/>
            <w:vAlign w:val="center"/>
          </w:tcPr>
          <w:p w14:paraId="47ACDB0D" w14:textId="77777777" w:rsidR="00B26449" w:rsidRPr="00B26449" w:rsidRDefault="00B26449" w:rsidP="00B2526D">
            <w:pPr>
              <w:jc w:val="center"/>
              <w:rPr>
                <w:b/>
                <w:bCs/>
              </w:rPr>
            </w:pPr>
            <w:r w:rsidRPr="00B26449">
              <w:rPr>
                <w:b/>
                <w:bCs/>
              </w:rPr>
              <w:t>ID</w:t>
            </w:r>
          </w:p>
        </w:tc>
        <w:tc>
          <w:tcPr>
            <w:tcW w:w="8123" w:type="dxa"/>
            <w:vAlign w:val="center"/>
          </w:tcPr>
          <w:p w14:paraId="4D5C59C3" w14:textId="77777777" w:rsidR="00B26449" w:rsidRPr="00B26449" w:rsidRDefault="00B26449" w:rsidP="00B2526D">
            <w:pPr>
              <w:jc w:val="center"/>
              <w:rPr>
                <w:b/>
              </w:rPr>
            </w:pPr>
            <w:r w:rsidRPr="00B26449">
              <w:rPr>
                <w:b/>
              </w:rPr>
              <w:t>Description</w:t>
            </w:r>
          </w:p>
        </w:tc>
      </w:tr>
      <w:tr w:rsidR="00B26449" w:rsidRPr="000B0B46" w14:paraId="0C80AE47" w14:textId="77777777" w:rsidTr="00B2526D">
        <w:trPr>
          <w:trHeight w:val="412"/>
        </w:trPr>
        <w:tc>
          <w:tcPr>
            <w:tcW w:w="988" w:type="dxa"/>
            <w:vAlign w:val="center"/>
          </w:tcPr>
          <w:p w14:paraId="0CC7D390" w14:textId="77777777" w:rsidR="00B26449" w:rsidRPr="000B0B46" w:rsidRDefault="00B26449" w:rsidP="00B2526D">
            <w:pPr>
              <w:jc w:val="center"/>
              <w:rPr>
                <w:b/>
                <w:bCs/>
              </w:rPr>
            </w:pPr>
            <w:r>
              <w:rPr>
                <w:b/>
                <w:bCs/>
              </w:rPr>
              <w:t>1</w:t>
            </w:r>
          </w:p>
        </w:tc>
        <w:tc>
          <w:tcPr>
            <w:tcW w:w="8123" w:type="dxa"/>
            <w:vAlign w:val="center"/>
          </w:tcPr>
          <w:p w14:paraId="690C009E" w14:textId="0C2635CB" w:rsidR="00B26449" w:rsidRPr="000B0B46" w:rsidRDefault="00B26449" w:rsidP="00B2526D">
            <w:r>
              <w:t>Test content on the page</w:t>
            </w:r>
          </w:p>
        </w:tc>
      </w:tr>
      <w:tr w:rsidR="00B26449" w:rsidRPr="000B0B46" w14:paraId="07EDC170" w14:textId="77777777" w:rsidTr="00B2526D">
        <w:trPr>
          <w:trHeight w:val="417"/>
        </w:trPr>
        <w:tc>
          <w:tcPr>
            <w:tcW w:w="988" w:type="dxa"/>
            <w:vAlign w:val="center"/>
          </w:tcPr>
          <w:p w14:paraId="3FAA9D74" w14:textId="77777777" w:rsidR="00B26449" w:rsidRPr="000B0B46" w:rsidRDefault="00B26449" w:rsidP="00B2526D">
            <w:pPr>
              <w:jc w:val="center"/>
              <w:rPr>
                <w:b/>
                <w:bCs/>
              </w:rPr>
            </w:pPr>
            <w:r>
              <w:rPr>
                <w:b/>
                <w:bCs/>
              </w:rPr>
              <w:t>2</w:t>
            </w:r>
          </w:p>
        </w:tc>
        <w:tc>
          <w:tcPr>
            <w:tcW w:w="8123" w:type="dxa"/>
            <w:vAlign w:val="center"/>
          </w:tcPr>
          <w:p w14:paraId="0F6745CF" w14:textId="1B828D44" w:rsidR="00B26449" w:rsidRPr="000B0B46" w:rsidRDefault="00B26449" w:rsidP="00B2526D">
            <w:r>
              <w:t xml:space="preserve">Test </w:t>
            </w:r>
            <w:r>
              <w:t>hyperlink and button</w:t>
            </w:r>
          </w:p>
        </w:tc>
      </w:tr>
      <w:tr w:rsidR="00B26449" w:rsidRPr="000B0B46" w14:paraId="2E2DDDAD" w14:textId="77777777" w:rsidTr="00B2526D">
        <w:trPr>
          <w:trHeight w:val="407"/>
        </w:trPr>
        <w:tc>
          <w:tcPr>
            <w:tcW w:w="988" w:type="dxa"/>
            <w:vAlign w:val="center"/>
          </w:tcPr>
          <w:p w14:paraId="472291BF" w14:textId="77777777" w:rsidR="00B26449" w:rsidRPr="000B0B46" w:rsidRDefault="00B26449" w:rsidP="00B2526D">
            <w:pPr>
              <w:jc w:val="center"/>
              <w:rPr>
                <w:b/>
                <w:bCs/>
              </w:rPr>
            </w:pPr>
            <w:r>
              <w:rPr>
                <w:b/>
                <w:bCs/>
              </w:rPr>
              <w:t>3</w:t>
            </w:r>
          </w:p>
        </w:tc>
        <w:tc>
          <w:tcPr>
            <w:tcW w:w="8123" w:type="dxa"/>
            <w:vAlign w:val="center"/>
          </w:tcPr>
          <w:p w14:paraId="143E1EBC" w14:textId="6AD460C1" w:rsidR="00B26449" w:rsidRPr="000B0B46" w:rsidRDefault="00B26449" w:rsidP="00D82756">
            <w:pPr>
              <w:keepNext/>
            </w:pPr>
            <w:r>
              <w:t xml:space="preserve">Test </w:t>
            </w:r>
            <w:r>
              <w:t>notifications</w:t>
            </w:r>
          </w:p>
        </w:tc>
      </w:tr>
    </w:tbl>
    <w:p w14:paraId="158FC608" w14:textId="6904CC7E" w:rsidR="00B26449" w:rsidRDefault="00D82756" w:rsidP="00D82756">
      <w:pPr>
        <w:pStyle w:val="Caption"/>
      </w:pPr>
      <w:bookmarkStart w:id="136" w:name="_Toc120691324"/>
      <w:r>
        <w:t xml:space="preserve">Table </w:t>
      </w:r>
      <w:r>
        <w:fldChar w:fldCharType="begin"/>
      </w:r>
      <w:r>
        <w:instrText xml:space="preserve"> SEQ Table \* ARABIC </w:instrText>
      </w:r>
      <w:r>
        <w:fldChar w:fldCharType="separate"/>
      </w:r>
      <w:r w:rsidR="00463A37">
        <w:rPr>
          <w:noProof/>
        </w:rPr>
        <w:t>18</w:t>
      </w:r>
      <w:r>
        <w:fldChar w:fldCharType="end"/>
      </w:r>
      <w:r>
        <w:t>. Usability testing scenario</w:t>
      </w:r>
      <w:bookmarkEnd w:id="136"/>
    </w:p>
    <w:p w14:paraId="2C8C5B96" w14:textId="6D2376E6" w:rsidR="00EA2895" w:rsidRDefault="00A90798" w:rsidP="00A90798">
      <w:pPr>
        <w:pStyle w:val="FucntionName"/>
      </w:pPr>
      <w:r>
        <w:t xml:space="preserve">Compatible </w:t>
      </w:r>
      <w:r w:rsidRPr="00A90798">
        <w:t>testing scenario:</w:t>
      </w:r>
    </w:p>
    <w:tbl>
      <w:tblPr>
        <w:tblStyle w:val="TableGrid"/>
        <w:tblW w:w="0" w:type="auto"/>
        <w:tblLook w:val="04A0" w:firstRow="1" w:lastRow="0" w:firstColumn="1" w:lastColumn="0" w:noHBand="0" w:noVBand="1"/>
      </w:tblPr>
      <w:tblGrid>
        <w:gridCol w:w="988"/>
        <w:gridCol w:w="8123"/>
      </w:tblGrid>
      <w:tr w:rsidR="00B26449" w:rsidRPr="00B26449" w14:paraId="062484D7" w14:textId="77777777" w:rsidTr="00B2526D">
        <w:trPr>
          <w:trHeight w:val="401"/>
        </w:trPr>
        <w:tc>
          <w:tcPr>
            <w:tcW w:w="988" w:type="dxa"/>
            <w:vAlign w:val="center"/>
          </w:tcPr>
          <w:p w14:paraId="35422FC6" w14:textId="77777777" w:rsidR="00B26449" w:rsidRPr="00B26449" w:rsidRDefault="00B26449" w:rsidP="00B2526D">
            <w:pPr>
              <w:jc w:val="center"/>
              <w:rPr>
                <w:b/>
                <w:bCs/>
              </w:rPr>
            </w:pPr>
            <w:r w:rsidRPr="00B26449">
              <w:rPr>
                <w:b/>
                <w:bCs/>
              </w:rPr>
              <w:t>ID</w:t>
            </w:r>
          </w:p>
        </w:tc>
        <w:tc>
          <w:tcPr>
            <w:tcW w:w="8123" w:type="dxa"/>
            <w:vAlign w:val="center"/>
          </w:tcPr>
          <w:p w14:paraId="472F8C41" w14:textId="77777777" w:rsidR="00B26449" w:rsidRPr="00B26449" w:rsidRDefault="00B26449" w:rsidP="00B2526D">
            <w:pPr>
              <w:jc w:val="center"/>
              <w:rPr>
                <w:b/>
              </w:rPr>
            </w:pPr>
            <w:r w:rsidRPr="00B26449">
              <w:rPr>
                <w:b/>
              </w:rPr>
              <w:t>Description</w:t>
            </w:r>
          </w:p>
        </w:tc>
      </w:tr>
      <w:tr w:rsidR="00B26449" w:rsidRPr="000B0B46" w14:paraId="04DACBE9" w14:textId="77777777" w:rsidTr="00B2526D">
        <w:trPr>
          <w:trHeight w:val="412"/>
        </w:trPr>
        <w:tc>
          <w:tcPr>
            <w:tcW w:w="988" w:type="dxa"/>
            <w:vAlign w:val="center"/>
          </w:tcPr>
          <w:p w14:paraId="4208DCCF" w14:textId="77777777" w:rsidR="00B26449" w:rsidRPr="000B0B46" w:rsidRDefault="00B26449" w:rsidP="00B2526D">
            <w:pPr>
              <w:jc w:val="center"/>
              <w:rPr>
                <w:b/>
                <w:bCs/>
              </w:rPr>
            </w:pPr>
            <w:r>
              <w:rPr>
                <w:b/>
                <w:bCs/>
              </w:rPr>
              <w:t>1</w:t>
            </w:r>
          </w:p>
        </w:tc>
        <w:tc>
          <w:tcPr>
            <w:tcW w:w="8123" w:type="dxa"/>
            <w:vAlign w:val="center"/>
          </w:tcPr>
          <w:p w14:paraId="690BCD95" w14:textId="33DB3903" w:rsidR="00B26449" w:rsidRPr="000B0B46" w:rsidRDefault="00B26449" w:rsidP="00B2526D">
            <w:r>
              <w:t xml:space="preserve">Test </w:t>
            </w:r>
            <w:r>
              <w:t>pages on other browsers</w:t>
            </w:r>
          </w:p>
        </w:tc>
      </w:tr>
      <w:tr w:rsidR="00B26449" w:rsidRPr="000B0B46" w14:paraId="5942B268" w14:textId="77777777" w:rsidTr="00B2526D">
        <w:trPr>
          <w:trHeight w:val="417"/>
        </w:trPr>
        <w:tc>
          <w:tcPr>
            <w:tcW w:w="988" w:type="dxa"/>
            <w:vAlign w:val="center"/>
          </w:tcPr>
          <w:p w14:paraId="58CD6A02" w14:textId="77777777" w:rsidR="00B26449" w:rsidRPr="000B0B46" w:rsidRDefault="00B26449" w:rsidP="00B2526D">
            <w:pPr>
              <w:jc w:val="center"/>
              <w:rPr>
                <w:b/>
                <w:bCs/>
              </w:rPr>
            </w:pPr>
            <w:r>
              <w:rPr>
                <w:b/>
                <w:bCs/>
              </w:rPr>
              <w:t>2</w:t>
            </w:r>
          </w:p>
        </w:tc>
        <w:tc>
          <w:tcPr>
            <w:tcW w:w="8123" w:type="dxa"/>
            <w:vAlign w:val="center"/>
          </w:tcPr>
          <w:p w14:paraId="5B68A9B0" w14:textId="0CC1C07E" w:rsidR="00B26449" w:rsidRPr="000B0B46" w:rsidRDefault="00B26449" w:rsidP="00D82756">
            <w:pPr>
              <w:keepNext/>
            </w:pPr>
            <w:r>
              <w:t xml:space="preserve">Test </w:t>
            </w:r>
            <w:r>
              <w:t>pages on different resolution</w:t>
            </w:r>
          </w:p>
        </w:tc>
      </w:tr>
    </w:tbl>
    <w:p w14:paraId="5F1404CA" w14:textId="2B70C70D" w:rsidR="00D82756" w:rsidRDefault="00D82756">
      <w:pPr>
        <w:pStyle w:val="Caption"/>
      </w:pPr>
      <w:bookmarkStart w:id="137" w:name="_Toc120691325"/>
      <w:r>
        <w:t xml:space="preserve">Table </w:t>
      </w:r>
      <w:r>
        <w:fldChar w:fldCharType="begin"/>
      </w:r>
      <w:r>
        <w:instrText xml:space="preserve"> SEQ Table \* ARABIC </w:instrText>
      </w:r>
      <w:r>
        <w:fldChar w:fldCharType="separate"/>
      </w:r>
      <w:r w:rsidR="00463A37">
        <w:rPr>
          <w:noProof/>
        </w:rPr>
        <w:t>19</w:t>
      </w:r>
      <w:r>
        <w:fldChar w:fldCharType="end"/>
      </w:r>
      <w:r>
        <w:t>. Compatible testing scenario</w:t>
      </w:r>
      <w:bookmarkEnd w:id="137"/>
    </w:p>
    <w:p w14:paraId="3162613A" w14:textId="5854C330" w:rsidR="00EA2895" w:rsidRDefault="00A90798" w:rsidP="00A90798">
      <w:pPr>
        <w:pStyle w:val="FucntionName"/>
      </w:pPr>
      <w:r>
        <w:lastRenderedPageBreak/>
        <w:t xml:space="preserve">Data </w:t>
      </w:r>
      <w:r w:rsidRPr="00A90798">
        <w:t>testing scenario:</w:t>
      </w:r>
    </w:p>
    <w:tbl>
      <w:tblPr>
        <w:tblStyle w:val="TableGrid"/>
        <w:tblW w:w="0" w:type="auto"/>
        <w:tblLook w:val="04A0" w:firstRow="1" w:lastRow="0" w:firstColumn="1" w:lastColumn="0" w:noHBand="0" w:noVBand="1"/>
      </w:tblPr>
      <w:tblGrid>
        <w:gridCol w:w="988"/>
        <w:gridCol w:w="8123"/>
      </w:tblGrid>
      <w:tr w:rsidR="00B26449" w:rsidRPr="00B26449" w14:paraId="0EEC0574" w14:textId="77777777" w:rsidTr="00B2526D">
        <w:trPr>
          <w:trHeight w:val="401"/>
        </w:trPr>
        <w:tc>
          <w:tcPr>
            <w:tcW w:w="988" w:type="dxa"/>
            <w:vAlign w:val="center"/>
          </w:tcPr>
          <w:p w14:paraId="0002503C" w14:textId="77777777" w:rsidR="00B26449" w:rsidRPr="00B26449" w:rsidRDefault="00B26449" w:rsidP="00B2526D">
            <w:pPr>
              <w:jc w:val="center"/>
              <w:rPr>
                <w:b/>
                <w:bCs/>
              </w:rPr>
            </w:pPr>
            <w:r w:rsidRPr="00B26449">
              <w:rPr>
                <w:b/>
                <w:bCs/>
              </w:rPr>
              <w:t>ID</w:t>
            </w:r>
          </w:p>
        </w:tc>
        <w:tc>
          <w:tcPr>
            <w:tcW w:w="8123" w:type="dxa"/>
            <w:vAlign w:val="center"/>
          </w:tcPr>
          <w:p w14:paraId="73CCB295" w14:textId="77777777" w:rsidR="00B26449" w:rsidRPr="00B26449" w:rsidRDefault="00B26449" w:rsidP="00B2526D">
            <w:pPr>
              <w:jc w:val="center"/>
              <w:rPr>
                <w:b/>
              </w:rPr>
            </w:pPr>
            <w:r w:rsidRPr="00B26449">
              <w:rPr>
                <w:b/>
              </w:rPr>
              <w:t>Description</w:t>
            </w:r>
          </w:p>
        </w:tc>
      </w:tr>
      <w:tr w:rsidR="00B26449" w:rsidRPr="000B0B46" w14:paraId="74054E2F" w14:textId="77777777" w:rsidTr="00B2526D">
        <w:trPr>
          <w:trHeight w:val="412"/>
        </w:trPr>
        <w:tc>
          <w:tcPr>
            <w:tcW w:w="988" w:type="dxa"/>
            <w:vAlign w:val="center"/>
          </w:tcPr>
          <w:p w14:paraId="0F99F634" w14:textId="77777777" w:rsidR="00B26449" w:rsidRPr="000B0B46" w:rsidRDefault="00B26449" w:rsidP="00B2526D">
            <w:pPr>
              <w:jc w:val="center"/>
              <w:rPr>
                <w:b/>
                <w:bCs/>
              </w:rPr>
            </w:pPr>
            <w:r>
              <w:rPr>
                <w:b/>
                <w:bCs/>
              </w:rPr>
              <w:t>1</w:t>
            </w:r>
          </w:p>
        </w:tc>
        <w:tc>
          <w:tcPr>
            <w:tcW w:w="8123" w:type="dxa"/>
            <w:vAlign w:val="center"/>
          </w:tcPr>
          <w:p w14:paraId="2086F22C" w14:textId="4CCCDCE2" w:rsidR="00B26449" w:rsidRPr="000B0B46" w:rsidRDefault="00B26449" w:rsidP="00B2526D">
            <w:r>
              <w:t xml:space="preserve">Test </w:t>
            </w:r>
            <w:r>
              <w:t>data display on the website</w:t>
            </w:r>
          </w:p>
        </w:tc>
      </w:tr>
      <w:tr w:rsidR="00B26449" w:rsidRPr="000B0B46" w14:paraId="04ACD9D2" w14:textId="77777777" w:rsidTr="00B2526D">
        <w:trPr>
          <w:trHeight w:val="417"/>
        </w:trPr>
        <w:tc>
          <w:tcPr>
            <w:tcW w:w="988" w:type="dxa"/>
            <w:vAlign w:val="center"/>
          </w:tcPr>
          <w:p w14:paraId="0A9556DD" w14:textId="77777777" w:rsidR="00B26449" w:rsidRPr="000B0B46" w:rsidRDefault="00B26449" w:rsidP="00B2526D">
            <w:pPr>
              <w:jc w:val="center"/>
              <w:rPr>
                <w:b/>
                <w:bCs/>
              </w:rPr>
            </w:pPr>
            <w:r>
              <w:rPr>
                <w:b/>
                <w:bCs/>
              </w:rPr>
              <w:t>2</w:t>
            </w:r>
          </w:p>
        </w:tc>
        <w:tc>
          <w:tcPr>
            <w:tcW w:w="8123" w:type="dxa"/>
            <w:vAlign w:val="center"/>
          </w:tcPr>
          <w:p w14:paraId="1E322472" w14:textId="7FEB8E4A" w:rsidR="00B26449" w:rsidRPr="000B0B46" w:rsidRDefault="00B26449" w:rsidP="00D82756">
            <w:pPr>
              <w:keepNext/>
            </w:pPr>
            <w:r>
              <w:t xml:space="preserve">Test </w:t>
            </w:r>
            <w:r>
              <w:t>constraint of data</w:t>
            </w:r>
          </w:p>
        </w:tc>
      </w:tr>
    </w:tbl>
    <w:p w14:paraId="6B3788DE" w14:textId="36B785B1" w:rsidR="00EA2895" w:rsidRDefault="00D82756" w:rsidP="00D82756">
      <w:pPr>
        <w:pStyle w:val="Caption"/>
      </w:pPr>
      <w:bookmarkStart w:id="138" w:name="_Toc120691326"/>
      <w:r>
        <w:t xml:space="preserve">Table </w:t>
      </w:r>
      <w:r>
        <w:fldChar w:fldCharType="begin"/>
      </w:r>
      <w:r>
        <w:instrText xml:space="preserve"> SEQ Table \* ARABIC </w:instrText>
      </w:r>
      <w:r>
        <w:fldChar w:fldCharType="separate"/>
      </w:r>
      <w:r w:rsidR="00463A37">
        <w:rPr>
          <w:noProof/>
        </w:rPr>
        <w:t>20</w:t>
      </w:r>
      <w:r>
        <w:fldChar w:fldCharType="end"/>
      </w:r>
      <w:r>
        <w:t>. Data testing scenario</w:t>
      </w:r>
      <w:bookmarkEnd w:id="138"/>
    </w:p>
    <w:p w14:paraId="7AEE68CA" w14:textId="77B5908D" w:rsidR="00EA2895" w:rsidRDefault="00A90798" w:rsidP="00A90798">
      <w:pPr>
        <w:pStyle w:val="FucntionName"/>
      </w:pPr>
      <w:r>
        <w:t xml:space="preserve">Security </w:t>
      </w:r>
      <w:r w:rsidRPr="00A90798">
        <w:t>testing scenario:</w:t>
      </w:r>
    </w:p>
    <w:tbl>
      <w:tblPr>
        <w:tblStyle w:val="TableGrid"/>
        <w:tblW w:w="0" w:type="auto"/>
        <w:tblLook w:val="04A0" w:firstRow="1" w:lastRow="0" w:firstColumn="1" w:lastColumn="0" w:noHBand="0" w:noVBand="1"/>
      </w:tblPr>
      <w:tblGrid>
        <w:gridCol w:w="988"/>
        <w:gridCol w:w="8123"/>
      </w:tblGrid>
      <w:tr w:rsidR="00B26449" w:rsidRPr="00B26449" w14:paraId="740C0205" w14:textId="77777777" w:rsidTr="00B2526D">
        <w:trPr>
          <w:trHeight w:val="401"/>
        </w:trPr>
        <w:tc>
          <w:tcPr>
            <w:tcW w:w="988" w:type="dxa"/>
            <w:vAlign w:val="center"/>
          </w:tcPr>
          <w:p w14:paraId="0E3C53C8" w14:textId="77777777" w:rsidR="00B26449" w:rsidRPr="00B26449" w:rsidRDefault="00B26449" w:rsidP="00B2526D">
            <w:pPr>
              <w:jc w:val="center"/>
              <w:rPr>
                <w:b/>
                <w:bCs/>
              </w:rPr>
            </w:pPr>
            <w:r w:rsidRPr="00B26449">
              <w:rPr>
                <w:b/>
                <w:bCs/>
              </w:rPr>
              <w:t>ID</w:t>
            </w:r>
          </w:p>
        </w:tc>
        <w:tc>
          <w:tcPr>
            <w:tcW w:w="8123" w:type="dxa"/>
            <w:vAlign w:val="center"/>
          </w:tcPr>
          <w:p w14:paraId="3B66DBD3" w14:textId="77777777" w:rsidR="00B26449" w:rsidRPr="00B26449" w:rsidRDefault="00B26449" w:rsidP="00B2526D">
            <w:pPr>
              <w:jc w:val="center"/>
              <w:rPr>
                <w:b/>
              </w:rPr>
            </w:pPr>
            <w:r w:rsidRPr="00B26449">
              <w:rPr>
                <w:b/>
              </w:rPr>
              <w:t>Description</w:t>
            </w:r>
          </w:p>
        </w:tc>
      </w:tr>
      <w:tr w:rsidR="00B26449" w:rsidRPr="000B0B46" w14:paraId="245DD222" w14:textId="77777777" w:rsidTr="00B2526D">
        <w:trPr>
          <w:trHeight w:val="412"/>
        </w:trPr>
        <w:tc>
          <w:tcPr>
            <w:tcW w:w="988" w:type="dxa"/>
            <w:vAlign w:val="center"/>
          </w:tcPr>
          <w:p w14:paraId="0BB667E4" w14:textId="77777777" w:rsidR="00B26449" w:rsidRPr="000B0B46" w:rsidRDefault="00B26449" w:rsidP="00B2526D">
            <w:pPr>
              <w:jc w:val="center"/>
              <w:rPr>
                <w:b/>
                <w:bCs/>
              </w:rPr>
            </w:pPr>
            <w:r>
              <w:rPr>
                <w:b/>
                <w:bCs/>
              </w:rPr>
              <w:t>1</w:t>
            </w:r>
          </w:p>
        </w:tc>
        <w:tc>
          <w:tcPr>
            <w:tcW w:w="8123" w:type="dxa"/>
            <w:vAlign w:val="center"/>
          </w:tcPr>
          <w:p w14:paraId="6FBC42DC" w14:textId="58C2AAB7" w:rsidR="00B26449" w:rsidRPr="000B0B46" w:rsidRDefault="00B26449" w:rsidP="00B2526D">
            <w:r>
              <w:t xml:space="preserve">Test </w:t>
            </w:r>
            <w:r>
              <w:t>login authenticate</w:t>
            </w:r>
          </w:p>
        </w:tc>
      </w:tr>
      <w:tr w:rsidR="00B26449" w:rsidRPr="000B0B46" w14:paraId="01422FA6" w14:textId="77777777" w:rsidTr="00B2526D">
        <w:trPr>
          <w:trHeight w:val="417"/>
        </w:trPr>
        <w:tc>
          <w:tcPr>
            <w:tcW w:w="988" w:type="dxa"/>
            <w:vAlign w:val="center"/>
          </w:tcPr>
          <w:p w14:paraId="3E531E85" w14:textId="77777777" w:rsidR="00B26449" w:rsidRPr="000B0B46" w:rsidRDefault="00B26449" w:rsidP="00B2526D">
            <w:pPr>
              <w:jc w:val="center"/>
              <w:rPr>
                <w:b/>
                <w:bCs/>
              </w:rPr>
            </w:pPr>
            <w:r>
              <w:rPr>
                <w:b/>
                <w:bCs/>
              </w:rPr>
              <w:t>2</w:t>
            </w:r>
          </w:p>
        </w:tc>
        <w:tc>
          <w:tcPr>
            <w:tcW w:w="8123" w:type="dxa"/>
            <w:vAlign w:val="center"/>
          </w:tcPr>
          <w:p w14:paraId="15C6A8B0" w14:textId="5058B9D2" w:rsidR="00B26449" w:rsidRPr="000B0B46" w:rsidRDefault="00B26449" w:rsidP="00B2526D">
            <w:r>
              <w:t xml:space="preserve">Test </w:t>
            </w:r>
            <w:r>
              <w:t>admin authentication for admin management</w:t>
            </w:r>
          </w:p>
        </w:tc>
      </w:tr>
      <w:tr w:rsidR="00B26449" w:rsidRPr="000B0B46" w14:paraId="0CBD36E3" w14:textId="77777777" w:rsidTr="00B2526D">
        <w:trPr>
          <w:trHeight w:val="407"/>
        </w:trPr>
        <w:tc>
          <w:tcPr>
            <w:tcW w:w="988" w:type="dxa"/>
            <w:vAlign w:val="center"/>
          </w:tcPr>
          <w:p w14:paraId="632AA043" w14:textId="77777777" w:rsidR="00B26449" w:rsidRPr="000B0B46" w:rsidRDefault="00B26449" w:rsidP="00B2526D">
            <w:pPr>
              <w:jc w:val="center"/>
              <w:rPr>
                <w:b/>
                <w:bCs/>
              </w:rPr>
            </w:pPr>
            <w:r>
              <w:rPr>
                <w:b/>
                <w:bCs/>
              </w:rPr>
              <w:t>3</w:t>
            </w:r>
          </w:p>
        </w:tc>
        <w:tc>
          <w:tcPr>
            <w:tcW w:w="8123" w:type="dxa"/>
            <w:vAlign w:val="center"/>
          </w:tcPr>
          <w:p w14:paraId="75530394" w14:textId="7BF4A370" w:rsidR="00B26449" w:rsidRPr="000B0B46" w:rsidRDefault="00B26449" w:rsidP="00D82756">
            <w:pPr>
              <w:keepNext/>
            </w:pPr>
            <w:r>
              <w:t xml:space="preserve">Test </w:t>
            </w:r>
            <w:r>
              <w:t>recruiter authentication for recruiter management</w:t>
            </w:r>
          </w:p>
        </w:tc>
      </w:tr>
    </w:tbl>
    <w:p w14:paraId="1C80A4BB" w14:textId="55837C59" w:rsidR="00B26449" w:rsidRDefault="00D82756" w:rsidP="00D82756">
      <w:pPr>
        <w:pStyle w:val="Caption"/>
      </w:pPr>
      <w:bookmarkStart w:id="139" w:name="_Toc120691327"/>
      <w:r>
        <w:t xml:space="preserve">Table </w:t>
      </w:r>
      <w:r>
        <w:fldChar w:fldCharType="begin"/>
      </w:r>
      <w:r>
        <w:instrText xml:space="preserve"> SEQ Table \* ARABIC </w:instrText>
      </w:r>
      <w:r>
        <w:fldChar w:fldCharType="separate"/>
      </w:r>
      <w:r w:rsidR="00463A37">
        <w:rPr>
          <w:noProof/>
        </w:rPr>
        <w:t>21</w:t>
      </w:r>
      <w:r>
        <w:fldChar w:fldCharType="end"/>
      </w:r>
      <w:r>
        <w:t>. Security testing scenario</w:t>
      </w:r>
      <w:bookmarkEnd w:id="139"/>
    </w:p>
    <w:p w14:paraId="7F678B38" w14:textId="77777777" w:rsidR="00686FF8" w:rsidRDefault="00686FF8" w:rsidP="00822AA6">
      <w:pPr>
        <w:pStyle w:val="FucntionName"/>
      </w:pPr>
      <w:r>
        <w:t>Test environment:</w:t>
      </w:r>
    </w:p>
    <w:p w14:paraId="4254E1AC" w14:textId="368CD4F2" w:rsidR="00686FF8" w:rsidRDefault="00686FF8" w:rsidP="00686FF8">
      <w:r>
        <w:t>Hardware:</w:t>
      </w:r>
    </w:p>
    <w:p w14:paraId="4D6266EA" w14:textId="419A42DE" w:rsidR="00686FF8" w:rsidRDefault="00686FF8" w:rsidP="00613B76">
      <w:pPr>
        <w:pStyle w:val="ListParagraph"/>
        <w:numPr>
          <w:ilvl w:val="0"/>
          <w:numId w:val="63"/>
        </w:numPr>
      </w:pPr>
      <w:r>
        <w:t>Asus VivoBook</w:t>
      </w:r>
    </w:p>
    <w:p w14:paraId="5312FA45" w14:textId="73EA7F13" w:rsidR="00686FF8" w:rsidRDefault="00686FF8" w:rsidP="00613B76">
      <w:pPr>
        <w:pStyle w:val="ListParagraph"/>
        <w:numPr>
          <w:ilvl w:val="0"/>
          <w:numId w:val="63"/>
        </w:numPr>
      </w:pPr>
      <w:r>
        <w:t>Processor: Intel Core i</w:t>
      </w:r>
      <w:r>
        <w:t>7</w:t>
      </w:r>
    </w:p>
    <w:p w14:paraId="1A180C0D" w14:textId="53D22BDE" w:rsidR="00686FF8" w:rsidRDefault="00686FF8" w:rsidP="00686FF8">
      <w:r>
        <w:t>Software:</w:t>
      </w:r>
    </w:p>
    <w:p w14:paraId="2793002D" w14:textId="4924EEFF" w:rsidR="00686FF8" w:rsidRDefault="00686FF8" w:rsidP="00613B76">
      <w:pPr>
        <w:pStyle w:val="ListParagraph"/>
        <w:numPr>
          <w:ilvl w:val="0"/>
          <w:numId w:val="64"/>
        </w:numPr>
      </w:pPr>
      <w:r>
        <w:t>Database: MongoDB</w:t>
      </w:r>
    </w:p>
    <w:p w14:paraId="05956ABB" w14:textId="2A2050A1" w:rsidR="00EA2895" w:rsidRDefault="00686FF8" w:rsidP="00613B76">
      <w:pPr>
        <w:pStyle w:val="ListParagraph"/>
        <w:numPr>
          <w:ilvl w:val="0"/>
          <w:numId w:val="64"/>
        </w:numPr>
      </w:pPr>
      <w:r>
        <w:t>Browser Chrome</w:t>
      </w:r>
    </w:p>
    <w:p w14:paraId="49AE36D0" w14:textId="51A8B613" w:rsidR="00EA2895" w:rsidRDefault="00C23E98" w:rsidP="00C23E98">
      <w:pPr>
        <w:pStyle w:val="Heading2"/>
      </w:pPr>
      <w:bookmarkStart w:id="140" w:name="_Toc120691756"/>
      <w:r>
        <w:t>Testing results</w:t>
      </w:r>
      <w:bookmarkEnd w:id="140"/>
    </w:p>
    <w:p w14:paraId="505DE2CC" w14:textId="1F1A2C55" w:rsidR="00C23E98" w:rsidRDefault="00C23E98" w:rsidP="00C23E98">
      <w:pPr>
        <w:pStyle w:val="Heading3"/>
      </w:pPr>
      <w:bookmarkStart w:id="141" w:name="_Toc120691757"/>
      <w:r>
        <w:t>Register feature</w:t>
      </w:r>
      <w:bookmarkEnd w:id="141"/>
    </w:p>
    <w:tbl>
      <w:tblPr>
        <w:tblStyle w:val="TableGrid"/>
        <w:tblW w:w="0" w:type="auto"/>
        <w:tblLook w:val="04A0" w:firstRow="1" w:lastRow="0" w:firstColumn="1" w:lastColumn="0" w:noHBand="0" w:noVBand="1"/>
      </w:tblPr>
      <w:tblGrid>
        <w:gridCol w:w="643"/>
        <w:gridCol w:w="2471"/>
        <w:gridCol w:w="3524"/>
        <w:gridCol w:w="2473"/>
      </w:tblGrid>
      <w:tr w:rsidR="00C23E98" w:rsidRPr="00B26449" w14:paraId="4A6E98B1" w14:textId="428E9E9E" w:rsidTr="00C23E98">
        <w:trPr>
          <w:trHeight w:val="401"/>
        </w:trPr>
        <w:tc>
          <w:tcPr>
            <w:tcW w:w="643" w:type="dxa"/>
            <w:vAlign w:val="center"/>
          </w:tcPr>
          <w:p w14:paraId="38989135" w14:textId="77777777" w:rsidR="00C23E98" w:rsidRPr="00B26449" w:rsidRDefault="00C23E98" w:rsidP="00B2526D">
            <w:pPr>
              <w:jc w:val="center"/>
              <w:rPr>
                <w:b/>
                <w:bCs/>
              </w:rPr>
            </w:pPr>
            <w:r w:rsidRPr="00B26449">
              <w:rPr>
                <w:b/>
                <w:bCs/>
              </w:rPr>
              <w:t>ID</w:t>
            </w:r>
          </w:p>
        </w:tc>
        <w:tc>
          <w:tcPr>
            <w:tcW w:w="2471" w:type="dxa"/>
            <w:vAlign w:val="center"/>
          </w:tcPr>
          <w:p w14:paraId="50077DB6" w14:textId="77777777" w:rsidR="00C23E98" w:rsidRPr="00B26449" w:rsidRDefault="00C23E98" w:rsidP="00B2526D">
            <w:pPr>
              <w:jc w:val="center"/>
              <w:rPr>
                <w:b/>
              </w:rPr>
            </w:pPr>
            <w:r w:rsidRPr="00B26449">
              <w:rPr>
                <w:b/>
              </w:rPr>
              <w:t>Description</w:t>
            </w:r>
          </w:p>
        </w:tc>
        <w:tc>
          <w:tcPr>
            <w:tcW w:w="3524" w:type="dxa"/>
            <w:vAlign w:val="center"/>
          </w:tcPr>
          <w:p w14:paraId="276BEAF4" w14:textId="78B424BC" w:rsidR="00C23E98" w:rsidRPr="00B26449" w:rsidRDefault="00C23E98" w:rsidP="00B2526D">
            <w:pPr>
              <w:jc w:val="center"/>
              <w:rPr>
                <w:b/>
              </w:rPr>
            </w:pPr>
            <w:r>
              <w:rPr>
                <w:b/>
              </w:rPr>
              <w:t>Steps</w:t>
            </w:r>
          </w:p>
        </w:tc>
        <w:tc>
          <w:tcPr>
            <w:tcW w:w="2473" w:type="dxa"/>
            <w:vAlign w:val="center"/>
          </w:tcPr>
          <w:p w14:paraId="7467F9AC" w14:textId="345B0286" w:rsidR="00C23E98" w:rsidRPr="00B26449" w:rsidRDefault="00C23E98" w:rsidP="00B2526D">
            <w:pPr>
              <w:jc w:val="center"/>
              <w:rPr>
                <w:b/>
              </w:rPr>
            </w:pPr>
            <w:r>
              <w:rPr>
                <w:b/>
              </w:rPr>
              <w:t>Result</w:t>
            </w:r>
          </w:p>
        </w:tc>
      </w:tr>
      <w:tr w:rsidR="00C23E98" w:rsidRPr="000B0B46" w14:paraId="37DE1AF8" w14:textId="53E2395D" w:rsidTr="00C23E98">
        <w:trPr>
          <w:trHeight w:val="412"/>
        </w:trPr>
        <w:tc>
          <w:tcPr>
            <w:tcW w:w="643" w:type="dxa"/>
            <w:vAlign w:val="center"/>
          </w:tcPr>
          <w:p w14:paraId="0FE49585" w14:textId="77777777" w:rsidR="00C23E98" w:rsidRPr="000B0B46" w:rsidRDefault="00C23E98" w:rsidP="00B2526D">
            <w:pPr>
              <w:jc w:val="center"/>
              <w:rPr>
                <w:b/>
                <w:bCs/>
              </w:rPr>
            </w:pPr>
            <w:r>
              <w:rPr>
                <w:b/>
                <w:bCs/>
              </w:rPr>
              <w:t>1</w:t>
            </w:r>
          </w:p>
        </w:tc>
        <w:tc>
          <w:tcPr>
            <w:tcW w:w="2471" w:type="dxa"/>
            <w:vAlign w:val="center"/>
          </w:tcPr>
          <w:p w14:paraId="4F48D347" w14:textId="00FA796E" w:rsidR="00C23E98" w:rsidRPr="000B0B46" w:rsidRDefault="00C23E98" w:rsidP="00B2526D">
            <w:r>
              <w:t>Test</w:t>
            </w:r>
            <w:r>
              <w:t xml:space="preserve"> register</w:t>
            </w:r>
          </w:p>
        </w:tc>
        <w:tc>
          <w:tcPr>
            <w:tcW w:w="3524" w:type="dxa"/>
            <w:vAlign w:val="center"/>
          </w:tcPr>
          <w:p w14:paraId="7C40CF74" w14:textId="77777777" w:rsidR="00C23E98" w:rsidRDefault="00C23E98" w:rsidP="00B2526D"/>
          <w:p w14:paraId="42B1711D" w14:textId="7BD02C4F" w:rsidR="00C23E98" w:rsidRDefault="00C23E98" w:rsidP="00B2526D">
            <w:r>
              <w:t>Step 1: Open the register page</w:t>
            </w:r>
          </w:p>
          <w:p w14:paraId="24F50C2B" w14:textId="442EE8FF" w:rsidR="00C23E98" w:rsidRDefault="00C23E98" w:rsidP="00B2526D">
            <w:r>
              <w:t>Step 2: Input username, email, and password</w:t>
            </w:r>
          </w:p>
          <w:p w14:paraId="17CBAD9D" w14:textId="5D637F9D" w:rsidR="00C23E98" w:rsidRDefault="00C23E98" w:rsidP="00B2526D">
            <w:r>
              <w:t>Step 3: Click the “Register” button</w:t>
            </w:r>
          </w:p>
          <w:p w14:paraId="06E6E0E3" w14:textId="0EACD748" w:rsidR="00C23E98" w:rsidRDefault="00C23E98" w:rsidP="00B2526D"/>
        </w:tc>
        <w:tc>
          <w:tcPr>
            <w:tcW w:w="2473" w:type="dxa"/>
            <w:vAlign w:val="center"/>
          </w:tcPr>
          <w:p w14:paraId="28BF849F" w14:textId="39AD99DD" w:rsidR="00C23E98" w:rsidRDefault="00C23E98" w:rsidP="005308E8">
            <w:pPr>
              <w:keepNext/>
              <w:jc w:val="center"/>
            </w:pPr>
            <w:r>
              <w:t>Succe</w:t>
            </w:r>
            <w:r w:rsidR="009D50A8">
              <w:t>ss</w:t>
            </w:r>
          </w:p>
        </w:tc>
      </w:tr>
    </w:tbl>
    <w:p w14:paraId="38E52668" w14:textId="7485E32B" w:rsidR="005308E8" w:rsidRDefault="005308E8">
      <w:pPr>
        <w:pStyle w:val="Caption"/>
      </w:pPr>
      <w:bookmarkStart w:id="142" w:name="_Toc120691328"/>
      <w:r>
        <w:lastRenderedPageBreak/>
        <w:t xml:space="preserve">Table </w:t>
      </w:r>
      <w:r>
        <w:fldChar w:fldCharType="begin"/>
      </w:r>
      <w:r>
        <w:instrText xml:space="preserve"> SEQ Table \* ARABIC </w:instrText>
      </w:r>
      <w:r>
        <w:fldChar w:fldCharType="separate"/>
      </w:r>
      <w:r w:rsidR="00463A37">
        <w:rPr>
          <w:noProof/>
        </w:rPr>
        <w:t>22</w:t>
      </w:r>
      <w:r>
        <w:fldChar w:fldCharType="end"/>
      </w:r>
      <w:r>
        <w:t>. Test case register feature</w:t>
      </w:r>
      <w:bookmarkEnd w:id="142"/>
    </w:p>
    <w:p w14:paraId="4A236982" w14:textId="49A70BCD" w:rsidR="00C23E98" w:rsidRPr="00C23E98" w:rsidRDefault="00822AA6" w:rsidP="00822AA6">
      <w:pPr>
        <w:pStyle w:val="Heading3"/>
      </w:pPr>
      <w:bookmarkStart w:id="143" w:name="_Toc120691758"/>
      <w:r>
        <w:t>Login feature</w:t>
      </w:r>
      <w:bookmarkEnd w:id="143"/>
    </w:p>
    <w:tbl>
      <w:tblPr>
        <w:tblStyle w:val="TableGrid"/>
        <w:tblW w:w="0" w:type="auto"/>
        <w:tblLook w:val="04A0" w:firstRow="1" w:lastRow="0" w:firstColumn="1" w:lastColumn="0" w:noHBand="0" w:noVBand="1"/>
      </w:tblPr>
      <w:tblGrid>
        <w:gridCol w:w="643"/>
        <w:gridCol w:w="2471"/>
        <w:gridCol w:w="3524"/>
        <w:gridCol w:w="2473"/>
      </w:tblGrid>
      <w:tr w:rsidR="009D50A8" w:rsidRPr="00B26449" w14:paraId="1F495F8E" w14:textId="77777777" w:rsidTr="00B2526D">
        <w:trPr>
          <w:trHeight w:val="401"/>
        </w:trPr>
        <w:tc>
          <w:tcPr>
            <w:tcW w:w="643" w:type="dxa"/>
            <w:vAlign w:val="center"/>
          </w:tcPr>
          <w:p w14:paraId="4185CFA6" w14:textId="77777777" w:rsidR="009D50A8" w:rsidRPr="00B26449" w:rsidRDefault="009D50A8" w:rsidP="00B2526D">
            <w:pPr>
              <w:jc w:val="center"/>
              <w:rPr>
                <w:b/>
                <w:bCs/>
              </w:rPr>
            </w:pPr>
            <w:r w:rsidRPr="00B26449">
              <w:rPr>
                <w:b/>
                <w:bCs/>
              </w:rPr>
              <w:t>ID</w:t>
            </w:r>
          </w:p>
        </w:tc>
        <w:tc>
          <w:tcPr>
            <w:tcW w:w="2471" w:type="dxa"/>
            <w:vAlign w:val="center"/>
          </w:tcPr>
          <w:p w14:paraId="457BDBC3" w14:textId="77777777" w:rsidR="009D50A8" w:rsidRPr="00B26449" w:rsidRDefault="009D50A8" w:rsidP="00B2526D">
            <w:pPr>
              <w:jc w:val="center"/>
              <w:rPr>
                <w:b/>
              </w:rPr>
            </w:pPr>
            <w:r w:rsidRPr="00B26449">
              <w:rPr>
                <w:b/>
              </w:rPr>
              <w:t>Description</w:t>
            </w:r>
          </w:p>
        </w:tc>
        <w:tc>
          <w:tcPr>
            <w:tcW w:w="3524" w:type="dxa"/>
            <w:vAlign w:val="center"/>
          </w:tcPr>
          <w:p w14:paraId="3BAA9F95" w14:textId="77777777" w:rsidR="009D50A8" w:rsidRPr="00B26449" w:rsidRDefault="009D50A8" w:rsidP="00B2526D">
            <w:pPr>
              <w:jc w:val="center"/>
              <w:rPr>
                <w:b/>
              </w:rPr>
            </w:pPr>
            <w:r>
              <w:rPr>
                <w:b/>
              </w:rPr>
              <w:t>Steps</w:t>
            </w:r>
          </w:p>
        </w:tc>
        <w:tc>
          <w:tcPr>
            <w:tcW w:w="2473" w:type="dxa"/>
            <w:vAlign w:val="center"/>
          </w:tcPr>
          <w:p w14:paraId="1BB8E582" w14:textId="77777777" w:rsidR="009D50A8" w:rsidRPr="00B26449" w:rsidRDefault="009D50A8" w:rsidP="00B2526D">
            <w:pPr>
              <w:jc w:val="center"/>
              <w:rPr>
                <w:b/>
              </w:rPr>
            </w:pPr>
            <w:r>
              <w:rPr>
                <w:b/>
              </w:rPr>
              <w:t>Result</w:t>
            </w:r>
          </w:p>
        </w:tc>
      </w:tr>
      <w:tr w:rsidR="009D50A8" w14:paraId="35C9569E" w14:textId="77777777" w:rsidTr="00B2526D">
        <w:trPr>
          <w:trHeight w:val="412"/>
        </w:trPr>
        <w:tc>
          <w:tcPr>
            <w:tcW w:w="643" w:type="dxa"/>
            <w:vAlign w:val="center"/>
          </w:tcPr>
          <w:p w14:paraId="5CE38E52" w14:textId="77777777" w:rsidR="009D50A8" w:rsidRPr="000B0B46" w:rsidRDefault="009D50A8" w:rsidP="00B2526D">
            <w:pPr>
              <w:jc w:val="center"/>
              <w:rPr>
                <w:b/>
                <w:bCs/>
              </w:rPr>
            </w:pPr>
            <w:r>
              <w:rPr>
                <w:b/>
                <w:bCs/>
              </w:rPr>
              <w:t>1</w:t>
            </w:r>
          </w:p>
        </w:tc>
        <w:tc>
          <w:tcPr>
            <w:tcW w:w="2471" w:type="dxa"/>
            <w:vAlign w:val="center"/>
          </w:tcPr>
          <w:p w14:paraId="20D7C16C" w14:textId="4F86943C" w:rsidR="009D50A8" w:rsidRPr="000B0B46" w:rsidRDefault="009D50A8" w:rsidP="00B2526D">
            <w:r>
              <w:t xml:space="preserve">Test </w:t>
            </w:r>
            <w:r>
              <w:t>login</w:t>
            </w:r>
          </w:p>
        </w:tc>
        <w:tc>
          <w:tcPr>
            <w:tcW w:w="3524" w:type="dxa"/>
            <w:vAlign w:val="center"/>
          </w:tcPr>
          <w:p w14:paraId="102419B7" w14:textId="77777777" w:rsidR="009D50A8" w:rsidRDefault="009D50A8" w:rsidP="00B2526D"/>
          <w:p w14:paraId="53FB2DE9" w14:textId="7C338370" w:rsidR="009D50A8" w:rsidRDefault="009D50A8" w:rsidP="00B2526D">
            <w:r>
              <w:t>Step 1: Open the</w:t>
            </w:r>
            <w:r>
              <w:t xml:space="preserve"> login</w:t>
            </w:r>
            <w:r>
              <w:t xml:space="preserve"> page</w:t>
            </w:r>
          </w:p>
          <w:p w14:paraId="661D38D5" w14:textId="27165F64" w:rsidR="009D50A8" w:rsidRDefault="009D50A8" w:rsidP="00B2526D">
            <w:r>
              <w:t>Step 2: Input email, and password</w:t>
            </w:r>
          </w:p>
          <w:p w14:paraId="0A1A2085" w14:textId="3251FC2E" w:rsidR="009D50A8" w:rsidRDefault="009D50A8" w:rsidP="00B2526D">
            <w:r>
              <w:t>Step 3: Click the “</w:t>
            </w:r>
            <w:r>
              <w:t>Login</w:t>
            </w:r>
            <w:r>
              <w:t>” button</w:t>
            </w:r>
          </w:p>
          <w:p w14:paraId="275E3954" w14:textId="77777777" w:rsidR="009D50A8" w:rsidRDefault="009D50A8" w:rsidP="00B2526D"/>
        </w:tc>
        <w:tc>
          <w:tcPr>
            <w:tcW w:w="2473" w:type="dxa"/>
            <w:vAlign w:val="center"/>
          </w:tcPr>
          <w:p w14:paraId="64CA0908" w14:textId="0BCC169D" w:rsidR="009D50A8" w:rsidRDefault="009D50A8" w:rsidP="005308E8">
            <w:pPr>
              <w:keepNext/>
              <w:jc w:val="center"/>
            </w:pPr>
            <w:r>
              <w:t>Succe</w:t>
            </w:r>
            <w:r>
              <w:t>ss</w:t>
            </w:r>
          </w:p>
        </w:tc>
      </w:tr>
    </w:tbl>
    <w:p w14:paraId="421473E5" w14:textId="316397E0" w:rsidR="00EA2895" w:rsidRDefault="005308E8" w:rsidP="005308E8">
      <w:pPr>
        <w:pStyle w:val="Caption"/>
      </w:pPr>
      <w:bookmarkStart w:id="144" w:name="_Toc120691329"/>
      <w:r>
        <w:t xml:space="preserve">Table </w:t>
      </w:r>
      <w:r>
        <w:fldChar w:fldCharType="begin"/>
      </w:r>
      <w:r>
        <w:instrText xml:space="preserve"> SEQ Table \* ARABIC </w:instrText>
      </w:r>
      <w:r>
        <w:fldChar w:fldCharType="separate"/>
      </w:r>
      <w:r w:rsidR="00463A37">
        <w:rPr>
          <w:noProof/>
        </w:rPr>
        <w:t>23</w:t>
      </w:r>
      <w:r>
        <w:fldChar w:fldCharType="end"/>
      </w:r>
      <w:r>
        <w:t>. Test case login feature</w:t>
      </w:r>
      <w:bookmarkEnd w:id="144"/>
    </w:p>
    <w:p w14:paraId="50ED588F" w14:textId="37D6DE06" w:rsidR="00822AA6" w:rsidRDefault="00822AA6" w:rsidP="00822AA6">
      <w:pPr>
        <w:pStyle w:val="Heading3"/>
      </w:pPr>
      <w:bookmarkStart w:id="145" w:name="_Toc120691759"/>
      <w:r>
        <w:t>Update profile feature</w:t>
      </w:r>
      <w:bookmarkEnd w:id="145"/>
    </w:p>
    <w:tbl>
      <w:tblPr>
        <w:tblStyle w:val="TableGrid"/>
        <w:tblW w:w="0" w:type="auto"/>
        <w:tblLook w:val="04A0" w:firstRow="1" w:lastRow="0" w:firstColumn="1" w:lastColumn="0" w:noHBand="0" w:noVBand="1"/>
      </w:tblPr>
      <w:tblGrid>
        <w:gridCol w:w="643"/>
        <w:gridCol w:w="2471"/>
        <w:gridCol w:w="3524"/>
        <w:gridCol w:w="2473"/>
      </w:tblGrid>
      <w:tr w:rsidR="009D50A8" w:rsidRPr="00B26449" w14:paraId="647B2609" w14:textId="77777777" w:rsidTr="00B2526D">
        <w:trPr>
          <w:trHeight w:val="401"/>
        </w:trPr>
        <w:tc>
          <w:tcPr>
            <w:tcW w:w="643" w:type="dxa"/>
            <w:vAlign w:val="center"/>
          </w:tcPr>
          <w:p w14:paraId="216A5052" w14:textId="77777777" w:rsidR="009D50A8" w:rsidRPr="00B26449" w:rsidRDefault="009D50A8" w:rsidP="00B2526D">
            <w:pPr>
              <w:jc w:val="center"/>
              <w:rPr>
                <w:b/>
                <w:bCs/>
              </w:rPr>
            </w:pPr>
            <w:r w:rsidRPr="00B26449">
              <w:rPr>
                <w:b/>
                <w:bCs/>
              </w:rPr>
              <w:t>ID</w:t>
            </w:r>
          </w:p>
        </w:tc>
        <w:tc>
          <w:tcPr>
            <w:tcW w:w="2471" w:type="dxa"/>
            <w:vAlign w:val="center"/>
          </w:tcPr>
          <w:p w14:paraId="06981044" w14:textId="77777777" w:rsidR="009D50A8" w:rsidRPr="00B26449" w:rsidRDefault="009D50A8" w:rsidP="00B2526D">
            <w:pPr>
              <w:jc w:val="center"/>
              <w:rPr>
                <w:b/>
              </w:rPr>
            </w:pPr>
            <w:r w:rsidRPr="00B26449">
              <w:rPr>
                <w:b/>
              </w:rPr>
              <w:t>Description</w:t>
            </w:r>
          </w:p>
        </w:tc>
        <w:tc>
          <w:tcPr>
            <w:tcW w:w="3524" w:type="dxa"/>
            <w:vAlign w:val="center"/>
          </w:tcPr>
          <w:p w14:paraId="12B4B634" w14:textId="77777777" w:rsidR="009D50A8" w:rsidRPr="00B26449" w:rsidRDefault="009D50A8" w:rsidP="00B2526D">
            <w:pPr>
              <w:jc w:val="center"/>
              <w:rPr>
                <w:b/>
              </w:rPr>
            </w:pPr>
            <w:r>
              <w:rPr>
                <w:b/>
              </w:rPr>
              <w:t>Steps</w:t>
            </w:r>
          </w:p>
        </w:tc>
        <w:tc>
          <w:tcPr>
            <w:tcW w:w="2473" w:type="dxa"/>
            <w:vAlign w:val="center"/>
          </w:tcPr>
          <w:p w14:paraId="39BEB6E4" w14:textId="77777777" w:rsidR="009D50A8" w:rsidRPr="00B26449" w:rsidRDefault="009D50A8" w:rsidP="00B2526D">
            <w:pPr>
              <w:jc w:val="center"/>
              <w:rPr>
                <w:b/>
              </w:rPr>
            </w:pPr>
            <w:r>
              <w:rPr>
                <w:b/>
              </w:rPr>
              <w:t>Result</w:t>
            </w:r>
          </w:p>
        </w:tc>
      </w:tr>
      <w:tr w:rsidR="009D50A8" w14:paraId="39129B70" w14:textId="77777777" w:rsidTr="00B2526D">
        <w:trPr>
          <w:trHeight w:val="412"/>
        </w:trPr>
        <w:tc>
          <w:tcPr>
            <w:tcW w:w="643" w:type="dxa"/>
            <w:vAlign w:val="center"/>
          </w:tcPr>
          <w:p w14:paraId="636F25F9" w14:textId="77777777" w:rsidR="009D50A8" w:rsidRPr="000B0B46" w:rsidRDefault="009D50A8" w:rsidP="00B2526D">
            <w:pPr>
              <w:jc w:val="center"/>
              <w:rPr>
                <w:b/>
                <w:bCs/>
              </w:rPr>
            </w:pPr>
            <w:r>
              <w:rPr>
                <w:b/>
                <w:bCs/>
              </w:rPr>
              <w:t>1</w:t>
            </w:r>
          </w:p>
        </w:tc>
        <w:tc>
          <w:tcPr>
            <w:tcW w:w="2471" w:type="dxa"/>
            <w:vAlign w:val="center"/>
          </w:tcPr>
          <w:p w14:paraId="3A10A137" w14:textId="3E205C24" w:rsidR="009D50A8" w:rsidRPr="000B0B46" w:rsidRDefault="009D50A8" w:rsidP="00B2526D">
            <w:r>
              <w:t xml:space="preserve">Test </w:t>
            </w:r>
            <w:r>
              <w:t>update profile</w:t>
            </w:r>
          </w:p>
        </w:tc>
        <w:tc>
          <w:tcPr>
            <w:tcW w:w="3524" w:type="dxa"/>
            <w:vAlign w:val="center"/>
          </w:tcPr>
          <w:p w14:paraId="2B059A11" w14:textId="77777777" w:rsidR="009D50A8" w:rsidRDefault="009D50A8" w:rsidP="00B2526D"/>
          <w:p w14:paraId="10F444E9" w14:textId="5CE1D985" w:rsidR="009D50A8" w:rsidRDefault="009D50A8" w:rsidP="00B2526D">
            <w:r>
              <w:t>Step 1: Open the</w:t>
            </w:r>
            <w:r>
              <w:t xml:space="preserve"> profile</w:t>
            </w:r>
            <w:r>
              <w:t xml:space="preserve"> page</w:t>
            </w:r>
          </w:p>
          <w:p w14:paraId="0604641B" w14:textId="099BF571" w:rsidR="009D50A8" w:rsidRDefault="009D50A8" w:rsidP="00B2526D">
            <w:r>
              <w:t>Step 2: Input</w:t>
            </w:r>
            <w:r>
              <w:t xml:space="preserve"> into the following fields to update those fields:</w:t>
            </w:r>
            <w:r>
              <w:t xml:space="preserve"> </w:t>
            </w:r>
            <w:r>
              <w:t>first name, last name, address, city, country, zip code</w:t>
            </w:r>
          </w:p>
          <w:p w14:paraId="718121E5" w14:textId="0B0C69B5" w:rsidR="009D50A8" w:rsidRDefault="009D50A8" w:rsidP="00B2526D">
            <w:r>
              <w:t>Step 3: Click the “</w:t>
            </w:r>
            <w:r>
              <w:t>Save</w:t>
            </w:r>
            <w:r>
              <w:t>” button</w:t>
            </w:r>
          </w:p>
          <w:p w14:paraId="01FE2FFA" w14:textId="77777777" w:rsidR="009D50A8" w:rsidRDefault="009D50A8" w:rsidP="00B2526D"/>
        </w:tc>
        <w:tc>
          <w:tcPr>
            <w:tcW w:w="2473" w:type="dxa"/>
            <w:vAlign w:val="center"/>
          </w:tcPr>
          <w:p w14:paraId="0F833EF3" w14:textId="43EC068C" w:rsidR="009D50A8" w:rsidRDefault="009D50A8" w:rsidP="005308E8">
            <w:pPr>
              <w:keepNext/>
              <w:jc w:val="center"/>
            </w:pPr>
            <w:r>
              <w:t>Succe</w:t>
            </w:r>
            <w:r>
              <w:t>ss</w:t>
            </w:r>
          </w:p>
        </w:tc>
      </w:tr>
    </w:tbl>
    <w:p w14:paraId="44038904" w14:textId="7EBB1DF4" w:rsidR="00EA2895" w:rsidRDefault="005308E8" w:rsidP="005308E8">
      <w:pPr>
        <w:pStyle w:val="Caption"/>
      </w:pPr>
      <w:bookmarkStart w:id="146" w:name="_Toc120691330"/>
      <w:r>
        <w:t xml:space="preserve">Table </w:t>
      </w:r>
      <w:r>
        <w:fldChar w:fldCharType="begin"/>
      </w:r>
      <w:r>
        <w:instrText xml:space="preserve"> SEQ Table \* ARABIC </w:instrText>
      </w:r>
      <w:r>
        <w:fldChar w:fldCharType="separate"/>
      </w:r>
      <w:r w:rsidR="00463A37">
        <w:rPr>
          <w:noProof/>
        </w:rPr>
        <w:t>24</w:t>
      </w:r>
      <w:r>
        <w:fldChar w:fldCharType="end"/>
      </w:r>
      <w:r>
        <w:t>. Test case update profile feature</w:t>
      </w:r>
      <w:bookmarkEnd w:id="146"/>
    </w:p>
    <w:p w14:paraId="69FC5721" w14:textId="77777777" w:rsidR="00822AA6" w:rsidRDefault="00822AA6" w:rsidP="00822AA6">
      <w:pPr>
        <w:pStyle w:val="Heading3"/>
      </w:pPr>
      <w:bookmarkStart w:id="147" w:name="_Toc120691760"/>
      <w:r>
        <w:t>Chat feature</w:t>
      </w:r>
      <w:bookmarkEnd w:id="147"/>
    </w:p>
    <w:tbl>
      <w:tblPr>
        <w:tblStyle w:val="TableGrid"/>
        <w:tblW w:w="0" w:type="auto"/>
        <w:tblLook w:val="04A0" w:firstRow="1" w:lastRow="0" w:firstColumn="1" w:lastColumn="0" w:noHBand="0" w:noVBand="1"/>
      </w:tblPr>
      <w:tblGrid>
        <w:gridCol w:w="643"/>
        <w:gridCol w:w="2471"/>
        <w:gridCol w:w="3524"/>
        <w:gridCol w:w="2473"/>
      </w:tblGrid>
      <w:tr w:rsidR="00822AA6" w14:paraId="33BE9143" w14:textId="77777777" w:rsidTr="00B2526D">
        <w:trPr>
          <w:trHeight w:val="412"/>
        </w:trPr>
        <w:tc>
          <w:tcPr>
            <w:tcW w:w="643" w:type="dxa"/>
            <w:vAlign w:val="center"/>
          </w:tcPr>
          <w:p w14:paraId="10A769AE" w14:textId="77777777" w:rsidR="00822AA6" w:rsidRPr="00F018D6" w:rsidRDefault="00822AA6" w:rsidP="00B2526D">
            <w:pPr>
              <w:jc w:val="center"/>
              <w:rPr>
                <w:b/>
                <w:bCs/>
              </w:rPr>
            </w:pPr>
            <w:r w:rsidRPr="00F018D6">
              <w:rPr>
                <w:b/>
                <w:bCs/>
              </w:rPr>
              <w:t>ID</w:t>
            </w:r>
          </w:p>
        </w:tc>
        <w:tc>
          <w:tcPr>
            <w:tcW w:w="2471" w:type="dxa"/>
            <w:vAlign w:val="center"/>
          </w:tcPr>
          <w:p w14:paraId="018DDFC7" w14:textId="77777777" w:rsidR="00822AA6" w:rsidRPr="00F018D6" w:rsidRDefault="00822AA6" w:rsidP="00B2526D">
            <w:pPr>
              <w:jc w:val="center"/>
              <w:rPr>
                <w:b/>
              </w:rPr>
            </w:pPr>
            <w:r w:rsidRPr="00F018D6">
              <w:rPr>
                <w:b/>
              </w:rPr>
              <w:t>Description</w:t>
            </w:r>
          </w:p>
        </w:tc>
        <w:tc>
          <w:tcPr>
            <w:tcW w:w="3524" w:type="dxa"/>
            <w:vAlign w:val="center"/>
          </w:tcPr>
          <w:p w14:paraId="3ACE852C" w14:textId="77777777" w:rsidR="00822AA6" w:rsidRPr="00F018D6" w:rsidRDefault="00822AA6" w:rsidP="00B2526D">
            <w:pPr>
              <w:jc w:val="center"/>
              <w:rPr>
                <w:b/>
              </w:rPr>
            </w:pPr>
            <w:r w:rsidRPr="00F018D6">
              <w:rPr>
                <w:b/>
              </w:rPr>
              <w:t>Steps</w:t>
            </w:r>
          </w:p>
        </w:tc>
        <w:tc>
          <w:tcPr>
            <w:tcW w:w="2473" w:type="dxa"/>
            <w:vAlign w:val="center"/>
          </w:tcPr>
          <w:p w14:paraId="1FD7C573" w14:textId="77777777" w:rsidR="00822AA6" w:rsidRPr="00F018D6" w:rsidRDefault="00822AA6" w:rsidP="00B2526D">
            <w:pPr>
              <w:jc w:val="center"/>
              <w:rPr>
                <w:b/>
              </w:rPr>
            </w:pPr>
            <w:r w:rsidRPr="00F018D6">
              <w:rPr>
                <w:b/>
              </w:rPr>
              <w:t>Result</w:t>
            </w:r>
          </w:p>
        </w:tc>
      </w:tr>
      <w:tr w:rsidR="00822AA6" w14:paraId="45090969" w14:textId="77777777" w:rsidTr="00B2526D">
        <w:trPr>
          <w:trHeight w:val="412"/>
        </w:trPr>
        <w:tc>
          <w:tcPr>
            <w:tcW w:w="643" w:type="dxa"/>
            <w:vAlign w:val="center"/>
          </w:tcPr>
          <w:p w14:paraId="30D791EE" w14:textId="77777777" w:rsidR="00822AA6" w:rsidRDefault="00822AA6" w:rsidP="00B2526D">
            <w:pPr>
              <w:jc w:val="center"/>
              <w:rPr>
                <w:b/>
                <w:bCs/>
              </w:rPr>
            </w:pPr>
            <w:r>
              <w:rPr>
                <w:b/>
                <w:bCs/>
              </w:rPr>
              <w:t>1</w:t>
            </w:r>
          </w:p>
        </w:tc>
        <w:tc>
          <w:tcPr>
            <w:tcW w:w="2471" w:type="dxa"/>
            <w:vAlign w:val="center"/>
          </w:tcPr>
          <w:p w14:paraId="59062217" w14:textId="68370465" w:rsidR="00822AA6" w:rsidRDefault="00822AA6" w:rsidP="00B2526D">
            <w:r>
              <w:t xml:space="preserve">Test chat with </w:t>
            </w:r>
            <w:r>
              <w:t xml:space="preserve">the </w:t>
            </w:r>
            <w:r>
              <w:t>popup window</w:t>
            </w:r>
          </w:p>
        </w:tc>
        <w:tc>
          <w:tcPr>
            <w:tcW w:w="3524" w:type="dxa"/>
            <w:vAlign w:val="center"/>
          </w:tcPr>
          <w:p w14:paraId="5B56A2E5" w14:textId="77777777" w:rsidR="00822AA6" w:rsidRDefault="00822AA6" w:rsidP="00B2526D"/>
          <w:p w14:paraId="25B42387" w14:textId="77777777" w:rsidR="00822AA6" w:rsidRDefault="00822AA6" w:rsidP="00B2526D">
            <w:r>
              <w:t>Step 1: Click on the chat icon</w:t>
            </w:r>
          </w:p>
          <w:p w14:paraId="0AC3C0F2" w14:textId="77777777" w:rsidR="00822AA6" w:rsidRDefault="00822AA6" w:rsidP="00B2526D">
            <w:r>
              <w:t>Step 2: Input the question and press “Enter”</w:t>
            </w:r>
          </w:p>
          <w:p w14:paraId="12CDC1A8" w14:textId="77777777" w:rsidR="00822AA6" w:rsidRDefault="00822AA6" w:rsidP="00B2526D"/>
        </w:tc>
        <w:tc>
          <w:tcPr>
            <w:tcW w:w="2473" w:type="dxa"/>
            <w:vAlign w:val="center"/>
          </w:tcPr>
          <w:p w14:paraId="7A8B1747" w14:textId="77777777" w:rsidR="00822AA6" w:rsidRDefault="00822AA6" w:rsidP="00B2526D">
            <w:pPr>
              <w:jc w:val="center"/>
            </w:pPr>
            <w:r>
              <w:t>Success</w:t>
            </w:r>
          </w:p>
        </w:tc>
      </w:tr>
      <w:tr w:rsidR="00822AA6" w14:paraId="1DA20D4D" w14:textId="77777777" w:rsidTr="00B2526D">
        <w:trPr>
          <w:trHeight w:val="412"/>
        </w:trPr>
        <w:tc>
          <w:tcPr>
            <w:tcW w:w="643" w:type="dxa"/>
            <w:vAlign w:val="center"/>
          </w:tcPr>
          <w:p w14:paraId="06BADC7C" w14:textId="77777777" w:rsidR="00822AA6" w:rsidRDefault="00822AA6" w:rsidP="00B2526D">
            <w:pPr>
              <w:jc w:val="center"/>
              <w:rPr>
                <w:b/>
                <w:bCs/>
              </w:rPr>
            </w:pPr>
            <w:r>
              <w:rPr>
                <w:b/>
                <w:bCs/>
              </w:rPr>
              <w:t>2</w:t>
            </w:r>
          </w:p>
        </w:tc>
        <w:tc>
          <w:tcPr>
            <w:tcW w:w="2471" w:type="dxa"/>
            <w:vAlign w:val="center"/>
          </w:tcPr>
          <w:p w14:paraId="49A944A2" w14:textId="77777777" w:rsidR="00822AA6" w:rsidRDefault="00822AA6" w:rsidP="00B2526D">
            <w:r>
              <w:t>Test chat on the chat page</w:t>
            </w:r>
          </w:p>
        </w:tc>
        <w:tc>
          <w:tcPr>
            <w:tcW w:w="3524" w:type="dxa"/>
            <w:vAlign w:val="center"/>
          </w:tcPr>
          <w:p w14:paraId="7DBACE8B" w14:textId="77777777" w:rsidR="00822AA6" w:rsidRDefault="00822AA6" w:rsidP="00B2526D"/>
          <w:p w14:paraId="0292A695" w14:textId="77777777" w:rsidR="00822AA6" w:rsidRDefault="00822AA6" w:rsidP="00B2526D">
            <w:r>
              <w:t>Step 1: Login into an account</w:t>
            </w:r>
          </w:p>
          <w:p w14:paraId="4F0D4DD0" w14:textId="77777777" w:rsidR="00822AA6" w:rsidRDefault="00822AA6" w:rsidP="00B2526D">
            <w:r>
              <w:t>Step 2: Open the “Chat” page</w:t>
            </w:r>
          </w:p>
          <w:p w14:paraId="4C6EFA6F" w14:textId="77777777" w:rsidR="00822AA6" w:rsidRDefault="00822AA6" w:rsidP="00B2526D">
            <w:r>
              <w:t>Step 2: Input the question and press “Enter”</w:t>
            </w:r>
          </w:p>
          <w:p w14:paraId="588A44F2" w14:textId="77777777" w:rsidR="00822AA6" w:rsidRDefault="00822AA6" w:rsidP="00B2526D"/>
        </w:tc>
        <w:tc>
          <w:tcPr>
            <w:tcW w:w="2473" w:type="dxa"/>
            <w:vAlign w:val="center"/>
          </w:tcPr>
          <w:p w14:paraId="4B83E2D6" w14:textId="77777777" w:rsidR="00822AA6" w:rsidRDefault="00822AA6" w:rsidP="005308E8">
            <w:pPr>
              <w:keepNext/>
              <w:jc w:val="center"/>
            </w:pPr>
            <w:r>
              <w:t>Success</w:t>
            </w:r>
          </w:p>
        </w:tc>
      </w:tr>
    </w:tbl>
    <w:p w14:paraId="177B230D" w14:textId="1ABC92AD" w:rsidR="00822AA6" w:rsidRDefault="005308E8" w:rsidP="005308E8">
      <w:pPr>
        <w:pStyle w:val="Caption"/>
      </w:pPr>
      <w:bookmarkStart w:id="148" w:name="_Toc120691331"/>
      <w:r>
        <w:lastRenderedPageBreak/>
        <w:t xml:space="preserve">Table </w:t>
      </w:r>
      <w:r>
        <w:fldChar w:fldCharType="begin"/>
      </w:r>
      <w:r>
        <w:instrText xml:space="preserve"> SEQ Table \* ARABIC </w:instrText>
      </w:r>
      <w:r>
        <w:fldChar w:fldCharType="separate"/>
      </w:r>
      <w:r w:rsidR="00463A37">
        <w:rPr>
          <w:noProof/>
        </w:rPr>
        <w:t>25</w:t>
      </w:r>
      <w:r>
        <w:fldChar w:fldCharType="end"/>
      </w:r>
      <w:r>
        <w:t>. Test case chat feature</w:t>
      </w:r>
      <w:bookmarkEnd w:id="148"/>
    </w:p>
    <w:p w14:paraId="15DE9737" w14:textId="2A840E56" w:rsidR="00822AA6" w:rsidRDefault="00822AA6" w:rsidP="00822AA6">
      <w:pPr>
        <w:pStyle w:val="Heading3"/>
      </w:pPr>
      <w:bookmarkStart w:id="149" w:name="_Toc120691761"/>
      <w:r>
        <w:t>Question feature</w:t>
      </w:r>
      <w:bookmarkEnd w:id="149"/>
    </w:p>
    <w:tbl>
      <w:tblPr>
        <w:tblStyle w:val="TableGrid"/>
        <w:tblW w:w="0" w:type="auto"/>
        <w:tblLook w:val="04A0" w:firstRow="1" w:lastRow="0" w:firstColumn="1" w:lastColumn="0" w:noHBand="0" w:noVBand="1"/>
      </w:tblPr>
      <w:tblGrid>
        <w:gridCol w:w="643"/>
        <w:gridCol w:w="2471"/>
        <w:gridCol w:w="3524"/>
        <w:gridCol w:w="2473"/>
      </w:tblGrid>
      <w:tr w:rsidR="009D50A8" w:rsidRPr="00B26449" w14:paraId="39AADCB3" w14:textId="77777777" w:rsidTr="00B2526D">
        <w:trPr>
          <w:trHeight w:val="401"/>
        </w:trPr>
        <w:tc>
          <w:tcPr>
            <w:tcW w:w="643" w:type="dxa"/>
            <w:vAlign w:val="center"/>
          </w:tcPr>
          <w:p w14:paraId="763FF767" w14:textId="77777777" w:rsidR="009D50A8" w:rsidRPr="00B26449" w:rsidRDefault="009D50A8" w:rsidP="00B2526D">
            <w:pPr>
              <w:jc w:val="center"/>
              <w:rPr>
                <w:b/>
                <w:bCs/>
              </w:rPr>
            </w:pPr>
            <w:r w:rsidRPr="00B26449">
              <w:rPr>
                <w:b/>
                <w:bCs/>
              </w:rPr>
              <w:t>ID</w:t>
            </w:r>
          </w:p>
        </w:tc>
        <w:tc>
          <w:tcPr>
            <w:tcW w:w="2471" w:type="dxa"/>
            <w:vAlign w:val="center"/>
          </w:tcPr>
          <w:p w14:paraId="0F032288" w14:textId="77777777" w:rsidR="009D50A8" w:rsidRPr="00B26449" w:rsidRDefault="009D50A8" w:rsidP="00B2526D">
            <w:pPr>
              <w:jc w:val="center"/>
              <w:rPr>
                <w:b/>
              </w:rPr>
            </w:pPr>
            <w:r w:rsidRPr="00B26449">
              <w:rPr>
                <w:b/>
              </w:rPr>
              <w:t>Description</w:t>
            </w:r>
          </w:p>
        </w:tc>
        <w:tc>
          <w:tcPr>
            <w:tcW w:w="3524" w:type="dxa"/>
            <w:vAlign w:val="center"/>
          </w:tcPr>
          <w:p w14:paraId="0650757B" w14:textId="77777777" w:rsidR="009D50A8" w:rsidRPr="00B26449" w:rsidRDefault="009D50A8" w:rsidP="00B2526D">
            <w:pPr>
              <w:jc w:val="center"/>
              <w:rPr>
                <w:b/>
              </w:rPr>
            </w:pPr>
            <w:r>
              <w:rPr>
                <w:b/>
              </w:rPr>
              <w:t>Steps</w:t>
            </w:r>
          </w:p>
        </w:tc>
        <w:tc>
          <w:tcPr>
            <w:tcW w:w="2473" w:type="dxa"/>
            <w:vAlign w:val="center"/>
          </w:tcPr>
          <w:p w14:paraId="57B79A64" w14:textId="77777777" w:rsidR="009D50A8" w:rsidRPr="00B26449" w:rsidRDefault="009D50A8" w:rsidP="00B2526D">
            <w:pPr>
              <w:jc w:val="center"/>
              <w:rPr>
                <w:b/>
              </w:rPr>
            </w:pPr>
            <w:r>
              <w:rPr>
                <w:b/>
              </w:rPr>
              <w:t>Result</w:t>
            </w:r>
          </w:p>
        </w:tc>
      </w:tr>
      <w:tr w:rsidR="009D50A8" w14:paraId="0C495C35" w14:textId="77777777" w:rsidTr="00B2526D">
        <w:trPr>
          <w:trHeight w:val="412"/>
        </w:trPr>
        <w:tc>
          <w:tcPr>
            <w:tcW w:w="643" w:type="dxa"/>
            <w:vAlign w:val="center"/>
          </w:tcPr>
          <w:p w14:paraId="54821557" w14:textId="3220619F" w:rsidR="009D50A8" w:rsidRDefault="009D50A8" w:rsidP="00B2526D">
            <w:pPr>
              <w:jc w:val="center"/>
              <w:rPr>
                <w:b/>
                <w:bCs/>
              </w:rPr>
            </w:pPr>
            <w:r>
              <w:rPr>
                <w:b/>
                <w:bCs/>
              </w:rPr>
              <w:t>1</w:t>
            </w:r>
          </w:p>
        </w:tc>
        <w:tc>
          <w:tcPr>
            <w:tcW w:w="2471" w:type="dxa"/>
            <w:vAlign w:val="center"/>
          </w:tcPr>
          <w:p w14:paraId="1D79941B" w14:textId="7E06434A" w:rsidR="009D50A8" w:rsidRDefault="009D50A8" w:rsidP="00B2526D">
            <w:r>
              <w:t>Test view detail question</w:t>
            </w:r>
          </w:p>
        </w:tc>
        <w:tc>
          <w:tcPr>
            <w:tcW w:w="3524" w:type="dxa"/>
            <w:vAlign w:val="center"/>
          </w:tcPr>
          <w:p w14:paraId="6A77677C" w14:textId="77777777" w:rsidR="009D50A8" w:rsidRDefault="009D50A8" w:rsidP="00B2526D"/>
          <w:p w14:paraId="5022A73F" w14:textId="5D85A0D1" w:rsidR="009D50A8" w:rsidRDefault="009D50A8" w:rsidP="00B2526D">
            <w:r>
              <w:t>Step 1: Open the “Question” page</w:t>
            </w:r>
          </w:p>
          <w:p w14:paraId="3D6FC94F" w14:textId="77777777" w:rsidR="009D50A8" w:rsidRDefault="009D50A8" w:rsidP="00B2526D">
            <w:r>
              <w:t>Step 2: Click on the title of the question</w:t>
            </w:r>
          </w:p>
          <w:p w14:paraId="5C33A00E" w14:textId="01CA0007" w:rsidR="009D50A8" w:rsidRDefault="009D50A8" w:rsidP="00B2526D"/>
        </w:tc>
        <w:tc>
          <w:tcPr>
            <w:tcW w:w="2473" w:type="dxa"/>
            <w:vAlign w:val="center"/>
          </w:tcPr>
          <w:p w14:paraId="43902788" w14:textId="258E1E53" w:rsidR="009D50A8" w:rsidRDefault="009D50A8" w:rsidP="00B2526D">
            <w:pPr>
              <w:jc w:val="center"/>
            </w:pPr>
            <w:r>
              <w:t>Success</w:t>
            </w:r>
          </w:p>
        </w:tc>
      </w:tr>
      <w:tr w:rsidR="009D50A8" w14:paraId="2CA4FC40" w14:textId="77777777" w:rsidTr="00B2526D">
        <w:trPr>
          <w:trHeight w:val="412"/>
        </w:trPr>
        <w:tc>
          <w:tcPr>
            <w:tcW w:w="643" w:type="dxa"/>
            <w:vAlign w:val="center"/>
          </w:tcPr>
          <w:p w14:paraId="1E7F2914" w14:textId="1BB3377C" w:rsidR="009D50A8" w:rsidRDefault="009D50A8" w:rsidP="00B2526D">
            <w:pPr>
              <w:jc w:val="center"/>
              <w:rPr>
                <w:b/>
                <w:bCs/>
              </w:rPr>
            </w:pPr>
            <w:r>
              <w:rPr>
                <w:b/>
                <w:bCs/>
              </w:rPr>
              <w:t>2</w:t>
            </w:r>
          </w:p>
        </w:tc>
        <w:tc>
          <w:tcPr>
            <w:tcW w:w="2471" w:type="dxa"/>
            <w:vAlign w:val="center"/>
          </w:tcPr>
          <w:p w14:paraId="0F579B6B" w14:textId="1D005C38" w:rsidR="009D50A8" w:rsidRDefault="009D50A8" w:rsidP="00B2526D">
            <w:r>
              <w:t>Test search question</w:t>
            </w:r>
          </w:p>
        </w:tc>
        <w:tc>
          <w:tcPr>
            <w:tcW w:w="3524" w:type="dxa"/>
            <w:vAlign w:val="center"/>
          </w:tcPr>
          <w:p w14:paraId="4505CC53" w14:textId="77777777" w:rsidR="009D50A8" w:rsidRDefault="009D50A8" w:rsidP="00B2526D"/>
          <w:p w14:paraId="7F4D2EAA" w14:textId="77777777" w:rsidR="009D50A8" w:rsidRDefault="009D50A8" w:rsidP="00B2526D">
            <w:r>
              <w:t>Step 1: Open the “Question” page</w:t>
            </w:r>
          </w:p>
          <w:p w14:paraId="71A822E0" w14:textId="3C071176" w:rsidR="009D50A8" w:rsidRDefault="009D50A8" w:rsidP="00B2526D">
            <w:r>
              <w:t>Step 2: Input the keyword into the search bar</w:t>
            </w:r>
          </w:p>
          <w:p w14:paraId="65AB1FCE" w14:textId="77777777" w:rsidR="009D50A8" w:rsidRDefault="009D50A8" w:rsidP="00B2526D">
            <w:r>
              <w:t>Step 3: Click the icon search or press “Enter”</w:t>
            </w:r>
          </w:p>
          <w:p w14:paraId="2EF1FF5C" w14:textId="70682046" w:rsidR="009D50A8" w:rsidRDefault="009D50A8" w:rsidP="00B2526D"/>
        </w:tc>
        <w:tc>
          <w:tcPr>
            <w:tcW w:w="2473" w:type="dxa"/>
            <w:vAlign w:val="center"/>
          </w:tcPr>
          <w:p w14:paraId="14DE3BB3" w14:textId="5029BF26" w:rsidR="009D50A8" w:rsidRDefault="009D50A8" w:rsidP="00B2526D">
            <w:pPr>
              <w:jc w:val="center"/>
            </w:pPr>
            <w:r>
              <w:t>Success</w:t>
            </w:r>
          </w:p>
        </w:tc>
      </w:tr>
      <w:tr w:rsidR="009D50A8" w14:paraId="4577C158" w14:textId="77777777" w:rsidTr="00B2526D">
        <w:trPr>
          <w:trHeight w:val="412"/>
        </w:trPr>
        <w:tc>
          <w:tcPr>
            <w:tcW w:w="643" w:type="dxa"/>
            <w:vAlign w:val="center"/>
          </w:tcPr>
          <w:p w14:paraId="18BB6F46" w14:textId="41A58C3C" w:rsidR="009D50A8" w:rsidRDefault="009D50A8" w:rsidP="009D50A8">
            <w:pPr>
              <w:jc w:val="center"/>
              <w:rPr>
                <w:b/>
                <w:bCs/>
              </w:rPr>
            </w:pPr>
            <w:r>
              <w:rPr>
                <w:b/>
                <w:bCs/>
              </w:rPr>
              <w:t>1</w:t>
            </w:r>
          </w:p>
        </w:tc>
        <w:tc>
          <w:tcPr>
            <w:tcW w:w="2471" w:type="dxa"/>
            <w:vAlign w:val="center"/>
          </w:tcPr>
          <w:p w14:paraId="69A87ECF" w14:textId="0701BD9B" w:rsidR="009D50A8" w:rsidRDefault="009D50A8" w:rsidP="009D50A8">
            <w:r>
              <w:t>Test add question</w:t>
            </w:r>
          </w:p>
        </w:tc>
        <w:tc>
          <w:tcPr>
            <w:tcW w:w="3524" w:type="dxa"/>
            <w:vAlign w:val="center"/>
          </w:tcPr>
          <w:p w14:paraId="68D394AF" w14:textId="77777777" w:rsidR="009D50A8" w:rsidRDefault="009D50A8" w:rsidP="009D50A8"/>
          <w:p w14:paraId="20473242" w14:textId="5545B1C6" w:rsidR="009D50A8" w:rsidRDefault="009D50A8" w:rsidP="009D50A8">
            <w:r>
              <w:t xml:space="preserve">Step 1: Login into </w:t>
            </w:r>
            <w:r>
              <w:t>the website with any account</w:t>
            </w:r>
          </w:p>
          <w:p w14:paraId="665FD442" w14:textId="54447763" w:rsidR="009D50A8" w:rsidRDefault="009D50A8" w:rsidP="009D50A8">
            <w:r>
              <w:t>Step 2: Open the “</w:t>
            </w:r>
            <w:r>
              <w:t>Question</w:t>
            </w:r>
            <w:r>
              <w:t>” page</w:t>
            </w:r>
          </w:p>
          <w:p w14:paraId="055ED05B" w14:textId="77777777" w:rsidR="009D50A8" w:rsidRDefault="009D50A8" w:rsidP="009D50A8">
            <w:r>
              <w:t>Step 1: Click on the “Add new” button on the page</w:t>
            </w:r>
          </w:p>
          <w:p w14:paraId="216BE783" w14:textId="47E5D3FD" w:rsidR="009D50A8" w:rsidRDefault="009D50A8" w:rsidP="009D50A8">
            <w:r>
              <w:t xml:space="preserve">Step 2: Input information about the </w:t>
            </w:r>
            <w:r>
              <w:t>question</w:t>
            </w:r>
          </w:p>
          <w:p w14:paraId="439D45C3" w14:textId="77777777" w:rsidR="009D50A8" w:rsidRDefault="009D50A8" w:rsidP="009D50A8">
            <w:r>
              <w:t>Step 3: Click the “Save” button</w:t>
            </w:r>
          </w:p>
          <w:p w14:paraId="0015B5C0" w14:textId="77777777" w:rsidR="009D50A8" w:rsidRDefault="009D50A8" w:rsidP="009D50A8"/>
        </w:tc>
        <w:tc>
          <w:tcPr>
            <w:tcW w:w="2473" w:type="dxa"/>
            <w:vAlign w:val="center"/>
          </w:tcPr>
          <w:p w14:paraId="5BEA4577" w14:textId="32C5B977" w:rsidR="009D50A8" w:rsidRDefault="009D50A8" w:rsidP="005308E8">
            <w:pPr>
              <w:keepNext/>
              <w:jc w:val="center"/>
            </w:pPr>
            <w:r>
              <w:t>Success</w:t>
            </w:r>
          </w:p>
        </w:tc>
      </w:tr>
    </w:tbl>
    <w:p w14:paraId="6D5CEFD9" w14:textId="41A70ADF" w:rsidR="009D50A8" w:rsidRDefault="005308E8" w:rsidP="005308E8">
      <w:pPr>
        <w:pStyle w:val="Caption"/>
      </w:pPr>
      <w:bookmarkStart w:id="150" w:name="_Toc120691332"/>
      <w:r>
        <w:t xml:space="preserve">Table </w:t>
      </w:r>
      <w:r>
        <w:fldChar w:fldCharType="begin"/>
      </w:r>
      <w:r>
        <w:instrText xml:space="preserve"> SEQ Table \* ARABIC </w:instrText>
      </w:r>
      <w:r>
        <w:fldChar w:fldCharType="separate"/>
      </w:r>
      <w:r w:rsidR="00463A37">
        <w:rPr>
          <w:noProof/>
        </w:rPr>
        <w:t>26</w:t>
      </w:r>
      <w:r>
        <w:fldChar w:fldCharType="end"/>
      </w:r>
      <w:r>
        <w:t>. Test case question feature</w:t>
      </w:r>
      <w:bookmarkEnd w:id="150"/>
    </w:p>
    <w:p w14:paraId="12FED209" w14:textId="0CD97F65" w:rsidR="00822AA6" w:rsidRDefault="00822AA6" w:rsidP="00822AA6">
      <w:pPr>
        <w:pStyle w:val="Heading3"/>
      </w:pPr>
      <w:bookmarkStart w:id="151" w:name="_Toc120691762"/>
      <w:r>
        <w:t>Answer feature</w:t>
      </w:r>
      <w:bookmarkEnd w:id="151"/>
    </w:p>
    <w:tbl>
      <w:tblPr>
        <w:tblStyle w:val="TableGrid"/>
        <w:tblW w:w="0" w:type="auto"/>
        <w:tblLook w:val="04A0" w:firstRow="1" w:lastRow="0" w:firstColumn="1" w:lastColumn="0" w:noHBand="0" w:noVBand="1"/>
      </w:tblPr>
      <w:tblGrid>
        <w:gridCol w:w="643"/>
        <w:gridCol w:w="2471"/>
        <w:gridCol w:w="3524"/>
        <w:gridCol w:w="2473"/>
      </w:tblGrid>
      <w:tr w:rsidR="009D50A8" w:rsidRPr="00B26449" w14:paraId="5718631D" w14:textId="77777777" w:rsidTr="00B2526D">
        <w:trPr>
          <w:trHeight w:val="401"/>
        </w:trPr>
        <w:tc>
          <w:tcPr>
            <w:tcW w:w="643" w:type="dxa"/>
            <w:vAlign w:val="center"/>
          </w:tcPr>
          <w:p w14:paraId="4DA9FF7A" w14:textId="77777777" w:rsidR="009D50A8" w:rsidRPr="00B26449" w:rsidRDefault="009D50A8" w:rsidP="00B2526D">
            <w:pPr>
              <w:jc w:val="center"/>
              <w:rPr>
                <w:b/>
                <w:bCs/>
              </w:rPr>
            </w:pPr>
            <w:r w:rsidRPr="00B26449">
              <w:rPr>
                <w:b/>
                <w:bCs/>
              </w:rPr>
              <w:t>ID</w:t>
            </w:r>
          </w:p>
        </w:tc>
        <w:tc>
          <w:tcPr>
            <w:tcW w:w="2471" w:type="dxa"/>
            <w:vAlign w:val="center"/>
          </w:tcPr>
          <w:p w14:paraId="0DBAD319" w14:textId="77777777" w:rsidR="009D50A8" w:rsidRPr="00B26449" w:rsidRDefault="009D50A8" w:rsidP="00B2526D">
            <w:pPr>
              <w:jc w:val="center"/>
              <w:rPr>
                <w:b/>
              </w:rPr>
            </w:pPr>
            <w:r w:rsidRPr="00B26449">
              <w:rPr>
                <w:b/>
              </w:rPr>
              <w:t>Description</w:t>
            </w:r>
          </w:p>
        </w:tc>
        <w:tc>
          <w:tcPr>
            <w:tcW w:w="3524" w:type="dxa"/>
            <w:vAlign w:val="center"/>
          </w:tcPr>
          <w:p w14:paraId="53412F83" w14:textId="77777777" w:rsidR="009D50A8" w:rsidRPr="00B26449" w:rsidRDefault="009D50A8" w:rsidP="00B2526D">
            <w:pPr>
              <w:jc w:val="center"/>
              <w:rPr>
                <w:b/>
              </w:rPr>
            </w:pPr>
            <w:r>
              <w:rPr>
                <w:b/>
              </w:rPr>
              <w:t>Steps</w:t>
            </w:r>
          </w:p>
        </w:tc>
        <w:tc>
          <w:tcPr>
            <w:tcW w:w="2473" w:type="dxa"/>
            <w:vAlign w:val="center"/>
          </w:tcPr>
          <w:p w14:paraId="06C88EBB" w14:textId="77777777" w:rsidR="009D50A8" w:rsidRPr="00B26449" w:rsidRDefault="009D50A8" w:rsidP="00B2526D">
            <w:pPr>
              <w:jc w:val="center"/>
              <w:rPr>
                <w:b/>
              </w:rPr>
            </w:pPr>
            <w:r>
              <w:rPr>
                <w:b/>
              </w:rPr>
              <w:t>Result</w:t>
            </w:r>
          </w:p>
        </w:tc>
      </w:tr>
      <w:tr w:rsidR="009D50A8" w14:paraId="5A25616A" w14:textId="77777777" w:rsidTr="00B2526D">
        <w:trPr>
          <w:trHeight w:val="412"/>
        </w:trPr>
        <w:tc>
          <w:tcPr>
            <w:tcW w:w="643" w:type="dxa"/>
            <w:vAlign w:val="center"/>
          </w:tcPr>
          <w:p w14:paraId="1B54701D" w14:textId="77777777" w:rsidR="009D50A8" w:rsidRDefault="009D50A8" w:rsidP="00B2526D">
            <w:pPr>
              <w:jc w:val="center"/>
              <w:rPr>
                <w:b/>
                <w:bCs/>
              </w:rPr>
            </w:pPr>
            <w:r>
              <w:rPr>
                <w:b/>
                <w:bCs/>
              </w:rPr>
              <w:t>1</w:t>
            </w:r>
          </w:p>
        </w:tc>
        <w:tc>
          <w:tcPr>
            <w:tcW w:w="2471" w:type="dxa"/>
            <w:vAlign w:val="center"/>
          </w:tcPr>
          <w:p w14:paraId="115DD15E" w14:textId="2F481007" w:rsidR="009D50A8" w:rsidRDefault="009D50A8" w:rsidP="00B2526D">
            <w:r>
              <w:t xml:space="preserve">Test add </w:t>
            </w:r>
            <w:r>
              <w:t>answer</w:t>
            </w:r>
          </w:p>
        </w:tc>
        <w:tc>
          <w:tcPr>
            <w:tcW w:w="3524" w:type="dxa"/>
            <w:vAlign w:val="center"/>
          </w:tcPr>
          <w:p w14:paraId="5735CBE7" w14:textId="77777777" w:rsidR="009D50A8" w:rsidRDefault="009D50A8" w:rsidP="00B2526D"/>
          <w:p w14:paraId="45DC4511" w14:textId="77777777" w:rsidR="009D50A8" w:rsidRDefault="009D50A8" w:rsidP="00B2526D">
            <w:r>
              <w:t>Step 1: Login into the website with any account</w:t>
            </w:r>
          </w:p>
          <w:p w14:paraId="2E528973" w14:textId="77777777" w:rsidR="009D50A8" w:rsidRDefault="009D50A8" w:rsidP="00B2526D">
            <w:r>
              <w:t>Step 2: Open the “Question” page</w:t>
            </w:r>
          </w:p>
          <w:p w14:paraId="2F6FC650" w14:textId="02DF225B" w:rsidR="009D50A8" w:rsidRDefault="009D50A8" w:rsidP="00B2526D">
            <w:r>
              <w:lastRenderedPageBreak/>
              <w:t xml:space="preserve">Step </w:t>
            </w:r>
            <w:r>
              <w:t>3</w:t>
            </w:r>
            <w:r>
              <w:t xml:space="preserve">: </w:t>
            </w:r>
            <w:r>
              <w:t>Choose one question to go to the detail page</w:t>
            </w:r>
          </w:p>
          <w:p w14:paraId="04F43E0E" w14:textId="397FD566" w:rsidR="009D50A8" w:rsidRDefault="009D50A8" w:rsidP="00B2526D">
            <w:r>
              <w:t>Step 4: Click the “Add answer” button</w:t>
            </w:r>
          </w:p>
          <w:p w14:paraId="6E17B41D" w14:textId="11B6BE01" w:rsidR="009D50A8" w:rsidRDefault="009D50A8" w:rsidP="00B2526D">
            <w:r>
              <w:t xml:space="preserve">Step </w:t>
            </w:r>
            <w:r>
              <w:t>5</w:t>
            </w:r>
            <w:r>
              <w:t xml:space="preserve">: Input information about the </w:t>
            </w:r>
            <w:r>
              <w:t>answer</w:t>
            </w:r>
          </w:p>
          <w:p w14:paraId="1E65C090" w14:textId="6E477053" w:rsidR="009D50A8" w:rsidRDefault="009D50A8" w:rsidP="00B2526D">
            <w:r>
              <w:t xml:space="preserve">Step </w:t>
            </w:r>
            <w:r>
              <w:t>6</w:t>
            </w:r>
            <w:r>
              <w:t>: Click the “Save” button</w:t>
            </w:r>
          </w:p>
          <w:p w14:paraId="409909E3" w14:textId="77777777" w:rsidR="009D50A8" w:rsidRDefault="009D50A8" w:rsidP="00B2526D"/>
        </w:tc>
        <w:tc>
          <w:tcPr>
            <w:tcW w:w="2473" w:type="dxa"/>
            <w:vAlign w:val="center"/>
          </w:tcPr>
          <w:p w14:paraId="4A1D1E6F" w14:textId="77777777" w:rsidR="009D50A8" w:rsidRDefault="009D50A8" w:rsidP="005308E8">
            <w:pPr>
              <w:keepNext/>
              <w:jc w:val="center"/>
            </w:pPr>
            <w:r>
              <w:lastRenderedPageBreak/>
              <w:t>Success</w:t>
            </w:r>
          </w:p>
        </w:tc>
      </w:tr>
    </w:tbl>
    <w:p w14:paraId="0C7A5F63" w14:textId="68F6EBD4" w:rsidR="009D50A8" w:rsidRDefault="005308E8" w:rsidP="005308E8">
      <w:pPr>
        <w:pStyle w:val="Caption"/>
      </w:pPr>
      <w:bookmarkStart w:id="152" w:name="_Toc120691333"/>
      <w:r>
        <w:t xml:space="preserve">Table </w:t>
      </w:r>
      <w:r>
        <w:fldChar w:fldCharType="begin"/>
      </w:r>
      <w:r>
        <w:instrText xml:space="preserve"> SEQ Table \* ARABIC </w:instrText>
      </w:r>
      <w:r>
        <w:fldChar w:fldCharType="separate"/>
      </w:r>
      <w:r w:rsidR="00463A37">
        <w:rPr>
          <w:noProof/>
        </w:rPr>
        <w:t>27</w:t>
      </w:r>
      <w:r>
        <w:fldChar w:fldCharType="end"/>
      </w:r>
      <w:r>
        <w:t>. Test case answer feature</w:t>
      </w:r>
      <w:bookmarkEnd w:id="152"/>
    </w:p>
    <w:p w14:paraId="013F2F81" w14:textId="3DFD7AE5" w:rsidR="00822AA6" w:rsidRDefault="00822AA6" w:rsidP="00822AA6">
      <w:pPr>
        <w:pStyle w:val="Heading3"/>
      </w:pPr>
      <w:bookmarkStart w:id="153" w:name="_Toc120691763"/>
      <w:r>
        <w:t>Comment feature</w:t>
      </w:r>
      <w:bookmarkEnd w:id="153"/>
    </w:p>
    <w:tbl>
      <w:tblPr>
        <w:tblStyle w:val="TableGrid"/>
        <w:tblW w:w="0" w:type="auto"/>
        <w:tblLook w:val="04A0" w:firstRow="1" w:lastRow="0" w:firstColumn="1" w:lastColumn="0" w:noHBand="0" w:noVBand="1"/>
      </w:tblPr>
      <w:tblGrid>
        <w:gridCol w:w="643"/>
        <w:gridCol w:w="2471"/>
        <w:gridCol w:w="3524"/>
        <w:gridCol w:w="2473"/>
      </w:tblGrid>
      <w:tr w:rsidR="00F018D6" w:rsidRPr="00B26449" w14:paraId="44299828" w14:textId="77777777" w:rsidTr="00B2526D">
        <w:trPr>
          <w:trHeight w:val="401"/>
        </w:trPr>
        <w:tc>
          <w:tcPr>
            <w:tcW w:w="643" w:type="dxa"/>
            <w:vAlign w:val="center"/>
          </w:tcPr>
          <w:p w14:paraId="1217A169" w14:textId="77777777" w:rsidR="00F018D6" w:rsidRPr="00B26449" w:rsidRDefault="00F018D6" w:rsidP="00B2526D">
            <w:pPr>
              <w:jc w:val="center"/>
              <w:rPr>
                <w:b/>
                <w:bCs/>
              </w:rPr>
            </w:pPr>
            <w:r w:rsidRPr="00B26449">
              <w:rPr>
                <w:b/>
                <w:bCs/>
              </w:rPr>
              <w:t>ID</w:t>
            </w:r>
          </w:p>
        </w:tc>
        <w:tc>
          <w:tcPr>
            <w:tcW w:w="2471" w:type="dxa"/>
            <w:vAlign w:val="center"/>
          </w:tcPr>
          <w:p w14:paraId="2F97F5D7" w14:textId="77777777" w:rsidR="00F018D6" w:rsidRPr="00B26449" w:rsidRDefault="00F018D6" w:rsidP="00B2526D">
            <w:pPr>
              <w:jc w:val="center"/>
              <w:rPr>
                <w:b/>
              </w:rPr>
            </w:pPr>
            <w:r w:rsidRPr="00B26449">
              <w:rPr>
                <w:b/>
              </w:rPr>
              <w:t>Description</w:t>
            </w:r>
          </w:p>
        </w:tc>
        <w:tc>
          <w:tcPr>
            <w:tcW w:w="3524" w:type="dxa"/>
            <w:vAlign w:val="center"/>
          </w:tcPr>
          <w:p w14:paraId="73BF0887" w14:textId="77777777" w:rsidR="00F018D6" w:rsidRPr="00B26449" w:rsidRDefault="00F018D6" w:rsidP="00B2526D">
            <w:pPr>
              <w:jc w:val="center"/>
              <w:rPr>
                <w:b/>
              </w:rPr>
            </w:pPr>
            <w:r>
              <w:rPr>
                <w:b/>
              </w:rPr>
              <w:t>Steps</w:t>
            </w:r>
          </w:p>
        </w:tc>
        <w:tc>
          <w:tcPr>
            <w:tcW w:w="2473" w:type="dxa"/>
            <w:vAlign w:val="center"/>
          </w:tcPr>
          <w:p w14:paraId="02B71191" w14:textId="77777777" w:rsidR="00F018D6" w:rsidRPr="00B26449" w:rsidRDefault="00F018D6" w:rsidP="00B2526D">
            <w:pPr>
              <w:jc w:val="center"/>
              <w:rPr>
                <w:b/>
              </w:rPr>
            </w:pPr>
            <w:r>
              <w:rPr>
                <w:b/>
              </w:rPr>
              <w:t>Result</w:t>
            </w:r>
          </w:p>
        </w:tc>
      </w:tr>
      <w:tr w:rsidR="00F018D6" w14:paraId="28DEF83D" w14:textId="77777777" w:rsidTr="00B2526D">
        <w:trPr>
          <w:trHeight w:val="412"/>
        </w:trPr>
        <w:tc>
          <w:tcPr>
            <w:tcW w:w="643" w:type="dxa"/>
            <w:vAlign w:val="center"/>
          </w:tcPr>
          <w:p w14:paraId="0ABEFE05" w14:textId="77777777" w:rsidR="00F018D6" w:rsidRDefault="00F018D6" w:rsidP="00B2526D">
            <w:pPr>
              <w:jc w:val="center"/>
              <w:rPr>
                <w:b/>
                <w:bCs/>
              </w:rPr>
            </w:pPr>
            <w:r>
              <w:rPr>
                <w:b/>
                <w:bCs/>
              </w:rPr>
              <w:t>1</w:t>
            </w:r>
          </w:p>
        </w:tc>
        <w:tc>
          <w:tcPr>
            <w:tcW w:w="2471" w:type="dxa"/>
            <w:vAlign w:val="center"/>
          </w:tcPr>
          <w:p w14:paraId="5C23B4DF" w14:textId="37FB781F" w:rsidR="00F018D6" w:rsidRDefault="00F018D6" w:rsidP="00B2526D">
            <w:r>
              <w:t xml:space="preserve">Test </w:t>
            </w:r>
            <w:r>
              <w:t>comment on the question</w:t>
            </w:r>
          </w:p>
        </w:tc>
        <w:tc>
          <w:tcPr>
            <w:tcW w:w="3524" w:type="dxa"/>
            <w:vAlign w:val="center"/>
          </w:tcPr>
          <w:p w14:paraId="60DEAB8C" w14:textId="77777777" w:rsidR="00F018D6" w:rsidRDefault="00F018D6" w:rsidP="00B2526D"/>
          <w:p w14:paraId="59680036" w14:textId="77777777" w:rsidR="00F018D6" w:rsidRDefault="00F018D6" w:rsidP="00B2526D">
            <w:r>
              <w:t>Step 1: Login into the website with any account</w:t>
            </w:r>
          </w:p>
          <w:p w14:paraId="05DCF61B" w14:textId="77777777" w:rsidR="00F018D6" w:rsidRDefault="00F018D6" w:rsidP="00B2526D">
            <w:r>
              <w:t>Step 2: Open the “Question” page</w:t>
            </w:r>
          </w:p>
          <w:p w14:paraId="08DA1F29" w14:textId="77777777" w:rsidR="00F018D6" w:rsidRDefault="00F018D6" w:rsidP="00B2526D">
            <w:r>
              <w:t>Step 3: Choose one question to go to the detail page</w:t>
            </w:r>
          </w:p>
          <w:p w14:paraId="32EA27F6" w14:textId="0EA9D930" w:rsidR="00F018D6" w:rsidRDefault="00F018D6" w:rsidP="00B2526D">
            <w:r>
              <w:t>Step 4: Click the “</w:t>
            </w:r>
            <w:r>
              <w:t>Comment</w:t>
            </w:r>
            <w:r>
              <w:t>” button</w:t>
            </w:r>
            <w:r>
              <w:t xml:space="preserve"> on a question</w:t>
            </w:r>
          </w:p>
          <w:p w14:paraId="5C0BC775" w14:textId="6C2222B2" w:rsidR="00F018D6" w:rsidRDefault="00F018D6" w:rsidP="00B2526D">
            <w:r>
              <w:t xml:space="preserve">Step 5: Input information about the </w:t>
            </w:r>
            <w:r>
              <w:t>comment</w:t>
            </w:r>
          </w:p>
          <w:p w14:paraId="4AEFAB18" w14:textId="77777777" w:rsidR="00F018D6" w:rsidRDefault="00F018D6" w:rsidP="00B2526D">
            <w:r>
              <w:t>Step 6: Click the “Save” button</w:t>
            </w:r>
          </w:p>
          <w:p w14:paraId="67839E85" w14:textId="77777777" w:rsidR="00F018D6" w:rsidRDefault="00F018D6" w:rsidP="00B2526D"/>
        </w:tc>
        <w:tc>
          <w:tcPr>
            <w:tcW w:w="2473" w:type="dxa"/>
            <w:vAlign w:val="center"/>
          </w:tcPr>
          <w:p w14:paraId="3F65363F" w14:textId="77777777" w:rsidR="00F018D6" w:rsidRDefault="00F018D6" w:rsidP="00B2526D">
            <w:pPr>
              <w:jc w:val="center"/>
            </w:pPr>
            <w:r>
              <w:t>Success</w:t>
            </w:r>
          </w:p>
        </w:tc>
      </w:tr>
      <w:tr w:rsidR="00F018D6" w14:paraId="558862DC" w14:textId="77777777" w:rsidTr="00B2526D">
        <w:trPr>
          <w:trHeight w:val="412"/>
        </w:trPr>
        <w:tc>
          <w:tcPr>
            <w:tcW w:w="643" w:type="dxa"/>
            <w:vAlign w:val="center"/>
          </w:tcPr>
          <w:p w14:paraId="0369BFCA" w14:textId="7DB9ED3C" w:rsidR="00F018D6" w:rsidRDefault="00F018D6" w:rsidP="00F018D6">
            <w:pPr>
              <w:jc w:val="center"/>
              <w:rPr>
                <w:b/>
                <w:bCs/>
              </w:rPr>
            </w:pPr>
            <w:r>
              <w:rPr>
                <w:b/>
                <w:bCs/>
              </w:rPr>
              <w:t>2</w:t>
            </w:r>
          </w:p>
        </w:tc>
        <w:tc>
          <w:tcPr>
            <w:tcW w:w="2471" w:type="dxa"/>
            <w:vAlign w:val="center"/>
          </w:tcPr>
          <w:p w14:paraId="0AEF6048" w14:textId="7DF0E73A" w:rsidR="00F018D6" w:rsidRDefault="00F018D6" w:rsidP="00F018D6">
            <w:r>
              <w:t xml:space="preserve">Test comment on the </w:t>
            </w:r>
            <w:r>
              <w:t>answer</w:t>
            </w:r>
          </w:p>
        </w:tc>
        <w:tc>
          <w:tcPr>
            <w:tcW w:w="3524" w:type="dxa"/>
            <w:vAlign w:val="center"/>
          </w:tcPr>
          <w:p w14:paraId="6B1826CD" w14:textId="77777777" w:rsidR="00F018D6" w:rsidRDefault="00F018D6" w:rsidP="00F018D6"/>
          <w:p w14:paraId="18956EC7" w14:textId="77777777" w:rsidR="00F018D6" w:rsidRDefault="00F018D6" w:rsidP="00F018D6">
            <w:r>
              <w:t>Step 1: Login into the website with any account</w:t>
            </w:r>
          </w:p>
          <w:p w14:paraId="37C775C6" w14:textId="77777777" w:rsidR="00F018D6" w:rsidRDefault="00F018D6" w:rsidP="00F018D6">
            <w:r>
              <w:t>Step 2: Open the “Question” page</w:t>
            </w:r>
          </w:p>
          <w:p w14:paraId="79FE1095" w14:textId="77777777" w:rsidR="00F018D6" w:rsidRDefault="00F018D6" w:rsidP="00F018D6">
            <w:r>
              <w:t>Step 3: Choose one question to go to the detail page</w:t>
            </w:r>
          </w:p>
          <w:p w14:paraId="22CF144C" w14:textId="77049CE5" w:rsidR="00F018D6" w:rsidRDefault="00F018D6" w:rsidP="00F018D6">
            <w:r>
              <w:t xml:space="preserve">Step 4: Click the “Comment” button on </w:t>
            </w:r>
            <w:r>
              <w:t>an</w:t>
            </w:r>
            <w:r>
              <w:t xml:space="preserve"> </w:t>
            </w:r>
            <w:r>
              <w:t>answer</w:t>
            </w:r>
          </w:p>
          <w:p w14:paraId="7D4A7E4C" w14:textId="3DD8533B" w:rsidR="00F018D6" w:rsidRDefault="00F018D6" w:rsidP="00F018D6">
            <w:r>
              <w:t>Step 5: Input information about the comm</w:t>
            </w:r>
            <w:r>
              <w:t>en</w:t>
            </w:r>
            <w:r>
              <w:t>t</w:t>
            </w:r>
          </w:p>
          <w:p w14:paraId="2DDC2FE2" w14:textId="77777777" w:rsidR="00F018D6" w:rsidRDefault="00F018D6" w:rsidP="00F018D6">
            <w:r>
              <w:t>Step 6: Click the “Save” button</w:t>
            </w:r>
          </w:p>
          <w:p w14:paraId="1C4D70F7" w14:textId="77777777" w:rsidR="00F018D6" w:rsidRDefault="00F018D6" w:rsidP="00F018D6"/>
        </w:tc>
        <w:tc>
          <w:tcPr>
            <w:tcW w:w="2473" w:type="dxa"/>
            <w:vAlign w:val="center"/>
          </w:tcPr>
          <w:p w14:paraId="61F38028" w14:textId="7325B7C2" w:rsidR="00F018D6" w:rsidRDefault="00F018D6" w:rsidP="005308E8">
            <w:pPr>
              <w:keepNext/>
              <w:jc w:val="center"/>
            </w:pPr>
            <w:r>
              <w:t>Success</w:t>
            </w:r>
          </w:p>
        </w:tc>
      </w:tr>
    </w:tbl>
    <w:p w14:paraId="37E5B43F" w14:textId="78DBA20E" w:rsidR="00F018D6" w:rsidRDefault="005308E8" w:rsidP="005308E8">
      <w:pPr>
        <w:pStyle w:val="Caption"/>
      </w:pPr>
      <w:bookmarkStart w:id="154" w:name="_Toc120691334"/>
      <w:r>
        <w:t xml:space="preserve">Table </w:t>
      </w:r>
      <w:r>
        <w:fldChar w:fldCharType="begin"/>
      </w:r>
      <w:r>
        <w:instrText xml:space="preserve"> SEQ Table \* ARABIC </w:instrText>
      </w:r>
      <w:r>
        <w:fldChar w:fldCharType="separate"/>
      </w:r>
      <w:r w:rsidR="00463A37">
        <w:rPr>
          <w:noProof/>
        </w:rPr>
        <w:t>28</w:t>
      </w:r>
      <w:r>
        <w:fldChar w:fldCharType="end"/>
      </w:r>
      <w:r>
        <w:t>. Test case comment feature</w:t>
      </w:r>
      <w:bookmarkEnd w:id="154"/>
    </w:p>
    <w:p w14:paraId="21303492" w14:textId="6D11D668" w:rsidR="009D50A8" w:rsidRDefault="00822AA6" w:rsidP="00822AA6">
      <w:pPr>
        <w:pStyle w:val="Heading3"/>
      </w:pPr>
      <w:bookmarkStart w:id="155" w:name="_Toc120691764"/>
      <w:r>
        <w:lastRenderedPageBreak/>
        <w:t>Recruitment feature</w:t>
      </w:r>
      <w:bookmarkEnd w:id="155"/>
    </w:p>
    <w:tbl>
      <w:tblPr>
        <w:tblStyle w:val="TableGrid"/>
        <w:tblW w:w="0" w:type="auto"/>
        <w:tblLook w:val="04A0" w:firstRow="1" w:lastRow="0" w:firstColumn="1" w:lastColumn="0" w:noHBand="0" w:noVBand="1"/>
      </w:tblPr>
      <w:tblGrid>
        <w:gridCol w:w="643"/>
        <w:gridCol w:w="2471"/>
        <w:gridCol w:w="3524"/>
        <w:gridCol w:w="2473"/>
      </w:tblGrid>
      <w:tr w:rsidR="009D50A8" w:rsidRPr="00B26449" w14:paraId="24E5E352" w14:textId="77777777" w:rsidTr="00B2526D">
        <w:trPr>
          <w:trHeight w:val="401"/>
        </w:trPr>
        <w:tc>
          <w:tcPr>
            <w:tcW w:w="643" w:type="dxa"/>
            <w:vAlign w:val="center"/>
          </w:tcPr>
          <w:p w14:paraId="0B97396F" w14:textId="77777777" w:rsidR="009D50A8" w:rsidRPr="00B26449" w:rsidRDefault="009D50A8" w:rsidP="00B2526D">
            <w:pPr>
              <w:jc w:val="center"/>
              <w:rPr>
                <w:b/>
                <w:bCs/>
              </w:rPr>
            </w:pPr>
            <w:r w:rsidRPr="00B26449">
              <w:rPr>
                <w:b/>
                <w:bCs/>
              </w:rPr>
              <w:t>ID</w:t>
            </w:r>
          </w:p>
        </w:tc>
        <w:tc>
          <w:tcPr>
            <w:tcW w:w="2471" w:type="dxa"/>
            <w:vAlign w:val="center"/>
          </w:tcPr>
          <w:p w14:paraId="4383087A" w14:textId="77777777" w:rsidR="009D50A8" w:rsidRPr="00B26449" w:rsidRDefault="009D50A8" w:rsidP="00B2526D">
            <w:pPr>
              <w:jc w:val="center"/>
              <w:rPr>
                <w:b/>
              </w:rPr>
            </w:pPr>
            <w:r w:rsidRPr="00B26449">
              <w:rPr>
                <w:b/>
              </w:rPr>
              <w:t>Description</w:t>
            </w:r>
          </w:p>
        </w:tc>
        <w:tc>
          <w:tcPr>
            <w:tcW w:w="3524" w:type="dxa"/>
            <w:vAlign w:val="center"/>
          </w:tcPr>
          <w:p w14:paraId="14E91028" w14:textId="77777777" w:rsidR="009D50A8" w:rsidRPr="00B26449" w:rsidRDefault="009D50A8" w:rsidP="00B2526D">
            <w:pPr>
              <w:jc w:val="center"/>
              <w:rPr>
                <w:b/>
              </w:rPr>
            </w:pPr>
            <w:r>
              <w:rPr>
                <w:b/>
              </w:rPr>
              <w:t>Steps</w:t>
            </w:r>
          </w:p>
        </w:tc>
        <w:tc>
          <w:tcPr>
            <w:tcW w:w="2473" w:type="dxa"/>
            <w:vAlign w:val="center"/>
          </w:tcPr>
          <w:p w14:paraId="4C1D8E38" w14:textId="77777777" w:rsidR="009D50A8" w:rsidRPr="00B26449" w:rsidRDefault="009D50A8" w:rsidP="00B2526D">
            <w:pPr>
              <w:jc w:val="center"/>
              <w:rPr>
                <w:b/>
              </w:rPr>
            </w:pPr>
            <w:r>
              <w:rPr>
                <w:b/>
              </w:rPr>
              <w:t>Result</w:t>
            </w:r>
          </w:p>
        </w:tc>
      </w:tr>
      <w:tr w:rsidR="009D50A8" w14:paraId="0F58789A" w14:textId="77777777" w:rsidTr="00B2526D">
        <w:trPr>
          <w:trHeight w:val="412"/>
        </w:trPr>
        <w:tc>
          <w:tcPr>
            <w:tcW w:w="643" w:type="dxa"/>
            <w:vAlign w:val="center"/>
          </w:tcPr>
          <w:p w14:paraId="2ABC2A5B" w14:textId="75610FBD" w:rsidR="009D50A8" w:rsidRDefault="009D50A8" w:rsidP="00B2526D">
            <w:pPr>
              <w:jc w:val="center"/>
              <w:rPr>
                <w:b/>
                <w:bCs/>
              </w:rPr>
            </w:pPr>
            <w:r>
              <w:rPr>
                <w:b/>
                <w:bCs/>
              </w:rPr>
              <w:t>1</w:t>
            </w:r>
          </w:p>
        </w:tc>
        <w:tc>
          <w:tcPr>
            <w:tcW w:w="2471" w:type="dxa"/>
            <w:vAlign w:val="center"/>
          </w:tcPr>
          <w:p w14:paraId="0FB1B53C" w14:textId="77777777" w:rsidR="009D50A8" w:rsidRDefault="009D50A8" w:rsidP="00B2526D">
            <w:r>
              <w:t>Test view detail question</w:t>
            </w:r>
          </w:p>
        </w:tc>
        <w:tc>
          <w:tcPr>
            <w:tcW w:w="3524" w:type="dxa"/>
            <w:vAlign w:val="center"/>
          </w:tcPr>
          <w:p w14:paraId="2F827FE9" w14:textId="77777777" w:rsidR="009D50A8" w:rsidRDefault="009D50A8" w:rsidP="00B2526D"/>
          <w:p w14:paraId="3C71E191" w14:textId="06D4DD4D" w:rsidR="009D50A8" w:rsidRDefault="009D50A8" w:rsidP="00B2526D">
            <w:r>
              <w:t>Step 1: Open the “</w:t>
            </w:r>
            <w:r>
              <w:t>Recruitment</w:t>
            </w:r>
            <w:r>
              <w:t>” page</w:t>
            </w:r>
          </w:p>
          <w:p w14:paraId="77E73BEF" w14:textId="1ED08582" w:rsidR="009D50A8" w:rsidRDefault="009D50A8" w:rsidP="00B2526D">
            <w:r>
              <w:t xml:space="preserve">Step 2: Click on the title of the </w:t>
            </w:r>
            <w:r>
              <w:t>recruitment</w:t>
            </w:r>
          </w:p>
          <w:p w14:paraId="7CF32BDE" w14:textId="77777777" w:rsidR="009D50A8" w:rsidRDefault="009D50A8" w:rsidP="00B2526D"/>
        </w:tc>
        <w:tc>
          <w:tcPr>
            <w:tcW w:w="2473" w:type="dxa"/>
            <w:vAlign w:val="center"/>
          </w:tcPr>
          <w:p w14:paraId="17E6E128" w14:textId="77777777" w:rsidR="009D50A8" w:rsidRDefault="009D50A8" w:rsidP="00B2526D">
            <w:pPr>
              <w:jc w:val="center"/>
            </w:pPr>
            <w:r>
              <w:t>Success</w:t>
            </w:r>
          </w:p>
        </w:tc>
      </w:tr>
      <w:tr w:rsidR="009D50A8" w14:paraId="1B52CCE0" w14:textId="77777777" w:rsidTr="00B2526D">
        <w:trPr>
          <w:trHeight w:val="412"/>
        </w:trPr>
        <w:tc>
          <w:tcPr>
            <w:tcW w:w="643" w:type="dxa"/>
            <w:vAlign w:val="center"/>
          </w:tcPr>
          <w:p w14:paraId="501760D8" w14:textId="179A909E" w:rsidR="009D50A8" w:rsidRDefault="009D50A8" w:rsidP="00B2526D">
            <w:pPr>
              <w:jc w:val="center"/>
              <w:rPr>
                <w:b/>
                <w:bCs/>
              </w:rPr>
            </w:pPr>
            <w:r>
              <w:rPr>
                <w:b/>
                <w:bCs/>
              </w:rPr>
              <w:t>2</w:t>
            </w:r>
          </w:p>
        </w:tc>
        <w:tc>
          <w:tcPr>
            <w:tcW w:w="2471" w:type="dxa"/>
            <w:vAlign w:val="center"/>
          </w:tcPr>
          <w:p w14:paraId="2BEB2173" w14:textId="1F96BD22" w:rsidR="009D50A8" w:rsidRDefault="009D50A8" w:rsidP="00B2526D">
            <w:r>
              <w:t xml:space="preserve">Test search </w:t>
            </w:r>
            <w:r>
              <w:t>recruitment</w:t>
            </w:r>
          </w:p>
        </w:tc>
        <w:tc>
          <w:tcPr>
            <w:tcW w:w="3524" w:type="dxa"/>
            <w:vAlign w:val="center"/>
          </w:tcPr>
          <w:p w14:paraId="766F1097" w14:textId="77777777" w:rsidR="009D50A8" w:rsidRDefault="009D50A8" w:rsidP="00B2526D"/>
          <w:p w14:paraId="1DDC6C91" w14:textId="63D3A4BB" w:rsidR="009D50A8" w:rsidRDefault="009D50A8" w:rsidP="00B2526D">
            <w:r>
              <w:t>Step 1: Open the “</w:t>
            </w:r>
            <w:r>
              <w:t>Recruitment</w:t>
            </w:r>
            <w:r>
              <w:t>” page</w:t>
            </w:r>
          </w:p>
          <w:p w14:paraId="2C3DA5F5" w14:textId="77777777" w:rsidR="009D50A8" w:rsidRDefault="009D50A8" w:rsidP="00B2526D">
            <w:r>
              <w:t>Step 2: Input the keyword into the search bar</w:t>
            </w:r>
          </w:p>
          <w:p w14:paraId="54147315" w14:textId="77777777" w:rsidR="009D50A8" w:rsidRDefault="009D50A8" w:rsidP="00B2526D">
            <w:r>
              <w:t>Step 3: Click the icon search or press “Enter”</w:t>
            </w:r>
          </w:p>
          <w:p w14:paraId="2F8FC69E" w14:textId="77777777" w:rsidR="009D50A8" w:rsidRDefault="009D50A8" w:rsidP="00B2526D"/>
        </w:tc>
        <w:tc>
          <w:tcPr>
            <w:tcW w:w="2473" w:type="dxa"/>
            <w:vAlign w:val="center"/>
          </w:tcPr>
          <w:p w14:paraId="39C37B02" w14:textId="77777777" w:rsidR="009D50A8" w:rsidRDefault="009D50A8" w:rsidP="00B2526D">
            <w:pPr>
              <w:jc w:val="center"/>
            </w:pPr>
            <w:r>
              <w:t>Success</w:t>
            </w:r>
          </w:p>
        </w:tc>
      </w:tr>
      <w:tr w:rsidR="009D50A8" w14:paraId="04E36309" w14:textId="77777777" w:rsidTr="00B2526D">
        <w:trPr>
          <w:trHeight w:val="412"/>
        </w:trPr>
        <w:tc>
          <w:tcPr>
            <w:tcW w:w="643" w:type="dxa"/>
            <w:vAlign w:val="center"/>
          </w:tcPr>
          <w:p w14:paraId="3977C8FB" w14:textId="34AC8202" w:rsidR="009D50A8" w:rsidRDefault="009D50A8" w:rsidP="009D50A8">
            <w:pPr>
              <w:jc w:val="center"/>
              <w:rPr>
                <w:b/>
                <w:bCs/>
              </w:rPr>
            </w:pPr>
            <w:r>
              <w:rPr>
                <w:b/>
                <w:bCs/>
              </w:rPr>
              <w:t>3</w:t>
            </w:r>
          </w:p>
        </w:tc>
        <w:tc>
          <w:tcPr>
            <w:tcW w:w="2471" w:type="dxa"/>
            <w:vAlign w:val="center"/>
          </w:tcPr>
          <w:p w14:paraId="436611D6" w14:textId="020C8DF1" w:rsidR="009D50A8" w:rsidRDefault="009D50A8" w:rsidP="009D50A8">
            <w:r>
              <w:t>Test add recruitment</w:t>
            </w:r>
          </w:p>
        </w:tc>
        <w:tc>
          <w:tcPr>
            <w:tcW w:w="3524" w:type="dxa"/>
            <w:vAlign w:val="center"/>
          </w:tcPr>
          <w:p w14:paraId="36ADFD84" w14:textId="77777777" w:rsidR="009D50A8" w:rsidRDefault="009D50A8" w:rsidP="009D50A8"/>
          <w:p w14:paraId="4BE375D0" w14:textId="77777777" w:rsidR="009D50A8" w:rsidRDefault="009D50A8" w:rsidP="009D50A8">
            <w:r>
              <w:t>Step 1: Login into a “Recruiter” account</w:t>
            </w:r>
          </w:p>
          <w:p w14:paraId="702B9AA1" w14:textId="77777777" w:rsidR="009D50A8" w:rsidRDefault="009D50A8" w:rsidP="009D50A8">
            <w:r>
              <w:t>Step 2: Open the “Recruitment” page</w:t>
            </w:r>
          </w:p>
          <w:p w14:paraId="53D80C2C" w14:textId="77777777" w:rsidR="009D50A8" w:rsidRDefault="009D50A8" w:rsidP="009D50A8">
            <w:r>
              <w:t>Step 1: Click on the “Add new” button on the page</w:t>
            </w:r>
          </w:p>
          <w:p w14:paraId="2257CD3A" w14:textId="77777777" w:rsidR="009D50A8" w:rsidRDefault="009D50A8" w:rsidP="009D50A8">
            <w:r>
              <w:t>Step 2: Input information about the recruitment</w:t>
            </w:r>
          </w:p>
          <w:p w14:paraId="1D68EA5C" w14:textId="77777777" w:rsidR="009D50A8" w:rsidRDefault="009D50A8" w:rsidP="009D50A8">
            <w:r>
              <w:t>Step 3: Click the “Save” button</w:t>
            </w:r>
          </w:p>
          <w:p w14:paraId="3DC7119D" w14:textId="77777777" w:rsidR="009D50A8" w:rsidRDefault="009D50A8" w:rsidP="009D50A8"/>
        </w:tc>
        <w:tc>
          <w:tcPr>
            <w:tcW w:w="2473" w:type="dxa"/>
            <w:vAlign w:val="center"/>
          </w:tcPr>
          <w:p w14:paraId="18FB89D5" w14:textId="5CF39F6A" w:rsidR="009D50A8" w:rsidRDefault="009D50A8" w:rsidP="005308E8">
            <w:pPr>
              <w:keepNext/>
              <w:jc w:val="center"/>
            </w:pPr>
            <w:r>
              <w:t>Success</w:t>
            </w:r>
          </w:p>
        </w:tc>
      </w:tr>
    </w:tbl>
    <w:p w14:paraId="6CAD2363" w14:textId="043B7B95" w:rsidR="00EA2895" w:rsidRPr="00EA2895" w:rsidRDefault="005308E8" w:rsidP="00463A37">
      <w:pPr>
        <w:pStyle w:val="Caption"/>
      </w:pPr>
      <w:bookmarkStart w:id="156" w:name="_Toc120691335"/>
      <w:r>
        <w:t xml:space="preserve">Table </w:t>
      </w:r>
      <w:r>
        <w:fldChar w:fldCharType="begin"/>
      </w:r>
      <w:r>
        <w:instrText xml:space="preserve"> SEQ Table \* ARABIC </w:instrText>
      </w:r>
      <w:r>
        <w:fldChar w:fldCharType="separate"/>
      </w:r>
      <w:r w:rsidR="00463A37">
        <w:rPr>
          <w:noProof/>
        </w:rPr>
        <w:t>29</w:t>
      </w:r>
      <w:r>
        <w:fldChar w:fldCharType="end"/>
      </w:r>
      <w:r>
        <w:t>. Test case recruitment feature</w:t>
      </w:r>
      <w:bookmarkEnd w:id="156"/>
    </w:p>
    <w:p w14:paraId="26793A3D" w14:textId="1E5BF669" w:rsidR="00E929CF" w:rsidRDefault="00463A37" w:rsidP="00463A37">
      <w:pPr>
        <w:pStyle w:val="Heading3"/>
        <w:rPr>
          <w:rFonts w:eastAsia="Times New Roman"/>
        </w:rPr>
      </w:pPr>
      <w:bookmarkStart w:id="157" w:name="_Toc120691765"/>
      <w:r>
        <w:rPr>
          <w:rFonts w:eastAsia="Times New Roman"/>
        </w:rPr>
        <w:t>Apply recruitment feature</w:t>
      </w:r>
      <w:bookmarkEnd w:id="157"/>
    </w:p>
    <w:tbl>
      <w:tblPr>
        <w:tblStyle w:val="TableGrid"/>
        <w:tblW w:w="0" w:type="auto"/>
        <w:tblLook w:val="04A0" w:firstRow="1" w:lastRow="0" w:firstColumn="1" w:lastColumn="0" w:noHBand="0" w:noVBand="1"/>
      </w:tblPr>
      <w:tblGrid>
        <w:gridCol w:w="643"/>
        <w:gridCol w:w="2471"/>
        <w:gridCol w:w="3524"/>
        <w:gridCol w:w="2473"/>
      </w:tblGrid>
      <w:tr w:rsidR="00463A37" w:rsidRPr="00B26449" w14:paraId="180F1349" w14:textId="77777777" w:rsidTr="00B2526D">
        <w:trPr>
          <w:trHeight w:val="401"/>
        </w:trPr>
        <w:tc>
          <w:tcPr>
            <w:tcW w:w="643" w:type="dxa"/>
            <w:vAlign w:val="center"/>
          </w:tcPr>
          <w:p w14:paraId="71F8DC1A" w14:textId="77777777" w:rsidR="00463A37" w:rsidRPr="00B26449" w:rsidRDefault="00463A37" w:rsidP="00B2526D">
            <w:pPr>
              <w:jc w:val="center"/>
              <w:rPr>
                <w:b/>
                <w:bCs/>
              </w:rPr>
            </w:pPr>
            <w:r w:rsidRPr="00B26449">
              <w:rPr>
                <w:b/>
                <w:bCs/>
              </w:rPr>
              <w:t>ID</w:t>
            </w:r>
          </w:p>
        </w:tc>
        <w:tc>
          <w:tcPr>
            <w:tcW w:w="2471" w:type="dxa"/>
            <w:vAlign w:val="center"/>
          </w:tcPr>
          <w:p w14:paraId="7320D3BE" w14:textId="77777777" w:rsidR="00463A37" w:rsidRPr="00B26449" w:rsidRDefault="00463A37" w:rsidP="00B2526D">
            <w:pPr>
              <w:jc w:val="center"/>
              <w:rPr>
                <w:b/>
              </w:rPr>
            </w:pPr>
            <w:r w:rsidRPr="00B26449">
              <w:rPr>
                <w:b/>
              </w:rPr>
              <w:t>Description</w:t>
            </w:r>
          </w:p>
        </w:tc>
        <w:tc>
          <w:tcPr>
            <w:tcW w:w="3524" w:type="dxa"/>
            <w:vAlign w:val="center"/>
          </w:tcPr>
          <w:p w14:paraId="4D681B6E" w14:textId="77777777" w:rsidR="00463A37" w:rsidRPr="00B26449" w:rsidRDefault="00463A37" w:rsidP="00B2526D">
            <w:pPr>
              <w:jc w:val="center"/>
              <w:rPr>
                <w:b/>
              </w:rPr>
            </w:pPr>
            <w:r>
              <w:rPr>
                <w:b/>
              </w:rPr>
              <w:t>Steps</w:t>
            </w:r>
          </w:p>
        </w:tc>
        <w:tc>
          <w:tcPr>
            <w:tcW w:w="2473" w:type="dxa"/>
            <w:vAlign w:val="center"/>
          </w:tcPr>
          <w:p w14:paraId="2DF12B18" w14:textId="77777777" w:rsidR="00463A37" w:rsidRPr="00B26449" w:rsidRDefault="00463A37" w:rsidP="00B2526D">
            <w:pPr>
              <w:jc w:val="center"/>
              <w:rPr>
                <w:b/>
              </w:rPr>
            </w:pPr>
            <w:r>
              <w:rPr>
                <w:b/>
              </w:rPr>
              <w:t>Result</w:t>
            </w:r>
          </w:p>
        </w:tc>
      </w:tr>
      <w:tr w:rsidR="00463A37" w14:paraId="7938AF7E" w14:textId="77777777" w:rsidTr="00B2526D">
        <w:trPr>
          <w:trHeight w:val="412"/>
        </w:trPr>
        <w:tc>
          <w:tcPr>
            <w:tcW w:w="643" w:type="dxa"/>
            <w:vAlign w:val="center"/>
          </w:tcPr>
          <w:p w14:paraId="156389A6" w14:textId="77777777" w:rsidR="00463A37" w:rsidRDefault="00463A37" w:rsidP="00B2526D">
            <w:pPr>
              <w:jc w:val="center"/>
              <w:rPr>
                <w:b/>
                <w:bCs/>
              </w:rPr>
            </w:pPr>
            <w:r>
              <w:rPr>
                <w:b/>
                <w:bCs/>
              </w:rPr>
              <w:t>1</w:t>
            </w:r>
          </w:p>
        </w:tc>
        <w:tc>
          <w:tcPr>
            <w:tcW w:w="2471" w:type="dxa"/>
            <w:vAlign w:val="center"/>
          </w:tcPr>
          <w:p w14:paraId="26A46CA3" w14:textId="76FBFCFD" w:rsidR="00463A37" w:rsidRDefault="00463A37" w:rsidP="00B2526D">
            <w:r>
              <w:t xml:space="preserve">Test </w:t>
            </w:r>
            <w:r>
              <w:t>apply to recruitment</w:t>
            </w:r>
          </w:p>
        </w:tc>
        <w:tc>
          <w:tcPr>
            <w:tcW w:w="3524" w:type="dxa"/>
            <w:vAlign w:val="center"/>
          </w:tcPr>
          <w:p w14:paraId="0CE8800F" w14:textId="77777777" w:rsidR="00463A37" w:rsidRDefault="00463A37" w:rsidP="00B2526D"/>
          <w:p w14:paraId="4E8586EE" w14:textId="77777777" w:rsidR="00463A37" w:rsidRDefault="00463A37" w:rsidP="00B2526D">
            <w:r>
              <w:t>Step 1: Login into the website with any account</w:t>
            </w:r>
          </w:p>
          <w:p w14:paraId="73963D3D" w14:textId="122A1B04" w:rsidR="00463A37" w:rsidRDefault="00463A37" w:rsidP="00B2526D">
            <w:r>
              <w:t>Step 2: Open the “</w:t>
            </w:r>
            <w:r>
              <w:t>Recruitment</w:t>
            </w:r>
            <w:r>
              <w:t>” page</w:t>
            </w:r>
          </w:p>
          <w:p w14:paraId="65B832C3" w14:textId="19059C18" w:rsidR="00463A37" w:rsidRDefault="00463A37" w:rsidP="00B2526D">
            <w:r>
              <w:t>Step 3: Choose one</w:t>
            </w:r>
            <w:r>
              <w:t xml:space="preserve"> recruitment</w:t>
            </w:r>
            <w:r>
              <w:t xml:space="preserve"> to go to the detail page</w:t>
            </w:r>
          </w:p>
          <w:p w14:paraId="6680485E" w14:textId="3640A99C" w:rsidR="00463A37" w:rsidRDefault="00463A37" w:rsidP="00B2526D">
            <w:r>
              <w:lastRenderedPageBreak/>
              <w:t>Step 4: Click the “</w:t>
            </w:r>
            <w:r>
              <w:t>Apply</w:t>
            </w:r>
            <w:r>
              <w:t>” button</w:t>
            </w:r>
          </w:p>
          <w:p w14:paraId="62651CB5" w14:textId="37A8B8CE" w:rsidR="00463A37" w:rsidRDefault="00463A37" w:rsidP="00B2526D">
            <w:r>
              <w:t xml:space="preserve">Step 5: Input information about the </w:t>
            </w:r>
            <w:r>
              <w:t>apply</w:t>
            </w:r>
          </w:p>
          <w:p w14:paraId="5C0B2E6F" w14:textId="77777777" w:rsidR="00463A37" w:rsidRDefault="00463A37" w:rsidP="00B2526D">
            <w:r>
              <w:t>Step 6: Click the “Save” button</w:t>
            </w:r>
          </w:p>
          <w:p w14:paraId="34013AA2" w14:textId="77777777" w:rsidR="00463A37" w:rsidRDefault="00463A37" w:rsidP="00B2526D"/>
        </w:tc>
        <w:tc>
          <w:tcPr>
            <w:tcW w:w="2473" w:type="dxa"/>
            <w:vAlign w:val="center"/>
          </w:tcPr>
          <w:p w14:paraId="2E331851" w14:textId="77777777" w:rsidR="00463A37" w:rsidRDefault="00463A37" w:rsidP="00463A37">
            <w:pPr>
              <w:keepNext/>
              <w:jc w:val="center"/>
            </w:pPr>
            <w:r>
              <w:lastRenderedPageBreak/>
              <w:t>Success</w:t>
            </w:r>
          </w:p>
        </w:tc>
      </w:tr>
    </w:tbl>
    <w:p w14:paraId="4908CEF8" w14:textId="3BEDC880" w:rsidR="00463A37" w:rsidRPr="00463A37" w:rsidRDefault="00463A37" w:rsidP="00463A37">
      <w:pPr>
        <w:pStyle w:val="Caption"/>
      </w:pPr>
      <w:bookmarkStart w:id="158" w:name="_Toc120691336"/>
      <w:r>
        <w:t xml:space="preserve">Table </w:t>
      </w:r>
      <w:r>
        <w:fldChar w:fldCharType="begin"/>
      </w:r>
      <w:r>
        <w:instrText xml:space="preserve"> SEQ Table \* ARABIC </w:instrText>
      </w:r>
      <w:r>
        <w:fldChar w:fldCharType="separate"/>
      </w:r>
      <w:r>
        <w:rPr>
          <w:noProof/>
        </w:rPr>
        <w:t>30</w:t>
      </w:r>
      <w:r>
        <w:fldChar w:fldCharType="end"/>
      </w:r>
      <w:r>
        <w:t>. Test case apply recruitment feature</w:t>
      </w:r>
      <w:bookmarkEnd w:id="158"/>
    </w:p>
    <w:p w14:paraId="2D604879" w14:textId="61C905AC" w:rsidR="00E929CF" w:rsidRPr="000B0B46" w:rsidRDefault="00E929CF" w:rsidP="00B23D7F">
      <w:pPr>
        <w:spacing w:line="240" w:lineRule="auto"/>
        <w:rPr>
          <w:rFonts w:eastAsia="Times New Roman"/>
        </w:rPr>
      </w:pPr>
    </w:p>
    <w:p w14:paraId="77EB8EC4" w14:textId="22D0FC00" w:rsidR="00E929CF" w:rsidRPr="000B0B46" w:rsidRDefault="00E929CF" w:rsidP="00B23D7F">
      <w:pPr>
        <w:spacing w:line="240" w:lineRule="auto"/>
        <w:rPr>
          <w:rFonts w:eastAsia="Times New Roman"/>
        </w:rPr>
      </w:pPr>
    </w:p>
    <w:p w14:paraId="46605D26" w14:textId="79E249C7" w:rsidR="00E929CF" w:rsidRPr="000B0B46" w:rsidRDefault="00E929CF" w:rsidP="00B23D7F">
      <w:pPr>
        <w:spacing w:line="240" w:lineRule="auto"/>
        <w:rPr>
          <w:rFonts w:eastAsia="Times New Roman"/>
        </w:rPr>
      </w:pPr>
    </w:p>
    <w:p w14:paraId="3C46325E" w14:textId="2C319B10" w:rsidR="00E929CF" w:rsidRDefault="00E929CF" w:rsidP="00B23D7F">
      <w:pPr>
        <w:spacing w:line="240" w:lineRule="auto"/>
        <w:rPr>
          <w:rFonts w:eastAsia="Times New Roman"/>
        </w:rPr>
      </w:pPr>
    </w:p>
    <w:p w14:paraId="06167002" w14:textId="25D3C33C" w:rsidR="00463A37" w:rsidRDefault="00463A37" w:rsidP="00B23D7F">
      <w:pPr>
        <w:spacing w:line="240" w:lineRule="auto"/>
        <w:rPr>
          <w:rFonts w:eastAsia="Times New Roman"/>
        </w:rPr>
      </w:pPr>
    </w:p>
    <w:p w14:paraId="47F5ABB7" w14:textId="36C959EE" w:rsidR="00463A37" w:rsidRDefault="00463A37" w:rsidP="00B23D7F">
      <w:pPr>
        <w:spacing w:line="240" w:lineRule="auto"/>
        <w:rPr>
          <w:rFonts w:eastAsia="Times New Roman"/>
        </w:rPr>
      </w:pPr>
    </w:p>
    <w:p w14:paraId="658BE01E" w14:textId="4221C4E0" w:rsidR="00463A37" w:rsidRDefault="00463A37" w:rsidP="00B23D7F">
      <w:pPr>
        <w:spacing w:line="240" w:lineRule="auto"/>
        <w:rPr>
          <w:rFonts w:eastAsia="Times New Roman"/>
        </w:rPr>
      </w:pPr>
    </w:p>
    <w:p w14:paraId="248AA762" w14:textId="7644248E" w:rsidR="00463A37" w:rsidRDefault="00463A37" w:rsidP="00B23D7F">
      <w:pPr>
        <w:spacing w:line="240" w:lineRule="auto"/>
        <w:rPr>
          <w:rFonts w:eastAsia="Times New Roman"/>
        </w:rPr>
      </w:pPr>
    </w:p>
    <w:p w14:paraId="2F3B4024" w14:textId="0F1875EE" w:rsidR="00463A37" w:rsidRDefault="00463A37" w:rsidP="00B23D7F">
      <w:pPr>
        <w:spacing w:line="240" w:lineRule="auto"/>
        <w:rPr>
          <w:rFonts w:eastAsia="Times New Roman"/>
        </w:rPr>
      </w:pPr>
    </w:p>
    <w:p w14:paraId="3870DE90" w14:textId="5D170F81" w:rsidR="00463A37" w:rsidRDefault="00463A37" w:rsidP="00B23D7F">
      <w:pPr>
        <w:spacing w:line="240" w:lineRule="auto"/>
        <w:rPr>
          <w:rFonts w:eastAsia="Times New Roman"/>
        </w:rPr>
      </w:pPr>
    </w:p>
    <w:p w14:paraId="58BAB5DB" w14:textId="0DDF8547" w:rsidR="00463A37" w:rsidRDefault="00463A37" w:rsidP="00B23D7F">
      <w:pPr>
        <w:spacing w:line="240" w:lineRule="auto"/>
        <w:rPr>
          <w:rFonts w:eastAsia="Times New Roman"/>
        </w:rPr>
      </w:pPr>
    </w:p>
    <w:p w14:paraId="5308ABCA" w14:textId="0EB34AAA" w:rsidR="00463A37" w:rsidRDefault="00463A37" w:rsidP="00B23D7F">
      <w:pPr>
        <w:spacing w:line="240" w:lineRule="auto"/>
        <w:rPr>
          <w:rFonts w:eastAsia="Times New Roman"/>
        </w:rPr>
      </w:pPr>
    </w:p>
    <w:p w14:paraId="0F440CEA" w14:textId="40B0267A" w:rsidR="00463A37" w:rsidRDefault="00463A37" w:rsidP="00B23D7F">
      <w:pPr>
        <w:spacing w:line="240" w:lineRule="auto"/>
        <w:rPr>
          <w:rFonts w:eastAsia="Times New Roman"/>
        </w:rPr>
      </w:pPr>
    </w:p>
    <w:p w14:paraId="40C0FC5F" w14:textId="469EB17C" w:rsidR="00463A37" w:rsidRDefault="00463A37" w:rsidP="00B23D7F">
      <w:pPr>
        <w:spacing w:line="240" w:lineRule="auto"/>
        <w:rPr>
          <w:rFonts w:eastAsia="Times New Roman"/>
        </w:rPr>
      </w:pPr>
    </w:p>
    <w:p w14:paraId="510BCE3E" w14:textId="4CF40574" w:rsidR="00463A37" w:rsidRDefault="00463A37" w:rsidP="00B23D7F">
      <w:pPr>
        <w:spacing w:line="240" w:lineRule="auto"/>
        <w:rPr>
          <w:rFonts w:eastAsia="Times New Roman"/>
        </w:rPr>
      </w:pPr>
    </w:p>
    <w:p w14:paraId="48820051" w14:textId="3E5300B6" w:rsidR="00463A37" w:rsidRDefault="00463A37" w:rsidP="00B23D7F">
      <w:pPr>
        <w:spacing w:line="240" w:lineRule="auto"/>
        <w:rPr>
          <w:rFonts w:eastAsia="Times New Roman"/>
        </w:rPr>
      </w:pPr>
    </w:p>
    <w:p w14:paraId="114F256E" w14:textId="245BA23D" w:rsidR="00463A37" w:rsidRDefault="00463A37" w:rsidP="00B23D7F">
      <w:pPr>
        <w:spacing w:line="240" w:lineRule="auto"/>
        <w:rPr>
          <w:rFonts w:eastAsia="Times New Roman"/>
        </w:rPr>
      </w:pPr>
    </w:p>
    <w:p w14:paraId="6A6BB741" w14:textId="41622230" w:rsidR="00463A37" w:rsidRDefault="00463A37" w:rsidP="00B23D7F">
      <w:pPr>
        <w:spacing w:line="240" w:lineRule="auto"/>
        <w:rPr>
          <w:rFonts w:eastAsia="Times New Roman"/>
        </w:rPr>
      </w:pPr>
    </w:p>
    <w:p w14:paraId="6CC662A7" w14:textId="11C38AFF" w:rsidR="00463A37" w:rsidRDefault="00463A37" w:rsidP="00B23D7F">
      <w:pPr>
        <w:spacing w:line="240" w:lineRule="auto"/>
        <w:rPr>
          <w:rFonts w:eastAsia="Times New Roman"/>
        </w:rPr>
      </w:pPr>
    </w:p>
    <w:p w14:paraId="15B80286" w14:textId="77777777" w:rsidR="00463A37" w:rsidRPr="000B0B46" w:rsidRDefault="00463A37" w:rsidP="00B23D7F">
      <w:pPr>
        <w:spacing w:line="240" w:lineRule="auto"/>
        <w:rPr>
          <w:rFonts w:eastAsia="Times New Roman"/>
        </w:rPr>
      </w:pPr>
    </w:p>
    <w:p w14:paraId="337A36EB" w14:textId="7299AD7C" w:rsidR="00731791" w:rsidRPr="000B0B46" w:rsidRDefault="00731791" w:rsidP="00C72DC2"/>
    <w:p w14:paraId="0CA15F44" w14:textId="7C247DB1" w:rsidR="00731791" w:rsidRPr="000B0B46" w:rsidRDefault="00731791" w:rsidP="00731791">
      <w:pPr>
        <w:pStyle w:val="Heading1"/>
      </w:pPr>
      <w:bookmarkStart w:id="159" w:name="_Toc120691766"/>
      <w:r w:rsidRPr="000B0B46">
        <w:lastRenderedPageBreak/>
        <w:t>CONCLUSION</w:t>
      </w:r>
      <w:r w:rsidR="00214294" w:rsidRPr="000B0B46">
        <w:t xml:space="preserve"> AND FUTURE WORK</w:t>
      </w:r>
      <w:bookmarkEnd w:id="159"/>
    </w:p>
    <w:p w14:paraId="2020CEDE" w14:textId="77777777" w:rsidR="00731791" w:rsidRPr="000B0B46" w:rsidRDefault="00731791" w:rsidP="00731791"/>
    <w:p w14:paraId="49B982DD" w14:textId="18FFA746" w:rsidR="00731791" w:rsidRPr="000B0B46" w:rsidRDefault="00731791" w:rsidP="00731791">
      <w:pPr>
        <w:pStyle w:val="Heading2"/>
      </w:pPr>
      <w:bookmarkStart w:id="160" w:name="_Toc120691767"/>
      <w:r w:rsidRPr="000B0B46">
        <w:t>Conclusion</w:t>
      </w:r>
      <w:bookmarkEnd w:id="160"/>
    </w:p>
    <w:p w14:paraId="654E6CDD" w14:textId="77777777" w:rsidR="00A50228" w:rsidRPr="000B0B46" w:rsidRDefault="00A50228" w:rsidP="00731791">
      <w:r w:rsidRPr="000B0B46">
        <w:t>Forumbot</w:t>
      </w:r>
      <w:r w:rsidR="00731791" w:rsidRPr="000B0B46">
        <w:t xml:space="preserve"> has reached the goal. We successfully created an application that provided a</w:t>
      </w:r>
    </w:p>
    <w:p w14:paraId="4189FBAD" w14:textId="255E0D33" w:rsidR="00731791" w:rsidRPr="000B0B46" w:rsidRDefault="00A50228" w:rsidP="00731791">
      <w:r w:rsidRPr="000B0B46">
        <w:t>chatbox that allow</w:t>
      </w:r>
      <w:r w:rsidR="007A62B5" w:rsidRPr="000B0B46">
        <w:t>s</w:t>
      </w:r>
      <w:r w:rsidRPr="000B0B46">
        <w:t xml:space="preserve"> users to ask questions related to </w:t>
      </w:r>
      <w:r w:rsidR="007A62B5" w:rsidRPr="000B0B46">
        <w:t xml:space="preserve">the </w:t>
      </w:r>
      <w:r w:rsidR="00272243" w:rsidRPr="000B0B46">
        <w:t>internship</w:t>
      </w:r>
      <w:r w:rsidRPr="000B0B46">
        <w:t xml:space="preserve"> and </w:t>
      </w:r>
      <w:r w:rsidR="00272243" w:rsidRPr="000B0B46">
        <w:t>receive</w:t>
      </w:r>
      <w:r w:rsidRPr="000B0B46">
        <w:t xml:space="preserve"> answers from it </w:t>
      </w:r>
      <w:r w:rsidR="00272243" w:rsidRPr="000B0B46">
        <w:t>through</w:t>
      </w:r>
      <w:r w:rsidRPr="000B0B46">
        <w:t xml:space="preserve"> a</w:t>
      </w:r>
      <w:r w:rsidR="00731791" w:rsidRPr="000B0B46">
        <w:t xml:space="preserve"> friendly UI/UX</w:t>
      </w:r>
      <w:r w:rsidRPr="000B0B46">
        <w:t>. Besides, the application also allow</w:t>
      </w:r>
      <w:r w:rsidR="007A62B5" w:rsidRPr="000B0B46">
        <w:t>s</w:t>
      </w:r>
      <w:r w:rsidRPr="000B0B46">
        <w:t xml:space="preserve"> users to do other things such as</w:t>
      </w:r>
      <w:r w:rsidR="00731791" w:rsidRPr="000B0B46">
        <w:t>: supporting users to search for</w:t>
      </w:r>
      <w:r w:rsidRPr="000B0B46">
        <w:t xml:space="preserve"> questions, answers</w:t>
      </w:r>
      <w:r w:rsidR="007A62B5" w:rsidRPr="000B0B46">
        <w:t>,</w:t>
      </w:r>
      <w:r w:rsidRPr="000B0B46">
        <w:t xml:space="preserve"> and recruitments related to </w:t>
      </w:r>
      <w:r w:rsidR="007A62B5" w:rsidRPr="000B0B46">
        <w:t xml:space="preserve">the </w:t>
      </w:r>
      <w:r w:rsidR="00272243" w:rsidRPr="000B0B46">
        <w:t>internship</w:t>
      </w:r>
      <w:r w:rsidRPr="000B0B46">
        <w:t xml:space="preserve"> </w:t>
      </w:r>
      <w:r w:rsidR="00731791" w:rsidRPr="000B0B46">
        <w:t>that they are interested in</w:t>
      </w:r>
      <w:r w:rsidR="007A62B5" w:rsidRPr="000B0B46">
        <w:t>.</w:t>
      </w:r>
    </w:p>
    <w:p w14:paraId="6E208798" w14:textId="2D927C9C" w:rsidR="00ED4885" w:rsidRPr="000B0B46" w:rsidRDefault="00ED4885" w:rsidP="00731791">
      <w:r w:rsidRPr="000B0B46">
        <w:t xml:space="preserve">Although </w:t>
      </w:r>
      <w:r w:rsidR="00A50228" w:rsidRPr="000B0B46">
        <w:t>Forumbot</w:t>
      </w:r>
      <w:r w:rsidRPr="000B0B46">
        <w:t xml:space="preserve"> provides various useful functionalities, there are also some limits. At the present, </w:t>
      </w:r>
      <w:r w:rsidR="00A50228" w:rsidRPr="000B0B46">
        <w:t>Forumbot</w:t>
      </w:r>
      <w:r w:rsidR="003213BA" w:rsidRPr="000B0B46">
        <w:t xml:space="preserve"> chatbox</w:t>
      </w:r>
      <w:r w:rsidRPr="000B0B46">
        <w:t xml:space="preserve"> does not</w:t>
      </w:r>
      <w:r w:rsidR="003213BA" w:rsidRPr="000B0B46">
        <w:t xml:space="preserve"> have high accuracy performance and do</w:t>
      </w:r>
      <w:r w:rsidR="007A62B5" w:rsidRPr="000B0B46">
        <w:t>es</w:t>
      </w:r>
      <w:r w:rsidR="003213BA" w:rsidRPr="000B0B46">
        <w:t xml:space="preserve"> not understand other sentences that </w:t>
      </w:r>
      <w:r w:rsidR="007A62B5" w:rsidRPr="000B0B46">
        <w:t xml:space="preserve">are </w:t>
      </w:r>
      <w:r w:rsidR="003213BA" w:rsidRPr="000B0B46">
        <w:t xml:space="preserve">different from </w:t>
      </w:r>
      <w:r w:rsidR="007A62B5" w:rsidRPr="000B0B46">
        <w:t xml:space="preserve">the </w:t>
      </w:r>
      <w:r w:rsidR="003213BA" w:rsidRPr="000B0B46">
        <w:t>internship</w:t>
      </w:r>
      <w:r w:rsidRPr="000B0B46">
        <w:t>.</w:t>
      </w:r>
      <w:r w:rsidR="008575EB" w:rsidRPr="000B0B46">
        <w:t xml:space="preserve"> The search functionality is limited, only support</w:t>
      </w:r>
      <w:r w:rsidR="007A62B5" w:rsidRPr="000B0B46">
        <w:t>s</w:t>
      </w:r>
      <w:r w:rsidR="008575EB" w:rsidRPr="000B0B46">
        <w:t xml:space="preserve"> search with name, but not its</w:t>
      </w:r>
      <w:r w:rsidR="003213BA" w:rsidRPr="000B0B46">
        <w:t xml:space="preserve"> attributes such as content</w:t>
      </w:r>
      <w:r w:rsidR="008575EB" w:rsidRPr="000B0B46">
        <w:t xml:space="preserve"> or</w:t>
      </w:r>
      <w:r w:rsidR="003213BA" w:rsidRPr="000B0B46">
        <w:t xml:space="preserve"> topic</w:t>
      </w:r>
      <w:r w:rsidR="008575EB" w:rsidRPr="000B0B46">
        <w:t xml:space="preserve"> of the</w:t>
      </w:r>
      <w:r w:rsidR="003213BA" w:rsidRPr="000B0B46">
        <w:t xml:space="preserve"> question</w:t>
      </w:r>
      <w:r w:rsidR="008575EB" w:rsidRPr="000B0B46">
        <w:t>.</w:t>
      </w:r>
    </w:p>
    <w:p w14:paraId="6DEEB1EA" w14:textId="6937F6C3" w:rsidR="00921D3C" w:rsidRPr="000B0B46" w:rsidRDefault="00921D3C" w:rsidP="00921D3C">
      <w:pPr>
        <w:pStyle w:val="Heading2"/>
      </w:pPr>
      <w:bookmarkStart w:id="161" w:name="_Toc120691768"/>
      <w:r w:rsidRPr="000B0B46">
        <w:t>Future work</w:t>
      </w:r>
      <w:bookmarkEnd w:id="161"/>
    </w:p>
    <w:p w14:paraId="7C05166B" w14:textId="60053C58" w:rsidR="00921D3C" w:rsidRPr="000B0B46" w:rsidRDefault="00921D3C" w:rsidP="00921D3C">
      <w:r w:rsidRPr="000B0B46">
        <w:t>We will integrate the</w:t>
      </w:r>
      <w:r w:rsidR="003213BA" w:rsidRPr="000B0B46">
        <w:t xml:space="preserve"> apply recruitment</w:t>
      </w:r>
      <w:r w:rsidRPr="000B0B46">
        <w:t xml:space="preserve"> feature into</w:t>
      </w:r>
      <w:r w:rsidR="003213BA" w:rsidRPr="000B0B46">
        <w:t xml:space="preserve"> </w:t>
      </w:r>
      <w:r w:rsidR="00272243" w:rsidRPr="000B0B46">
        <w:t>Gmail</w:t>
      </w:r>
      <w:r w:rsidR="003213BA" w:rsidRPr="000B0B46">
        <w:t xml:space="preserve"> to allow </w:t>
      </w:r>
      <w:r w:rsidR="007A62B5" w:rsidRPr="000B0B46">
        <w:t xml:space="preserve">the </w:t>
      </w:r>
      <w:r w:rsidR="003213BA" w:rsidRPr="000B0B46">
        <w:t xml:space="preserve">recruiter </w:t>
      </w:r>
      <w:r w:rsidR="007A62B5" w:rsidRPr="000B0B46">
        <w:t xml:space="preserve">to </w:t>
      </w:r>
      <w:r w:rsidR="003213BA" w:rsidRPr="000B0B46">
        <w:t>send and receive message</w:t>
      </w:r>
      <w:r w:rsidR="007A62B5" w:rsidRPr="000B0B46">
        <w:t>s</w:t>
      </w:r>
      <w:r w:rsidR="003213BA" w:rsidRPr="000B0B46">
        <w:t xml:space="preserve"> to the applicants</w:t>
      </w:r>
      <w:r w:rsidRPr="000B0B46">
        <w:t>.</w:t>
      </w:r>
      <w:r w:rsidR="001C75CC" w:rsidRPr="000B0B46">
        <w:t xml:space="preserve"> We will add review</w:t>
      </w:r>
      <w:r w:rsidR="007A62B5" w:rsidRPr="000B0B46">
        <w:t>s</w:t>
      </w:r>
      <w:r w:rsidR="001C75CC" w:rsidRPr="000B0B46">
        <w:t xml:space="preserve"> and rating</w:t>
      </w:r>
      <w:r w:rsidR="007A62B5" w:rsidRPr="000B0B46">
        <w:t>s</w:t>
      </w:r>
      <w:r w:rsidR="001C75CC" w:rsidRPr="000B0B46">
        <w:t xml:space="preserve"> for the </w:t>
      </w:r>
      <w:r w:rsidR="003213BA" w:rsidRPr="000B0B46">
        <w:t xml:space="preserve">questions as well as the recruitments </w:t>
      </w:r>
      <w:r w:rsidR="001C75CC" w:rsidRPr="000B0B46">
        <w:t xml:space="preserve">to help users have the overall quality of the </w:t>
      </w:r>
      <w:r w:rsidR="003213BA" w:rsidRPr="000B0B46">
        <w:t xml:space="preserve">questions or recruitments </w:t>
      </w:r>
      <w:r w:rsidR="001C75CC" w:rsidRPr="000B0B46">
        <w:t>before</w:t>
      </w:r>
      <w:r w:rsidR="003213BA" w:rsidRPr="000B0B46">
        <w:t xml:space="preserve"> apply</w:t>
      </w:r>
      <w:r w:rsidR="007A62B5" w:rsidRPr="000B0B46">
        <w:t>ing</w:t>
      </w:r>
      <w:r w:rsidR="003213BA" w:rsidRPr="000B0B46">
        <w:t xml:space="preserve"> for it</w:t>
      </w:r>
      <w:r w:rsidR="001C75CC" w:rsidRPr="000B0B46">
        <w:t>, and help to improve the</w:t>
      </w:r>
      <w:r w:rsidR="003213BA" w:rsidRPr="000B0B46">
        <w:t xml:space="preserve"> question</w:t>
      </w:r>
      <w:r w:rsidR="001C75CC" w:rsidRPr="000B0B46">
        <w:t xml:space="preserve"> through the review of the users. Besides, we will enhance the search </w:t>
      </w:r>
      <w:r w:rsidR="003213BA" w:rsidRPr="000B0B46">
        <w:t>question</w:t>
      </w:r>
      <w:r w:rsidR="001C75CC" w:rsidRPr="000B0B46">
        <w:t>s feature with more options such as base</w:t>
      </w:r>
      <w:r w:rsidR="00895EA1" w:rsidRPr="000B0B46">
        <w:t>d</w:t>
      </w:r>
      <w:r w:rsidR="001C75CC" w:rsidRPr="000B0B46">
        <w:t xml:space="preserve"> on categories, languages</w:t>
      </w:r>
      <w:r w:rsidR="007A62B5" w:rsidRPr="000B0B46">
        <w:t>,</w:t>
      </w:r>
      <w:r w:rsidR="001C75CC" w:rsidRPr="000B0B46">
        <w:t xml:space="preserve"> or the programming languages of the courses.</w:t>
      </w:r>
      <w:r w:rsidR="00B051D3" w:rsidRPr="000B0B46">
        <w:t xml:space="preserve"> In addition, using AI to assist and recommend related </w:t>
      </w:r>
      <w:r w:rsidR="003213BA" w:rsidRPr="000B0B46">
        <w:t>questions and recruitments</w:t>
      </w:r>
      <w:r w:rsidR="00B051D3" w:rsidRPr="000B0B46">
        <w:t xml:space="preserve"> based on user behaviors will effectively enhance the quality of the website as well as the performance and interest of the users</w:t>
      </w:r>
    </w:p>
    <w:p w14:paraId="495F3B55" w14:textId="65740185" w:rsidR="009D1818" w:rsidRPr="000B0B46" w:rsidRDefault="009D1818" w:rsidP="00921D3C"/>
    <w:p w14:paraId="2E6B3CC2" w14:textId="00F8E192" w:rsidR="009D1818" w:rsidRPr="000B0B46" w:rsidRDefault="009D1818" w:rsidP="00921D3C"/>
    <w:p w14:paraId="66F2546F" w14:textId="799E2194" w:rsidR="00A50228" w:rsidRPr="000B0B46" w:rsidRDefault="00A50228" w:rsidP="00921D3C"/>
    <w:p w14:paraId="13DF8CD8" w14:textId="62C05236" w:rsidR="009D1818" w:rsidRDefault="009D1818" w:rsidP="00921D3C"/>
    <w:p w14:paraId="071ED8C2" w14:textId="1F3BA3DB" w:rsidR="006A5415" w:rsidRDefault="006A5415" w:rsidP="00921D3C"/>
    <w:bookmarkStart w:id="162" w:name="_Toc120691769"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162"/>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742"/>
              </w:tblGrid>
              <w:tr w:rsidR="000653D2" w14:paraId="6FE7376A" w14:textId="77777777">
                <w:trPr>
                  <w:divId w:val="2098019726"/>
                  <w:tblCellSpacing w:w="15" w:type="dxa"/>
                </w:trPr>
                <w:tc>
                  <w:tcPr>
                    <w:tcW w:w="50" w:type="pct"/>
                    <w:hideMark/>
                  </w:tcPr>
                  <w:p w14:paraId="18EF7AD2" w14:textId="59F77CD0" w:rsidR="000653D2" w:rsidRDefault="000653D2">
                    <w:pPr>
                      <w:pStyle w:val="Bibliography"/>
                      <w:rPr>
                        <w:noProof/>
                        <w:sz w:val="24"/>
                        <w:szCs w:val="24"/>
                      </w:rPr>
                    </w:pPr>
                    <w:r>
                      <w:rPr>
                        <w:noProof/>
                      </w:rPr>
                      <w:t xml:space="preserve">[1] </w:t>
                    </w:r>
                  </w:p>
                </w:tc>
                <w:tc>
                  <w:tcPr>
                    <w:tcW w:w="0" w:type="auto"/>
                    <w:hideMark/>
                  </w:tcPr>
                  <w:p w14:paraId="36477F30" w14:textId="77777777" w:rsidR="000653D2" w:rsidRDefault="000653D2">
                    <w:pPr>
                      <w:pStyle w:val="Bibliography"/>
                      <w:rPr>
                        <w:noProof/>
                      </w:rPr>
                    </w:pPr>
                    <w:r>
                      <w:rPr>
                        <w:noProof/>
                      </w:rPr>
                      <w:t>"Boostrap," [Online]. Available: https://www.boostrap.com.</w:t>
                    </w:r>
                  </w:p>
                </w:tc>
              </w:tr>
              <w:tr w:rsidR="000653D2" w14:paraId="2CBBD3BA" w14:textId="77777777">
                <w:trPr>
                  <w:divId w:val="2098019726"/>
                  <w:tblCellSpacing w:w="15" w:type="dxa"/>
                </w:trPr>
                <w:tc>
                  <w:tcPr>
                    <w:tcW w:w="50" w:type="pct"/>
                    <w:hideMark/>
                  </w:tcPr>
                  <w:p w14:paraId="1445DBB1" w14:textId="77777777" w:rsidR="000653D2" w:rsidRDefault="000653D2">
                    <w:pPr>
                      <w:pStyle w:val="Bibliography"/>
                      <w:rPr>
                        <w:noProof/>
                      </w:rPr>
                    </w:pPr>
                    <w:r>
                      <w:rPr>
                        <w:noProof/>
                      </w:rPr>
                      <w:t xml:space="preserve">[2] </w:t>
                    </w:r>
                  </w:p>
                </w:tc>
                <w:tc>
                  <w:tcPr>
                    <w:tcW w:w="0" w:type="auto"/>
                    <w:hideMark/>
                  </w:tcPr>
                  <w:p w14:paraId="5709C448" w14:textId="77777777" w:rsidR="000653D2" w:rsidRDefault="000653D2">
                    <w:pPr>
                      <w:pStyle w:val="Bibliography"/>
                      <w:rPr>
                        <w:noProof/>
                      </w:rPr>
                    </w:pPr>
                    <w:r>
                      <w:rPr>
                        <w:noProof/>
                      </w:rPr>
                      <w:t>"TailwindCSS," [Online]. Available: https://tailwindcss.com/.</w:t>
                    </w:r>
                  </w:p>
                </w:tc>
              </w:tr>
              <w:tr w:rsidR="000653D2" w14:paraId="35C6D006" w14:textId="77777777">
                <w:trPr>
                  <w:divId w:val="2098019726"/>
                  <w:tblCellSpacing w:w="15" w:type="dxa"/>
                </w:trPr>
                <w:tc>
                  <w:tcPr>
                    <w:tcW w:w="50" w:type="pct"/>
                    <w:hideMark/>
                  </w:tcPr>
                  <w:p w14:paraId="3CB64AAE" w14:textId="77777777" w:rsidR="000653D2" w:rsidRDefault="000653D2">
                    <w:pPr>
                      <w:pStyle w:val="Bibliography"/>
                      <w:rPr>
                        <w:noProof/>
                      </w:rPr>
                    </w:pPr>
                    <w:r>
                      <w:rPr>
                        <w:noProof/>
                      </w:rPr>
                      <w:t xml:space="preserve">[3] </w:t>
                    </w:r>
                  </w:p>
                </w:tc>
                <w:tc>
                  <w:tcPr>
                    <w:tcW w:w="0" w:type="auto"/>
                    <w:hideMark/>
                  </w:tcPr>
                  <w:p w14:paraId="385BD352" w14:textId="77777777" w:rsidR="000653D2" w:rsidRDefault="000653D2">
                    <w:pPr>
                      <w:pStyle w:val="Bibliography"/>
                      <w:rPr>
                        <w:noProof/>
                      </w:rPr>
                    </w:pPr>
                    <w:r>
                      <w:rPr>
                        <w:noProof/>
                      </w:rPr>
                      <w:t>"MySQL," [Online]. Available: https://www.mysql.com.</w:t>
                    </w:r>
                  </w:p>
                </w:tc>
              </w:tr>
              <w:tr w:rsidR="000653D2" w14:paraId="2D868758" w14:textId="77777777">
                <w:trPr>
                  <w:divId w:val="2098019726"/>
                  <w:tblCellSpacing w:w="15" w:type="dxa"/>
                </w:trPr>
                <w:tc>
                  <w:tcPr>
                    <w:tcW w:w="50" w:type="pct"/>
                    <w:hideMark/>
                  </w:tcPr>
                  <w:p w14:paraId="27274ADA" w14:textId="77777777" w:rsidR="000653D2" w:rsidRDefault="000653D2">
                    <w:pPr>
                      <w:pStyle w:val="Bibliography"/>
                      <w:rPr>
                        <w:noProof/>
                      </w:rPr>
                    </w:pPr>
                    <w:r>
                      <w:rPr>
                        <w:noProof/>
                      </w:rPr>
                      <w:t xml:space="preserve">[4] </w:t>
                    </w:r>
                  </w:p>
                </w:tc>
                <w:tc>
                  <w:tcPr>
                    <w:tcW w:w="0" w:type="auto"/>
                    <w:hideMark/>
                  </w:tcPr>
                  <w:p w14:paraId="296F4A6A" w14:textId="77777777" w:rsidR="000653D2" w:rsidRDefault="000653D2">
                    <w:pPr>
                      <w:pStyle w:val="Bibliography"/>
                      <w:rPr>
                        <w:noProof/>
                      </w:rPr>
                    </w:pPr>
                    <w:r>
                      <w:rPr>
                        <w:noProof/>
                      </w:rPr>
                      <w:t>"Python," [Online]. Available: https://www.python.org.</w:t>
                    </w:r>
                  </w:p>
                </w:tc>
              </w:tr>
              <w:tr w:rsidR="000653D2" w14:paraId="205AAD17" w14:textId="77777777">
                <w:trPr>
                  <w:divId w:val="2098019726"/>
                  <w:tblCellSpacing w:w="15" w:type="dxa"/>
                </w:trPr>
                <w:tc>
                  <w:tcPr>
                    <w:tcW w:w="50" w:type="pct"/>
                    <w:hideMark/>
                  </w:tcPr>
                  <w:p w14:paraId="1D0315B6" w14:textId="77777777" w:rsidR="000653D2" w:rsidRDefault="000653D2">
                    <w:pPr>
                      <w:pStyle w:val="Bibliography"/>
                      <w:rPr>
                        <w:noProof/>
                      </w:rPr>
                    </w:pPr>
                    <w:r>
                      <w:rPr>
                        <w:noProof/>
                      </w:rPr>
                      <w:t xml:space="preserve">[5] </w:t>
                    </w:r>
                  </w:p>
                </w:tc>
                <w:tc>
                  <w:tcPr>
                    <w:tcW w:w="0" w:type="auto"/>
                    <w:hideMark/>
                  </w:tcPr>
                  <w:p w14:paraId="1A649952" w14:textId="77777777" w:rsidR="000653D2" w:rsidRDefault="000653D2">
                    <w:pPr>
                      <w:pStyle w:val="Bibliography"/>
                      <w:rPr>
                        <w:noProof/>
                      </w:rPr>
                    </w:pPr>
                    <w:r>
                      <w:rPr>
                        <w:noProof/>
                      </w:rPr>
                      <w:t>M. Z. N. B. Aleksandar Petrovic, "Singibot - A Student Services Chatbot".</w:t>
                    </w:r>
                  </w:p>
                </w:tc>
              </w:tr>
              <w:tr w:rsidR="000653D2" w14:paraId="14FB5F86" w14:textId="77777777">
                <w:trPr>
                  <w:divId w:val="2098019726"/>
                  <w:tblCellSpacing w:w="15" w:type="dxa"/>
                </w:trPr>
                <w:tc>
                  <w:tcPr>
                    <w:tcW w:w="50" w:type="pct"/>
                    <w:hideMark/>
                  </w:tcPr>
                  <w:p w14:paraId="51AF1E13" w14:textId="77777777" w:rsidR="000653D2" w:rsidRDefault="000653D2">
                    <w:pPr>
                      <w:pStyle w:val="Bibliography"/>
                      <w:rPr>
                        <w:noProof/>
                      </w:rPr>
                    </w:pPr>
                    <w:r>
                      <w:rPr>
                        <w:noProof/>
                      </w:rPr>
                      <w:t xml:space="preserve">[6] </w:t>
                    </w:r>
                  </w:p>
                </w:tc>
                <w:tc>
                  <w:tcPr>
                    <w:tcW w:w="0" w:type="auto"/>
                    <w:hideMark/>
                  </w:tcPr>
                  <w:p w14:paraId="4621AD1F" w14:textId="77777777" w:rsidR="000653D2" w:rsidRDefault="000653D2">
                    <w:pPr>
                      <w:pStyle w:val="Bibliography"/>
                      <w:rPr>
                        <w:noProof/>
                      </w:rPr>
                    </w:pPr>
                    <w:r>
                      <w:rPr>
                        <w:noProof/>
                      </w:rPr>
                      <w:t>N. W. Rohit Tamrakar, "Design and Development of CHATBOT - A Review".</w:t>
                    </w:r>
                  </w:p>
                </w:tc>
              </w:tr>
              <w:tr w:rsidR="000653D2" w14:paraId="37DB482F" w14:textId="77777777">
                <w:trPr>
                  <w:divId w:val="2098019726"/>
                  <w:tblCellSpacing w:w="15" w:type="dxa"/>
                </w:trPr>
                <w:tc>
                  <w:tcPr>
                    <w:tcW w:w="50" w:type="pct"/>
                    <w:hideMark/>
                  </w:tcPr>
                  <w:p w14:paraId="0A8C4251" w14:textId="77777777" w:rsidR="000653D2" w:rsidRDefault="000653D2">
                    <w:pPr>
                      <w:pStyle w:val="Bibliography"/>
                      <w:rPr>
                        <w:noProof/>
                      </w:rPr>
                    </w:pPr>
                    <w:r>
                      <w:rPr>
                        <w:noProof/>
                      </w:rPr>
                      <w:t xml:space="preserve">[7] </w:t>
                    </w:r>
                  </w:p>
                </w:tc>
                <w:tc>
                  <w:tcPr>
                    <w:tcW w:w="0" w:type="auto"/>
                    <w:hideMark/>
                  </w:tcPr>
                  <w:p w14:paraId="41D8DE77" w14:textId="77777777" w:rsidR="000653D2" w:rsidRDefault="000653D2">
                    <w:pPr>
                      <w:pStyle w:val="Bibliography"/>
                      <w:rPr>
                        <w:noProof/>
                      </w:rPr>
                    </w:pPr>
                    <w:r>
                      <w:rPr>
                        <w:noProof/>
                      </w:rPr>
                      <w:t>A. W. Vitor Rocio, "Building a Chatbot for student support".</w:t>
                    </w:r>
                  </w:p>
                </w:tc>
              </w:tr>
            </w:tbl>
            <w:p w14:paraId="726CFB74" w14:textId="77777777" w:rsidR="000653D2" w:rsidRDefault="000653D2">
              <w:pPr>
                <w:divId w:val="2098019726"/>
                <w:rPr>
                  <w:rFonts w:eastAsia="Times New Roman"/>
                  <w:noProof/>
                </w:rPr>
              </w:pPr>
            </w:p>
            <w:p w14:paraId="4F56F16E" w14:textId="60D12CCB" w:rsidR="005B2EEF" w:rsidRPr="005B2EEF" w:rsidRDefault="006A5415" w:rsidP="005B2EEF">
              <w:r>
                <w:rPr>
                  <w:b/>
                  <w:bCs/>
                  <w:noProof/>
                </w:rPr>
                <w:fldChar w:fldCharType="end"/>
              </w:r>
            </w:p>
          </w:sdtContent>
        </w:sdt>
      </w:sdtContent>
    </w:sdt>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B8897" w14:textId="77777777" w:rsidR="00613B76" w:rsidRDefault="00613B76" w:rsidP="00506DEB">
      <w:pPr>
        <w:spacing w:after="0" w:line="240" w:lineRule="auto"/>
      </w:pPr>
      <w:r>
        <w:separator/>
      </w:r>
    </w:p>
  </w:endnote>
  <w:endnote w:type="continuationSeparator" w:id="0">
    <w:p w14:paraId="61594CA3" w14:textId="77777777" w:rsidR="00613B76" w:rsidRDefault="00613B76" w:rsidP="00506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620AB3" w:rsidRDefault="00620A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551DC3" w:rsidRPr="005A0E7B" w:rsidRDefault="00551DC3">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620AB3" w:rsidRDefault="00620A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551DC3" w:rsidRDefault="00551DC3">
    <w:pPr>
      <w:pStyle w:val="Footer"/>
      <w:rPr>
        <w:i/>
        <w:iCs/>
      </w:rPr>
    </w:pPr>
    <w:r>
      <w:rPr>
        <w:i/>
        <w:iCs/>
      </w:rPr>
      <w:t>______________________________________________________________________</w:t>
    </w:r>
  </w:p>
  <w:p w14:paraId="728892F5" w14:textId="0A1DEAE9" w:rsidR="00551DC3" w:rsidRDefault="00551DC3">
    <w:pPr>
      <w:pStyle w:val="Footer"/>
      <w:rPr>
        <w:i/>
        <w:iCs/>
      </w:rPr>
    </w:pPr>
    <w:r w:rsidRPr="005A0E7B">
      <w:rPr>
        <w:i/>
        <w:iCs/>
      </w:rPr>
      <w:t xml:space="preserve">Advisor: </w:t>
    </w:r>
    <w:r>
      <w:rPr>
        <w:i/>
        <w:iCs/>
      </w:rPr>
      <w:t>Tran Nguyen Minh Thu</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48AC8C0D" w:rsidR="00551DC3" w:rsidRPr="005A0E7B" w:rsidRDefault="00551DC3">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BB8BC" w14:textId="77777777" w:rsidR="00613B76" w:rsidRDefault="00613B76" w:rsidP="00506DEB">
      <w:pPr>
        <w:spacing w:after="0" w:line="240" w:lineRule="auto"/>
      </w:pPr>
      <w:r>
        <w:separator/>
      </w:r>
    </w:p>
  </w:footnote>
  <w:footnote w:type="continuationSeparator" w:id="0">
    <w:p w14:paraId="6D2EA1A3" w14:textId="77777777" w:rsidR="00613B76" w:rsidRDefault="00613B76" w:rsidP="00506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620AB3" w:rsidRDefault="00620A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620AB3" w:rsidRDefault="00620A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620AB3" w:rsidRDefault="00620A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2308F"/>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54A5A"/>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4725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16214"/>
    <w:multiLevelType w:val="hybridMultilevel"/>
    <w:tmpl w:val="E14250EE"/>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407E7"/>
    <w:multiLevelType w:val="hybridMultilevel"/>
    <w:tmpl w:val="91D65AC0"/>
    <w:lvl w:ilvl="0" w:tplc="E5905E00">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28047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669EE"/>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F87D7D"/>
    <w:multiLevelType w:val="hybridMultilevel"/>
    <w:tmpl w:val="23827D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B2C20"/>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53F35"/>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385C76"/>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7676A"/>
    <w:multiLevelType w:val="hybridMultilevel"/>
    <w:tmpl w:val="828CAB6E"/>
    <w:lvl w:ilvl="0" w:tplc="7754775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D415E3"/>
    <w:multiLevelType w:val="hybridMultilevel"/>
    <w:tmpl w:val="C2FA66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125ADE"/>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15:restartNumberingAfterBreak="0">
    <w:nsid w:val="17566A33"/>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51EC0"/>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B22CB8"/>
    <w:multiLevelType w:val="hybridMultilevel"/>
    <w:tmpl w:val="782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511DFD"/>
    <w:multiLevelType w:val="hybridMultilevel"/>
    <w:tmpl w:val="665A18EA"/>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A7273"/>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BA299A"/>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866"/>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861048"/>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7C665B"/>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E22E0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A164E7"/>
    <w:multiLevelType w:val="hybridMultilevel"/>
    <w:tmpl w:val="FB023F5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B305F3"/>
    <w:multiLevelType w:val="hybridMultilevel"/>
    <w:tmpl w:val="CD363C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C46C0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853A3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3B4B55"/>
    <w:multiLevelType w:val="hybridMultilevel"/>
    <w:tmpl w:val="A2646F64"/>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EF63A1"/>
    <w:multiLevelType w:val="hybridMultilevel"/>
    <w:tmpl w:val="9ACE6D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2" w15:restartNumberingAfterBreak="0">
    <w:nsid w:val="3BC115CD"/>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9731A7"/>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5A5BB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3A77CA"/>
    <w:multiLevelType w:val="hybridMultilevel"/>
    <w:tmpl w:val="C8F862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D61F10"/>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502EA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687FDE"/>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20700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705E9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71B8A"/>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E4282C"/>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6F09CD"/>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6269F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E15B6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E59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422FEA"/>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93110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A6309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FD46D5"/>
    <w:multiLevelType w:val="hybridMultilevel"/>
    <w:tmpl w:val="26DAD3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7DA7481"/>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4A371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3B4BB4"/>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9346F4"/>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5621116"/>
    <w:multiLevelType w:val="hybridMultilevel"/>
    <w:tmpl w:val="06CC19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78620A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7D760B"/>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C9328B"/>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167824"/>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445DF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F97C4F"/>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4"/>
  </w:num>
  <w:num w:numId="3">
    <w:abstractNumId w:val="16"/>
  </w:num>
  <w:num w:numId="4">
    <w:abstractNumId w:val="39"/>
  </w:num>
  <w:num w:numId="5">
    <w:abstractNumId w:val="12"/>
  </w:num>
  <w:num w:numId="6">
    <w:abstractNumId w:val="36"/>
  </w:num>
  <w:num w:numId="7">
    <w:abstractNumId w:val="0"/>
  </w:num>
  <w:num w:numId="8">
    <w:abstractNumId w:val="6"/>
  </w:num>
  <w:num w:numId="9">
    <w:abstractNumId w:val="40"/>
  </w:num>
  <w:num w:numId="10">
    <w:abstractNumId w:val="28"/>
  </w:num>
  <w:num w:numId="11">
    <w:abstractNumId w:val="61"/>
  </w:num>
  <w:num w:numId="12">
    <w:abstractNumId w:val="37"/>
  </w:num>
  <w:num w:numId="13">
    <w:abstractNumId w:val="54"/>
  </w:num>
  <w:num w:numId="14">
    <w:abstractNumId w:val="32"/>
  </w:num>
  <w:num w:numId="15">
    <w:abstractNumId w:val="57"/>
  </w:num>
  <w:num w:numId="16">
    <w:abstractNumId w:val="45"/>
  </w:num>
  <w:num w:numId="17">
    <w:abstractNumId w:val="41"/>
  </w:num>
  <w:num w:numId="18">
    <w:abstractNumId w:val="42"/>
  </w:num>
  <w:num w:numId="19">
    <w:abstractNumId w:val="38"/>
  </w:num>
  <w:num w:numId="20">
    <w:abstractNumId w:val="13"/>
  </w:num>
  <w:num w:numId="21">
    <w:abstractNumId w:val="22"/>
  </w:num>
  <w:num w:numId="22">
    <w:abstractNumId w:val="27"/>
  </w:num>
  <w:num w:numId="23">
    <w:abstractNumId w:val="21"/>
  </w:num>
  <w:num w:numId="24">
    <w:abstractNumId w:val="58"/>
  </w:num>
  <w:num w:numId="25">
    <w:abstractNumId w:val="10"/>
  </w:num>
  <w:num w:numId="26">
    <w:abstractNumId w:val="34"/>
  </w:num>
  <w:num w:numId="27">
    <w:abstractNumId w:val="43"/>
  </w:num>
  <w:num w:numId="28">
    <w:abstractNumId w:val="19"/>
  </w:num>
  <w:num w:numId="29">
    <w:abstractNumId w:val="53"/>
  </w:num>
  <w:num w:numId="30">
    <w:abstractNumId w:val="8"/>
  </w:num>
  <w:num w:numId="31">
    <w:abstractNumId w:val="59"/>
  </w:num>
  <w:num w:numId="32">
    <w:abstractNumId w:val="47"/>
  </w:num>
  <w:num w:numId="33">
    <w:abstractNumId w:val="48"/>
  </w:num>
  <w:num w:numId="34">
    <w:abstractNumId w:val="24"/>
  </w:num>
  <w:num w:numId="35">
    <w:abstractNumId w:val="55"/>
  </w:num>
  <w:num w:numId="36">
    <w:abstractNumId w:val="50"/>
  </w:num>
  <w:num w:numId="37">
    <w:abstractNumId w:val="30"/>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 w:numId="41">
    <w:abstractNumId w:val="7"/>
  </w:num>
  <w:num w:numId="42">
    <w:abstractNumId w:val="49"/>
  </w:num>
  <w:num w:numId="43">
    <w:abstractNumId w:val="44"/>
  </w:num>
  <w:num w:numId="44">
    <w:abstractNumId w:val="46"/>
  </w:num>
  <w:num w:numId="45">
    <w:abstractNumId w:val="5"/>
  </w:num>
  <w:num w:numId="46">
    <w:abstractNumId w:val="52"/>
  </w:num>
  <w:num w:numId="47">
    <w:abstractNumId w:val="56"/>
  </w:num>
  <w:num w:numId="48">
    <w:abstractNumId w:val="33"/>
  </w:num>
  <w:num w:numId="49">
    <w:abstractNumId w:val="15"/>
  </w:num>
  <w:num w:numId="50">
    <w:abstractNumId w:val="1"/>
  </w:num>
  <w:num w:numId="51">
    <w:abstractNumId w:val="20"/>
  </w:num>
  <w:num w:numId="52">
    <w:abstractNumId w:val="23"/>
  </w:num>
  <w:num w:numId="53">
    <w:abstractNumId w:val="60"/>
  </w:num>
  <w:num w:numId="54">
    <w:abstractNumId w:val="9"/>
  </w:num>
  <w:num w:numId="55">
    <w:abstractNumId w:val="2"/>
  </w:num>
  <w:num w:numId="56">
    <w:abstractNumId w:val="51"/>
  </w:num>
  <w:num w:numId="57">
    <w:abstractNumId w:val="11"/>
  </w:num>
  <w:num w:numId="58">
    <w:abstractNumId w:val="17"/>
  </w:num>
  <w:num w:numId="59">
    <w:abstractNumId w:val="3"/>
  </w:num>
  <w:num w:numId="60">
    <w:abstractNumId w:val="35"/>
  </w:num>
  <w:num w:numId="61">
    <w:abstractNumId w:val="26"/>
  </w:num>
  <w:num w:numId="62">
    <w:abstractNumId w:val="18"/>
  </w:num>
  <w:num w:numId="63">
    <w:abstractNumId w:val="25"/>
  </w:num>
  <w:num w:numId="64">
    <w:abstractNumId w:val="29"/>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jA1tTCxNLY0MzFT0lEKTi0uzszPAykwNK8FACHpf1stAAAA"/>
  </w:docVars>
  <w:rsids>
    <w:rsidRoot w:val="004A01F5"/>
    <w:rsid w:val="0001134F"/>
    <w:rsid w:val="00021C32"/>
    <w:rsid w:val="00021ED2"/>
    <w:rsid w:val="0002254F"/>
    <w:rsid w:val="00027DDE"/>
    <w:rsid w:val="00030472"/>
    <w:rsid w:val="000329C5"/>
    <w:rsid w:val="0003413D"/>
    <w:rsid w:val="00034A7D"/>
    <w:rsid w:val="00035B40"/>
    <w:rsid w:val="00037562"/>
    <w:rsid w:val="00040B74"/>
    <w:rsid w:val="00041C28"/>
    <w:rsid w:val="00044311"/>
    <w:rsid w:val="00046B0C"/>
    <w:rsid w:val="0005093D"/>
    <w:rsid w:val="00055805"/>
    <w:rsid w:val="0005786A"/>
    <w:rsid w:val="00063839"/>
    <w:rsid w:val="00064642"/>
    <w:rsid w:val="00064A2A"/>
    <w:rsid w:val="00064F3B"/>
    <w:rsid w:val="000653D2"/>
    <w:rsid w:val="000735C5"/>
    <w:rsid w:val="00077495"/>
    <w:rsid w:val="0008211F"/>
    <w:rsid w:val="000821AB"/>
    <w:rsid w:val="000841DB"/>
    <w:rsid w:val="000853C9"/>
    <w:rsid w:val="0009027B"/>
    <w:rsid w:val="00090B38"/>
    <w:rsid w:val="000923F2"/>
    <w:rsid w:val="000A6948"/>
    <w:rsid w:val="000B0B46"/>
    <w:rsid w:val="000B19A5"/>
    <w:rsid w:val="000B26A0"/>
    <w:rsid w:val="000B2BDE"/>
    <w:rsid w:val="000B4AA7"/>
    <w:rsid w:val="000B61D5"/>
    <w:rsid w:val="000C02A3"/>
    <w:rsid w:val="000C2AFC"/>
    <w:rsid w:val="000C2D1D"/>
    <w:rsid w:val="000C4DF5"/>
    <w:rsid w:val="000C5E7A"/>
    <w:rsid w:val="000D0C01"/>
    <w:rsid w:val="000D1350"/>
    <w:rsid w:val="000D2E9C"/>
    <w:rsid w:val="000E4037"/>
    <w:rsid w:val="000E6595"/>
    <w:rsid w:val="001037E0"/>
    <w:rsid w:val="001049DA"/>
    <w:rsid w:val="001131FC"/>
    <w:rsid w:val="00117E5F"/>
    <w:rsid w:val="00122B7F"/>
    <w:rsid w:val="00123CEB"/>
    <w:rsid w:val="00124D33"/>
    <w:rsid w:val="001268BA"/>
    <w:rsid w:val="001310FC"/>
    <w:rsid w:val="00141611"/>
    <w:rsid w:val="00146F7F"/>
    <w:rsid w:val="00163013"/>
    <w:rsid w:val="00167BC0"/>
    <w:rsid w:val="00175974"/>
    <w:rsid w:val="001765EB"/>
    <w:rsid w:val="00177A9E"/>
    <w:rsid w:val="00177F13"/>
    <w:rsid w:val="00180A51"/>
    <w:rsid w:val="001862F2"/>
    <w:rsid w:val="001952F3"/>
    <w:rsid w:val="001A0E4A"/>
    <w:rsid w:val="001A4C06"/>
    <w:rsid w:val="001A5A78"/>
    <w:rsid w:val="001B1BB2"/>
    <w:rsid w:val="001B2893"/>
    <w:rsid w:val="001B3654"/>
    <w:rsid w:val="001B374C"/>
    <w:rsid w:val="001B5D26"/>
    <w:rsid w:val="001B745C"/>
    <w:rsid w:val="001C0D0A"/>
    <w:rsid w:val="001C75CC"/>
    <w:rsid w:val="001E2047"/>
    <w:rsid w:val="001E2D24"/>
    <w:rsid w:val="001E3500"/>
    <w:rsid w:val="001E4B36"/>
    <w:rsid w:val="001E7E52"/>
    <w:rsid w:val="001F11D1"/>
    <w:rsid w:val="001F4960"/>
    <w:rsid w:val="001F7287"/>
    <w:rsid w:val="00202943"/>
    <w:rsid w:val="002029B1"/>
    <w:rsid w:val="0020587E"/>
    <w:rsid w:val="002069D7"/>
    <w:rsid w:val="002070CF"/>
    <w:rsid w:val="00214294"/>
    <w:rsid w:val="00215227"/>
    <w:rsid w:val="002153B8"/>
    <w:rsid w:val="0022446A"/>
    <w:rsid w:val="00224734"/>
    <w:rsid w:val="0022648A"/>
    <w:rsid w:val="00234E3E"/>
    <w:rsid w:val="00241729"/>
    <w:rsid w:val="0024670A"/>
    <w:rsid w:val="00246DA2"/>
    <w:rsid w:val="002535F6"/>
    <w:rsid w:val="00261268"/>
    <w:rsid w:val="0026144F"/>
    <w:rsid w:val="00264DBE"/>
    <w:rsid w:val="00265970"/>
    <w:rsid w:val="002703FD"/>
    <w:rsid w:val="00272243"/>
    <w:rsid w:val="0027401D"/>
    <w:rsid w:val="002946C5"/>
    <w:rsid w:val="00295AC7"/>
    <w:rsid w:val="002A35F9"/>
    <w:rsid w:val="002A6592"/>
    <w:rsid w:val="002B3B94"/>
    <w:rsid w:val="002B56D4"/>
    <w:rsid w:val="002C445F"/>
    <w:rsid w:val="002C50BF"/>
    <w:rsid w:val="002C541E"/>
    <w:rsid w:val="002C6494"/>
    <w:rsid w:val="002D46E3"/>
    <w:rsid w:val="002D5877"/>
    <w:rsid w:val="002D738D"/>
    <w:rsid w:val="002E093D"/>
    <w:rsid w:val="002E38FB"/>
    <w:rsid w:val="002E5778"/>
    <w:rsid w:val="002E5836"/>
    <w:rsid w:val="002F508F"/>
    <w:rsid w:val="00313772"/>
    <w:rsid w:val="00315475"/>
    <w:rsid w:val="003171DB"/>
    <w:rsid w:val="003213BA"/>
    <w:rsid w:val="003218BC"/>
    <w:rsid w:val="00321C87"/>
    <w:rsid w:val="00322E3C"/>
    <w:rsid w:val="00323919"/>
    <w:rsid w:val="0032445C"/>
    <w:rsid w:val="00324B05"/>
    <w:rsid w:val="0033145C"/>
    <w:rsid w:val="00334C98"/>
    <w:rsid w:val="003362B7"/>
    <w:rsid w:val="0034242D"/>
    <w:rsid w:val="0034260E"/>
    <w:rsid w:val="003531E3"/>
    <w:rsid w:val="00353FF7"/>
    <w:rsid w:val="00360431"/>
    <w:rsid w:val="00372946"/>
    <w:rsid w:val="003845C3"/>
    <w:rsid w:val="00391174"/>
    <w:rsid w:val="0039283C"/>
    <w:rsid w:val="0039604C"/>
    <w:rsid w:val="003974C3"/>
    <w:rsid w:val="003A4218"/>
    <w:rsid w:val="003A5C40"/>
    <w:rsid w:val="003A5E06"/>
    <w:rsid w:val="003A5F59"/>
    <w:rsid w:val="003A7623"/>
    <w:rsid w:val="003B5AFA"/>
    <w:rsid w:val="003B60AC"/>
    <w:rsid w:val="003B6FC3"/>
    <w:rsid w:val="003D006D"/>
    <w:rsid w:val="003E488B"/>
    <w:rsid w:val="003F71AB"/>
    <w:rsid w:val="0040269A"/>
    <w:rsid w:val="00403FD4"/>
    <w:rsid w:val="004115D9"/>
    <w:rsid w:val="00411F99"/>
    <w:rsid w:val="00417108"/>
    <w:rsid w:val="004204EF"/>
    <w:rsid w:val="004211DA"/>
    <w:rsid w:val="00421E9F"/>
    <w:rsid w:val="004239E2"/>
    <w:rsid w:val="004267F1"/>
    <w:rsid w:val="0043553A"/>
    <w:rsid w:val="00441528"/>
    <w:rsid w:val="004419F3"/>
    <w:rsid w:val="004436D2"/>
    <w:rsid w:val="00446F74"/>
    <w:rsid w:val="004514A0"/>
    <w:rsid w:val="004519A8"/>
    <w:rsid w:val="00453521"/>
    <w:rsid w:val="004559E5"/>
    <w:rsid w:val="0045748D"/>
    <w:rsid w:val="00461130"/>
    <w:rsid w:val="004616DD"/>
    <w:rsid w:val="00461D21"/>
    <w:rsid w:val="00462F3F"/>
    <w:rsid w:val="00463A37"/>
    <w:rsid w:val="00467253"/>
    <w:rsid w:val="00470F11"/>
    <w:rsid w:val="00473464"/>
    <w:rsid w:val="0048666A"/>
    <w:rsid w:val="00494B55"/>
    <w:rsid w:val="00495EA4"/>
    <w:rsid w:val="00495F2B"/>
    <w:rsid w:val="004970C3"/>
    <w:rsid w:val="004A01F5"/>
    <w:rsid w:val="004A31D6"/>
    <w:rsid w:val="004B2AEF"/>
    <w:rsid w:val="004B2F82"/>
    <w:rsid w:val="004B40A4"/>
    <w:rsid w:val="004B5710"/>
    <w:rsid w:val="004B5F39"/>
    <w:rsid w:val="004C26C6"/>
    <w:rsid w:val="004C63D7"/>
    <w:rsid w:val="004D07D3"/>
    <w:rsid w:val="004D2F6D"/>
    <w:rsid w:val="004D4CCC"/>
    <w:rsid w:val="004D5633"/>
    <w:rsid w:val="004D611D"/>
    <w:rsid w:val="004E72B2"/>
    <w:rsid w:val="004F54AE"/>
    <w:rsid w:val="0050314B"/>
    <w:rsid w:val="00506DEB"/>
    <w:rsid w:val="0051012F"/>
    <w:rsid w:val="00520068"/>
    <w:rsid w:val="00520CBA"/>
    <w:rsid w:val="00523A5A"/>
    <w:rsid w:val="005244BA"/>
    <w:rsid w:val="005266EB"/>
    <w:rsid w:val="00526803"/>
    <w:rsid w:val="005308E8"/>
    <w:rsid w:val="00530D3D"/>
    <w:rsid w:val="00531CFD"/>
    <w:rsid w:val="00544048"/>
    <w:rsid w:val="00545CC0"/>
    <w:rsid w:val="00545D12"/>
    <w:rsid w:val="00547ABE"/>
    <w:rsid w:val="00551DC3"/>
    <w:rsid w:val="00553813"/>
    <w:rsid w:val="0056004E"/>
    <w:rsid w:val="0056127B"/>
    <w:rsid w:val="00562CF6"/>
    <w:rsid w:val="00563E24"/>
    <w:rsid w:val="005655E6"/>
    <w:rsid w:val="0056721F"/>
    <w:rsid w:val="00567625"/>
    <w:rsid w:val="00570E54"/>
    <w:rsid w:val="00576311"/>
    <w:rsid w:val="0059100C"/>
    <w:rsid w:val="00592C4A"/>
    <w:rsid w:val="00593C5B"/>
    <w:rsid w:val="005A0E7B"/>
    <w:rsid w:val="005A30A3"/>
    <w:rsid w:val="005A4E83"/>
    <w:rsid w:val="005B2EEF"/>
    <w:rsid w:val="005B34C1"/>
    <w:rsid w:val="005B775B"/>
    <w:rsid w:val="005C2D73"/>
    <w:rsid w:val="005C3FD6"/>
    <w:rsid w:val="005C544A"/>
    <w:rsid w:val="005D038F"/>
    <w:rsid w:val="005D1A31"/>
    <w:rsid w:val="005D3B8B"/>
    <w:rsid w:val="005D73A7"/>
    <w:rsid w:val="005D784B"/>
    <w:rsid w:val="005E2021"/>
    <w:rsid w:val="006016E3"/>
    <w:rsid w:val="006035B7"/>
    <w:rsid w:val="00611928"/>
    <w:rsid w:val="00613B76"/>
    <w:rsid w:val="00614E4F"/>
    <w:rsid w:val="00620AB3"/>
    <w:rsid w:val="00621F4B"/>
    <w:rsid w:val="006259DA"/>
    <w:rsid w:val="00627140"/>
    <w:rsid w:val="00633ECC"/>
    <w:rsid w:val="00634DB7"/>
    <w:rsid w:val="006360D0"/>
    <w:rsid w:val="00642E6A"/>
    <w:rsid w:val="006433A6"/>
    <w:rsid w:val="0064367B"/>
    <w:rsid w:val="006457AC"/>
    <w:rsid w:val="00660655"/>
    <w:rsid w:val="00663558"/>
    <w:rsid w:val="0066613C"/>
    <w:rsid w:val="006662DB"/>
    <w:rsid w:val="00673697"/>
    <w:rsid w:val="00673F0B"/>
    <w:rsid w:val="00684F89"/>
    <w:rsid w:val="006856ED"/>
    <w:rsid w:val="00686603"/>
    <w:rsid w:val="00686FF8"/>
    <w:rsid w:val="00697C7B"/>
    <w:rsid w:val="006A1C81"/>
    <w:rsid w:val="006A4A06"/>
    <w:rsid w:val="006A5415"/>
    <w:rsid w:val="006A79F5"/>
    <w:rsid w:val="006A7D39"/>
    <w:rsid w:val="006B0ECB"/>
    <w:rsid w:val="006B21BB"/>
    <w:rsid w:val="006B43D1"/>
    <w:rsid w:val="006D05F0"/>
    <w:rsid w:val="006D27CE"/>
    <w:rsid w:val="006D39AE"/>
    <w:rsid w:val="006D41D9"/>
    <w:rsid w:val="006D42C1"/>
    <w:rsid w:val="006E6972"/>
    <w:rsid w:val="006F6787"/>
    <w:rsid w:val="006F7592"/>
    <w:rsid w:val="00703625"/>
    <w:rsid w:val="007051C5"/>
    <w:rsid w:val="00710996"/>
    <w:rsid w:val="00724F65"/>
    <w:rsid w:val="00730466"/>
    <w:rsid w:val="00731791"/>
    <w:rsid w:val="007356E5"/>
    <w:rsid w:val="007376F3"/>
    <w:rsid w:val="00740936"/>
    <w:rsid w:val="007414FC"/>
    <w:rsid w:val="007431A3"/>
    <w:rsid w:val="00744840"/>
    <w:rsid w:val="00750CA6"/>
    <w:rsid w:val="00752AD0"/>
    <w:rsid w:val="00761C61"/>
    <w:rsid w:val="007630A2"/>
    <w:rsid w:val="00767121"/>
    <w:rsid w:val="00767673"/>
    <w:rsid w:val="0076775C"/>
    <w:rsid w:val="00770B65"/>
    <w:rsid w:val="00792C28"/>
    <w:rsid w:val="00793377"/>
    <w:rsid w:val="00796BF8"/>
    <w:rsid w:val="007A531C"/>
    <w:rsid w:val="007A62B5"/>
    <w:rsid w:val="007B1887"/>
    <w:rsid w:val="007B33F5"/>
    <w:rsid w:val="007B5C2A"/>
    <w:rsid w:val="007C085C"/>
    <w:rsid w:val="007C0B5E"/>
    <w:rsid w:val="007C120F"/>
    <w:rsid w:val="007C2690"/>
    <w:rsid w:val="007D1ADC"/>
    <w:rsid w:val="007D3233"/>
    <w:rsid w:val="007D50F7"/>
    <w:rsid w:val="007E397F"/>
    <w:rsid w:val="007F7C9E"/>
    <w:rsid w:val="0080362C"/>
    <w:rsid w:val="008043A1"/>
    <w:rsid w:val="008051D7"/>
    <w:rsid w:val="0081269B"/>
    <w:rsid w:val="008129DC"/>
    <w:rsid w:val="008219FD"/>
    <w:rsid w:val="00822AA6"/>
    <w:rsid w:val="00826812"/>
    <w:rsid w:val="008335E5"/>
    <w:rsid w:val="00833763"/>
    <w:rsid w:val="00837EF9"/>
    <w:rsid w:val="00841041"/>
    <w:rsid w:val="0084330F"/>
    <w:rsid w:val="00843404"/>
    <w:rsid w:val="00855E9D"/>
    <w:rsid w:val="008575EB"/>
    <w:rsid w:val="008578B5"/>
    <w:rsid w:val="008627FE"/>
    <w:rsid w:val="008666B4"/>
    <w:rsid w:val="0086711B"/>
    <w:rsid w:val="00871C52"/>
    <w:rsid w:val="00872DC0"/>
    <w:rsid w:val="008743D8"/>
    <w:rsid w:val="008818EE"/>
    <w:rsid w:val="00881927"/>
    <w:rsid w:val="00895EA1"/>
    <w:rsid w:val="008A05AE"/>
    <w:rsid w:val="008A6F82"/>
    <w:rsid w:val="008A7343"/>
    <w:rsid w:val="008B3617"/>
    <w:rsid w:val="008B5552"/>
    <w:rsid w:val="008B6790"/>
    <w:rsid w:val="008B6E7D"/>
    <w:rsid w:val="008C3FB7"/>
    <w:rsid w:val="008D7D48"/>
    <w:rsid w:val="008E004A"/>
    <w:rsid w:val="008E09F9"/>
    <w:rsid w:val="008E167F"/>
    <w:rsid w:val="008E3242"/>
    <w:rsid w:val="008E4167"/>
    <w:rsid w:val="008E4CB5"/>
    <w:rsid w:val="008F44DE"/>
    <w:rsid w:val="008F51F9"/>
    <w:rsid w:val="008F53BF"/>
    <w:rsid w:val="008F5BB6"/>
    <w:rsid w:val="00906FF0"/>
    <w:rsid w:val="009132CD"/>
    <w:rsid w:val="009161B3"/>
    <w:rsid w:val="00916AFD"/>
    <w:rsid w:val="00921CCE"/>
    <w:rsid w:val="00921D3C"/>
    <w:rsid w:val="0092605C"/>
    <w:rsid w:val="00930B3E"/>
    <w:rsid w:val="00934CA6"/>
    <w:rsid w:val="009355FB"/>
    <w:rsid w:val="009420F7"/>
    <w:rsid w:val="00942529"/>
    <w:rsid w:val="00947A27"/>
    <w:rsid w:val="009513F2"/>
    <w:rsid w:val="009541C7"/>
    <w:rsid w:val="009544FD"/>
    <w:rsid w:val="009575E4"/>
    <w:rsid w:val="0096030A"/>
    <w:rsid w:val="00961526"/>
    <w:rsid w:val="00962BD8"/>
    <w:rsid w:val="00964D63"/>
    <w:rsid w:val="0096705B"/>
    <w:rsid w:val="009735A6"/>
    <w:rsid w:val="009764B2"/>
    <w:rsid w:val="00977405"/>
    <w:rsid w:val="00977975"/>
    <w:rsid w:val="009812A4"/>
    <w:rsid w:val="00981F1B"/>
    <w:rsid w:val="00997510"/>
    <w:rsid w:val="009A316D"/>
    <w:rsid w:val="009A3607"/>
    <w:rsid w:val="009B288C"/>
    <w:rsid w:val="009B436E"/>
    <w:rsid w:val="009B4F78"/>
    <w:rsid w:val="009C14D5"/>
    <w:rsid w:val="009D1818"/>
    <w:rsid w:val="009D22DC"/>
    <w:rsid w:val="009D2319"/>
    <w:rsid w:val="009D50A8"/>
    <w:rsid w:val="009D590E"/>
    <w:rsid w:val="009E0018"/>
    <w:rsid w:val="009E0DDB"/>
    <w:rsid w:val="009E60C2"/>
    <w:rsid w:val="009E6B10"/>
    <w:rsid w:val="009F0CE1"/>
    <w:rsid w:val="00A12CD2"/>
    <w:rsid w:val="00A14346"/>
    <w:rsid w:val="00A1670B"/>
    <w:rsid w:val="00A1734E"/>
    <w:rsid w:val="00A23E55"/>
    <w:rsid w:val="00A33992"/>
    <w:rsid w:val="00A3724A"/>
    <w:rsid w:val="00A373BB"/>
    <w:rsid w:val="00A50228"/>
    <w:rsid w:val="00A54FC0"/>
    <w:rsid w:val="00A560C5"/>
    <w:rsid w:val="00A62285"/>
    <w:rsid w:val="00A6381C"/>
    <w:rsid w:val="00A64E6D"/>
    <w:rsid w:val="00A657D9"/>
    <w:rsid w:val="00A6599C"/>
    <w:rsid w:val="00A77B76"/>
    <w:rsid w:val="00A826D6"/>
    <w:rsid w:val="00A86E8B"/>
    <w:rsid w:val="00A90798"/>
    <w:rsid w:val="00A9616F"/>
    <w:rsid w:val="00AA14C1"/>
    <w:rsid w:val="00AA4568"/>
    <w:rsid w:val="00AA7435"/>
    <w:rsid w:val="00AB283E"/>
    <w:rsid w:val="00AB2FA4"/>
    <w:rsid w:val="00AC3157"/>
    <w:rsid w:val="00AC35D1"/>
    <w:rsid w:val="00AC757B"/>
    <w:rsid w:val="00AD1929"/>
    <w:rsid w:val="00AD4B70"/>
    <w:rsid w:val="00AE1B2B"/>
    <w:rsid w:val="00AE2996"/>
    <w:rsid w:val="00AF3423"/>
    <w:rsid w:val="00AF552E"/>
    <w:rsid w:val="00AF6B34"/>
    <w:rsid w:val="00AF7C56"/>
    <w:rsid w:val="00B02910"/>
    <w:rsid w:val="00B02FCD"/>
    <w:rsid w:val="00B04033"/>
    <w:rsid w:val="00B051D3"/>
    <w:rsid w:val="00B07C9D"/>
    <w:rsid w:val="00B12EB6"/>
    <w:rsid w:val="00B135A5"/>
    <w:rsid w:val="00B1381A"/>
    <w:rsid w:val="00B23D7F"/>
    <w:rsid w:val="00B26449"/>
    <w:rsid w:val="00B305BE"/>
    <w:rsid w:val="00B348F0"/>
    <w:rsid w:val="00B4540C"/>
    <w:rsid w:val="00B45FF6"/>
    <w:rsid w:val="00B46ACC"/>
    <w:rsid w:val="00B46DA9"/>
    <w:rsid w:val="00B47172"/>
    <w:rsid w:val="00B47FF5"/>
    <w:rsid w:val="00B50C89"/>
    <w:rsid w:val="00B556AC"/>
    <w:rsid w:val="00B5737F"/>
    <w:rsid w:val="00B66137"/>
    <w:rsid w:val="00B67A99"/>
    <w:rsid w:val="00B70F3D"/>
    <w:rsid w:val="00B714A4"/>
    <w:rsid w:val="00B74501"/>
    <w:rsid w:val="00B74EEA"/>
    <w:rsid w:val="00B760B7"/>
    <w:rsid w:val="00B76B62"/>
    <w:rsid w:val="00B76D81"/>
    <w:rsid w:val="00B81A28"/>
    <w:rsid w:val="00B81FD2"/>
    <w:rsid w:val="00B908BA"/>
    <w:rsid w:val="00B91759"/>
    <w:rsid w:val="00B91FFB"/>
    <w:rsid w:val="00B97138"/>
    <w:rsid w:val="00B97CEF"/>
    <w:rsid w:val="00BA48F1"/>
    <w:rsid w:val="00BA53BD"/>
    <w:rsid w:val="00BB12B2"/>
    <w:rsid w:val="00BB73E3"/>
    <w:rsid w:val="00BD0013"/>
    <w:rsid w:val="00BD255E"/>
    <w:rsid w:val="00BF0FC4"/>
    <w:rsid w:val="00BF1B36"/>
    <w:rsid w:val="00BF4A69"/>
    <w:rsid w:val="00C04906"/>
    <w:rsid w:val="00C050E8"/>
    <w:rsid w:val="00C0652E"/>
    <w:rsid w:val="00C118AE"/>
    <w:rsid w:val="00C15CD0"/>
    <w:rsid w:val="00C1769F"/>
    <w:rsid w:val="00C17C37"/>
    <w:rsid w:val="00C23E98"/>
    <w:rsid w:val="00C251F5"/>
    <w:rsid w:val="00C25B60"/>
    <w:rsid w:val="00C416BD"/>
    <w:rsid w:val="00C465AF"/>
    <w:rsid w:val="00C579C2"/>
    <w:rsid w:val="00C60A89"/>
    <w:rsid w:val="00C61B19"/>
    <w:rsid w:val="00C66C41"/>
    <w:rsid w:val="00C70425"/>
    <w:rsid w:val="00C71873"/>
    <w:rsid w:val="00C72DC2"/>
    <w:rsid w:val="00C75935"/>
    <w:rsid w:val="00C80F99"/>
    <w:rsid w:val="00C81077"/>
    <w:rsid w:val="00C81A7C"/>
    <w:rsid w:val="00C845E1"/>
    <w:rsid w:val="00C84FBD"/>
    <w:rsid w:val="00C86EE1"/>
    <w:rsid w:val="00C930D3"/>
    <w:rsid w:val="00C959DC"/>
    <w:rsid w:val="00CA6586"/>
    <w:rsid w:val="00CB4E7C"/>
    <w:rsid w:val="00CB5341"/>
    <w:rsid w:val="00CC4932"/>
    <w:rsid w:val="00CD19DE"/>
    <w:rsid w:val="00CD495E"/>
    <w:rsid w:val="00CD5061"/>
    <w:rsid w:val="00CD62DD"/>
    <w:rsid w:val="00CE1943"/>
    <w:rsid w:val="00CE3FD7"/>
    <w:rsid w:val="00CE4034"/>
    <w:rsid w:val="00CE537B"/>
    <w:rsid w:val="00CE66C6"/>
    <w:rsid w:val="00CE6CFF"/>
    <w:rsid w:val="00CE78EA"/>
    <w:rsid w:val="00CE7E9B"/>
    <w:rsid w:val="00CF33D2"/>
    <w:rsid w:val="00CF558D"/>
    <w:rsid w:val="00CF55B8"/>
    <w:rsid w:val="00CF69A1"/>
    <w:rsid w:val="00D00ECE"/>
    <w:rsid w:val="00D05E17"/>
    <w:rsid w:val="00D17E7E"/>
    <w:rsid w:val="00D20902"/>
    <w:rsid w:val="00D23EF3"/>
    <w:rsid w:val="00D25E07"/>
    <w:rsid w:val="00D26274"/>
    <w:rsid w:val="00D26CAA"/>
    <w:rsid w:val="00D32890"/>
    <w:rsid w:val="00D33823"/>
    <w:rsid w:val="00D410EB"/>
    <w:rsid w:val="00D44A44"/>
    <w:rsid w:val="00D453AD"/>
    <w:rsid w:val="00D45547"/>
    <w:rsid w:val="00D479DC"/>
    <w:rsid w:val="00D5541C"/>
    <w:rsid w:val="00D60048"/>
    <w:rsid w:val="00D64E65"/>
    <w:rsid w:val="00D71193"/>
    <w:rsid w:val="00D72D31"/>
    <w:rsid w:val="00D80CBB"/>
    <w:rsid w:val="00D81FA4"/>
    <w:rsid w:val="00D82756"/>
    <w:rsid w:val="00D849DB"/>
    <w:rsid w:val="00D91476"/>
    <w:rsid w:val="00D92EDA"/>
    <w:rsid w:val="00D9409E"/>
    <w:rsid w:val="00DA167B"/>
    <w:rsid w:val="00DA69CA"/>
    <w:rsid w:val="00DA724D"/>
    <w:rsid w:val="00DC0311"/>
    <w:rsid w:val="00DC1F6F"/>
    <w:rsid w:val="00DC23E8"/>
    <w:rsid w:val="00DD2059"/>
    <w:rsid w:val="00DD7247"/>
    <w:rsid w:val="00DF05E6"/>
    <w:rsid w:val="00E027F8"/>
    <w:rsid w:val="00E0315B"/>
    <w:rsid w:val="00E04E0B"/>
    <w:rsid w:val="00E0691C"/>
    <w:rsid w:val="00E16182"/>
    <w:rsid w:val="00E21442"/>
    <w:rsid w:val="00E306B7"/>
    <w:rsid w:val="00E325F1"/>
    <w:rsid w:val="00E420B5"/>
    <w:rsid w:val="00E44C04"/>
    <w:rsid w:val="00E555AA"/>
    <w:rsid w:val="00E56185"/>
    <w:rsid w:val="00E76AAD"/>
    <w:rsid w:val="00E82E13"/>
    <w:rsid w:val="00E87B28"/>
    <w:rsid w:val="00E929CF"/>
    <w:rsid w:val="00E92A13"/>
    <w:rsid w:val="00EA2895"/>
    <w:rsid w:val="00EA5236"/>
    <w:rsid w:val="00EA5A50"/>
    <w:rsid w:val="00EA7056"/>
    <w:rsid w:val="00EB73E7"/>
    <w:rsid w:val="00EB775B"/>
    <w:rsid w:val="00ED04CC"/>
    <w:rsid w:val="00ED37DD"/>
    <w:rsid w:val="00ED4885"/>
    <w:rsid w:val="00ED71C0"/>
    <w:rsid w:val="00EE6DC4"/>
    <w:rsid w:val="00EE7643"/>
    <w:rsid w:val="00EF0A51"/>
    <w:rsid w:val="00EF2164"/>
    <w:rsid w:val="00EF6CFA"/>
    <w:rsid w:val="00EF784E"/>
    <w:rsid w:val="00F00BBD"/>
    <w:rsid w:val="00F018D6"/>
    <w:rsid w:val="00F05200"/>
    <w:rsid w:val="00F06F23"/>
    <w:rsid w:val="00F121BA"/>
    <w:rsid w:val="00F12D1F"/>
    <w:rsid w:val="00F237CA"/>
    <w:rsid w:val="00F2452B"/>
    <w:rsid w:val="00F26346"/>
    <w:rsid w:val="00F35169"/>
    <w:rsid w:val="00F365D1"/>
    <w:rsid w:val="00F41A1D"/>
    <w:rsid w:val="00F42F72"/>
    <w:rsid w:val="00F43DF4"/>
    <w:rsid w:val="00F50A60"/>
    <w:rsid w:val="00F55239"/>
    <w:rsid w:val="00F56FFB"/>
    <w:rsid w:val="00F601AA"/>
    <w:rsid w:val="00F635F0"/>
    <w:rsid w:val="00F65946"/>
    <w:rsid w:val="00F8023D"/>
    <w:rsid w:val="00F90E4A"/>
    <w:rsid w:val="00F93DB3"/>
    <w:rsid w:val="00F94316"/>
    <w:rsid w:val="00F965F0"/>
    <w:rsid w:val="00F97E90"/>
    <w:rsid w:val="00FA5D0D"/>
    <w:rsid w:val="00FC2EBF"/>
    <w:rsid w:val="00FD313D"/>
    <w:rsid w:val="00FD42A7"/>
    <w:rsid w:val="00FD469F"/>
    <w:rsid w:val="00FD52C0"/>
    <w:rsid w:val="00FE0DFB"/>
    <w:rsid w:val="00FE313B"/>
    <w:rsid w:val="00FE64FD"/>
    <w:rsid w:val="00FF0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3A37"/>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line="240" w:lineRule="auto"/>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064642"/>
    <w:pPr>
      <w:jc w:val="center"/>
    </w:pPr>
    <w:rPr>
      <w:b/>
      <w:bCs/>
      <w:color w:val="CDD2DC" w:themeColor="text1"/>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064642"/>
    <w:rPr>
      <w:b/>
      <w:bCs/>
      <w:color w:val="CDD2DC" w:themeColor="text1"/>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styleId="UnresolvedMention">
    <w:name w:val="Unresolved Mention"/>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2.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78CBD202-6472-4DA5-BB07-5CCA2BB7A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5</TotalTime>
  <Pages>127</Pages>
  <Words>17264</Words>
  <Characters>98405</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11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Guys</dc:creator>
  <cp:keywords/>
  <dc:description/>
  <cp:lastModifiedBy>Guys Robot</cp:lastModifiedBy>
  <cp:revision>114</cp:revision>
  <cp:lastPrinted>2022-05-15T11:35:00Z</cp:lastPrinted>
  <dcterms:created xsi:type="dcterms:W3CDTF">2022-10-31T08:57:00Z</dcterms:created>
  <dcterms:modified xsi:type="dcterms:W3CDTF">2022-11-30T02:21:00Z</dcterms:modified>
</cp:coreProperties>
</file>